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A0A73" w14:textId="77777777" w:rsidR="00C627E3" w:rsidRDefault="00BA5095" w:rsidP="00C627E3">
      <w:pPr>
        <w:pStyle w:val="Heading1"/>
        <w:contextualSpacing/>
        <w:rPr>
          <w:ins w:id="0" w:author="Daniel Noble" w:date="2023-07-12T13:17:00Z"/>
        </w:rPr>
      </w:pPr>
      <w:bookmarkStart w:id="1" w:name="pedigree-and-genomic-relatedness"/>
      <w:r>
        <w:t>Electronic supplementary materials for:</w:t>
      </w:r>
      <w:r w:rsidR="00B96B27">
        <w:t xml:space="preserve"> </w:t>
      </w:r>
      <w:r w:rsidR="00BF557A" w:rsidRPr="00BF557A">
        <w:t xml:space="preserve">Heritability and developmental plasticity of growth in an oviparous lizard </w:t>
      </w:r>
    </w:p>
    <w:p w14:paraId="755FD35B" w14:textId="77777777" w:rsidR="00C627E3" w:rsidRDefault="00C627E3" w:rsidP="00C627E3">
      <w:pPr>
        <w:pStyle w:val="Heading1"/>
        <w:contextualSpacing/>
        <w:rPr>
          <w:ins w:id="2" w:author="Daniel Noble" w:date="2023-07-12T13:17:00Z"/>
        </w:rPr>
      </w:pPr>
    </w:p>
    <w:p w14:paraId="07385275" w14:textId="6B9BE289" w:rsidR="004C33D6" w:rsidRPr="00C627E3" w:rsidDel="00C627E3" w:rsidRDefault="002B052A">
      <w:pPr>
        <w:pStyle w:val="Heading1"/>
        <w:contextualSpacing/>
        <w:rPr>
          <w:del w:id="3" w:author="Daniel Noble" w:date="2023-07-12T13:17:00Z"/>
          <w:b w:val="0"/>
          <w:bCs w:val="0"/>
          <w:i/>
          <w:iCs/>
        </w:rPr>
        <w:pPrChange w:id="4" w:author="Daniel Noble" w:date="2023-07-12T13:16:00Z">
          <w:pPr>
            <w:pStyle w:val="Heading1"/>
            <w:spacing w:line="480" w:lineRule="auto"/>
          </w:pPr>
        </w:pPrChange>
      </w:pPr>
      <w:del w:id="5" w:author="Daniel Noble" w:date="2023-07-12T13:17:00Z">
        <w:r w:rsidRPr="00C627E3" w:rsidDel="00C627E3">
          <w:rPr>
            <w:b w:val="0"/>
            <w:bCs w:val="0"/>
            <w:i/>
            <w:iCs/>
          </w:rPr>
          <w:delText>Pedigree and genomic relatedness</w:delText>
        </w:r>
        <w:bookmarkEnd w:id="1"/>
      </w:del>
    </w:p>
    <w:p w14:paraId="16C013D8" w14:textId="3CCC04A2" w:rsidR="004C33D6" w:rsidDel="00C627E3" w:rsidRDefault="002B052A">
      <w:pPr>
        <w:pStyle w:val="BodyText"/>
        <w:contextualSpacing/>
        <w:rPr>
          <w:del w:id="6" w:author="Daniel Noble" w:date="2023-07-12T13:17:00Z"/>
        </w:rPr>
        <w:pPrChange w:id="7" w:author="Daniel Noble" w:date="2023-07-12T13:16:00Z">
          <w:pPr>
            <w:pStyle w:val="BodyText"/>
            <w:spacing w:line="480" w:lineRule="auto"/>
          </w:pPr>
        </w:pPrChange>
      </w:pPr>
      <w:del w:id="8" w:author="Daniel Noble" w:date="2023-07-12T13:17:00Z">
        <w:r w:rsidDel="00C627E3">
          <w:delText>We submitted a total of 437 tissues samples, five samples experienced problems during extraction and sequencing and were therefore excluded from the final dataset (n = 432).</w:delText>
        </w:r>
        <w:r w:rsidR="001D090E" w:rsidDel="00C627E3">
          <w:delText xml:space="preserve"> One individual was excluded from the dataset and may be related to contamination as this individual appeared to be unrelated to any other samples in the dataset.</w:delText>
        </w:r>
      </w:del>
    </w:p>
    <w:p w14:paraId="20B6D39F" w14:textId="450D0CB5" w:rsidR="00541CCA" w:rsidDel="00C627E3" w:rsidRDefault="002B052A">
      <w:pPr>
        <w:pStyle w:val="BodyText"/>
        <w:ind w:firstLine="720"/>
        <w:contextualSpacing/>
        <w:rPr>
          <w:del w:id="9" w:author="Daniel Noble" w:date="2023-07-12T13:17:00Z"/>
        </w:rPr>
        <w:pPrChange w:id="10" w:author="Daniel Noble" w:date="2023-07-12T13:17:00Z">
          <w:pPr>
            <w:pStyle w:val="BodyText"/>
            <w:spacing w:line="480" w:lineRule="auto"/>
          </w:pPr>
        </w:pPrChange>
      </w:pPr>
      <w:del w:id="11" w:author="Daniel Noble" w:date="2023-07-12T13:17:00Z">
        <w:r w:rsidDel="00C627E3">
          <w:delText xml:space="preserve">DNA was extracted from tissue samples using a Qiagen DNeasy Blood and Tissue Kits following the manufacturer’s instructions. Diversity Arrays Technology (DArT) combines next generation sequencing platforms and genome complexity reduction methods (Kilian et al., 2012) to select the most appropriate method for </w:delText>
        </w:r>
        <w:r w:rsidRPr="00541CCA" w:rsidDel="00C627E3">
          <w:rPr>
            <w:i/>
            <w:iCs/>
          </w:rPr>
          <w:delText>L.delicata</w:delText>
        </w:r>
        <w:r w:rsidR="001D090E" w:rsidDel="00C627E3">
          <w:rPr>
            <w:i/>
            <w:iCs/>
          </w:rPr>
          <w:delText>.</w:delText>
        </w:r>
        <w:r w:rsidDel="00C627E3">
          <w:delText>Sequences were processed using DArT specific pipelines. The main pipeline filtered out poor quality sequences</w:delText>
        </w:r>
        <w:r w:rsidR="001D090E" w:rsidDel="00C627E3">
          <w:delText xml:space="preserve"> which </w:delText>
        </w:r>
        <w:r w:rsidDel="00C627E3">
          <w:delText>resulted in a total of 185,963 SNPs</w:delText>
        </w:r>
        <w:r w:rsidR="001D090E" w:rsidDel="00C627E3">
          <w:delText xml:space="preserve"> for our final analysis</w:delText>
        </w:r>
        <w:r w:rsidDel="00C627E3">
          <w:delText>.</w:delText>
        </w:r>
        <w:r w:rsidR="001D090E" w:rsidDel="00C627E3">
          <w:delText xml:space="preserve"> </w:delText>
        </w:r>
      </w:del>
    </w:p>
    <w:p w14:paraId="049CD0E2" w14:textId="77777777" w:rsidR="004C33D6" w:rsidRDefault="002B052A">
      <w:pPr>
        <w:pStyle w:val="Heading2"/>
        <w:contextualSpacing/>
        <w:pPrChange w:id="12" w:author="Daniel Noble" w:date="2023-07-12T13:16:00Z">
          <w:pPr>
            <w:pStyle w:val="Heading2"/>
            <w:spacing w:line="480" w:lineRule="auto"/>
          </w:pPr>
        </w:pPrChange>
      </w:pPr>
      <w:bookmarkStart w:id="13" w:name="model-fitting-and-selection-of-random-ef"/>
      <w:r>
        <w:t>Model fitting and selection of random effects structure</w:t>
      </w:r>
      <w:bookmarkEnd w:id="13"/>
    </w:p>
    <w:p w14:paraId="0341EEA8" w14:textId="5E099162" w:rsidR="00075847" w:rsidRDefault="00291237">
      <w:pPr>
        <w:pStyle w:val="BodyText"/>
        <w:ind w:firstLine="720"/>
        <w:contextualSpacing/>
        <w:rPr>
          <w:ins w:id="14" w:author="Daniel Noble" w:date="2023-07-06T13:14:00Z"/>
        </w:rPr>
        <w:pPrChange w:id="15" w:author="Daniel Noble" w:date="2023-07-12T13:16:00Z">
          <w:pPr>
            <w:pStyle w:val="BodyText"/>
            <w:spacing w:line="480" w:lineRule="auto"/>
            <w:ind w:firstLine="720"/>
          </w:pPr>
        </w:pPrChange>
      </w:pPr>
      <w:r>
        <w:t xml:space="preserve">We </w:t>
      </w:r>
      <w:del w:id="16" w:author="Daniel Noble" w:date="2023-07-12T13:18:00Z">
        <w:r w:rsidDel="00717146">
          <w:delText xml:space="preserve">fitted </w:delText>
        </w:r>
        <w:r w:rsidR="00A3434B" w:rsidDel="00717146">
          <w:delText>seven</w:delText>
        </w:r>
      </w:del>
      <w:ins w:id="17" w:author="Daniel Noble" w:date="2023-07-12T13:19:00Z">
        <w:r w:rsidR="00717146">
          <w:t>fit</w:t>
        </w:r>
      </w:ins>
      <w:r w:rsidR="00A3434B">
        <w:t xml:space="preserve"> </w:t>
      </w:r>
      <w:r>
        <w:t xml:space="preserve">different models to investigate what random </w:t>
      </w:r>
      <w:proofErr w:type="gramStart"/>
      <w:r>
        <w:t>effects</w:t>
      </w:r>
      <w:proofErr w:type="gramEnd"/>
      <w:r>
        <w:t xml:space="preserve"> structure was best suited for our dataset. </w:t>
      </w:r>
      <w:r w:rsidR="00DF5401">
        <w:t>Only the intercept was included as</w:t>
      </w:r>
      <w:r>
        <w:t xml:space="preserve"> fixed effects in these models</w:t>
      </w:r>
      <w:ins w:id="18" w:author="Daniel Noble" w:date="2023-07-12T13:21:00Z">
        <w:r w:rsidR="00717146">
          <w:t xml:space="preserve">. </w:t>
        </w:r>
      </w:ins>
      <w:r>
        <w:t xml:space="preserve"> </w:t>
      </w:r>
      <w:del w:id="19" w:author="Daniel Noble" w:date="2023-07-12T13:21:00Z">
        <w:r w:rsidDel="00717146">
          <w:delText>and l</w:delText>
        </w:r>
      </w:del>
      <w:ins w:id="20" w:author="Daniel Noble" w:date="2023-07-12T13:21:00Z">
        <w:r w:rsidR="00717146">
          <w:t>L</w:t>
        </w:r>
      </w:ins>
      <w:r>
        <w:t>izard identity was included twice to partition out permanent environmental effects (</w:t>
      </w:r>
      <w:r w:rsidRPr="00732C2A">
        <w:rPr>
          <w:i/>
          <w:iCs/>
        </w:rPr>
        <w:t>PE</w:t>
      </w:r>
      <w:r>
        <w:t xml:space="preserve">) </w:t>
      </w:r>
      <w:r w:rsidR="0014506D">
        <w:t xml:space="preserve">given </w:t>
      </w:r>
      <w:ins w:id="21" w:author="Daniel Noble" w:date="2023-07-12T13:22:00Z">
        <w:r w:rsidR="004B65C4">
          <w:t xml:space="preserve">that </w:t>
        </w:r>
      </w:ins>
      <w:r>
        <w:t xml:space="preserve">we had repeated measures of the same individuals </w:t>
      </w:r>
      <w:r>
        <w:fldChar w:fldCharType="begin"/>
      </w:r>
      <w:r>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instrText>
      </w:r>
      <w:r>
        <w:fldChar w:fldCharType="separate"/>
      </w:r>
      <w:r>
        <w:rPr>
          <w:noProof/>
        </w:rPr>
        <w:t>(Wilson et al., 2010)</w:t>
      </w:r>
      <w:r>
        <w:fldChar w:fldCharType="end"/>
      </w:r>
      <w:r>
        <w:t xml:space="preserve">. </w:t>
      </w:r>
      <w:ins w:id="22" w:author="Daniel Noble" w:date="2023-07-12T13:20:00Z">
        <w:r w:rsidR="00717146">
          <w:t xml:space="preserve">We also estimated maternal effects by including </w:t>
        </w:r>
      </w:ins>
      <w:ins w:id="23" w:author="Daniel Noble" w:date="2023-07-12T13:21:00Z">
        <w:r w:rsidR="00717146">
          <w:t xml:space="preserve">mother identity (M). We fit models that contained random intercepts </w:t>
        </w:r>
      </w:ins>
      <w:ins w:id="24" w:author="Daniel Noble" w:date="2023-07-12T13:22:00Z">
        <w:r w:rsidR="00717146">
          <w:t>and</w:t>
        </w:r>
      </w:ins>
      <w:ins w:id="25" w:author="Daniel Noble" w:date="2023-07-12T13:21:00Z">
        <w:r w:rsidR="00717146">
          <w:t xml:space="preserve"> slope</w:t>
        </w:r>
      </w:ins>
      <w:ins w:id="26" w:author="Daniel Noble" w:date="2023-07-12T13:22:00Z">
        <w:r w:rsidR="00717146">
          <w:t>s</w:t>
        </w:r>
      </w:ins>
      <w:ins w:id="27" w:author="Daniel Noble" w:date="2023-07-12T13:21:00Z">
        <w:r w:rsidR="00717146">
          <w:t xml:space="preserve"> (</w:t>
        </w:r>
      </w:ins>
      <w:ins w:id="28" w:author="Daniel Noble" w:date="2023-07-12T13:22:00Z">
        <w:r w:rsidR="00717146">
          <w:t xml:space="preserve">a linear and quadratic slope of </w:t>
        </w:r>
      </w:ins>
      <w:ins w:id="29" w:author="Daniel Noble" w:date="2023-07-12T13:21:00Z">
        <w:r w:rsidR="00717146">
          <w:t>age)</w:t>
        </w:r>
      </w:ins>
      <w:ins w:id="30" w:author="Daniel Noble" w:date="2023-07-12T13:22:00Z">
        <w:r w:rsidR="00717146">
          <w:t xml:space="preserve"> at each of the three random effect levels. In all cases </w:t>
        </w:r>
      </w:ins>
      <w:del w:id="31" w:author="Daniel Noble" w:date="2023-07-12T13:22:00Z">
        <w:r w:rsidDel="00717146">
          <w:delText xml:space="preserve">Age </w:delText>
        </w:r>
      </w:del>
      <w:ins w:id="32" w:author="Daniel Noble" w:date="2023-07-12T13:22:00Z">
        <w:r w:rsidR="00717146">
          <w:t xml:space="preserve">age </w:t>
        </w:r>
      </w:ins>
      <w:r>
        <w:t xml:space="preserve">was z-transformed. </w:t>
      </w:r>
      <w:del w:id="33" w:author="Daniel Noble" w:date="2023-07-12T13:20:00Z">
        <w:r w:rsidRPr="00291237" w:rsidDel="00717146">
          <w:rPr>
            <w:lang w:val="en-GB"/>
          </w:rPr>
          <w:delText xml:space="preserve">In model 1 we assume that additive genetic variance, maternal </w:delText>
        </w:r>
        <w:r w:rsidR="0014506D" w:rsidDel="00717146">
          <w:rPr>
            <w:lang w:val="en-GB"/>
          </w:rPr>
          <w:delText xml:space="preserve">effect </w:delText>
        </w:r>
        <w:r w:rsidRPr="00291237" w:rsidDel="00717146">
          <w:rPr>
            <w:lang w:val="en-GB"/>
          </w:rPr>
          <w:delText>variance and permanent environment</w:delText>
        </w:r>
        <w:r w:rsidR="0014506D" w:rsidDel="00717146">
          <w:rPr>
            <w:lang w:val="en-GB"/>
          </w:rPr>
          <w:delText>al</w:delText>
        </w:r>
        <w:r w:rsidRPr="00291237" w:rsidDel="00717146">
          <w:rPr>
            <w:lang w:val="en-GB"/>
          </w:rPr>
          <w:delText xml:space="preserve"> variance </w:delText>
        </w:r>
        <w:r w:rsidR="0014506D" w:rsidDel="00717146">
          <w:rPr>
            <w:lang w:val="en-GB"/>
          </w:rPr>
          <w:delText>was</w:delText>
        </w:r>
        <w:r w:rsidR="0014506D" w:rsidRPr="00291237" w:rsidDel="00717146">
          <w:rPr>
            <w:lang w:val="en-GB"/>
          </w:rPr>
          <w:delText xml:space="preserve"> </w:delText>
        </w:r>
        <w:r w:rsidRPr="00291237" w:rsidDel="00717146">
          <w:rPr>
            <w:lang w:val="en-GB"/>
          </w:rPr>
          <w:delText xml:space="preserve">constant across age by fitting a random intercept </w:delText>
        </w:r>
        <w:r w:rsidDel="00717146">
          <w:delText>for lizard identity (</w:delText>
        </w:r>
        <w:r w:rsidRPr="00732C2A" w:rsidDel="00717146">
          <w:rPr>
            <w:i/>
            <w:iCs/>
          </w:rPr>
          <w:delText>G</w:delText>
        </w:r>
        <w:r w:rsidDel="00717146">
          <w:delText xml:space="preserve">), dam identity </w:delText>
        </w:r>
        <w:r w:rsidRPr="00732C2A" w:rsidDel="00717146">
          <w:rPr>
            <w:i/>
            <w:iCs/>
          </w:rPr>
          <w:delText>(M</w:delText>
        </w:r>
        <w:r w:rsidDel="00717146">
          <w:delText xml:space="preserve">) and for permanent environmental effects (PE). In model 2, </w:delText>
        </w:r>
        <w:r w:rsidRPr="00291237" w:rsidDel="00717146">
          <w:rPr>
            <w:lang w:val="en-GB"/>
          </w:rPr>
          <w:delText xml:space="preserve">we assumed all variance components varied across age following a </w:delText>
        </w:r>
        <w:r w:rsidR="00A3434B" w:rsidDel="00717146">
          <w:rPr>
            <w:lang w:val="en-GB"/>
          </w:rPr>
          <w:delText>linear</w:delText>
        </w:r>
        <w:r w:rsidRPr="00291237" w:rsidDel="00717146">
          <w:rPr>
            <w:lang w:val="en-GB"/>
          </w:rPr>
          <w:delText xml:space="preserve"> relationship</w:delText>
        </w:r>
        <w:r w:rsidDel="00717146">
          <w:delText xml:space="preserve"> and included random </w:delText>
        </w:r>
        <w:r w:rsidR="00A3434B" w:rsidDel="00717146">
          <w:delText>linear</w:delText>
        </w:r>
        <w:r w:rsidDel="00717146">
          <w:delText xml:space="preserve"> slopes for </w:delText>
        </w:r>
        <w:r w:rsidRPr="00732C2A" w:rsidDel="00717146">
          <w:rPr>
            <w:i/>
            <w:iCs/>
          </w:rPr>
          <w:delText>G, M, PE</w:delText>
        </w:r>
        <w:r w:rsidDel="00717146">
          <w:delText xml:space="preserve">. In model 3, </w:delText>
        </w:r>
        <w:r w:rsidRPr="00291237" w:rsidDel="00717146">
          <w:rPr>
            <w:lang w:val="en-GB"/>
          </w:rPr>
          <w:delText>we assume</w:delText>
        </w:r>
        <w:r w:rsidR="0014506D" w:rsidDel="00717146">
          <w:rPr>
            <w:lang w:val="en-GB"/>
          </w:rPr>
          <w:delText>d</w:delText>
        </w:r>
        <w:r w:rsidRPr="00291237" w:rsidDel="00717146">
          <w:rPr>
            <w:lang w:val="en-GB"/>
          </w:rPr>
          <w:delText xml:space="preserve"> that all variance components changed with age in </w:delText>
        </w:r>
        <w:r w:rsidR="00A3434B" w:rsidDel="00717146">
          <w:rPr>
            <w:lang w:val="en-GB"/>
          </w:rPr>
          <w:delText xml:space="preserve">a quadratic </w:delText>
        </w:r>
        <w:r w:rsidRPr="00291237" w:rsidDel="00717146">
          <w:rPr>
            <w:lang w:val="en-GB"/>
          </w:rPr>
          <w:delText xml:space="preserve">fashion by </w:delText>
        </w:r>
        <w:r w:rsidDel="00717146">
          <w:delText xml:space="preserve">including random </w:delText>
        </w:r>
        <w:r w:rsidR="00A3434B" w:rsidDel="00717146">
          <w:delText>quadratic</w:delText>
        </w:r>
        <w:r w:rsidDel="00717146">
          <w:delText xml:space="preserve"> slopes for </w:delText>
        </w:r>
        <w:r w:rsidRPr="00732C2A" w:rsidDel="00717146">
          <w:rPr>
            <w:i/>
            <w:iCs/>
          </w:rPr>
          <w:delText>G, M, PE</w:delText>
        </w:r>
        <w:r w:rsidDel="00717146">
          <w:rPr>
            <w:i/>
            <w:iCs/>
          </w:rPr>
          <w:delText xml:space="preserve">. </w:delText>
        </w:r>
        <w:r w:rsidDel="00717146">
          <w:delText xml:space="preserve">In model 4, we included random intercept for </w:delText>
        </w:r>
        <w:r w:rsidRPr="0021377C" w:rsidDel="00717146">
          <w:rPr>
            <w:i/>
            <w:iCs/>
          </w:rPr>
          <w:delText>G</w:delText>
        </w:r>
        <w:r w:rsidDel="00717146">
          <w:delText xml:space="preserve"> and random linear slopes for </w:delText>
        </w:r>
        <w:r w:rsidRPr="00732C2A" w:rsidDel="00717146">
          <w:rPr>
            <w:i/>
            <w:iCs/>
          </w:rPr>
          <w:delText>M</w:delText>
        </w:r>
        <w:r w:rsidR="00A3434B" w:rsidDel="00717146">
          <w:rPr>
            <w:i/>
            <w:iCs/>
          </w:rPr>
          <w:delText xml:space="preserve"> </w:delText>
        </w:r>
        <w:r w:rsidR="00A3434B" w:rsidDel="00717146">
          <w:delText>and</w:delText>
        </w:r>
        <w:r w:rsidRPr="00732C2A" w:rsidDel="00717146">
          <w:rPr>
            <w:i/>
            <w:iCs/>
          </w:rPr>
          <w:delText xml:space="preserve"> PE</w:delText>
        </w:r>
        <w:r w:rsidDel="00717146">
          <w:delText xml:space="preserve">. In model 5, we included random intercept for M and random linear slopes for </w:delText>
        </w:r>
        <w:r w:rsidDel="00717146">
          <w:rPr>
            <w:i/>
            <w:iCs/>
          </w:rPr>
          <w:delText>G</w:delText>
        </w:r>
        <w:r w:rsidRPr="00732C2A" w:rsidDel="00717146">
          <w:rPr>
            <w:i/>
            <w:iCs/>
          </w:rPr>
          <w:delText>, PE</w:delText>
        </w:r>
        <w:r w:rsidDel="00717146">
          <w:delText xml:space="preserve">. In model 6, we included random intercept for </w:delText>
        </w:r>
        <w:r w:rsidRPr="00A3434B" w:rsidDel="00717146">
          <w:rPr>
            <w:i/>
            <w:iCs/>
          </w:rPr>
          <w:delText>PE</w:delText>
        </w:r>
        <w:r w:rsidDel="00717146">
          <w:delText xml:space="preserve"> and random linear slopes for </w:delText>
        </w:r>
        <w:r w:rsidDel="00717146">
          <w:rPr>
            <w:i/>
            <w:iCs/>
          </w:rPr>
          <w:delText>G</w:delText>
        </w:r>
        <w:r w:rsidR="00A3434B" w:rsidDel="00717146">
          <w:rPr>
            <w:i/>
            <w:iCs/>
          </w:rPr>
          <w:delText xml:space="preserve"> </w:delText>
        </w:r>
        <w:r w:rsidR="00A3434B" w:rsidDel="00717146">
          <w:delText xml:space="preserve">and </w:delText>
        </w:r>
        <w:r w:rsidRPr="00732C2A" w:rsidDel="00717146">
          <w:rPr>
            <w:i/>
            <w:iCs/>
          </w:rPr>
          <w:delText>PE</w:delText>
        </w:r>
        <w:r w:rsidDel="00717146">
          <w:delText>.</w:delText>
        </w:r>
        <w:r w:rsidR="00A3434B" w:rsidDel="00717146">
          <w:delText xml:space="preserve"> Finally, in model 7, we included a random intercept for </w:delText>
        </w:r>
        <w:r w:rsidR="00A3434B" w:rsidRPr="00A3434B" w:rsidDel="00717146">
          <w:rPr>
            <w:i/>
            <w:iCs/>
          </w:rPr>
          <w:delText>PE</w:delText>
        </w:r>
        <w:r w:rsidR="00A3434B" w:rsidDel="00717146">
          <w:delText xml:space="preserve"> and random quadratic slopes for </w:delText>
        </w:r>
        <w:r w:rsidR="00A3434B" w:rsidRPr="00A3434B" w:rsidDel="00717146">
          <w:rPr>
            <w:i/>
            <w:iCs/>
          </w:rPr>
          <w:delText>G</w:delText>
        </w:r>
        <w:r w:rsidR="00A3434B" w:rsidDel="00717146">
          <w:delText xml:space="preserve"> and </w:delText>
        </w:r>
        <w:r w:rsidR="00A3434B" w:rsidRPr="00A3434B" w:rsidDel="00717146">
          <w:rPr>
            <w:i/>
            <w:iCs/>
          </w:rPr>
          <w:delText>M</w:delText>
        </w:r>
        <w:r w:rsidR="00A3434B" w:rsidDel="00717146">
          <w:delText>.</w:delText>
        </w:r>
      </w:del>
      <w:del w:id="34" w:author="Daniel Noble" w:date="2023-07-12T13:24:00Z">
        <w:r w:rsidR="00A3434B" w:rsidDel="00896A05">
          <w:delText xml:space="preserve"> </w:delText>
        </w:r>
      </w:del>
      <w:ins w:id="35" w:author="Daniel Noble" w:date="2023-07-06T13:17:00Z">
        <w:r w:rsidR="00FA5007">
          <w:t xml:space="preserve">Our pedigree had </w:t>
        </w:r>
      </w:ins>
      <w:ins w:id="36" w:author="Daniel Noble" w:date="2023-07-06T13:15:00Z">
        <w:r w:rsidR="00075847">
          <w:t xml:space="preserve">lower levels of </w:t>
        </w:r>
      </w:ins>
      <w:ins w:id="37" w:author="Daniel Noble" w:date="2023-07-06T13:18:00Z">
        <w:r w:rsidR="00FA5007">
          <w:t xml:space="preserve">paternal </w:t>
        </w:r>
      </w:ins>
      <w:ins w:id="38" w:author="Daniel Noble" w:date="2023-07-06T13:15:00Z">
        <w:r w:rsidR="00075847">
          <w:t xml:space="preserve">half-sibs than </w:t>
        </w:r>
      </w:ins>
      <w:ins w:id="39" w:author="Daniel Noble" w:date="2023-07-06T13:17:00Z">
        <w:r w:rsidR="00FA5007">
          <w:t xml:space="preserve">we </w:t>
        </w:r>
      </w:ins>
      <w:ins w:id="40" w:author="Daniel Noble" w:date="2023-07-06T13:15:00Z">
        <w:r w:rsidR="00075847">
          <w:t>expected from our breeding design</w:t>
        </w:r>
      </w:ins>
      <w:ins w:id="41" w:author="Daniel Noble" w:date="2023-07-06T13:17:00Z">
        <w:r w:rsidR="00FA5007">
          <w:t xml:space="preserve"> because of either sperm precedence or male mating </w:t>
        </w:r>
      </w:ins>
      <w:ins w:id="42" w:author="Daniel Noble" w:date="2023-07-06T13:18:00Z">
        <w:r w:rsidR="00FA5007">
          <w:t>monopolization that was outside our control</w:t>
        </w:r>
      </w:ins>
      <w:ins w:id="43" w:author="Daniel Noble" w:date="2023-07-06T13:27:00Z">
        <w:r w:rsidR="00624AF5">
          <w:t xml:space="preserve"> (See Table S11)</w:t>
        </w:r>
      </w:ins>
      <w:ins w:id="44" w:author="Daniel Noble" w:date="2023-07-06T13:18:00Z">
        <w:r w:rsidR="00FA5007">
          <w:t>. D</w:t>
        </w:r>
      </w:ins>
      <w:ins w:id="45" w:author="Daniel Noble" w:date="2023-07-06T13:15:00Z">
        <w:r w:rsidR="00075847">
          <w:t xml:space="preserve">ecoupling genetic </w:t>
        </w:r>
      </w:ins>
      <w:ins w:id="46" w:author="Daniel Noble" w:date="2023-07-06T13:16:00Z">
        <w:r w:rsidR="00075847">
          <w:t xml:space="preserve">(G) </w:t>
        </w:r>
      </w:ins>
      <w:ins w:id="47" w:author="Daniel Noble" w:date="2023-07-06T13:15:00Z">
        <w:r w:rsidR="00075847">
          <w:t xml:space="preserve">and maternal effects </w:t>
        </w:r>
      </w:ins>
      <w:ins w:id="48" w:author="Daniel Noble" w:date="2023-07-06T13:16:00Z">
        <w:r w:rsidR="00075847">
          <w:t xml:space="preserve">(M) </w:t>
        </w:r>
      </w:ins>
      <w:ins w:id="49" w:author="Daniel Noble" w:date="2023-07-06T13:18:00Z">
        <w:r w:rsidR="00FA5007">
          <w:t xml:space="preserve">may therefore </w:t>
        </w:r>
      </w:ins>
      <w:ins w:id="50" w:author="Daniel Noble" w:date="2023-07-12T13:23:00Z">
        <w:r w:rsidR="004B65C4">
          <w:t>have been</w:t>
        </w:r>
      </w:ins>
      <w:ins w:id="51" w:author="Daniel Noble" w:date="2023-07-06T13:18:00Z">
        <w:r w:rsidR="00FA5007">
          <w:t xml:space="preserve"> </w:t>
        </w:r>
      </w:ins>
      <w:ins w:id="52" w:author="Daniel Noble" w:date="2023-07-06T13:15:00Z">
        <w:r w:rsidR="00075847">
          <w:t>difficult</w:t>
        </w:r>
      </w:ins>
      <w:ins w:id="53" w:author="Daniel Noble" w:date="2023-07-06T13:18:00Z">
        <w:r w:rsidR="00FA5007">
          <w:t>. As such,</w:t>
        </w:r>
      </w:ins>
      <w:ins w:id="54" w:author="Daniel Noble" w:date="2023-07-06T13:15:00Z">
        <w:r w:rsidR="00075847">
          <w:t xml:space="preserve"> we also fit the same models but excluding </w:t>
        </w:r>
      </w:ins>
      <w:ins w:id="55" w:author="Daniel Noble" w:date="2023-07-06T13:16:00Z">
        <w:r w:rsidR="00075847">
          <w:t>M</w:t>
        </w:r>
      </w:ins>
      <w:ins w:id="56" w:author="Daniel Noble" w:date="2023-07-06T13:18:00Z">
        <w:r w:rsidR="00FA5007">
          <w:t xml:space="preserve"> to test if G and M were con</w:t>
        </w:r>
      </w:ins>
      <w:ins w:id="57" w:author="Daniel Noble" w:date="2023-07-06T13:19:00Z">
        <w:r w:rsidR="00FA5007">
          <w:t>founded</w:t>
        </w:r>
      </w:ins>
      <w:ins w:id="58" w:author="Daniel Noble" w:date="2023-07-06T13:16:00Z">
        <w:r w:rsidR="00075847">
          <w:t xml:space="preserve">. </w:t>
        </w:r>
      </w:ins>
      <w:ins w:id="59" w:author="Daniel Noble" w:date="2023-07-12T13:23:00Z">
        <w:r w:rsidR="004B65C4">
          <w:t xml:space="preserve">Given that we fit random slopes of age to </w:t>
        </w:r>
      </w:ins>
      <w:ins w:id="60" w:author="Daniel Noble" w:date="2023-07-12T13:24:00Z">
        <w:r w:rsidR="00896A05">
          <w:t>estimate</w:t>
        </w:r>
      </w:ins>
      <w:ins w:id="61" w:author="Daniel Noble" w:date="2023-07-12T13:23:00Z">
        <w:r w:rsidR="004B65C4">
          <w:t xml:space="preserve"> changes in variance across age, this meant</w:t>
        </w:r>
      </w:ins>
      <w:ins w:id="62" w:author="Daniel Noble" w:date="2023-07-12T13:24:00Z">
        <w:r w:rsidR="004B65C4">
          <w:t xml:space="preserve"> decoupling G from PE effects might also be challenging. As such, we also fit models that only included G and M. </w:t>
        </w:r>
        <w:r w:rsidR="00896A05">
          <w:rPr>
            <w:lang w:val="en-GB"/>
          </w:rPr>
          <w:t xml:space="preserve">The full list of models </w:t>
        </w:r>
        <w:proofErr w:type="gramStart"/>
        <w:r w:rsidR="00896A05">
          <w:rPr>
            <w:lang w:val="en-GB"/>
          </w:rPr>
          <w:t>are</w:t>
        </w:r>
        <w:proofErr w:type="gramEnd"/>
        <w:r w:rsidR="00896A05">
          <w:rPr>
            <w:lang w:val="en-GB"/>
          </w:rPr>
          <w:t xml:space="preserve"> provided in Table S1.</w:t>
        </w:r>
      </w:ins>
    </w:p>
    <w:p w14:paraId="445A3AE0" w14:textId="0970D236" w:rsidR="00291237" w:rsidDel="00075847" w:rsidRDefault="00075847">
      <w:pPr>
        <w:pStyle w:val="BodyText"/>
        <w:contextualSpacing/>
        <w:rPr>
          <w:del w:id="63" w:author="Daniel Noble" w:date="2023-07-06T13:17:00Z"/>
        </w:rPr>
        <w:pPrChange w:id="64" w:author="Daniel Noble" w:date="2023-07-12T13:16:00Z">
          <w:pPr>
            <w:pStyle w:val="BodyText"/>
            <w:spacing w:line="480" w:lineRule="auto"/>
            <w:ind w:firstLine="720"/>
          </w:pPr>
        </w:pPrChange>
      </w:pPr>
      <w:ins w:id="65" w:author="Daniel Noble" w:date="2023-07-06T13:17:00Z">
        <w:r>
          <w:tab/>
        </w:r>
      </w:ins>
      <w:del w:id="66" w:author="Daniel Noble" w:date="2023-07-06T13:16:00Z">
        <w:r w:rsidR="00A3434B" w:rsidDel="00075847">
          <w:delText>WAIC</w:delText>
        </w:r>
        <w:r w:rsidR="00291237" w:rsidDel="00075847">
          <w:delText xml:space="preserve"> values are presented in Table S1. Model 1 has the highest </w:delText>
        </w:r>
        <w:r w:rsidR="00A3434B" w:rsidDel="00075847">
          <w:delText>WAIC</w:delText>
        </w:r>
        <w:r w:rsidR="00291237" w:rsidDel="00075847">
          <w:delText xml:space="preserve"> value indicating that it is the least supported model. </w:delText>
        </w:r>
      </w:del>
      <w:del w:id="67" w:author="Daniel Noble" w:date="2023-07-06T13:17:00Z">
        <w:r w:rsidR="00291237" w:rsidDel="00075847">
          <w:delText xml:space="preserve">Model 2 was had the lowest </w:delText>
        </w:r>
        <w:r w:rsidR="00A3434B" w:rsidDel="00075847">
          <w:delText>WAIC</w:delText>
        </w:r>
        <w:r w:rsidR="00291237" w:rsidDel="00075847">
          <w:delText xml:space="preserve"> value</w:delText>
        </w:r>
      </w:del>
    </w:p>
    <w:p w14:paraId="34D4DF1F" w14:textId="05A01F1B" w:rsidR="00291237" w:rsidRPr="00291237" w:rsidRDefault="00075847">
      <w:pPr>
        <w:pStyle w:val="BodyText"/>
        <w:contextualSpacing/>
        <w:pPrChange w:id="68" w:author="Daniel Noble" w:date="2023-07-12T13:16:00Z">
          <w:pPr>
            <w:pStyle w:val="BodyText"/>
            <w:spacing w:line="480" w:lineRule="auto"/>
            <w:ind w:firstLine="720"/>
          </w:pPr>
        </w:pPrChange>
      </w:pPr>
      <w:ins w:id="69" w:author="Daniel Noble" w:date="2023-07-06T13:16:00Z">
        <w:r>
          <w:t xml:space="preserve">WAIC values are presented in Table S1. </w:t>
        </w:r>
      </w:ins>
      <w:r w:rsidR="006B74D2">
        <w:t xml:space="preserve">Model 1 has the </w:t>
      </w:r>
      <w:r w:rsidR="002103E0">
        <w:t>highest</w:t>
      </w:r>
      <w:r w:rsidR="006B74D2">
        <w:t xml:space="preserve"> </w:t>
      </w:r>
      <w:r w:rsidR="0021377C">
        <w:t>WAIC</w:t>
      </w:r>
      <w:r w:rsidR="006B74D2">
        <w:t xml:space="preserve"> value indicating that it is the least supported model. Model </w:t>
      </w:r>
      <w:r w:rsidR="002103E0">
        <w:t>3</w:t>
      </w:r>
      <w:r w:rsidR="006B74D2">
        <w:t xml:space="preserve"> was had the </w:t>
      </w:r>
      <w:r w:rsidR="002103E0">
        <w:t>lowest</w:t>
      </w:r>
      <w:r w:rsidR="006B74D2">
        <w:t xml:space="preserve"> </w:t>
      </w:r>
      <w:r w:rsidR="002103E0">
        <w:t xml:space="preserve">WAIC </w:t>
      </w:r>
      <w:r w:rsidR="006B74D2">
        <w:t>value</w:t>
      </w:r>
      <w:r w:rsidR="00E33665">
        <w:t xml:space="preserve"> indicating that it is the best supported model.</w:t>
      </w:r>
      <w:r w:rsidR="002103E0">
        <w:t xml:space="preserve"> </w:t>
      </w:r>
      <w:r w:rsidR="00E33665">
        <w:t xml:space="preserve">Between model </w:t>
      </w:r>
      <w:r w:rsidR="002103E0">
        <w:t>5</w:t>
      </w:r>
      <w:r w:rsidR="00E33665">
        <w:t xml:space="preserve"> -6, model 6 had the highest </w:t>
      </w:r>
      <m:oMath>
        <m:r>
          <w:rPr>
            <w:rFonts w:ascii="Cambria Math" w:hAnsi="Cambria Math"/>
          </w:rPr>
          <m:t>∆</m:t>
        </m:r>
      </m:oMath>
      <w:r w:rsidR="00E33665">
        <w:t>DIC</w:t>
      </w:r>
      <w:r w:rsidR="00804EC5">
        <w:t xml:space="preserve">, indicating that </w:t>
      </w:r>
      <w:r w:rsidR="00804EC5">
        <w:rPr>
          <w:i/>
          <w:iCs/>
        </w:rPr>
        <w:t>PE</w:t>
      </w:r>
      <w:r w:rsidR="00804EC5">
        <w:t xml:space="preserve"> should be included as a random intercept only.</w:t>
      </w:r>
      <w:r w:rsidR="002103E0">
        <w:t xml:space="preserve"> Model 7 was the </w:t>
      </w:r>
      <w:proofErr w:type="gramStart"/>
      <w:r w:rsidR="002103E0">
        <w:t>second best</w:t>
      </w:r>
      <w:proofErr w:type="gramEnd"/>
      <w:r w:rsidR="002103E0">
        <w:t xml:space="preserve"> supported model and improvement in WAIC value was marginal by including a quadratic slope for PE. </w:t>
      </w:r>
      <w:del w:id="70" w:author="Daniel Noble" w:date="2023-06-30T08:42:00Z">
        <w:r w:rsidR="002103E0" w:rsidDel="007D4864">
          <w:delText xml:space="preserve">To avoid overfitting, </w:delText>
        </w:r>
      </w:del>
      <w:r w:rsidR="002103E0" w:rsidRPr="002103E0">
        <w:t>To avoid overfitting, we selected the more parsimonious model</w:t>
      </w:r>
      <w:r w:rsidR="002103E0">
        <w:t xml:space="preserve"> (Model 7)</w:t>
      </w:r>
      <w:r w:rsidR="002103E0" w:rsidRPr="002103E0">
        <w:t xml:space="preserve"> and used this random effect structure for the remaining analysis unless stated otherwise.</w:t>
      </w:r>
      <w:r w:rsidR="005076D6">
        <w:t xml:space="preserve"> </w:t>
      </w:r>
    </w:p>
    <w:p w14:paraId="2D5FE85E" w14:textId="77777777" w:rsidR="00717146" w:rsidRDefault="00717146" w:rsidP="00C627E3">
      <w:pPr>
        <w:pStyle w:val="BodyText"/>
        <w:contextualSpacing/>
        <w:rPr>
          <w:ins w:id="71" w:author="Daniel Noble" w:date="2023-07-12T13:20:00Z"/>
          <w:b/>
          <w:bCs/>
        </w:rPr>
      </w:pPr>
    </w:p>
    <w:p w14:paraId="7AD56A54" w14:textId="2EA28F4A" w:rsidR="004C33D6" w:rsidRPr="00547E7B" w:rsidRDefault="002B052A">
      <w:pPr>
        <w:pStyle w:val="BodyText"/>
        <w:contextualSpacing/>
        <w:pPrChange w:id="72" w:author="Daniel Noble" w:date="2023-07-12T13:16:00Z">
          <w:pPr>
            <w:pStyle w:val="BodyText"/>
            <w:spacing w:line="480" w:lineRule="auto"/>
          </w:pPr>
        </w:pPrChange>
      </w:pPr>
      <w:r w:rsidRPr="006B74D2">
        <w:rPr>
          <w:b/>
          <w:bCs/>
        </w:rPr>
        <w:t>Table S1</w:t>
      </w:r>
      <w:r>
        <w:t xml:space="preserve"> </w:t>
      </w:r>
      <w:r w:rsidR="00520EFD">
        <w:t>WAIC</w:t>
      </w:r>
      <w:r>
        <w:t xml:space="preserve"> of six intercept models with different combinations of random effects structures for additive genetic variance, maternal </w:t>
      </w:r>
      <w:proofErr w:type="gramStart"/>
      <w:r>
        <w:t>variance</w:t>
      </w:r>
      <w:proofErr w:type="gramEnd"/>
      <w:r>
        <w:t xml:space="preserve"> and permanent environmental variance</w:t>
      </w:r>
      <w:r w:rsidR="00E33665">
        <w:t xml:space="preserve">. </w:t>
      </w:r>
      <m:oMath>
        <m:r>
          <w:rPr>
            <w:rFonts w:ascii="Cambria Math" w:hAnsi="Cambria Math"/>
          </w:rPr>
          <m:t>∆</m:t>
        </m:r>
      </m:oMath>
      <w:r w:rsidR="00E33665">
        <w:t>DIC was calculated by subtracting the DIC value of each model from the DIC value of model 1.</w:t>
      </w:r>
      <w:r w:rsidR="00547E7B" w:rsidRPr="00547E7B">
        <w:rPr>
          <w:i/>
          <w:iCs/>
        </w:rPr>
        <w:t xml:space="preserve"> G</w:t>
      </w:r>
      <w:r w:rsidR="00547E7B">
        <w:rPr>
          <w:i/>
          <w:iCs/>
        </w:rPr>
        <w:t xml:space="preserve"> </w:t>
      </w:r>
      <w:r w:rsidR="00547E7B" w:rsidRPr="00547E7B">
        <w:rPr>
          <w:i/>
          <w:iCs/>
        </w:rPr>
        <w:t>M, PE</w:t>
      </w:r>
      <w:r w:rsidR="00547E7B">
        <w:t xml:space="preserve"> represents additive genetic variance, maternal </w:t>
      </w:r>
      <w:proofErr w:type="gramStart"/>
      <w:r w:rsidR="00547E7B">
        <w:t>variance</w:t>
      </w:r>
      <w:proofErr w:type="gramEnd"/>
      <w:r w:rsidR="00547E7B">
        <w:t xml:space="preserve"> and permanent environment variance, respectively.</w:t>
      </w:r>
    </w:p>
    <w:tbl>
      <w:tblPr>
        <w:tblStyle w:val="Table"/>
        <w:tblW w:w="4571" w:type="pct"/>
        <w:tblLook w:val="07E0" w:firstRow="1" w:lastRow="1" w:firstColumn="1" w:lastColumn="1" w:noHBand="1" w:noVBand="1"/>
        <w:tblPrChange w:id="73" w:author="Daniel Noble" w:date="2023-06-30T08:45:00Z">
          <w:tblPr>
            <w:tblStyle w:val="Table"/>
            <w:tblW w:w="4513" w:type="pct"/>
            <w:tblLook w:val="07E0" w:firstRow="1" w:lastRow="1" w:firstColumn="1" w:lastColumn="1" w:noHBand="1" w:noVBand="1"/>
          </w:tblPr>
        </w:tblPrChange>
      </w:tblPr>
      <w:tblGrid>
        <w:gridCol w:w="5480"/>
        <w:gridCol w:w="923"/>
        <w:gridCol w:w="1027"/>
        <w:gridCol w:w="1324"/>
        <w:tblGridChange w:id="74">
          <w:tblGrid>
            <w:gridCol w:w="5542"/>
            <w:gridCol w:w="891"/>
            <w:gridCol w:w="999"/>
            <w:gridCol w:w="1211"/>
          </w:tblGrid>
        </w:tblGridChange>
      </w:tblGrid>
      <w:tr w:rsidR="00520EFD" w14:paraId="04CD9C8A" w14:textId="77777777" w:rsidTr="00CF36A4">
        <w:tc>
          <w:tcPr>
            <w:tcW w:w="0" w:type="auto"/>
            <w:tcBorders>
              <w:top w:val="single" w:sz="2" w:space="0" w:color="auto"/>
              <w:bottom w:val="single" w:sz="2" w:space="0" w:color="auto"/>
            </w:tcBorders>
            <w:vAlign w:val="bottom"/>
            <w:tcPrChange w:id="75" w:author="Daniel Noble" w:date="2023-06-30T08:45:00Z">
              <w:tcPr>
                <w:tcW w:w="0" w:type="auto"/>
                <w:tcBorders>
                  <w:bottom w:val="single" w:sz="0" w:space="0" w:color="auto"/>
                </w:tcBorders>
                <w:vAlign w:val="bottom"/>
              </w:tcPr>
            </w:tcPrChange>
          </w:tcPr>
          <w:p w14:paraId="3BD326B4" w14:textId="77777777" w:rsidR="00520EFD" w:rsidRPr="00CF36A4" w:rsidRDefault="00520EFD">
            <w:pPr>
              <w:pStyle w:val="Compact"/>
              <w:contextualSpacing/>
              <w:rPr>
                <w:b/>
                <w:bCs/>
                <w:rPrChange w:id="76" w:author="Daniel Noble" w:date="2023-06-30T08:45:00Z">
                  <w:rPr/>
                </w:rPrChange>
              </w:rPr>
              <w:pPrChange w:id="77" w:author="Daniel Noble" w:date="2023-07-12T13:16:00Z">
                <w:pPr>
                  <w:pStyle w:val="Compact"/>
                  <w:spacing w:line="480" w:lineRule="auto"/>
                </w:pPr>
              </w:pPrChange>
            </w:pPr>
            <w:bookmarkStart w:id="78" w:name="do-growth-tracjectories-differ-among-inc"/>
            <w:r w:rsidRPr="00CF36A4">
              <w:rPr>
                <w:b/>
                <w:bCs/>
                <w:rPrChange w:id="79" w:author="Daniel Noble" w:date="2023-06-30T08:45:00Z">
                  <w:rPr/>
                </w:rPrChange>
              </w:rPr>
              <w:t>Model</w:t>
            </w:r>
          </w:p>
        </w:tc>
        <w:tc>
          <w:tcPr>
            <w:tcW w:w="0" w:type="auto"/>
            <w:tcBorders>
              <w:top w:val="single" w:sz="2" w:space="0" w:color="auto"/>
              <w:bottom w:val="single" w:sz="2" w:space="0" w:color="auto"/>
            </w:tcBorders>
            <w:vAlign w:val="bottom"/>
            <w:tcPrChange w:id="80" w:author="Daniel Noble" w:date="2023-06-30T08:45:00Z">
              <w:tcPr>
                <w:tcW w:w="0" w:type="auto"/>
                <w:tcBorders>
                  <w:bottom w:val="single" w:sz="0" w:space="0" w:color="auto"/>
                </w:tcBorders>
                <w:vAlign w:val="bottom"/>
              </w:tcPr>
            </w:tcPrChange>
          </w:tcPr>
          <w:p w14:paraId="2E809086" w14:textId="417B4FF0" w:rsidR="00520EFD" w:rsidRPr="00CF36A4" w:rsidRDefault="00520EFD">
            <w:pPr>
              <w:pStyle w:val="Compact"/>
              <w:contextualSpacing/>
              <w:jc w:val="center"/>
              <w:rPr>
                <w:b/>
                <w:bCs/>
                <w:rPrChange w:id="81" w:author="Daniel Noble" w:date="2023-06-30T08:45:00Z">
                  <w:rPr/>
                </w:rPrChange>
              </w:rPr>
              <w:pPrChange w:id="82" w:author="Daniel Noble" w:date="2023-07-12T13:16:00Z">
                <w:pPr>
                  <w:pStyle w:val="Compact"/>
                  <w:spacing w:line="480" w:lineRule="auto"/>
                  <w:jc w:val="center"/>
                </w:pPr>
              </w:pPrChange>
            </w:pPr>
            <w:r w:rsidRPr="00CF36A4">
              <w:rPr>
                <w:b/>
                <w:bCs/>
                <w:rPrChange w:id="83" w:author="Daniel Noble" w:date="2023-06-30T08:45:00Z">
                  <w:rPr/>
                </w:rPrChange>
              </w:rPr>
              <w:t>WAIC</w:t>
            </w:r>
          </w:p>
        </w:tc>
        <w:tc>
          <w:tcPr>
            <w:tcW w:w="0" w:type="auto"/>
            <w:tcBorders>
              <w:top w:val="single" w:sz="2" w:space="0" w:color="auto"/>
              <w:bottom w:val="single" w:sz="2" w:space="0" w:color="auto"/>
            </w:tcBorders>
            <w:vAlign w:val="bottom"/>
            <w:tcPrChange w:id="84" w:author="Daniel Noble" w:date="2023-06-30T08:45:00Z">
              <w:tcPr>
                <w:tcW w:w="0" w:type="auto"/>
                <w:tcBorders>
                  <w:bottom w:val="single" w:sz="0" w:space="0" w:color="auto"/>
                </w:tcBorders>
                <w:vAlign w:val="bottom"/>
              </w:tcPr>
            </w:tcPrChange>
          </w:tcPr>
          <w:p w14:paraId="153522F3" w14:textId="43016C3F" w:rsidR="00520EFD" w:rsidRPr="00CF36A4" w:rsidRDefault="00CF36A4">
            <w:pPr>
              <w:pStyle w:val="Compact"/>
              <w:contextualSpacing/>
              <w:jc w:val="center"/>
              <w:rPr>
                <w:b/>
                <w:bCs/>
                <w:rPrChange w:id="85" w:author="Daniel Noble" w:date="2023-06-30T08:45:00Z">
                  <w:rPr/>
                </w:rPrChange>
              </w:rPr>
              <w:pPrChange w:id="86" w:author="Daniel Noble" w:date="2023-07-12T13:16:00Z">
                <w:pPr>
                  <w:pStyle w:val="Compact"/>
                  <w:spacing w:line="480" w:lineRule="auto"/>
                  <w:jc w:val="center"/>
                </w:pPr>
              </w:pPrChange>
            </w:pPr>
            <m:oMathPara>
              <m:oMath>
                <m:r>
                  <m:rPr>
                    <m:sty m:val="bi"/>
                  </m:rPr>
                  <w:rPr>
                    <w:rFonts w:ascii="Cambria Math" w:hAnsi="Cambria Math"/>
                  </w:rPr>
                  <m:t>∆ELPD</m:t>
                </m:r>
              </m:oMath>
            </m:oMathPara>
          </w:p>
        </w:tc>
        <w:tc>
          <w:tcPr>
            <w:tcW w:w="756" w:type="pct"/>
            <w:tcBorders>
              <w:top w:val="single" w:sz="2" w:space="0" w:color="auto"/>
              <w:bottom w:val="single" w:sz="2" w:space="0" w:color="auto"/>
            </w:tcBorders>
            <w:vAlign w:val="bottom"/>
            <w:tcPrChange w:id="87" w:author="Daniel Noble" w:date="2023-06-30T08:45:00Z">
              <w:tcPr>
                <w:tcW w:w="0" w:type="auto"/>
                <w:tcBorders>
                  <w:bottom w:val="single" w:sz="0" w:space="0" w:color="auto"/>
                </w:tcBorders>
                <w:vAlign w:val="bottom"/>
              </w:tcPr>
            </w:tcPrChange>
          </w:tcPr>
          <w:p w14:paraId="328A7595" w14:textId="250C694B" w:rsidR="00520EFD" w:rsidRPr="00CF36A4" w:rsidRDefault="00520EFD">
            <w:pPr>
              <w:pStyle w:val="Compact"/>
              <w:contextualSpacing/>
              <w:jc w:val="center"/>
              <w:rPr>
                <w:b/>
                <w:bCs/>
                <w:rPrChange w:id="88" w:author="Daniel Noble" w:date="2023-06-30T08:45:00Z">
                  <w:rPr/>
                </w:rPrChange>
              </w:rPr>
              <w:pPrChange w:id="89" w:author="Daniel Noble" w:date="2023-07-12T13:16:00Z">
                <w:pPr>
                  <w:pStyle w:val="Compact"/>
                  <w:spacing w:line="480" w:lineRule="auto"/>
                  <w:jc w:val="center"/>
                </w:pPr>
              </w:pPrChange>
            </w:pPr>
            <w:r w:rsidRPr="00CF36A4">
              <w:rPr>
                <w:b/>
                <w:bCs/>
                <w:rPrChange w:id="90" w:author="Daniel Noble" w:date="2023-06-30T08:45:00Z">
                  <w:rPr/>
                </w:rPrChange>
              </w:rPr>
              <w:t xml:space="preserve">Std. Error </w:t>
            </w:r>
            <m:oMath>
              <m:r>
                <m:rPr>
                  <m:sty m:val="p"/>
                </m:rPr>
                <w:rPr>
                  <w:rFonts w:ascii="Cambria Math" w:hAnsi="Cambria Math"/>
                </w:rPr>
                <w:br/>
              </m:r>
            </m:oMath>
            <m:oMathPara>
              <m:oMath>
                <m:r>
                  <m:rPr>
                    <m:sty m:val="bi"/>
                  </m:rPr>
                  <w:rPr>
                    <w:rFonts w:ascii="Cambria Math" w:hAnsi="Cambria Math"/>
                  </w:rPr>
                  <m:t>∆ELPD</m:t>
                </m:r>
              </m:oMath>
            </m:oMathPara>
          </w:p>
        </w:tc>
      </w:tr>
      <w:tr w:rsidR="00520EFD" w14:paraId="2E90C59E" w14:textId="77777777" w:rsidTr="00CF36A4">
        <w:tc>
          <w:tcPr>
            <w:tcW w:w="0" w:type="auto"/>
            <w:tcBorders>
              <w:top w:val="single" w:sz="2" w:space="0" w:color="auto"/>
            </w:tcBorders>
            <w:tcPrChange w:id="91" w:author="Daniel Noble" w:date="2023-06-30T08:45:00Z">
              <w:tcPr>
                <w:tcW w:w="0" w:type="auto"/>
              </w:tcPr>
            </w:tcPrChange>
          </w:tcPr>
          <w:p w14:paraId="5EFB1194" w14:textId="77777777" w:rsidR="00520EFD" w:rsidRDefault="00520EFD">
            <w:pPr>
              <w:pStyle w:val="Compact"/>
              <w:contextualSpacing/>
              <w:pPrChange w:id="92" w:author="Daniel Noble" w:date="2023-07-12T13:16:00Z">
                <w:pPr>
                  <w:pStyle w:val="Compact"/>
                  <w:spacing w:line="480" w:lineRule="auto"/>
                </w:pPr>
              </w:pPrChange>
            </w:pPr>
            <w:r>
              <w:t xml:space="preserve">Model 3 - quadratic slopes for </w:t>
            </w:r>
            <w:r w:rsidRPr="00547E7B">
              <w:rPr>
                <w:i/>
                <w:iCs/>
              </w:rPr>
              <w:t>G, M, PE</w:t>
            </w:r>
          </w:p>
        </w:tc>
        <w:tc>
          <w:tcPr>
            <w:tcW w:w="0" w:type="auto"/>
            <w:tcBorders>
              <w:top w:val="single" w:sz="2" w:space="0" w:color="auto"/>
            </w:tcBorders>
            <w:tcPrChange w:id="93" w:author="Daniel Noble" w:date="2023-06-30T08:45:00Z">
              <w:tcPr>
                <w:tcW w:w="0" w:type="auto"/>
              </w:tcPr>
            </w:tcPrChange>
          </w:tcPr>
          <w:p w14:paraId="60DE447D" w14:textId="77777777" w:rsidR="00520EFD" w:rsidRDefault="00520EFD">
            <w:pPr>
              <w:pStyle w:val="Compact"/>
              <w:contextualSpacing/>
              <w:jc w:val="center"/>
              <w:pPrChange w:id="94" w:author="Daniel Noble" w:date="2023-07-12T13:16:00Z">
                <w:pPr>
                  <w:pStyle w:val="Compact"/>
                  <w:spacing w:line="480" w:lineRule="auto"/>
                  <w:jc w:val="center"/>
                </w:pPr>
              </w:pPrChange>
            </w:pPr>
            <w:r>
              <w:t>-3258</w:t>
            </w:r>
          </w:p>
        </w:tc>
        <w:tc>
          <w:tcPr>
            <w:tcW w:w="0" w:type="auto"/>
            <w:tcBorders>
              <w:top w:val="single" w:sz="2" w:space="0" w:color="auto"/>
            </w:tcBorders>
            <w:tcPrChange w:id="95" w:author="Daniel Noble" w:date="2023-06-30T08:45:00Z">
              <w:tcPr>
                <w:tcW w:w="0" w:type="auto"/>
              </w:tcPr>
            </w:tcPrChange>
          </w:tcPr>
          <w:p w14:paraId="49F65490" w14:textId="77777777" w:rsidR="00520EFD" w:rsidRDefault="00520EFD">
            <w:pPr>
              <w:pStyle w:val="Compact"/>
              <w:contextualSpacing/>
              <w:jc w:val="center"/>
              <w:pPrChange w:id="96" w:author="Daniel Noble" w:date="2023-07-12T13:16:00Z">
                <w:pPr>
                  <w:pStyle w:val="Compact"/>
                  <w:spacing w:line="480" w:lineRule="auto"/>
                  <w:jc w:val="center"/>
                </w:pPr>
              </w:pPrChange>
            </w:pPr>
            <w:r>
              <w:t>0</w:t>
            </w:r>
          </w:p>
        </w:tc>
        <w:tc>
          <w:tcPr>
            <w:tcW w:w="756" w:type="pct"/>
            <w:tcBorders>
              <w:top w:val="single" w:sz="2" w:space="0" w:color="auto"/>
            </w:tcBorders>
            <w:tcPrChange w:id="97" w:author="Daniel Noble" w:date="2023-06-30T08:45:00Z">
              <w:tcPr>
                <w:tcW w:w="0" w:type="auto"/>
              </w:tcPr>
            </w:tcPrChange>
          </w:tcPr>
          <w:p w14:paraId="0A16FA66" w14:textId="77777777" w:rsidR="00520EFD" w:rsidRDefault="00520EFD">
            <w:pPr>
              <w:pStyle w:val="Compact"/>
              <w:contextualSpacing/>
              <w:jc w:val="center"/>
              <w:pPrChange w:id="98" w:author="Daniel Noble" w:date="2023-07-12T13:16:00Z">
                <w:pPr>
                  <w:pStyle w:val="Compact"/>
                  <w:spacing w:line="480" w:lineRule="auto"/>
                  <w:jc w:val="center"/>
                </w:pPr>
              </w:pPrChange>
            </w:pPr>
            <w:r>
              <w:t>0</w:t>
            </w:r>
          </w:p>
        </w:tc>
      </w:tr>
      <w:tr w:rsidR="00520EFD" w14:paraId="1570676B" w14:textId="77777777" w:rsidTr="00CF36A4">
        <w:tc>
          <w:tcPr>
            <w:tcW w:w="0" w:type="auto"/>
            <w:tcPrChange w:id="99" w:author="Daniel Noble" w:date="2023-06-30T08:45:00Z">
              <w:tcPr>
                <w:tcW w:w="0" w:type="auto"/>
              </w:tcPr>
            </w:tcPrChange>
          </w:tcPr>
          <w:p w14:paraId="02F9F879" w14:textId="77777777" w:rsidR="00520EFD" w:rsidRDefault="00520EFD">
            <w:pPr>
              <w:pStyle w:val="Compact"/>
              <w:contextualSpacing/>
              <w:pPrChange w:id="100" w:author="Daniel Noble" w:date="2023-07-12T13:16:00Z">
                <w:pPr>
                  <w:pStyle w:val="Compact"/>
                  <w:spacing w:line="480" w:lineRule="auto"/>
                </w:pPr>
              </w:pPrChange>
            </w:pPr>
            <w:r>
              <w:t xml:space="preserve">Model 7 - intercept for </w:t>
            </w:r>
            <w:r w:rsidRPr="00547E7B">
              <w:rPr>
                <w:i/>
                <w:iCs/>
              </w:rPr>
              <w:t>PE</w:t>
            </w:r>
            <w:r>
              <w:t xml:space="preserve">, quadratic slopes for </w:t>
            </w:r>
            <w:r w:rsidRPr="00547E7B">
              <w:rPr>
                <w:i/>
                <w:iCs/>
              </w:rPr>
              <w:t>G, M</w:t>
            </w:r>
          </w:p>
        </w:tc>
        <w:tc>
          <w:tcPr>
            <w:tcW w:w="0" w:type="auto"/>
            <w:tcPrChange w:id="101" w:author="Daniel Noble" w:date="2023-06-30T08:45:00Z">
              <w:tcPr>
                <w:tcW w:w="0" w:type="auto"/>
              </w:tcPr>
            </w:tcPrChange>
          </w:tcPr>
          <w:p w14:paraId="4ABDE4AA" w14:textId="77777777" w:rsidR="00520EFD" w:rsidRDefault="00520EFD">
            <w:pPr>
              <w:pStyle w:val="Compact"/>
              <w:contextualSpacing/>
              <w:jc w:val="center"/>
              <w:pPrChange w:id="102" w:author="Daniel Noble" w:date="2023-07-12T13:16:00Z">
                <w:pPr>
                  <w:pStyle w:val="Compact"/>
                  <w:spacing w:line="480" w:lineRule="auto"/>
                  <w:jc w:val="center"/>
                </w:pPr>
              </w:pPrChange>
            </w:pPr>
            <w:r>
              <w:t>-3261</w:t>
            </w:r>
          </w:p>
        </w:tc>
        <w:tc>
          <w:tcPr>
            <w:tcW w:w="0" w:type="auto"/>
            <w:tcPrChange w:id="103" w:author="Daniel Noble" w:date="2023-06-30T08:45:00Z">
              <w:tcPr>
                <w:tcW w:w="0" w:type="auto"/>
              </w:tcPr>
            </w:tcPrChange>
          </w:tcPr>
          <w:p w14:paraId="71FA3C20" w14:textId="77777777" w:rsidR="00520EFD" w:rsidRDefault="00520EFD">
            <w:pPr>
              <w:pStyle w:val="Compact"/>
              <w:contextualSpacing/>
              <w:jc w:val="center"/>
              <w:pPrChange w:id="104" w:author="Daniel Noble" w:date="2023-07-12T13:16:00Z">
                <w:pPr>
                  <w:pStyle w:val="Compact"/>
                  <w:spacing w:line="480" w:lineRule="auto"/>
                  <w:jc w:val="center"/>
                </w:pPr>
              </w:pPrChange>
            </w:pPr>
            <w:r>
              <w:t>-1.122</w:t>
            </w:r>
          </w:p>
        </w:tc>
        <w:tc>
          <w:tcPr>
            <w:tcW w:w="756" w:type="pct"/>
            <w:tcPrChange w:id="105" w:author="Daniel Noble" w:date="2023-06-30T08:45:00Z">
              <w:tcPr>
                <w:tcW w:w="0" w:type="auto"/>
              </w:tcPr>
            </w:tcPrChange>
          </w:tcPr>
          <w:p w14:paraId="27E19DD3" w14:textId="77777777" w:rsidR="00520EFD" w:rsidRDefault="00520EFD">
            <w:pPr>
              <w:pStyle w:val="Compact"/>
              <w:contextualSpacing/>
              <w:jc w:val="center"/>
              <w:pPrChange w:id="106" w:author="Daniel Noble" w:date="2023-07-12T13:16:00Z">
                <w:pPr>
                  <w:pStyle w:val="Compact"/>
                  <w:spacing w:line="480" w:lineRule="auto"/>
                  <w:jc w:val="center"/>
                </w:pPr>
              </w:pPrChange>
            </w:pPr>
            <w:r>
              <w:t>3.245</w:t>
            </w:r>
          </w:p>
        </w:tc>
      </w:tr>
      <w:tr w:rsidR="00520EFD" w14:paraId="6C3D6B36" w14:textId="77777777" w:rsidTr="00CF36A4">
        <w:tc>
          <w:tcPr>
            <w:tcW w:w="0" w:type="auto"/>
            <w:tcPrChange w:id="107" w:author="Daniel Noble" w:date="2023-06-30T08:45:00Z">
              <w:tcPr>
                <w:tcW w:w="0" w:type="auto"/>
              </w:tcPr>
            </w:tcPrChange>
          </w:tcPr>
          <w:p w14:paraId="143C3D74" w14:textId="77777777" w:rsidR="00520EFD" w:rsidRDefault="00520EFD">
            <w:pPr>
              <w:pStyle w:val="Compact"/>
              <w:contextualSpacing/>
              <w:pPrChange w:id="108" w:author="Daniel Noble" w:date="2023-07-12T13:16:00Z">
                <w:pPr>
                  <w:pStyle w:val="Compact"/>
                  <w:spacing w:line="480" w:lineRule="auto"/>
                </w:pPr>
              </w:pPrChange>
            </w:pPr>
            <w:r>
              <w:t xml:space="preserve">Model 4 - intercept for </w:t>
            </w:r>
            <w:r w:rsidRPr="00547E7B">
              <w:rPr>
                <w:i/>
                <w:iCs/>
              </w:rPr>
              <w:t>G</w:t>
            </w:r>
            <w:r>
              <w:t xml:space="preserve">, linear slopes for </w:t>
            </w:r>
            <w:r w:rsidRPr="00547E7B">
              <w:rPr>
                <w:i/>
                <w:iCs/>
              </w:rPr>
              <w:t>M, PE</w:t>
            </w:r>
          </w:p>
        </w:tc>
        <w:tc>
          <w:tcPr>
            <w:tcW w:w="0" w:type="auto"/>
            <w:tcPrChange w:id="109" w:author="Daniel Noble" w:date="2023-06-30T08:45:00Z">
              <w:tcPr>
                <w:tcW w:w="0" w:type="auto"/>
              </w:tcPr>
            </w:tcPrChange>
          </w:tcPr>
          <w:p w14:paraId="660E4CDA" w14:textId="77777777" w:rsidR="00520EFD" w:rsidRDefault="00520EFD">
            <w:pPr>
              <w:pStyle w:val="Compact"/>
              <w:contextualSpacing/>
              <w:jc w:val="center"/>
              <w:pPrChange w:id="110" w:author="Daniel Noble" w:date="2023-07-12T13:16:00Z">
                <w:pPr>
                  <w:pStyle w:val="Compact"/>
                  <w:spacing w:line="480" w:lineRule="auto"/>
                  <w:jc w:val="center"/>
                </w:pPr>
              </w:pPrChange>
            </w:pPr>
            <w:r>
              <w:t>-1382</w:t>
            </w:r>
          </w:p>
        </w:tc>
        <w:tc>
          <w:tcPr>
            <w:tcW w:w="0" w:type="auto"/>
            <w:tcPrChange w:id="111" w:author="Daniel Noble" w:date="2023-06-30T08:45:00Z">
              <w:tcPr>
                <w:tcW w:w="0" w:type="auto"/>
              </w:tcPr>
            </w:tcPrChange>
          </w:tcPr>
          <w:p w14:paraId="4DA72C7F" w14:textId="77777777" w:rsidR="00520EFD" w:rsidRDefault="00520EFD">
            <w:pPr>
              <w:pStyle w:val="Compact"/>
              <w:contextualSpacing/>
              <w:jc w:val="center"/>
              <w:pPrChange w:id="112" w:author="Daniel Noble" w:date="2023-07-12T13:16:00Z">
                <w:pPr>
                  <w:pStyle w:val="Compact"/>
                  <w:spacing w:line="480" w:lineRule="auto"/>
                  <w:jc w:val="center"/>
                </w:pPr>
              </w:pPrChange>
            </w:pPr>
            <w:r>
              <w:t>-939.4</w:t>
            </w:r>
          </w:p>
        </w:tc>
        <w:tc>
          <w:tcPr>
            <w:tcW w:w="756" w:type="pct"/>
            <w:tcPrChange w:id="113" w:author="Daniel Noble" w:date="2023-06-30T08:45:00Z">
              <w:tcPr>
                <w:tcW w:w="0" w:type="auto"/>
              </w:tcPr>
            </w:tcPrChange>
          </w:tcPr>
          <w:p w14:paraId="2162F428" w14:textId="77777777" w:rsidR="00520EFD" w:rsidRDefault="00520EFD">
            <w:pPr>
              <w:pStyle w:val="Compact"/>
              <w:contextualSpacing/>
              <w:jc w:val="center"/>
              <w:pPrChange w:id="114" w:author="Daniel Noble" w:date="2023-07-12T13:16:00Z">
                <w:pPr>
                  <w:pStyle w:val="Compact"/>
                  <w:spacing w:line="480" w:lineRule="auto"/>
                  <w:jc w:val="center"/>
                </w:pPr>
              </w:pPrChange>
            </w:pPr>
            <w:r>
              <w:t>38.91</w:t>
            </w:r>
          </w:p>
        </w:tc>
      </w:tr>
      <w:tr w:rsidR="00520EFD" w14:paraId="210253A9" w14:textId="77777777" w:rsidTr="00CF36A4">
        <w:tc>
          <w:tcPr>
            <w:tcW w:w="0" w:type="auto"/>
            <w:tcPrChange w:id="115" w:author="Daniel Noble" w:date="2023-06-30T08:45:00Z">
              <w:tcPr>
                <w:tcW w:w="0" w:type="auto"/>
              </w:tcPr>
            </w:tcPrChange>
          </w:tcPr>
          <w:p w14:paraId="0B46D7CD" w14:textId="77777777" w:rsidR="00520EFD" w:rsidRDefault="00520EFD">
            <w:pPr>
              <w:pStyle w:val="Compact"/>
              <w:contextualSpacing/>
              <w:pPrChange w:id="116" w:author="Daniel Noble" w:date="2023-07-12T13:16:00Z">
                <w:pPr>
                  <w:pStyle w:val="Compact"/>
                  <w:spacing w:line="480" w:lineRule="auto"/>
                </w:pPr>
              </w:pPrChange>
            </w:pPr>
            <w:r>
              <w:t xml:space="preserve">Model 2 - linear slopes for G, </w:t>
            </w:r>
            <w:r w:rsidRPr="00547E7B">
              <w:rPr>
                <w:i/>
                <w:iCs/>
              </w:rPr>
              <w:t>M, PE</w:t>
            </w:r>
          </w:p>
        </w:tc>
        <w:tc>
          <w:tcPr>
            <w:tcW w:w="0" w:type="auto"/>
            <w:tcPrChange w:id="117" w:author="Daniel Noble" w:date="2023-06-30T08:45:00Z">
              <w:tcPr>
                <w:tcW w:w="0" w:type="auto"/>
              </w:tcPr>
            </w:tcPrChange>
          </w:tcPr>
          <w:p w14:paraId="37D19D94" w14:textId="77777777" w:rsidR="00520EFD" w:rsidRDefault="00520EFD">
            <w:pPr>
              <w:pStyle w:val="Compact"/>
              <w:contextualSpacing/>
              <w:jc w:val="center"/>
              <w:pPrChange w:id="118" w:author="Daniel Noble" w:date="2023-07-12T13:16:00Z">
                <w:pPr>
                  <w:pStyle w:val="Compact"/>
                  <w:spacing w:line="480" w:lineRule="auto"/>
                  <w:jc w:val="center"/>
                </w:pPr>
              </w:pPrChange>
            </w:pPr>
            <w:r>
              <w:t>-1381</w:t>
            </w:r>
          </w:p>
        </w:tc>
        <w:tc>
          <w:tcPr>
            <w:tcW w:w="0" w:type="auto"/>
            <w:tcPrChange w:id="119" w:author="Daniel Noble" w:date="2023-06-30T08:45:00Z">
              <w:tcPr>
                <w:tcW w:w="0" w:type="auto"/>
              </w:tcPr>
            </w:tcPrChange>
          </w:tcPr>
          <w:p w14:paraId="7F9702E4" w14:textId="77777777" w:rsidR="00520EFD" w:rsidRDefault="00520EFD">
            <w:pPr>
              <w:pStyle w:val="Compact"/>
              <w:contextualSpacing/>
              <w:jc w:val="center"/>
              <w:pPrChange w:id="120" w:author="Daniel Noble" w:date="2023-07-12T13:16:00Z">
                <w:pPr>
                  <w:pStyle w:val="Compact"/>
                  <w:spacing w:line="480" w:lineRule="auto"/>
                  <w:jc w:val="center"/>
                </w:pPr>
              </w:pPrChange>
            </w:pPr>
            <w:r>
              <w:t>-939.5</w:t>
            </w:r>
          </w:p>
        </w:tc>
        <w:tc>
          <w:tcPr>
            <w:tcW w:w="756" w:type="pct"/>
            <w:tcPrChange w:id="121" w:author="Daniel Noble" w:date="2023-06-30T08:45:00Z">
              <w:tcPr>
                <w:tcW w:w="0" w:type="auto"/>
              </w:tcPr>
            </w:tcPrChange>
          </w:tcPr>
          <w:p w14:paraId="5F56D3A5" w14:textId="77777777" w:rsidR="00520EFD" w:rsidRDefault="00520EFD">
            <w:pPr>
              <w:pStyle w:val="Compact"/>
              <w:contextualSpacing/>
              <w:jc w:val="center"/>
              <w:pPrChange w:id="122" w:author="Daniel Noble" w:date="2023-07-12T13:16:00Z">
                <w:pPr>
                  <w:pStyle w:val="Compact"/>
                  <w:spacing w:line="480" w:lineRule="auto"/>
                  <w:jc w:val="center"/>
                </w:pPr>
              </w:pPrChange>
            </w:pPr>
            <w:r>
              <w:t>39.03</w:t>
            </w:r>
          </w:p>
        </w:tc>
      </w:tr>
      <w:tr w:rsidR="00520EFD" w14:paraId="1E6C6EFE" w14:textId="77777777" w:rsidTr="00CF36A4">
        <w:tc>
          <w:tcPr>
            <w:tcW w:w="0" w:type="auto"/>
            <w:tcPrChange w:id="123" w:author="Daniel Noble" w:date="2023-06-30T08:45:00Z">
              <w:tcPr>
                <w:tcW w:w="0" w:type="auto"/>
              </w:tcPr>
            </w:tcPrChange>
          </w:tcPr>
          <w:p w14:paraId="71503164" w14:textId="77777777" w:rsidR="00520EFD" w:rsidRDefault="00520EFD">
            <w:pPr>
              <w:pStyle w:val="Compact"/>
              <w:contextualSpacing/>
              <w:pPrChange w:id="124" w:author="Daniel Noble" w:date="2023-07-12T13:16:00Z">
                <w:pPr>
                  <w:pStyle w:val="Compact"/>
                  <w:spacing w:line="480" w:lineRule="auto"/>
                </w:pPr>
              </w:pPrChange>
            </w:pPr>
            <w:r>
              <w:t xml:space="preserve">Model 6 - intercept for </w:t>
            </w:r>
            <w:r w:rsidRPr="00547E7B">
              <w:rPr>
                <w:i/>
                <w:iCs/>
              </w:rPr>
              <w:t>PE</w:t>
            </w:r>
            <w:r>
              <w:t xml:space="preserve">, linear slopes for </w:t>
            </w:r>
            <w:r w:rsidRPr="00547E7B">
              <w:rPr>
                <w:i/>
                <w:iCs/>
              </w:rPr>
              <w:t>G, M</w:t>
            </w:r>
          </w:p>
        </w:tc>
        <w:tc>
          <w:tcPr>
            <w:tcW w:w="0" w:type="auto"/>
            <w:tcPrChange w:id="125" w:author="Daniel Noble" w:date="2023-06-30T08:45:00Z">
              <w:tcPr>
                <w:tcW w:w="0" w:type="auto"/>
              </w:tcPr>
            </w:tcPrChange>
          </w:tcPr>
          <w:p w14:paraId="2C83AF9B" w14:textId="77777777" w:rsidR="00520EFD" w:rsidRDefault="00520EFD">
            <w:pPr>
              <w:pStyle w:val="Compact"/>
              <w:contextualSpacing/>
              <w:jc w:val="center"/>
              <w:pPrChange w:id="126" w:author="Daniel Noble" w:date="2023-07-12T13:16:00Z">
                <w:pPr>
                  <w:pStyle w:val="Compact"/>
                  <w:spacing w:line="480" w:lineRule="auto"/>
                  <w:jc w:val="center"/>
                </w:pPr>
              </w:pPrChange>
            </w:pPr>
            <w:r>
              <w:t>-1382</w:t>
            </w:r>
          </w:p>
        </w:tc>
        <w:tc>
          <w:tcPr>
            <w:tcW w:w="0" w:type="auto"/>
            <w:tcPrChange w:id="127" w:author="Daniel Noble" w:date="2023-06-30T08:45:00Z">
              <w:tcPr>
                <w:tcW w:w="0" w:type="auto"/>
              </w:tcPr>
            </w:tcPrChange>
          </w:tcPr>
          <w:p w14:paraId="52F4A4E6" w14:textId="77777777" w:rsidR="00520EFD" w:rsidRDefault="00520EFD">
            <w:pPr>
              <w:pStyle w:val="Compact"/>
              <w:contextualSpacing/>
              <w:jc w:val="center"/>
              <w:pPrChange w:id="128" w:author="Daniel Noble" w:date="2023-07-12T13:16:00Z">
                <w:pPr>
                  <w:pStyle w:val="Compact"/>
                  <w:spacing w:line="480" w:lineRule="auto"/>
                  <w:jc w:val="center"/>
                </w:pPr>
              </w:pPrChange>
            </w:pPr>
            <w:r>
              <w:t>-940</w:t>
            </w:r>
          </w:p>
        </w:tc>
        <w:tc>
          <w:tcPr>
            <w:tcW w:w="756" w:type="pct"/>
            <w:tcPrChange w:id="129" w:author="Daniel Noble" w:date="2023-06-30T08:45:00Z">
              <w:tcPr>
                <w:tcW w:w="0" w:type="auto"/>
              </w:tcPr>
            </w:tcPrChange>
          </w:tcPr>
          <w:p w14:paraId="0E66F25C" w14:textId="77777777" w:rsidR="00520EFD" w:rsidRDefault="00520EFD">
            <w:pPr>
              <w:pStyle w:val="Compact"/>
              <w:contextualSpacing/>
              <w:jc w:val="center"/>
              <w:pPrChange w:id="130" w:author="Daniel Noble" w:date="2023-07-12T13:16:00Z">
                <w:pPr>
                  <w:pStyle w:val="Compact"/>
                  <w:spacing w:line="480" w:lineRule="auto"/>
                  <w:jc w:val="center"/>
                </w:pPr>
              </w:pPrChange>
            </w:pPr>
            <w:r>
              <w:t>38.94</w:t>
            </w:r>
          </w:p>
        </w:tc>
      </w:tr>
      <w:tr w:rsidR="00520EFD" w14:paraId="04C059D5" w14:textId="77777777" w:rsidTr="00CF36A4">
        <w:tc>
          <w:tcPr>
            <w:tcW w:w="0" w:type="auto"/>
            <w:tcPrChange w:id="131" w:author="Daniel Noble" w:date="2023-06-30T08:45:00Z">
              <w:tcPr>
                <w:tcW w:w="0" w:type="auto"/>
              </w:tcPr>
            </w:tcPrChange>
          </w:tcPr>
          <w:p w14:paraId="40EAC942" w14:textId="77777777" w:rsidR="00520EFD" w:rsidRDefault="00520EFD">
            <w:pPr>
              <w:pStyle w:val="Compact"/>
              <w:contextualSpacing/>
              <w:pPrChange w:id="132" w:author="Daniel Noble" w:date="2023-07-12T13:16:00Z">
                <w:pPr>
                  <w:pStyle w:val="Compact"/>
                  <w:spacing w:line="480" w:lineRule="auto"/>
                </w:pPr>
              </w:pPrChange>
            </w:pPr>
            <w:r>
              <w:t xml:space="preserve">Model 5 - intercept for </w:t>
            </w:r>
            <w:r w:rsidRPr="00547E7B">
              <w:rPr>
                <w:i/>
                <w:iCs/>
              </w:rPr>
              <w:t>M</w:t>
            </w:r>
            <w:r>
              <w:t xml:space="preserve">, linear slopes for </w:t>
            </w:r>
            <w:r w:rsidRPr="00547E7B">
              <w:rPr>
                <w:i/>
                <w:iCs/>
              </w:rPr>
              <w:t>G, PE</w:t>
            </w:r>
          </w:p>
        </w:tc>
        <w:tc>
          <w:tcPr>
            <w:tcW w:w="0" w:type="auto"/>
            <w:tcPrChange w:id="133" w:author="Daniel Noble" w:date="2023-06-30T08:45:00Z">
              <w:tcPr>
                <w:tcW w:w="0" w:type="auto"/>
              </w:tcPr>
            </w:tcPrChange>
          </w:tcPr>
          <w:p w14:paraId="0A37D1A8" w14:textId="77777777" w:rsidR="00520EFD" w:rsidRDefault="00520EFD">
            <w:pPr>
              <w:pStyle w:val="Compact"/>
              <w:contextualSpacing/>
              <w:jc w:val="center"/>
              <w:pPrChange w:id="134" w:author="Daniel Noble" w:date="2023-07-12T13:16:00Z">
                <w:pPr>
                  <w:pStyle w:val="Compact"/>
                  <w:spacing w:line="480" w:lineRule="auto"/>
                  <w:jc w:val="center"/>
                </w:pPr>
              </w:pPrChange>
            </w:pPr>
            <w:r>
              <w:t>-1370</w:t>
            </w:r>
          </w:p>
        </w:tc>
        <w:tc>
          <w:tcPr>
            <w:tcW w:w="0" w:type="auto"/>
            <w:tcPrChange w:id="135" w:author="Daniel Noble" w:date="2023-06-30T08:45:00Z">
              <w:tcPr>
                <w:tcW w:w="0" w:type="auto"/>
              </w:tcPr>
            </w:tcPrChange>
          </w:tcPr>
          <w:p w14:paraId="1A72C3FE" w14:textId="77777777" w:rsidR="00520EFD" w:rsidRDefault="00520EFD">
            <w:pPr>
              <w:pStyle w:val="Compact"/>
              <w:contextualSpacing/>
              <w:jc w:val="center"/>
              <w:pPrChange w:id="136" w:author="Daniel Noble" w:date="2023-07-12T13:16:00Z">
                <w:pPr>
                  <w:pStyle w:val="Compact"/>
                  <w:spacing w:line="480" w:lineRule="auto"/>
                  <w:jc w:val="center"/>
                </w:pPr>
              </w:pPrChange>
            </w:pPr>
            <w:r>
              <w:t>-945.4</w:t>
            </w:r>
          </w:p>
        </w:tc>
        <w:tc>
          <w:tcPr>
            <w:tcW w:w="756" w:type="pct"/>
            <w:tcPrChange w:id="137" w:author="Daniel Noble" w:date="2023-06-30T08:45:00Z">
              <w:tcPr>
                <w:tcW w:w="0" w:type="auto"/>
              </w:tcPr>
            </w:tcPrChange>
          </w:tcPr>
          <w:p w14:paraId="3FD5B653" w14:textId="77777777" w:rsidR="00520EFD" w:rsidRDefault="00520EFD">
            <w:pPr>
              <w:pStyle w:val="Compact"/>
              <w:contextualSpacing/>
              <w:jc w:val="center"/>
              <w:pPrChange w:id="138" w:author="Daniel Noble" w:date="2023-07-12T13:16:00Z">
                <w:pPr>
                  <w:pStyle w:val="Compact"/>
                  <w:spacing w:line="480" w:lineRule="auto"/>
                  <w:jc w:val="center"/>
                </w:pPr>
              </w:pPrChange>
            </w:pPr>
            <w:r>
              <w:t>40.3</w:t>
            </w:r>
          </w:p>
        </w:tc>
      </w:tr>
      <w:tr w:rsidR="00520EFD" w14:paraId="48FF5DFC" w14:textId="77777777" w:rsidTr="00CF36A4">
        <w:tc>
          <w:tcPr>
            <w:tcW w:w="0" w:type="auto"/>
            <w:tcBorders>
              <w:bottom w:val="single" w:sz="4" w:space="0" w:color="auto"/>
            </w:tcBorders>
            <w:tcPrChange w:id="139" w:author="Daniel Noble" w:date="2023-06-30T08:45:00Z">
              <w:tcPr>
                <w:tcW w:w="0" w:type="auto"/>
              </w:tcPr>
            </w:tcPrChange>
          </w:tcPr>
          <w:p w14:paraId="62430563" w14:textId="77777777" w:rsidR="00520EFD" w:rsidRDefault="00520EFD">
            <w:pPr>
              <w:pStyle w:val="Compact"/>
              <w:contextualSpacing/>
              <w:pPrChange w:id="140" w:author="Daniel Noble" w:date="2023-07-12T13:16:00Z">
                <w:pPr>
                  <w:pStyle w:val="Compact"/>
                  <w:spacing w:line="480" w:lineRule="auto"/>
                </w:pPr>
              </w:pPrChange>
            </w:pPr>
            <w:r>
              <w:t xml:space="preserve">Model 1 - intercepts for </w:t>
            </w:r>
            <w:r w:rsidRPr="00547E7B">
              <w:rPr>
                <w:i/>
                <w:iCs/>
              </w:rPr>
              <w:t>G</w:t>
            </w:r>
            <w:r>
              <w:t xml:space="preserve">, </w:t>
            </w:r>
            <w:r w:rsidRPr="00547E7B">
              <w:rPr>
                <w:i/>
                <w:iCs/>
              </w:rPr>
              <w:t>M, PE</w:t>
            </w:r>
          </w:p>
        </w:tc>
        <w:tc>
          <w:tcPr>
            <w:tcW w:w="0" w:type="auto"/>
            <w:tcBorders>
              <w:bottom w:val="single" w:sz="4" w:space="0" w:color="auto"/>
            </w:tcBorders>
            <w:tcPrChange w:id="141" w:author="Daniel Noble" w:date="2023-06-30T08:45:00Z">
              <w:tcPr>
                <w:tcW w:w="0" w:type="auto"/>
              </w:tcPr>
            </w:tcPrChange>
          </w:tcPr>
          <w:p w14:paraId="40328BF8" w14:textId="77777777" w:rsidR="00520EFD" w:rsidRDefault="00520EFD">
            <w:pPr>
              <w:pStyle w:val="Compact"/>
              <w:contextualSpacing/>
              <w:jc w:val="center"/>
              <w:pPrChange w:id="142" w:author="Daniel Noble" w:date="2023-07-12T13:16:00Z">
                <w:pPr>
                  <w:pStyle w:val="Compact"/>
                  <w:spacing w:line="480" w:lineRule="auto"/>
                  <w:jc w:val="center"/>
                </w:pPr>
              </w:pPrChange>
            </w:pPr>
            <w:r>
              <w:t>4550</w:t>
            </w:r>
          </w:p>
        </w:tc>
        <w:tc>
          <w:tcPr>
            <w:tcW w:w="0" w:type="auto"/>
            <w:tcBorders>
              <w:bottom w:val="single" w:sz="4" w:space="0" w:color="auto"/>
            </w:tcBorders>
            <w:tcPrChange w:id="143" w:author="Daniel Noble" w:date="2023-06-30T08:45:00Z">
              <w:tcPr>
                <w:tcW w:w="0" w:type="auto"/>
              </w:tcPr>
            </w:tcPrChange>
          </w:tcPr>
          <w:p w14:paraId="6E307D3C" w14:textId="77777777" w:rsidR="00520EFD" w:rsidRDefault="00520EFD">
            <w:pPr>
              <w:pStyle w:val="Compact"/>
              <w:contextualSpacing/>
              <w:jc w:val="center"/>
              <w:pPrChange w:id="144" w:author="Daniel Noble" w:date="2023-07-12T13:16:00Z">
                <w:pPr>
                  <w:pStyle w:val="Compact"/>
                  <w:spacing w:line="480" w:lineRule="auto"/>
                  <w:jc w:val="center"/>
                </w:pPr>
              </w:pPrChange>
            </w:pPr>
            <w:r>
              <w:t>-3905</w:t>
            </w:r>
          </w:p>
        </w:tc>
        <w:tc>
          <w:tcPr>
            <w:tcW w:w="756" w:type="pct"/>
            <w:tcBorders>
              <w:bottom w:val="single" w:sz="4" w:space="0" w:color="auto"/>
            </w:tcBorders>
            <w:tcPrChange w:id="145" w:author="Daniel Noble" w:date="2023-06-30T08:45:00Z">
              <w:tcPr>
                <w:tcW w:w="0" w:type="auto"/>
              </w:tcPr>
            </w:tcPrChange>
          </w:tcPr>
          <w:p w14:paraId="55416653" w14:textId="77777777" w:rsidR="00520EFD" w:rsidRDefault="00520EFD">
            <w:pPr>
              <w:pStyle w:val="Compact"/>
              <w:contextualSpacing/>
              <w:jc w:val="center"/>
              <w:pPrChange w:id="146" w:author="Daniel Noble" w:date="2023-07-12T13:16:00Z">
                <w:pPr>
                  <w:pStyle w:val="Compact"/>
                  <w:spacing w:line="480" w:lineRule="auto"/>
                  <w:jc w:val="center"/>
                </w:pPr>
              </w:pPrChange>
            </w:pPr>
            <w:r>
              <w:t>49.91</w:t>
            </w:r>
          </w:p>
        </w:tc>
      </w:tr>
    </w:tbl>
    <w:p w14:paraId="23A482F4" w14:textId="3A6A7410" w:rsidR="00113E7D" w:rsidRPr="00490770" w:rsidRDefault="00113E7D">
      <w:pPr>
        <w:pStyle w:val="Heading2"/>
        <w:contextualSpacing/>
        <w:rPr>
          <w:szCs w:val="28"/>
        </w:rPr>
        <w:pPrChange w:id="147" w:author="Daniel Noble" w:date="2023-07-12T13:16:00Z">
          <w:pPr>
            <w:pStyle w:val="Heading2"/>
            <w:spacing w:line="480" w:lineRule="auto"/>
          </w:pPr>
        </w:pPrChange>
      </w:pPr>
      <w:r w:rsidRPr="00490770">
        <w:rPr>
          <w:szCs w:val="28"/>
        </w:rPr>
        <w:lastRenderedPageBreak/>
        <w:t>Does our data have heterogenous residual variance?</w:t>
      </w:r>
    </w:p>
    <w:p w14:paraId="1D13399C" w14:textId="74481583" w:rsidR="00113E7D" w:rsidRDefault="00113E7D">
      <w:pPr>
        <w:pStyle w:val="BodyText"/>
        <w:contextualSpacing/>
        <w:pPrChange w:id="148" w:author="Daniel Noble" w:date="2023-07-12T13:16:00Z">
          <w:pPr>
            <w:pStyle w:val="BodyText"/>
            <w:spacing w:line="480" w:lineRule="auto"/>
          </w:pPr>
        </w:pPrChange>
      </w:pPr>
      <w:r>
        <w:t xml:space="preserve">Residual variance may </w:t>
      </w:r>
      <w:del w:id="149" w:author="Daniel Noble" w:date="2023-06-30T08:45:00Z">
        <w:r w:rsidDel="00AF0978">
          <w:delText>conflate with</w:delText>
        </w:r>
      </w:del>
      <w:ins w:id="150" w:author="Daniel Noble" w:date="2023-06-30T08:45:00Z">
        <w:r w:rsidR="00AF0978">
          <w:t>impact</w:t>
        </w:r>
      </w:ins>
      <w:r>
        <w:t xml:space="preserve"> estimates of </w:t>
      </w:r>
      <w:del w:id="151" w:author="Daniel Noble" w:date="2023-06-30T08:45:00Z">
        <w:r w:rsidDel="00AF0978">
          <w:delText xml:space="preserve">other </w:delText>
        </w:r>
      </w:del>
      <w:del w:id="152" w:author="Daniel Noble" w:date="2023-07-12T13:34:00Z">
        <w:r w:rsidDel="00BA505A">
          <w:delText>variance components</w:delText>
        </w:r>
      </w:del>
      <w:ins w:id="153" w:author="Daniel Noble" w:date="2023-07-12T13:34:00Z">
        <w:r w:rsidR="00BA505A">
          <w:t xml:space="preserve">heritability </w:t>
        </w:r>
      </w:ins>
      <w:del w:id="154" w:author="Daniel Noble" w:date="2023-07-12T13:34:00Z">
        <w:r w:rsidDel="00BA505A">
          <w:delText xml:space="preserve"> </w:delText>
        </w:r>
      </w:del>
      <w:r>
        <w:t xml:space="preserve">if </w:t>
      </w:r>
      <w:del w:id="155" w:author="Daniel Noble" w:date="2023-07-12T13:34:00Z">
        <w:r w:rsidDel="00BA505A">
          <w:delText xml:space="preserve">it </w:delText>
        </w:r>
      </w:del>
      <w:r>
        <w:t xml:space="preserve">changes over time (heterogenous variance) </w:t>
      </w:r>
      <w:del w:id="156" w:author="Daniel Noble" w:date="2023-06-30T08:46:00Z">
        <w:r w:rsidDel="00AF0978">
          <w:delText>and is</w:delText>
        </w:r>
      </w:del>
      <w:ins w:id="157" w:author="Daniel Noble" w:date="2023-06-30T08:46:00Z">
        <w:r w:rsidR="00AF0978">
          <w:t>are</w:t>
        </w:r>
      </w:ins>
      <w:r>
        <w:t xml:space="preserve"> not properly accounted for. We therefore explicitly modelled residual variance to verify if this was the case </w:t>
      </w:r>
      <w:del w:id="158" w:author="Daniel Noble" w:date="2023-07-12T13:35:00Z">
        <w:r w:rsidDel="00BA505A">
          <w:delText xml:space="preserve">using </w:delText>
        </w:r>
      </w:del>
      <w:ins w:id="159" w:author="Daniel Noble" w:date="2023-07-12T13:35:00Z">
        <w:r w:rsidR="00BA505A">
          <w:t xml:space="preserve">comparing homogeneous and heterogenous models using </w:t>
        </w:r>
      </w:ins>
      <w:ins w:id="160" w:author="Daniel Noble" w:date="2023-07-12T13:14:00Z">
        <w:r w:rsidR="000C20B7">
          <w:t xml:space="preserve">LOO and </w:t>
        </w:r>
      </w:ins>
      <w:r>
        <w:t xml:space="preserve">WAIC values. We fitted two models, both of which had the same </w:t>
      </w:r>
      <w:del w:id="161" w:author="Daniel Noble" w:date="2023-07-12T11:30:00Z">
        <w:r w:rsidDel="00443CF3">
          <w:delText xml:space="preserve">fixed and </w:delText>
        </w:r>
      </w:del>
      <w:r>
        <w:t xml:space="preserve">random effects structure as </w:t>
      </w:r>
      <w:del w:id="162" w:author="Daniel Noble" w:date="2023-07-12T13:14:00Z">
        <w:r w:rsidDel="000C20B7">
          <w:delText>Model 7</w:delText>
        </w:r>
      </w:del>
      <w:ins w:id="163" w:author="Daniel Noble" w:date="2023-07-12T13:14:00Z">
        <w:r w:rsidR="000C20B7">
          <w:t>our top supported model</w:t>
        </w:r>
      </w:ins>
      <w:r>
        <w:t xml:space="preserve"> described above</w:t>
      </w:r>
      <w:ins w:id="164" w:author="Daniel Noble" w:date="2023-07-12T13:15:00Z">
        <w:r w:rsidR="000C20B7">
          <w:t xml:space="preserve"> (Table S1)</w:t>
        </w:r>
      </w:ins>
      <w:r>
        <w:t xml:space="preserve">. </w:t>
      </w:r>
      <w:del w:id="165" w:author="Daniel Noble" w:date="2023-07-12T13:15:00Z">
        <w:r w:rsidDel="000C20B7">
          <w:delText xml:space="preserve">The first model had homogenous residual variance whereas in the second model we modelled residual variance with a linear slope thereby allowing it to vary with age. </w:delText>
        </w:r>
      </w:del>
      <w:r>
        <w:t>The model with heterogenous variance was best supported (Table S2), we therefore modelled heterogenous variance in all subsequent models unless stated otherwise</w:t>
      </w:r>
      <w:ins w:id="166" w:author="Daniel Noble" w:date="2023-07-12T13:35:00Z">
        <w:r w:rsidR="00BA505A">
          <w:t>.</w:t>
        </w:r>
      </w:ins>
    </w:p>
    <w:p w14:paraId="0595E4F3" w14:textId="4DD844B1" w:rsidR="00113E7D" w:rsidRPr="00763E36" w:rsidRDefault="00113E7D">
      <w:pPr>
        <w:pStyle w:val="TableCaption"/>
        <w:contextualSpacing/>
        <w:rPr>
          <w:rFonts w:ascii="Times New Roman" w:hAnsi="Times New Roman" w:cs="Times New Roman"/>
          <w:i w:val="0"/>
          <w:iCs/>
        </w:rPr>
        <w:pPrChange w:id="167" w:author="Daniel Noble" w:date="2023-07-12T13:16:00Z">
          <w:pPr>
            <w:pStyle w:val="TableCaption"/>
            <w:spacing w:line="480" w:lineRule="auto"/>
          </w:pPr>
        </w:pPrChange>
      </w:pPr>
      <w:r w:rsidRPr="00763E36">
        <w:rPr>
          <w:rFonts w:ascii="Times New Roman" w:hAnsi="Times New Roman" w:cs="Times New Roman"/>
          <w:b/>
          <w:bCs/>
          <w:i w:val="0"/>
          <w:iCs/>
        </w:rPr>
        <w:t>Table S2</w:t>
      </w:r>
      <w:r w:rsidRPr="00763E36">
        <w:rPr>
          <w:rFonts w:ascii="Times New Roman" w:hAnsi="Times New Roman" w:cs="Times New Roman"/>
          <w:i w:val="0"/>
          <w:iCs/>
        </w:rPr>
        <w:t xml:space="preserve"> Comparisons of expected log predictive density values for LOO and WAIC values to test the importance of heterogenous and homogenous residual variance. Note that difference in values </w:t>
      </w:r>
      <w:proofErr w:type="gramStart"/>
      <w:r w:rsidRPr="00763E36">
        <w:rPr>
          <w:rFonts w:ascii="Times New Roman" w:hAnsi="Times New Roman" w:cs="Times New Roman"/>
          <w:i w:val="0"/>
          <w:iCs/>
        </w:rPr>
        <w:t>are</w:t>
      </w:r>
      <w:proofErr w:type="gramEnd"/>
      <w:r w:rsidRPr="00763E36">
        <w:rPr>
          <w:rFonts w:ascii="Times New Roman" w:hAnsi="Times New Roman" w:cs="Times New Roman"/>
          <w:i w:val="0"/>
          <w:iCs/>
        </w:rPr>
        <w:t xml:space="preserve"> calculated by </w:t>
      </w:r>
      <w:r w:rsidR="00432494" w:rsidRPr="00763E36">
        <w:rPr>
          <w:rFonts w:ascii="Times New Roman" w:hAnsi="Times New Roman" w:cs="Times New Roman"/>
          <w:i w:val="0"/>
          <w:iCs/>
        </w:rPr>
        <w:t>subtracting</w:t>
      </w:r>
      <w:r w:rsidRPr="00763E36">
        <w:rPr>
          <w:rFonts w:ascii="Times New Roman" w:hAnsi="Times New Roman" w:cs="Times New Roman"/>
          <w:i w:val="0"/>
          <w:iCs/>
        </w:rPr>
        <w:t xml:space="preserve"> values from the model with lowest LOO and WAIC values i.e. the heterogenous variance model</w:t>
      </w:r>
    </w:p>
    <w:tbl>
      <w:tblPr>
        <w:tblStyle w:val="Table"/>
        <w:tblW w:w="3888" w:type="pct"/>
        <w:tblInd w:w="957" w:type="dxa"/>
        <w:tblLook w:val="07E0" w:firstRow="1" w:lastRow="1" w:firstColumn="1" w:lastColumn="1" w:noHBand="1" w:noVBand="1"/>
        <w:tblPrChange w:id="168" w:author="Daniel Noble" w:date="2023-06-30T08:46:00Z">
          <w:tblPr>
            <w:tblStyle w:val="Table"/>
            <w:tblW w:w="3888" w:type="pct"/>
            <w:tblInd w:w="957" w:type="dxa"/>
            <w:tblLook w:val="07E0" w:firstRow="1" w:lastRow="1" w:firstColumn="1" w:lastColumn="1" w:noHBand="1" w:noVBand="1"/>
          </w:tblPr>
        </w:tblPrChange>
      </w:tblPr>
      <w:tblGrid>
        <w:gridCol w:w="4016"/>
        <w:gridCol w:w="968"/>
        <w:gridCol w:w="1077"/>
        <w:gridCol w:w="1385"/>
        <w:tblGridChange w:id="169">
          <w:tblGrid>
            <w:gridCol w:w="4137"/>
            <w:gridCol w:w="951"/>
            <w:gridCol w:w="1066"/>
            <w:gridCol w:w="1292"/>
          </w:tblGrid>
        </w:tblGridChange>
      </w:tblGrid>
      <w:tr w:rsidR="00113E7D" w14:paraId="52C8EB58" w14:textId="77777777" w:rsidTr="00AF0978">
        <w:tc>
          <w:tcPr>
            <w:tcW w:w="0" w:type="auto"/>
            <w:tcBorders>
              <w:top w:val="single" w:sz="2" w:space="0" w:color="auto"/>
              <w:bottom w:val="single" w:sz="2" w:space="0" w:color="auto"/>
            </w:tcBorders>
            <w:vAlign w:val="bottom"/>
            <w:tcPrChange w:id="170" w:author="Daniel Noble" w:date="2023-06-30T08:46:00Z">
              <w:tcPr>
                <w:tcW w:w="0" w:type="auto"/>
                <w:tcBorders>
                  <w:bottom w:val="single" w:sz="0" w:space="0" w:color="auto"/>
                </w:tcBorders>
                <w:vAlign w:val="bottom"/>
              </w:tcPr>
            </w:tcPrChange>
          </w:tcPr>
          <w:p w14:paraId="627CF87F" w14:textId="77777777" w:rsidR="00113E7D" w:rsidRPr="0036280F" w:rsidRDefault="00113E7D">
            <w:pPr>
              <w:pStyle w:val="Compact"/>
              <w:contextualSpacing/>
              <w:rPr>
                <w:b/>
                <w:bCs/>
                <w:rPrChange w:id="171" w:author="Daniel Noble" w:date="2023-06-30T08:46:00Z">
                  <w:rPr/>
                </w:rPrChange>
              </w:rPr>
              <w:pPrChange w:id="172" w:author="Daniel Noble" w:date="2023-07-12T13:16:00Z">
                <w:pPr>
                  <w:pStyle w:val="Compact"/>
                  <w:spacing w:line="480" w:lineRule="auto"/>
                </w:pPr>
              </w:pPrChange>
            </w:pPr>
            <w:r w:rsidRPr="0036280F">
              <w:rPr>
                <w:b/>
                <w:bCs/>
                <w:rPrChange w:id="173" w:author="Daniel Noble" w:date="2023-06-30T08:46:00Z">
                  <w:rPr/>
                </w:rPrChange>
              </w:rPr>
              <w:t>Model</w:t>
            </w:r>
          </w:p>
        </w:tc>
        <w:tc>
          <w:tcPr>
            <w:tcW w:w="0" w:type="auto"/>
            <w:tcBorders>
              <w:top w:val="single" w:sz="2" w:space="0" w:color="auto"/>
              <w:bottom w:val="single" w:sz="2" w:space="0" w:color="auto"/>
            </w:tcBorders>
            <w:vAlign w:val="bottom"/>
            <w:tcPrChange w:id="174" w:author="Daniel Noble" w:date="2023-06-30T08:46:00Z">
              <w:tcPr>
                <w:tcW w:w="0" w:type="auto"/>
                <w:tcBorders>
                  <w:bottom w:val="single" w:sz="0" w:space="0" w:color="auto"/>
                </w:tcBorders>
                <w:vAlign w:val="bottom"/>
              </w:tcPr>
            </w:tcPrChange>
          </w:tcPr>
          <w:p w14:paraId="6F55FF25" w14:textId="6382CBCB" w:rsidR="00113E7D" w:rsidRPr="0036280F" w:rsidRDefault="00113E7D">
            <w:pPr>
              <w:pStyle w:val="Compact"/>
              <w:contextualSpacing/>
              <w:jc w:val="center"/>
              <w:rPr>
                <w:b/>
                <w:bCs/>
                <w:rPrChange w:id="175" w:author="Daniel Noble" w:date="2023-06-30T08:46:00Z">
                  <w:rPr/>
                </w:rPrChange>
              </w:rPr>
              <w:pPrChange w:id="176" w:author="Daniel Noble" w:date="2023-07-12T13:16:00Z">
                <w:pPr>
                  <w:pStyle w:val="Compact"/>
                  <w:spacing w:line="480" w:lineRule="auto"/>
                  <w:jc w:val="center"/>
                </w:pPr>
              </w:pPrChange>
            </w:pPr>
            <w:r w:rsidRPr="0036280F">
              <w:rPr>
                <w:b/>
                <w:bCs/>
                <w:rPrChange w:id="177" w:author="Daniel Noble" w:date="2023-06-30T08:46:00Z">
                  <w:rPr/>
                </w:rPrChange>
              </w:rPr>
              <w:t>WAIC</w:t>
            </w:r>
          </w:p>
        </w:tc>
        <w:tc>
          <w:tcPr>
            <w:tcW w:w="0" w:type="auto"/>
            <w:tcBorders>
              <w:top w:val="single" w:sz="2" w:space="0" w:color="auto"/>
              <w:bottom w:val="single" w:sz="2" w:space="0" w:color="auto"/>
            </w:tcBorders>
            <w:vAlign w:val="bottom"/>
            <w:tcPrChange w:id="178" w:author="Daniel Noble" w:date="2023-06-30T08:46:00Z">
              <w:tcPr>
                <w:tcW w:w="0" w:type="auto"/>
                <w:tcBorders>
                  <w:bottom w:val="single" w:sz="0" w:space="0" w:color="auto"/>
                </w:tcBorders>
                <w:vAlign w:val="bottom"/>
              </w:tcPr>
            </w:tcPrChange>
          </w:tcPr>
          <w:p w14:paraId="512A1491" w14:textId="5A5DAAF5" w:rsidR="00113E7D" w:rsidRPr="0036280F" w:rsidRDefault="0036280F">
            <w:pPr>
              <w:pStyle w:val="Compact"/>
              <w:contextualSpacing/>
              <w:jc w:val="center"/>
              <w:rPr>
                <w:b/>
                <w:bCs/>
                <w:rPrChange w:id="179" w:author="Daniel Noble" w:date="2023-06-30T08:46:00Z">
                  <w:rPr/>
                </w:rPrChange>
              </w:rPr>
              <w:pPrChange w:id="180" w:author="Daniel Noble" w:date="2023-07-12T13:16:00Z">
                <w:pPr>
                  <w:pStyle w:val="Compact"/>
                  <w:spacing w:line="480" w:lineRule="auto"/>
                  <w:jc w:val="center"/>
                </w:pPr>
              </w:pPrChange>
            </w:pPr>
            <m:oMathPara>
              <m:oMath>
                <m:r>
                  <m:rPr>
                    <m:sty m:val="bi"/>
                  </m:rPr>
                  <w:rPr>
                    <w:rFonts w:ascii="Cambria Math" w:hAnsi="Cambria Math"/>
                  </w:rPr>
                  <m:t>∆ELPD</m:t>
                </m:r>
              </m:oMath>
            </m:oMathPara>
          </w:p>
        </w:tc>
        <w:tc>
          <w:tcPr>
            <w:tcW w:w="0" w:type="auto"/>
            <w:tcBorders>
              <w:top w:val="single" w:sz="2" w:space="0" w:color="auto"/>
              <w:bottom w:val="single" w:sz="2" w:space="0" w:color="auto"/>
            </w:tcBorders>
            <w:vAlign w:val="bottom"/>
            <w:tcPrChange w:id="181" w:author="Daniel Noble" w:date="2023-06-30T08:46:00Z">
              <w:tcPr>
                <w:tcW w:w="0" w:type="auto"/>
                <w:tcBorders>
                  <w:bottom w:val="single" w:sz="0" w:space="0" w:color="auto"/>
                </w:tcBorders>
                <w:vAlign w:val="bottom"/>
              </w:tcPr>
            </w:tcPrChange>
          </w:tcPr>
          <w:p w14:paraId="5663EEB1" w14:textId="75FBEBAE" w:rsidR="00113E7D" w:rsidRPr="0036280F" w:rsidRDefault="00113E7D">
            <w:pPr>
              <w:pStyle w:val="Compact"/>
              <w:contextualSpacing/>
              <w:jc w:val="center"/>
              <w:rPr>
                <w:b/>
                <w:bCs/>
                <w:rPrChange w:id="182" w:author="Daniel Noble" w:date="2023-06-30T08:46:00Z">
                  <w:rPr/>
                </w:rPrChange>
              </w:rPr>
              <w:pPrChange w:id="183" w:author="Daniel Noble" w:date="2023-07-12T13:16:00Z">
                <w:pPr>
                  <w:pStyle w:val="Compact"/>
                  <w:spacing w:line="480" w:lineRule="auto"/>
                  <w:jc w:val="center"/>
                </w:pPr>
              </w:pPrChange>
            </w:pPr>
            <w:r w:rsidRPr="0036280F">
              <w:rPr>
                <w:b/>
                <w:bCs/>
                <w:rPrChange w:id="184" w:author="Daniel Noble" w:date="2023-06-30T08:46:00Z">
                  <w:rPr/>
                </w:rPrChange>
              </w:rPr>
              <w:t xml:space="preserve">Std. Error </w:t>
            </w:r>
            <m:oMath>
              <m:r>
                <m:rPr>
                  <m:sty m:val="p"/>
                </m:rPr>
                <w:rPr>
                  <w:rFonts w:ascii="Cambria Math" w:hAnsi="Cambria Math"/>
                </w:rPr>
                <w:br/>
              </m:r>
            </m:oMath>
            <m:oMathPara>
              <m:oMath>
                <m:r>
                  <m:rPr>
                    <m:sty m:val="bi"/>
                  </m:rPr>
                  <w:rPr>
                    <w:rFonts w:ascii="Cambria Math" w:hAnsi="Cambria Math"/>
                  </w:rPr>
                  <m:t>∆ELPD</m:t>
                </m:r>
              </m:oMath>
            </m:oMathPara>
          </w:p>
        </w:tc>
      </w:tr>
      <w:tr w:rsidR="00113E7D" w14:paraId="39CE26D0" w14:textId="77777777" w:rsidTr="00AF0978">
        <w:tc>
          <w:tcPr>
            <w:tcW w:w="0" w:type="auto"/>
            <w:tcBorders>
              <w:top w:val="single" w:sz="2" w:space="0" w:color="auto"/>
            </w:tcBorders>
            <w:tcPrChange w:id="185" w:author="Daniel Noble" w:date="2023-06-30T08:46:00Z">
              <w:tcPr>
                <w:tcW w:w="0" w:type="auto"/>
              </w:tcPr>
            </w:tcPrChange>
          </w:tcPr>
          <w:p w14:paraId="00F97028" w14:textId="3706831E" w:rsidR="00113E7D" w:rsidRDefault="004F447D">
            <w:pPr>
              <w:pStyle w:val="Compact"/>
              <w:contextualSpacing/>
              <w:pPrChange w:id="186" w:author="Daniel Noble" w:date="2023-07-12T13:16:00Z">
                <w:pPr>
                  <w:pStyle w:val="Compact"/>
                  <w:spacing w:line="480" w:lineRule="auto"/>
                </w:pPr>
              </w:pPrChange>
            </w:pPr>
            <w:r>
              <w:t>Model 7 with h</w:t>
            </w:r>
            <w:r w:rsidR="00113E7D">
              <w:t>eterogenous variance</w:t>
            </w:r>
          </w:p>
        </w:tc>
        <w:tc>
          <w:tcPr>
            <w:tcW w:w="0" w:type="auto"/>
            <w:tcBorders>
              <w:top w:val="single" w:sz="2" w:space="0" w:color="auto"/>
            </w:tcBorders>
            <w:tcPrChange w:id="187" w:author="Daniel Noble" w:date="2023-06-30T08:46:00Z">
              <w:tcPr>
                <w:tcW w:w="0" w:type="auto"/>
              </w:tcPr>
            </w:tcPrChange>
          </w:tcPr>
          <w:p w14:paraId="7C505232" w14:textId="77777777" w:rsidR="00113E7D" w:rsidRDefault="00113E7D">
            <w:pPr>
              <w:pStyle w:val="Compact"/>
              <w:contextualSpacing/>
              <w:jc w:val="center"/>
              <w:pPrChange w:id="188" w:author="Daniel Noble" w:date="2023-07-12T13:16:00Z">
                <w:pPr>
                  <w:pStyle w:val="Compact"/>
                  <w:spacing w:line="480" w:lineRule="auto"/>
                  <w:jc w:val="center"/>
                </w:pPr>
              </w:pPrChange>
            </w:pPr>
            <w:r>
              <w:t>-3280</w:t>
            </w:r>
          </w:p>
        </w:tc>
        <w:tc>
          <w:tcPr>
            <w:tcW w:w="0" w:type="auto"/>
            <w:tcBorders>
              <w:top w:val="single" w:sz="2" w:space="0" w:color="auto"/>
            </w:tcBorders>
            <w:tcPrChange w:id="189" w:author="Daniel Noble" w:date="2023-06-30T08:46:00Z">
              <w:tcPr>
                <w:tcW w:w="0" w:type="auto"/>
              </w:tcPr>
            </w:tcPrChange>
          </w:tcPr>
          <w:p w14:paraId="306E33B0" w14:textId="77777777" w:rsidR="00113E7D" w:rsidRDefault="00113E7D">
            <w:pPr>
              <w:pStyle w:val="Compact"/>
              <w:contextualSpacing/>
              <w:jc w:val="center"/>
              <w:pPrChange w:id="190" w:author="Daniel Noble" w:date="2023-07-12T13:16:00Z">
                <w:pPr>
                  <w:pStyle w:val="Compact"/>
                  <w:spacing w:line="480" w:lineRule="auto"/>
                  <w:jc w:val="center"/>
                </w:pPr>
              </w:pPrChange>
            </w:pPr>
            <w:r>
              <w:t>0</w:t>
            </w:r>
          </w:p>
        </w:tc>
        <w:tc>
          <w:tcPr>
            <w:tcW w:w="0" w:type="auto"/>
            <w:tcBorders>
              <w:top w:val="single" w:sz="2" w:space="0" w:color="auto"/>
            </w:tcBorders>
            <w:tcPrChange w:id="191" w:author="Daniel Noble" w:date="2023-06-30T08:46:00Z">
              <w:tcPr>
                <w:tcW w:w="0" w:type="auto"/>
              </w:tcPr>
            </w:tcPrChange>
          </w:tcPr>
          <w:p w14:paraId="0EC1BF22" w14:textId="77777777" w:rsidR="00113E7D" w:rsidRDefault="00113E7D">
            <w:pPr>
              <w:pStyle w:val="Compact"/>
              <w:contextualSpacing/>
              <w:jc w:val="center"/>
              <w:pPrChange w:id="192" w:author="Daniel Noble" w:date="2023-07-12T13:16:00Z">
                <w:pPr>
                  <w:pStyle w:val="Compact"/>
                  <w:spacing w:line="480" w:lineRule="auto"/>
                  <w:jc w:val="center"/>
                </w:pPr>
              </w:pPrChange>
            </w:pPr>
            <w:r>
              <w:t>0</w:t>
            </w:r>
          </w:p>
        </w:tc>
      </w:tr>
      <w:tr w:rsidR="00113E7D" w14:paraId="30FDE827" w14:textId="77777777" w:rsidTr="00AF0978">
        <w:tc>
          <w:tcPr>
            <w:tcW w:w="0" w:type="auto"/>
            <w:tcBorders>
              <w:bottom w:val="single" w:sz="2" w:space="0" w:color="auto"/>
            </w:tcBorders>
            <w:tcPrChange w:id="193" w:author="Daniel Noble" w:date="2023-06-30T08:46:00Z">
              <w:tcPr>
                <w:tcW w:w="0" w:type="auto"/>
              </w:tcPr>
            </w:tcPrChange>
          </w:tcPr>
          <w:p w14:paraId="34B3BA87" w14:textId="0FE0DFEE" w:rsidR="00113E7D" w:rsidRDefault="004F447D">
            <w:pPr>
              <w:pStyle w:val="Compact"/>
              <w:contextualSpacing/>
              <w:pPrChange w:id="194" w:author="Daniel Noble" w:date="2023-07-12T13:16:00Z">
                <w:pPr>
                  <w:pStyle w:val="Compact"/>
                  <w:spacing w:line="480" w:lineRule="auto"/>
                </w:pPr>
              </w:pPrChange>
            </w:pPr>
            <w:r>
              <w:t>Model 7 with h</w:t>
            </w:r>
            <w:r w:rsidR="00113E7D">
              <w:t>omogenous variance</w:t>
            </w:r>
          </w:p>
        </w:tc>
        <w:tc>
          <w:tcPr>
            <w:tcW w:w="0" w:type="auto"/>
            <w:tcBorders>
              <w:bottom w:val="single" w:sz="2" w:space="0" w:color="auto"/>
            </w:tcBorders>
            <w:tcPrChange w:id="195" w:author="Daniel Noble" w:date="2023-06-30T08:46:00Z">
              <w:tcPr>
                <w:tcW w:w="0" w:type="auto"/>
              </w:tcPr>
            </w:tcPrChange>
          </w:tcPr>
          <w:p w14:paraId="6E079306" w14:textId="77777777" w:rsidR="00113E7D" w:rsidRDefault="00113E7D">
            <w:pPr>
              <w:pStyle w:val="Compact"/>
              <w:contextualSpacing/>
              <w:jc w:val="center"/>
              <w:pPrChange w:id="196" w:author="Daniel Noble" w:date="2023-07-12T13:16:00Z">
                <w:pPr>
                  <w:pStyle w:val="Compact"/>
                  <w:spacing w:line="480" w:lineRule="auto"/>
                  <w:jc w:val="center"/>
                </w:pPr>
              </w:pPrChange>
            </w:pPr>
            <w:r>
              <w:t>-3261</w:t>
            </w:r>
          </w:p>
        </w:tc>
        <w:tc>
          <w:tcPr>
            <w:tcW w:w="0" w:type="auto"/>
            <w:tcBorders>
              <w:bottom w:val="single" w:sz="2" w:space="0" w:color="auto"/>
            </w:tcBorders>
            <w:tcPrChange w:id="197" w:author="Daniel Noble" w:date="2023-06-30T08:46:00Z">
              <w:tcPr>
                <w:tcW w:w="0" w:type="auto"/>
              </w:tcPr>
            </w:tcPrChange>
          </w:tcPr>
          <w:p w14:paraId="33A0400C" w14:textId="77777777" w:rsidR="00113E7D" w:rsidRDefault="00113E7D">
            <w:pPr>
              <w:pStyle w:val="Compact"/>
              <w:contextualSpacing/>
              <w:jc w:val="center"/>
              <w:pPrChange w:id="198" w:author="Daniel Noble" w:date="2023-07-12T13:16:00Z">
                <w:pPr>
                  <w:pStyle w:val="Compact"/>
                  <w:spacing w:line="480" w:lineRule="auto"/>
                  <w:jc w:val="center"/>
                </w:pPr>
              </w:pPrChange>
            </w:pPr>
            <w:r>
              <w:t>-9.783</w:t>
            </w:r>
          </w:p>
        </w:tc>
        <w:tc>
          <w:tcPr>
            <w:tcW w:w="0" w:type="auto"/>
            <w:tcBorders>
              <w:bottom w:val="single" w:sz="2" w:space="0" w:color="auto"/>
            </w:tcBorders>
            <w:tcPrChange w:id="199" w:author="Daniel Noble" w:date="2023-06-30T08:46:00Z">
              <w:tcPr>
                <w:tcW w:w="0" w:type="auto"/>
              </w:tcPr>
            </w:tcPrChange>
          </w:tcPr>
          <w:p w14:paraId="25C5D15F" w14:textId="77777777" w:rsidR="00113E7D" w:rsidRDefault="00113E7D">
            <w:pPr>
              <w:pStyle w:val="Compact"/>
              <w:contextualSpacing/>
              <w:jc w:val="center"/>
              <w:pPrChange w:id="200" w:author="Daniel Noble" w:date="2023-07-12T13:16:00Z">
                <w:pPr>
                  <w:pStyle w:val="Compact"/>
                  <w:spacing w:line="480" w:lineRule="auto"/>
                  <w:jc w:val="center"/>
                </w:pPr>
              </w:pPrChange>
            </w:pPr>
            <w:r>
              <w:t>6.429</w:t>
            </w:r>
          </w:p>
        </w:tc>
      </w:tr>
    </w:tbl>
    <w:p w14:paraId="20F34A7A" w14:textId="4DE931C4" w:rsidR="00113E7D" w:rsidRDefault="00113E7D">
      <w:pPr>
        <w:pStyle w:val="BodyText"/>
        <w:contextualSpacing/>
        <w:pPrChange w:id="201" w:author="Daniel Noble" w:date="2023-07-12T13:16:00Z">
          <w:pPr>
            <w:pStyle w:val="BodyText"/>
            <w:spacing w:line="480" w:lineRule="auto"/>
          </w:pPr>
        </w:pPrChange>
      </w:pPr>
    </w:p>
    <w:p w14:paraId="67411A35" w14:textId="177A3504" w:rsidR="00237D40" w:rsidRDefault="00237D40">
      <w:pPr>
        <w:pStyle w:val="Heading2"/>
        <w:contextualSpacing/>
        <w:rPr>
          <w:noProof/>
        </w:rPr>
        <w:pPrChange w:id="202" w:author="Daniel Noble" w:date="2023-07-12T13:16:00Z">
          <w:pPr>
            <w:pStyle w:val="Heading2"/>
            <w:spacing w:line="480" w:lineRule="auto"/>
          </w:pPr>
        </w:pPrChange>
      </w:pPr>
      <w:bookmarkStart w:id="203" w:name="the-influence-of-developmental-temperatu"/>
      <w:r>
        <w:t>The influence of developmental temperature on genetic and non-genetic variance across age</w:t>
      </w:r>
      <w:r w:rsidRPr="00B75E1A">
        <w:rPr>
          <w:noProof/>
        </w:rPr>
        <w:t xml:space="preserve"> </w:t>
      </w:r>
    </w:p>
    <w:bookmarkEnd w:id="203"/>
    <w:p w14:paraId="4A33E42C" w14:textId="5E3C3432" w:rsidR="002C4619" w:rsidRDefault="002C4619">
      <w:pPr>
        <w:pStyle w:val="FirstParagraph"/>
        <w:contextualSpacing/>
        <w:pPrChange w:id="204" w:author="Daniel Noble" w:date="2023-07-12T13:16:00Z">
          <w:pPr>
            <w:pStyle w:val="FirstParagraph"/>
            <w:spacing w:line="480" w:lineRule="auto"/>
          </w:pPr>
        </w:pPrChange>
      </w:pPr>
      <w:r>
        <w:t xml:space="preserve">We fitted random intercepts for </w:t>
      </w:r>
      <m:oMath>
        <m:r>
          <w:rPr>
            <w:rFonts w:ascii="Cambria Math" w:hAnsi="Cambria Math"/>
          </w:rPr>
          <m:t>G</m:t>
        </m:r>
      </m:oMath>
      <w:r>
        <w:t xml:space="preserve">, </w:t>
      </w:r>
      <m:oMath>
        <m:r>
          <w:rPr>
            <w:rFonts w:ascii="Cambria Math" w:hAnsi="Cambria Math"/>
          </w:rPr>
          <m:t>M</m:t>
        </m:r>
      </m:oMath>
      <w:r>
        <w:t xml:space="preserve">, </w:t>
      </w:r>
      <m:oMath>
        <m:r>
          <w:rPr>
            <w:rFonts w:ascii="Cambria Math" w:hAnsi="Cambria Math"/>
          </w:rPr>
          <m:t>PE</m:t>
        </m:r>
      </m:oMath>
      <w:r>
        <w:t xml:space="preserve"> and </w:t>
      </w:r>
      <m:oMath>
        <m:r>
          <w:rPr>
            <w:rFonts w:ascii="Cambria Math" w:hAnsi="Cambria Math"/>
          </w:rPr>
          <m:t>R</m:t>
        </m:r>
      </m:oMath>
      <w:r>
        <w:t xml:space="preserve"> to estimate the overall estimate across age.</w:t>
      </w:r>
      <w:r w:rsidR="00237D40">
        <w:t xml:space="preserve"> In other words, the average variance across all age classes.</w:t>
      </w:r>
      <w:r>
        <w:t xml:space="preserve"> We found that</w:t>
      </w:r>
      <w:r w:rsidR="00237D40">
        <w:t xml:space="preserve"> </w:t>
      </w:r>
      <w:r>
        <w:t>additive genetic variance, permanent environmental variance</w:t>
      </w:r>
      <w:ins w:id="205" w:author="Daniel Noble" w:date="2023-06-30T08:47:00Z">
        <w:r w:rsidR="00F71303">
          <w:t>,</w:t>
        </w:r>
      </w:ins>
      <w:r>
        <w:t xml:space="preserve"> and heritability of growth appears to be higher in the hot developmental temperature treatment however, there were no significant differences among treatment groups (Table S3). </w:t>
      </w:r>
    </w:p>
    <w:p w14:paraId="75806787" w14:textId="7F77F3FB" w:rsidR="00E56BA9" w:rsidRPr="00AD38B7" w:rsidRDefault="00B73D40">
      <w:pPr>
        <w:pStyle w:val="BodyText"/>
        <w:contextualSpacing/>
        <w:pPrChange w:id="206" w:author="Daniel Noble" w:date="2023-07-12T13:16:00Z">
          <w:pPr>
            <w:pStyle w:val="BodyText"/>
            <w:spacing w:line="480" w:lineRule="auto"/>
          </w:pPr>
        </w:pPrChange>
      </w:pPr>
      <w:r w:rsidRPr="00DF6366">
        <w:rPr>
          <w:b/>
          <w:bCs/>
        </w:rPr>
        <w:t>Table S</w:t>
      </w:r>
      <w:r>
        <w:rPr>
          <w:b/>
          <w:bCs/>
        </w:rPr>
        <w:t>3</w:t>
      </w:r>
      <w:r>
        <w:t xml:space="preserve"> </w:t>
      </w:r>
      <w:commentRangeStart w:id="207"/>
      <w:r w:rsidRPr="00B73D40">
        <w:t xml:space="preserve">Treatment comparisons of additive genetic variance, maternal variance, permanent environmental variance, residual </w:t>
      </w:r>
      <w:proofErr w:type="gramStart"/>
      <w:r w:rsidRPr="00B73D40">
        <w:t>variance</w:t>
      </w:r>
      <w:proofErr w:type="gramEnd"/>
      <w:r w:rsidRPr="00B73D40">
        <w:t xml:space="preserve"> and heritability. These are estimated from a model where random intercepts were fitted for all variance components. </w:t>
      </w:r>
      <w:r>
        <w:t>Bolded estimates are significantly different from zero. Hot treatment group n</w:t>
      </w:r>
      <w:r w:rsidRPr="00AD38B7">
        <w:rPr>
          <w:vertAlign w:val="subscript"/>
        </w:rPr>
        <w:t>obs</w:t>
      </w:r>
      <w:r>
        <w:rPr>
          <w:vertAlign w:val="subscript"/>
        </w:rPr>
        <w:t xml:space="preserve"> </w:t>
      </w:r>
      <w:r>
        <w:t>= 1892, cold treatment group n</w:t>
      </w:r>
      <w:r w:rsidRPr="00AD38B7">
        <w:rPr>
          <w:vertAlign w:val="subscript"/>
        </w:rPr>
        <w:t>obs</w:t>
      </w:r>
      <w:r>
        <w:rPr>
          <w:vertAlign w:val="subscript"/>
        </w:rPr>
        <w:t xml:space="preserve"> </w:t>
      </w:r>
      <w:r>
        <w:t xml:space="preserve">= 2036. </w:t>
      </w:r>
      <w:r w:rsidR="007B6ADE">
        <w:t xml:space="preserve">Values with * indicate very small values that were </w:t>
      </w:r>
      <w:commentRangeEnd w:id="207"/>
      <w:r w:rsidR="00AD0F7A">
        <w:rPr>
          <w:rStyle w:val="CommentReference"/>
          <w:lang w:val="en-GB"/>
        </w:rPr>
        <w:commentReference w:id="207"/>
      </w:r>
      <w:r w:rsidR="007B6ADE">
        <w:t>above zero.</w:t>
      </w:r>
    </w:p>
    <w:tbl>
      <w:tblPr>
        <w:tblW w:w="9138" w:type="dxa"/>
        <w:tblLook w:val="04A0" w:firstRow="1" w:lastRow="0" w:firstColumn="1" w:lastColumn="0" w:noHBand="0" w:noVBand="1"/>
        <w:tblPrChange w:id="208" w:author="Daniel Noble" w:date="2023-07-21T14:03:00Z">
          <w:tblPr>
            <w:tblW w:w="8734" w:type="dxa"/>
            <w:tblLook w:val="04A0" w:firstRow="1" w:lastRow="0" w:firstColumn="1" w:lastColumn="0" w:noHBand="0" w:noVBand="1"/>
          </w:tblPr>
        </w:tblPrChange>
      </w:tblPr>
      <w:tblGrid>
        <w:gridCol w:w="619"/>
        <w:gridCol w:w="940"/>
        <w:gridCol w:w="765"/>
        <w:gridCol w:w="506"/>
        <w:gridCol w:w="506"/>
        <w:gridCol w:w="506"/>
        <w:gridCol w:w="506"/>
        <w:gridCol w:w="506"/>
        <w:gridCol w:w="490"/>
        <w:gridCol w:w="490"/>
        <w:gridCol w:w="395"/>
        <w:gridCol w:w="406"/>
        <w:gridCol w:w="216"/>
        <w:gridCol w:w="2725"/>
        <w:tblGridChange w:id="209">
          <w:tblGrid>
            <w:gridCol w:w="2039"/>
            <w:gridCol w:w="19"/>
            <w:gridCol w:w="1346"/>
            <w:gridCol w:w="1073"/>
            <w:gridCol w:w="865"/>
            <w:gridCol w:w="193"/>
            <w:gridCol w:w="1407"/>
            <w:gridCol w:w="1106"/>
            <w:gridCol w:w="686"/>
            <w:gridCol w:w="404"/>
          </w:tblGrid>
        </w:tblGridChange>
      </w:tblGrid>
      <w:tr w:rsidR="00E56BA9" w:rsidRPr="00E142DB" w14:paraId="6EF6742A" w14:textId="77777777" w:rsidTr="00952440">
        <w:trPr>
          <w:trHeight w:val="351"/>
          <w:trPrChange w:id="210" w:author="Daniel Noble" w:date="2023-07-21T14:03:00Z">
            <w:trPr>
              <w:gridAfter w:val="0"/>
              <w:trHeight w:val="351"/>
            </w:trPr>
          </w:trPrChange>
        </w:trPr>
        <w:tc>
          <w:tcPr>
            <w:tcW w:w="0" w:type="auto"/>
            <w:gridSpan w:val="2"/>
            <w:tcBorders>
              <w:top w:val="nil"/>
              <w:left w:val="nil"/>
              <w:bottom w:val="nil"/>
              <w:right w:val="nil"/>
            </w:tcBorders>
            <w:shd w:val="clear" w:color="auto" w:fill="auto"/>
            <w:noWrap/>
            <w:vAlign w:val="bottom"/>
            <w:hideMark/>
            <w:tcPrChange w:id="211" w:author="Daniel Noble" w:date="2023-07-21T14:03:00Z">
              <w:tcPr>
                <w:tcW w:w="0" w:type="auto"/>
                <w:gridSpan w:val="2"/>
                <w:tcBorders>
                  <w:top w:val="nil"/>
                  <w:left w:val="nil"/>
                  <w:bottom w:val="nil"/>
                  <w:right w:val="nil"/>
                </w:tcBorders>
                <w:shd w:val="clear" w:color="auto" w:fill="auto"/>
                <w:noWrap/>
                <w:vAlign w:val="bottom"/>
                <w:hideMark/>
              </w:tcPr>
            </w:tcPrChange>
          </w:tcPr>
          <w:p w14:paraId="5A109742" w14:textId="77777777" w:rsidR="00E56BA9" w:rsidRPr="00E142DB" w:rsidRDefault="00E56BA9">
            <w:pPr>
              <w:spacing w:after="0"/>
              <w:contextualSpacing/>
              <w:rPr>
                <w:rFonts w:ascii="Times New Roman" w:eastAsia="Times New Roman" w:hAnsi="Times New Roman" w:cs="Times New Roman"/>
                <w:lang w:val="en-HK" w:eastAsia="en-GB"/>
              </w:rPr>
              <w:pPrChange w:id="212" w:author="Daniel Noble" w:date="2023-07-12T13:16:00Z">
                <w:pPr>
                  <w:spacing w:after="0" w:line="480" w:lineRule="auto"/>
                </w:pPr>
              </w:pPrChange>
            </w:pPr>
          </w:p>
        </w:tc>
        <w:tc>
          <w:tcPr>
            <w:tcW w:w="0" w:type="auto"/>
            <w:gridSpan w:val="6"/>
            <w:tcBorders>
              <w:top w:val="single" w:sz="4" w:space="0" w:color="auto"/>
              <w:left w:val="nil"/>
              <w:bottom w:val="single" w:sz="4" w:space="0" w:color="auto"/>
              <w:right w:val="nil"/>
            </w:tcBorders>
            <w:shd w:val="clear" w:color="auto" w:fill="auto"/>
            <w:noWrap/>
            <w:vAlign w:val="bottom"/>
            <w:hideMark/>
            <w:tcPrChange w:id="213" w:author="Daniel Noble" w:date="2023-07-21T14:03:00Z">
              <w:tcPr>
                <w:tcW w:w="0" w:type="auto"/>
                <w:gridSpan w:val="3"/>
                <w:tcBorders>
                  <w:top w:val="nil"/>
                  <w:left w:val="nil"/>
                  <w:bottom w:val="single" w:sz="4" w:space="0" w:color="auto"/>
                  <w:right w:val="nil"/>
                </w:tcBorders>
                <w:shd w:val="clear" w:color="auto" w:fill="auto"/>
                <w:noWrap/>
                <w:vAlign w:val="bottom"/>
                <w:hideMark/>
              </w:tcPr>
            </w:tcPrChange>
          </w:tcPr>
          <w:p w14:paraId="4987AA80" w14:textId="50A08561"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214" w:author="Daniel Noble" w:date="2023-06-30T08:47:00Z">
                  <w:rPr>
                    <w:rFonts w:ascii="Times New Roman" w:eastAsia="Times New Roman" w:hAnsi="Times New Roman" w:cs="Times New Roman"/>
                    <w:color w:val="000000"/>
                    <w:lang w:val="en-HK" w:eastAsia="en-GB"/>
                  </w:rPr>
                </w:rPrChange>
              </w:rPr>
              <w:pPrChange w:id="215"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216" w:author="Daniel Noble" w:date="2023-06-30T08:47:00Z">
                  <w:rPr>
                    <w:rFonts w:ascii="Times New Roman" w:eastAsia="Times New Roman" w:hAnsi="Times New Roman" w:cs="Times New Roman"/>
                    <w:color w:val="000000"/>
                    <w:lang w:val="en-HK" w:eastAsia="en-GB"/>
                  </w:rPr>
                </w:rPrChange>
              </w:rPr>
              <w:t>Hot developmental temperature</w:t>
            </w:r>
            <w:r w:rsidR="00A84421" w:rsidRPr="00F71303">
              <w:rPr>
                <w:rFonts w:ascii="Times New Roman" w:eastAsia="Times New Roman" w:hAnsi="Times New Roman" w:cs="Times New Roman"/>
                <w:b/>
                <w:bCs/>
                <w:color w:val="000000"/>
                <w:lang w:val="en-HK" w:eastAsia="en-GB"/>
                <w:rPrChange w:id="217" w:author="Daniel Noble" w:date="2023-06-30T08:47:00Z">
                  <w:rPr>
                    <w:rFonts w:ascii="Times New Roman" w:eastAsia="Times New Roman" w:hAnsi="Times New Roman" w:cs="Times New Roman"/>
                    <w:color w:val="000000"/>
                    <w:lang w:val="en-HK" w:eastAsia="en-GB"/>
                  </w:rPr>
                </w:rPrChange>
              </w:rPr>
              <w:br/>
            </w:r>
            <w:r w:rsidRPr="00F71303">
              <w:rPr>
                <w:rFonts w:ascii="Times New Roman" w:eastAsia="Times New Roman" w:hAnsi="Times New Roman" w:cs="Times New Roman"/>
                <w:b/>
                <w:bCs/>
                <w:color w:val="000000"/>
                <w:lang w:val="en-HK" w:eastAsia="en-GB"/>
                <w:rPrChange w:id="218" w:author="Daniel Noble" w:date="2023-06-30T08:47:00Z">
                  <w:rPr>
                    <w:rFonts w:ascii="Times New Roman" w:eastAsia="Times New Roman" w:hAnsi="Times New Roman" w:cs="Times New Roman"/>
                    <w:color w:val="000000"/>
                    <w:lang w:val="en-HK" w:eastAsia="en-GB"/>
                  </w:rPr>
                </w:rPrChange>
              </w:rPr>
              <w:t xml:space="preserve"> (</w:t>
            </w:r>
            <w:proofErr w:type="spellStart"/>
            <w:r w:rsidR="00DF4AA5" w:rsidRPr="00F71303">
              <w:rPr>
                <w:b/>
                <w:bCs/>
                <w:rPrChange w:id="219" w:author="Daniel Noble" w:date="2023-06-30T08:47:00Z">
                  <w:rPr/>
                </w:rPrChange>
              </w:rPr>
              <w:t>n</w:t>
            </w:r>
            <w:r w:rsidR="00DF4AA5" w:rsidRPr="00F71303">
              <w:rPr>
                <w:b/>
                <w:bCs/>
                <w:vertAlign w:val="subscript"/>
                <w:rPrChange w:id="220" w:author="Daniel Noble" w:date="2023-06-30T08:47:00Z">
                  <w:rPr>
                    <w:vertAlign w:val="subscript"/>
                  </w:rPr>
                </w:rPrChange>
              </w:rPr>
              <w:t>lizards</w:t>
            </w:r>
            <w:proofErr w:type="spellEnd"/>
            <w:r w:rsidR="00DF4AA5" w:rsidRPr="00F71303">
              <w:rPr>
                <w:rFonts w:ascii="Times New Roman" w:eastAsia="Times New Roman" w:hAnsi="Times New Roman" w:cs="Times New Roman"/>
                <w:b/>
                <w:bCs/>
                <w:color w:val="000000"/>
                <w:lang w:val="en-HK" w:eastAsia="en-GB"/>
                <w:rPrChange w:id="221" w:author="Daniel Noble" w:date="2023-06-30T08:47:00Z">
                  <w:rPr>
                    <w:rFonts w:ascii="Times New Roman" w:eastAsia="Times New Roman" w:hAnsi="Times New Roman" w:cs="Times New Roman"/>
                    <w:color w:val="000000"/>
                    <w:lang w:val="en-HK" w:eastAsia="en-GB"/>
                  </w:rPr>
                </w:rPrChange>
              </w:rPr>
              <w:t xml:space="preserve"> </w:t>
            </w:r>
            <w:r w:rsidRPr="00F71303">
              <w:rPr>
                <w:rFonts w:ascii="Times New Roman" w:eastAsia="Times New Roman" w:hAnsi="Times New Roman" w:cs="Times New Roman"/>
                <w:b/>
                <w:bCs/>
                <w:color w:val="000000"/>
                <w:lang w:val="en-HK" w:eastAsia="en-GB"/>
                <w:rPrChange w:id="222" w:author="Daniel Noble" w:date="2023-06-30T08:47:00Z">
                  <w:rPr>
                    <w:rFonts w:ascii="Times New Roman" w:eastAsia="Times New Roman" w:hAnsi="Times New Roman" w:cs="Times New Roman"/>
                    <w:color w:val="000000"/>
                    <w:lang w:val="en-HK" w:eastAsia="en-GB"/>
                  </w:rPr>
                </w:rPrChange>
              </w:rPr>
              <w:t>= 125)</w:t>
            </w:r>
          </w:p>
        </w:tc>
        <w:tc>
          <w:tcPr>
            <w:tcW w:w="0" w:type="auto"/>
            <w:gridSpan w:val="6"/>
            <w:tcBorders>
              <w:top w:val="single" w:sz="4" w:space="0" w:color="auto"/>
              <w:left w:val="nil"/>
              <w:bottom w:val="single" w:sz="4" w:space="0" w:color="auto"/>
              <w:right w:val="nil"/>
            </w:tcBorders>
            <w:shd w:val="clear" w:color="auto" w:fill="auto"/>
            <w:noWrap/>
            <w:vAlign w:val="bottom"/>
            <w:hideMark/>
            <w:tcPrChange w:id="223" w:author="Daniel Noble" w:date="2023-07-21T14:03:00Z">
              <w:tcPr>
                <w:tcW w:w="0" w:type="auto"/>
                <w:gridSpan w:val="4"/>
                <w:tcBorders>
                  <w:top w:val="nil"/>
                  <w:left w:val="nil"/>
                  <w:bottom w:val="single" w:sz="4" w:space="0" w:color="auto"/>
                  <w:right w:val="nil"/>
                </w:tcBorders>
                <w:shd w:val="clear" w:color="auto" w:fill="auto"/>
                <w:noWrap/>
                <w:vAlign w:val="bottom"/>
                <w:hideMark/>
              </w:tcPr>
            </w:tcPrChange>
          </w:tcPr>
          <w:p w14:paraId="74A4BD13" w14:textId="477FFE4D"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224" w:author="Daniel Noble" w:date="2023-06-30T08:47:00Z">
                  <w:rPr>
                    <w:rFonts w:ascii="Times New Roman" w:eastAsia="Times New Roman" w:hAnsi="Times New Roman" w:cs="Times New Roman"/>
                    <w:color w:val="000000"/>
                    <w:lang w:val="en-HK" w:eastAsia="en-GB"/>
                  </w:rPr>
                </w:rPrChange>
              </w:rPr>
              <w:pPrChange w:id="225"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226" w:author="Daniel Noble" w:date="2023-06-30T08:47:00Z">
                  <w:rPr>
                    <w:rFonts w:ascii="Times New Roman" w:eastAsia="Times New Roman" w:hAnsi="Times New Roman" w:cs="Times New Roman"/>
                    <w:color w:val="000000"/>
                    <w:lang w:val="en-HK" w:eastAsia="en-GB"/>
                  </w:rPr>
                </w:rPrChange>
              </w:rPr>
              <w:t xml:space="preserve">Cold developmental temperature </w:t>
            </w:r>
            <w:r w:rsidR="00A84421" w:rsidRPr="00F71303">
              <w:rPr>
                <w:rFonts w:ascii="Times New Roman" w:eastAsia="Times New Roman" w:hAnsi="Times New Roman" w:cs="Times New Roman"/>
                <w:b/>
                <w:bCs/>
                <w:color w:val="000000"/>
                <w:lang w:val="en-HK" w:eastAsia="en-GB"/>
                <w:rPrChange w:id="227" w:author="Daniel Noble" w:date="2023-06-30T08:47:00Z">
                  <w:rPr>
                    <w:rFonts w:ascii="Times New Roman" w:eastAsia="Times New Roman" w:hAnsi="Times New Roman" w:cs="Times New Roman"/>
                    <w:color w:val="000000"/>
                    <w:lang w:val="en-HK" w:eastAsia="en-GB"/>
                  </w:rPr>
                </w:rPrChange>
              </w:rPr>
              <w:br/>
            </w:r>
            <w:r w:rsidRPr="00F71303">
              <w:rPr>
                <w:rFonts w:ascii="Times New Roman" w:eastAsia="Times New Roman" w:hAnsi="Times New Roman" w:cs="Times New Roman"/>
                <w:b/>
                <w:bCs/>
                <w:color w:val="000000"/>
                <w:lang w:val="en-HK" w:eastAsia="en-GB"/>
                <w:rPrChange w:id="228" w:author="Daniel Noble" w:date="2023-06-30T08:47:00Z">
                  <w:rPr>
                    <w:rFonts w:ascii="Times New Roman" w:eastAsia="Times New Roman" w:hAnsi="Times New Roman" w:cs="Times New Roman"/>
                    <w:color w:val="000000"/>
                    <w:lang w:val="en-HK" w:eastAsia="en-GB"/>
                  </w:rPr>
                </w:rPrChange>
              </w:rPr>
              <w:t>(</w:t>
            </w:r>
            <w:proofErr w:type="spellStart"/>
            <w:r w:rsidR="00DF4AA5" w:rsidRPr="00F71303">
              <w:rPr>
                <w:b/>
                <w:bCs/>
                <w:rPrChange w:id="229" w:author="Daniel Noble" w:date="2023-06-30T08:47:00Z">
                  <w:rPr/>
                </w:rPrChange>
              </w:rPr>
              <w:t>n</w:t>
            </w:r>
            <w:r w:rsidR="00DF4AA5" w:rsidRPr="00F71303">
              <w:rPr>
                <w:b/>
                <w:bCs/>
                <w:vertAlign w:val="subscript"/>
                <w:rPrChange w:id="230" w:author="Daniel Noble" w:date="2023-06-30T08:47:00Z">
                  <w:rPr>
                    <w:vertAlign w:val="subscript"/>
                  </w:rPr>
                </w:rPrChange>
              </w:rPr>
              <w:t>lizards</w:t>
            </w:r>
            <w:proofErr w:type="spellEnd"/>
            <w:r w:rsidR="00DF4AA5" w:rsidRPr="00F71303">
              <w:rPr>
                <w:rFonts w:ascii="Times New Roman" w:eastAsia="Times New Roman" w:hAnsi="Times New Roman" w:cs="Times New Roman"/>
                <w:b/>
                <w:bCs/>
                <w:color w:val="000000"/>
                <w:lang w:val="en-HK" w:eastAsia="en-GB"/>
                <w:rPrChange w:id="231" w:author="Daniel Noble" w:date="2023-06-30T08:47:00Z">
                  <w:rPr>
                    <w:rFonts w:ascii="Times New Roman" w:eastAsia="Times New Roman" w:hAnsi="Times New Roman" w:cs="Times New Roman"/>
                    <w:color w:val="000000"/>
                    <w:lang w:val="en-HK" w:eastAsia="en-GB"/>
                  </w:rPr>
                </w:rPrChange>
              </w:rPr>
              <w:t xml:space="preserve"> </w:t>
            </w:r>
            <w:r w:rsidRPr="00F71303">
              <w:rPr>
                <w:rFonts w:ascii="Times New Roman" w:eastAsia="Times New Roman" w:hAnsi="Times New Roman" w:cs="Times New Roman"/>
                <w:b/>
                <w:bCs/>
                <w:color w:val="000000"/>
                <w:lang w:val="en-HK" w:eastAsia="en-GB"/>
                <w:rPrChange w:id="232" w:author="Daniel Noble" w:date="2023-06-30T08:47:00Z">
                  <w:rPr>
                    <w:rFonts w:ascii="Times New Roman" w:eastAsia="Times New Roman" w:hAnsi="Times New Roman" w:cs="Times New Roman"/>
                    <w:color w:val="000000"/>
                    <w:lang w:val="en-HK" w:eastAsia="en-GB"/>
                  </w:rPr>
                </w:rPrChange>
              </w:rPr>
              <w:t>= 136)</w:t>
            </w:r>
          </w:p>
        </w:tc>
      </w:tr>
      <w:tr w:rsidR="00A84421" w:rsidRPr="00E142DB" w14:paraId="16E8F05D" w14:textId="77777777" w:rsidTr="00952440">
        <w:trPr>
          <w:trHeight w:val="351"/>
          <w:trPrChange w:id="233" w:author="Daniel Noble" w:date="2023-07-21T14:03:00Z">
            <w:trPr>
              <w:trHeight w:val="351"/>
            </w:trPr>
          </w:trPrChange>
        </w:trPr>
        <w:tc>
          <w:tcPr>
            <w:tcW w:w="0" w:type="auto"/>
            <w:gridSpan w:val="2"/>
            <w:tcBorders>
              <w:top w:val="nil"/>
              <w:left w:val="nil"/>
              <w:bottom w:val="nil"/>
              <w:right w:val="nil"/>
            </w:tcBorders>
            <w:shd w:val="clear" w:color="auto" w:fill="auto"/>
            <w:noWrap/>
            <w:vAlign w:val="bottom"/>
            <w:hideMark/>
            <w:tcPrChange w:id="234" w:author="Daniel Noble" w:date="2023-07-21T14:03:00Z">
              <w:tcPr>
                <w:tcW w:w="0" w:type="auto"/>
                <w:tcBorders>
                  <w:top w:val="nil"/>
                  <w:left w:val="nil"/>
                  <w:bottom w:val="nil"/>
                  <w:right w:val="nil"/>
                </w:tcBorders>
                <w:shd w:val="clear" w:color="auto" w:fill="auto"/>
                <w:noWrap/>
                <w:vAlign w:val="bottom"/>
                <w:hideMark/>
              </w:tcPr>
            </w:tcPrChange>
          </w:tcPr>
          <w:p w14:paraId="7FD36F9B" w14:textId="77777777" w:rsidR="00E56BA9" w:rsidRPr="00E142DB" w:rsidRDefault="00E56BA9">
            <w:pPr>
              <w:spacing w:after="0"/>
              <w:contextualSpacing/>
              <w:jc w:val="center"/>
              <w:rPr>
                <w:rFonts w:ascii="Times New Roman" w:eastAsia="Times New Roman" w:hAnsi="Times New Roman" w:cs="Times New Roman"/>
                <w:color w:val="000000"/>
                <w:lang w:val="en-HK" w:eastAsia="en-GB"/>
              </w:rPr>
              <w:pPrChange w:id="235" w:author="Daniel Noble" w:date="2023-07-12T13:16:00Z">
                <w:pPr>
                  <w:spacing w:after="0" w:line="480" w:lineRule="auto"/>
                  <w:jc w:val="center"/>
                </w:pPr>
              </w:pPrChange>
            </w:pPr>
          </w:p>
        </w:tc>
        <w:tc>
          <w:tcPr>
            <w:tcW w:w="0" w:type="auto"/>
            <w:gridSpan w:val="2"/>
            <w:tcBorders>
              <w:top w:val="nil"/>
              <w:left w:val="nil"/>
              <w:bottom w:val="single" w:sz="4" w:space="0" w:color="auto"/>
              <w:right w:val="nil"/>
            </w:tcBorders>
            <w:shd w:val="clear" w:color="auto" w:fill="auto"/>
            <w:noWrap/>
            <w:vAlign w:val="bottom"/>
            <w:hideMark/>
            <w:tcPrChange w:id="236" w:author="Daniel Noble" w:date="2023-07-21T14:03:00Z">
              <w:tcPr>
                <w:tcW w:w="0" w:type="auto"/>
                <w:gridSpan w:val="2"/>
                <w:tcBorders>
                  <w:top w:val="nil"/>
                  <w:left w:val="nil"/>
                  <w:bottom w:val="single" w:sz="4" w:space="0" w:color="auto"/>
                  <w:right w:val="nil"/>
                </w:tcBorders>
                <w:shd w:val="clear" w:color="auto" w:fill="auto"/>
                <w:noWrap/>
                <w:vAlign w:val="bottom"/>
                <w:hideMark/>
              </w:tcPr>
            </w:tcPrChange>
          </w:tcPr>
          <w:p w14:paraId="6D6D935A"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237" w:author="Daniel Noble" w:date="2023-06-30T08:47:00Z">
                  <w:rPr>
                    <w:rFonts w:ascii="Times New Roman" w:eastAsia="Times New Roman" w:hAnsi="Times New Roman" w:cs="Times New Roman"/>
                    <w:color w:val="000000"/>
                    <w:lang w:val="en-HK" w:eastAsia="en-GB"/>
                  </w:rPr>
                </w:rPrChange>
              </w:rPr>
              <w:pPrChange w:id="238"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239" w:author="Daniel Noble" w:date="2023-06-30T08:47:00Z">
                  <w:rPr>
                    <w:rFonts w:ascii="Times New Roman" w:eastAsia="Times New Roman" w:hAnsi="Times New Roman" w:cs="Times New Roman"/>
                    <w:color w:val="000000"/>
                    <w:lang w:val="en-HK" w:eastAsia="en-GB"/>
                  </w:rPr>
                </w:rPrChange>
              </w:rPr>
              <w:t>Estimate</w:t>
            </w:r>
          </w:p>
        </w:tc>
        <w:tc>
          <w:tcPr>
            <w:tcW w:w="0" w:type="auto"/>
            <w:gridSpan w:val="2"/>
            <w:tcBorders>
              <w:top w:val="nil"/>
              <w:left w:val="nil"/>
              <w:bottom w:val="single" w:sz="4" w:space="0" w:color="auto"/>
              <w:right w:val="nil"/>
            </w:tcBorders>
            <w:shd w:val="clear" w:color="auto" w:fill="auto"/>
            <w:noWrap/>
            <w:vAlign w:val="bottom"/>
            <w:hideMark/>
            <w:tcPrChange w:id="240" w:author="Daniel Noble" w:date="2023-07-21T14:03:00Z">
              <w:tcPr>
                <w:tcW w:w="0" w:type="auto"/>
                <w:tcBorders>
                  <w:top w:val="nil"/>
                  <w:left w:val="nil"/>
                  <w:bottom w:val="single" w:sz="4" w:space="0" w:color="auto"/>
                  <w:right w:val="nil"/>
                </w:tcBorders>
                <w:shd w:val="clear" w:color="auto" w:fill="auto"/>
                <w:noWrap/>
                <w:vAlign w:val="bottom"/>
                <w:hideMark/>
              </w:tcPr>
            </w:tcPrChange>
          </w:tcPr>
          <w:p w14:paraId="1FBAE240"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241" w:author="Daniel Noble" w:date="2023-06-30T08:47:00Z">
                  <w:rPr>
                    <w:rFonts w:ascii="Times New Roman" w:eastAsia="Times New Roman" w:hAnsi="Times New Roman" w:cs="Times New Roman"/>
                    <w:color w:val="000000"/>
                    <w:lang w:val="en-HK" w:eastAsia="en-GB"/>
                  </w:rPr>
                </w:rPrChange>
              </w:rPr>
              <w:pPrChange w:id="242"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243" w:author="Daniel Noble" w:date="2023-06-30T08:47:00Z">
                  <w:rPr>
                    <w:rFonts w:ascii="Times New Roman" w:eastAsia="Times New Roman" w:hAnsi="Times New Roman" w:cs="Times New Roman"/>
                    <w:color w:val="000000"/>
                    <w:lang w:val="en-HK" w:eastAsia="en-GB"/>
                  </w:rPr>
                </w:rPrChange>
              </w:rPr>
              <w:t>Lower</w:t>
            </w:r>
          </w:p>
        </w:tc>
        <w:tc>
          <w:tcPr>
            <w:tcW w:w="0" w:type="auto"/>
            <w:gridSpan w:val="2"/>
            <w:tcBorders>
              <w:top w:val="nil"/>
              <w:left w:val="nil"/>
              <w:bottom w:val="single" w:sz="4" w:space="0" w:color="auto"/>
              <w:right w:val="nil"/>
            </w:tcBorders>
            <w:shd w:val="clear" w:color="auto" w:fill="auto"/>
            <w:noWrap/>
            <w:vAlign w:val="bottom"/>
            <w:hideMark/>
            <w:tcPrChange w:id="244" w:author="Daniel Noble" w:date="2023-07-21T14:03:00Z">
              <w:tcPr>
                <w:tcW w:w="0" w:type="auto"/>
                <w:gridSpan w:val="2"/>
                <w:tcBorders>
                  <w:top w:val="nil"/>
                  <w:left w:val="nil"/>
                  <w:bottom w:val="single" w:sz="4" w:space="0" w:color="auto"/>
                  <w:right w:val="nil"/>
                </w:tcBorders>
                <w:shd w:val="clear" w:color="auto" w:fill="auto"/>
                <w:noWrap/>
                <w:vAlign w:val="bottom"/>
                <w:hideMark/>
              </w:tcPr>
            </w:tcPrChange>
          </w:tcPr>
          <w:p w14:paraId="5F868325"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245" w:author="Daniel Noble" w:date="2023-06-30T08:47:00Z">
                  <w:rPr>
                    <w:rFonts w:ascii="Times New Roman" w:eastAsia="Times New Roman" w:hAnsi="Times New Roman" w:cs="Times New Roman"/>
                    <w:color w:val="000000"/>
                    <w:lang w:val="en-HK" w:eastAsia="en-GB"/>
                  </w:rPr>
                </w:rPrChange>
              </w:rPr>
              <w:pPrChange w:id="246"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247" w:author="Daniel Noble" w:date="2023-06-30T08:47:00Z">
                  <w:rPr>
                    <w:rFonts w:ascii="Times New Roman" w:eastAsia="Times New Roman" w:hAnsi="Times New Roman" w:cs="Times New Roman"/>
                    <w:color w:val="000000"/>
                    <w:lang w:val="en-HK" w:eastAsia="en-GB"/>
                  </w:rPr>
                </w:rPrChange>
              </w:rPr>
              <w:t>Upper</w:t>
            </w:r>
          </w:p>
        </w:tc>
        <w:tc>
          <w:tcPr>
            <w:tcW w:w="0" w:type="auto"/>
            <w:gridSpan w:val="2"/>
            <w:tcBorders>
              <w:top w:val="nil"/>
              <w:left w:val="nil"/>
              <w:bottom w:val="single" w:sz="4" w:space="0" w:color="auto"/>
              <w:right w:val="nil"/>
            </w:tcBorders>
            <w:shd w:val="clear" w:color="auto" w:fill="auto"/>
            <w:noWrap/>
            <w:vAlign w:val="bottom"/>
            <w:hideMark/>
            <w:tcPrChange w:id="248" w:author="Daniel Noble" w:date="2023-07-21T14:03:00Z">
              <w:tcPr>
                <w:tcW w:w="0" w:type="auto"/>
                <w:tcBorders>
                  <w:top w:val="nil"/>
                  <w:left w:val="nil"/>
                  <w:bottom w:val="single" w:sz="4" w:space="0" w:color="auto"/>
                  <w:right w:val="nil"/>
                </w:tcBorders>
                <w:shd w:val="clear" w:color="auto" w:fill="auto"/>
                <w:noWrap/>
                <w:vAlign w:val="bottom"/>
                <w:hideMark/>
              </w:tcPr>
            </w:tcPrChange>
          </w:tcPr>
          <w:p w14:paraId="466210BC"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249" w:author="Daniel Noble" w:date="2023-06-30T08:47:00Z">
                  <w:rPr>
                    <w:rFonts w:ascii="Times New Roman" w:eastAsia="Times New Roman" w:hAnsi="Times New Roman" w:cs="Times New Roman"/>
                    <w:color w:val="000000"/>
                    <w:lang w:val="en-HK" w:eastAsia="en-GB"/>
                  </w:rPr>
                </w:rPrChange>
              </w:rPr>
              <w:pPrChange w:id="250"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251" w:author="Daniel Noble" w:date="2023-06-30T08:47:00Z">
                  <w:rPr>
                    <w:rFonts w:ascii="Times New Roman" w:eastAsia="Times New Roman" w:hAnsi="Times New Roman" w:cs="Times New Roman"/>
                    <w:color w:val="000000"/>
                    <w:lang w:val="en-HK" w:eastAsia="en-GB"/>
                  </w:rPr>
                </w:rPrChange>
              </w:rPr>
              <w:t>Estimate</w:t>
            </w:r>
          </w:p>
        </w:tc>
        <w:tc>
          <w:tcPr>
            <w:tcW w:w="0" w:type="auto"/>
            <w:gridSpan w:val="2"/>
            <w:tcBorders>
              <w:top w:val="nil"/>
              <w:left w:val="nil"/>
              <w:bottom w:val="single" w:sz="4" w:space="0" w:color="auto"/>
              <w:right w:val="nil"/>
            </w:tcBorders>
            <w:shd w:val="clear" w:color="auto" w:fill="auto"/>
            <w:noWrap/>
            <w:vAlign w:val="bottom"/>
            <w:hideMark/>
            <w:tcPrChange w:id="252" w:author="Daniel Noble" w:date="2023-07-21T14:03:00Z">
              <w:tcPr>
                <w:tcW w:w="0" w:type="auto"/>
                <w:tcBorders>
                  <w:top w:val="nil"/>
                  <w:left w:val="nil"/>
                  <w:bottom w:val="single" w:sz="4" w:space="0" w:color="auto"/>
                  <w:right w:val="nil"/>
                </w:tcBorders>
                <w:shd w:val="clear" w:color="auto" w:fill="auto"/>
                <w:noWrap/>
                <w:vAlign w:val="bottom"/>
                <w:hideMark/>
              </w:tcPr>
            </w:tcPrChange>
          </w:tcPr>
          <w:p w14:paraId="3B28E486"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253" w:author="Daniel Noble" w:date="2023-06-30T08:47:00Z">
                  <w:rPr>
                    <w:rFonts w:ascii="Times New Roman" w:eastAsia="Times New Roman" w:hAnsi="Times New Roman" w:cs="Times New Roman"/>
                    <w:color w:val="000000"/>
                    <w:lang w:val="en-HK" w:eastAsia="en-GB"/>
                  </w:rPr>
                </w:rPrChange>
              </w:rPr>
              <w:pPrChange w:id="254"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255" w:author="Daniel Noble" w:date="2023-06-30T08:47:00Z">
                  <w:rPr>
                    <w:rFonts w:ascii="Times New Roman" w:eastAsia="Times New Roman" w:hAnsi="Times New Roman" w:cs="Times New Roman"/>
                    <w:color w:val="000000"/>
                    <w:lang w:val="en-HK" w:eastAsia="en-GB"/>
                  </w:rPr>
                </w:rPrChange>
              </w:rPr>
              <w:t>Lower</w:t>
            </w:r>
          </w:p>
        </w:tc>
        <w:tc>
          <w:tcPr>
            <w:tcW w:w="0" w:type="auto"/>
            <w:gridSpan w:val="2"/>
            <w:tcBorders>
              <w:top w:val="nil"/>
              <w:left w:val="nil"/>
              <w:bottom w:val="single" w:sz="4" w:space="0" w:color="auto"/>
              <w:right w:val="nil"/>
            </w:tcBorders>
            <w:shd w:val="clear" w:color="auto" w:fill="auto"/>
            <w:noWrap/>
            <w:vAlign w:val="bottom"/>
            <w:hideMark/>
            <w:tcPrChange w:id="256" w:author="Daniel Noble" w:date="2023-07-21T14:03:00Z">
              <w:tcPr>
                <w:tcW w:w="0" w:type="auto"/>
                <w:gridSpan w:val="2"/>
                <w:tcBorders>
                  <w:top w:val="nil"/>
                  <w:left w:val="nil"/>
                  <w:bottom w:val="single" w:sz="4" w:space="0" w:color="auto"/>
                  <w:right w:val="nil"/>
                </w:tcBorders>
                <w:shd w:val="clear" w:color="auto" w:fill="auto"/>
                <w:noWrap/>
                <w:vAlign w:val="bottom"/>
                <w:hideMark/>
              </w:tcPr>
            </w:tcPrChange>
          </w:tcPr>
          <w:p w14:paraId="2AD3B58F"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257" w:author="Daniel Noble" w:date="2023-06-30T08:47:00Z">
                  <w:rPr>
                    <w:rFonts w:ascii="Times New Roman" w:eastAsia="Times New Roman" w:hAnsi="Times New Roman" w:cs="Times New Roman"/>
                    <w:color w:val="000000"/>
                    <w:lang w:val="en-HK" w:eastAsia="en-GB"/>
                  </w:rPr>
                </w:rPrChange>
              </w:rPr>
              <w:pPrChange w:id="258"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259" w:author="Daniel Noble" w:date="2023-06-30T08:47:00Z">
                  <w:rPr>
                    <w:rFonts w:ascii="Times New Roman" w:eastAsia="Times New Roman" w:hAnsi="Times New Roman" w:cs="Times New Roman"/>
                    <w:color w:val="000000"/>
                    <w:lang w:val="en-HK" w:eastAsia="en-GB"/>
                  </w:rPr>
                </w:rPrChange>
              </w:rPr>
              <w:t>Upper</w:t>
            </w:r>
          </w:p>
        </w:tc>
      </w:tr>
      <w:tr w:rsidR="00A84421" w:rsidRPr="00E142DB" w14:paraId="1E454393" w14:textId="77777777" w:rsidTr="00952440">
        <w:trPr>
          <w:trHeight w:val="351"/>
          <w:trPrChange w:id="260" w:author="Daniel Noble" w:date="2023-07-21T14:03:00Z">
            <w:trPr>
              <w:trHeight w:val="351"/>
            </w:trPr>
          </w:trPrChange>
        </w:trPr>
        <w:tc>
          <w:tcPr>
            <w:tcW w:w="0" w:type="auto"/>
            <w:gridSpan w:val="2"/>
            <w:tcBorders>
              <w:top w:val="nil"/>
              <w:left w:val="nil"/>
              <w:bottom w:val="nil"/>
              <w:right w:val="nil"/>
            </w:tcBorders>
            <w:shd w:val="clear" w:color="auto" w:fill="auto"/>
            <w:noWrap/>
            <w:vAlign w:val="bottom"/>
            <w:hideMark/>
            <w:tcPrChange w:id="261" w:author="Daniel Noble" w:date="2023-07-21T14:03:00Z">
              <w:tcPr>
                <w:tcW w:w="0" w:type="auto"/>
                <w:tcBorders>
                  <w:top w:val="nil"/>
                  <w:left w:val="nil"/>
                  <w:bottom w:val="nil"/>
                  <w:right w:val="nil"/>
                </w:tcBorders>
                <w:shd w:val="clear" w:color="auto" w:fill="auto"/>
                <w:noWrap/>
                <w:vAlign w:val="bottom"/>
                <w:hideMark/>
              </w:tcPr>
            </w:tcPrChange>
          </w:tcPr>
          <w:p w14:paraId="10EB6BEB" w14:textId="78AFB5AF" w:rsidR="00B73D40" w:rsidRPr="00E142DB" w:rsidRDefault="00B73D40">
            <w:pPr>
              <w:spacing w:after="0"/>
              <w:contextualSpacing/>
              <w:rPr>
                <w:rFonts w:ascii="Times New Roman" w:eastAsia="Times New Roman" w:hAnsi="Times New Roman" w:cs="Times New Roman"/>
                <w:color w:val="000000"/>
                <w:lang w:val="en-HK" w:eastAsia="en-GB"/>
              </w:rPr>
              <w:pPrChange w:id="262" w:author="Daniel Noble" w:date="2023-07-12T13:16:00Z">
                <w:pPr>
                  <w:spacing w:after="0" w:line="480" w:lineRule="auto"/>
                </w:pPr>
              </w:pPrChange>
            </w:pPr>
            <w:proofErr w:type="spellStart"/>
            <w:r>
              <w:t>V</w:t>
            </w:r>
            <w:r w:rsidRPr="002C4619">
              <w:rPr>
                <w:vertAlign w:val="subscript"/>
              </w:rPr>
              <w:t>additive</w:t>
            </w:r>
            <w:proofErr w:type="spellEnd"/>
            <w:r w:rsidRPr="002C4619">
              <w:rPr>
                <w:vertAlign w:val="subscript"/>
              </w:rPr>
              <w:t xml:space="preserve"> g</w:t>
            </w:r>
            <w:r>
              <w:rPr>
                <w:vertAlign w:val="subscript"/>
              </w:rPr>
              <w:t>enetic</w:t>
            </w:r>
          </w:p>
        </w:tc>
        <w:tc>
          <w:tcPr>
            <w:tcW w:w="0" w:type="auto"/>
            <w:gridSpan w:val="2"/>
            <w:tcBorders>
              <w:top w:val="nil"/>
              <w:left w:val="nil"/>
              <w:bottom w:val="nil"/>
              <w:right w:val="nil"/>
            </w:tcBorders>
            <w:shd w:val="clear" w:color="auto" w:fill="auto"/>
            <w:noWrap/>
            <w:hideMark/>
            <w:tcPrChange w:id="263" w:author="Daniel Noble" w:date="2023-07-21T14:03:00Z">
              <w:tcPr>
                <w:tcW w:w="0" w:type="auto"/>
                <w:gridSpan w:val="2"/>
                <w:tcBorders>
                  <w:top w:val="nil"/>
                  <w:left w:val="nil"/>
                  <w:bottom w:val="nil"/>
                  <w:right w:val="nil"/>
                </w:tcBorders>
                <w:shd w:val="clear" w:color="auto" w:fill="auto"/>
                <w:noWrap/>
                <w:hideMark/>
              </w:tcPr>
            </w:tcPrChange>
          </w:tcPr>
          <w:p w14:paraId="3297E3A0" w14:textId="0E49F648"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264"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28</w:t>
            </w:r>
          </w:p>
        </w:tc>
        <w:tc>
          <w:tcPr>
            <w:tcW w:w="0" w:type="auto"/>
            <w:gridSpan w:val="2"/>
            <w:tcBorders>
              <w:top w:val="nil"/>
              <w:left w:val="nil"/>
              <w:bottom w:val="nil"/>
              <w:right w:val="nil"/>
            </w:tcBorders>
            <w:shd w:val="clear" w:color="auto" w:fill="auto"/>
            <w:noWrap/>
            <w:hideMark/>
            <w:tcPrChange w:id="265" w:author="Daniel Noble" w:date="2023-07-21T14:03:00Z">
              <w:tcPr>
                <w:tcW w:w="0" w:type="auto"/>
                <w:tcBorders>
                  <w:top w:val="nil"/>
                  <w:left w:val="nil"/>
                  <w:bottom w:val="nil"/>
                  <w:right w:val="nil"/>
                </w:tcBorders>
                <w:shd w:val="clear" w:color="auto" w:fill="auto"/>
                <w:noWrap/>
                <w:hideMark/>
              </w:tcPr>
            </w:tcPrChange>
          </w:tcPr>
          <w:p w14:paraId="08042F05" w14:textId="35EDCCF1"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266" w:author="Daniel Noble" w:date="2023-07-12T13:16:00Z">
                <w:pPr>
                  <w:spacing w:after="0" w:line="480" w:lineRule="auto"/>
                  <w:jc w:val="center"/>
                </w:pPr>
              </w:pPrChange>
            </w:pPr>
            <w:r w:rsidRPr="00B73D40">
              <w:rPr>
                <w:rFonts w:ascii="Times New Roman" w:hAnsi="Times New Roman" w:cs="Times New Roman"/>
                <w:b/>
                <w:bCs/>
              </w:rPr>
              <w:t>0.0</w:t>
            </w:r>
            <w:r w:rsidR="007B6ADE">
              <w:rPr>
                <w:rFonts w:ascii="Times New Roman" w:hAnsi="Times New Roman" w:cs="Times New Roman"/>
                <w:b/>
                <w:bCs/>
              </w:rPr>
              <w:t>01</w:t>
            </w:r>
          </w:p>
        </w:tc>
        <w:tc>
          <w:tcPr>
            <w:tcW w:w="0" w:type="auto"/>
            <w:gridSpan w:val="2"/>
            <w:tcBorders>
              <w:top w:val="nil"/>
              <w:left w:val="nil"/>
              <w:bottom w:val="nil"/>
              <w:right w:val="nil"/>
            </w:tcBorders>
            <w:shd w:val="clear" w:color="auto" w:fill="auto"/>
            <w:noWrap/>
            <w:hideMark/>
            <w:tcPrChange w:id="267" w:author="Daniel Noble" w:date="2023-07-21T14:03:00Z">
              <w:tcPr>
                <w:tcW w:w="0" w:type="auto"/>
                <w:gridSpan w:val="2"/>
                <w:tcBorders>
                  <w:top w:val="nil"/>
                  <w:left w:val="nil"/>
                  <w:bottom w:val="nil"/>
                  <w:right w:val="nil"/>
                </w:tcBorders>
                <w:shd w:val="clear" w:color="auto" w:fill="auto"/>
                <w:noWrap/>
                <w:hideMark/>
              </w:tcPr>
            </w:tcPrChange>
          </w:tcPr>
          <w:p w14:paraId="238C87A5" w14:textId="19131679"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268"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56</w:t>
            </w:r>
          </w:p>
        </w:tc>
        <w:tc>
          <w:tcPr>
            <w:tcW w:w="0" w:type="auto"/>
            <w:gridSpan w:val="2"/>
            <w:tcBorders>
              <w:top w:val="nil"/>
              <w:left w:val="nil"/>
              <w:bottom w:val="nil"/>
              <w:right w:val="nil"/>
            </w:tcBorders>
            <w:shd w:val="clear" w:color="auto" w:fill="auto"/>
            <w:noWrap/>
            <w:hideMark/>
            <w:tcPrChange w:id="269" w:author="Daniel Noble" w:date="2023-07-21T14:03:00Z">
              <w:tcPr>
                <w:tcW w:w="0" w:type="auto"/>
                <w:tcBorders>
                  <w:top w:val="nil"/>
                  <w:left w:val="nil"/>
                  <w:bottom w:val="nil"/>
                  <w:right w:val="nil"/>
                </w:tcBorders>
                <w:shd w:val="clear" w:color="auto" w:fill="auto"/>
                <w:noWrap/>
                <w:hideMark/>
              </w:tcPr>
            </w:tcPrChange>
          </w:tcPr>
          <w:p w14:paraId="613C7A97" w14:textId="4A4B1203"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270" w:author="Daniel Noble" w:date="2023-07-12T13:16:00Z">
                <w:pPr>
                  <w:spacing w:after="0" w:line="480" w:lineRule="auto"/>
                  <w:jc w:val="center"/>
                </w:pPr>
              </w:pPrChange>
            </w:pPr>
            <w:r w:rsidRPr="00B73D40">
              <w:rPr>
                <w:rFonts w:ascii="Times New Roman" w:hAnsi="Times New Roman" w:cs="Times New Roman"/>
                <w:b/>
                <w:bCs/>
              </w:rPr>
              <w:t>0.0</w:t>
            </w:r>
            <w:r w:rsidR="007B6ADE">
              <w:rPr>
                <w:rFonts w:ascii="Times New Roman" w:hAnsi="Times New Roman" w:cs="Times New Roman"/>
                <w:b/>
                <w:bCs/>
              </w:rPr>
              <w:t>1</w:t>
            </w:r>
          </w:p>
        </w:tc>
        <w:tc>
          <w:tcPr>
            <w:tcW w:w="0" w:type="auto"/>
            <w:gridSpan w:val="2"/>
            <w:tcBorders>
              <w:top w:val="nil"/>
              <w:left w:val="nil"/>
              <w:bottom w:val="nil"/>
              <w:right w:val="nil"/>
            </w:tcBorders>
            <w:shd w:val="clear" w:color="auto" w:fill="auto"/>
            <w:noWrap/>
            <w:hideMark/>
            <w:tcPrChange w:id="271" w:author="Daniel Noble" w:date="2023-07-21T14:03:00Z">
              <w:tcPr>
                <w:tcW w:w="0" w:type="auto"/>
                <w:tcBorders>
                  <w:top w:val="nil"/>
                  <w:left w:val="nil"/>
                  <w:bottom w:val="nil"/>
                  <w:right w:val="nil"/>
                </w:tcBorders>
                <w:shd w:val="clear" w:color="auto" w:fill="auto"/>
                <w:noWrap/>
                <w:hideMark/>
              </w:tcPr>
            </w:tcPrChange>
          </w:tcPr>
          <w:p w14:paraId="6837CECA" w14:textId="6B84E043" w:rsidR="00B73D40" w:rsidRPr="00B73D40" w:rsidRDefault="007B6ADE">
            <w:pPr>
              <w:spacing w:after="0"/>
              <w:contextualSpacing/>
              <w:jc w:val="center"/>
              <w:rPr>
                <w:rFonts w:ascii="Times New Roman" w:eastAsia="Times New Roman" w:hAnsi="Times New Roman" w:cs="Times New Roman"/>
                <w:b/>
                <w:bCs/>
                <w:color w:val="000000"/>
                <w:lang w:val="en-HK" w:eastAsia="en-GB"/>
              </w:rPr>
              <w:pPrChange w:id="272" w:author="Daniel Noble" w:date="2023-07-12T13:16:00Z">
                <w:pPr>
                  <w:spacing w:after="0" w:line="480" w:lineRule="auto"/>
                  <w:jc w:val="center"/>
                </w:pPr>
              </w:pPrChange>
            </w:pPr>
            <w:r>
              <w:rPr>
                <w:rFonts w:ascii="Times New Roman" w:hAnsi="Times New Roman" w:cs="Times New Roman"/>
                <w:b/>
                <w:bCs/>
              </w:rPr>
              <w:t>0*</w:t>
            </w:r>
          </w:p>
        </w:tc>
        <w:tc>
          <w:tcPr>
            <w:tcW w:w="0" w:type="auto"/>
            <w:gridSpan w:val="2"/>
            <w:tcBorders>
              <w:top w:val="nil"/>
              <w:left w:val="nil"/>
              <w:bottom w:val="nil"/>
              <w:right w:val="nil"/>
            </w:tcBorders>
            <w:shd w:val="clear" w:color="auto" w:fill="auto"/>
            <w:noWrap/>
            <w:hideMark/>
            <w:tcPrChange w:id="273" w:author="Daniel Noble" w:date="2023-07-21T14:03:00Z">
              <w:tcPr>
                <w:tcW w:w="0" w:type="auto"/>
                <w:gridSpan w:val="2"/>
                <w:tcBorders>
                  <w:top w:val="nil"/>
                  <w:left w:val="nil"/>
                  <w:bottom w:val="nil"/>
                  <w:right w:val="nil"/>
                </w:tcBorders>
                <w:shd w:val="clear" w:color="auto" w:fill="auto"/>
                <w:noWrap/>
                <w:hideMark/>
              </w:tcPr>
            </w:tcPrChange>
          </w:tcPr>
          <w:p w14:paraId="400516B7" w14:textId="47D7CB07"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274"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25</w:t>
            </w:r>
          </w:p>
        </w:tc>
      </w:tr>
      <w:tr w:rsidR="00A84421" w:rsidRPr="00E142DB" w14:paraId="18A52058" w14:textId="77777777" w:rsidTr="00952440">
        <w:trPr>
          <w:trHeight w:val="351"/>
          <w:trPrChange w:id="275" w:author="Daniel Noble" w:date="2023-07-21T14:03:00Z">
            <w:trPr>
              <w:trHeight w:val="351"/>
            </w:trPr>
          </w:trPrChange>
        </w:trPr>
        <w:tc>
          <w:tcPr>
            <w:tcW w:w="0" w:type="auto"/>
            <w:gridSpan w:val="2"/>
            <w:tcBorders>
              <w:top w:val="nil"/>
              <w:left w:val="nil"/>
              <w:bottom w:val="nil"/>
              <w:right w:val="nil"/>
            </w:tcBorders>
            <w:shd w:val="clear" w:color="auto" w:fill="auto"/>
            <w:noWrap/>
            <w:vAlign w:val="bottom"/>
            <w:hideMark/>
            <w:tcPrChange w:id="276" w:author="Daniel Noble" w:date="2023-07-21T14:03:00Z">
              <w:tcPr>
                <w:tcW w:w="0" w:type="auto"/>
                <w:tcBorders>
                  <w:top w:val="nil"/>
                  <w:left w:val="nil"/>
                  <w:bottom w:val="nil"/>
                  <w:right w:val="nil"/>
                </w:tcBorders>
                <w:shd w:val="clear" w:color="auto" w:fill="auto"/>
                <w:noWrap/>
                <w:vAlign w:val="bottom"/>
                <w:hideMark/>
              </w:tcPr>
            </w:tcPrChange>
          </w:tcPr>
          <w:p w14:paraId="623E10C1" w14:textId="7A3FAC1F" w:rsidR="00B73D40" w:rsidRPr="00E142DB" w:rsidRDefault="00B73D40">
            <w:pPr>
              <w:spacing w:after="0"/>
              <w:contextualSpacing/>
              <w:rPr>
                <w:rFonts w:ascii="Times New Roman" w:eastAsia="Times New Roman" w:hAnsi="Times New Roman" w:cs="Times New Roman"/>
                <w:color w:val="000000"/>
                <w:lang w:val="en-HK" w:eastAsia="en-GB"/>
              </w:rPr>
              <w:pPrChange w:id="277" w:author="Daniel Noble" w:date="2023-07-12T13:16:00Z">
                <w:pPr>
                  <w:spacing w:after="0" w:line="480" w:lineRule="auto"/>
                </w:pPr>
              </w:pPrChange>
            </w:pPr>
            <w:proofErr w:type="spellStart"/>
            <w:r>
              <w:t>V</w:t>
            </w:r>
            <w:r w:rsidRPr="002C4619">
              <w:rPr>
                <w:vertAlign w:val="subscript"/>
              </w:rPr>
              <w:t>maternal</w:t>
            </w:r>
            <w:proofErr w:type="spellEnd"/>
          </w:p>
        </w:tc>
        <w:tc>
          <w:tcPr>
            <w:tcW w:w="0" w:type="auto"/>
            <w:gridSpan w:val="2"/>
            <w:tcBorders>
              <w:top w:val="nil"/>
              <w:left w:val="nil"/>
              <w:bottom w:val="nil"/>
              <w:right w:val="nil"/>
            </w:tcBorders>
            <w:shd w:val="clear" w:color="auto" w:fill="auto"/>
            <w:noWrap/>
            <w:hideMark/>
            <w:tcPrChange w:id="278" w:author="Daniel Noble" w:date="2023-07-21T14:03:00Z">
              <w:tcPr>
                <w:tcW w:w="0" w:type="auto"/>
                <w:gridSpan w:val="2"/>
                <w:tcBorders>
                  <w:top w:val="nil"/>
                  <w:left w:val="nil"/>
                  <w:bottom w:val="nil"/>
                  <w:right w:val="nil"/>
                </w:tcBorders>
                <w:shd w:val="clear" w:color="auto" w:fill="auto"/>
                <w:noWrap/>
                <w:hideMark/>
              </w:tcPr>
            </w:tcPrChange>
          </w:tcPr>
          <w:p w14:paraId="0215985B" w14:textId="16F18DBB"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279" w:author="Daniel Noble" w:date="2023-07-12T13:16:00Z">
                <w:pPr>
                  <w:spacing w:after="0" w:line="480" w:lineRule="auto"/>
                  <w:jc w:val="center"/>
                </w:pPr>
              </w:pPrChange>
            </w:pPr>
            <w:r w:rsidRPr="00B73D40">
              <w:rPr>
                <w:rFonts w:ascii="Times New Roman" w:hAnsi="Times New Roman" w:cs="Times New Roman"/>
                <w:b/>
                <w:bCs/>
              </w:rPr>
              <w:t>0.0</w:t>
            </w:r>
            <w:r w:rsidR="007B6ADE">
              <w:rPr>
                <w:rFonts w:ascii="Times New Roman" w:hAnsi="Times New Roman" w:cs="Times New Roman"/>
                <w:b/>
                <w:bCs/>
              </w:rPr>
              <w:t>0</w:t>
            </w:r>
            <w:r w:rsidRPr="00B73D40">
              <w:rPr>
                <w:rFonts w:ascii="Times New Roman" w:hAnsi="Times New Roman" w:cs="Times New Roman"/>
                <w:b/>
                <w:bCs/>
              </w:rPr>
              <w:t>6</w:t>
            </w:r>
          </w:p>
        </w:tc>
        <w:tc>
          <w:tcPr>
            <w:tcW w:w="0" w:type="auto"/>
            <w:gridSpan w:val="2"/>
            <w:tcBorders>
              <w:top w:val="nil"/>
              <w:left w:val="nil"/>
              <w:bottom w:val="nil"/>
              <w:right w:val="nil"/>
            </w:tcBorders>
            <w:shd w:val="clear" w:color="auto" w:fill="auto"/>
            <w:noWrap/>
            <w:hideMark/>
            <w:tcPrChange w:id="280" w:author="Daniel Noble" w:date="2023-07-21T14:03:00Z">
              <w:tcPr>
                <w:tcW w:w="0" w:type="auto"/>
                <w:tcBorders>
                  <w:top w:val="nil"/>
                  <w:left w:val="nil"/>
                  <w:bottom w:val="nil"/>
                  <w:right w:val="nil"/>
                </w:tcBorders>
                <w:shd w:val="clear" w:color="auto" w:fill="auto"/>
                <w:noWrap/>
                <w:hideMark/>
              </w:tcPr>
            </w:tcPrChange>
          </w:tcPr>
          <w:p w14:paraId="11827F2D" w14:textId="6F5D0275"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281"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w:t>
            </w:r>
          </w:p>
        </w:tc>
        <w:tc>
          <w:tcPr>
            <w:tcW w:w="0" w:type="auto"/>
            <w:gridSpan w:val="2"/>
            <w:tcBorders>
              <w:top w:val="nil"/>
              <w:left w:val="nil"/>
              <w:bottom w:val="nil"/>
              <w:right w:val="nil"/>
            </w:tcBorders>
            <w:shd w:val="clear" w:color="auto" w:fill="auto"/>
            <w:noWrap/>
            <w:hideMark/>
            <w:tcPrChange w:id="282" w:author="Daniel Noble" w:date="2023-07-21T14:03:00Z">
              <w:tcPr>
                <w:tcW w:w="0" w:type="auto"/>
                <w:gridSpan w:val="2"/>
                <w:tcBorders>
                  <w:top w:val="nil"/>
                  <w:left w:val="nil"/>
                  <w:bottom w:val="nil"/>
                  <w:right w:val="nil"/>
                </w:tcBorders>
                <w:shd w:val="clear" w:color="auto" w:fill="auto"/>
                <w:noWrap/>
                <w:hideMark/>
              </w:tcPr>
            </w:tcPrChange>
          </w:tcPr>
          <w:p w14:paraId="5655A9F4" w14:textId="3154351E"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283"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24</w:t>
            </w:r>
          </w:p>
        </w:tc>
        <w:tc>
          <w:tcPr>
            <w:tcW w:w="0" w:type="auto"/>
            <w:gridSpan w:val="2"/>
            <w:tcBorders>
              <w:top w:val="nil"/>
              <w:left w:val="nil"/>
              <w:bottom w:val="nil"/>
              <w:right w:val="nil"/>
            </w:tcBorders>
            <w:shd w:val="clear" w:color="auto" w:fill="auto"/>
            <w:noWrap/>
            <w:hideMark/>
            <w:tcPrChange w:id="284" w:author="Daniel Noble" w:date="2023-07-21T14:03:00Z">
              <w:tcPr>
                <w:tcW w:w="0" w:type="auto"/>
                <w:tcBorders>
                  <w:top w:val="nil"/>
                  <w:left w:val="nil"/>
                  <w:bottom w:val="nil"/>
                  <w:right w:val="nil"/>
                </w:tcBorders>
                <w:shd w:val="clear" w:color="auto" w:fill="auto"/>
                <w:noWrap/>
                <w:hideMark/>
              </w:tcPr>
            </w:tcPrChange>
          </w:tcPr>
          <w:p w14:paraId="2F65E6DC" w14:textId="160CCB35"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285" w:author="Daniel Noble" w:date="2023-07-12T13:16:00Z">
                <w:pPr>
                  <w:spacing w:after="0" w:line="480" w:lineRule="auto"/>
                  <w:jc w:val="center"/>
                </w:pPr>
              </w:pPrChange>
            </w:pPr>
            <w:r w:rsidRPr="00B73D40">
              <w:rPr>
                <w:rFonts w:ascii="Times New Roman" w:hAnsi="Times New Roman" w:cs="Times New Roman"/>
                <w:b/>
                <w:bCs/>
              </w:rPr>
              <w:t>0.0</w:t>
            </w:r>
            <w:r w:rsidR="007B6ADE">
              <w:rPr>
                <w:rFonts w:ascii="Times New Roman" w:hAnsi="Times New Roman" w:cs="Times New Roman"/>
                <w:b/>
                <w:bCs/>
              </w:rPr>
              <w:t>0</w:t>
            </w:r>
            <w:r w:rsidRPr="00B73D40">
              <w:rPr>
                <w:rFonts w:ascii="Times New Roman" w:hAnsi="Times New Roman" w:cs="Times New Roman"/>
                <w:b/>
                <w:bCs/>
              </w:rPr>
              <w:t>5</w:t>
            </w:r>
          </w:p>
        </w:tc>
        <w:tc>
          <w:tcPr>
            <w:tcW w:w="0" w:type="auto"/>
            <w:gridSpan w:val="2"/>
            <w:tcBorders>
              <w:top w:val="nil"/>
              <w:left w:val="nil"/>
              <w:bottom w:val="nil"/>
              <w:right w:val="nil"/>
            </w:tcBorders>
            <w:shd w:val="clear" w:color="auto" w:fill="auto"/>
            <w:noWrap/>
            <w:hideMark/>
            <w:tcPrChange w:id="286" w:author="Daniel Noble" w:date="2023-07-21T14:03:00Z">
              <w:tcPr>
                <w:tcW w:w="0" w:type="auto"/>
                <w:tcBorders>
                  <w:top w:val="nil"/>
                  <w:left w:val="nil"/>
                  <w:bottom w:val="nil"/>
                  <w:right w:val="nil"/>
                </w:tcBorders>
                <w:shd w:val="clear" w:color="auto" w:fill="auto"/>
                <w:noWrap/>
                <w:hideMark/>
              </w:tcPr>
            </w:tcPrChange>
          </w:tcPr>
          <w:p w14:paraId="73564B01" w14:textId="68961304" w:rsidR="00B73D40" w:rsidRPr="00B73D40" w:rsidRDefault="007B6ADE">
            <w:pPr>
              <w:spacing w:after="0"/>
              <w:contextualSpacing/>
              <w:jc w:val="center"/>
              <w:rPr>
                <w:rFonts w:ascii="Times New Roman" w:eastAsia="Times New Roman" w:hAnsi="Times New Roman" w:cs="Times New Roman"/>
                <w:b/>
                <w:bCs/>
                <w:color w:val="000000"/>
                <w:lang w:val="en-HK" w:eastAsia="en-GB"/>
              </w:rPr>
              <w:pPrChange w:id="287" w:author="Daniel Noble" w:date="2023-07-12T13:16:00Z">
                <w:pPr>
                  <w:spacing w:after="0" w:line="480" w:lineRule="auto"/>
                  <w:jc w:val="center"/>
                </w:pPr>
              </w:pPrChange>
            </w:pPr>
            <w:r>
              <w:rPr>
                <w:rFonts w:ascii="Times New Roman" w:eastAsia="Times New Roman" w:hAnsi="Times New Roman" w:cs="Times New Roman"/>
                <w:b/>
                <w:bCs/>
                <w:color w:val="000000"/>
                <w:lang w:val="en-HK" w:eastAsia="en-GB"/>
              </w:rPr>
              <w:t>0*</w:t>
            </w:r>
          </w:p>
        </w:tc>
        <w:tc>
          <w:tcPr>
            <w:tcW w:w="0" w:type="auto"/>
            <w:gridSpan w:val="2"/>
            <w:tcBorders>
              <w:top w:val="nil"/>
              <w:left w:val="nil"/>
              <w:bottom w:val="nil"/>
              <w:right w:val="nil"/>
            </w:tcBorders>
            <w:shd w:val="clear" w:color="auto" w:fill="auto"/>
            <w:noWrap/>
            <w:hideMark/>
            <w:tcPrChange w:id="288" w:author="Daniel Noble" w:date="2023-07-21T14:03:00Z">
              <w:tcPr>
                <w:tcW w:w="0" w:type="auto"/>
                <w:gridSpan w:val="2"/>
                <w:tcBorders>
                  <w:top w:val="nil"/>
                  <w:left w:val="nil"/>
                  <w:bottom w:val="nil"/>
                  <w:right w:val="nil"/>
                </w:tcBorders>
                <w:shd w:val="clear" w:color="auto" w:fill="auto"/>
                <w:noWrap/>
                <w:hideMark/>
              </w:tcPr>
            </w:tcPrChange>
          </w:tcPr>
          <w:p w14:paraId="50885156" w14:textId="6263834E"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289"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16</w:t>
            </w:r>
          </w:p>
        </w:tc>
      </w:tr>
      <w:tr w:rsidR="00A84421" w:rsidRPr="00E142DB" w:rsidDel="00952440" w14:paraId="23CDF0A7" w14:textId="7FBECB14" w:rsidTr="00952440">
        <w:trPr>
          <w:gridBefore w:val="1"/>
          <w:trHeight w:val="351"/>
          <w:del w:id="290" w:author="Daniel Noble" w:date="2023-07-21T14:03:00Z"/>
          <w:trPrChange w:id="291" w:author="Daniel Noble" w:date="2023-07-21T14:03:00Z">
            <w:trPr>
              <w:trHeight w:val="351"/>
            </w:trPr>
          </w:trPrChange>
        </w:trPr>
        <w:tc>
          <w:tcPr>
            <w:tcW w:w="0" w:type="auto"/>
            <w:gridSpan w:val="2"/>
            <w:tcBorders>
              <w:top w:val="nil"/>
              <w:left w:val="nil"/>
              <w:bottom w:val="nil"/>
              <w:right w:val="nil"/>
            </w:tcBorders>
            <w:shd w:val="clear" w:color="auto" w:fill="auto"/>
            <w:noWrap/>
            <w:vAlign w:val="bottom"/>
            <w:hideMark/>
            <w:tcPrChange w:id="292" w:author="Daniel Noble" w:date="2023-07-21T14:03:00Z">
              <w:tcPr>
                <w:tcW w:w="0" w:type="auto"/>
                <w:tcBorders>
                  <w:top w:val="nil"/>
                  <w:left w:val="nil"/>
                  <w:bottom w:val="nil"/>
                  <w:right w:val="nil"/>
                </w:tcBorders>
                <w:shd w:val="clear" w:color="auto" w:fill="auto"/>
                <w:noWrap/>
                <w:vAlign w:val="bottom"/>
                <w:hideMark/>
              </w:tcPr>
            </w:tcPrChange>
          </w:tcPr>
          <w:p w14:paraId="11D68A1E" w14:textId="65522606" w:rsidR="00B73D40" w:rsidRPr="00E142DB" w:rsidDel="00952440" w:rsidRDefault="00B73D40">
            <w:pPr>
              <w:spacing w:after="0"/>
              <w:contextualSpacing/>
              <w:rPr>
                <w:del w:id="293" w:author="Daniel Noble" w:date="2023-07-21T14:03:00Z"/>
                <w:rFonts w:ascii="Times New Roman" w:eastAsia="Times New Roman" w:hAnsi="Times New Roman" w:cs="Times New Roman"/>
                <w:color w:val="000000"/>
                <w:lang w:val="en-HK" w:eastAsia="en-GB"/>
              </w:rPr>
              <w:pPrChange w:id="294" w:author="Daniel Noble" w:date="2023-07-12T13:16:00Z">
                <w:pPr>
                  <w:spacing w:after="0" w:line="480" w:lineRule="auto"/>
                </w:pPr>
              </w:pPrChange>
            </w:pPr>
            <w:del w:id="295" w:author="Daniel Noble" w:date="2023-07-21T14:03:00Z">
              <w:r w:rsidDel="00952440">
                <w:delText>V</w:delText>
              </w:r>
              <w:r w:rsidRPr="002C4619" w:rsidDel="00952440">
                <w:rPr>
                  <w:vertAlign w:val="subscript"/>
                </w:rPr>
                <w:delText>pe</w:delText>
              </w:r>
              <w:r w:rsidDel="00952440">
                <w:rPr>
                  <w:vertAlign w:val="subscript"/>
                </w:rPr>
                <w:delText>rmanent environment</w:delText>
              </w:r>
            </w:del>
          </w:p>
        </w:tc>
        <w:tc>
          <w:tcPr>
            <w:tcW w:w="0" w:type="auto"/>
            <w:gridSpan w:val="2"/>
            <w:tcBorders>
              <w:top w:val="nil"/>
              <w:left w:val="nil"/>
              <w:bottom w:val="nil"/>
              <w:right w:val="nil"/>
            </w:tcBorders>
            <w:shd w:val="clear" w:color="auto" w:fill="auto"/>
            <w:noWrap/>
            <w:hideMark/>
            <w:tcPrChange w:id="296" w:author="Daniel Noble" w:date="2023-07-21T14:03:00Z">
              <w:tcPr>
                <w:tcW w:w="0" w:type="auto"/>
                <w:gridSpan w:val="2"/>
                <w:tcBorders>
                  <w:top w:val="nil"/>
                  <w:left w:val="nil"/>
                  <w:bottom w:val="nil"/>
                  <w:right w:val="nil"/>
                </w:tcBorders>
                <w:shd w:val="clear" w:color="auto" w:fill="auto"/>
                <w:noWrap/>
                <w:hideMark/>
              </w:tcPr>
            </w:tcPrChange>
          </w:tcPr>
          <w:p w14:paraId="6E7D5293" w14:textId="00BD4203" w:rsidR="00B73D40" w:rsidRPr="00B73D40" w:rsidDel="00952440" w:rsidRDefault="00B73D40">
            <w:pPr>
              <w:spacing w:after="0"/>
              <w:contextualSpacing/>
              <w:jc w:val="center"/>
              <w:rPr>
                <w:del w:id="297" w:author="Daniel Noble" w:date="2023-07-21T14:03:00Z"/>
                <w:rFonts w:ascii="Times New Roman" w:eastAsia="Times New Roman" w:hAnsi="Times New Roman" w:cs="Times New Roman"/>
                <w:b/>
                <w:bCs/>
                <w:color w:val="000000"/>
                <w:lang w:val="en-HK" w:eastAsia="en-GB"/>
              </w:rPr>
              <w:pPrChange w:id="298" w:author="Daniel Noble" w:date="2023-07-12T13:16:00Z">
                <w:pPr>
                  <w:spacing w:after="0" w:line="480" w:lineRule="auto"/>
                  <w:jc w:val="center"/>
                </w:pPr>
              </w:pPrChange>
            </w:pPr>
            <w:del w:id="299" w:author="Daniel Noble" w:date="2023-07-21T14:03:00Z">
              <w:r w:rsidRPr="00B73D40" w:rsidDel="00952440">
                <w:rPr>
                  <w:rFonts w:ascii="Times New Roman" w:hAnsi="Times New Roman" w:cs="Times New Roman"/>
                  <w:b/>
                  <w:bCs/>
                </w:rPr>
                <w:delText>0.</w:delText>
              </w:r>
              <w:r w:rsidR="007B6ADE" w:rsidDel="00952440">
                <w:rPr>
                  <w:rFonts w:ascii="Times New Roman" w:hAnsi="Times New Roman" w:cs="Times New Roman"/>
                  <w:b/>
                  <w:bCs/>
                </w:rPr>
                <w:delText>015</w:delText>
              </w:r>
            </w:del>
          </w:p>
        </w:tc>
        <w:tc>
          <w:tcPr>
            <w:tcW w:w="0" w:type="auto"/>
            <w:gridSpan w:val="2"/>
            <w:tcBorders>
              <w:top w:val="nil"/>
              <w:left w:val="nil"/>
              <w:bottom w:val="nil"/>
              <w:right w:val="nil"/>
            </w:tcBorders>
            <w:shd w:val="clear" w:color="auto" w:fill="auto"/>
            <w:noWrap/>
            <w:hideMark/>
            <w:tcPrChange w:id="300" w:author="Daniel Noble" w:date="2023-07-21T14:03:00Z">
              <w:tcPr>
                <w:tcW w:w="0" w:type="auto"/>
                <w:tcBorders>
                  <w:top w:val="nil"/>
                  <w:left w:val="nil"/>
                  <w:bottom w:val="nil"/>
                  <w:right w:val="nil"/>
                </w:tcBorders>
                <w:shd w:val="clear" w:color="auto" w:fill="auto"/>
                <w:noWrap/>
                <w:hideMark/>
              </w:tcPr>
            </w:tcPrChange>
          </w:tcPr>
          <w:p w14:paraId="58D5BBA6" w14:textId="6C032D53" w:rsidR="00B73D40" w:rsidRPr="00B73D40" w:rsidDel="00952440" w:rsidRDefault="007B6ADE">
            <w:pPr>
              <w:spacing w:after="0"/>
              <w:contextualSpacing/>
              <w:jc w:val="center"/>
              <w:rPr>
                <w:del w:id="301" w:author="Daniel Noble" w:date="2023-07-21T14:03:00Z"/>
                <w:rFonts w:ascii="Times New Roman" w:eastAsia="Times New Roman" w:hAnsi="Times New Roman" w:cs="Times New Roman"/>
                <w:b/>
                <w:bCs/>
                <w:color w:val="000000"/>
                <w:lang w:val="en-HK" w:eastAsia="en-GB"/>
              </w:rPr>
              <w:pPrChange w:id="302" w:author="Daniel Noble" w:date="2023-07-12T13:16:00Z">
                <w:pPr>
                  <w:spacing w:after="0" w:line="480" w:lineRule="auto"/>
                  <w:jc w:val="center"/>
                </w:pPr>
              </w:pPrChange>
            </w:pPr>
            <w:del w:id="303" w:author="Daniel Noble" w:date="2023-07-21T14:03:00Z">
              <w:r w:rsidDel="00952440">
                <w:rPr>
                  <w:rFonts w:ascii="Times New Roman" w:eastAsia="Times New Roman" w:hAnsi="Times New Roman" w:cs="Times New Roman"/>
                  <w:b/>
                  <w:bCs/>
                  <w:color w:val="000000"/>
                  <w:lang w:val="en-HK" w:eastAsia="en-GB"/>
                </w:rPr>
                <w:delText>0*</w:delText>
              </w:r>
            </w:del>
          </w:p>
        </w:tc>
        <w:tc>
          <w:tcPr>
            <w:tcW w:w="0" w:type="auto"/>
            <w:gridSpan w:val="2"/>
            <w:tcBorders>
              <w:top w:val="nil"/>
              <w:left w:val="nil"/>
              <w:bottom w:val="nil"/>
              <w:right w:val="nil"/>
            </w:tcBorders>
            <w:shd w:val="clear" w:color="auto" w:fill="auto"/>
            <w:noWrap/>
            <w:hideMark/>
            <w:tcPrChange w:id="304" w:author="Daniel Noble" w:date="2023-07-21T14:03:00Z">
              <w:tcPr>
                <w:tcW w:w="0" w:type="auto"/>
                <w:gridSpan w:val="2"/>
                <w:tcBorders>
                  <w:top w:val="nil"/>
                  <w:left w:val="nil"/>
                  <w:bottom w:val="nil"/>
                  <w:right w:val="nil"/>
                </w:tcBorders>
                <w:shd w:val="clear" w:color="auto" w:fill="auto"/>
                <w:noWrap/>
                <w:hideMark/>
              </w:tcPr>
            </w:tcPrChange>
          </w:tcPr>
          <w:p w14:paraId="1A8CBF06" w14:textId="08C4DE21" w:rsidR="00B73D40" w:rsidRPr="00B73D40" w:rsidDel="00952440" w:rsidRDefault="00B73D40">
            <w:pPr>
              <w:spacing w:after="0"/>
              <w:contextualSpacing/>
              <w:jc w:val="center"/>
              <w:rPr>
                <w:del w:id="305" w:author="Daniel Noble" w:date="2023-07-21T14:03:00Z"/>
                <w:rFonts w:ascii="Times New Roman" w:eastAsia="Times New Roman" w:hAnsi="Times New Roman" w:cs="Times New Roman"/>
                <w:b/>
                <w:bCs/>
                <w:color w:val="000000"/>
                <w:lang w:val="en-HK" w:eastAsia="en-GB"/>
              </w:rPr>
              <w:pPrChange w:id="306" w:author="Daniel Noble" w:date="2023-07-12T13:16:00Z">
                <w:pPr>
                  <w:spacing w:after="0" w:line="480" w:lineRule="auto"/>
                  <w:jc w:val="center"/>
                </w:pPr>
              </w:pPrChange>
            </w:pPr>
            <w:del w:id="307" w:author="Daniel Noble" w:date="2023-07-21T14:03:00Z">
              <w:r w:rsidRPr="00B73D40" w:rsidDel="00952440">
                <w:rPr>
                  <w:rFonts w:ascii="Times New Roman" w:hAnsi="Times New Roman" w:cs="Times New Roman"/>
                  <w:b/>
                  <w:bCs/>
                </w:rPr>
                <w:delText>0.</w:delText>
              </w:r>
              <w:r w:rsidR="007B6ADE" w:rsidDel="00952440">
                <w:rPr>
                  <w:rFonts w:ascii="Times New Roman" w:hAnsi="Times New Roman" w:cs="Times New Roman"/>
                  <w:b/>
                  <w:bCs/>
                </w:rPr>
                <w:delText>053</w:delText>
              </w:r>
            </w:del>
          </w:p>
        </w:tc>
        <w:tc>
          <w:tcPr>
            <w:tcW w:w="0" w:type="auto"/>
            <w:gridSpan w:val="2"/>
            <w:tcBorders>
              <w:top w:val="nil"/>
              <w:left w:val="nil"/>
              <w:bottom w:val="nil"/>
              <w:right w:val="nil"/>
            </w:tcBorders>
            <w:shd w:val="clear" w:color="auto" w:fill="auto"/>
            <w:noWrap/>
            <w:hideMark/>
            <w:tcPrChange w:id="308" w:author="Daniel Noble" w:date="2023-07-21T14:03:00Z">
              <w:tcPr>
                <w:tcW w:w="0" w:type="auto"/>
                <w:tcBorders>
                  <w:top w:val="nil"/>
                  <w:left w:val="nil"/>
                  <w:bottom w:val="nil"/>
                  <w:right w:val="nil"/>
                </w:tcBorders>
                <w:shd w:val="clear" w:color="auto" w:fill="auto"/>
                <w:noWrap/>
                <w:hideMark/>
              </w:tcPr>
            </w:tcPrChange>
          </w:tcPr>
          <w:p w14:paraId="24891C5A" w14:textId="42432CF7" w:rsidR="00B73D40" w:rsidRPr="00B73D40" w:rsidDel="00952440" w:rsidRDefault="00B73D40">
            <w:pPr>
              <w:spacing w:after="0"/>
              <w:contextualSpacing/>
              <w:jc w:val="center"/>
              <w:rPr>
                <w:del w:id="309" w:author="Daniel Noble" w:date="2023-07-21T14:03:00Z"/>
                <w:rFonts w:ascii="Times New Roman" w:eastAsia="Times New Roman" w:hAnsi="Times New Roman" w:cs="Times New Roman"/>
                <w:b/>
                <w:bCs/>
                <w:color w:val="000000"/>
                <w:lang w:val="en-HK" w:eastAsia="en-GB"/>
              </w:rPr>
              <w:pPrChange w:id="310" w:author="Daniel Noble" w:date="2023-07-12T13:16:00Z">
                <w:pPr>
                  <w:spacing w:after="0" w:line="480" w:lineRule="auto"/>
                  <w:jc w:val="center"/>
                </w:pPr>
              </w:pPrChange>
            </w:pPr>
            <w:del w:id="311" w:author="Daniel Noble" w:date="2023-07-21T14:03:00Z">
              <w:r w:rsidRPr="00B73D40" w:rsidDel="00952440">
                <w:rPr>
                  <w:rFonts w:ascii="Times New Roman" w:hAnsi="Times New Roman" w:cs="Times New Roman"/>
                  <w:b/>
                  <w:bCs/>
                </w:rPr>
                <w:delText>0.0</w:delText>
              </w:r>
              <w:r w:rsidR="007B6ADE" w:rsidDel="00952440">
                <w:rPr>
                  <w:rFonts w:ascii="Times New Roman" w:hAnsi="Times New Roman" w:cs="Times New Roman"/>
                  <w:b/>
                  <w:bCs/>
                </w:rPr>
                <w:delText>08</w:delText>
              </w:r>
            </w:del>
          </w:p>
        </w:tc>
        <w:tc>
          <w:tcPr>
            <w:tcW w:w="0" w:type="auto"/>
            <w:gridSpan w:val="2"/>
            <w:tcBorders>
              <w:top w:val="nil"/>
              <w:left w:val="nil"/>
              <w:bottom w:val="nil"/>
              <w:right w:val="nil"/>
            </w:tcBorders>
            <w:shd w:val="clear" w:color="auto" w:fill="auto"/>
            <w:noWrap/>
            <w:hideMark/>
            <w:tcPrChange w:id="312" w:author="Daniel Noble" w:date="2023-07-21T14:03:00Z">
              <w:tcPr>
                <w:tcW w:w="0" w:type="auto"/>
                <w:tcBorders>
                  <w:top w:val="nil"/>
                  <w:left w:val="nil"/>
                  <w:bottom w:val="nil"/>
                  <w:right w:val="nil"/>
                </w:tcBorders>
                <w:shd w:val="clear" w:color="auto" w:fill="auto"/>
                <w:noWrap/>
                <w:hideMark/>
              </w:tcPr>
            </w:tcPrChange>
          </w:tcPr>
          <w:p w14:paraId="3B117400" w14:textId="53369F82" w:rsidR="00B73D40" w:rsidRPr="00B73D40" w:rsidDel="00952440" w:rsidRDefault="007B6ADE">
            <w:pPr>
              <w:spacing w:after="0"/>
              <w:contextualSpacing/>
              <w:jc w:val="center"/>
              <w:rPr>
                <w:del w:id="313" w:author="Daniel Noble" w:date="2023-07-21T14:03:00Z"/>
                <w:rFonts w:ascii="Times New Roman" w:eastAsia="Times New Roman" w:hAnsi="Times New Roman" w:cs="Times New Roman"/>
                <w:b/>
                <w:bCs/>
                <w:color w:val="000000"/>
                <w:lang w:val="en-HK" w:eastAsia="en-GB"/>
              </w:rPr>
              <w:pPrChange w:id="314" w:author="Daniel Noble" w:date="2023-07-12T13:16:00Z">
                <w:pPr>
                  <w:spacing w:after="0" w:line="480" w:lineRule="auto"/>
                  <w:jc w:val="center"/>
                </w:pPr>
              </w:pPrChange>
            </w:pPr>
            <w:del w:id="315" w:author="Daniel Noble" w:date="2023-07-21T14:03:00Z">
              <w:r w:rsidDel="00952440">
                <w:rPr>
                  <w:rFonts w:ascii="Times New Roman" w:eastAsia="Times New Roman" w:hAnsi="Times New Roman" w:cs="Times New Roman"/>
                  <w:b/>
                  <w:bCs/>
                  <w:color w:val="000000"/>
                  <w:lang w:val="en-HK" w:eastAsia="en-GB"/>
                </w:rPr>
                <w:delText>0*</w:delText>
              </w:r>
            </w:del>
          </w:p>
        </w:tc>
        <w:tc>
          <w:tcPr>
            <w:tcW w:w="0" w:type="auto"/>
            <w:tcBorders>
              <w:top w:val="nil"/>
              <w:left w:val="nil"/>
              <w:bottom w:val="nil"/>
              <w:right w:val="nil"/>
            </w:tcBorders>
            <w:shd w:val="clear" w:color="auto" w:fill="auto"/>
            <w:noWrap/>
            <w:hideMark/>
            <w:tcPrChange w:id="316" w:author="Daniel Noble" w:date="2023-07-21T14:03:00Z">
              <w:tcPr>
                <w:tcW w:w="0" w:type="auto"/>
                <w:gridSpan w:val="2"/>
                <w:tcBorders>
                  <w:top w:val="nil"/>
                  <w:left w:val="nil"/>
                  <w:bottom w:val="nil"/>
                  <w:right w:val="nil"/>
                </w:tcBorders>
                <w:shd w:val="clear" w:color="auto" w:fill="auto"/>
                <w:noWrap/>
                <w:hideMark/>
              </w:tcPr>
            </w:tcPrChange>
          </w:tcPr>
          <w:p w14:paraId="279BEC88" w14:textId="33488262" w:rsidR="00B73D40" w:rsidRPr="00B73D40" w:rsidDel="00952440" w:rsidRDefault="00B73D40">
            <w:pPr>
              <w:spacing w:after="0"/>
              <w:contextualSpacing/>
              <w:jc w:val="center"/>
              <w:rPr>
                <w:del w:id="317" w:author="Daniel Noble" w:date="2023-07-21T14:03:00Z"/>
                <w:rFonts w:ascii="Times New Roman" w:eastAsia="Times New Roman" w:hAnsi="Times New Roman" w:cs="Times New Roman"/>
                <w:b/>
                <w:bCs/>
                <w:color w:val="000000"/>
                <w:lang w:val="en-HK" w:eastAsia="en-GB"/>
              </w:rPr>
              <w:pPrChange w:id="318" w:author="Daniel Noble" w:date="2023-07-12T13:16:00Z">
                <w:pPr>
                  <w:spacing w:after="0" w:line="480" w:lineRule="auto"/>
                  <w:jc w:val="center"/>
                </w:pPr>
              </w:pPrChange>
            </w:pPr>
            <w:del w:id="319" w:author="Daniel Noble" w:date="2023-07-21T14:03:00Z">
              <w:r w:rsidRPr="00B73D40" w:rsidDel="00952440">
                <w:rPr>
                  <w:rFonts w:ascii="Times New Roman" w:hAnsi="Times New Roman" w:cs="Times New Roman"/>
                  <w:b/>
                  <w:bCs/>
                </w:rPr>
                <w:delText>0.</w:delText>
              </w:r>
              <w:r w:rsidR="007B6ADE" w:rsidDel="00952440">
                <w:rPr>
                  <w:rFonts w:ascii="Times New Roman" w:hAnsi="Times New Roman" w:cs="Times New Roman"/>
                  <w:b/>
                  <w:bCs/>
                </w:rPr>
                <w:delText>0</w:delText>
              </w:r>
              <w:r w:rsidR="00B71132" w:rsidDel="00952440">
                <w:rPr>
                  <w:rFonts w:ascii="Times New Roman" w:hAnsi="Times New Roman" w:cs="Times New Roman"/>
                  <w:b/>
                  <w:bCs/>
                </w:rPr>
                <w:delText>25</w:delText>
              </w:r>
            </w:del>
          </w:p>
        </w:tc>
      </w:tr>
      <w:tr w:rsidR="00A84421" w:rsidRPr="00E142DB" w14:paraId="6533996F" w14:textId="77777777" w:rsidTr="00952440">
        <w:trPr>
          <w:trHeight w:val="351"/>
          <w:trPrChange w:id="320" w:author="Daniel Noble" w:date="2023-07-21T14:03:00Z">
            <w:trPr>
              <w:trHeight w:val="351"/>
            </w:trPr>
          </w:trPrChange>
        </w:trPr>
        <w:tc>
          <w:tcPr>
            <w:tcW w:w="0" w:type="auto"/>
            <w:gridSpan w:val="2"/>
            <w:tcBorders>
              <w:top w:val="nil"/>
              <w:left w:val="nil"/>
              <w:bottom w:val="nil"/>
              <w:right w:val="nil"/>
            </w:tcBorders>
            <w:shd w:val="clear" w:color="auto" w:fill="auto"/>
            <w:noWrap/>
            <w:vAlign w:val="bottom"/>
            <w:tcPrChange w:id="321" w:author="Daniel Noble" w:date="2023-07-21T14:03:00Z">
              <w:tcPr>
                <w:tcW w:w="0" w:type="auto"/>
                <w:tcBorders>
                  <w:top w:val="nil"/>
                  <w:left w:val="nil"/>
                  <w:bottom w:val="nil"/>
                  <w:right w:val="nil"/>
                </w:tcBorders>
                <w:shd w:val="clear" w:color="auto" w:fill="auto"/>
                <w:noWrap/>
                <w:vAlign w:val="bottom"/>
              </w:tcPr>
            </w:tcPrChange>
          </w:tcPr>
          <w:p w14:paraId="6AA64E24" w14:textId="57F10B38" w:rsidR="00B73D40" w:rsidRDefault="00B73D40">
            <w:pPr>
              <w:spacing w:after="0"/>
              <w:contextualSpacing/>
              <w:rPr>
                <w:rFonts w:ascii="Times New Roman" w:eastAsia="Times New Roman" w:hAnsi="Times New Roman" w:cs="Times New Roman"/>
                <w:color w:val="000000"/>
                <w:lang w:val="en-HK" w:eastAsia="en-GB"/>
              </w:rPr>
              <w:pPrChange w:id="322" w:author="Daniel Noble" w:date="2023-07-12T13:16:00Z">
                <w:pPr>
                  <w:spacing w:after="0" w:line="480" w:lineRule="auto"/>
                </w:pPr>
              </w:pPrChange>
            </w:pPr>
            <w:proofErr w:type="spellStart"/>
            <w:r>
              <w:t>V</w:t>
            </w:r>
            <w:r w:rsidRPr="002C4619">
              <w:rPr>
                <w:vertAlign w:val="subscript"/>
              </w:rPr>
              <w:t>residual</w:t>
            </w:r>
            <w:proofErr w:type="spellEnd"/>
          </w:p>
        </w:tc>
        <w:tc>
          <w:tcPr>
            <w:tcW w:w="0" w:type="auto"/>
            <w:gridSpan w:val="2"/>
            <w:tcBorders>
              <w:top w:val="nil"/>
              <w:left w:val="nil"/>
              <w:bottom w:val="nil"/>
              <w:right w:val="nil"/>
            </w:tcBorders>
            <w:shd w:val="clear" w:color="auto" w:fill="auto"/>
            <w:noWrap/>
            <w:vAlign w:val="bottom"/>
            <w:tcPrChange w:id="323" w:author="Daniel Noble" w:date="2023-07-21T14:03:00Z">
              <w:tcPr>
                <w:tcW w:w="0" w:type="auto"/>
                <w:gridSpan w:val="2"/>
                <w:tcBorders>
                  <w:top w:val="nil"/>
                  <w:left w:val="nil"/>
                  <w:bottom w:val="nil"/>
                  <w:right w:val="nil"/>
                </w:tcBorders>
                <w:shd w:val="clear" w:color="auto" w:fill="auto"/>
                <w:noWrap/>
                <w:vAlign w:val="bottom"/>
              </w:tcPr>
            </w:tcPrChange>
          </w:tcPr>
          <w:p w14:paraId="09109FB6" w14:textId="74B791EE"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324" w:author="Daniel Noble" w:date="2023-07-12T13:16:00Z">
                <w:pPr>
                  <w:spacing w:after="0" w:line="480" w:lineRule="auto"/>
                  <w:jc w:val="center"/>
                </w:pPr>
              </w:pPrChange>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5</w:t>
            </w:r>
          </w:p>
        </w:tc>
        <w:tc>
          <w:tcPr>
            <w:tcW w:w="0" w:type="auto"/>
            <w:gridSpan w:val="2"/>
            <w:tcBorders>
              <w:top w:val="nil"/>
              <w:left w:val="nil"/>
              <w:bottom w:val="nil"/>
              <w:right w:val="nil"/>
            </w:tcBorders>
            <w:shd w:val="clear" w:color="auto" w:fill="auto"/>
            <w:noWrap/>
            <w:vAlign w:val="bottom"/>
            <w:tcPrChange w:id="325" w:author="Daniel Noble" w:date="2023-07-21T14:03:00Z">
              <w:tcPr>
                <w:tcW w:w="0" w:type="auto"/>
                <w:tcBorders>
                  <w:top w:val="nil"/>
                  <w:left w:val="nil"/>
                  <w:bottom w:val="nil"/>
                  <w:right w:val="nil"/>
                </w:tcBorders>
                <w:shd w:val="clear" w:color="auto" w:fill="auto"/>
                <w:noWrap/>
                <w:vAlign w:val="bottom"/>
              </w:tcPr>
            </w:tcPrChange>
          </w:tcPr>
          <w:p w14:paraId="5DCBBA6B" w14:textId="5716790F"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326" w:author="Daniel Noble" w:date="2023-07-12T13:16:00Z">
                <w:pPr>
                  <w:spacing w:after="0" w:line="480" w:lineRule="auto"/>
                  <w:jc w:val="center"/>
                </w:pPr>
              </w:pPrChange>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3</w:t>
            </w:r>
          </w:p>
        </w:tc>
        <w:tc>
          <w:tcPr>
            <w:tcW w:w="0" w:type="auto"/>
            <w:gridSpan w:val="2"/>
            <w:tcBorders>
              <w:top w:val="nil"/>
              <w:left w:val="nil"/>
              <w:bottom w:val="nil"/>
              <w:right w:val="nil"/>
            </w:tcBorders>
            <w:shd w:val="clear" w:color="auto" w:fill="auto"/>
            <w:noWrap/>
            <w:vAlign w:val="bottom"/>
            <w:tcPrChange w:id="327" w:author="Daniel Noble" w:date="2023-07-21T14:03:00Z">
              <w:tcPr>
                <w:tcW w:w="0" w:type="auto"/>
                <w:gridSpan w:val="2"/>
                <w:tcBorders>
                  <w:top w:val="nil"/>
                  <w:left w:val="nil"/>
                  <w:bottom w:val="nil"/>
                  <w:right w:val="nil"/>
                </w:tcBorders>
                <w:shd w:val="clear" w:color="auto" w:fill="auto"/>
                <w:noWrap/>
                <w:vAlign w:val="bottom"/>
              </w:tcPr>
            </w:tcPrChange>
          </w:tcPr>
          <w:p w14:paraId="6BBB88A4" w14:textId="62E23CE9"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328" w:author="Daniel Noble" w:date="2023-07-12T13:16:00Z">
                <w:pPr>
                  <w:spacing w:after="0" w:line="480" w:lineRule="auto"/>
                  <w:jc w:val="center"/>
                </w:pPr>
              </w:pPrChange>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71</w:t>
            </w:r>
          </w:p>
        </w:tc>
        <w:tc>
          <w:tcPr>
            <w:tcW w:w="0" w:type="auto"/>
            <w:gridSpan w:val="2"/>
            <w:tcBorders>
              <w:top w:val="nil"/>
              <w:left w:val="nil"/>
              <w:bottom w:val="nil"/>
              <w:right w:val="nil"/>
            </w:tcBorders>
            <w:shd w:val="clear" w:color="auto" w:fill="auto"/>
            <w:noWrap/>
            <w:tcPrChange w:id="329" w:author="Daniel Noble" w:date="2023-07-21T14:03:00Z">
              <w:tcPr>
                <w:tcW w:w="0" w:type="auto"/>
                <w:tcBorders>
                  <w:top w:val="nil"/>
                  <w:left w:val="nil"/>
                  <w:bottom w:val="nil"/>
                  <w:right w:val="nil"/>
                </w:tcBorders>
                <w:shd w:val="clear" w:color="auto" w:fill="auto"/>
                <w:noWrap/>
              </w:tcPr>
            </w:tcPrChange>
          </w:tcPr>
          <w:p w14:paraId="1475D964" w14:textId="3011BFDF"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330"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274</w:t>
            </w:r>
          </w:p>
        </w:tc>
        <w:tc>
          <w:tcPr>
            <w:tcW w:w="0" w:type="auto"/>
            <w:gridSpan w:val="2"/>
            <w:tcBorders>
              <w:top w:val="nil"/>
              <w:left w:val="nil"/>
              <w:bottom w:val="nil"/>
              <w:right w:val="nil"/>
            </w:tcBorders>
            <w:shd w:val="clear" w:color="auto" w:fill="auto"/>
            <w:noWrap/>
            <w:tcPrChange w:id="331" w:author="Daniel Noble" w:date="2023-07-21T14:03:00Z">
              <w:tcPr>
                <w:tcW w:w="0" w:type="auto"/>
                <w:tcBorders>
                  <w:top w:val="nil"/>
                  <w:left w:val="nil"/>
                  <w:bottom w:val="nil"/>
                  <w:right w:val="nil"/>
                </w:tcBorders>
                <w:shd w:val="clear" w:color="auto" w:fill="auto"/>
                <w:noWrap/>
              </w:tcPr>
            </w:tcPrChange>
          </w:tcPr>
          <w:p w14:paraId="082194B1" w14:textId="365476A1"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332"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254</w:t>
            </w:r>
          </w:p>
        </w:tc>
        <w:tc>
          <w:tcPr>
            <w:tcW w:w="0" w:type="auto"/>
            <w:gridSpan w:val="2"/>
            <w:tcBorders>
              <w:top w:val="nil"/>
              <w:left w:val="nil"/>
              <w:bottom w:val="nil"/>
              <w:right w:val="nil"/>
            </w:tcBorders>
            <w:shd w:val="clear" w:color="auto" w:fill="auto"/>
            <w:noWrap/>
            <w:tcPrChange w:id="333" w:author="Daniel Noble" w:date="2023-07-21T14:03:00Z">
              <w:tcPr>
                <w:tcW w:w="0" w:type="auto"/>
                <w:gridSpan w:val="2"/>
                <w:tcBorders>
                  <w:top w:val="nil"/>
                  <w:left w:val="nil"/>
                  <w:bottom w:val="nil"/>
                  <w:right w:val="nil"/>
                </w:tcBorders>
                <w:shd w:val="clear" w:color="auto" w:fill="auto"/>
                <w:noWrap/>
              </w:tcPr>
            </w:tcPrChange>
          </w:tcPr>
          <w:p w14:paraId="0B520918" w14:textId="0BF17B92"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334"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2</w:t>
            </w:r>
            <w:r w:rsidR="00B71132">
              <w:rPr>
                <w:rFonts w:ascii="Times New Roman" w:hAnsi="Times New Roman" w:cs="Times New Roman"/>
                <w:b/>
                <w:bCs/>
              </w:rPr>
              <w:t>94</w:t>
            </w:r>
          </w:p>
        </w:tc>
      </w:tr>
      <w:tr w:rsidR="00A84421" w:rsidRPr="00E142DB" w14:paraId="712B4CB4" w14:textId="77777777" w:rsidTr="00952440">
        <w:trPr>
          <w:trHeight w:val="351"/>
          <w:trPrChange w:id="335" w:author="Daniel Noble" w:date="2023-07-21T14:03:00Z">
            <w:trPr>
              <w:trHeight w:val="351"/>
            </w:trPr>
          </w:trPrChange>
        </w:trPr>
        <w:tc>
          <w:tcPr>
            <w:tcW w:w="0" w:type="auto"/>
            <w:gridSpan w:val="2"/>
            <w:tcBorders>
              <w:top w:val="nil"/>
              <w:left w:val="nil"/>
              <w:bottom w:val="single" w:sz="4" w:space="0" w:color="auto"/>
              <w:right w:val="nil"/>
            </w:tcBorders>
            <w:shd w:val="clear" w:color="auto" w:fill="auto"/>
            <w:noWrap/>
            <w:vAlign w:val="bottom"/>
            <w:hideMark/>
            <w:tcPrChange w:id="336" w:author="Daniel Noble" w:date="2023-07-21T14:03:00Z">
              <w:tcPr>
                <w:tcW w:w="0" w:type="auto"/>
                <w:tcBorders>
                  <w:top w:val="nil"/>
                  <w:left w:val="nil"/>
                  <w:bottom w:val="single" w:sz="4" w:space="0" w:color="auto"/>
                  <w:right w:val="nil"/>
                </w:tcBorders>
                <w:shd w:val="clear" w:color="auto" w:fill="auto"/>
                <w:noWrap/>
                <w:vAlign w:val="bottom"/>
                <w:hideMark/>
              </w:tcPr>
            </w:tcPrChange>
          </w:tcPr>
          <w:p w14:paraId="2E9608F1" w14:textId="77777777" w:rsidR="00B73D40" w:rsidRPr="00E142DB" w:rsidRDefault="00B73D40">
            <w:pPr>
              <w:spacing w:after="0"/>
              <w:contextualSpacing/>
              <w:rPr>
                <w:rFonts w:ascii="Times New Roman" w:eastAsia="Times New Roman" w:hAnsi="Times New Roman" w:cs="Times New Roman"/>
                <w:color w:val="000000"/>
                <w:lang w:val="en-HK" w:eastAsia="en-GB"/>
              </w:rPr>
              <w:pPrChange w:id="337" w:author="Daniel Noble" w:date="2023-07-12T13:16:00Z">
                <w:pPr>
                  <w:spacing w:after="0" w:line="480" w:lineRule="auto"/>
                </w:pPr>
              </w:pPrChange>
            </w:pPr>
            <w:r w:rsidRPr="00E142DB">
              <w:rPr>
                <w:rFonts w:ascii="Times New Roman" w:eastAsia="Times New Roman" w:hAnsi="Times New Roman" w:cs="Times New Roman"/>
                <w:color w:val="000000"/>
                <w:lang w:val="en-HK" w:eastAsia="en-GB"/>
              </w:rPr>
              <w:t>Heritability</w:t>
            </w:r>
            <w:r>
              <w:rPr>
                <w:rFonts w:ascii="Times New Roman" w:eastAsia="Times New Roman" w:hAnsi="Times New Roman" w:cs="Times New Roman"/>
                <w:color w:val="000000"/>
                <w:lang w:val="en-HK" w:eastAsia="en-GB"/>
              </w:rPr>
              <w:t xml:space="preserve"> (h</w:t>
            </w:r>
            <w:r w:rsidRPr="00E142DB">
              <w:rPr>
                <w:rFonts w:ascii="Times New Roman" w:eastAsia="Times New Roman" w:hAnsi="Times New Roman" w:cs="Times New Roman"/>
                <w:color w:val="000000"/>
                <w:vertAlign w:val="superscript"/>
                <w:lang w:val="en-HK" w:eastAsia="en-GB"/>
              </w:rPr>
              <w:t>2</w:t>
            </w:r>
            <w:r>
              <w:rPr>
                <w:rFonts w:ascii="Times New Roman" w:eastAsia="Times New Roman" w:hAnsi="Times New Roman" w:cs="Times New Roman"/>
                <w:color w:val="000000"/>
                <w:lang w:val="en-HK" w:eastAsia="en-GB"/>
              </w:rPr>
              <w:t>)</w:t>
            </w:r>
          </w:p>
        </w:tc>
        <w:tc>
          <w:tcPr>
            <w:tcW w:w="0" w:type="auto"/>
            <w:gridSpan w:val="2"/>
            <w:tcBorders>
              <w:top w:val="nil"/>
              <w:left w:val="nil"/>
              <w:bottom w:val="single" w:sz="4" w:space="0" w:color="auto"/>
              <w:right w:val="nil"/>
            </w:tcBorders>
            <w:shd w:val="clear" w:color="auto" w:fill="auto"/>
            <w:noWrap/>
            <w:hideMark/>
            <w:tcPrChange w:id="338" w:author="Daniel Noble" w:date="2023-07-21T14:03:00Z">
              <w:tcPr>
                <w:tcW w:w="0" w:type="auto"/>
                <w:gridSpan w:val="2"/>
                <w:tcBorders>
                  <w:top w:val="nil"/>
                  <w:left w:val="nil"/>
                  <w:bottom w:val="single" w:sz="4" w:space="0" w:color="auto"/>
                  <w:right w:val="nil"/>
                </w:tcBorders>
                <w:shd w:val="clear" w:color="auto" w:fill="auto"/>
                <w:noWrap/>
                <w:hideMark/>
              </w:tcPr>
            </w:tcPrChange>
          </w:tcPr>
          <w:p w14:paraId="4CE1C9F6" w14:textId="3A40E72A"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339"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41</w:t>
            </w:r>
          </w:p>
        </w:tc>
        <w:tc>
          <w:tcPr>
            <w:tcW w:w="0" w:type="auto"/>
            <w:gridSpan w:val="2"/>
            <w:tcBorders>
              <w:top w:val="nil"/>
              <w:left w:val="nil"/>
              <w:bottom w:val="single" w:sz="4" w:space="0" w:color="auto"/>
              <w:right w:val="nil"/>
            </w:tcBorders>
            <w:shd w:val="clear" w:color="auto" w:fill="auto"/>
            <w:noWrap/>
            <w:hideMark/>
            <w:tcPrChange w:id="340" w:author="Daniel Noble" w:date="2023-07-21T14:03:00Z">
              <w:tcPr>
                <w:tcW w:w="0" w:type="auto"/>
                <w:tcBorders>
                  <w:top w:val="nil"/>
                  <w:left w:val="nil"/>
                  <w:bottom w:val="single" w:sz="4" w:space="0" w:color="auto"/>
                  <w:right w:val="nil"/>
                </w:tcBorders>
                <w:shd w:val="clear" w:color="auto" w:fill="auto"/>
                <w:noWrap/>
                <w:hideMark/>
              </w:tcPr>
            </w:tcPrChange>
          </w:tcPr>
          <w:p w14:paraId="0D0DB5FE" w14:textId="0C309950"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341" w:author="Daniel Noble" w:date="2023-07-12T13:16:00Z">
                <w:pPr>
                  <w:spacing w:after="0" w:line="480" w:lineRule="auto"/>
                  <w:jc w:val="center"/>
                </w:pPr>
              </w:pPrChange>
            </w:pPr>
            <w:r w:rsidRPr="00B73D40">
              <w:rPr>
                <w:rFonts w:ascii="Times New Roman" w:hAnsi="Times New Roman" w:cs="Times New Roman"/>
                <w:b/>
                <w:bCs/>
              </w:rPr>
              <w:t>0.0</w:t>
            </w:r>
            <w:r w:rsidR="007B6ADE">
              <w:rPr>
                <w:rFonts w:ascii="Times New Roman" w:hAnsi="Times New Roman" w:cs="Times New Roman"/>
                <w:b/>
                <w:bCs/>
              </w:rPr>
              <w:t>02</w:t>
            </w:r>
          </w:p>
        </w:tc>
        <w:tc>
          <w:tcPr>
            <w:tcW w:w="0" w:type="auto"/>
            <w:gridSpan w:val="2"/>
            <w:tcBorders>
              <w:top w:val="nil"/>
              <w:left w:val="nil"/>
              <w:bottom w:val="single" w:sz="4" w:space="0" w:color="auto"/>
              <w:right w:val="nil"/>
            </w:tcBorders>
            <w:shd w:val="clear" w:color="auto" w:fill="auto"/>
            <w:noWrap/>
            <w:hideMark/>
            <w:tcPrChange w:id="342" w:author="Daniel Noble" w:date="2023-07-21T14:03:00Z">
              <w:tcPr>
                <w:tcW w:w="0" w:type="auto"/>
                <w:gridSpan w:val="2"/>
                <w:tcBorders>
                  <w:top w:val="nil"/>
                  <w:left w:val="nil"/>
                  <w:bottom w:val="single" w:sz="4" w:space="0" w:color="auto"/>
                  <w:right w:val="nil"/>
                </w:tcBorders>
                <w:shd w:val="clear" w:color="auto" w:fill="auto"/>
                <w:noWrap/>
                <w:hideMark/>
              </w:tcPr>
            </w:tcPrChange>
          </w:tcPr>
          <w:p w14:paraId="620B79A8" w14:textId="3632EA46"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343"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83</w:t>
            </w:r>
          </w:p>
        </w:tc>
        <w:tc>
          <w:tcPr>
            <w:tcW w:w="0" w:type="auto"/>
            <w:gridSpan w:val="2"/>
            <w:tcBorders>
              <w:top w:val="nil"/>
              <w:left w:val="nil"/>
              <w:bottom w:val="single" w:sz="4" w:space="0" w:color="auto"/>
              <w:right w:val="nil"/>
            </w:tcBorders>
            <w:shd w:val="clear" w:color="auto" w:fill="auto"/>
            <w:noWrap/>
            <w:hideMark/>
            <w:tcPrChange w:id="344" w:author="Daniel Noble" w:date="2023-07-21T14:03:00Z">
              <w:tcPr>
                <w:tcW w:w="0" w:type="auto"/>
                <w:tcBorders>
                  <w:top w:val="nil"/>
                  <w:left w:val="nil"/>
                  <w:bottom w:val="single" w:sz="4" w:space="0" w:color="auto"/>
                  <w:right w:val="nil"/>
                </w:tcBorders>
                <w:shd w:val="clear" w:color="auto" w:fill="auto"/>
                <w:noWrap/>
                <w:hideMark/>
              </w:tcPr>
            </w:tcPrChange>
          </w:tcPr>
          <w:p w14:paraId="6D471E8F" w14:textId="76595B09"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345"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13</w:t>
            </w:r>
          </w:p>
        </w:tc>
        <w:tc>
          <w:tcPr>
            <w:tcW w:w="0" w:type="auto"/>
            <w:gridSpan w:val="2"/>
            <w:tcBorders>
              <w:top w:val="nil"/>
              <w:left w:val="nil"/>
              <w:bottom w:val="single" w:sz="4" w:space="0" w:color="auto"/>
              <w:right w:val="nil"/>
            </w:tcBorders>
            <w:shd w:val="clear" w:color="auto" w:fill="auto"/>
            <w:noWrap/>
            <w:hideMark/>
            <w:tcPrChange w:id="346" w:author="Daniel Noble" w:date="2023-07-21T14:03:00Z">
              <w:tcPr>
                <w:tcW w:w="0" w:type="auto"/>
                <w:tcBorders>
                  <w:top w:val="nil"/>
                  <w:left w:val="nil"/>
                  <w:bottom w:val="single" w:sz="4" w:space="0" w:color="auto"/>
                  <w:right w:val="nil"/>
                </w:tcBorders>
                <w:shd w:val="clear" w:color="auto" w:fill="auto"/>
                <w:noWrap/>
                <w:hideMark/>
              </w:tcPr>
            </w:tcPrChange>
          </w:tcPr>
          <w:p w14:paraId="5C6C4FCE" w14:textId="48FE1810"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347"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w:t>
            </w:r>
          </w:p>
        </w:tc>
        <w:tc>
          <w:tcPr>
            <w:tcW w:w="0" w:type="auto"/>
            <w:gridSpan w:val="2"/>
            <w:tcBorders>
              <w:top w:val="nil"/>
              <w:left w:val="nil"/>
              <w:bottom w:val="single" w:sz="4" w:space="0" w:color="auto"/>
              <w:right w:val="nil"/>
            </w:tcBorders>
            <w:shd w:val="clear" w:color="auto" w:fill="auto"/>
            <w:noWrap/>
            <w:hideMark/>
            <w:tcPrChange w:id="348" w:author="Daniel Noble" w:date="2023-07-21T14:03:00Z">
              <w:tcPr>
                <w:tcW w:w="0" w:type="auto"/>
                <w:gridSpan w:val="2"/>
                <w:tcBorders>
                  <w:top w:val="nil"/>
                  <w:left w:val="nil"/>
                  <w:bottom w:val="single" w:sz="4" w:space="0" w:color="auto"/>
                  <w:right w:val="nil"/>
                </w:tcBorders>
                <w:shd w:val="clear" w:color="auto" w:fill="auto"/>
                <w:noWrap/>
                <w:hideMark/>
              </w:tcPr>
            </w:tcPrChange>
          </w:tcPr>
          <w:p w14:paraId="423E756A" w14:textId="7F7DC87A" w:rsidR="00B73D40" w:rsidRPr="00B73D40" w:rsidRDefault="00B73D40">
            <w:pPr>
              <w:spacing w:after="0"/>
              <w:contextualSpacing/>
              <w:jc w:val="center"/>
              <w:rPr>
                <w:rFonts w:ascii="Times New Roman" w:eastAsia="Times New Roman" w:hAnsi="Times New Roman" w:cs="Times New Roman"/>
                <w:b/>
                <w:bCs/>
                <w:color w:val="000000"/>
                <w:lang w:val="en-HK" w:eastAsia="en-GB"/>
              </w:rPr>
              <w:pPrChange w:id="349" w:author="Daniel Noble" w:date="2023-07-12T13:16:00Z">
                <w:pPr>
                  <w:spacing w:after="0" w:line="480" w:lineRule="auto"/>
                  <w:jc w:val="center"/>
                </w:pPr>
              </w:pPrChange>
            </w:pPr>
            <w:r w:rsidRPr="00B73D40">
              <w:rPr>
                <w:rFonts w:ascii="Times New Roman" w:hAnsi="Times New Roman" w:cs="Times New Roman"/>
                <w:b/>
                <w:bCs/>
              </w:rPr>
              <w:t>0.</w:t>
            </w:r>
            <w:r w:rsidR="007B6ADE">
              <w:rPr>
                <w:rFonts w:ascii="Times New Roman" w:hAnsi="Times New Roman" w:cs="Times New Roman"/>
                <w:b/>
                <w:bCs/>
              </w:rPr>
              <w:t>033</w:t>
            </w:r>
          </w:p>
        </w:tc>
      </w:tr>
    </w:tbl>
    <w:p w14:paraId="773CE093" w14:textId="77777777" w:rsidR="00E56BA9" w:rsidRDefault="00E56BA9">
      <w:pPr>
        <w:pStyle w:val="FirstParagraph"/>
        <w:contextualSpacing/>
        <w:pPrChange w:id="350" w:author="Daniel Noble" w:date="2023-07-12T13:16:00Z">
          <w:pPr>
            <w:pStyle w:val="FirstParagraph"/>
            <w:spacing w:line="480" w:lineRule="auto"/>
          </w:pPr>
        </w:pPrChange>
      </w:pPr>
    </w:p>
    <w:p w14:paraId="05DE2222" w14:textId="75F35D6B" w:rsidR="003B1661" w:rsidRPr="0060796A" w:rsidRDefault="007E61CE">
      <w:pPr>
        <w:pStyle w:val="FirstParagraph"/>
        <w:contextualSpacing/>
        <w:pPrChange w:id="351" w:author="Daniel Noble" w:date="2023-07-12T13:16:00Z">
          <w:pPr>
            <w:pStyle w:val="FirstParagraph"/>
            <w:spacing w:line="480" w:lineRule="auto"/>
          </w:pPr>
        </w:pPrChange>
      </w:pPr>
      <w:r>
        <w:lastRenderedPageBreak/>
        <w:t xml:space="preserve">To test how variance components and heritability change with age in </w:t>
      </w:r>
      <w:r w:rsidR="002C4619">
        <w:t xml:space="preserve">each treatment group, we fitted an intercept in our fixed effects and used the best supported random effect structure (Model 7) with heterogenous residual variance. </w:t>
      </w:r>
      <w:r w:rsidR="00BE6B84">
        <w:t xml:space="preserve">There were no differences among treatment groups (Fig. </w:t>
      </w:r>
      <w:r w:rsidR="0060796A" w:rsidRPr="0060796A">
        <w:t>3</w:t>
      </w:r>
      <w:r w:rsidR="00BE6B84" w:rsidRPr="0060796A">
        <w:t>)</w:t>
      </w:r>
      <w:r w:rsidR="00EB391C" w:rsidRPr="0060796A">
        <w:t xml:space="preserve">. </w:t>
      </w:r>
      <w:r w:rsidR="002C4619" w:rsidRPr="0060796A">
        <w:t xml:space="preserve">The </w:t>
      </w:r>
      <m:oMath>
        <m:r>
          <w:rPr>
            <w:rFonts w:ascii="Cambria Math" w:hAnsi="Cambria Math"/>
          </w:rPr>
          <m:t>G</m:t>
        </m:r>
      </m:oMath>
      <w:r w:rsidR="002C4619" w:rsidRPr="0060796A">
        <w:t xml:space="preserve"> and </w:t>
      </w:r>
      <m:oMath>
        <m:r>
          <w:rPr>
            <w:rFonts w:ascii="Cambria Math" w:hAnsi="Cambria Math"/>
          </w:rPr>
          <m:t>M</m:t>
        </m:r>
      </m:oMath>
      <w:r w:rsidR="002C4619" w:rsidRPr="0060796A">
        <w:t xml:space="preserve"> matrices for each treatment group are presented in Table S</w:t>
      </w:r>
      <w:r w:rsidR="0060796A" w:rsidRPr="0060796A">
        <w:t>3</w:t>
      </w:r>
      <w:r w:rsidR="002C4619" w:rsidRPr="0060796A">
        <w:t>-S</w:t>
      </w:r>
      <w:r w:rsidR="0060796A" w:rsidRPr="0060796A">
        <w:t>4</w:t>
      </w:r>
      <w:r w:rsidR="002C4619" w:rsidRPr="0060796A">
        <w:t>.</w:t>
      </w:r>
      <w:r w:rsidR="00630058" w:rsidRPr="0060796A">
        <w:rPr>
          <w:noProof/>
        </w:rPr>
        <w:t xml:space="preserve"> </w:t>
      </w:r>
    </w:p>
    <w:p w14:paraId="6B4D4D07" w14:textId="28E60C12" w:rsidR="003B1661" w:rsidRPr="00F862E4" w:rsidRDefault="003B1661">
      <w:pPr>
        <w:spacing w:before="180" w:after="180"/>
        <w:contextualSpacing/>
        <w:rPr>
          <w:rFonts w:ascii="Times New Roman" w:eastAsia="Calibri" w:hAnsi="Times New Roman" w:cs="Times New Roman"/>
        </w:rPr>
        <w:pPrChange w:id="352" w:author="Daniel Noble" w:date="2023-07-12T13:16:00Z">
          <w:pPr>
            <w:spacing w:before="180" w:after="180" w:line="480" w:lineRule="auto"/>
          </w:pPr>
        </w:pPrChange>
      </w:pPr>
      <w:r w:rsidRPr="0060796A">
        <w:rPr>
          <w:rFonts w:ascii="Times New Roman" w:eastAsia="Calibri" w:hAnsi="Times New Roman" w:cs="Times New Roman"/>
          <w:b/>
          <w:bCs/>
        </w:rPr>
        <w:t>Table S</w:t>
      </w:r>
      <w:r w:rsidR="008E472C">
        <w:rPr>
          <w:rFonts w:ascii="Times New Roman" w:eastAsia="Calibri" w:hAnsi="Times New Roman" w:cs="Times New Roman"/>
          <w:b/>
          <w:bCs/>
        </w:rPr>
        <w:t>4</w:t>
      </w:r>
      <w:r w:rsidRPr="0060796A">
        <w:rPr>
          <w:rFonts w:ascii="Times New Roman" w:eastAsia="Calibri" w:hAnsi="Times New Roman" w:cs="Times New Roman"/>
          <w:b/>
          <w:bCs/>
        </w:rPr>
        <w:t xml:space="preserve">. </w:t>
      </w:r>
      <w:r w:rsidR="00EA3A75" w:rsidRPr="0060796A">
        <w:rPr>
          <w:rFonts w:ascii="Times New Roman" w:eastAsia="Calibri" w:hAnsi="Times New Roman" w:cs="Times New Roman"/>
          <w:i/>
          <w:iCs/>
        </w:rPr>
        <w:t xml:space="preserve">G </w:t>
      </w:r>
      <w:r w:rsidR="00EA3A75" w:rsidRPr="0060796A">
        <w:rPr>
          <w:rFonts w:ascii="Times New Roman" w:eastAsia="Calibri" w:hAnsi="Times New Roman" w:cs="Times New Roman"/>
        </w:rPr>
        <w:t>and</w:t>
      </w:r>
      <w:r w:rsidR="00EA3A75" w:rsidRPr="0038090E">
        <w:rPr>
          <w:rFonts w:ascii="Times New Roman" w:eastAsia="Calibri" w:hAnsi="Times New Roman" w:cs="Times New Roman"/>
        </w:rPr>
        <w:t xml:space="preserve">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parameters</w:t>
      </w:r>
      <w:r w:rsidR="00EA3A75" w:rsidRPr="00F862E4" w:rsidDel="00EA3A75">
        <w:rPr>
          <w:rFonts w:ascii="Times New Roman" w:eastAsia="Calibri" w:hAnsi="Times New Roman" w:cs="Times New Roman"/>
          <w:i/>
          <w:iCs/>
        </w:rPr>
        <w:t xml:space="preserve"> </w:t>
      </w:r>
      <w:r w:rsidRPr="00F862E4">
        <w:rPr>
          <w:rFonts w:ascii="Times New Roman" w:eastAsia="Calibri" w:hAnsi="Times New Roman" w:cs="Times New Roman"/>
        </w:rPr>
        <w:t>(intercept, linear slope</w:t>
      </w:r>
      <w:ins w:id="353" w:author="Daniel Noble" w:date="2023-07-21T14:22:00Z">
        <w:r w:rsidR="0099081B">
          <w:rPr>
            <w:rFonts w:ascii="Times New Roman" w:eastAsia="Calibri" w:hAnsi="Times New Roman" w:cs="Times New Roman"/>
          </w:rPr>
          <w:t>,</w:t>
        </w:r>
      </w:ins>
      <w:r w:rsidRPr="00F862E4">
        <w:rPr>
          <w:rFonts w:ascii="Times New Roman" w:eastAsia="Calibri" w:hAnsi="Times New Roman" w:cs="Times New Roman"/>
        </w:rPr>
        <w:t xml:space="preserve"> and quadratic slope) for lizards from the hot developmental temperature treatment group (</w:t>
      </w:r>
      <w:proofErr w:type="spellStart"/>
      <w:r w:rsidR="00DF4AA5">
        <w:t>n</w:t>
      </w:r>
      <w:r w:rsidR="00DF4AA5" w:rsidRPr="00330A62">
        <w:rPr>
          <w:vertAlign w:val="subscript"/>
        </w:rPr>
        <w:t>lizards</w:t>
      </w:r>
      <w:proofErr w:type="spellEnd"/>
      <w:r w:rsidR="00DF4AA5" w:rsidRPr="00F862E4">
        <w:rPr>
          <w:rFonts w:ascii="Times New Roman" w:eastAsia="Calibri" w:hAnsi="Times New Roman" w:cs="Times New Roman"/>
        </w:rPr>
        <w:t xml:space="preserve"> </w:t>
      </w:r>
      <w:r w:rsidRPr="00F862E4">
        <w:rPr>
          <w:rFonts w:ascii="Times New Roman" w:eastAsia="Calibri" w:hAnsi="Times New Roman" w:cs="Times New Roman"/>
        </w:rPr>
        <w:t>= 125, n</w:t>
      </w:r>
      <w:r w:rsidRPr="00F862E4">
        <w:rPr>
          <w:rFonts w:ascii="Times New Roman" w:eastAsia="Calibri" w:hAnsi="Times New Roman" w:cs="Times New Roman"/>
          <w:vertAlign w:val="subscript"/>
        </w:rPr>
        <w:t>obs</w:t>
      </w:r>
      <w:r w:rsidRPr="00F862E4">
        <w:rPr>
          <w:rFonts w:ascii="Times New Roman" w:eastAsia="Calibri" w:hAnsi="Times New Roman" w:cs="Times New Roman"/>
        </w:rPr>
        <w:t xml:space="preserve"> = </w:t>
      </w:r>
      <w:r w:rsidR="00163DB1">
        <w:rPr>
          <w:rFonts w:ascii="Times New Roman" w:eastAsia="Calibri" w:hAnsi="Times New Roman" w:cs="Times New Roman"/>
        </w:rPr>
        <w:t>1</w:t>
      </w:r>
      <w:ins w:id="354" w:author="Daniel Noble" w:date="2023-07-21T14:22:00Z">
        <w:r w:rsidR="0099081B">
          <w:rPr>
            <w:rFonts w:ascii="Times New Roman" w:eastAsia="Calibri" w:hAnsi="Times New Roman" w:cs="Times New Roman"/>
          </w:rPr>
          <w:t>,</w:t>
        </w:r>
      </w:ins>
      <w:r w:rsidR="00163DB1">
        <w:rPr>
          <w:rFonts w:ascii="Times New Roman" w:eastAsia="Calibri" w:hAnsi="Times New Roman" w:cs="Times New Roman"/>
        </w:rPr>
        <w:t>330</w:t>
      </w:r>
      <w:r w:rsidRPr="00F862E4">
        <w:rPr>
          <w:rFonts w:ascii="Times New Roman" w:eastAsia="Calibri" w:hAnsi="Times New Roman" w:cs="Times New Roman"/>
        </w:rPr>
        <w:t xml:space="preserve">). </w:t>
      </w:r>
      <w:del w:id="355" w:author="Daniel Noble" w:date="2023-07-21T14:17:00Z">
        <w:r w:rsidRPr="00F862E4" w:rsidDel="0099081B">
          <w:rPr>
            <w:rFonts w:ascii="Times New Roman" w:eastAsia="Calibri" w:hAnsi="Times New Roman" w:cs="Times New Roman"/>
          </w:rPr>
          <w:delText xml:space="preserve">PE variance is also presented. </w:delText>
        </w:r>
      </w:del>
      <w:r w:rsidRPr="00F862E4">
        <w:rPr>
          <w:rFonts w:ascii="Times New Roman" w:eastAsia="Calibri" w:hAnsi="Times New Roman" w:cs="Times New Roman"/>
        </w:rPr>
        <w:t xml:space="preserve">Variances are represented along the diagonal, covariances are represented in the upper triangle and correlations are represented in the lower triangle. </w:t>
      </w:r>
      <w:del w:id="356" w:author="Daniel Noble" w:date="2023-07-21T14:23:00Z">
        <w:r w:rsidRPr="00F862E4" w:rsidDel="0099081B">
          <w:rPr>
            <w:rFonts w:ascii="Times New Roman" w:eastAsia="Calibri" w:hAnsi="Times New Roman" w:cs="Times New Roman"/>
          </w:rPr>
          <w:delText xml:space="preserve">Bolded estimates are significantly different from zero.  </w:delText>
        </w:r>
      </w:del>
      <w:r w:rsidRPr="00F862E4">
        <w:rPr>
          <w:rFonts w:ascii="Times New Roman" w:eastAsia="Calibri" w:hAnsi="Times New Roman" w:cs="Times New Roman"/>
        </w:rPr>
        <w:t xml:space="preserve">Values in the brackets represent the 95% credible intervals. </w:t>
      </w:r>
      <w:r w:rsidR="00046479" w:rsidRPr="00046479">
        <w:rPr>
          <w:rFonts w:ascii="Times New Roman" w:eastAsia="Calibri" w:hAnsi="Times New Roman" w:cs="Times New Roman"/>
        </w:rPr>
        <w:t xml:space="preserve">Note that residual variance slope is in </w:t>
      </w:r>
      <w:del w:id="357" w:author="Daniel Noble" w:date="2023-07-21T14:20:00Z">
        <w:r w:rsidR="00046479" w:rsidRPr="00046479" w:rsidDel="0099081B">
          <w:rPr>
            <w:rFonts w:ascii="Times New Roman" w:eastAsia="Calibri" w:hAnsi="Times New Roman" w:cs="Times New Roman"/>
          </w:rPr>
          <w:delText xml:space="preserve">SD </w:delText>
        </w:r>
      </w:del>
      <w:ins w:id="358" w:author="Daniel Noble" w:date="2023-07-21T14:20:00Z">
        <w:r w:rsidR="0099081B">
          <w:rPr>
            <w:rFonts w:ascii="Times New Roman" w:eastAsia="Calibri" w:hAnsi="Times New Roman" w:cs="Times New Roman"/>
          </w:rPr>
          <w:t xml:space="preserve">on log scale (i.e., for every 1 SD unit increase in age we expect a decrease in </w:t>
        </w:r>
        <w:proofErr w:type="gramStart"/>
        <w:r w:rsidR="0099081B">
          <w:rPr>
            <w:rFonts w:ascii="Times New Roman" w:eastAsia="Calibri" w:hAnsi="Times New Roman" w:cs="Times New Roman"/>
          </w:rPr>
          <w:t>log(</w:t>
        </w:r>
        <w:proofErr w:type="gramEnd"/>
        <w:r w:rsidR="0099081B">
          <w:rPr>
            <w:rFonts w:ascii="Times New Roman" w:eastAsia="Calibri" w:hAnsi="Times New Roman" w:cs="Times New Roman"/>
          </w:rPr>
          <w:t>SD))</w:t>
        </w:r>
      </w:ins>
      <w:del w:id="359" w:author="Daniel Noble" w:date="2023-07-21T14:20:00Z">
        <w:r w:rsidR="00046479" w:rsidRPr="00046479" w:rsidDel="0099081B">
          <w:rPr>
            <w:rFonts w:ascii="Times New Roman" w:eastAsia="Calibri" w:hAnsi="Times New Roman" w:cs="Times New Roman"/>
          </w:rPr>
          <w:delText>units</w:delText>
        </w:r>
      </w:del>
      <w:r w:rsidR="00046479" w:rsidRPr="00046479">
        <w:rPr>
          <w:rFonts w:ascii="Times New Roman" w:eastAsia="Calibri" w:hAnsi="Times New Roman" w:cs="Times New Roman"/>
        </w:rPr>
        <w:t>.</w:t>
      </w:r>
    </w:p>
    <w:tbl>
      <w:tblPr>
        <w:tblW w:w="0" w:type="auto"/>
        <w:tblInd w:w="655" w:type="dxa"/>
        <w:tblLook w:val="04A0" w:firstRow="1" w:lastRow="0" w:firstColumn="1" w:lastColumn="0" w:noHBand="0" w:noVBand="1"/>
      </w:tblPr>
      <w:tblGrid>
        <w:gridCol w:w="1769"/>
        <w:gridCol w:w="1999"/>
        <w:gridCol w:w="2406"/>
        <w:gridCol w:w="2747"/>
        <w:tblGridChange w:id="360">
          <w:tblGrid>
            <w:gridCol w:w="1769"/>
            <w:gridCol w:w="1936"/>
            <w:gridCol w:w="33"/>
            <w:gridCol w:w="24"/>
            <w:gridCol w:w="6"/>
            <w:gridCol w:w="2140"/>
            <w:gridCol w:w="259"/>
            <w:gridCol w:w="7"/>
            <w:gridCol w:w="45"/>
            <w:gridCol w:w="1985"/>
            <w:gridCol w:w="717"/>
          </w:tblGrid>
        </w:tblGridChange>
      </w:tblGrid>
      <w:tr w:rsidR="008415F3" w:rsidRPr="008415F3" w14:paraId="54636849" w14:textId="77777777" w:rsidTr="008415F3">
        <w:trPr>
          <w:trHeight w:val="320"/>
        </w:trPr>
        <w:tc>
          <w:tcPr>
            <w:tcW w:w="0" w:type="auto"/>
            <w:gridSpan w:val="4"/>
            <w:tcBorders>
              <w:top w:val="nil"/>
              <w:left w:val="nil"/>
              <w:bottom w:val="single" w:sz="4" w:space="0" w:color="auto"/>
              <w:right w:val="nil"/>
            </w:tcBorders>
            <w:shd w:val="clear" w:color="auto" w:fill="auto"/>
            <w:noWrap/>
            <w:vAlign w:val="bottom"/>
            <w:hideMark/>
          </w:tcPr>
          <w:p w14:paraId="39AD9CC1"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361"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G</w:t>
            </w:r>
          </w:p>
        </w:tc>
      </w:tr>
      <w:tr w:rsidR="008415F3" w:rsidRPr="008415F3" w14:paraId="716BECF6" w14:textId="77777777" w:rsidTr="008415F3">
        <w:trPr>
          <w:trHeight w:val="320"/>
        </w:trPr>
        <w:tc>
          <w:tcPr>
            <w:tcW w:w="0" w:type="auto"/>
            <w:tcBorders>
              <w:top w:val="nil"/>
              <w:left w:val="nil"/>
              <w:bottom w:val="nil"/>
              <w:right w:val="nil"/>
            </w:tcBorders>
            <w:shd w:val="clear" w:color="auto" w:fill="auto"/>
            <w:noWrap/>
            <w:vAlign w:val="bottom"/>
            <w:hideMark/>
          </w:tcPr>
          <w:p w14:paraId="04A4A000"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362"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3A9ACD8F"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363"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FCCAB35"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364"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9D0FC4D"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365"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r>
      <w:tr w:rsidR="00952440" w:rsidRPr="008415F3" w14:paraId="3297CA20" w14:textId="77777777" w:rsidTr="00D567F8">
        <w:tblPrEx>
          <w:tblW w:w="0" w:type="auto"/>
          <w:tblInd w:w="655" w:type="dxa"/>
          <w:tblPrExChange w:id="366" w:author="Daniel Noble" w:date="2023-07-21T14:13:00Z">
            <w:tblPrEx>
              <w:tblW w:w="0" w:type="auto"/>
              <w:tblInd w:w="655" w:type="dxa"/>
            </w:tblPrEx>
          </w:tblPrExChange>
        </w:tblPrEx>
        <w:trPr>
          <w:trHeight w:val="680"/>
          <w:trPrChange w:id="367" w:author="Daniel Noble" w:date="2023-07-21T14:13:00Z">
            <w:trPr>
              <w:gridAfter w:val="0"/>
              <w:trHeight w:val="680"/>
            </w:trPr>
          </w:trPrChange>
        </w:trPr>
        <w:tc>
          <w:tcPr>
            <w:tcW w:w="0" w:type="auto"/>
            <w:tcBorders>
              <w:top w:val="nil"/>
              <w:left w:val="nil"/>
              <w:bottom w:val="nil"/>
              <w:right w:val="nil"/>
            </w:tcBorders>
            <w:shd w:val="clear" w:color="auto" w:fill="auto"/>
            <w:noWrap/>
            <w:vAlign w:val="center"/>
            <w:hideMark/>
            <w:tcPrChange w:id="368" w:author="Daniel Noble" w:date="2023-07-21T14:13:00Z">
              <w:tcPr>
                <w:tcW w:w="0" w:type="auto"/>
                <w:tcBorders>
                  <w:top w:val="nil"/>
                  <w:left w:val="nil"/>
                  <w:bottom w:val="nil"/>
                  <w:right w:val="nil"/>
                </w:tcBorders>
                <w:shd w:val="clear" w:color="auto" w:fill="auto"/>
                <w:noWrap/>
                <w:vAlign w:val="center"/>
                <w:hideMark/>
              </w:tcPr>
            </w:tcPrChange>
          </w:tcPr>
          <w:p w14:paraId="546E9526" w14:textId="77777777" w:rsidR="00952440" w:rsidRPr="008415F3" w:rsidRDefault="00952440" w:rsidP="00952440">
            <w:pPr>
              <w:spacing w:after="0"/>
              <w:contextualSpacing/>
              <w:jc w:val="center"/>
              <w:rPr>
                <w:rFonts w:ascii="Times New Roman" w:eastAsia="Times New Roman" w:hAnsi="Times New Roman" w:cs="Times New Roman"/>
                <w:color w:val="000000"/>
                <w:lang w:val="en-HK" w:eastAsia="en-GB"/>
              </w:rPr>
              <w:pPrChange w:id="369"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hideMark/>
            <w:tcPrChange w:id="370" w:author="Daniel Noble" w:date="2023-07-21T14:13:00Z">
              <w:tcPr>
                <w:tcW w:w="0" w:type="auto"/>
                <w:tcBorders>
                  <w:top w:val="nil"/>
                  <w:left w:val="nil"/>
                  <w:bottom w:val="nil"/>
                  <w:right w:val="nil"/>
                </w:tcBorders>
                <w:shd w:val="clear" w:color="auto" w:fill="auto"/>
                <w:vAlign w:val="center"/>
                <w:hideMark/>
              </w:tcPr>
            </w:tcPrChange>
          </w:tcPr>
          <w:p w14:paraId="1E312435" w14:textId="77777777" w:rsidR="00952440" w:rsidRPr="0099081B" w:rsidRDefault="00952440" w:rsidP="00952440">
            <w:pPr>
              <w:spacing w:after="0"/>
              <w:contextualSpacing/>
              <w:jc w:val="center"/>
              <w:rPr>
                <w:ins w:id="371" w:author="Daniel Noble" w:date="2023-07-21T14:14:00Z"/>
                <w:rFonts w:ascii="Times New Roman" w:hAnsi="Times New Roman" w:cs="Times New Roman"/>
              </w:rPr>
            </w:pPr>
            <w:ins w:id="372" w:author="Daniel Noble" w:date="2023-07-21T14:13:00Z">
              <w:r w:rsidRPr="0099081B">
                <w:rPr>
                  <w:rFonts w:ascii="Times New Roman" w:hAnsi="Times New Roman" w:cs="Times New Roman"/>
                  <w:rPrChange w:id="373" w:author="Daniel Noble" w:date="2023-07-21T14:22:00Z">
                    <w:rPr/>
                  </w:rPrChange>
                </w:rPr>
                <w:t xml:space="preserve">0.015 </w:t>
              </w:r>
            </w:ins>
          </w:p>
          <w:p w14:paraId="315CAF58" w14:textId="6695DC4B" w:rsidR="00952440" w:rsidRPr="0099081B" w:rsidRDefault="00952440" w:rsidP="00952440">
            <w:pPr>
              <w:spacing w:after="0"/>
              <w:contextualSpacing/>
              <w:jc w:val="center"/>
              <w:rPr>
                <w:rFonts w:ascii="Times New Roman" w:eastAsia="Times New Roman" w:hAnsi="Times New Roman" w:cs="Times New Roman"/>
                <w:color w:val="000000"/>
                <w:lang w:val="en-HK" w:eastAsia="en-GB"/>
                <w:rPrChange w:id="374" w:author="Daniel Noble" w:date="2023-07-21T14:22:00Z">
                  <w:rPr>
                    <w:rFonts w:ascii="Times New Roman" w:eastAsia="Times New Roman" w:hAnsi="Times New Roman" w:cs="Times New Roman"/>
                    <w:b/>
                    <w:bCs/>
                    <w:color w:val="000000"/>
                    <w:lang w:val="en-HK" w:eastAsia="en-GB"/>
                  </w:rPr>
                </w:rPrChange>
              </w:rPr>
              <w:pPrChange w:id="375" w:author="Daniel Noble" w:date="2023-07-12T13:16:00Z">
                <w:pPr>
                  <w:spacing w:after="0" w:line="480" w:lineRule="auto"/>
                  <w:jc w:val="center"/>
                </w:pPr>
              </w:pPrChange>
            </w:pPr>
            <w:ins w:id="376" w:author="Daniel Noble" w:date="2023-07-21T14:13:00Z">
              <w:r w:rsidRPr="0099081B">
                <w:rPr>
                  <w:rFonts w:ascii="Times New Roman" w:hAnsi="Times New Roman" w:cs="Times New Roman"/>
                  <w:rPrChange w:id="377" w:author="Daniel Noble" w:date="2023-07-21T14:22:00Z">
                    <w:rPr/>
                  </w:rPrChange>
                </w:rPr>
                <w:t>(0.009 - 0.024)</w:t>
              </w:r>
            </w:ins>
            <w:del w:id="378" w:author="Daniel Noble" w:date="2023-07-21T14:13:00Z">
              <w:r w:rsidRPr="0099081B" w:rsidDel="00D567F8">
                <w:rPr>
                  <w:rFonts w:ascii="Times New Roman" w:eastAsia="Times New Roman" w:hAnsi="Times New Roman" w:cs="Times New Roman"/>
                  <w:color w:val="000000"/>
                  <w:lang w:val="en-HK" w:eastAsia="en-GB"/>
                  <w:rPrChange w:id="379" w:author="Daniel Noble" w:date="2023-07-21T14:22:00Z">
                    <w:rPr>
                      <w:rFonts w:ascii="Times New Roman" w:eastAsia="Times New Roman" w:hAnsi="Times New Roman" w:cs="Times New Roman"/>
                      <w:b/>
                      <w:bCs/>
                      <w:color w:val="000000"/>
                      <w:lang w:val="en-HK" w:eastAsia="en-GB"/>
                    </w:rPr>
                  </w:rPrChange>
                </w:rPr>
                <w:delText xml:space="preserve">0.008 </w:delText>
              </w:r>
              <w:r w:rsidRPr="0099081B" w:rsidDel="00D567F8">
                <w:rPr>
                  <w:rFonts w:ascii="Times New Roman" w:eastAsia="Times New Roman" w:hAnsi="Times New Roman" w:cs="Times New Roman"/>
                  <w:color w:val="000000"/>
                  <w:lang w:val="en-HK" w:eastAsia="en-GB"/>
                  <w:rPrChange w:id="380" w:author="Daniel Noble" w:date="2023-07-21T14:22:00Z">
                    <w:rPr>
                      <w:rFonts w:ascii="Times New Roman" w:eastAsia="Times New Roman" w:hAnsi="Times New Roman" w:cs="Times New Roman"/>
                      <w:b/>
                      <w:bCs/>
                      <w:color w:val="000000"/>
                      <w:lang w:val="en-HK" w:eastAsia="en-GB"/>
                    </w:rPr>
                  </w:rPrChange>
                </w:rPr>
                <w:br/>
                <w:delText>(0.002 to 0.018)</w:delText>
              </w:r>
            </w:del>
          </w:p>
        </w:tc>
        <w:tc>
          <w:tcPr>
            <w:tcW w:w="0" w:type="auto"/>
            <w:tcBorders>
              <w:top w:val="nil"/>
              <w:left w:val="nil"/>
              <w:bottom w:val="nil"/>
              <w:right w:val="nil"/>
            </w:tcBorders>
            <w:shd w:val="clear" w:color="auto" w:fill="auto"/>
            <w:hideMark/>
            <w:tcPrChange w:id="381" w:author="Daniel Noble" w:date="2023-07-21T14:13:00Z">
              <w:tcPr>
                <w:tcW w:w="0" w:type="auto"/>
                <w:gridSpan w:val="4"/>
                <w:tcBorders>
                  <w:top w:val="nil"/>
                  <w:left w:val="nil"/>
                  <w:bottom w:val="nil"/>
                  <w:right w:val="nil"/>
                </w:tcBorders>
                <w:shd w:val="clear" w:color="auto" w:fill="auto"/>
                <w:vAlign w:val="center"/>
                <w:hideMark/>
              </w:tcPr>
            </w:tcPrChange>
          </w:tcPr>
          <w:p w14:paraId="4A62DCCC" w14:textId="77777777" w:rsidR="00952440" w:rsidRPr="0099081B" w:rsidRDefault="00952440" w:rsidP="00952440">
            <w:pPr>
              <w:spacing w:after="0"/>
              <w:contextualSpacing/>
              <w:jc w:val="center"/>
              <w:rPr>
                <w:ins w:id="382" w:author="Daniel Noble" w:date="2023-07-21T14:14:00Z"/>
                <w:rFonts w:ascii="Times New Roman" w:hAnsi="Times New Roman" w:cs="Times New Roman"/>
              </w:rPr>
            </w:pPr>
            <w:ins w:id="383" w:author="Daniel Noble" w:date="2023-07-21T14:13:00Z">
              <w:r w:rsidRPr="0099081B">
                <w:rPr>
                  <w:rFonts w:ascii="Times New Roman" w:hAnsi="Times New Roman" w:cs="Times New Roman"/>
                  <w:rPrChange w:id="384" w:author="Daniel Noble" w:date="2023-07-21T14:22:00Z">
                    <w:rPr/>
                  </w:rPrChange>
                </w:rPr>
                <w:t xml:space="preserve">0.00201 </w:t>
              </w:r>
            </w:ins>
          </w:p>
          <w:p w14:paraId="4BBF82F5" w14:textId="5407CD7B" w:rsidR="00952440" w:rsidRPr="0099081B" w:rsidRDefault="00952440" w:rsidP="00952440">
            <w:pPr>
              <w:spacing w:after="0"/>
              <w:contextualSpacing/>
              <w:jc w:val="center"/>
              <w:rPr>
                <w:rFonts w:ascii="Times New Roman" w:eastAsia="Times New Roman" w:hAnsi="Times New Roman" w:cs="Times New Roman"/>
                <w:color w:val="000000"/>
                <w:lang w:val="en-HK" w:eastAsia="en-GB"/>
              </w:rPr>
              <w:pPrChange w:id="385" w:author="Daniel Noble" w:date="2023-07-12T13:16:00Z">
                <w:pPr>
                  <w:spacing w:after="0" w:line="480" w:lineRule="auto"/>
                  <w:jc w:val="center"/>
                </w:pPr>
              </w:pPrChange>
            </w:pPr>
            <w:ins w:id="386" w:author="Daniel Noble" w:date="2023-07-21T14:13:00Z">
              <w:r w:rsidRPr="0099081B">
                <w:rPr>
                  <w:rFonts w:ascii="Times New Roman" w:hAnsi="Times New Roman" w:cs="Times New Roman"/>
                  <w:rPrChange w:id="387" w:author="Daniel Noble" w:date="2023-07-21T14:22:00Z">
                    <w:rPr/>
                  </w:rPrChange>
                </w:rPr>
                <w:t>(-0.00339 - 0.0087)</w:t>
              </w:r>
            </w:ins>
            <w:del w:id="388" w:author="Daniel Noble" w:date="2023-07-21T14:13:00Z">
              <w:r w:rsidRPr="0099081B" w:rsidDel="00D567F8">
                <w:rPr>
                  <w:rFonts w:ascii="Times New Roman" w:eastAsia="Times New Roman" w:hAnsi="Times New Roman" w:cs="Times New Roman"/>
                  <w:color w:val="000000"/>
                  <w:lang w:val="en-HK" w:eastAsia="en-GB"/>
                </w:rPr>
                <w:delText xml:space="preserve">0.00163 </w:delText>
              </w:r>
              <w:r w:rsidRPr="0099081B" w:rsidDel="00D567F8">
                <w:rPr>
                  <w:rFonts w:ascii="Times New Roman" w:eastAsia="Times New Roman" w:hAnsi="Times New Roman" w:cs="Times New Roman"/>
                  <w:color w:val="000000"/>
                  <w:lang w:val="en-HK" w:eastAsia="en-GB"/>
                </w:rPr>
                <w:br/>
                <w:delText>(-0.0023 to 0.00611)</w:delText>
              </w:r>
            </w:del>
          </w:p>
        </w:tc>
        <w:tc>
          <w:tcPr>
            <w:tcW w:w="0" w:type="auto"/>
            <w:tcBorders>
              <w:top w:val="nil"/>
              <w:left w:val="nil"/>
              <w:bottom w:val="nil"/>
              <w:right w:val="nil"/>
            </w:tcBorders>
            <w:shd w:val="clear" w:color="auto" w:fill="auto"/>
            <w:hideMark/>
            <w:tcPrChange w:id="389" w:author="Daniel Noble" w:date="2023-07-21T14:13:00Z">
              <w:tcPr>
                <w:tcW w:w="0" w:type="auto"/>
                <w:gridSpan w:val="4"/>
                <w:tcBorders>
                  <w:top w:val="nil"/>
                  <w:left w:val="nil"/>
                  <w:bottom w:val="nil"/>
                  <w:right w:val="nil"/>
                </w:tcBorders>
                <w:shd w:val="clear" w:color="auto" w:fill="auto"/>
                <w:vAlign w:val="center"/>
                <w:hideMark/>
              </w:tcPr>
            </w:tcPrChange>
          </w:tcPr>
          <w:p w14:paraId="760E5154" w14:textId="77777777" w:rsidR="00952440" w:rsidRPr="0099081B" w:rsidRDefault="00952440" w:rsidP="00952440">
            <w:pPr>
              <w:spacing w:after="0"/>
              <w:contextualSpacing/>
              <w:jc w:val="center"/>
              <w:rPr>
                <w:ins w:id="390" w:author="Daniel Noble" w:date="2023-07-21T14:14:00Z"/>
                <w:rFonts w:ascii="Times New Roman" w:hAnsi="Times New Roman" w:cs="Times New Roman"/>
              </w:rPr>
            </w:pPr>
            <w:ins w:id="391" w:author="Daniel Noble" w:date="2023-07-21T14:13:00Z">
              <w:r w:rsidRPr="0099081B">
                <w:rPr>
                  <w:rFonts w:ascii="Times New Roman" w:hAnsi="Times New Roman" w:cs="Times New Roman"/>
                  <w:rPrChange w:id="392" w:author="Daniel Noble" w:date="2023-07-21T14:22:00Z">
                    <w:rPr/>
                  </w:rPrChange>
                </w:rPr>
                <w:t xml:space="preserve">-0.00663 </w:t>
              </w:r>
            </w:ins>
          </w:p>
          <w:p w14:paraId="0D0FCF7E" w14:textId="52E6A9D6" w:rsidR="00952440" w:rsidRPr="0099081B" w:rsidRDefault="00952440" w:rsidP="00952440">
            <w:pPr>
              <w:spacing w:after="0"/>
              <w:contextualSpacing/>
              <w:jc w:val="center"/>
              <w:rPr>
                <w:rFonts w:ascii="Times New Roman" w:eastAsia="Times New Roman" w:hAnsi="Times New Roman" w:cs="Times New Roman"/>
                <w:color w:val="000000"/>
                <w:lang w:val="en-HK" w:eastAsia="en-GB"/>
                <w:rPrChange w:id="393" w:author="Daniel Noble" w:date="2023-07-21T14:22:00Z">
                  <w:rPr>
                    <w:rFonts w:ascii="Times New Roman" w:eastAsia="Times New Roman" w:hAnsi="Times New Roman" w:cs="Times New Roman"/>
                    <w:b/>
                    <w:bCs/>
                    <w:color w:val="000000"/>
                    <w:lang w:val="en-HK" w:eastAsia="en-GB"/>
                  </w:rPr>
                </w:rPrChange>
              </w:rPr>
              <w:pPrChange w:id="394" w:author="Daniel Noble" w:date="2023-07-12T13:16:00Z">
                <w:pPr>
                  <w:spacing w:after="0" w:line="480" w:lineRule="auto"/>
                  <w:jc w:val="center"/>
                </w:pPr>
              </w:pPrChange>
            </w:pPr>
            <w:ins w:id="395" w:author="Daniel Noble" w:date="2023-07-21T14:13:00Z">
              <w:r w:rsidRPr="0099081B">
                <w:rPr>
                  <w:rFonts w:ascii="Times New Roman" w:hAnsi="Times New Roman" w:cs="Times New Roman"/>
                  <w:rPrChange w:id="396" w:author="Daniel Noble" w:date="2023-07-21T14:22:00Z">
                    <w:rPr/>
                  </w:rPrChange>
                </w:rPr>
                <w:t>(-0.0125 - -0.0022)</w:t>
              </w:r>
            </w:ins>
            <w:del w:id="397" w:author="Daniel Noble" w:date="2023-07-21T14:13:00Z">
              <w:r w:rsidRPr="0099081B" w:rsidDel="00D567F8">
                <w:rPr>
                  <w:rFonts w:ascii="Times New Roman" w:eastAsia="Times New Roman" w:hAnsi="Times New Roman" w:cs="Times New Roman"/>
                  <w:color w:val="000000"/>
                  <w:lang w:val="en-HK" w:eastAsia="en-GB"/>
                  <w:rPrChange w:id="398" w:author="Daniel Noble" w:date="2023-07-21T14:22:00Z">
                    <w:rPr>
                      <w:rFonts w:ascii="Times New Roman" w:eastAsia="Times New Roman" w:hAnsi="Times New Roman" w:cs="Times New Roman"/>
                      <w:b/>
                      <w:bCs/>
                      <w:color w:val="000000"/>
                      <w:lang w:val="en-HK" w:eastAsia="en-GB"/>
                    </w:rPr>
                  </w:rPrChange>
                </w:rPr>
                <w:delText xml:space="preserve">-0.0817 </w:delText>
              </w:r>
              <w:r w:rsidRPr="0099081B" w:rsidDel="00D567F8">
                <w:rPr>
                  <w:rFonts w:ascii="Times New Roman" w:eastAsia="Times New Roman" w:hAnsi="Times New Roman" w:cs="Times New Roman"/>
                  <w:color w:val="000000"/>
                  <w:lang w:val="en-HK" w:eastAsia="en-GB"/>
                  <w:rPrChange w:id="399" w:author="Daniel Noble" w:date="2023-07-21T14:22:00Z">
                    <w:rPr>
                      <w:rFonts w:ascii="Times New Roman" w:eastAsia="Times New Roman" w:hAnsi="Times New Roman" w:cs="Times New Roman"/>
                      <w:b/>
                      <w:bCs/>
                      <w:color w:val="000000"/>
                      <w:lang w:val="en-HK" w:eastAsia="en-GB"/>
                    </w:rPr>
                  </w:rPrChange>
                </w:rPr>
                <w:br/>
                <w:delText>(-0.134 to -0.0447)</w:delText>
              </w:r>
            </w:del>
          </w:p>
        </w:tc>
      </w:tr>
      <w:tr w:rsidR="00952440" w:rsidRPr="008415F3" w14:paraId="186BE0EB" w14:textId="77777777" w:rsidTr="00D567F8">
        <w:tblPrEx>
          <w:tblW w:w="0" w:type="auto"/>
          <w:tblInd w:w="655" w:type="dxa"/>
          <w:tblPrExChange w:id="400" w:author="Daniel Noble" w:date="2023-07-21T14:13:00Z">
            <w:tblPrEx>
              <w:tblW w:w="0" w:type="auto"/>
              <w:tblInd w:w="655" w:type="dxa"/>
            </w:tblPrEx>
          </w:tblPrExChange>
        </w:tblPrEx>
        <w:trPr>
          <w:trHeight w:val="680"/>
          <w:trPrChange w:id="401" w:author="Daniel Noble" w:date="2023-07-21T14:13:00Z">
            <w:trPr>
              <w:gridAfter w:val="0"/>
              <w:trHeight w:val="680"/>
            </w:trPr>
          </w:trPrChange>
        </w:trPr>
        <w:tc>
          <w:tcPr>
            <w:tcW w:w="0" w:type="auto"/>
            <w:tcBorders>
              <w:top w:val="nil"/>
              <w:left w:val="nil"/>
              <w:bottom w:val="nil"/>
              <w:right w:val="nil"/>
            </w:tcBorders>
            <w:shd w:val="clear" w:color="auto" w:fill="auto"/>
            <w:noWrap/>
            <w:vAlign w:val="center"/>
            <w:hideMark/>
            <w:tcPrChange w:id="402" w:author="Daniel Noble" w:date="2023-07-21T14:13:00Z">
              <w:tcPr>
                <w:tcW w:w="0" w:type="auto"/>
                <w:tcBorders>
                  <w:top w:val="nil"/>
                  <w:left w:val="nil"/>
                  <w:bottom w:val="nil"/>
                  <w:right w:val="nil"/>
                </w:tcBorders>
                <w:shd w:val="clear" w:color="auto" w:fill="auto"/>
                <w:noWrap/>
                <w:vAlign w:val="center"/>
                <w:hideMark/>
              </w:tcPr>
            </w:tcPrChange>
          </w:tcPr>
          <w:p w14:paraId="0431EDB1" w14:textId="77777777" w:rsidR="00952440" w:rsidRPr="008415F3" w:rsidRDefault="00952440" w:rsidP="00952440">
            <w:pPr>
              <w:spacing w:after="0"/>
              <w:contextualSpacing/>
              <w:jc w:val="center"/>
              <w:rPr>
                <w:rFonts w:ascii="Times New Roman" w:eastAsia="Times New Roman" w:hAnsi="Times New Roman" w:cs="Times New Roman"/>
                <w:color w:val="000000"/>
                <w:lang w:val="en-HK" w:eastAsia="en-GB"/>
              </w:rPr>
              <w:pPrChange w:id="403"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hideMark/>
            <w:tcPrChange w:id="404" w:author="Daniel Noble" w:date="2023-07-21T14:13:00Z">
              <w:tcPr>
                <w:tcW w:w="0" w:type="auto"/>
                <w:tcBorders>
                  <w:top w:val="nil"/>
                  <w:left w:val="nil"/>
                  <w:bottom w:val="nil"/>
                  <w:right w:val="nil"/>
                </w:tcBorders>
                <w:shd w:val="clear" w:color="auto" w:fill="auto"/>
                <w:vAlign w:val="center"/>
                <w:hideMark/>
              </w:tcPr>
            </w:tcPrChange>
          </w:tcPr>
          <w:p w14:paraId="52822A90" w14:textId="77777777" w:rsidR="00952440" w:rsidRPr="0099081B" w:rsidRDefault="00952440" w:rsidP="00952440">
            <w:pPr>
              <w:spacing w:after="0"/>
              <w:contextualSpacing/>
              <w:jc w:val="center"/>
              <w:rPr>
                <w:ins w:id="405" w:author="Daniel Noble" w:date="2023-07-21T14:14:00Z"/>
                <w:rFonts w:ascii="Times New Roman" w:hAnsi="Times New Roman" w:cs="Times New Roman"/>
              </w:rPr>
            </w:pPr>
            <w:ins w:id="406" w:author="Daniel Noble" w:date="2023-07-21T14:13:00Z">
              <w:r w:rsidRPr="0099081B">
                <w:rPr>
                  <w:rFonts w:ascii="Times New Roman" w:hAnsi="Times New Roman" w:cs="Times New Roman"/>
                  <w:rPrChange w:id="407" w:author="Daniel Noble" w:date="2023-07-21T14:22:00Z">
                    <w:rPr/>
                  </w:rPrChange>
                </w:rPr>
                <w:t xml:space="preserve">0.122 </w:t>
              </w:r>
            </w:ins>
          </w:p>
          <w:p w14:paraId="0A785E65" w14:textId="49E78911" w:rsidR="00952440" w:rsidRPr="0099081B" w:rsidRDefault="00952440" w:rsidP="00952440">
            <w:pPr>
              <w:spacing w:after="0"/>
              <w:contextualSpacing/>
              <w:jc w:val="center"/>
              <w:rPr>
                <w:rFonts w:ascii="Times New Roman" w:eastAsia="Times New Roman" w:hAnsi="Times New Roman" w:cs="Times New Roman"/>
                <w:color w:val="000000"/>
                <w:lang w:val="en-HK" w:eastAsia="en-GB"/>
              </w:rPr>
              <w:pPrChange w:id="408" w:author="Daniel Noble" w:date="2023-07-12T13:16:00Z">
                <w:pPr>
                  <w:spacing w:after="0" w:line="480" w:lineRule="auto"/>
                  <w:jc w:val="center"/>
                </w:pPr>
              </w:pPrChange>
            </w:pPr>
            <w:ins w:id="409" w:author="Daniel Noble" w:date="2023-07-21T14:13:00Z">
              <w:r w:rsidRPr="0099081B">
                <w:rPr>
                  <w:rFonts w:ascii="Times New Roman" w:hAnsi="Times New Roman" w:cs="Times New Roman"/>
                  <w:rPrChange w:id="410" w:author="Daniel Noble" w:date="2023-07-21T14:22:00Z">
                    <w:rPr/>
                  </w:rPrChange>
                </w:rPr>
                <w:t>(-0.241 - 0.465)</w:t>
              </w:r>
            </w:ins>
            <w:del w:id="411" w:author="Daniel Noble" w:date="2023-07-21T14:13:00Z">
              <w:r w:rsidRPr="0099081B" w:rsidDel="00D567F8">
                <w:rPr>
                  <w:rFonts w:ascii="Times New Roman" w:eastAsia="Times New Roman" w:hAnsi="Times New Roman" w:cs="Times New Roman"/>
                  <w:color w:val="000000"/>
                  <w:lang w:val="en-HK" w:eastAsia="en-GB"/>
                </w:rPr>
                <w:delText xml:space="preserve">0.151 </w:delText>
              </w:r>
              <w:r w:rsidRPr="0099081B" w:rsidDel="00D567F8">
                <w:rPr>
                  <w:rFonts w:ascii="Times New Roman" w:eastAsia="Times New Roman" w:hAnsi="Times New Roman" w:cs="Times New Roman"/>
                  <w:color w:val="000000"/>
                  <w:lang w:val="en-HK" w:eastAsia="en-GB"/>
                </w:rPr>
                <w:br/>
                <w:delText>(-0.287 to 0.534)</w:delText>
              </w:r>
            </w:del>
          </w:p>
        </w:tc>
        <w:tc>
          <w:tcPr>
            <w:tcW w:w="0" w:type="auto"/>
            <w:tcBorders>
              <w:top w:val="nil"/>
              <w:left w:val="nil"/>
              <w:bottom w:val="nil"/>
              <w:right w:val="nil"/>
            </w:tcBorders>
            <w:shd w:val="clear" w:color="auto" w:fill="auto"/>
            <w:hideMark/>
            <w:tcPrChange w:id="412" w:author="Daniel Noble" w:date="2023-07-21T14:13:00Z">
              <w:tcPr>
                <w:tcW w:w="0" w:type="auto"/>
                <w:gridSpan w:val="4"/>
                <w:tcBorders>
                  <w:top w:val="nil"/>
                  <w:left w:val="nil"/>
                  <w:bottom w:val="nil"/>
                  <w:right w:val="nil"/>
                </w:tcBorders>
                <w:shd w:val="clear" w:color="auto" w:fill="auto"/>
                <w:vAlign w:val="center"/>
                <w:hideMark/>
              </w:tcPr>
            </w:tcPrChange>
          </w:tcPr>
          <w:p w14:paraId="448D8F5C" w14:textId="77777777" w:rsidR="00952440" w:rsidRPr="0099081B" w:rsidRDefault="00952440" w:rsidP="00952440">
            <w:pPr>
              <w:spacing w:after="0"/>
              <w:contextualSpacing/>
              <w:jc w:val="center"/>
              <w:rPr>
                <w:ins w:id="413" w:author="Daniel Noble" w:date="2023-07-21T14:14:00Z"/>
                <w:rFonts w:ascii="Times New Roman" w:hAnsi="Times New Roman" w:cs="Times New Roman"/>
              </w:rPr>
            </w:pPr>
            <w:ins w:id="414" w:author="Daniel Noble" w:date="2023-07-21T14:13:00Z">
              <w:r w:rsidRPr="0099081B">
                <w:rPr>
                  <w:rFonts w:ascii="Times New Roman" w:hAnsi="Times New Roman" w:cs="Times New Roman"/>
                  <w:rPrChange w:id="415" w:author="Daniel Noble" w:date="2023-07-21T14:22:00Z">
                    <w:rPr/>
                  </w:rPrChange>
                </w:rPr>
                <w:t xml:space="preserve">0.016 </w:t>
              </w:r>
            </w:ins>
          </w:p>
          <w:p w14:paraId="46C9F9EB" w14:textId="75471F6D" w:rsidR="00952440" w:rsidRPr="0099081B" w:rsidRDefault="00952440" w:rsidP="00952440">
            <w:pPr>
              <w:spacing w:after="0"/>
              <w:contextualSpacing/>
              <w:jc w:val="center"/>
              <w:rPr>
                <w:rFonts w:ascii="Times New Roman" w:eastAsia="Times New Roman" w:hAnsi="Times New Roman" w:cs="Times New Roman"/>
                <w:color w:val="000000"/>
                <w:lang w:val="en-HK" w:eastAsia="en-GB"/>
                <w:rPrChange w:id="416" w:author="Daniel Noble" w:date="2023-07-21T14:22:00Z">
                  <w:rPr>
                    <w:rFonts w:ascii="Times New Roman" w:eastAsia="Times New Roman" w:hAnsi="Times New Roman" w:cs="Times New Roman"/>
                    <w:b/>
                    <w:bCs/>
                    <w:color w:val="000000"/>
                    <w:lang w:val="en-HK" w:eastAsia="en-GB"/>
                  </w:rPr>
                </w:rPrChange>
              </w:rPr>
              <w:pPrChange w:id="417" w:author="Daniel Noble" w:date="2023-07-12T13:16:00Z">
                <w:pPr>
                  <w:spacing w:after="0" w:line="480" w:lineRule="auto"/>
                  <w:jc w:val="center"/>
                </w:pPr>
              </w:pPrChange>
            </w:pPr>
            <w:ins w:id="418" w:author="Daniel Noble" w:date="2023-07-21T14:13:00Z">
              <w:r w:rsidRPr="0099081B">
                <w:rPr>
                  <w:rFonts w:ascii="Times New Roman" w:hAnsi="Times New Roman" w:cs="Times New Roman"/>
                  <w:rPrChange w:id="419" w:author="Daniel Noble" w:date="2023-07-21T14:22:00Z">
                    <w:rPr/>
                  </w:rPrChange>
                </w:rPr>
                <w:t>(0.008 - 0.027)</w:t>
              </w:r>
            </w:ins>
            <w:del w:id="420" w:author="Daniel Noble" w:date="2023-07-21T14:13:00Z">
              <w:r w:rsidRPr="0099081B" w:rsidDel="00D567F8">
                <w:rPr>
                  <w:rFonts w:ascii="Times New Roman" w:eastAsia="Times New Roman" w:hAnsi="Times New Roman" w:cs="Times New Roman"/>
                  <w:color w:val="000000"/>
                  <w:lang w:val="en-HK" w:eastAsia="en-GB"/>
                  <w:rPrChange w:id="421" w:author="Daniel Noble" w:date="2023-07-21T14:22:00Z">
                    <w:rPr>
                      <w:rFonts w:ascii="Times New Roman" w:eastAsia="Times New Roman" w:hAnsi="Times New Roman" w:cs="Times New Roman"/>
                      <w:b/>
                      <w:bCs/>
                      <w:color w:val="000000"/>
                      <w:lang w:val="en-HK" w:eastAsia="en-GB"/>
                    </w:rPr>
                  </w:rPrChange>
                </w:rPr>
                <w:delText xml:space="preserve">0.013 </w:delText>
              </w:r>
              <w:r w:rsidRPr="0099081B" w:rsidDel="00D567F8">
                <w:rPr>
                  <w:rFonts w:ascii="Times New Roman" w:eastAsia="Times New Roman" w:hAnsi="Times New Roman" w:cs="Times New Roman"/>
                  <w:color w:val="000000"/>
                  <w:lang w:val="en-HK" w:eastAsia="en-GB"/>
                  <w:rPrChange w:id="422" w:author="Daniel Noble" w:date="2023-07-21T14:22:00Z">
                    <w:rPr>
                      <w:rFonts w:ascii="Times New Roman" w:eastAsia="Times New Roman" w:hAnsi="Times New Roman" w:cs="Times New Roman"/>
                      <w:b/>
                      <w:bCs/>
                      <w:color w:val="000000"/>
                      <w:lang w:val="en-HK" w:eastAsia="en-GB"/>
                    </w:rPr>
                  </w:rPrChange>
                </w:rPr>
                <w:br/>
                <w:delText>(0.008 to 0.02)</w:delText>
              </w:r>
            </w:del>
          </w:p>
        </w:tc>
        <w:tc>
          <w:tcPr>
            <w:tcW w:w="0" w:type="auto"/>
            <w:tcBorders>
              <w:top w:val="nil"/>
              <w:left w:val="nil"/>
              <w:bottom w:val="nil"/>
              <w:right w:val="nil"/>
            </w:tcBorders>
            <w:shd w:val="clear" w:color="auto" w:fill="auto"/>
            <w:hideMark/>
            <w:tcPrChange w:id="423" w:author="Daniel Noble" w:date="2023-07-21T14:13:00Z">
              <w:tcPr>
                <w:tcW w:w="0" w:type="auto"/>
                <w:gridSpan w:val="4"/>
                <w:tcBorders>
                  <w:top w:val="nil"/>
                  <w:left w:val="nil"/>
                  <w:bottom w:val="nil"/>
                  <w:right w:val="nil"/>
                </w:tcBorders>
                <w:shd w:val="clear" w:color="auto" w:fill="auto"/>
                <w:vAlign w:val="center"/>
                <w:hideMark/>
              </w:tcPr>
            </w:tcPrChange>
          </w:tcPr>
          <w:p w14:paraId="16876359" w14:textId="77777777" w:rsidR="00952440" w:rsidRPr="0099081B" w:rsidRDefault="00952440" w:rsidP="00952440">
            <w:pPr>
              <w:spacing w:after="0"/>
              <w:contextualSpacing/>
              <w:jc w:val="center"/>
              <w:rPr>
                <w:ins w:id="424" w:author="Daniel Noble" w:date="2023-07-21T14:14:00Z"/>
                <w:rFonts w:ascii="Times New Roman" w:hAnsi="Times New Roman" w:cs="Times New Roman"/>
              </w:rPr>
            </w:pPr>
            <w:ins w:id="425" w:author="Daniel Noble" w:date="2023-07-21T14:13:00Z">
              <w:r w:rsidRPr="0099081B">
                <w:rPr>
                  <w:rFonts w:ascii="Times New Roman" w:hAnsi="Times New Roman" w:cs="Times New Roman"/>
                  <w:rPrChange w:id="426" w:author="Daniel Noble" w:date="2023-07-21T14:22:00Z">
                    <w:rPr/>
                  </w:rPrChange>
                </w:rPr>
                <w:t xml:space="preserve">0.00438 </w:t>
              </w:r>
            </w:ins>
          </w:p>
          <w:p w14:paraId="255C2D5F" w14:textId="0D1C6CD2" w:rsidR="00952440" w:rsidRPr="0099081B" w:rsidDel="00D567F8" w:rsidRDefault="00952440" w:rsidP="00952440">
            <w:pPr>
              <w:spacing w:after="0"/>
              <w:contextualSpacing/>
              <w:jc w:val="center"/>
              <w:rPr>
                <w:ins w:id="427" w:author="fonti.kar@gmail.com" w:date="2020-09-29T12:38:00Z"/>
                <w:del w:id="428" w:author="Daniel Noble" w:date="2023-07-21T14:13:00Z"/>
                <w:rFonts w:ascii="Times New Roman" w:eastAsia="Times New Roman" w:hAnsi="Times New Roman" w:cs="Times New Roman"/>
                <w:color w:val="000000"/>
                <w:lang w:val="en-HK" w:eastAsia="en-GB"/>
                <w:rPrChange w:id="429" w:author="Daniel Noble" w:date="2023-07-21T14:22:00Z">
                  <w:rPr>
                    <w:ins w:id="430" w:author="fonti.kar@gmail.com" w:date="2020-09-29T12:38:00Z"/>
                    <w:del w:id="431" w:author="Daniel Noble" w:date="2023-07-21T14:13:00Z"/>
                    <w:rFonts w:ascii="Times New Roman" w:eastAsia="Times New Roman" w:hAnsi="Times New Roman" w:cs="Times New Roman"/>
                    <w:b/>
                    <w:bCs/>
                    <w:color w:val="000000"/>
                    <w:lang w:val="en-HK" w:eastAsia="en-GB"/>
                  </w:rPr>
                </w:rPrChange>
              </w:rPr>
              <w:pPrChange w:id="432" w:author="Daniel Noble" w:date="2023-07-12T13:16:00Z">
                <w:pPr>
                  <w:spacing w:after="0" w:line="480" w:lineRule="auto"/>
                  <w:jc w:val="center"/>
                </w:pPr>
              </w:pPrChange>
            </w:pPr>
            <w:ins w:id="433" w:author="Daniel Noble" w:date="2023-07-21T14:13:00Z">
              <w:r w:rsidRPr="0099081B">
                <w:rPr>
                  <w:rFonts w:ascii="Times New Roman" w:hAnsi="Times New Roman" w:cs="Times New Roman"/>
                  <w:rPrChange w:id="434" w:author="Daniel Noble" w:date="2023-07-21T14:22:00Z">
                    <w:rPr/>
                  </w:rPrChange>
                </w:rPr>
                <w:t>(3.9e-07 - 0.0101)</w:t>
              </w:r>
            </w:ins>
            <w:del w:id="435" w:author="Daniel Noble" w:date="2023-07-21T14:13:00Z">
              <w:r w:rsidRPr="0099081B" w:rsidDel="00D567F8">
                <w:rPr>
                  <w:rFonts w:ascii="Times New Roman" w:eastAsia="Times New Roman" w:hAnsi="Times New Roman" w:cs="Times New Roman"/>
                  <w:color w:val="000000"/>
                  <w:lang w:val="en-HK" w:eastAsia="en-GB"/>
                  <w:rPrChange w:id="436" w:author="Daniel Noble" w:date="2023-07-21T14:22:00Z">
                    <w:rPr>
                      <w:rFonts w:ascii="Times New Roman" w:eastAsia="Times New Roman" w:hAnsi="Times New Roman" w:cs="Times New Roman"/>
                      <w:b/>
                      <w:bCs/>
                      <w:color w:val="000000"/>
                      <w:lang w:val="en-HK" w:eastAsia="en-GB"/>
                    </w:rPr>
                  </w:rPrChange>
                </w:rPr>
                <w:delText xml:space="preserve">-0.101 </w:delText>
              </w:r>
            </w:del>
          </w:p>
          <w:p w14:paraId="4D85932C" w14:textId="0DBA8D79" w:rsidR="00952440" w:rsidRPr="0099081B" w:rsidRDefault="00952440" w:rsidP="00952440">
            <w:pPr>
              <w:spacing w:after="0"/>
              <w:contextualSpacing/>
              <w:jc w:val="center"/>
              <w:rPr>
                <w:rFonts w:ascii="Times New Roman" w:eastAsia="Times New Roman" w:hAnsi="Times New Roman" w:cs="Times New Roman"/>
                <w:color w:val="000000"/>
                <w:lang w:val="en-HK" w:eastAsia="en-GB"/>
                <w:rPrChange w:id="437" w:author="Daniel Noble" w:date="2023-07-21T14:22:00Z">
                  <w:rPr>
                    <w:rFonts w:ascii="Times New Roman" w:eastAsia="Times New Roman" w:hAnsi="Times New Roman" w:cs="Times New Roman"/>
                    <w:b/>
                    <w:bCs/>
                    <w:color w:val="000000"/>
                    <w:lang w:val="en-HK" w:eastAsia="en-GB"/>
                  </w:rPr>
                </w:rPrChange>
              </w:rPr>
              <w:pPrChange w:id="438" w:author="Daniel Noble" w:date="2023-07-12T13:16:00Z">
                <w:pPr>
                  <w:spacing w:after="0" w:line="480" w:lineRule="auto"/>
                  <w:jc w:val="center"/>
                </w:pPr>
              </w:pPrChange>
            </w:pPr>
            <w:del w:id="439" w:author="Daniel Noble" w:date="2023-07-21T14:13:00Z">
              <w:r w:rsidRPr="0099081B" w:rsidDel="00D567F8">
                <w:rPr>
                  <w:rFonts w:ascii="Times New Roman" w:eastAsia="Times New Roman" w:hAnsi="Times New Roman" w:cs="Times New Roman"/>
                  <w:color w:val="000000"/>
                  <w:lang w:val="en-HK" w:eastAsia="en-GB"/>
                  <w:rPrChange w:id="440" w:author="Daniel Noble" w:date="2023-07-21T14:22:00Z">
                    <w:rPr>
                      <w:rFonts w:ascii="Times New Roman" w:eastAsia="Times New Roman" w:hAnsi="Times New Roman" w:cs="Times New Roman"/>
                      <w:b/>
                      <w:bCs/>
                      <w:color w:val="000000"/>
                      <w:lang w:val="en-HK" w:eastAsia="en-GB"/>
                    </w:rPr>
                  </w:rPrChange>
                </w:rPr>
                <w:delText>(-0.146 to -0.07)</w:delText>
              </w:r>
            </w:del>
          </w:p>
        </w:tc>
      </w:tr>
      <w:tr w:rsidR="00952440" w:rsidRPr="008415F3" w14:paraId="18434822" w14:textId="77777777" w:rsidTr="00D567F8">
        <w:tblPrEx>
          <w:tblW w:w="0" w:type="auto"/>
          <w:tblInd w:w="655" w:type="dxa"/>
          <w:tblPrExChange w:id="441" w:author="Daniel Noble" w:date="2023-07-21T14:13:00Z">
            <w:tblPrEx>
              <w:tblW w:w="0" w:type="auto"/>
              <w:tblInd w:w="655" w:type="dxa"/>
            </w:tblPrEx>
          </w:tblPrExChange>
        </w:tblPrEx>
        <w:trPr>
          <w:trHeight w:val="1020"/>
          <w:trPrChange w:id="442" w:author="Daniel Noble" w:date="2023-07-21T14:13:00Z">
            <w:trPr>
              <w:gridAfter w:val="0"/>
              <w:trHeight w:val="1020"/>
            </w:trPr>
          </w:trPrChange>
        </w:trPr>
        <w:tc>
          <w:tcPr>
            <w:tcW w:w="0" w:type="auto"/>
            <w:tcBorders>
              <w:top w:val="nil"/>
              <w:left w:val="nil"/>
              <w:bottom w:val="nil"/>
              <w:right w:val="nil"/>
            </w:tcBorders>
            <w:shd w:val="clear" w:color="auto" w:fill="auto"/>
            <w:noWrap/>
            <w:vAlign w:val="center"/>
            <w:hideMark/>
            <w:tcPrChange w:id="443" w:author="Daniel Noble" w:date="2023-07-21T14:13:00Z">
              <w:tcPr>
                <w:tcW w:w="0" w:type="auto"/>
                <w:tcBorders>
                  <w:top w:val="nil"/>
                  <w:left w:val="nil"/>
                  <w:bottom w:val="nil"/>
                  <w:right w:val="nil"/>
                </w:tcBorders>
                <w:shd w:val="clear" w:color="auto" w:fill="auto"/>
                <w:noWrap/>
                <w:vAlign w:val="center"/>
                <w:hideMark/>
              </w:tcPr>
            </w:tcPrChange>
          </w:tcPr>
          <w:p w14:paraId="7DA05A5B" w14:textId="77777777" w:rsidR="00952440" w:rsidRPr="008415F3" w:rsidRDefault="00952440" w:rsidP="00952440">
            <w:pPr>
              <w:spacing w:after="0"/>
              <w:contextualSpacing/>
              <w:jc w:val="center"/>
              <w:rPr>
                <w:rFonts w:ascii="Times New Roman" w:eastAsia="Times New Roman" w:hAnsi="Times New Roman" w:cs="Times New Roman"/>
                <w:color w:val="000000"/>
                <w:lang w:val="en-HK" w:eastAsia="en-GB"/>
              </w:rPr>
              <w:pPrChange w:id="444"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hideMark/>
            <w:tcPrChange w:id="445" w:author="Daniel Noble" w:date="2023-07-21T14:13:00Z">
              <w:tcPr>
                <w:tcW w:w="0" w:type="auto"/>
                <w:tcBorders>
                  <w:top w:val="nil"/>
                  <w:left w:val="nil"/>
                  <w:bottom w:val="nil"/>
                  <w:right w:val="nil"/>
                </w:tcBorders>
                <w:shd w:val="clear" w:color="auto" w:fill="auto"/>
                <w:vAlign w:val="center"/>
                <w:hideMark/>
              </w:tcPr>
            </w:tcPrChange>
          </w:tcPr>
          <w:p w14:paraId="7252443C" w14:textId="77777777" w:rsidR="00952440" w:rsidRPr="0099081B" w:rsidRDefault="00952440" w:rsidP="00952440">
            <w:pPr>
              <w:spacing w:after="0"/>
              <w:contextualSpacing/>
              <w:jc w:val="center"/>
              <w:rPr>
                <w:ins w:id="446" w:author="Daniel Noble" w:date="2023-07-21T14:14:00Z"/>
                <w:rFonts w:ascii="Times New Roman" w:hAnsi="Times New Roman" w:cs="Times New Roman"/>
              </w:rPr>
            </w:pPr>
            <w:ins w:id="447" w:author="Daniel Noble" w:date="2023-07-21T14:13:00Z">
              <w:r w:rsidRPr="0099081B">
                <w:rPr>
                  <w:rFonts w:ascii="Times New Roman" w:hAnsi="Times New Roman" w:cs="Times New Roman"/>
                  <w:rPrChange w:id="448" w:author="Daniel Noble" w:date="2023-07-21T14:22:00Z">
                    <w:rPr/>
                  </w:rPrChange>
                </w:rPr>
                <w:t xml:space="preserve">-0.557 </w:t>
              </w:r>
            </w:ins>
          </w:p>
          <w:p w14:paraId="0BB73DBD" w14:textId="1763FF9F" w:rsidR="00952440" w:rsidRPr="0099081B" w:rsidRDefault="00952440" w:rsidP="00952440">
            <w:pPr>
              <w:spacing w:after="0"/>
              <w:contextualSpacing/>
              <w:jc w:val="center"/>
              <w:rPr>
                <w:rFonts w:ascii="Times New Roman" w:eastAsia="Times New Roman" w:hAnsi="Times New Roman" w:cs="Times New Roman"/>
                <w:color w:val="000000"/>
                <w:lang w:val="en-HK" w:eastAsia="en-GB"/>
                <w:rPrChange w:id="449" w:author="Daniel Noble" w:date="2023-07-21T14:22:00Z">
                  <w:rPr>
                    <w:rFonts w:ascii="Times New Roman" w:eastAsia="Times New Roman" w:hAnsi="Times New Roman" w:cs="Times New Roman"/>
                    <w:b/>
                    <w:bCs/>
                    <w:color w:val="000000"/>
                    <w:lang w:val="en-HK" w:eastAsia="en-GB"/>
                  </w:rPr>
                </w:rPrChange>
              </w:rPr>
              <w:pPrChange w:id="450" w:author="Daniel Noble" w:date="2023-07-12T13:16:00Z">
                <w:pPr>
                  <w:spacing w:after="0" w:line="480" w:lineRule="auto"/>
                  <w:jc w:val="center"/>
                </w:pPr>
              </w:pPrChange>
            </w:pPr>
            <w:ins w:id="451" w:author="Daniel Noble" w:date="2023-07-21T14:13:00Z">
              <w:r w:rsidRPr="0099081B">
                <w:rPr>
                  <w:rFonts w:ascii="Times New Roman" w:hAnsi="Times New Roman" w:cs="Times New Roman"/>
                  <w:rPrChange w:id="452" w:author="Daniel Noble" w:date="2023-07-21T14:22:00Z">
                    <w:rPr/>
                  </w:rPrChange>
                </w:rPr>
                <w:t>(-0.774 - -0.275)</w:t>
              </w:r>
            </w:ins>
            <w:del w:id="453" w:author="Daniel Noble" w:date="2023-07-21T14:13:00Z">
              <w:r w:rsidRPr="0099081B" w:rsidDel="00D567F8">
                <w:rPr>
                  <w:rFonts w:ascii="Times New Roman" w:eastAsia="Times New Roman" w:hAnsi="Times New Roman" w:cs="Times New Roman"/>
                  <w:color w:val="000000"/>
                  <w:lang w:val="en-HK" w:eastAsia="en-GB"/>
                  <w:rPrChange w:id="454" w:author="Daniel Noble" w:date="2023-07-21T14:22:00Z">
                    <w:rPr>
                      <w:rFonts w:ascii="Times New Roman" w:eastAsia="Times New Roman" w:hAnsi="Times New Roman" w:cs="Times New Roman"/>
                      <w:b/>
                      <w:bCs/>
                      <w:color w:val="000000"/>
                      <w:lang w:val="en-HK" w:eastAsia="en-GB"/>
                    </w:rPr>
                  </w:rPrChange>
                </w:rPr>
                <w:delText xml:space="preserve">-0.516 </w:delText>
              </w:r>
              <w:r w:rsidRPr="0099081B" w:rsidDel="00D567F8">
                <w:rPr>
                  <w:rFonts w:ascii="Times New Roman" w:eastAsia="Times New Roman" w:hAnsi="Times New Roman" w:cs="Times New Roman"/>
                  <w:color w:val="000000"/>
                  <w:lang w:val="en-HK" w:eastAsia="en-GB"/>
                  <w:rPrChange w:id="455" w:author="Daniel Noble" w:date="2023-07-21T14:22:00Z">
                    <w:rPr>
                      <w:rFonts w:ascii="Times New Roman" w:eastAsia="Times New Roman" w:hAnsi="Times New Roman" w:cs="Times New Roman"/>
                      <w:b/>
                      <w:bCs/>
                      <w:color w:val="000000"/>
                      <w:lang w:val="en-HK" w:eastAsia="en-GB"/>
                    </w:rPr>
                  </w:rPrChange>
                </w:rPr>
                <w:br/>
                <w:delText>(-0.815 to -0.141)</w:delText>
              </w:r>
            </w:del>
          </w:p>
        </w:tc>
        <w:tc>
          <w:tcPr>
            <w:tcW w:w="0" w:type="auto"/>
            <w:tcBorders>
              <w:top w:val="nil"/>
              <w:left w:val="nil"/>
              <w:bottom w:val="nil"/>
              <w:right w:val="nil"/>
            </w:tcBorders>
            <w:shd w:val="clear" w:color="auto" w:fill="auto"/>
            <w:hideMark/>
            <w:tcPrChange w:id="456" w:author="Daniel Noble" w:date="2023-07-21T14:13:00Z">
              <w:tcPr>
                <w:tcW w:w="0" w:type="auto"/>
                <w:gridSpan w:val="4"/>
                <w:tcBorders>
                  <w:top w:val="nil"/>
                  <w:left w:val="nil"/>
                  <w:bottom w:val="nil"/>
                  <w:right w:val="nil"/>
                </w:tcBorders>
                <w:shd w:val="clear" w:color="auto" w:fill="auto"/>
                <w:vAlign w:val="center"/>
                <w:hideMark/>
              </w:tcPr>
            </w:tcPrChange>
          </w:tcPr>
          <w:p w14:paraId="78D2F669" w14:textId="77777777" w:rsidR="00952440" w:rsidRPr="0099081B" w:rsidRDefault="00952440" w:rsidP="00952440">
            <w:pPr>
              <w:spacing w:after="0"/>
              <w:contextualSpacing/>
              <w:jc w:val="center"/>
              <w:rPr>
                <w:ins w:id="457" w:author="Daniel Noble" w:date="2023-07-21T14:14:00Z"/>
                <w:rFonts w:ascii="Times New Roman" w:hAnsi="Times New Roman" w:cs="Times New Roman"/>
              </w:rPr>
            </w:pPr>
            <w:ins w:id="458" w:author="Daniel Noble" w:date="2023-07-21T14:13:00Z">
              <w:r w:rsidRPr="0099081B">
                <w:rPr>
                  <w:rFonts w:ascii="Times New Roman" w:hAnsi="Times New Roman" w:cs="Times New Roman"/>
                  <w:rPrChange w:id="459" w:author="Daniel Noble" w:date="2023-07-21T14:22:00Z">
                    <w:rPr/>
                  </w:rPrChange>
                </w:rPr>
                <w:t xml:space="preserve">0.372 </w:t>
              </w:r>
            </w:ins>
          </w:p>
          <w:p w14:paraId="0FC825B3" w14:textId="7523C895" w:rsidR="00952440" w:rsidRPr="0099081B" w:rsidRDefault="00952440" w:rsidP="00952440">
            <w:pPr>
              <w:spacing w:after="0"/>
              <w:contextualSpacing/>
              <w:jc w:val="center"/>
              <w:rPr>
                <w:rFonts w:ascii="Times New Roman" w:eastAsia="Times New Roman" w:hAnsi="Times New Roman" w:cs="Times New Roman"/>
                <w:color w:val="000000"/>
                <w:lang w:val="en-HK" w:eastAsia="en-GB"/>
                <w:rPrChange w:id="460" w:author="Daniel Noble" w:date="2023-07-21T14:22:00Z">
                  <w:rPr>
                    <w:rFonts w:ascii="Times New Roman" w:eastAsia="Times New Roman" w:hAnsi="Times New Roman" w:cs="Times New Roman"/>
                    <w:b/>
                    <w:bCs/>
                    <w:color w:val="000000"/>
                    <w:lang w:val="en-HK" w:eastAsia="en-GB"/>
                  </w:rPr>
                </w:rPrChange>
              </w:rPr>
              <w:pPrChange w:id="461" w:author="Daniel Noble" w:date="2023-07-12T13:16:00Z">
                <w:pPr>
                  <w:spacing w:after="0" w:line="480" w:lineRule="auto"/>
                  <w:jc w:val="center"/>
                </w:pPr>
              </w:pPrChange>
            </w:pPr>
            <w:ins w:id="462" w:author="Daniel Noble" w:date="2023-07-21T14:13:00Z">
              <w:r w:rsidRPr="0099081B">
                <w:rPr>
                  <w:rFonts w:ascii="Times New Roman" w:hAnsi="Times New Roman" w:cs="Times New Roman"/>
                  <w:rPrChange w:id="463" w:author="Daniel Noble" w:date="2023-07-21T14:22:00Z">
                    <w:rPr/>
                  </w:rPrChange>
                </w:rPr>
                <w:t>(4.04e-05 - 0.695)</w:t>
              </w:r>
            </w:ins>
            <w:del w:id="464" w:author="Daniel Noble" w:date="2023-07-21T14:13:00Z">
              <w:r w:rsidRPr="0099081B" w:rsidDel="00D567F8">
                <w:rPr>
                  <w:rFonts w:ascii="Times New Roman" w:eastAsia="Times New Roman" w:hAnsi="Times New Roman" w:cs="Times New Roman"/>
                  <w:color w:val="000000"/>
                  <w:lang w:val="en-HK" w:eastAsia="en-GB"/>
                  <w:rPrChange w:id="465" w:author="Daniel Noble" w:date="2023-07-21T14:22:00Z">
                    <w:rPr>
                      <w:rFonts w:ascii="Times New Roman" w:eastAsia="Times New Roman" w:hAnsi="Times New Roman" w:cs="Times New Roman"/>
                      <w:b/>
                      <w:bCs/>
                      <w:color w:val="000000"/>
                      <w:lang w:val="en-HK" w:eastAsia="en-GB"/>
                    </w:rPr>
                  </w:rPrChange>
                </w:rPr>
                <w:delText xml:space="preserve">0.636 </w:delText>
              </w:r>
              <w:r w:rsidRPr="0099081B" w:rsidDel="00D567F8">
                <w:rPr>
                  <w:rFonts w:ascii="Times New Roman" w:eastAsia="Times New Roman" w:hAnsi="Times New Roman" w:cs="Times New Roman"/>
                  <w:color w:val="000000"/>
                  <w:lang w:val="en-HK" w:eastAsia="en-GB"/>
                  <w:rPrChange w:id="466" w:author="Daniel Noble" w:date="2023-07-21T14:22:00Z">
                    <w:rPr>
                      <w:rFonts w:ascii="Times New Roman" w:eastAsia="Times New Roman" w:hAnsi="Times New Roman" w:cs="Times New Roman"/>
                      <w:b/>
                      <w:bCs/>
                      <w:color w:val="000000"/>
                      <w:lang w:val="en-HK" w:eastAsia="en-GB"/>
                    </w:rPr>
                  </w:rPrChange>
                </w:rPr>
                <w:br/>
                <w:delText>(0.356 to 0.819)</w:delText>
              </w:r>
            </w:del>
          </w:p>
        </w:tc>
        <w:tc>
          <w:tcPr>
            <w:tcW w:w="0" w:type="auto"/>
            <w:tcBorders>
              <w:top w:val="nil"/>
              <w:left w:val="nil"/>
              <w:bottom w:val="nil"/>
              <w:right w:val="nil"/>
            </w:tcBorders>
            <w:shd w:val="clear" w:color="auto" w:fill="auto"/>
            <w:hideMark/>
            <w:tcPrChange w:id="467" w:author="Daniel Noble" w:date="2023-07-21T14:13:00Z">
              <w:tcPr>
                <w:tcW w:w="0" w:type="auto"/>
                <w:gridSpan w:val="4"/>
                <w:tcBorders>
                  <w:top w:val="nil"/>
                  <w:left w:val="nil"/>
                  <w:bottom w:val="nil"/>
                  <w:right w:val="nil"/>
                </w:tcBorders>
                <w:shd w:val="clear" w:color="auto" w:fill="auto"/>
                <w:vAlign w:val="center"/>
                <w:hideMark/>
              </w:tcPr>
            </w:tcPrChange>
          </w:tcPr>
          <w:p w14:paraId="5DB815B3" w14:textId="77777777" w:rsidR="00952440" w:rsidRPr="0099081B" w:rsidRDefault="00952440" w:rsidP="00952440">
            <w:pPr>
              <w:spacing w:after="0"/>
              <w:contextualSpacing/>
              <w:jc w:val="center"/>
              <w:rPr>
                <w:ins w:id="468" w:author="Daniel Noble" w:date="2023-07-21T14:14:00Z"/>
                <w:rFonts w:ascii="Times New Roman" w:hAnsi="Times New Roman" w:cs="Times New Roman"/>
              </w:rPr>
            </w:pPr>
            <w:ins w:id="469" w:author="Daniel Noble" w:date="2023-07-21T14:13:00Z">
              <w:r w:rsidRPr="0099081B">
                <w:rPr>
                  <w:rFonts w:ascii="Times New Roman" w:hAnsi="Times New Roman" w:cs="Times New Roman"/>
                  <w:rPrChange w:id="470" w:author="Daniel Noble" w:date="2023-07-21T14:22:00Z">
                    <w:rPr/>
                  </w:rPrChange>
                </w:rPr>
                <w:t xml:space="preserve">0.009 </w:t>
              </w:r>
            </w:ins>
          </w:p>
          <w:p w14:paraId="0C5AF3AF" w14:textId="18F3D827" w:rsidR="00952440" w:rsidRPr="0099081B" w:rsidRDefault="00952440" w:rsidP="00952440">
            <w:pPr>
              <w:spacing w:after="0"/>
              <w:contextualSpacing/>
              <w:jc w:val="center"/>
              <w:rPr>
                <w:rFonts w:ascii="Times New Roman" w:eastAsia="Times New Roman" w:hAnsi="Times New Roman" w:cs="Times New Roman"/>
                <w:color w:val="000000"/>
                <w:lang w:val="en-HK" w:eastAsia="en-GB"/>
                <w:rPrChange w:id="471" w:author="Daniel Noble" w:date="2023-07-21T14:22:00Z">
                  <w:rPr>
                    <w:rFonts w:ascii="Times New Roman" w:eastAsia="Times New Roman" w:hAnsi="Times New Roman" w:cs="Times New Roman"/>
                    <w:b/>
                    <w:bCs/>
                    <w:color w:val="000000"/>
                    <w:lang w:val="en-HK" w:eastAsia="en-GB"/>
                  </w:rPr>
                </w:rPrChange>
              </w:rPr>
              <w:pPrChange w:id="472" w:author="Daniel Noble" w:date="2023-07-12T13:16:00Z">
                <w:pPr>
                  <w:spacing w:after="0" w:line="480" w:lineRule="auto"/>
                  <w:jc w:val="center"/>
                </w:pPr>
              </w:pPrChange>
            </w:pPr>
            <w:ins w:id="473" w:author="Daniel Noble" w:date="2023-07-21T14:13:00Z">
              <w:r w:rsidRPr="0099081B">
                <w:rPr>
                  <w:rFonts w:ascii="Times New Roman" w:hAnsi="Times New Roman" w:cs="Times New Roman"/>
                  <w:rPrChange w:id="474" w:author="Daniel Noble" w:date="2023-07-21T14:22:00Z">
                    <w:rPr/>
                  </w:rPrChange>
                </w:rPr>
                <w:t>(0.004 - 0.015)</w:t>
              </w:r>
            </w:ins>
            <w:del w:id="475" w:author="Daniel Noble" w:date="2023-07-21T14:13:00Z">
              <w:r w:rsidRPr="0099081B" w:rsidDel="00D567F8">
                <w:rPr>
                  <w:rFonts w:ascii="Times New Roman" w:eastAsia="Times New Roman" w:hAnsi="Times New Roman" w:cs="Times New Roman"/>
                  <w:color w:val="000000"/>
                  <w:lang w:val="en-HK" w:eastAsia="en-GB"/>
                  <w:rPrChange w:id="476" w:author="Daniel Noble" w:date="2023-07-21T14:22:00Z">
                    <w:rPr>
                      <w:rFonts w:ascii="Times New Roman" w:eastAsia="Times New Roman" w:hAnsi="Times New Roman" w:cs="Times New Roman"/>
                      <w:b/>
                      <w:bCs/>
                      <w:color w:val="000000"/>
                      <w:lang w:val="en-HK" w:eastAsia="en-GB"/>
                    </w:rPr>
                  </w:rPrChange>
                </w:rPr>
                <w:delText xml:space="preserve">0.011 </w:delText>
              </w:r>
              <w:r w:rsidRPr="0099081B" w:rsidDel="00D567F8">
                <w:rPr>
                  <w:rFonts w:ascii="Times New Roman" w:eastAsia="Times New Roman" w:hAnsi="Times New Roman" w:cs="Times New Roman"/>
                  <w:color w:val="000000"/>
                  <w:lang w:val="en-HK" w:eastAsia="en-GB"/>
                  <w:rPrChange w:id="477" w:author="Daniel Noble" w:date="2023-07-21T14:22:00Z">
                    <w:rPr>
                      <w:rFonts w:ascii="Times New Roman" w:eastAsia="Times New Roman" w:hAnsi="Times New Roman" w:cs="Times New Roman"/>
                      <w:b/>
                      <w:bCs/>
                      <w:color w:val="000000"/>
                      <w:lang w:val="en-HK" w:eastAsia="en-GB"/>
                    </w:rPr>
                  </w:rPrChange>
                </w:rPr>
                <w:br/>
                <w:delText>(0.007 to 0.017)</w:delText>
              </w:r>
            </w:del>
          </w:p>
        </w:tc>
      </w:tr>
      <w:tr w:rsidR="008415F3" w:rsidRPr="008415F3" w14:paraId="086FDEC8" w14:textId="77777777" w:rsidTr="008415F3">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683305BC" w14:textId="77777777" w:rsidR="008415F3" w:rsidRPr="0099081B" w:rsidRDefault="008415F3">
            <w:pPr>
              <w:spacing w:after="0"/>
              <w:contextualSpacing/>
              <w:jc w:val="center"/>
              <w:rPr>
                <w:rFonts w:ascii="Times New Roman" w:eastAsia="Times New Roman" w:hAnsi="Times New Roman" w:cs="Times New Roman"/>
                <w:i/>
                <w:iCs/>
                <w:color w:val="000000"/>
                <w:lang w:val="en-HK" w:eastAsia="en-GB"/>
              </w:rPr>
              <w:pPrChange w:id="478" w:author="Daniel Noble" w:date="2023-07-12T13:16:00Z">
                <w:pPr>
                  <w:spacing w:after="0" w:line="480" w:lineRule="auto"/>
                  <w:jc w:val="center"/>
                </w:pPr>
              </w:pPrChange>
            </w:pPr>
            <w:r w:rsidRPr="0099081B">
              <w:rPr>
                <w:rFonts w:ascii="Times New Roman" w:eastAsia="Times New Roman" w:hAnsi="Times New Roman" w:cs="Times New Roman"/>
                <w:i/>
                <w:iCs/>
                <w:color w:val="000000"/>
                <w:lang w:val="en-HK" w:eastAsia="en-GB"/>
              </w:rPr>
              <w:t>M</w:t>
            </w:r>
          </w:p>
        </w:tc>
      </w:tr>
      <w:tr w:rsidR="008415F3" w:rsidRPr="008415F3" w14:paraId="446C7CDD" w14:textId="77777777" w:rsidTr="008415F3">
        <w:trPr>
          <w:trHeight w:val="320"/>
        </w:trPr>
        <w:tc>
          <w:tcPr>
            <w:tcW w:w="0" w:type="auto"/>
            <w:tcBorders>
              <w:top w:val="nil"/>
              <w:left w:val="nil"/>
              <w:bottom w:val="nil"/>
              <w:right w:val="nil"/>
            </w:tcBorders>
            <w:shd w:val="clear" w:color="auto" w:fill="auto"/>
            <w:noWrap/>
            <w:vAlign w:val="bottom"/>
            <w:hideMark/>
          </w:tcPr>
          <w:p w14:paraId="46C25E32"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479"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29A47F34"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480"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26B0BBF8"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481"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6527D6E8"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482"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Quadratic Slope</w:t>
            </w:r>
          </w:p>
        </w:tc>
      </w:tr>
      <w:tr w:rsidR="00952440" w:rsidRPr="008415F3" w14:paraId="5BF637D1" w14:textId="77777777" w:rsidTr="00C94E4E">
        <w:tblPrEx>
          <w:tblW w:w="0" w:type="auto"/>
          <w:tblInd w:w="655" w:type="dxa"/>
          <w:tblPrExChange w:id="483" w:author="Daniel Noble" w:date="2023-07-21T14:13:00Z">
            <w:tblPrEx>
              <w:tblW w:w="0" w:type="auto"/>
              <w:tblInd w:w="655" w:type="dxa"/>
            </w:tblPrEx>
          </w:tblPrExChange>
        </w:tblPrEx>
        <w:trPr>
          <w:trHeight w:val="680"/>
          <w:trPrChange w:id="484" w:author="Daniel Noble" w:date="2023-07-21T14:13:00Z">
            <w:trPr>
              <w:trHeight w:val="680"/>
            </w:trPr>
          </w:trPrChange>
        </w:trPr>
        <w:tc>
          <w:tcPr>
            <w:tcW w:w="0" w:type="auto"/>
            <w:tcBorders>
              <w:top w:val="nil"/>
              <w:left w:val="nil"/>
              <w:bottom w:val="nil"/>
              <w:right w:val="nil"/>
            </w:tcBorders>
            <w:shd w:val="clear" w:color="auto" w:fill="auto"/>
            <w:noWrap/>
            <w:vAlign w:val="center"/>
            <w:hideMark/>
            <w:tcPrChange w:id="485" w:author="Daniel Noble" w:date="2023-07-21T14:13:00Z">
              <w:tcPr>
                <w:tcW w:w="0" w:type="auto"/>
                <w:tcBorders>
                  <w:top w:val="nil"/>
                  <w:left w:val="nil"/>
                  <w:bottom w:val="nil"/>
                  <w:right w:val="nil"/>
                </w:tcBorders>
                <w:shd w:val="clear" w:color="auto" w:fill="auto"/>
                <w:noWrap/>
                <w:vAlign w:val="center"/>
                <w:hideMark/>
              </w:tcPr>
            </w:tcPrChange>
          </w:tcPr>
          <w:p w14:paraId="10FF0A6C" w14:textId="77777777" w:rsidR="00952440" w:rsidRPr="008415F3" w:rsidRDefault="00952440" w:rsidP="00952440">
            <w:pPr>
              <w:spacing w:after="0"/>
              <w:contextualSpacing/>
              <w:jc w:val="center"/>
              <w:rPr>
                <w:rFonts w:ascii="Times New Roman" w:eastAsia="Times New Roman" w:hAnsi="Times New Roman" w:cs="Times New Roman"/>
                <w:color w:val="000000"/>
                <w:lang w:val="en-HK" w:eastAsia="en-GB"/>
              </w:rPr>
              <w:pPrChange w:id="486"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hideMark/>
            <w:tcPrChange w:id="487" w:author="Daniel Noble" w:date="2023-07-21T14:13:00Z">
              <w:tcPr>
                <w:tcW w:w="0" w:type="auto"/>
                <w:gridSpan w:val="3"/>
                <w:tcBorders>
                  <w:top w:val="nil"/>
                  <w:left w:val="nil"/>
                  <w:bottom w:val="nil"/>
                  <w:right w:val="nil"/>
                </w:tcBorders>
                <w:shd w:val="clear" w:color="auto" w:fill="auto"/>
                <w:vAlign w:val="center"/>
                <w:hideMark/>
              </w:tcPr>
            </w:tcPrChange>
          </w:tcPr>
          <w:p w14:paraId="3B66A194" w14:textId="77777777" w:rsidR="00952440" w:rsidRPr="0099081B" w:rsidRDefault="00952440" w:rsidP="00952440">
            <w:pPr>
              <w:spacing w:after="0"/>
              <w:contextualSpacing/>
              <w:jc w:val="center"/>
              <w:rPr>
                <w:ins w:id="488" w:author="Daniel Noble" w:date="2023-07-21T14:14:00Z"/>
                <w:rFonts w:ascii="Times New Roman" w:hAnsi="Times New Roman" w:cs="Times New Roman"/>
              </w:rPr>
            </w:pPr>
            <w:ins w:id="489" w:author="Daniel Noble" w:date="2023-07-21T14:13:00Z">
              <w:r w:rsidRPr="0099081B">
                <w:rPr>
                  <w:rFonts w:ascii="Times New Roman" w:hAnsi="Times New Roman" w:cs="Times New Roman"/>
                  <w:rPrChange w:id="490" w:author="Daniel Noble" w:date="2023-07-21T14:22:00Z">
                    <w:rPr/>
                  </w:rPrChange>
                </w:rPr>
                <w:t xml:space="preserve">0.055 </w:t>
              </w:r>
            </w:ins>
          </w:p>
          <w:p w14:paraId="233F8670" w14:textId="65F321DA" w:rsidR="00952440" w:rsidRPr="0099081B" w:rsidRDefault="00952440" w:rsidP="00952440">
            <w:pPr>
              <w:spacing w:after="0"/>
              <w:contextualSpacing/>
              <w:jc w:val="center"/>
              <w:rPr>
                <w:rFonts w:ascii="Times New Roman" w:eastAsia="Times New Roman" w:hAnsi="Times New Roman" w:cs="Times New Roman"/>
                <w:color w:val="000000"/>
                <w:lang w:val="en-HK" w:eastAsia="en-GB"/>
                <w:rPrChange w:id="491" w:author="Daniel Noble" w:date="2023-07-21T14:22:00Z">
                  <w:rPr>
                    <w:rFonts w:ascii="Times New Roman" w:eastAsia="Times New Roman" w:hAnsi="Times New Roman" w:cs="Times New Roman"/>
                    <w:b/>
                    <w:bCs/>
                    <w:color w:val="000000"/>
                    <w:lang w:val="en-HK" w:eastAsia="en-GB"/>
                  </w:rPr>
                </w:rPrChange>
              </w:rPr>
              <w:pPrChange w:id="492" w:author="Daniel Noble" w:date="2023-07-12T13:16:00Z">
                <w:pPr>
                  <w:spacing w:after="0" w:line="480" w:lineRule="auto"/>
                  <w:jc w:val="center"/>
                </w:pPr>
              </w:pPrChange>
            </w:pPr>
            <w:ins w:id="493" w:author="Daniel Noble" w:date="2023-07-21T14:13:00Z">
              <w:r w:rsidRPr="0099081B">
                <w:rPr>
                  <w:rFonts w:ascii="Times New Roman" w:hAnsi="Times New Roman" w:cs="Times New Roman"/>
                  <w:rPrChange w:id="494" w:author="Daniel Noble" w:date="2023-07-21T14:22:00Z">
                    <w:rPr/>
                  </w:rPrChange>
                </w:rPr>
                <w:t>(0.001 - 0.161)</w:t>
              </w:r>
            </w:ins>
            <w:del w:id="495" w:author="Daniel Noble" w:date="2023-07-21T14:13:00Z">
              <w:r w:rsidRPr="0099081B" w:rsidDel="00C94E4E">
                <w:rPr>
                  <w:rFonts w:ascii="Times New Roman" w:eastAsia="Times New Roman" w:hAnsi="Times New Roman" w:cs="Times New Roman"/>
                  <w:color w:val="000000"/>
                  <w:lang w:val="en-HK" w:eastAsia="en-GB"/>
                  <w:rPrChange w:id="496" w:author="Daniel Noble" w:date="2023-07-21T14:22:00Z">
                    <w:rPr>
                      <w:rFonts w:ascii="Times New Roman" w:eastAsia="Times New Roman" w:hAnsi="Times New Roman" w:cs="Times New Roman"/>
                      <w:b/>
                      <w:bCs/>
                      <w:color w:val="000000"/>
                      <w:lang w:val="en-HK" w:eastAsia="en-GB"/>
                    </w:rPr>
                  </w:rPrChange>
                </w:rPr>
                <w:delText xml:space="preserve">0.156 </w:delText>
              </w:r>
              <w:r w:rsidRPr="0099081B" w:rsidDel="00C94E4E">
                <w:rPr>
                  <w:rFonts w:ascii="Times New Roman" w:eastAsia="Times New Roman" w:hAnsi="Times New Roman" w:cs="Times New Roman"/>
                  <w:color w:val="000000"/>
                  <w:lang w:val="en-HK" w:eastAsia="en-GB"/>
                  <w:rPrChange w:id="497" w:author="Daniel Noble" w:date="2023-07-21T14:22:00Z">
                    <w:rPr>
                      <w:rFonts w:ascii="Times New Roman" w:eastAsia="Times New Roman" w:hAnsi="Times New Roman" w:cs="Times New Roman"/>
                      <w:b/>
                      <w:bCs/>
                      <w:color w:val="000000"/>
                      <w:lang w:val="en-HK" w:eastAsia="en-GB"/>
                    </w:rPr>
                  </w:rPrChange>
                </w:rPr>
                <w:br/>
                <w:delText>(0.052 to 0.306)</w:delText>
              </w:r>
            </w:del>
          </w:p>
        </w:tc>
        <w:tc>
          <w:tcPr>
            <w:tcW w:w="0" w:type="auto"/>
            <w:tcBorders>
              <w:top w:val="nil"/>
              <w:left w:val="nil"/>
              <w:bottom w:val="nil"/>
              <w:right w:val="nil"/>
            </w:tcBorders>
            <w:shd w:val="clear" w:color="auto" w:fill="auto"/>
            <w:hideMark/>
            <w:tcPrChange w:id="498" w:author="Daniel Noble" w:date="2023-07-21T14:13:00Z">
              <w:tcPr>
                <w:tcW w:w="0" w:type="auto"/>
                <w:gridSpan w:val="5"/>
                <w:tcBorders>
                  <w:top w:val="nil"/>
                  <w:left w:val="nil"/>
                  <w:bottom w:val="nil"/>
                  <w:right w:val="nil"/>
                </w:tcBorders>
                <w:shd w:val="clear" w:color="auto" w:fill="auto"/>
                <w:vAlign w:val="center"/>
                <w:hideMark/>
              </w:tcPr>
            </w:tcPrChange>
          </w:tcPr>
          <w:p w14:paraId="507366C1" w14:textId="77777777" w:rsidR="00952440" w:rsidRPr="0099081B" w:rsidRDefault="00952440" w:rsidP="00952440">
            <w:pPr>
              <w:spacing w:after="0"/>
              <w:contextualSpacing/>
              <w:jc w:val="center"/>
              <w:rPr>
                <w:ins w:id="499" w:author="Daniel Noble" w:date="2023-07-21T14:14:00Z"/>
                <w:rFonts w:ascii="Times New Roman" w:hAnsi="Times New Roman" w:cs="Times New Roman"/>
              </w:rPr>
            </w:pPr>
            <w:ins w:id="500" w:author="Daniel Noble" w:date="2023-07-21T14:13:00Z">
              <w:r w:rsidRPr="0099081B">
                <w:rPr>
                  <w:rFonts w:ascii="Times New Roman" w:hAnsi="Times New Roman" w:cs="Times New Roman"/>
                  <w:rPrChange w:id="501" w:author="Daniel Noble" w:date="2023-07-21T14:22:00Z">
                    <w:rPr/>
                  </w:rPrChange>
                </w:rPr>
                <w:t xml:space="preserve">0.101 </w:t>
              </w:r>
            </w:ins>
          </w:p>
          <w:p w14:paraId="571528D0" w14:textId="19759F77" w:rsidR="00952440" w:rsidRPr="0099081B" w:rsidRDefault="00952440" w:rsidP="00952440">
            <w:pPr>
              <w:spacing w:after="0"/>
              <w:contextualSpacing/>
              <w:jc w:val="center"/>
              <w:rPr>
                <w:rFonts w:ascii="Times New Roman" w:eastAsia="Times New Roman" w:hAnsi="Times New Roman" w:cs="Times New Roman"/>
                <w:color w:val="000000"/>
                <w:lang w:val="en-HK" w:eastAsia="en-GB"/>
                <w:rPrChange w:id="502" w:author="Daniel Noble" w:date="2023-07-21T14:22:00Z">
                  <w:rPr>
                    <w:rFonts w:ascii="Times New Roman" w:eastAsia="Times New Roman" w:hAnsi="Times New Roman" w:cs="Times New Roman"/>
                    <w:b/>
                    <w:bCs/>
                    <w:color w:val="000000"/>
                    <w:lang w:val="en-HK" w:eastAsia="en-GB"/>
                  </w:rPr>
                </w:rPrChange>
              </w:rPr>
              <w:pPrChange w:id="503" w:author="Daniel Noble" w:date="2023-07-12T13:16:00Z">
                <w:pPr>
                  <w:spacing w:after="0" w:line="480" w:lineRule="auto"/>
                  <w:jc w:val="center"/>
                </w:pPr>
              </w:pPrChange>
            </w:pPr>
            <w:ins w:id="504" w:author="Daniel Noble" w:date="2023-07-21T14:13:00Z">
              <w:r w:rsidRPr="0099081B">
                <w:rPr>
                  <w:rFonts w:ascii="Times New Roman" w:hAnsi="Times New Roman" w:cs="Times New Roman"/>
                  <w:rPrChange w:id="505" w:author="Daniel Noble" w:date="2023-07-21T14:22:00Z">
                    <w:rPr/>
                  </w:rPrChange>
                </w:rPr>
                <w:t>(0.00258 - 0.218)</w:t>
              </w:r>
            </w:ins>
            <w:del w:id="506" w:author="Daniel Noble" w:date="2023-07-21T14:13:00Z">
              <w:r w:rsidRPr="0099081B" w:rsidDel="00C94E4E">
                <w:rPr>
                  <w:rFonts w:ascii="Times New Roman" w:eastAsia="Times New Roman" w:hAnsi="Times New Roman" w:cs="Times New Roman"/>
                  <w:color w:val="000000"/>
                  <w:lang w:val="en-HK" w:eastAsia="en-GB"/>
                  <w:rPrChange w:id="507" w:author="Daniel Noble" w:date="2023-07-21T14:22:00Z">
                    <w:rPr>
                      <w:rFonts w:ascii="Times New Roman" w:eastAsia="Times New Roman" w:hAnsi="Times New Roman" w:cs="Times New Roman"/>
                      <w:b/>
                      <w:bCs/>
                      <w:color w:val="000000"/>
                      <w:lang w:val="en-HK" w:eastAsia="en-GB"/>
                    </w:rPr>
                  </w:rPrChange>
                </w:rPr>
                <w:delText xml:space="preserve">0.19 </w:delText>
              </w:r>
              <w:r w:rsidRPr="0099081B" w:rsidDel="00C94E4E">
                <w:rPr>
                  <w:rFonts w:ascii="Times New Roman" w:eastAsia="Times New Roman" w:hAnsi="Times New Roman" w:cs="Times New Roman"/>
                  <w:color w:val="000000"/>
                  <w:lang w:val="en-HK" w:eastAsia="en-GB"/>
                  <w:rPrChange w:id="508" w:author="Daniel Noble" w:date="2023-07-21T14:22:00Z">
                    <w:rPr>
                      <w:rFonts w:ascii="Times New Roman" w:eastAsia="Times New Roman" w:hAnsi="Times New Roman" w:cs="Times New Roman"/>
                      <w:b/>
                      <w:bCs/>
                      <w:color w:val="000000"/>
                      <w:lang w:val="en-HK" w:eastAsia="en-GB"/>
                    </w:rPr>
                  </w:rPrChange>
                </w:rPr>
                <w:br/>
                <w:delText>(0.102 to 0.305)</w:delText>
              </w:r>
            </w:del>
          </w:p>
        </w:tc>
        <w:tc>
          <w:tcPr>
            <w:tcW w:w="0" w:type="auto"/>
            <w:tcBorders>
              <w:top w:val="nil"/>
              <w:left w:val="nil"/>
              <w:bottom w:val="nil"/>
              <w:right w:val="nil"/>
            </w:tcBorders>
            <w:shd w:val="clear" w:color="auto" w:fill="auto"/>
            <w:hideMark/>
            <w:tcPrChange w:id="509" w:author="Daniel Noble" w:date="2023-07-21T14:13:00Z">
              <w:tcPr>
                <w:tcW w:w="0" w:type="auto"/>
                <w:gridSpan w:val="2"/>
                <w:tcBorders>
                  <w:top w:val="nil"/>
                  <w:left w:val="nil"/>
                  <w:bottom w:val="nil"/>
                  <w:right w:val="nil"/>
                </w:tcBorders>
                <w:shd w:val="clear" w:color="auto" w:fill="auto"/>
                <w:vAlign w:val="center"/>
                <w:hideMark/>
              </w:tcPr>
            </w:tcPrChange>
          </w:tcPr>
          <w:p w14:paraId="3B36BA12" w14:textId="77777777" w:rsidR="00952440" w:rsidRPr="0099081B" w:rsidRDefault="00952440" w:rsidP="00952440">
            <w:pPr>
              <w:spacing w:after="0"/>
              <w:contextualSpacing/>
              <w:jc w:val="center"/>
              <w:rPr>
                <w:ins w:id="510" w:author="Daniel Noble" w:date="2023-07-21T14:14:00Z"/>
                <w:rFonts w:ascii="Times New Roman" w:hAnsi="Times New Roman" w:cs="Times New Roman"/>
              </w:rPr>
            </w:pPr>
            <w:ins w:id="511" w:author="Daniel Noble" w:date="2023-07-21T14:13:00Z">
              <w:r w:rsidRPr="0099081B">
                <w:rPr>
                  <w:rFonts w:ascii="Times New Roman" w:hAnsi="Times New Roman" w:cs="Times New Roman"/>
                  <w:rPrChange w:id="512" w:author="Daniel Noble" w:date="2023-07-21T14:22:00Z">
                    <w:rPr/>
                  </w:rPrChange>
                </w:rPr>
                <w:t xml:space="preserve">-0.0309 </w:t>
              </w:r>
            </w:ins>
          </w:p>
          <w:p w14:paraId="61CBA141" w14:textId="3422EEFA" w:rsidR="00952440" w:rsidRPr="0099081B" w:rsidRDefault="00952440" w:rsidP="00952440">
            <w:pPr>
              <w:spacing w:after="0"/>
              <w:contextualSpacing/>
              <w:jc w:val="center"/>
              <w:rPr>
                <w:rFonts w:ascii="Times New Roman" w:eastAsia="Times New Roman" w:hAnsi="Times New Roman" w:cs="Times New Roman"/>
                <w:color w:val="000000"/>
                <w:lang w:val="en-HK" w:eastAsia="en-GB"/>
                <w:rPrChange w:id="513" w:author="Daniel Noble" w:date="2023-07-21T14:22:00Z">
                  <w:rPr>
                    <w:rFonts w:ascii="Times New Roman" w:eastAsia="Times New Roman" w:hAnsi="Times New Roman" w:cs="Times New Roman"/>
                    <w:b/>
                    <w:bCs/>
                    <w:color w:val="000000"/>
                    <w:lang w:val="en-HK" w:eastAsia="en-GB"/>
                  </w:rPr>
                </w:rPrChange>
              </w:rPr>
              <w:pPrChange w:id="514" w:author="Daniel Noble" w:date="2023-07-12T13:16:00Z">
                <w:pPr>
                  <w:spacing w:after="0" w:line="480" w:lineRule="auto"/>
                  <w:jc w:val="center"/>
                </w:pPr>
              </w:pPrChange>
            </w:pPr>
            <w:ins w:id="515" w:author="Daniel Noble" w:date="2023-07-21T14:13:00Z">
              <w:r w:rsidRPr="0099081B">
                <w:rPr>
                  <w:rFonts w:ascii="Times New Roman" w:hAnsi="Times New Roman" w:cs="Times New Roman"/>
                  <w:rPrChange w:id="516" w:author="Daniel Noble" w:date="2023-07-21T14:22:00Z">
                    <w:rPr/>
                  </w:rPrChange>
                </w:rPr>
                <w:t>(-0.0677 - -0.000631)</w:t>
              </w:r>
            </w:ins>
            <w:del w:id="517" w:author="Daniel Noble" w:date="2023-07-21T14:13:00Z">
              <w:r w:rsidRPr="0099081B" w:rsidDel="00C94E4E">
                <w:rPr>
                  <w:rFonts w:ascii="Times New Roman" w:eastAsia="Times New Roman" w:hAnsi="Times New Roman" w:cs="Times New Roman"/>
                  <w:color w:val="000000"/>
                  <w:lang w:val="en-HK" w:eastAsia="en-GB"/>
                  <w:rPrChange w:id="518" w:author="Daniel Noble" w:date="2023-07-21T14:22:00Z">
                    <w:rPr>
                      <w:rFonts w:ascii="Times New Roman" w:eastAsia="Times New Roman" w:hAnsi="Times New Roman" w:cs="Times New Roman"/>
                      <w:b/>
                      <w:bCs/>
                      <w:color w:val="000000"/>
                      <w:lang w:val="en-HK" w:eastAsia="en-GB"/>
                    </w:rPr>
                  </w:rPrChange>
                </w:rPr>
                <w:delText xml:space="preserve">-0.00738 </w:delText>
              </w:r>
              <w:r w:rsidRPr="0099081B" w:rsidDel="00C94E4E">
                <w:rPr>
                  <w:rFonts w:ascii="Times New Roman" w:eastAsia="Times New Roman" w:hAnsi="Times New Roman" w:cs="Times New Roman"/>
                  <w:color w:val="000000"/>
                  <w:lang w:val="en-HK" w:eastAsia="en-GB"/>
                  <w:rPrChange w:id="519" w:author="Daniel Noble" w:date="2023-07-21T14:22:00Z">
                    <w:rPr>
                      <w:rFonts w:ascii="Times New Roman" w:eastAsia="Times New Roman" w:hAnsi="Times New Roman" w:cs="Times New Roman"/>
                      <w:b/>
                      <w:bCs/>
                      <w:color w:val="000000"/>
                      <w:lang w:val="en-HK" w:eastAsia="en-GB"/>
                    </w:rPr>
                  </w:rPrChange>
                </w:rPr>
                <w:br/>
                <w:delText>(-0.0185 to -0.00205)</w:delText>
              </w:r>
            </w:del>
          </w:p>
        </w:tc>
      </w:tr>
      <w:tr w:rsidR="00952440" w:rsidRPr="008415F3" w14:paraId="0E95703D" w14:textId="77777777" w:rsidTr="00C94E4E">
        <w:tblPrEx>
          <w:tblW w:w="0" w:type="auto"/>
          <w:tblInd w:w="655" w:type="dxa"/>
          <w:tblPrExChange w:id="520" w:author="Daniel Noble" w:date="2023-07-21T14:13:00Z">
            <w:tblPrEx>
              <w:tblW w:w="0" w:type="auto"/>
              <w:tblInd w:w="655" w:type="dxa"/>
            </w:tblPrEx>
          </w:tblPrExChange>
        </w:tblPrEx>
        <w:trPr>
          <w:trHeight w:val="680"/>
          <w:trPrChange w:id="521" w:author="Daniel Noble" w:date="2023-07-21T14:13:00Z">
            <w:trPr>
              <w:trHeight w:val="680"/>
            </w:trPr>
          </w:trPrChange>
        </w:trPr>
        <w:tc>
          <w:tcPr>
            <w:tcW w:w="0" w:type="auto"/>
            <w:tcBorders>
              <w:top w:val="nil"/>
              <w:left w:val="nil"/>
              <w:bottom w:val="nil"/>
              <w:right w:val="nil"/>
            </w:tcBorders>
            <w:shd w:val="clear" w:color="auto" w:fill="auto"/>
            <w:noWrap/>
            <w:vAlign w:val="center"/>
            <w:hideMark/>
            <w:tcPrChange w:id="522" w:author="Daniel Noble" w:date="2023-07-21T14:13:00Z">
              <w:tcPr>
                <w:tcW w:w="0" w:type="auto"/>
                <w:tcBorders>
                  <w:top w:val="nil"/>
                  <w:left w:val="nil"/>
                  <w:bottom w:val="nil"/>
                  <w:right w:val="nil"/>
                </w:tcBorders>
                <w:shd w:val="clear" w:color="auto" w:fill="auto"/>
                <w:noWrap/>
                <w:vAlign w:val="center"/>
                <w:hideMark/>
              </w:tcPr>
            </w:tcPrChange>
          </w:tcPr>
          <w:p w14:paraId="0FC83AC6" w14:textId="77777777" w:rsidR="00952440" w:rsidRPr="008415F3" w:rsidRDefault="00952440" w:rsidP="00952440">
            <w:pPr>
              <w:spacing w:after="0"/>
              <w:contextualSpacing/>
              <w:jc w:val="center"/>
              <w:rPr>
                <w:rFonts w:ascii="Times New Roman" w:eastAsia="Times New Roman" w:hAnsi="Times New Roman" w:cs="Times New Roman"/>
                <w:color w:val="000000"/>
                <w:lang w:val="en-HK" w:eastAsia="en-GB"/>
              </w:rPr>
              <w:pPrChange w:id="523"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hideMark/>
            <w:tcPrChange w:id="524" w:author="Daniel Noble" w:date="2023-07-21T14:13:00Z">
              <w:tcPr>
                <w:tcW w:w="0" w:type="auto"/>
                <w:gridSpan w:val="3"/>
                <w:tcBorders>
                  <w:top w:val="nil"/>
                  <w:left w:val="nil"/>
                  <w:bottom w:val="nil"/>
                  <w:right w:val="nil"/>
                </w:tcBorders>
                <w:shd w:val="clear" w:color="auto" w:fill="auto"/>
                <w:vAlign w:val="center"/>
                <w:hideMark/>
              </w:tcPr>
            </w:tcPrChange>
          </w:tcPr>
          <w:p w14:paraId="60B09D99" w14:textId="77777777" w:rsidR="00952440" w:rsidRPr="0099081B" w:rsidRDefault="00952440" w:rsidP="00952440">
            <w:pPr>
              <w:spacing w:after="0"/>
              <w:contextualSpacing/>
              <w:jc w:val="center"/>
              <w:rPr>
                <w:ins w:id="525" w:author="Daniel Noble" w:date="2023-07-21T14:14:00Z"/>
                <w:rFonts w:ascii="Times New Roman" w:hAnsi="Times New Roman" w:cs="Times New Roman"/>
              </w:rPr>
            </w:pPr>
            <w:ins w:id="526" w:author="Daniel Noble" w:date="2023-07-21T14:13:00Z">
              <w:r w:rsidRPr="0099081B">
                <w:rPr>
                  <w:rFonts w:ascii="Times New Roman" w:hAnsi="Times New Roman" w:cs="Times New Roman"/>
                  <w:rPrChange w:id="527" w:author="Daniel Noble" w:date="2023-07-21T14:22:00Z">
                    <w:rPr/>
                  </w:rPrChange>
                </w:rPr>
                <w:t xml:space="preserve">0.889 </w:t>
              </w:r>
            </w:ins>
          </w:p>
          <w:p w14:paraId="0F837C59" w14:textId="28806508" w:rsidR="00952440" w:rsidRPr="0099081B" w:rsidRDefault="00952440" w:rsidP="00952440">
            <w:pPr>
              <w:spacing w:after="0"/>
              <w:contextualSpacing/>
              <w:jc w:val="center"/>
              <w:rPr>
                <w:rFonts w:ascii="Times New Roman" w:eastAsia="Times New Roman" w:hAnsi="Times New Roman" w:cs="Times New Roman"/>
                <w:color w:val="000000"/>
                <w:lang w:val="en-HK" w:eastAsia="en-GB"/>
                <w:rPrChange w:id="528" w:author="Daniel Noble" w:date="2023-07-21T14:22:00Z">
                  <w:rPr>
                    <w:rFonts w:ascii="Times New Roman" w:eastAsia="Times New Roman" w:hAnsi="Times New Roman" w:cs="Times New Roman"/>
                    <w:b/>
                    <w:bCs/>
                    <w:color w:val="000000"/>
                    <w:lang w:val="en-HK" w:eastAsia="en-GB"/>
                  </w:rPr>
                </w:rPrChange>
              </w:rPr>
              <w:pPrChange w:id="529" w:author="Daniel Noble" w:date="2023-07-12T13:16:00Z">
                <w:pPr>
                  <w:spacing w:after="0" w:line="480" w:lineRule="auto"/>
                  <w:jc w:val="center"/>
                </w:pPr>
              </w:pPrChange>
            </w:pPr>
            <w:ins w:id="530" w:author="Daniel Noble" w:date="2023-07-21T14:13:00Z">
              <w:r w:rsidRPr="0099081B">
                <w:rPr>
                  <w:rFonts w:ascii="Times New Roman" w:hAnsi="Times New Roman" w:cs="Times New Roman"/>
                  <w:rPrChange w:id="531" w:author="Daniel Noble" w:date="2023-07-21T14:22:00Z">
                    <w:rPr/>
                  </w:rPrChange>
                </w:rPr>
                <w:t>(0.206 - 0.995)</w:t>
              </w:r>
            </w:ins>
            <w:del w:id="532" w:author="Daniel Noble" w:date="2023-07-21T14:13:00Z">
              <w:r w:rsidRPr="0099081B" w:rsidDel="00C94E4E">
                <w:rPr>
                  <w:rFonts w:ascii="Times New Roman" w:eastAsia="Times New Roman" w:hAnsi="Times New Roman" w:cs="Times New Roman"/>
                  <w:color w:val="000000"/>
                  <w:lang w:val="en-HK" w:eastAsia="en-GB"/>
                  <w:rPrChange w:id="533" w:author="Daniel Noble" w:date="2023-07-21T14:22:00Z">
                    <w:rPr>
                      <w:rFonts w:ascii="Times New Roman" w:eastAsia="Times New Roman" w:hAnsi="Times New Roman" w:cs="Times New Roman"/>
                      <w:b/>
                      <w:bCs/>
                      <w:color w:val="000000"/>
                      <w:lang w:val="en-HK" w:eastAsia="en-GB"/>
                    </w:rPr>
                  </w:rPrChange>
                </w:rPr>
                <w:delText xml:space="preserve">0.976 </w:delText>
              </w:r>
              <w:r w:rsidRPr="0099081B" w:rsidDel="00C94E4E">
                <w:rPr>
                  <w:rFonts w:ascii="Times New Roman" w:eastAsia="Times New Roman" w:hAnsi="Times New Roman" w:cs="Times New Roman"/>
                  <w:color w:val="000000"/>
                  <w:lang w:val="en-HK" w:eastAsia="en-GB"/>
                  <w:rPrChange w:id="534" w:author="Daniel Noble" w:date="2023-07-21T14:22:00Z">
                    <w:rPr>
                      <w:rFonts w:ascii="Times New Roman" w:eastAsia="Times New Roman" w:hAnsi="Times New Roman" w:cs="Times New Roman"/>
                      <w:b/>
                      <w:bCs/>
                      <w:color w:val="000000"/>
                      <w:lang w:val="en-HK" w:eastAsia="en-GB"/>
                    </w:rPr>
                  </w:rPrChange>
                </w:rPr>
                <w:br/>
                <w:delText>(0.932 to 0.997)</w:delText>
              </w:r>
            </w:del>
          </w:p>
        </w:tc>
        <w:tc>
          <w:tcPr>
            <w:tcW w:w="0" w:type="auto"/>
            <w:tcBorders>
              <w:top w:val="nil"/>
              <w:left w:val="nil"/>
              <w:bottom w:val="nil"/>
              <w:right w:val="nil"/>
            </w:tcBorders>
            <w:shd w:val="clear" w:color="auto" w:fill="auto"/>
            <w:hideMark/>
            <w:tcPrChange w:id="535" w:author="Daniel Noble" w:date="2023-07-21T14:13:00Z">
              <w:tcPr>
                <w:tcW w:w="0" w:type="auto"/>
                <w:gridSpan w:val="5"/>
                <w:tcBorders>
                  <w:top w:val="nil"/>
                  <w:left w:val="nil"/>
                  <w:bottom w:val="nil"/>
                  <w:right w:val="nil"/>
                </w:tcBorders>
                <w:shd w:val="clear" w:color="auto" w:fill="auto"/>
                <w:vAlign w:val="center"/>
                <w:hideMark/>
              </w:tcPr>
            </w:tcPrChange>
          </w:tcPr>
          <w:p w14:paraId="67132AAE" w14:textId="77777777" w:rsidR="00952440" w:rsidRPr="0099081B" w:rsidRDefault="00952440" w:rsidP="00952440">
            <w:pPr>
              <w:spacing w:after="0"/>
              <w:contextualSpacing/>
              <w:jc w:val="center"/>
              <w:rPr>
                <w:ins w:id="536" w:author="Daniel Noble" w:date="2023-07-21T14:14:00Z"/>
                <w:rFonts w:ascii="Times New Roman" w:hAnsi="Times New Roman" w:cs="Times New Roman"/>
              </w:rPr>
            </w:pPr>
            <w:ins w:id="537" w:author="Daniel Noble" w:date="2023-07-21T14:13:00Z">
              <w:r w:rsidRPr="0099081B">
                <w:rPr>
                  <w:rFonts w:ascii="Times New Roman" w:hAnsi="Times New Roman" w:cs="Times New Roman"/>
                  <w:rPrChange w:id="538" w:author="Daniel Noble" w:date="2023-07-21T14:22:00Z">
                    <w:rPr/>
                  </w:rPrChange>
                </w:rPr>
                <w:t xml:space="preserve">0.253 </w:t>
              </w:r>
            </w:ins>
          </w:p>
          <w:p w14:paraId="42462192" w14:textId="5C954F61" w:rsidR="00952440" w:rsidRPr="0099081B" w:rsidRDefault="00952440" w:rsidP="00952440">
            <w:pPr>
              <w:spacing w:after="0"/>
              <w:contextualSpacing/>
              <w:jc w:val="center"/>
              <w:rPr>
                <w:rFonts w:ascii="Times New Roman" w:eastAsia="Times New Roman" w:hAnsi="Times New Roman" w:cs="Times New Roman"/>
                <w:color w:val="000000"/>
                <w:lang w:val="en-HK" w:eastAsia="en-GB"/>
                <w:rPrChange w:id="539" w:author="Daniel Noble" w:date="2023-07-21T14:22:00Z">
                  <w:rPr>
                    <w:rFonts w:ascii="Times New Roman" w:eastAsia="Times New Roman" w:hAnsi="Times New Roman" w:cs="Times New Roman"/>
                    <w:b/>
                    <w:bCs/>
                    <w:color w:val="000000"/>
                    <w:lang w:val="en-HK" w:eastAsia="en-GB"/>
                  </w:rPr>
                </w:rPrChange>
              </w:rPr>
              <w:pPrChange w:id="540" w:author="Daniel Noble" w:date="2023-07-12T13:16:00Z">
                <w:pPr>
                  <w:spacing w:after="0" w:line="480" w:lineRule="auto"/>
                  <w:jc w:val="center"/>
                </w:pPr>
              </w:pPrChange>
            </w:pPr>
            <w:ins w:id="541" w:author="Daniel Noble" w:date="2023-07-21T14:13:00Z">
              <w:r w:rsidRPr="0099081B">
                <w:rPr>
                  <w:rFonts w:ascii="Times New Roman" w:hAnsi="Times New Roman" w:cs="Times New Roman"/>
                  <w:rPrChange w:id="542" w:author="Daniel Noble" w:date="2023-07-21T14:22:00Z">
                    <w:rPr/>
                  </w:rPrChange>
                </w:rPr>
                <w:t>(0.17 - 0.373)</w:t>
              </w:r>
            </w:ins>
            <w:del w:id="543" w:author="Daniel Noble" w:date="2023-07-21T14:13:00Z">
              <w:r w:rsidRPr="0099081B" w:rsidDel="00C94E4E">
                <w:rPr>
                  <w:rFonts w:ascii="Times New Roman" w:eastAsia="Times New Roman" w:hAnsi="Times New Roman" w:cs="Times New Roman"/>
                  <w:color w:val="000000"/>
                  <w:lang w:val="en-HK" w:eastAsia="en-GB"/>
                  <w:rPrChange w:id="544" w:author="Daniel Noble" w:date="2023-07-21T14:22:00Z">
                    <w:rPr>
                      <w:rFonts w:ascii="Times New Roman" w:eastAsia="Times New Roman" w:hAnsi="Times New Roman" w:cs="Times New Roman"/>
                      <w:b/>
                      <w:bCs/>
                      <w:color w:val="000000"/>
                      <w:lang w:val="en-HK" w:eastAsia="en-GB"/>
                    </w:rPr>
                  </w:rPrChange>
                </w:rPr>
                <w:delText xml:space="preserve">0.252 </w:delText>
              </w:r>
              <w:r w:rsidRPr="0099081B" w:rsidDel="00C94E4E">
                <w:rPr>
                  <w:rFonts w:ascii="Times New Roman" w:eastAsia="Times New Roman" w:hAnsi="Times New Roman" w:cs="Times New Roman"/>
                  <w:color w:val="000000"/>
                  <w:lang w:val="en-HK" w:eastAsia="en-GB"/>
                  <w:rPrChange w:id="545" w:author="Daniel Noble" w:date="2023-07-21T14:22:00Z">
                    <w:rPr>
                      <w:rFonts w:ascii="Times New Roman" w:eastAsia="Times New Roman" w:hAnsi="Times New Roman" w:cs="Times New Roman"/>
                      <w:b/>
                      <w:bCs/>
                      <w:color w:val="000000"/>
                      <w:lang w:val="en-HK" w:eastAsia="en-GB"/>
                    </w:rPr>
                  </w:rPrChange>
                </w:rPr>
                <w:br/>
                <w:delText>(0.179 to 0.362)</w:delText>
              </w:r>
            </w:del>
          </w:p>
        </w:tc>
        <w:tc>
          <w:tcPr>
            <w:tcW w:w="0" w:type="auto"/>
            <w:tcBorders>
              <w:top w:val="nil"/>
              <w:left w:val="nil"/>
              <w:bottom w:val="nil"/>
              <w:right w:val="nil"/>
            </w:tcBorders>
            <w:shd w:val="clear" w:color="auto" w:fill="auto"/>
            <w:hideMark/>
            <w:tcPrChange w:id="546" w:author="Daniel Noble" w:date="2023-07-21T14:13:00Z">
              <w:tcPr>
                <w:tcW w:w="0" w:type="auto"/>
                <w:gridSpan w:val="2"/>
                <w:tcBorders>
                  <w:top w:val="nil"/>
                  <w:left w:val="nil"/>
                  <w:bottom w:val="nil"/>
                  <w:right w:val="nil"/>
                </w:tcBorders>
                <w:shd w:val="clear" w:color="auto" w:fill="auto"/>
                <w:vAlign w:val="center"/>
                <w:hideMark/>
              </w:tcPr>
            </w:tcPrChange>
          </w:tcPr>
          <w:p w14:paraId="03A46743" w14:textId="77777777" w:rsidR="00952440" w:rsidRPr="0099081B" w:rsidRDefault="00952440" w:rsidP="00952440">
            <w:pPr>
              <w:spacing w:after="0"/>
              <w:contextualSpacing/>
              <w:jc w:val="center"/>
              <w:rPr>
                <w:ins w:id="547" w:author="Daniel Noble" w:date="2023-07-21T14:14:00Z"/>
                <w:rFonts w:ascii="Times New Roman" w:hAnsi="Times New Roman" w:cs="Times New Roman"/>
              </w:rPr>
            </w:pPr>
            <w:ins w:id="548" w:author="Daniel Noble" w:date="2023-07-21T14:13:00Z">
              <w:r w:rsidRPr="0099081B">
                <w:rPr>
                  <w:rFonts w:ascii="Times New Roman" w:hAnsi="Times New Roman" w:cs="Times New Roman"/>
                  <w:rPrChange w:id="549" w:author="Daniel Noble" w:date="2023-07-21T14:22:00Z">
                    <w:rPr/>
                  </w:rPrChange>
                </w:rPr>
                <w:t xml:space="preserve">-0.0722 </w:t>
              </w:r>
            </w:ins>
          </w:p>
          <w:p w14:paraId="1782C392" w14:textId="6067A7FC" w:rsidR="00952440" w:rsidRPr="0099081B" w:rsidRDefault="00952440" w:rsidP="00952440">
            <w:pPr>
              <w:spacing w:after="0"/>
              <w:contextualSpacing/>
              <w:jc w:val="center"/>
              <w:rPr>
                <w:rFonts w:ascii="Times New Roman" w:eastAsia="Times New Roman" w:hAnsi="Times New Roman" w:cs="Times New Roman"/>
                <w:color w:val="000000"/>
                <w:lang w:val="en-HK" w:eastAsia="en-GB"/>
                <w:rPrChange w:id="550" w:author="Daniel Noble" w:date="2023-07-21T14:22:00Z">
                  <w:rPr>
                    <w:rFonts w:ascii="Times New Roman" w:eastAsia="Times New Roman" w:hAnsi="Times New Roman" w:cs="Times New Roman"/>
                    <w:b/>
                    <w:bCs/>
                    <w:color w:val="000000"/>
                    <w:lang w:val="en-HK" w:eastAsia="en-GB"/>
                  </w:rPr>
                </w:rPrChange>
              </w:rPr>
              <w:pPrChange w:id="551" w:author="Daniel Noble" w:date="2023-07-12T13:16:00Z">
                <w:pPr>
                  <w:spacing w:after="0" w:line="480" w:lineRule="auto"/>
                  <w:jc w:val="center"/>
                </w:pPr>
              </w:pPrChange>
            </w:pPr>
            <w:ins w:id="552" w:author="Daniel Noble" w:date="2023-07-21T14:13:00Z">
              <w:r w:rsidRPr="0099081B">
                <w:rPr>
                  <w:rFonts w:ascii="Times New Roman" w:hAnsi="Times New Roman" w:cs="Times New Roman"/>
                  <w:rPrChange w:id="553" w:author="Daniel Noble" w:date="2023-07-21T14:22:00Z">
                    <w:rPr/>
                  </w:rPrChange>
                </w:rPr>
                <w:t>(-0.108 - -0.0456)</w:t>
              </w:r>
            </w:ins>
            <w:del w:id="554" w:author="Daniel Noble" w:date="2023-07-21T14:13:00Z">
              <w:r w:rsidRPr="0099081B" w:rsidDel="00C94E4E">
                <w:rPr>
                  <w:rFonts w:ascii="Times New Roman" w:eastAsia="Times New Roman" w:hAnsi="Times New Roman" w:cs="Times New Roman"/>
                  <w:color w:val="000000"/>
                  <w:lang w:val="en-HK" w:eastAsia="en-GB"/>
                  <w:rPrChange w:id="555" w:author="Daniel Noble" w:date="2023-07-21T14:22:00Z">
                    <w:rPr>
                      <w:rFonts w:ascii="Times New Roman" w:eastAsia="Times New Roman" w:hAnsi="Times New Roman" w:cs="Times New Roman"/>
                      <w:b/>
                      <w:bCs/>
                      <w:color w:val="000000"/>
                      <w:lang w:val="en-HK" w:eastAsia="en-GB"/>
                    </w:rPr>
                  </w:rPrChange>
                </w:rPr>
                <w:delText xml:space="preserve">-0.0113 </w:delText>
              </w:r>
              <w:r w:rsidRPr="0099081B" w:rsidDel="00C94E4E">
                <w:rPr>
                  <w:rFonts w:ascii="Times New Roman" w:eastAsia="Times New Roman" w:hAnsi="Times New Roman" w:cs="Times New Roman"/>
                  <w:color w:val="000000"/>
                  <w:lang w:val="en-HK" w:eastAsia="en-GB"/>
                  <w:rPrChange w:id="556" w:author="Daniel Noble" w:date="2023-07-21T14:22:00Z">
                    <w:rPr>
                      <w:rFonts w:ascii="Times New Roman" w:eastAsia="Times New Roman" w:hAnsi="Times New Roman" w:cs="Times New Roman"/>
                      <w:b/>
                      <w:bCs/>
                      <w:color w:val="000000"/>
                      <w:lang w:val="en-HK" w:eastAsia="en-GB"/>
                    </w:rPr>
                  </w:rPrChange>
                </w:rPr>
                <w:br/>
                <w:delText>(-0.0225 to -0.00545)</w:delText>
              </w:r>
            </w:del>
          </w:p>
        </w:tc>
      </w:tr>
      <w:tr w:rsidR="00952440" w:rsidRPr="008415F3" w14:paraId="0187E578" w14:textId="77777777" w:rsidTr="00C94E4E">
        <w:tblPrEx>
          <w:tblW w:w="0" w:type="auto"/>
          <w:tblInd w:w="655" w:type="dxa"/>
          <w:tblPrExChange w:id="557" w:author="Daniel Noble" w:date="2023-07-21T14:13:00Z">
            <w:tblPrEx>
              <w:tblW w:w="0" w:type="auto"/>
              <w:tblInd w:w="655" w:type="dxa"/>
            </w:tblPrEx>
          </w:tblPrExChange>
        </w:tblPrEx>
        <w:trPr>
          <w:trHeight w:val="1020"/>
          <w:trPrChange w:id="558" w:author="Daniel Noble" w:date="2023-07-21T14:13:00Z">
            <w:trPr>
              <w:trHeight w:val="1020"/>
            </w:trPr>
          </w:trPrChange>
        </w:trPr>
        <w:tc>
          <w:tcPr>
            <w:tcW w:w="0" w:type="auto"/>
            <w:tcBorders>
              <w:top w:val="nil"/>
              <w:left w:val="nil"/>
              <w:bottom w:val="single" w:sz="4" w:space="0" w:color="auto"/>
              <w:right w:val="nil"/>
            </w:tcBorders>
            <w:shd w:val="clear" w:color="auto" w:fill="auto"/>
            <w:noWrap/>
            <w:vAlign w:val="center"/>
            <w:hideMark/>
            <w:tcPrChange w:id="559" w:author="Daniel Noble" w:date="2023-07-21T14:13:00Z">
              <w:tcPr>
                <w:tcW w:w="0" w:type="auto"/>
                <w:tcBorders>
                  <w:top w:val="nil"/>
                  <w:left w:val="nil"/>
                  <w:bottom w:val="single" w:sz="4" w:space="0" w:color="auto"/>
                  <w:right w:val="nil"/>
                </w:tcBorders>
                <w:shd w:val="clear" w:color="auto" w:fill="auto"/>
                <w:noWrap/>
                <w:vAlign w:val="center"/>
                <w:hideMark/>
              </w:tcPr>
            </w:tcPrChange>
          </w:tcPr>
          <w:p w14:paraId="15FF907B" w14:textId="77777777" w:rsidR="00952440" w:rsidRPr="008415F3" w:rsidRDefault="00952440" w:rsidP="00952440">
            <w:pPr>
              <w:spacing w:after="0"/>
              <w:contextualSpacing/>
              <w:jc w:val="center"/>
              <w:rPr>
                <w:rFonts w:ascii="Times New Roman" w:eastAsia="Times New Roman" w:hAnsi="Times New Roman" w:cs="Times New Roman"/>
                <w:color w:val="000000"/>
                <w:lang w:val="en-HK" w:eastAsia="en-GB"/>
              </w:rPr>
              <w:pPrChange w:id="560"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hideMark/>
            <w:tcPrChange w:id="561" w:author="Daniel Noble" w:date="2023-07-21T14:13:00Z">
              <w:tcPr>
                <w:tcW w:w="0" w:type="auto"/>
                <w:gridSpan w:val="3"/>
                <w:tcBorders>
                  <w:top w:val="nil"/>
                  <w:left w:val="nil"/>
                  <w:bottom w:val="nil"/>
                  <w:right w:val="nil"/>
                </w:tcBorders>
                <w:shd w:val="clear" w:color="auto" w:fill="auto"/>
                <w:vAlign w:val="center"/>
                <w:hideMark/>
              </w:tcPr>
            </w:tcPrChange>
          </w:tcPr>
          <w:p w14:paraId="6A191532" w14:textId="77777777" w:rsidR="00952440" w:rsidRPr="0099081B" w:rsidRDefault="00952440" w:rsidP="00952440">
            <w:pPr>
              <w:spacing w:after="0"/>
              <w:contextualSpacing/>
              <w:jc w:val="center"/>
              <w:rPr>
                <w:ins w:id="562" w:author="Daniel Noble" w:date="2023-07-21T14:14:00Z"/>
                <w:rFonts w:ascii="Times New Roman" w:hAnsi="Times New Roman" w:cs="Times New Roman"/>
              </w:rPr>
            </w:pPr>
            <w:ins w:id="563" w:author="Daniel Noble" w:date="2023-07-21T14:13:00Z">
              <w:r w:rsidRPr="0099081B">
                <w:rPr>
                  <w:rFonts w:ascii="Times New Roman" w:hAnsi="Times New Roman" w:cs="Times New Roman"/>
                  <w:rPrChange w:id="564" w:author="Daniel Noble" w:date="2023-07-21T14:22:00Z">
                    <w:rPr/>
                  </w:rPrChange>
                </w:rPr>
                <w:t xml:space="preserve">-0.88 </w:t>
              </w:r>
            </w:ins>
          </w:p>
          <w:p w14:paraId="08567AA1" w14:textId="3A550121" w:rsidR="00952440" w:rsidRPr="0099081B" w:rsidRDefault="00952440" w:rsidP="00952440">
            <w:pPr>
              <w:spacing w:after="0"/>
              <w:contextualSpacing/>
              <w:jc w:val="center"/>
              <w:rPr>
                <w:rFonts w:ascii="Times New Roman" w:eastAsia="Times New Roman" w:hAnsi="Times New Roman" w:cs="Times New Roman"/>
                <w:color w:val="000000"/>
                <w:lang w:val="en-HK" w:eastAsia="en-GB"/>
                <w:rPrChange w:id="565" w:author="Daniel Noble" w:date="2023-07-21T14:22:00Z">
                  <w:rPr>
                    <w:rFonts w:ascii="Times New Roman" w:eastAsia="Times New Roman" w:hAnsi="Times New Roman" w:cs="Times New Roman"/>
                    <w:b/>
                    <w:bCs/>
                    <w:color w:val="000000"/>
                    <w:lang w:val="en-HK" w:eastAsia="en-GB"/>
                  </w:rPr>
                </w:rPrChange>
              </w:rPr>
              <w:pPrChange w:id="566" w:author="Daniel Noble" w:date="2023-07-12T13:16:00Z">
                <w:pPr>
                  <w:spacing w:after="0" w:line="480" w:lineRule="auto"/>
                  <w:jc w:val="center"/>
                </w:pPr>
              </w:pPrChange>
            </w:pPr>
            <w:ins w:id="567" w:author="Daniel Noble" w:date="2023-07-21T14:13:00Z">
              <w:r w:rsidRPr="0099081B">
                <w:rPr>
                  <w:rFonts w:ascii="Times New Roman" w:hAnsi="Times New Roman" w:cs="Times New Roman"/>
                  <w:rPrChange w:id="568" w:author="Daniel Noble" w:date="2023-07-21T14:22:00Z">
                    <w:rPr/>
                  </w:rPrChange>
                </w:rPr>
                <w:t>(-0.995 - -0.21)</w:t>
              </w:r>
            </w:ins>
            <w:del w:id="569" w:author="Daniel Noble" w:date="2023-07-21T14:13:00Z">
              <w:r w:rsidRPr="0099081B" w:rsidDel="00C94E4E">
                <w:rPr>
                  <w:rFonts w:ascii="Times New Roman" w:eastAsia="Times New Roman" w:hAnsi="Times New Roman" w:cs="Times New Roman"/>
                  <w:color w:val="000000"/>
                  <w:lang w:val="en-HK" w:eastAsia="en-GB"/>
                  <w:rPrChange w:id="570" w:author="Daniel Noble" w:date="2023-07-21T14:22:00Z">
                    <w:rPr>
                      <w:rFonts w:ascii="Times New Roman" w:eastAsia="Times New Roman" w:hAnsi="Times New Roman" w:cs="Times New Roman"/>
                      <w:b/>
                      <w:bCs/>
                      <w:color w:val="000000"/>
                      <w:lang w:val="en-HK" w:eastAsia="en-GB"/>
                    </w:rPr>
                  </w:rPrChange>
                </w:rPr>
                <w:delText xml:space="preserve">-0.973 </w:delText>
              </w:r>
              <w:r w:rsidRPr="0099081B" w:rsidDel="00C94E4E">
                <w:rPr>
                  <w:rFonts w:ascii="Times New Roman" w:eastAsia="Times New Roman" w:hAnsi="Times New Roman" w:cs="Times New Roman"/>
                  <w:color w:val="000000"/>
                  <w:lang w:val="en-HK" w:eastAsia="en-GB"/>
                  <w:rPrChange w:id="571" w:author="Daniel Noble" w:date="2023-07-21T14:22:00Z">
                    <w:rPr>
                      <w:rFonts w:ascii="Times New Roman" w:eastAsia="Times New Roman" w:hAnsi="Times New Roman" w:cs="Times New Roman"/>
                      <w:b/>
                      <w:bCs/>
                      <w:color w:val="000000"/>
                      <w:lang w:val="en-HK" w:eastAsia="en-GB"/>
                    </w:rPr>
                  </w:rPrChange>
                </w:rPr>
                <w:br/>
                <w:delText>(-0.997 to -0.924)</w:delText>
              </w:r>
            </w:del>
          </w:p>
        </w:tc>
        <w:tc>
          <w:tcPr>
            <w:tcW w:w="0" w:type="auto"/>
            <w:tcBorders>
              <w:top w:val="nil"/>
              <w:left w:val="nil"/>
              <w:bottom w:val="nil"/>
              <w:right w:val="nil"/>
            </w:tcBorders>
            <w:shd w:val="clear" w:color="auto" w:fill="auto"/>
            <w:hideMark/>
            <w:tcPrChange w:id="572" w:author="Daniel Noble" w:date="2023-07-21T14:13:00Z">
              <w:tcPr>
                <w:tcW w:w="0" w:type="auto"/>
                <w:gridSpan w:val="5"/>
                <w:tcBorders>
                  <w:top w:val="nil"/>
                  <w:left w:val="nil"/>
                  <w:bottom w:val="nil"/>
                  <w:right w:val="nil"/>
                </w:tcBorders>
                <w:shd w:val="clear" w:color="auto" w:fill="auto"/>
                <w:vAlign w:val="center"/>
                <w:hideMark/>
              </w:tcPr>
            </w:tcPrChange>
          </w:tcPr>
          <w:p w14:paraId="54C530B8" w14:textId="77777777" w:rsidR="00952440" w:rsidRPr="0099081B" w:rsidRDefault="00952440" w:rsidP="00952440">
            <w:pPr>
              <w:spacing w:after="0"/>
              <w:contextualSpacing/>
              <w:jc w:val="center"/>
              <w:rPr>
                <w:ins w:id="573" w:author="Daniel Noble" w:date="2023-07-21T14:14:00Z"/>
                <w:rFonts w:ascii="Times New Roman" w:hAnsi="Times New Roman" w:cs="Times New Roman"/>
              </w:rPr>
            </w:pPr>
            <w:ins w:id="574" w:author="Daniel Noble" w:date="2023-07-21T14:13:00Z">
              <w:r w:rsidRPr="0099081B">
                <w:rPr>
                  <w:rFonts w:ascii="Times New Roman" w:hAnsi="Times New Roman" w:cs="Times New Roman"/>
                  <w:rPrChange w:id="575" w:author="Daniel Noble" w:date="2023-07-21T14:22:00Z">
                    <w:rPr/>
                  </w:rPrChange>
                </w:rPr>
                <w:t xml:space="preserve">-0.932 </w:t>
              </w:r>
            </w:ins>
          </w:p>
          <w:p w14:paraId="78AB31F3" w14:textId="115714C9" w:rsidR="00952440" w:rsidRPr="0099081B" w:rsidRDefault="00952440" w:rsidP="00952440">
            <w:pPr>
              <w:spacing w:after="0"/>
              <w:contextualSpacing/>
              <w:jc w:val="center"/>
              <w:rPr>
                <w:rFonts w:ascii="Times New Roman" w:eastAsia="Times New Roman" w:hAnsi="Times New Roman" w:cs="Times New Roman"/>
                <w:color w:val="000000"/>
                <w:lang w:val="en-HK" w:eastAsia="en-GB"/>
                <w:rPrChange w:id="576" w:author="Daniel Noble" w:date="2023-07-21T14:22:00Z">
                  <w:rPr>
                    <w:rFonts w:ascii="Times New Roman" w:eastAsia="Times New Roman" w:hAnsi="Times New Roman" w:cs="Times New Roman"/>
                    <w:b/>
                    <w:bCs/>
                    <w:color w:val="000000"/>
                    <w:lang w:val="en-HK" w:eastAsia="en-GB"/>
                  </w:rPr>
                </w:rPrChange>
              </w:rPr>
              <w:pPrChange w:id="577" w:author="Daniel Noble" w:date="2023-07-12T13:16:00Z">
                <w:pPr>
                  <w:spacing w:after="0" w:line="480" w:lineRule="auto"/>
                  <w:jc w:val="center"/>
                </w:pPr>
              </w:pPrChange>
            </w:pPr>
            <w:ins w:id="578" w:author="Daniel Noble" w:date="2023-07-21T14:13:00Z">
              <w:r w:rsidRPr="0099081B">
                <w:rPr>
                  <w:rFonts w:ascii="Times New Roman" w:hAnsi="Times New Roman" w:cs="Times New Roman"/>
                  <w:rPrChange w:id="579" w:author="Daniel Noble" w:date="2023-07-21T14:22:00Z">
                    <w:rPr/>
                  </w:rPrChange>
                </w:rPr>
                <w:t>(-0.994 - -0.793)</w:t>
              </w:r>
            </w:ins>
            <w:del w:id="580" w:author="Daniel Noble" w:date="2023-07-21T14:13:00Z">
              <w:r w:rsidRPr="0099081B" w:rsidDel="00C94E4E">
                <w:rPr>
                  <w:rFonts w:ascii="Times New Roman" w:eastAsia="Times New Roman" w:hAnsi="Times New Roman" w:cs="Times New Roman"/>
                  <w:color w:val="000000"/>
                  <w:lang w:val="en-HK" w:eastAsia="en-GB"/>
                  <w:rPrChange w:id="581" w:author="Daniel Noble" w:date="2023-07-21T14:22:00Z">
                    <w:rPr>
                      <w:rFonts w:ascii="Times New Roman" w:eastAsia="Times New Roman" w:hAnsi="Times New Roman" w:cs="Times New Roman"/>
                      <w:b/>
                      <w:bCs/>
                      <w:color w:val="000000"/>
                      <w:lang w:val="en-HK" w:eastAsia="en-GB"/>
                    </w:rPr>
                  </w:rPrChange>
                </w:rPr>
                <w:delText xml:space="preserve">-0.927 </w:delText>
              </w:r>
              <w:r w:rsidRPr="0099081B" w:rsidDel="00C94E4E">
                <w:rPr>
                  <w:rFonts w:ascii="Times New Roman" w:eastAsia="Times New Roman" w:hAnsi="Times New Roman" w:cs="Times New Roman"/>
                  <w:color w:val="000000"/>
                  <w:lang w:val="en-HK" w:eastAsia="en-GB"/>
                  <w:rPrChange w:id="582" w:author="Daniel Noble" w:date="2023-07-21T14:22:00Z">
                    <w:rPr>
                      <w:rFonts w:ascii="Times New Roman" w:eastAsia="Times New Roman" w:hAnsi="Times New Roman" w:cs="Times New Roman"/>
                      <w:b/>
                      <w:bCs/>
                      <w:color w:val="000000"/>
                      <w:lang w:val="en-HK" w:eastAsia="en-GB"/>
                    </w:rPr>
                  </w:rPrChange>
                </w:rPr>
                <w:br/>
                <w:delText>(-0.992 to -0.818)</w:delText>
              </w:r>
            </w:del>
          </w:p>
        </w:tc>
        <w:tc>
          <w:tcPr>
            <w:tcW w:w="0" w:type="auto"/>
            <w:tcBorders>
              <w:top w:val="nil"/>
              <w:left w:val="nil"/>
              <w:bottom w:val="nil"/>
              <w:right w:val="nil"/>
            </w:tcBorders>
            <w:shd w:val="clear" w:color="auto" w:fill="auto"/>
            <w:hideMark/>
            <w:tcPrChange w:id="583" w:author="Daniel Noble" w:date="2023-07-21T14:13:00Z">
              <w:tcPr>
                <w:tcW w:w="0" w:type="auto"/>
                <w:gridSpan w:val="2"/>
                <w:tcBorders>
                  <w:top w:val="nil"/>
                  <w:left w:val="nil"/>
                  <w:bottom w:val="nil"/>
                  <w:right w:val="nil"/>
                </w:tcBorders>
                <w:shd w:val="clear" w:color="auto" w:fill="auto"/>
                <w:vAlign w:val="center"/>
                <w:hideMark/>
              </w:tcPr>
            </w:tcPrChange>
          </w:tcPr>
          <w:p w14:paraId="796ABE09" w14:textId="77777777" w:rsidR="00952440" w:rsidRPr="0099081B" w:rsidRDefault="00952440" w:rsidP="00952440">
            <w:pPr>
              <w:spacing w:after="0"/>
              <w:contextualSpacing/>
              <w:jc w:val="center"/>
              <w:rPr>
                <w:ins w:id="584" w:author="Daniel Noble" w:date="2023-07-21T14:14:00Z"/>
                <w:rFonts w:ascii="Times New Roman" w:hAnsi="Times New Roman" w:cs="Times New Roman"/>
              </w:rPr>
            </w:pPr>
            <w:ins w:id="585" w:author="Daniel Noble" w:date="2023-07-21T14:13:00Z">
              <w:r w:rsidRPr="0099081B">
                <w:rPr>
                  <w:rFonts w:ascii="Times New Roman" w:hAnsi="Times New Roman" w:cs="Times New Roman"/>
                  <w:rPrChange w:id="586" w:author="Daniel Noble" w:date="2023-07-21T14:22:00Z">
                    <w:rPr/>
                  </w:rPrChange>
                </w:rPr>
                <w:t xml:space="preserve">0.024 </w:t>
              </w:r>
            </w:ins>
          </w:p>
          <w:p w14:paraId="5AA831B5" w14:textId="0C8F8840" w:rsidR="00952440" w:rsidRPr="0099081B" w:rsidRDefault="00952440" w:rsidP="00952440">
            <w:pPr>
              <w:spacing w:after="0"/>
              <w:contextualSpacing/>
              <w:jc w:val="center"/>
              <w:rPr>
                <w:rFonts w:ascii="Times New Roman" w:eastAsia="Times New Roman" w:hAnsi="Times New Roman" w:cs="Times New Roman"/>
                <w:color w:val="000000"/>
                <w:lang w:val="en-HK" w:eastAsia="en-GB"/>
                <w:rPrChange w:id="587" w:author="Daniel Noble" w:date="2023-07-21T14:22:00Z">
                  <w:rPr>
                    <w:rFonts w:ascii="Times New Roman" w:eastAsia="Times New Roman" w:hAnsi="Times New Roman" w:cs="Times New Roman"/>
                    <w:b/>
                    <w:bCs/>
                    <w:color w:val="000000"/>
                    <w:lang w:val="en-HK" w:eastAsia="en-GB"/>
                  </w:rPr>
                </w:rPrChange>
              </w:rPr>
              <w:pPrChange w:id="588" w:author="Daniel Noble" w:date="2023-07-12T13:16:00Z">
                <w:pPr>
                  <w:spacing w:after="0" w:line="480" w:lineRule="auto"/>
                  <w:jc w:val="center"/>
                </w:pPr>
              </w:pPrChange>
            </w:pPr>
            <w:ins w:id="589" w:author="Daniel Noble" w:date="2023-07-21T14:13:00Z">
              <w:r w:rsidRPr="0099081B">
                <w:rPr>
                  <w:rFonts w:ascii="Times New Roman" w:hAnsi="Times New Roman" w:cs="Times New Roman"/>
                  <w:rPrChange w:id="590" w:author="Daniel Noble" w:date="2023-07-21T14:22:00Z">
                    <w:rPr/>
                  </w:rPrChange>
                </w:rPr>
                <w:t>(0.013 - 0.041)</w:t>
              </w:r>
            </w:ins>
            <w:del w:id="591" w:author="Daniel Noble" w:date="2023-07-21T14:13:00Z">
              <w:r w:rsidRPr="0099081B" w:rsidDel="00C94E4E">
                <w:rPr>
                  <w:rFonts w:ascii="Times New Roman" w:eastAsia="Times New Roman" w:hAnsi="Times New Roman" w:cs="Times New Roman"/>
                  <w:color w:val="000000"/>
                  <w:lang w:val="en-HK" w:eastAsia="en-GB"/>
                  <w:rPrChange w:id="592" w:author="Daniel Noble" w:date="2023-07-21T14:22:00Z">
                    <w:rPr>
                      <w:rFonts w:ascii="Times New Roman" w:eastAsia="Times New Roman" w:hAnsi="Times New Roman" w:cs="Times New Roman"/>
                      <w:b/>
                      <w:bCs/>
                      <w:color w:val="000000"/>
                      <w:lang w:val="en-HK" w:eastAsia="en-GB"/>
                    </w:rPr>
                  </w:rPrChange>
                </w:rPr>
                <w:delText xml:space="preserve">0.047 </w:delText>
              </w:r>
              <w:r w:rsidRPr="0099081B" w:rsidDel="00C94E4E">
                <w:rPr>
                  <w:rFonts w:ascii="Times New Roman" w:eastAsia="Times New Roman" w:hAnsi="Times New Roman" w:cs="Times New Roman"/>
                  <w:color w:val="000000"/>
                  <w:lang w:val="en-HK" w:eastAsia="en-GB"/>
                  <w:rPrChange w:id="593" w:author="Daniel Noble" w:date="2023-07-21T14:22:00Z">
                    <w:rPr>
                      <w:rFonts w:ascii="Times New Roman" w:eastAsia="Times New Roman" w:hAnsi="Times New Roman" w:cs="Times New Roman"/>
                      <w:b/>
                      <w:bCs/>
                      <w:color w:val="000000"/>
                      <w:lang w:val="en-HK" w:eastAsia="en-GB"/>
                    </w:rPr>
                  </w:rPrChange>
                </w:rPr>
                <w:br/>
                <w:delText>(0.031 to 0.071)</w:delText>
              </w:r>
            </w:del>
          </w:p>
        </w:tc>
      </w:tr>
      <w:tr w:rsidR="008415F3" w:rsidRPr="008415F3" w14:paraId="0CA70109"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57AD19B" w14:textId="579FF06A"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594" w:author="Daniel Noble" w:date="2023-07-12T13:16:00Z">
                <w:pPr>
                  <w:spacing w:after="0" w:line="480" w:lineRule="auto"/>
                  <w:jc w:val="center"/>
                </w:pPr>
              </w:pPrChange>
            </w:pPr>
            <w:del w:id="595" w:author="Daniel Noble" w:date="2023-07-21T14:13:00Z">
              <w:r w:rsidRPr="008415F3" w:rsidDel="00952440">
                <w:rPr>
                  <w:rFonts w:ascii="Times New Roman" w:eastAsia="Times New Roman" w:hAnsi="Times New Roman" w:cs="Times New Roman"/>
                  <w:i/>
                  <w:iCs/>
                  <w:color w:val="000000"/>
                  <w:lang w:val="en-HK" w:eastAsia="en-GB"/>
                </w:rPr>
                <w:delText>PE</w:delText>
              </w:r>
            </w:del>
          </w:p>
        </w:tc>
        <w:tc>
          <w:tcPr>
            <w:tcW w:w="0" w:type="auto"/>
            <w:tcBorders>
              <w:top w:val="single" w:sz="4" w:space="0" w:color="auto"/>
              <w:left w:val="nil"/>
              <w:bottom w:val="single" w:sz="4" w:space="0" w:color="auto"/>
              <w:right w:val="nil"/>
            </w:tcBorders>
            <w:shd w:val="clear" w:color="auto" w:fill="auto"/>
            <w:noWrap/>
            <w:vAlign w:val="bottom"/>
            <w:hideMark/>
          </w:tcPr>
          <w:p w14:paraId="63C81D2C"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596"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0F13FB93" w14:textId="2B2647DC"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597"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 xml:space="preserve">Residual Slope </w:t>
            </w:r>
            <w:del w:id="598" w:author="Daniel Noble" w:date="2023-07-21T14:19:00Z">
              <w:r w:rsidRPr="008415F3" w:rsidDel="0099081B">
                <w:rPr>
                  <w:rFonts w:ascii="Times New Roman" w:eastAsia="Times New Roman" w:hAnsi="Times New Roman" w:cs="Times New Roman"/>
                  <w:i/>
                  <w:iCs/>
                  <w:color w:val="000000"/>
                  <w:lang w:val="en-HK" w:eastAsia="en-GB"/>
                </w:rPr>
                <w:delText>(SD)</w:delText>
              </w:r>
            </w:del>
          </w:p>
        </w:tc>
      </w:tr>
      <w:tr w:rsidR="008415F3" w:rsidRPr="008415F3" w14:paraId="47B763CD"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vAlign w:val="center"/>
            <w:hideMark/>
          </w:tcPr>
          <w:p w14:paraId="7DDF6672" w14:textId="77777777" w:rsidR="008415F3" w:rsidRPr="008415F3" w:rsidRDefault="008415F3">
            <w:pPr>
              <w:spacing w:after="0"/>
              <w:contextualSpacing/>
              <w:jc w:val="center"/>
              <w:rPr>
                <w:rFonts w:ascii="Times New Roman" w:eastAsia="Times New Roman" w:hAnsi="Times New Roman" w:cs="Times New Roman"/>
                <w:b/>
                <w:bCs/>
                <w:color w:val="000000"/>
                <w:lang w:val="en-HK" w:eastAsia="en-GB"/>
              </w:rPr>
              <w:pPrChange w:id="599"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w:t>
            </w:r>
          </w:p>
        </w:tc>
        <w:tc>
          <w:tcPr>
            <w:tcW w:w="0" w:type="auto"/>
            <w:gridSpan w:val="2"/>
            <w:tcBorders>
              <w:top w:val="single" w:sz="4" w:space="0" w:color="auto"/>
              <w:left w:val="nil"/>
              <w:bottom w:val="single" w:sz="4" w:space="0" w:color="auto"/>
              <w:right w:val="nil"/>
            </w:tcBorders>
            <w:shd w:val="clear" w:color="auto" w:fill="auto"/>
            <w:vAlign w:val="bottom"/>
            <w:hideMark/>
          </w:tcPr>
          <w:p w14:paraId="7E6A1BBF" w14:textId="77777777" w:rsidR="008415F3" w:rsidRPr="008415F3" w:rsidRDefault="008415F3">
            <w:pPr>
              <w:spacing w:after="0"/>
              <w:contextualSpacing/>
              <w:jc w:val="center"/>
              <w:rPr>
                <w:rFonts w:ascii="Times New Roman" w:eastAsia="Times New Roman" w:hAnsi="Times New Roman" w:cs="Times New Roman"/>
                <w:b/>
                <w:bCs/>
                <w:color w:val="000000"/>
                <w:lang w:val="en-HK" w:eastAsia="en-GB"/>
              </w:rPr>
              <w:pPrChange w:id="600"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w:t>
            </w:r>
          </w:p>
        </w:tc>
      </w:tr>
      <w:tr w:rsidR="00952440" w:rsidRPr="008415F3" w14:paraId="09C7841F" w14:textId="77777777" w:rsidTr="001505FE">
        <w:tblPrEx>
          <w:tblW w:w="0" w:type="auto"/>
          <w:tblInd w:w="655" w:type="dxa"/>
          <w:tblPrExChange w:id="601" w:author="Daniel Noble" w:date="2023-07-21T14:13:00Z">
            <w:tblPrEx>
              <w:tblW w:w="0" w:type="auto"/>
              <w:tblInd w:w="655" w:type="dxa"/>
            </w:tblPrEx>
          </w:tblPrExChange>
        </w:tblPrEx>
        <w:trPr>
          <w:trHeight w:val="680"/>
          <w:trPrChange w:id="602" w:author="Daniel Noble" w:date="2023-07-21T14:13:00Z">
            <w:trPr>
              <w:trHeight w:val="680"/>
            </w:trPr>
          </w:trPrChange>
        </w:trPr>
        <w:tc>
          <w:tcPr>
            <w:tcW w:w="0" w:type="auto"/>
            <w:gridSpan w:val="2"/>
            <w:tcBorders>
              <w:top w:val="single" w:sz="4" w:space="0" w:color="auto"/>
              <w:left w:val="nil"/>
              <w:bottom w:val="single" w:sz="4" w:space="0" w:color="auto"/>
              <w:right w:val="nil"/>
            </w:tcBorders>
            <w:shd w:val="clear" w:color="auto" w:fill="auto"/>
            <w:vAlign w:val="center"/>
            <w:hideMark/>
            <w:tcPrChange w:id="603" w:author="Daniel Noble" w:date="2023-07-21T14:13:00Z">
              <w:tcPr>
                <w:tcW w:w="0" w:type="auto"/>
                <w:gridSpan w:val="3"/>
                <w:tcBorders>
                  <w:top w:val="single" w:sz="4" w:space="0" w:color="auto"/>
                  <w:left w:val="nil"/>
                  <w:bottom w:val="single" w:sz="4" w:space="0" w:color="auto"/>
                  <w:right w:val="nil"/>
                </w:tcBorders>
                <w:shd w:val="clear" w:color="auto" w:fill="auto"/>
                <w:vAlign w:val="center"/>
                <w:hideMark/>
              </w:tcPr>
            </w:tcPrChange>
          </w:tcPr>
          <w:p w14:paraId="617C7B39" w14:textId="4292868B" w:rsidR="00952440" w:rsidRPr="008415F3" w:rsidRDefault="00952440" w:rsidP="00952440">
            <w:pPr>
              <w:spacing w:after="0"/>
              <w:contextualSpacing/>
              <w:jc w:val="center"/>
              <w:rPr>
                <w:rFonts w:ascii="Times New Roman" w:eastAsia="Times New Roman" w:hAnsi="Times New Roman" w:cs="Times New Roman"/>
                <w:b/>
                <w:bCs/>
                <w:color w:val="000000"/>
                <w:lang w:val="en-HK" w:eastAsia="en-GB"/>
              </w:rPr>
              <w:pPrChange w:id="604" w:author="Daniel Noble" w:date="2023-07-12T13:16:00Z">
                <w:pPr>
                  <w:spacing w:after="0" w:line="480" w:lineRule="auto"/>
                  <w:jc w:val="center"/>
                </w:pPr>
              </w:pPrChange>
            </w:pPr>
            <w:del w:id="605" w:author="Daniel Noble" w:date="2023-07-21T14:13:00Z">
              <w:r w:rsidRPr="008415F3" w:rsidDel="00952440">
                <w:rPr>
                  <w:rFonts w:ascii="Times New Roman" w:eastAsia="Times New Roman" w:hAnsi="Times New Roman" w:cs="Times New Roman"/>
                  <w:b/>
                  <w:bCs/>
                  <w:color w:val="000000"/>
                  <w:lang w:val="en-HK" w:eastAsia="en-GB"/>
                </w:rPr>
                <w:delText>0.00463</w:delText>
              </w:r>
              <w:r w:rsidRPr="008415F3" w:rsidDel="00952440">
                <w:rPr>
                  <w:rFonts w:ascii="Times New Roman" w:eastAsia="Times New Roman" w:hAnsi="Times New Roman" w:cs="Times New Roman"/>
                  <w:b/>
                  <w:bCs/>
                  <w:color w:val="000000"/>
                  <w:lang w:val="en-HK" w:eastAsia="en-GB"/>
                </w:rPr>
                <w:br/>
                <w:delText xml:space="preserve">(0.000792 </w:delText>
              </w:r>
              <w:r w:rsidDel="00952440">
                <w:rPr>
                  <w:rFonts w:ascii="Times New Roman" w:eastAsia="Times New Roman" w:hAnsi="Times New Roman" w:cs="Times New Roman"/>
                  <w:b/>
                  <w:bCs/>
                  <w:color w:val="000000"/>
                  <w:lang w:val="en-HK" w:eastAsia="en-GB"/>
                </w:rPr>
                <w:delText>to</w:delText>
              </w:r>
              <w:r w:rsidRPr="008415F3" w:rsidDel="00952440">
                <w:rPr>
                  <w:rFonts w:ascii="Times New Roman" w:eastAsia="Times New Roman" w:hAnsi="Times New Roman" w:cs="Times New Roman"/>
                  <w:b/>
                  <w:bCs/>
                  <w:color w:val="000000"/>
                  <w:lang w:val="en-HK" w:eastAsia="en-GB"/>
                </w:rPr>
                <w:delText xml:space="preserve"> 0.00796)</w:delText>
              </w:r>
            </w:del>
          </w:p>
        </w:tc>
        <w:tc>
          <w:tcPr>
            <w:tcW w:w="0" w:type="auto"/>
            <w:tcBorders>
              <w:top w:val="nil"/>
              <w:left w:val="nil"/>
              <w:bottom w:val="single" w:sz="4" w:space="0" w:color="auto"/>
              <w:right w:val="nil"/>
            </w:tcBorders>
            <w:shd w:val="clear" w:color="auto" w:fill="auto"/>
            <w:hideMark/>
            <w:tcPrChange w:id="606" w:author="Daniel Noble" w:date="2023-07-21T14:13:00Z">
              <w:tcPr>
                <w:tcW w:w="0" w:type="auto"/>
                <w:gridSpan w:val="4"/>
                <w:tcBorders>
                  <w:top w:val="nil"/>
                  <w:left w:val="nil"/>
                  <w:bottom w:val="single" w:sz="4" w:space="0" w:color="auto"/>
                  <w:right w:val="nil"/>
                </w:tcBorders>
                <w:shd w:val="clear" w:color="auto" w:fill="auto"/>
                <w:vAlign w:val="bottom"/>
                <w:hideMark/>
              </w:tcPr>
            </w:tcPrChange>
          </w:tcPr>
          <w:p w14:paraId="735F10A3" w14:textId="77777777" w:rsidR="00952440" w:rsidRPr="0099081B" w:rsidRDefault="00952440" w:rsidP="00952440">
            <w:pPr>
              <w:spacing w:after="0"/>
              <w:contextualSpacing/>
              <w:jc w:val="center"/>
              <w:rPr>
                <w:ins w:id="607" w:author="Daniel Noble" w:date="2023-07-21T14:14:00Z"/>
                <w:rFonts w:ascii="Times New Roman" w:hAnsi="Times New Roman" w:cs="Times New Roman"/>
              </w:rPr>
            </w:pPr>
            <w:ins w:id="608" w:author="Daniel Noble" w:date="2023-07-21T14:13:00Z">
              <w:r w:rsidRPr="0099081B">
                <w:rPr>
                  <w:rFonts w:ascii="Times New Roman" w:hAnsi="Times New Roman" w:cs="Times New Roman"/>
                  <w:rPrChange w:id="609" w:author="Daniel Noble" w:date="2023-07-21T14:22:00Z">
                    <w:rPr/>
                  </w:rPrChange>
                </w:rPr>
                <w:t xml:space="preserve">0.0169 </w:t>
              </w:r>
            </w:ins>
          </w:p>
          <w:p w14:paraId="7F902C0B" w14:textId="60713DDC" w:rsidR="00952440" w:rsidRPr="0099081B" w:rsidRDefault="00952440" w:rsidP="00952440">
            <w:pPr>
              <w:spacing w:after="0"/>
              <w:contextualSpacing/>
              <w:jc w:val="center"/>
              <w:rPr>
                <w:rFonts w:ascii="Times New Roman" w:eastAsia="Times New Roman" w:hAnsi="Times New Roman" w:cs="Times New Roman"/>
                <w:color w:val="000000"/>
                <w:lang w:val="en-HK" w:eastAsia="en-GB"/>
                <w:rPrChange w:id="610" w:author="Daniel Noble" w:date="2023-07-21T14:22:00Z">
                  <w:rPr>
                    <w:rFonts w:ascii="Times New Roman" w:eastAsia="Times New Roman" w:hAnsi="Times New Roman" w:cs="Times New Roman"/>
                    <w:b/>
                    <w:bCs/>
                    <w:color w:val="000000"/>
                    <w:lang w:val="en-HK" w:eastAsia="en-GB"/>
                  </w:rPr>
                </w:rPrChange>
              </w:rPr>
              <w:pPrChange w:id="611" w:author="Daniel Noble" w:date="2023-07-12T13:16:00Z">
                <w:pPr>
                  <w:spacing w:after="0" w:line="480" w:lineRule="auto"/>
                  <w:jc w:val="center"/>
                </w:pPr>
              </w:pPrChange>
            </w:pPr>
            <w:ins w:id="612" w:author="Daniel Noble" w:date="2023-07-21T14:13:00Z">
              <w:r w:rsidRPr="0099081B">
                <w:rPr>
                  <w:rFonts w:ascii="Times New Roman" w:hAnsi="Times New Roman" w:cs="Times New Roman"/>
                  <w:rPrChange w:id="613" w:author="Daniel Noble" w:date="2023-07-21T14:22:00Z">
                    <w:rPr/>
                  </w:rPrChange>
                </w:rPr>
                <w:t>(0.0155 - 0.0185)</w:t>
              </w:r>
            </w:ins>
            <w:del w:id="614" w:author="Daniel Noble" w:date="2023-07-21T14:13:00Z">
              <w:r w:rsidRPr="0099081B" w:rsidDel="001505FE">
                <w:rPr>
                  <w:rFonts w:ascii="Times New Roman" w:eastAsia="Times New Roman" w:hAnsi="Times New Roman" w:cs="Times New Roman"/>
                  <w:color w:val="000000"/>
                  <w:lang w:val="en-HK" w:eastAsia="en-GB"/>
                  <w:rPrChange w:id="615" w:author="Daniel Noble" w:date="2023-07-21T14:22:00Z">
                    <w:rPr>
                      <w:rFonts w:ascii="Times New Roman" w:eastAsia="Times New Roman" w:hAnsi="Times New Roman" w:cs="Times New Roman"/>
                      <w:b/>
                      <w:bCs/>
                      <w:color w:val="000000"/>
                      <w:lang w:val="en-HK" w:eastAsia="en-GB"/>
                    </w:rPr>
                  </w:rPrChange>
                </w:rPr>
                <w:delText xml:space="preserve"> 4.64</w:delText>
              </w:r>
              <w:r w:rsidRPr="0099081B" w:rsidDel="001505FE">
                <w:rPr>
                  <w:rFonts w:ascii="Times New Roman" w:eastAsia="Times New Roman" w:hAnsi="Times New Roman" w:cs="Times New Roman"/>
                  <w:color w:val="000000"/>
                  <w:lang w:val="en-HK" w:eastAsia="en-GB"/>
                  <w:rPrChange w:id="616" w:author="Daniel Noble" w:date="2023-07-21T14:22:00Z">
                    <w:rPr>
                      <w:rFonts w:ascii="Times New Roman" w:eastAsia="Times New Roman" w:hAnsi="Times New Roman" w:cs="Times New Roman"/>
                      <w:b/>
                      <w:bCs/>
                      <w:color w:val="000000"/>
                      <w:lang w:val="en-HK" w:eastAsia="en-GB"/>
                    </w:rPr>
                  </w:rPrChange>
                </w:rPr>
                <w:br/>
                <w:delText>(4.48 to 0.021)</w:delText>
              </w:r>
            </w:del>
          </w:p>
        </w:tc>
        <w:tc>
          <w:tcPr>
            <w:tcW w:w="0" w:type="auto"/>
            <w:tcBorders>
              <w:top w:val="nil"/>
              <w:left w:val="nil"/>
              <w:bottom w:val="single" w:sz="4" w:space="0" w:color="auto"/>
              <w:right w:val="nil"/>
            </w:tcBorders>
            <w:shd w:val="clear" w:color="auto" w:fill="auto"/>
            <w:hideMark/>
            <w:tcPrChange w:id="617" w:author="Daniel Noble" w:date="2023-07-21T14:13:00Z">
              <w:tcPr>
                <w:tcW w:w="0" w:type="auto"/>
                <w:gridSpan w:val="4"/>
                <w:tcBorders>
                  <w:top w:val="nil"/>
                  <w:left w:val="nil"/>
                  <w:bottom w:val="single" w:sz="4" w:space="0" w:color="auto"/>
                  <w:right w:val="nil"/>
                </w:tcBorders>
                <w:shd w:val="clear" w:color="auto" w:fill="auto"/>
                <w:vAlign w:val="bottom"/>
                <w:hideMark/>
              </w:tcPr>
            </w:tcPrChange>
          </w:tcPr>
          <w:p w14:paraId="0E031F56" w14:textId="77777777" w:rsidR="0099081B" w:rsidRPr="0099081B" w:rsidRDefault="0099081B" w:rsidP="00952440">
            <w:pPr>
              <w:spacing w:after="0"/>
              <w:contextualSpacing/>
              <w:jc w:val="center"/>
              <w:rPr>
                <w:ins w:id="618" w:author="Daniel Noble" w:date="2023-07-21T14:19:00Z"/>
                <w:rFonts w:ascii="Times New Roman" w:hAnsi="Times New Roman" w:cs="Times New Roman"/>
              </w:rPr>
            </w:pPr>
            <w:ins w:id="619" w:author="Daniel Noble" w:date="2023-07-21T14:19:00Z">
              <w:r w:rsidRPr="0099081B">
                <w:rPr>
                  <w:rFonts w:ascii="Times New Roman" w:hAnsi="Times New Roman" w:cs="Times New Roman"/>
                </w:rPr>
                <w:t xml:space="preserve">-0.135 </w:t>
              </w:r>
            </w:ins>
          </w:p>
          <w:p w14:paraId="58F6A93E" w14:textId="242C2961" w:rsidR="00952440" w:rsidRPr="0099081B" w:rsidRDefault="0099081B" w:rsidP="00952440">
            <w:pPr>
              <w:spacing w:after="0"/>
              <w:contextualSpacing/>
              <w:jc w:val="center"/>
              <w:rPr>
                <w:rFonts w:ascii="Times New Roman" w:eastAsia="Times New Roman" w:hAnsi="Times New Roman" w:cs="Times New Roman"/>
                <w:color w:val="000000"/>
                <w:lang w:val="en-HK" w:eastAsia="en-GB"/>
                <w:rPrChange w:id="620" w:author="Daniel Noble" w:date="2023-07-21T14:22:00Z">
                  <w:rPr>
                    <w:rFonts w:ascii="Times New Roman" w:eastAsia="Times New Roman" w:hAnsi="Times New Roman" w:cs="Times New Roman"/>
                    <w:b/>
                    <w:bCs/>
                    <w:color w:val="000000"/>
                    <w:lang w:val="en-HK" w:eastAsia="en-GB"/>
                  </w:rPr>
                </w:rPrChange>
              </w:rPr>
              <w:pPrChange w:id="621" w:author="Daniel Noble" w:date="2023-07-12T13:16:00Z">
                <w:pPr>
                  <w:spacing w:after="0" w:line="480" w:lineRule="auto"/>
                  <w:jc w:val="center"/>
                </w:pPr>
              </w:pPrChange>
            </w:pPr>
            <w:ins w:id="622" w:author="Daniel Noble" w:date="2023-07-21T14:19:00Z">
              <w:r w:rsidRPr="0099081B">
                <w:rPr>
                  <w:rFonts w:ascii="Times New Roman" w:hAnsi="Times New Roman" w:cs="Times New Roman"/>
                </w:rPr>
                <w:t>(-0.188 - -0.0808)</w:t>
              </w:r>
            </w:ins>
            <w:del w:id="623" w:author="Daniel Noble" w:date="2023-07-21T14:13:00Z">
              <w:r w:rsidR="00952440" w:rsidRPr="0099081B" w:rsidDel="001505FE">
                <w:rPr>
                  <w:rFonts w:ascii="Times New Roman" w:eastAsia="Times New Roman" w:hAnsi="Times New Roman" w:cs="Times New Roman"/>
                  <w:color w:val="000000"/>
                  <w:lang w:val="en-HK" w:eastAsia="en-GB"/>
                  <w:rPrChange w:id="624" w:author="Daniel Noble" w:date="2023-07-21T14:22:00Z">
                    <w:rPr>
                      <w:rFonts w:ascii="Times New Roman" w:eastAsia="Times New Roman" w:hAnsi="Times New Roman" w:cs="Times New Roman"/>
                      <w:b/>
                      <w:bCs/>
                      <w:color w:val="000000"/>
                      <w:lang w:val="en-HK" w:eastAsia="en-GB"/>
                    </w:rPr>
                  </w:rPrChange>
                </w:rPr>
                <w:delText>-0.0237</w:delText>
              </w:r>
              <w:r w:rsidR="00952440" w:rsidRPr="0099081B" w:rsidDel="001505FE">
                <w:rPr>
                  <w:rFonts w:ascii="Times New Roman" w:eastAsia="Times New Roman" w:hAnsi="Times New Roman" w:cs="Times New Roman"/>
                  <w:color w:val="000000"/>
                  <w:lang w:val="en-HK" w:eastAsia="en-GB"/>
                  <w:rPrChange w:id="625" w:author="Daniel Noble" w:date="2023-07-21T14:22:00Z">
                    <w:rPr>
                      <w:rFonts w:ascii="Times New Roman" w:eastAsia="Times New Roman" w:hAnsi="Times New Roman" w:cs="Times New Roman"/>
                      <w:b/>
                      <w:bCs/>
                      <w:color w:val="000000"/>
                      <w:lang w:val="en-HK" w:eastAsia="en-GB"/>
                    </w:rPr>
                  </w:rPrChange>
                </w:rPr>
                <w:br/>
                <w:delText>(-0.06676 to -0.021)</w:delText>
              </w:r>
            </w:del>
          </w:p>
        </w:tc>
      </w:tr>
    </w:tbl>
    <w:p w14:paraId="78E9FFBA" w14:textId="77777777" w:rsidR="003B1661" w:rsidRPr="00F862E4" w:rsidRDefault="003B1661">
      <w:pPr>
        <w:spacing w:before="180" w:after="180"/>
        <w:contextualSpacing/>
        <w:rPr>
          <w:rFonts w:ascii="Times New Roman" w:eastAsia="Calibri" w:hAnsi="Times New Roman" w:cs="Times New Roman"/>
          <w:b/>
          <w:bCs/>
        </w:rPr>
        <w:pPrChange w:id="626" w:author="Daniel Noble" w:date="2023-07-12T13:16:00Z">
          <w:pPr>
            <w:spacing w:before="180" w:after="180" w:line="480" w:lineRule="auto"/>
          </w:pPr>
        </w:pPrChange>
      </w:pPr>
    </w:p>
    <w:p w14:paraId="440481E0" w14:textId="71919306" w:rsidR="003B1661" w:rsidRPr="00F862E4" w:rsidRDefault="003B1661">
      <w:pPr>
        <w:spacing w:before="180" w:after="180"/>
        <w:contextualSpacing/>
        <w:rPr>
          <w:rFonts w:ascii="Times New Roman" w:eastAsia="Calibri" w:hAnsi="Times New Roman" w:cs="Times New Roman"/>
        </w:rPr>
        <w:pPrChange w:id="627" w:author="Daniel Noble" w:date="2023-07-12T13:16:00Z">
          <w:pPr>
            <w:spacing w:before="180" w:after="180" w:line="480" w:lineRule="auto"/>
          </w:pPr>
        </w:pPrChange>
      </w:pPr>
      <w:r w:rsidRPr="00F862E4">
        <w:rPr>
          <w:rFonts w:ascii="Times New Roman" w:eastAsia="Calibri" w:hAnsi="Times New Roman" w:cs="Times New Roman"/>
          <w:b/>
          <w:bCs/>
        </w:rPr>
        <w:t>Table S</w:t>
      </w:r>
      <w:r w:rsidR="008E472C">
        <w:rPr>
          <w:rFonts w:ascii="Times New Roman" w:eastAsia="Calibri" w:hAnsi="Times New Roman" w:cs="Times New Roman"/>
          <w:b/>
          <w:bCs/>
        </w:rPr>
        <w:t>5</w:t>
      </w:r>
      <w:r w:rsidRPr="00F862E4">
        <w:rPr>
          <w:rFonts w:ascii="Times New Roman" w:eastAsia="Calibri" w:hAnsi="Times New Roman" w:cs="Times New Roman"/>
          <w:b/>
          <w:bCs/>
        </w:rPr>
        <w:t>.</w:t>
      </w:r>
      <w:r w:rsidRPr="00F862E4">
        <w:rPr>
          <w:rFonts w:ascii="Times New Roman" w:eastAsia="Calibri" w:hAnsi="Times New Roman" w:cs="Times New Roman"/>
        </w:rPr>
        <w:t xml:space="preserve"> </w:t>
      </w:r>
      <w:r w:rsidR="00EA3A75" w:rsidRPr="0038090E">
        <w:rPr>
          <w:rFonts w:ascii="Times New Roman" w:eastAsia="Calibri" w:hAnsi="Times New Roman" w:cs="Times New Roman"/>
          <w:i/>
          <w:iCs/>
        </w:rPr>
        <w:t xml:space="preserve">G </w:t>
      </w:r>
      <w:r w:rsidR="00EA3A75" w:rsidRPr="0038090E">
        <w:rPr>
          <w:rFonts w:ascii="Times New Roman" w:eastAsia="Calibri" w:hAnsi="Times New Roman" w:cs="Times New Roman"/>
        </w:rPr>
        <w:t xml:space="preserve">and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 xml:space="preserve">parameters </w:t>
      </w:r>
      <w:r w:rsidRPr="00F862E4">
        <w:rPr>
          <w:rFonts w:ascii="Times New Roman" w:eastAsia="Calibri" w:hAnsi="Times New Roman" w:cs="Times New Roman"/>
        </w:rPr>
        <w:t xml:space="preserve">(intercept, linear </w:t>
      </w:r>
      <w:proofErr w:type="gramStart"/>
      <w:r w:rsidRPr="00F862E4">
        <w:rPr>
          <w:rFonts w:ascii="Times New Roman" w:eastAsia="Calibri" w:hAnsi="Times New Roman" w:cs="Times New Roman"/>
        </w:rPr>
        <w:t>slope</w:t>
      </w:r>
      <w:proofErr w:type="gramEnd"/>
      <w:r w:rsidRPr="00F862E4">
        <w:rPr>
          <w:rFonts w:ascii="Times New Roman" w:eastAsia="Calibri" w:hAnsi="Times New Roman" w:cs="Times New Roman"/>
        </w:rPr>
        <w:t xml:space="preserve"> and quadratic slope) for lizards from the cold developmental temperature treatment </w:t>
      </w:r>
      <w:r w:rsidRPr="00163DB1">
        <w:rPr>
          <w:rFonts w:ascii="Times New Roman" w:eastAsia="Calibri" w:hAnsi="Times New Roman" w:cs="Times New Roman"/>
        </w:rPr>
        <w:t>group (</w:t>
      </w:r>
      <w:proofErr w:type="spellStart"/>
      <w:r w:rsidR="00163DB1" w:rsidRPr="00163DB1">
        <w:rPr>
          <w:rFonts w:ascii="Times New Roman" w:hAnsi="Times New Roman" w:cs="Times New Roman"/>
        </w:rPr>
        <w:t>n</w:t>
      </w:r>
      <w:r w:rsidR="00163DB1" w:rsidRPr="00163DB1">
        <w:rPr>
          <w:rFonts w:ascii="Times New Roman" w:hAnsi="Times New Roman" w:cs="Times New Roman"/>
          <w:vertAlign w:val="subscript"/>
        </w:rPr>
        <w:t>lizards</w:t>
      </w:r>
      <w:proofErr w:type="spellEnd"/>
      <w:r w:rsidR="00163DB1" w:rsidRPr="00163DB1">
        <w:rPr>
          <w:rFonts w:ascii="Times New Roman" w:eastAsia="Calibri" w:hAnsi="Times New Roman" w:cs="Times New Roman"/>
        </w:rPr>
        <w:t xml:space="preserve"> </w:t>
      </w:r>
      <w:r w:rsidRPr="00163DB1">
        <w:rPr>
          <w:rFonts w:ascii="Times New Roman" w:eastAsia="Calibri" w:hAnsi="Times New Roman" w:cs="Times New Roman"/>
        </w:rPr>
        <w:t>=</w:t>
      </w:r>
      <w:r w:rsidRPr="00F862E4">
        <w:rPr>
          <w:rFonts w:ascii="Times New Roman" w:eastAsia="Calibri" w:hAnsi="Times New Roman" w:cs="Times New Roman"/>
        </w:rPr>
        <w:t xml:space="preserve"> 136, nobs = </w:t>
      </w:r>
      <w:r w:rsidR="00163DB1">
        <w:rPr>
          <w:rFonts w:ascii="Times New Roman" w:eastAsia="Calibri" w:hAnsi="Times New Roman" w:cs="Times New Roman"/>
        </w:rPr>
        <w:t>1596</w:t>
      </w:r>
      <w:r w:rsidRPr="00F862E4">
        <w:rPr>
          <w:rFonts w:ascii="Times New Roman" w:eastAsia="Calibri" w:hAnsi="Times New Roman" w:cs="Times New Roman"/>
        </w:rPr>
        <w:t xml:space="preserve">). PE 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16"/>
      </w:tblGrid>
      <w:tr w:rsidR="003A6940" w:rsidRPr="003A6940" w14:paraId="71A288ED"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0832154"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628"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lastRenderedPageBreak/>
              <w:t>G</w:t>
            </w:r>
          </w:p>
        </w:tc>
      </w:tr>
      <w:tr w:rsidR="003A6940" w:rsidRPr="003A6940" w14:paraId="64D15B64" w14:textId="77777777" w:rsidTr="003A6940">
        <w:trPr>
          <w:trHeight w:val="320"/>
        </w:trPr>
        <w:tc>
          <w:tcPr>
            <w:tcW w:w="0" w:type="auto"/>
            <w:tcBorders>
              <w:top w:val="nil"/>
              <w:left w:val="nil"/>
              <w:bottom w:val="nil"/>
              <w:right w:val="nil"/>
            </w:tcBorders>
            <w:shd w:val="clear" w:color="auto" w:fill="auto"/>
            <w:noWrap/>
            <w:vAlign w:val="bottom"/>
            <w:hideMark/>
          </w:tcPr>
          <w:p w14:paraId="036BDE38"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629"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5C38B008"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630"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05C60AC3"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631"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199784E1"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632"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r>
      <w:tr w:rsidR="003A6940" w:rsidRPr="003A6940" w14:paraId="37202AB2" w14:textId="77777777" w:rsidTr="003A6940">
        <w:trPr>
          <w:trHeight w:val="680"/>
        </w:trPr>
        <w:tc>
          <w:tcPr>
            <w:tcW w:w="0" w:type="auto"/>
            <w:tcBorders>
              <w:top w:val="nil"/>
              <w:left w:val="nil"/>
              <w:bottom w:val="nil"/>
              <w:right w:val="nil"/>
            </w:tcBorders>
            <w:shd w:val="clear" w:color="auto" w:fill="auto"/>
            <w:noWrap/>
            <w:vAlign w:val="center"/>
            <w:hideMark/>
          </w:tcPr>
          <w:p w14:paraId="4EABF93F"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633"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685D1A2" w14:textId="5DF8CF68"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634"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18)</w:t>
            </w:r>
          </w:p>
        </w:tc>
        <w:tc>
          <w:tcPr>
            <w:tcW w:w="0" w:type="auto"/>
            <w:tcBorders>
              <w:top w:val="nil"/>
              <w:left w:val="nil"/>
              <w:bottom w:val="nil"/>
              <w:right w:val="nil"/>
            </w:tcBorders>
            <w:shd w:val="clear" w:color="auto" w:fill="auto"/>
            <w:vAlign w:val="center"/>
            <w:hideMark/>
          </w:tcPr>
          <w:p w14:paraId="46C81555" w14:textId="52624639"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635"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132 </w:t>
            </w:r>
            <w:r w:rsidRPr="003A6940">
              <w:rPr>
                <w:rFonts w:ascii="Times New Roman" w:eastAsia="Times New Roman" w:hAnsi="Times New Roman" w:cs="Times New Roman"/>
                <w:b/>
                <w:bCs/>
                <w:color w:val="000000"/>
                <w:lang w:val="en-HK" w:eastAsia="en-GB"/>
              </w:rPr>
              <w:br/>
              <w:t xml:space="preserve">(-0.003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704)</w:t>
            </w:r>
          </w:p>
        </w:tc>
        <w:tc>
          <w:tcPr>
            <w:tcW w:w="0" w:type="auto"/>
            <w:tcBorders>
              <w:top w:val="nil"/>
              <w:left w:val="nil"/>
              <w:bottom w:val="nil"/>
              <w:right w:val="nil"/>
            </w:tcBorders>
            <w:shd w:val="clear" w:color="auto" w:fill="auto"/>
            <w:vAlign w:val="center"/>
            <w:hideMark/>
          </w:tcPr>
          <w:p w14:paraId="04E743C9" w14:textId="14EC7E2A"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636"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488 </w:t>
            </w:r>
            <w:r w:rsidRPr="003A6940">
              <w:rPr>
                <w:rFonts w:ascii="Times New Roman" w:eastAsia="Times New Roman" w:hAnsi="Times New Roman" w:cs="Times New Roman"/>
                <w:b/>
                <w:bCs/>
                <w:color w:val="000000"/>
                <w:lang w:val="en-HK" w:eastAsia="en-GB"/>
              </w:rPr>
              <w:br/>
              <w:t xml:space="preserve">(-0.010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89)</w:t>
            </w:r>
          </w:p>
        </w:tc>
      </w:tr>
      <w:tr w:rsidR="003A6940" w:rsidRPr="003A6940" w14:paraId="7E51D214" w14:textId="77777777" w:rsidTr="003A6940">
        <w:trPr>
          <w:trHeight w:val="680"/>
        </w:trPr>
        <w:tc>
          <w:tcPr>
            <w:tcW w:w="0" w:type="auto"/>
            <w:tcBorders>
              <w:top w:val="nil"/>
              <w:left w:val="nil"/>
              <w:bottom w:val="nil"/>
              <w:right w:val="nil"/>
            </w:tcBorders>
            <w:shd w:val="clear" w:color="auto" w:fill="auto"/>
            <w:noWrap/>
            <w:vAlign w:val="center"/>
            <w:hideMark/>
          </w:tcPr>
          <w:p w14:paraId="6812BCBD"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637"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1DF82D7" w14:textId="25C9C94B"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638"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123 </w:t>
            </w:r>
            <w:r w:rsidRPr="003A6940">
              <w:rPr>
                <w:rFonts w:ascii="Times New Roman" w:eastAsia="Times New Roman" w:hAnsi="Times New Roman" w:cs="Times New Roman"/>
                <w:b/>
                <w:bCs/>
                <w:color w:val="000000"/>
                <w:lang w:val="en-HK" w:eastAsia="en-GB"/>
              </w:rPr>
              <w:br/>
              <w:t xml:space="preserve">(-0.45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62)</w:t>
            </w:r>
          </w:p>
        </w:tc>
        <w:tc>
          <w:tcPr>
            <w:tcW w:w="0" w:type="auto"/>
            <w:tcBorders>
              <w:top w:val="nil"/>
              <w:left w:val="nil"/>
              <w:bottom w:val="nil"/>
              <w:right w:val="nil"/>
            </w:tcBorders>
            <w:shd w:val="clear" w:color="auto" w:fill="auto"/>
            <w:vAlign w:val="center"/>
            <w:hideMark/>
          </w:tcPr>
          <w:p w14:paraId="66AB4653" w14:textId="4DB467DE"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639"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14 </w:t>
            </w:r>
            <w:r w:rsidRPr="003A6940">
              <w:rPr>
                <w:rFonts w:ascii="Times New Roman" w:eastAsia="Times New Roman" w:hAnsi="Times New Roman" w:cs="Times New Roman"/>
                <w:b/>
                <w:bCs/>
                <w:color w:val="000000"/>
                <w:lang w:val="en-HK" w:eastAsia="en-GB"/>
              </w:rPr>
              <w:br/>
              <w:t xml:space="preserve">(0.008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23)</w:t>
            </w:r>
          </w:p>
        </w:tc>
        <w:tc>
          <w:tcPr>
            <w:tcW w:w="0" w:type="auto"/>
            <w:tcBorders>
              <w:top w:val="nil"/>
              <w:left w:val="nil"/>
              <w:bottom w:val="nil"/>
              <w:right w:val="nil"/>
            </w:tcBorders>
            <w:shd w:val="clear" w:color="auto" w:fill="auto"/>
            <w:vAlign w:val="center"/>
            <w:hideMark/>
          </w:tcPr>
          <w:p w14:paraId="53B5BE49" w14:textId="4D583C5F"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640"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422 </w:t>
            </w:r>
            <w:r w:rsidRPr="003A6940">
              <w:rPr>
                <w:rFonts w:ascii="Times New Roman" w:eastAsia="Times New Roman" w:hAnsi="Times New Roman" w:cs="Times New Roman"/>
                <w:b/>
                <w:bCs/>
                <w:color w:val="000000"/>
                <w:lang w:val="en-HK" w:eastAsia="en-GB"/>
              </w:rPr>
              <w:br/>
              <w:t xml:space="preserve">(0.0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17)</w:t>
            </w:r>
          </w:p>
        </w:tc>
      </w:tr>
      <w:tr w:rsidR="003A6940" w:rsidRPr="003A6940" w14:paraId="6321BD3A" w14:textId="77777777" w:rsidTr="003A6940">
        <w:trPr>
          <w:trHeight w:val="1020"/>
        </w:trPr>
        <w:tc>
          <w:tcPr>
            <w:tcW w:w="0" w:type="auto"/>
            <w:tcBorders>
              <w:top w:val="nil"/>
              <w:left w:val="nil"/>
              <w:bottom w:val="nil"/>
              <w:right w:val="nil"/>
            </w:tcBorders>
            <w:shd w:val="clear" w:color="auto" w:fill="auto"/>
            <w:noWrap/>
            <w:vAlign w:val="center"/>
            <w:hideMark/>
          </w:tcPr>
          <w:p w14:paraId="23F5481F"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641"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13DC94AC" w14:textId="5D974281"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642"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646 </w:t>
            </w:r>
            <w:r w:rsidRPr="003A6940">
              <w:rPr>
                <w:rFonts w:ascii="Times New Roman" w:eastAsia="Times New Roman" w:hAnsi="Times New Roman" w:cs="Times New Roman"/>
                <w:b/>
                <w:bCs/>
                <w:color w:val="000000"/>
                <w:lang w:val="en-HK" w:eastAsia="en-GB"/>
              </w:rPr>
              <w:br/>
              <w:t xml:space="preserve">(-0.9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93)</w:t>
            </w:r>
          </w:p>
        </w:tc>
        <w:tc>
          <w:tcPr>
            <w:tcW w:w="0" w:type="auto"/>
            <w:tcBorders>
              <w:top w:val="nil"/>
              <w:left w:val="nil"/>
              <w:bottom w:val="nil"/>
              <w:right w:val="nil"/>
            </w:tcBorders>
            <w:shd w:val="clear" w:color="auto" w:fill="auto"/>
            <w:vAlign w:val="center"/>
            <w:hideMark/>
          </w:tcPr>
          <w:p w14:paraId="104041EF" w14:textId="616022FC"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643"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411 </w:t>
            </w:r>
            <w:r w:rsidRPr="003A6940">
              <w:rPr>
                <w:rFonts w:ascii="Times New Roman" w:eastAsia="Times New Roman" w:hAnsi="Times New Roman" w:cs="Times New Roman"/>
                <w:b/>
                <w:bCs/>
                <w:color w:val="000000"/>
                <w:lang w:val="en-HK" w:eastAsia="en-GB"/>
              </w:rPr>
              <w:br/>
              <w:t xml:space="preserve">(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731)</w:t>
            </w:r>
          </w:p>
        </w:tc>
        <w:tc>
          <w:tcPr>
            <w:tcW w:w="0" w:type="auto"/>
            <w:tcBorders>
              <w:top w:val="nil"/>
              <w:left w:val="nil"/>
              <w:bottom w:val="nil"/>
              <w:right w:val="nil"/>
            </w:tcBorders>
            <w:shd w:val="clear" w:color="auto" w:fill="auto"/>
            <w:vAlign w:val="center"/>
            <w:hideMark/>
          </w:tcPr>
          <w:p w14:paraId="0C2E3130" w14:textId="22F9CC6E"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644"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4 </w:t>
            </w:r>
            <w:r w:rsidR="000E55B9">
              <w:rPr>
                <w:rFonts w:ascii="Times New Roman" w:eastAsia="Times New Roman" w:hAnsi="Times New Roman" w:cs="Times New Roman"/>
                <w:b/>
                <w:bCs/>
                <w:color w:val="000000"/>
                <w:lang w:val="en-HK" w:eastAsia="en-GB"/>
              </w:rPr>
              <w:t xml:space="preserve">to </w:t>
            </w:r>
            <w:r w:rsidRPr="003A6940">
              <w:rPr>
                <w:rFonts w:ascii="Times New Roman" w:eastAsia="Times New Roman" w:hAnsi="Times New Roman" w:cs="Times New Roman"/>
                <w:b/>
                <w:bCs/>
                <w:color w:val="000000"/>
                <w:lang w:val="en-HK" w:eastAsia="en-GB"/>
              </w:rPr>
              <w:t>0.013)</w:t>
            </w:r>
          </w:p>
        </w:tc>
      </w:tr>
      <w:tr w:rsidR="003A6940" w:rsidRPr="003A6940" w14:paraId="66C17517"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20653C27"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645"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M</w:t>
            </w:r>
          </w:p>
        </w:tc>
      </w:tr>
      <w:tr w:rsidR="003A6940" w:rsidRPr="003A6940" w14:paraId="16D9FAFE" w14:textId="77777777" w:rsidTr="003A6940">
        <w:trPr>
          <w:trHeight w:val="320"/>
        </w:trPr>
        <w:tc>
          <w:tcPr>
            <w:tcW w:w="0" w:type="auto"/>
            <w:tcBorders>
              <w:top w:val="nil"/>
              <w:left w:val="nil"/>
              <w:bottom w:val="nil"/>
              <w:right w:val="nil"/>
            </w:tcBorders>
            <w:shd w:val="clear" w:color="auto" w:fill="auto"/>
            <w:noWrap/>
            <w:vAlign w:val="bottom"/>
            <w:hideMark/>
          </w:tcPr>
          <w:p w14:paraId="26B5D3CA"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646"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288ABD75"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647"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6D92F982"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648"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3A7ADF6C"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649"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r>
      <w:tr w:rsidR="003A6940" w:rsidRPr="003A6940" w14:paraId="32ED7FED" w14:textId="77777777" w:rsidTr="003A6940">
        <w:trPr>
          <w:trHeight w:val="680"/>
        </w:trPr>
        <w:tc>
          <w:tcPr>
            <w:tcW w:w="0" w:type="auto"/>
            <w:tcBorders>
              <w:top w:val="nil"/>
              <w:left w:val="nil"/>
              <w:bottom w:val="nil"/>
              <w:right w:val="nil"/>
            </w:tcBorders>
            <w:shd w:val="clear" w:color="auto" w:fill="auto"/>
            <w:noWrap/>
            <w:vAlign w:val="center"/>
            <w:hideMark/>
          </w:tcPr>
          <w:p w14:paraId="437EA410"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650"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6C68BFB8" w14:textId="1DFAD89D"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651"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32 </w:t>
            </w:r>
            <w:r w:rsidRPr="003A694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2)</w:t>
            </w:r>
          </w:p>
        </w:tc>
        <w:tc>
          <w:tcPr>
            <w:tcW w:w="0" w:type="auto"/>
            <w:tcBorders>
              <w:top w:val="nil"/>
              <w:left w:val="nil"/>
              <w:bottom w:val="nil"/>
              <w:right w:val="nil"/>
            </w:tcBorders>
            <w:shd w:val="clear" w:color="auto" w:fill="auto"/>
            <w:vAlign w:val="center"/>
            <w:hideMark/>
          </w:tcPr>
          <w:p w14:paraId="098FE1BE" w14:textId="3B373E6D" w:rsidR="003A6940" w:rsidRPr="003A6940" w:rsidRDefault="003A6940">
            <w:pPr>
              <w:spacing w:after="0"/>
              <w:contextualSpacing/>
              <w:jc w:val="center"/>
              <w:rPr>
                <w:rFonts w:ascii="Times New Roman" w:eastAsia="Times New Roman" w:hAnsi="Times New Roman" w:cs="Times New Roman"/>
                <w:color w:val="000000"/>
                <w:lang w:val="en-HK" w:eastAsia="en-GB"/>
              </w:rPr>
              <w:pPrChange w:id="652"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 xml:space="preserve">0.0718 </w:t>
            </w:r>
            <w:r w:rsidRPr="003A6940">
              <w:rPr>
                <w:rFonts w:ascii="Times New Roman" w:eastAsia="Times New Roman" w:hAnsi="Times New Roman" w:cs="Times New Roman"/>
                <w:color w:val="000000"/>
                <w:lang w:val="en-HK" w:eastAsia="en-GB"/>
              </w:rPr>
              <w:br/>
              <w:t xml:space="preserve">(-0.0027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183)</w:t>
            </w:r>
          </w:p>
        </w:tc>
        <w:tc>
          <w:tcPr>
            <w:tcW w:w="0" w:type="auto"/>
            <w:tcBorders>
              <w:top w:val="nil"/>
              <w:left w:val="nil"/>
              <w:bottom w:val="nil"/>
              <w:right w:val="nil"/>
            </w:tcBorders>
            <w:shd w:val="clear" w:color="auto" w:fill="auto"/>
            <w:vAlign w:val="center"/>
            <w:hideMark/>
          </w:tcPr>
          <w:p w14:paraId="6FD3FF13" w14:textId="52953E55"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653"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227 </w:t>
            </w:r>
            <w:r w:rsidRPr="003A6940">
              <w:rPr>
                <w:rFonts w:ascii="Times New Roman" w:eastAsia="Times New Roman" w:hAnsi="Times New Roman" w:cs="Times New Roman"/>
                <w:b/>
                <w:bCs/>
                <w:color w:val="000000"/>
                <w:lang w:val="en-HK" w:eastAsia="en-GB"/>
              </w:rPr>
              <w:br/>
              <w:t xml:space="preserve">(-0.05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68)</w:t>
            </w:r>
          </w:p>
        </w:tc>
      </w:tr>
      <w:tr w:rsidR="003A6940" w:rsidRPr="003A6940" w14:paraId="1956B0F8" w14:textId="77777777" w:rsidTr="003A6940">
        <w:trPr>
          <w:trHeight w:val="680"/>
        </w:trPr>
        <w:tc>
          <w:tcPr>
            <w:tcW w:w="0" w:type="auto"/>
            <w:tcBorders>
              <w:top w:val="nil"/>
              <w:left w:val="nil"/>
              <w:bottom w:val="nil"/>
              <w:right w:val="nil"/>
            </w:tcBorders>
            <w:shd w:val="clear" w:color="auto" w:fill="auto"/>
            <w:noWrap/>
            <w:vAlign w:val="center"/>
            <w:hideMark/>
          </w:tcPr>
          <w:p w14:paraId="5C518309"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654"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E1CC53D" w14:textId="21ADF490" w:rsidR="003A6940" w:rsidRPr="003A6940" w:rsidRDefault="003A6940">
            <w:pPr>
              <w:spacing w:after="0"/>
              <w:contextualSpacing/>
              <w:jc w:val="center"/>
              <w:rPr>
                <w:rFonts w:ascii="Times New Roman" w:eastAsia="Times New Roman" w:hAnsi="Times New Roman" w:cs="Times New Roman"/>
                <w:color w:val="000000"/>
                <w:lang w:val="en-HK" w:eastAsia="en-GB"/>
              </w:rPr>
              <w:pPrChange w:id="655"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 xml:space="preserve">0.78 </w:t>
            </w:r>
            <w:r w:rsidRPr="003A6940">
              <w:rPr>
                <w:rFonts w:ascii="Times New Roman" w:eastAsia="Times New Roman" w:hAnsi="Times New Roman" w:cs="Times New Roman"/>
                <w:color w:val="000000"/>
                <w:lang w:val="en-HK" w:eastAsia="en-GB"/>
              </w:rPr>
              <w:br/>
              <w:t xml:space="preserve">(-0.327 </w:t>
            </w:r>
            <w:r w:rsidR="000E55B9">
              <w:rPr>
                <w:rFonts w:ascii="Times New Roman" w:eastAsia="Times New Roman" w:hAnsi="Times New Roman" w:cs="Times New Roman"/>
                <w:b/>
                <w:bCs/>
                <w:color w:val="000000"/>
                <w:lang w:val="en-HK" w:eastAsia="en-GB"/>
              </w:rPr>
              <w:t>to</w:t>
            </w:r>
            <w:r w:rsidR="000E55B9" w:rsidRPr="003A6940">
              <w:rPr>
                <w:rFonts w:ascii="Times New Roman" w:eastAsia="Times New Roman" w:hAnsi="Times New Roman" w:cs="Times New Roman"/>
                <w:color w:val="000000"/>
                <w:lang w:val="en-HK" w:eastAsia="en-GB"/>
              </w:rPr>
              <w:t xml:space="preserve"> </w:t>
            </w:r>
            <w:r w:rsidRPr="003A6940">
              <w:rPr>
                <w:rFonts w:ascii="Times New Roman" w:eastAsia="Times New Roman" w:hAnsi="Times New Roman" w:cs="Times New Roman"/>
                <w:color w:val="000000"/>
                <w:lang w:val="en-HK" w:eastAsia="en-GB"/>
              </w:rPr>
              <w:t>0.991)</w:t>
            </w:r>
          </w:p>
        </w:tc>
        <w:tc>
          <w:tcPr>
            <w:tcW w:w="0" w:type="auto"/>
            <w:tcBorders>
              <w:top w:val="nil"/>
              <w:left w:val="nil"/>
              <w:bottom w:val="nil"/>
              <w:right w:val="nil"/>
            </w:tcBorders>
            <w:shd w:val="clear" w:color="auto" w:fill="auto"/>
            <w:vAlign w:val="center"/>
            <w:hideMark/>
          </w:tcPr>
          <w:p w14:paraId="70C78E3F" w14:textId="7AA8E135"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656"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267 </w:t>
            </w:r>
            <w:r w:rsidRPr="003A6940">
              <w:rPr>
                <w:rFonts w:ascii="Times New Roman" w:eastAsia="Times New Roman" w:hAnsi="Times New Roman" w:cs="Times New Roman"/>
                <w:b/>
                <w:bCs/>
                <w:color w:val="000000"/>
                <w:lang w:val="en-HK" w:eastAsia="en-GB"/>
              </w:rPr>
              <w:br/>
              <w:t xml:space="preserve">(0.1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382)</w:t>
            </w:r>
          </w:p>
        </w:tc>
        <w:tc>
          <w:tcPr>
            <w:tcW w:w="0" w:type="auto"/>
            <w:tcBorders>
              <w:top w:val="nil"/>
              <w:left w:val="nil"/>
              <w:bottom w:val="nil"/>
              <w:right w:val="nil"/>
            </w:tcBorders>
            <w:shd w:val="clear" w:color="auto" w:fill="auto"/>
            <w:vAlign w:val="center"/>
            <w:hideMark/>
          </w:tcPr>
          <w:p w14:paraId="32A905F7" w14:textId="0A4F1221"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657"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78 </w:t>
            </w:r>
            <w:r w:rsidRPr="003A6940">
              <w:rPr>
                <w:rFonts w:ascii="Times New Roman" w:eastAsia="Times New Roman" w:hAnsi="Times New Roman" w:cs="Times New Roman"/>
                <w:b/>
                <w:bCs/>
                <w:color w:val="000000"/>
                <w:lang w:val="en-HK" w:eastAsia="en-GB"/>
              </w:rPr>
              <w:br/>
              <w:t xml:space="preserve">(-0.11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517)</w:t>
            </w:r>
          </w:p>
        </w:tc>
      </w:tr>
      <w:tr w:rsidR="003A6940" w:rsidRPr="003A6940" w14:paraId="40D3272D"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2DCFE493"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658"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single" w:sz="4" w:space="0" w:color="auto"/>
              <w:right w:val="nil"/>
            </w:tcBorders>
            <w:shd w:val="clear" w:color="auto" w:fill="auto"/>
            <w:vAlign w:val="center"/>
            <w:hideMark/>
          </w:tcPr>
          <w:p w14:paraId="1B80A403" w14:textId="7C1485AF" w:rsidR="003A6940" w:rsidRPr="003A6940" w:rsidRDefault="003A6940">
            <w:pPr>
              <w:spacing w:after="0"/>
              <w:contextualSpacing/>
              <w:jc w:val="center"/>
              <w:rPr>
                <w:rFonts w:ascii="Times New Roman" w:eastAsia="Times New Roman" w:hAnsi="Times New Roman" w:cs="Times New Roman"/>
                <w:color w:val="000000"/>
                <w:lang w:val="en-HK" w:eastAsia="en-GB"/>
              </w:rPr>
              <w:pPrChange w:id="659"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 xml:space="preserve">-0.794 </w:t>
            </w:r>
            <w:r w:rsidRPr="003A6940">
              <w:rPr>
                <w:rFonts w:ascii="Times New Roman" w:eastAsia="Times New Roman" w:hAnsi="Times New Roman" w:cs="Times New Roman"/>
                <w:color w:val="000000"/>
                <w:lang w:val="en-HK" w:eastAsia="en-GB"/>
              </w:rPr>
              <w:br/>
              <w:t xml:space="preserve">(-0.992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244)</w:t>
            </w:r>
          </w:p>
        </w:tc>
        <w:tc>
          <w:tcPr>
            <w:tcW w:w="0" w:type="auto"/>
            <w:tcBorders>
              <w:top w:val="nil"/>
              <w:left w:val="nil"/>
              <w:bottom w:val="single" w:sz="4" w:space="0" w:color="auto"/>
              <w:right w:val="nil"/>
            </w:tcBorders>
            <w:shd w:val="clear" w:color="auto" w:fill="auto"/>
            <w:vAlign w:val="center"/>
            <w:hideMark/>
          </w:tcPr>
          <w:p w14:paraId="3120BAF1" w14:textId="669E1683"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660"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933 </w:t>
            </w:r>
            <w:r w:rsidRPr="003A6940">
              <w:rPr>
                <w:rFonts w:ascii="Times New Roman" w:eastAsia="Times New Roman" w:hAnsi="Times New Roman" w:cs="Times New Roman"/>
                <w:b/>
                <w:bCs/>
                <w:color w:val="000000"/>
                <w:lang w:val="en-HK" w:eastAsia="en-GB"/>
              </w:rPr>
              <w:br/>
              <w:t xml:space="preserve">(-0.99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811)</w:t>
            </w:r>
          </w:p>
        </w:tc>
        <w:tc>
          <w:tcPr>
            <w:tcW w:w="0" w:type="auto"/>
            <w:tcBorders>
              <w:top w:val="nil"/>
              <w:left w:val="nil"/>
              <w:bottom w:val="single" w:sz="4" w:space="0" w:color="auto"/>
              <w:right w:val="nil"/>
            </w:tcBorders>
            <w:shd w:val="clear" w:color="auto" w:fill="auto"/>
            <w:vAlign w:val="center"/>
            <w:hideMark/>
          </w:tcPr>
          <w:p w14:paraId="4FB07DB3" w14:textId="73EC2AD7"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661"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26 </w:t>
            </w:r>
            <w:r w:rsidRPr="003A6940">
              <w:rPr>
                <w:rFonts w:ascii="Times New Roman" w:eastAsia="Times New Roman" w:hAnsi="Times New Roman" w:cs="Times New Roman"/>
                <w:b/>
                <w:bCs/>
                <w:color w:val="000000"/>
                <w:lang w:val="en-HK" w:eastAsia="en-GB"/>
              </w:rPr>
              <w:br/>
              <w:t xml:space="preserve">(0.016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41)</w:t>
            </w:r>
          </w:p>
        </w:tc>
      </w:tr>
      <w:tr w:rsidR="003A6940" w:rsidRPr="003A6940" w14:paraId="7057D12D"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7F92B971"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662"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PE</w:t>
            </w:r>
          </w:p>
        </w:tc>
        <w:tc>
          <w:tcPr>
            <w:tcW w:w="0" w:type="auto"/>
            <w:tcBorders>
              <w:top w:val="nil"/>
              <w:left w:val="nil"/>
              <w:bottom w:val="single" w:sz="4" w:space="0" w:color="auto"/>
              <w:right w:val="nil"/>
            </w:tcBorders>
            <w:shd w:val="clear" w:color="auto" w:fill="auto"/>
            <w:noWrap/>
            <w:vAlign w:val="bottom"/>
            <w:hideMark/>
          </w:tcPr>
          <w:p w14:paraId="3AE12AEC"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663"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Residual</w:t>
            </w:r>
          </w:p>
        </w:tc>
        <w:tc>
          <w:tcPr>
            <w:tcW w:w="0" w:type="auto"/>
            <w:tcBorders>
              <w:top w:val="nil"/>
              <w:left w:val="nil"/>
              <w:bottom w:val="single" w:sz="4" w:space="0" w:color="auto"/>
              <w:right w:val="nil"/>
            </w:tcBorders>
            <w:shd w:val="clear" w:color="auto" w:fill="auto"/>
            <w:noWrap/>
            <w:vAlign w:val="bottom"/>
            <w:hideMark/>
          </w:tcPr>
          <w:p w14:paraId="6B3877C6"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664"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Residual Slope (SD)</w:t>
            </w:r>
          </w:p>
        </w:tc>
      </w:tr>
      <w:tr w:rsidR="003A6940" w:rsidRPr="003A6940" w14:paraId="3A221A82" w14:textId="77777777" w:rsidTr="003A6940">
        <w:trPr>
          <w:trHeight w:val="660"/>
        </w:trPr>
        <w:tc>
          <w:tcPr>
            <w:tcW w:w="0" w:type="auto"/>
            <w:gridSpan w:val="2"/>
            <w:tcBorders>
              <w:top w:val="single" w:sz="4" w:space="0" w:color="auto"/>
              <w:left w:val="nil"/>
              <w:bottom w:val="single" w:sz="4" w:space="0" w:color="auto"/>
              <w:right w:val="nil"/>
            </w:tcBorders>
            <w:shd w:val="clear" w:color="auto" w:fill="auto"/>
            <w:vAlign w:val="center"/>
            <w:hideMark/>
          </w:tcPr>
          <w:p w14:paraId="74009B10" w14:textId="1719D275"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665"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0.065</w:t>
            </w:r>
            <w:r w:rsidRPr="003A6940">
              <w:rPr>
                <w:rFonts w:ascii="Times New Roman" w:eastAsia="Times New Roman" w:hAnsi="Times New Roman" w:cs="Times New Roman"/>
                <w:b/>
                <w:bCs/>
                <w:color w:val="000000"/>
                <w:lang w:val="en-HK" w:eastAsia="en-GB"/>
              </w:rPr>
              <w:br/>
              <w:t xml:space="preserve">(6.55e-0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38)</w:t>
            </w:r>
          </w:p>
        </w:tc>
        <w:tc>
          <w:tcPr>
            <w:tcW w:w="0" w:type="auto"/>
            <w:tcBorders>
              <w:top w:val="nil"/>
              <w:left w:val="nil"/>
              <w:bottom w:val="single" w:sz="4" w:space="0" w:color="auto"/>
              <w:right w:val="nil"/>
            </w:tcBorders>
            <w:shd w:val="clear" w:color="auto" w:fill="auto"/>
            <w:vAlign w:val="bottom"/>
            <w:hideMark/>
          </w:tcPr>
          <w:p w14:paraId="5649AE6C" w14:textId="5605BFE9"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666"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4.15 </w:t>
            </w:r>
            <w:r w:rsidRPr="003A6940">
              <w:rPr>
                <w:rFonts w:ascii="Times New Roman" w:eastAsia="Times New Roman" w:hAnsi="Times New Roman" w:cs="Times New Roman"/>
                <w:b/>
                <w:bCs/>
                <w:color w:val="000000"/>
                <w:lang w:val="en-HK" w:eastAsia="en-GB"/>
              </w:rPr>
              <w:br/>
              <w:t xml:space="preserve">(3.97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4.34)</w:t>
            </w:r>
          </w:p>
        </w:tc>
        <w:tc>
          <w:tcPr>
            <w:tcW w:w="0" w:type="auto"/>
            <w:tcBorders>
              <w:top w:val="nil"/>
              <w:left w:val="nil"/>
              <w:bottom w:val="single" w:sz="4" w:space="0" w:color="auto"/>
              <w:right w:val="nil"/>
            </w:tcBorders>
            <w:shd w:val="clear" w:color="auto" w:fill="auto"/>
            <w:vAlign w:val="bottom"/>
            <w:hideMark/>
          </w:tcPr>
          <w:p w14:paraId="63B53794" w14:textId="5EB55396" w:rsidR="003A6940" w:rsidRPr="003A6940" w:rsidRDefault="003A6940">
            <w:pPr>
              <w:spacing w:after="0"/>
              <w:contextualSpacing/>
              <w:jc w:val="center"/>
              <w:rPr>
                <w:rFonts w:ascii="Times New Roman" w:eastAsia="Times New Roman" w:hAnsi="Times New Roman" w:cs="Times New Roman"/>
                <w:color w:val="000000"/>
                <w:lang w:val="en-HK" w:eastAsia="en-GB"/>
              </w:rPr>
              <w:pPrChange w:id="667"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0.135</w:t>
            </w:r>
            <w:r w:rsidRPr="003A6940">
              <w:rPr>
                <w:rFonts w:ascii="Times New Roman" w:eastAsia="Times New Roman" w:hAnsi="Times New Roman" w:cs="Times New Roman"/>
                <w:color w:val="000000"/>
                <w:lang w:val="en-HK" w:eastAsia="en-GB"/>
              </w:rPr>
              <w:br/>
              <w:t xml:space="preserve">(-0.18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075)</w:t>
            </w:r>
          </w:p>
        </w:tc>
      </w:tr>
    </w:tbl>
    <w:p w14:paraId="0DE90073" w14:textId="77777777" w:rsidR="003B1661" w:rsidRPr="004F3AC3" w:rsidRDefault="003B1661">
      <w:pPr>
        <w:pStyle w:val="BodyText"/>
        <w:contextualSpacing/>
        <w:rPr>
          <w:b/>
          <w:bCs/>
        </w:rPr>
        <w:pPrChange w:id="668" w:author="Daniel Noble" w:date="2023-07-12T13:16:00Z">
          <w:pPr>
            <w:pStyle w:val="BodyText"/>
            <w:spacing w:line="480" w:lineRule="auto"/>
          </w:pPr>
        </w:pPrChange>
      </w:pPr>
    </w:p>
    <w:p w14:paraId="25173C1B" w14:textId="77777777" w:rsidR="00490770" w:rsidRDefault="00490770">
      <w:pPr>
        <w:pStyle w:val="Heading2"/>
        <w:contextualSpacing/>
        <w:pPrChange w:id="669" w:author="Daniel Noble" w:date="2023-07-12T13:16:00Z">
          <w:pPr>
            <w:pStyle w:val="Heading2"/>
            <w:spacing w:line="480" w:lineRule="auto"/>
          </w:pPr>
        </w:pPrChange>
      </w:pPr>
      <w:bookmarkStart w:id="670" w:name="accounting-for-scale-effects-using-coeff"/>
      <w:r>
        <w:t xml:space="preserve">Accounting for scale-effects using coefficients of </w:t>
      </w:r>
      <w:proofErr w:type="gramStart"/>
      <w:r>
        <w:t>variation</w:t>
      </w:r>
      <w:bookmarkEnd w:id="670"/>
      <w:proofErr w:type="gramEnd"/>
    </w:p>
    <w:p w14:paraId="076996FA" w14:textId="77777777" w:rsidR="00490770" w:rsidRDefault="00490770">
      <w:pPr>
        <w:pStyle w:val="FirstParagraph"/>
        <w:contextualSpacing/>
        <w:pPrChange w:id="671" w:author="Daniel Noble" w:date="2023-07-12T13:16:00Z">
          <w:pPr>
            <w:pStyle w:val="FirstParagraph"/>
            <w:spacing w:line="480" w:lineRule="auto"/>
          </w:pPr>
        </w:pPrChange>
      </w:pPr>
      <w:r>
        <w:t xml:space="preserve">As the mean body mass increases over time, the variance may also increase concurrently due to scale effects and potentially bias estimates of quantitative genetics parameters (Wilson, </w:t>
      </w:r>
      <w:proofErr w:type="spellStart"/>
      <w:r>
        <w:t>Kruuk</w:t>
      </w:r>
      <w:proofErr w:type="spellEnd"/>
      <w:r>
        <w:t>, et al., 2005). We therefore calculated coefficients of variation (CV) across age for each variance component using the following equation:</w:t>
      </w:r>
    </w:p>
    <w:p w14:paraId="78D1AD03" w14:textId="3891260D" w:rsidR="00490770" w:rsidRDefault="00490770">
      <w:pPr>
        <w:pStyle w:val="BodyText"/>
        <w:contextualSpacing/>
        <w:pPrChange w:id="672" w:author="Daniel Noble" w:date="2023-07-12T13:16:00Z">
          <w:pPr>
            <w:pStyle w:val="BodyText"/>
            <w:spacing w:line="480" w:lineRule="auto"/>
          </w:pPr>
        </w:pPrChange>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 xml:space="preserve">100 </m:t>
              </m:r>
              <m:r>
                <w:rPr>
                  <w:rFonts w:ascii="Cambria Math" w:eastAsiaTheme="minorEastAsia" w:hAnsi="Cambria Math"/>
                </w:rPr>
                <m:t>×</m:t>
              </m:r>
              <m:r>
                <w:rPr>
                  <w:rFonts w:ascii="Cambria Math" w:hAnsi="Cambria Math"/>
                </w:rPr>
                <m:t xml:space="preserve"> </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0.5</m:t>
                  </m:r>
                </m:sup>
              </m:sSubSup>
            </m:num>
            <m:den>
              <m:sSub>
                <m:sSubPr>
                  <m:ctrlPr>
                    <w:rPr>
                      <w:rFonts w:ascii="Cambria Math" w:hAnsi="Cambria Math"/>
                    </w:rPr>
                  </m:ctrlPr>
                </m:sSubPr>
                <m:e>
                  <m:r>
                    <w:rPr>
                      <w:rFonts w:ascii="Cambria Math" w:hAnsi="Cambria Math"/>
                    </w:rPr>
                    <m:t>μ</m:t>
                  </m:r>
                </m:e>
                <m:sub>
                  <m:r>
                    <w:rPr>
                      <w:rFonts w:ascii="Cambria Math" w:hAnsi="Cambria Math"/>
                    </w:rPr>
                    <m:t>age</m:t>
                  </m:r>
                </m:sub>
              </m:sSub>
            </m:den>
          </m:f>
        </m:oMath>
      </m:oMathPara>
    </w:p>
    <w:p w14:paraId="1EE75523" w14:textId="77B4DD73" w:rsidR="00490770" w:rsidRDefault="00C67801">
      <w:pPr>
        <w:pStyle w:val="FirstParagraph"/>
        <w:contextualSpacing/>
        <w:pPrChange w:id="673" w:author="Daniel Noble" w:date="2023-07-12T13:16:00Z">
          <w:pPr>
            <w:pStyle w:val="FirstParagraph"/>
            <w:spacing w:line="480" w:lineRule="auto"/>
          </w:pPr>
        </w:pPrChange>
      </w:pPr>
      <w:r>
        <w:rPr>
          <w:noProof/>
        </w:rPr>
        <w:lastRenderedPageBreak/>
        <w:drawing>
          <wp:anchor distT="0" distB="0" distL="114300" distR="114300" simplePos="0" relativeHeight="251659264" behindDoc="0" locked="0" layoutInCell="1" allowOverlap="1" wp14:anchorId="54C16E9D" wp14:editId="4F6B20B8">
            <wp:simplePos x="0" y="0"/>
            <wp:positionH relativeFrom="column">
              <wp:posOffset>-45720</wp:posOffset>
            </wp:positionH>
            <wp:positionV relativeFrom="paragraph">
              <wp:posOffset>1070102</wp:posOffset>
            </wp:positionV>
            <wp:extent cx="6484978" cy="3419856"/>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484978" cy="3419856"/>
                    </a:xfrm>
                    <a:prstGeom prst="rect">
                      <a:avLst/>
                    </a:prstGeom>
                  </pic:spPr>
                </pic:pic>
              </a:graphicData>
            </a:graphic>
            <wp14:sizeRelH relativeFrom="page">
              <wp14:pctWidth>0</wp14:pctWidth>
            </wp14:sizeRelH>
            <wp14:sizeRelV relativeFrom="page">
              <wp14:pctHeight>0</wp14:pctHeight>
            </wp14:sizeRelV>
          </wp:anchor>
        </w:drawing>
      </w:r>
      <w:r w:rsidR="00490770">
        <w:t xml:space="preserve">whe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oMath>
      <w:r w:rsidR="00490770">
        <w:t xml:space="preserve"> is the CV for a given variance component </w:t>
      </w:r>
      <w:proofErr w:type="gramStart"/>
      <w:r w:rsidR="00490770">
        <w:t>e.g.</w:t>
      </w:r>
      <w:proofErr w:type="gramEnd"/>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is the CV of maternal effects. The CV of maternal effects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an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showed the same pattern as the raw variance estimates (Fig. S1-2). There were no treatment differences i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B3580B">
        <w:rPr>
          <w:rFonts w:eastAsiaTheme="minorEastAsia"/>
        </w:rPr>
        <w:t xml:space="preserve"> (Fig. S2)</w:t>
      </w:r>
      <w:r w:rsidR="00B3580B">
        <w:t xml:space="preserve">. Both of which </w:t>
      </w:r>
      <w:r w:rsidR="00490770">
        <w:t>followed a quadratic relationship</w:t>
      </w:r>
      <w:r w:rsidR="00B3580B">
        <w:t xml:space="preserve"> like the raw variance estimates in Fig. S1</w:t>
      </w:r>
      <w:r w:rsidR="00490770">
        <w:t xml:space="preserve">. </w:t>
      </w:r>
      <w:r w:rsidR="00B3580B">
        <w:t>We therefore conclude changes in mean mass did not affect estimation of variance components.</w:t>
      </w:r>
    </w:p>
    <w:p w14:paraId="6DC13A47" w14:textId="0AEA1A05" w:rsidR="00263AC9" w:rsidRPr="00AA62AB" w:rsidRDefault="00C67801">
      <w:pPr>
        <w:pStyle w:val="BodyText"/>
        <w:contextualSpacing/>
        <w:pPrChange w:id="674" w:author="Daniel Noble" w:date="2023-07-12T13:16:00Z">
          <w:pPr>
            <w:pStyle w:val="BodyText"/>
            <w:spacing w:line="480" w:lineRule="auto"/>
          </w:pPr>
        </w:pPrChange>
      </w:pPr>
      <w:r w:rsidRPr="004F3AC3">
        <w:rPr>
          <w:b/>
          <w:bCs/>
        </w:rPr>
        <w:t>Fig</w:t>
      </w:r>
      <w:r>
        <w:rPr>
          <w:b/>
          <w:bCs/>
        </w:rPr>
        <w:t>ure</w:t>
      </w:r>
      <w:r w:rsidRPr="004F3AC3">
        <w:rPr>
          <w:b/>
          <w:bCs/>
        </w:rPr>
        <w:t>. S</w:t>
      </w:r>
      <w:r w:rsidR="008E472C">
        <w:rPr>
          <w:b/>
          <w:bCs/>
        </w:rPr>
        <w:t>1</w:t>
      </w:r>
      <w:r>
        <w:rPr>
          <w:b/>
          <w:bCs/>
        </w:rPr>
        <w:t xml:space="preserve"> </w:t>
      </w:r>
      <w:r>
        <w:t>Scatterplot showing the relationship of the how the coefficient of variance of additive genetic variance (</w:t>
      </w:r>
      <w:r w:rsidRPr="00900993">
        <w:rPr>
          <w:i/>
          <w:iCs/>
        </w:rPr>
        <w:t>G</w:t>
      </w:r>
      <w:r>
        <w:t>) and maternal effects (</w:t>
      </w:r>
      <w:r w:rsidRPr="00900993">
        <w:rPr>
          <w:i/>
          <w:iCs/>
        </w:rPr>
        <w:t>M</w:t>
      </w:r>
      <w:r>
        <w:t>) changed with age for the hot developmental treatment (n = 125, red) and the cold developmental treatment (n = 136, blue). Points represent posterior means, thin lines represent the 95% credible intervals, thick lines represent the mean for each treatment group.</w:t>
      </w:r>
    </w:p>
    <w:p w14:paraId="73C72054" w14:textId="1AED7B6B" w:rsidR="004C33D6" w:rsidRPr="00042DBD" w:rsidRDefault="002B052A">
      <w:pPr>
        <w:pStyle w:val="Heading2"/>
        <w:contextualSpacing/>
        <w:rPr>
          <w:sz w:val="26"/>
          <w:szCs w:val="26"/>
        </w:rPr>
        <w:pPrChange w:id="675" w:author="Daniel Noble" w:date="2023-07-12T13:16:00Z">
          <w:pPr>
            <w:pStyle w:val="Heading2"/>
            <w:spacing w:line="480" w:lineRule="auto"/>
          </w:pPr>
        </w:pPrChange>
      </w:pPr>
      <w:r w:rsidRPr="00042DBD">
        <w:rPr>
          <w:sz w:val="26"/>
          <w:szCs w:val="26"/>
        </w:rPr>
        <w:t xml:space="preserve">Do growth </w:t>
      </w:r>
      <w:r w:rsidR="00113E7D" w:rsidRPr="00042DBD">
        <w:rPr>
          <w:sz w:val="26"/>
          <w:szCs w:val="26"/>
        </w:rPr>
        <w:t>trajectories</w:t>
      </w:r>
      <w:r w:rsidRPr="00042DBD">
        <w:rPr>
          <w:sz w:val="26"/>
          <w:szCs w:val="26"/>
        </w:rPr>
        <w:t xml:space="preserve"> differ among incubation treatments?</w:t>
      </w:r>
      <w:bookmarkEnd w:id="78"/>
    </w:p>
    <w:p w14:paraId="39302928" w14:textId="181E2A87" w:rsidR="004C33D6" w:rsidRDefault="008B36B3">
      <w:pPr>
        <w:pStyle w:val="FirstParagraph"/>
        <w:contextualSpacing/>
        <w:pPrChange w:id="676" w:author="Daniel Noble" w:date="2023-07-12T13:16:00Z">
          <w:pPr>
            <w:pStyle w:val="FirstParagraph"/>
            <w:spacing w:line="480" w:lineRule="auto"/>
          </w:pPr>
        </w:pPrChange>
      </w:pPr>
      <w:r>
        <w:t>To test for treatment differences in growth trajectories, w</w:t>
      </w:r>
      <w:r w:rsidR="00514493">
        <w:t xml:space="preserve">e fitted four models with different combinations of treatment interactions with the linear and quadratic </w:t>
      </w:r>
      <w:r>
        <w:t>age parameters and compar</w:t>
      </w:r>
      <w:r w:rsidR="00514493">
        <w:t>e</w:t>
      </w:r>
      <w:r>
        <w:t xml:space="preserve">d their WAIC values (Table </w:t>
      </w:r>
      <w:r w:rsidR="00D63515">
        <w:t>1</w:t>
      </w:r>
      <w:r>
        <w:t xml:space="preserve">). The best supported </w:t>
      </w:r>
      <w:r w:rsidR="00F2751E">
        <w:t xml:space="preserve">model </w:t>
      </w:r>
      <w:r>
        <w:t xml:space="preserve">was </w:t>
      </w:r>
      <w:r w:rsidR="00F2751E">
        <w:t xml:space="preserve">the full </w:t>
      </w:r>
      <w:r>
        <w:t>model</w:t>
      </w:r>
      <w:r w:rsidR="00D63515">
        <w:t xml:space="preserve"> (Table S5),</w:t>
      </w:r>
      <w:r>
        <w:t xml:space="preserve"> its </w:t>
      </w:r>
      <w:r w:rsidRPr="008B36B3">
        <w:rPr>
          <w:i/>
          <w:iCs/>
        </w:rPr>
        <w:t>G</w:t>
      </w:r>
      <w:r>
        <w:t xml:space="preserve"> and </w:t>
      </w:r>
      <w:r w:rsidRPr="008B36B3">
        <w:rPr>
          <w:i/>
          <w:iCs/>
        </w:rPr>
        <w:t>M</w:t>
      </w:r>
      <w:r>
        <w:rPr>
          <w:i/>
          <w:iCs/>
        </w:rPr>
        <w:t xml:space="preserve"> </w:t>
      </w:r>
      <w:r>
        <w:t>matrix is presented in Table S</w:t>
      </w:r>
      <w:r w:rsidR="00D63515">
        <w:t>6 below. Model coefficients for the other three models are presented in Table S7-</w:t>
      </w:r>
      <w:r w:rsidR="00546BA8">
        <w:t>S</w:t>
      </w:r>
      <w:r w:rsidR="00D63515">
        <w:t>9)</w:t>
      </w:r>
      <w:r w:rsidR="00514493">
        <w:t xml:space="preserve"> </w:t>
      </w:r>
    </w:p>
    <w:p w14:paraId="43E34903" w14:textId="77777777" w:rsidR="00F76718" w:rsidRPr="00F76718" w:rsidRDefault="00F76718">
      <w:pPr>
        <w:pStyle w:val="BodyText"/>
        <w:contextualSpacing/>
        <w:pPrChange w:id="677" w:author="Daniel Noble" w:date="2023-07-12T13:16:00Z">
          <w:pPr>
            <w:pStyle w:val="BodyText"/>
            <w:spacing w:line="480" w:lineRule="auto"/>
          </w:pPr>
        </w:pPrChange>
      </w:pPr>
    </w:p>
    <w:p w14:paraId="6DDABD2B" w14:textId="7393EB84" w:rsidR="0038090E" w:rsidRPr="0038090E" w:rsidRDefault="0038090E">
      <w:pPr>
        <w:spacing w:before="180" w:after="180"/>
        <w:contextualSpacing/>
        <w:rPr>
          <w:rFonts w:ascii="Times New Roman" w:eastAsia="Calibri" w:hAnsi="Times New Roman" w:cs="Times New Roman"/>
        </w:rPr>
        <w:pPrChange w:id="678" w:author="Daniel Noble" w:date="2023-07-12T13:16:00Z">
          <w:pPr>
            <w:spacing w:before="180" w:after="180" w:line="480" w:lineRule="auto"/>
          </w:pPr>
        </w:pPrChange>
      </w:pPr>
      <w:r w:rsidRPr="0038090E">
        <w:rPr>
          <w:rFonts w:ascii="Times New Roman" w:eastAsia="Calibri" w:hAnsi="Times New Roman" w:cs="Times New Roman"/>
          <w:b/>
          <w:bCs/>
        </w:rPr>
        <w:t>Table S</w:t>
      </w:r>
      <w:r w:rsidR="00547E7B">
        <w:rPr>
          <w:rFonts w:ascii="Times New Roman" w:eastAsia="Calibri" w:hAnsi="Times New Roman" w:cs="Times New Roman"/>
          <w:b/>
          <w:bCs/>
        </w:rPr>
        <w:t>6</w:t>
      </w:r>
      <w:r w:rsidRPr="0038090E">
        <w:rPr>
          <w:rFonts w:ascii="Times New Roman" w:eastAsia="Calibri" w:hAnsi="Times New Roman" w:cs="Times New Roman"/>
          <w:b/>
          <w:bCs/>
        </w:rPr>
        <w:t>.</w:t>
      </w:r>
      <w:r w:rsidRPr="0038090E">
        <w:rPr>
          <w:rFonts w:ascii="Times New Roman" w:eastAsia="Calibri" w:hAnsi="Times New Roman" w:cs="Times New Roman"/>
        </w:rPr>
        <w:t xml:space="preserve"> </w:t>
      </w:r>
      <w:r w:rsidRPr="0038090E">
        <w:rPr>
          <w:rFonts w:ascii="Times New Roman" w:eastAsia="Calibri" w:hAnsi="Times New Roman" w:cs="Times New Roman"/>
          <w:i/>
          <w:iCs/>
        </w:rPr>
        <w:t xml:space="preserve">G </w:t>
      </w:r>
      <w:r w:rsidRPr="0038090E">
        <w:rPr>
          <w:rFonts w:ascii="Times New Roman" w:eastAsia="Calibri" w:hAnsi="Times New Roman" w:cs="Times New Roman"/>
        </w:rPr>
        <w:t xml:space="preserve">and </w:t>
      </w:r>
      <w:r w:rsidRPr="0038090E">
        <w:rPr>
          <w:rFonts w:ascii="Times New Roman" w:eastAsia="Calibri" w:hAnsi="Times New Roman" w:cs="Times New Roman"/>
          <w:i/>
          <w:iCs/>
        </w:rPr>
        <w:t>M</w:t>
      </w:r>
      <w:r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 xml:space="preserve">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 xml:space="preserve">between growth trajectory parameters (intercept, linear </w:t>
      </w:r>
      <w:proofErr w:type="gramStart"/>
      <w:r w:rsidRPr="0038090E">
        <w:rPr>
          <w:rFonts w:ascii="Times New Roman" w:eastAsia="Calibri" w:hAnsi="Times New Roman" w:cs="Times New Roman"/>
        </w:rPr>
        <w:t>slope</w:t>
      </w:r>
      <w:proofErr w:type="gramEnd"/>
      <w:r w:rsidRPr="0038090E">
        <w:rPr>
          <w:rFonts w:ascii="Times New Roman" w:eastAsia="Calibri" w:hAnsi="Times New Roman" w:cs="Times New Roman"/>
        </w:rPr>
        <w:t xml:space="preserve"> and quadratic slope) for the overall population (</w:t>
      </w:r>
      <w:proofErr w:type="spellStart"/>
      <w:r w:rsidRPr="0038090E">
        <w:rPr>
          <w:rFonts w:ascii="Times New Roman" w:eastAsia="Calibri" w:hAnsi="Times New Roman" w:cs="Times New Roman"/>
        </w:rPr>
        <w:t>n</w:t>
      </w:r>
      <w:r w:rsidR="00AA0F39" w:rsidRPr="00AA0F39">
        <w:rPr>
          <w:rFonts w:ascii="Times New Roman" w:eastAsia="Calibri" w:hAnsi="Times New Roman" w:cs="Times New Roman"/>
          <w:vertAlign w:val="subscript"/>
        </w:rPr>
        <w:t>lizards</w:t>
      </w:r>
      <w:proofErr w:type="spellEnd"/>
      <w:r w:rsidRPr="0038090E">
        <w:rPr>
          <w:rFonts w:ascii="Times New Roman" w:eastAsia="Calibri" w:hAnsi="Times New Roman" w:cs="Times New Roman"/>
        </w:rPr>
        <w:t xml:space="preserve"> = 261, n</w:t>
      </w:r>
      <w:r w:rsidRPr="0038090E">
        <w:rPr>
          <w:rFonts w:ascii="Times New Roman" w:eastAsia="Calibri" w:hAnsi="Times New Roman" w:cs="Times New Roman"/>
          <w:vertAlign w:val="subscript"/>
        </w:rPr>
        <w:t>obs</w:t>
      </w:r>
      <w:r w:rsidRPr="0038090E">
        <w:rPr>
          <w:rFonts w:ascii="Times New Roman" w:eastAsia="Calibri" w:hAnsi="Times New Roman" w:cs="Times New Roman"/>
        </w:rPr>
        <w:t xml:space="preserve"> = </w:t>
      </w:r>
      <w:r w:rsidR="00AA0F39" w:rsidRPr="00AA0F39">
        <w:rPr>
          <w:rFonts w:ascii="Times New Roman" w:hAnsi="Times New Roman" w:cs="Times New Roman"/>
        </w:rPr>
        <w:t>2926</w:t>
      </w:r>
      <w:r w:rsidRPr="0038090E">
        <w:rPr>
          <w:rFonts w:ascii="Times New Roman" w:eastAsia="Calibri" w:hAnsi="Times New Roman" w:cs="Times New Roman"/>
        </w:rPr>
        <w:t xml:space="preserve">). </w:t>
      </w:r>
      <w:r w:rsidRPr="0038090E">
        <w:rPr>
          <w:rFonts w:ascii="Times New Roman" w:eastAsia="Calibri" w:hAnsi="Times New Roman" w:cs="Times New Roman"/>
          <w:i/>
          <w:iCs/>
        </w:rPr>
        <w:t>PE</w:t>
      </w:r>
      <w:r w:rsidRPr="0038090E">
        <w:rPr>
          <w:rFonts w:ascii="Times New Roman" w:eastAsia="Calibri" w:hAnsi="Times New Roman" w:cs="Times New Roman"/>
        </w:rPr>
        <w:t xml:space="preserve"> </w:t>
      </w:r>
      <w:r>
        <w:rPr>
          <w:rFonts w:ascii="Times New Roman" w:eastAsia="Calibri" w:hAnsi="Times New Roman" w:cs="Times New Roman"/>
        </w:rPr>
        <w:t xml:space="preserve">and Residual </w:t>
      </w:r>
      <w:r w:rsidRPr="0038090E">
        <w:rPr>
          <w:rFonts w:ascii="Times New Roman" w:eastAsia="Calibri" w:hAnsi="Times New Roman" w:cs="Times New Roman"/>
        </w:rPr>
        <w:t xml:space="preserve">variance </w:t>
      </w:r>
      <w:proofErr w:type="gramStart"/>
      <w:r w:rsidRPr="0038090E">
        <w:rPr>
          <w:rFonts w:ascii="Times New Roman" w:eastAsia="Calibri" w:hAnsi="Times New Roman" w:cs="Times New Roman"/>
        </w:rPr>
        <w:t>is</w:t>
      </w:r>
      <w:proofErr w:type="gramEnd"/>
      <w:r w:rsidRPr="0038090E">
        <w:rPr>
          <w:rFonts w:ascii="Times New Roman" w:eastAsia="Calibri" w:hAnsi="Times New Roman" w:cs="Times New Roman"/>
        </w:rPr>
        <w:t xml:space="preserve">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43"/>
      </w:tblGrid>
      <w:tr w:rsidR="004A2EA0" w:rsidRPr="004A2EA0" w14:paraId="79DA9C54"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6A6D8DD"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679"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lastRenderedPageBreak/>
              <w:t>G</w:t>
            </w:r>
          </w:p>
        </w:tc>
      </w:tr>
      <w:tr w:rsidR="004A2EA0" w:rsidRPr="004A2EA0" w14:paraId="52489D00" w14:textId="77777777" w:rsidTr="003A6940">
        <w:trPr>
          <w:trHeight w:val="320"/>
        </w:trPr>
        <w:tc>
          <w:tcPr>
            <w:tcW w:w="0" w:type="auto"/>
            <w:tcBorders>
              <w:top w:val="nil"/>
              <w:left w:val="nil"/>
              <w:bottom w:val="nil"/>
              <w:right w:val="nil"/>
            </w:tcBorders>
            <w:shd w:val="clear" w:color="auto" w:fill="auto"/>
            <w:noWrap/>
            <w:vAlign w:val="bottom"/>
            <w:hideMark/>
          </w:tcPr>
          <w:p w14:paraId="52AC4112"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680"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35492170"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681"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1948D9E"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682"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B09CEA0"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683"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r>
      <w:tr w:rsidR="004A2EA0" w:rsidRPr="004A2EA0" w14:paraId="37397BDC" w14:textId="77777777" w:rsidTr="003A6940">
        <w:trPr>
          <w:trHeight w:val="680"/>
        </w:trPr>
        <w:tc>
          <w:tcPr>
            <w:tcW w:w="0" w:type="auto"/>
            <w:tcBorders>
              <w:top w:val="nil"/>
              <w:left w:val="nil"/>
              <w:bottom w:val="nil"/>
              <w:right w:val="nil"/>
            </w:tcBorders>
            <w:shd w:val="clear" w:color="auto" w:fill="auto"/>
            <w:noWrap/>
            <w:vAlign w:val="center"/>
            <w:hideMark/>
          </w:tcPr>
          <w:p w14:paraId="46BBF0C7"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684"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310CBB9" w14:textId="5CCFE044"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685"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12 </w:t>
            </w:r>
            <w:r w:rsidRPr="004A2EA0">
              <w:rPr>
                <w:rFonts w:ascii="Times New Roman" w:eastAsia="Times New Roman" w:hAnsi="Times New Roman" w:cs="Times New Roman"/>
                <w:b/>
                <w:bCs/>
                <w:color w:val="000000"/>
                <w:lang w:val="en-HK" w:eastAsia="en-GB"/>
              </w:rPr>
              <w:br/>
              <w:t xml:space="preserve">(0.007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26645259" w14:textId="56FD57DF" w:rsidR="004A2EA0" w:rsidRPr="004A2EA0" w:rsidRDefault="004A2EA0">
            <w:pPr>
              <w:spacing w:after="0"/>
              <w:contextualSpacing/>
              <w:jc w:val="center"/>
              <w:rPr>
                <w:rFonts w:ascii="Times New Roman" w:eastAsia="Times New Roman" w:hAnsi="Times New Roman" w:cs="Times New Roman"/>
                <w:color w:val="000000"/>
                <w:lang w:val="en-HK" w:eastAsia="en-GB"/>
              </w:rPr>
              <w:pPrChange w:id="686"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5.82e-05 </w:t>
            </w:r>
            <w:r w:rsidRPr="004A2EA0">
              <w:rPr>
                <w:rFonts w:ascii="Times New Roman" w:eastAsia="Times New Roman" w:hAnsi="Times New Roman" w:cs="Times New Roman"/>
                <w:color w:val="000000"/>
                <w:lang w:val="en-HK" w:eastAsia="en-GB"/>
              </w:rPr>
              <w:br/>
              <w:t>(-0.0030</w:t>
            </w:r>
            <w:r w:rsidRPr="000E55B9">
              <w:rPr>
                <w:rFonts w:ascii="Times New Roman" w:eastAsia="Times New Roman" w:hAnsi="Times New Roman" w:cs="Times New Roman"/>
                <w:b/>
                <w:bCs/>
                <w:color w:val="000000"/>
                <w:lang w:val="en-HK" w:eastAsia="en-GB"/>
              </w:rPr>
              <w:t xml:space="preserve">9 </w:t>
            </w:r>
            <w:r w:rsidR="000E55B9" w:rsidRPr="000E55B9">
              <w:rPr>
                <w:rFonts w:ascii="Times New Roman" w:eastAsia="Times New Roman" w:hAnsi="Times New Roman" w:cs="Times New Roman"/>
                <w:b/>
                <w:bCs/>
                <w:color w:val="000000"/>
                <w:lang w:val="en-HK" w:eastAsia="en-GB"/>
              </w:rPr>
              <w:t>to</w:t>
            </w:r>
            <w:r w:rsidRPr="000E55B9">
              <w:rPr>
                <w:rFonts w:ascii="Times New Roman" w:eastAsia="Times New Roman" w:hAnsi="Times New Roman" w:cs="Times New Roman"/>
                <w:b/>
                <w:bCs/>
                <w:color w:val="000000"/>
                <w:lang w:val="en-HK" w:eastAsia="en-GB"/>
              </w:rPr>
              <w:t xml:space="preserve"> 0</w:t>
            </w:r>
            <w:r w:rsidRPr="004A2EA0">
              <w:rPr>
                <w:rFonts w:ascii="Times New Roman" w:eastAsia="Times New Roman" w:hAnsi="Times New Roman" w:cs="Times New Roman"/>
                <w:color w:val="000000"/>
                <w:lang w:val="en-HK" w:eastAsia="en-GB"/>
              </w:rPr>
              <w:t>.00311)</w:t>
            </w:r>
          </w:p>
        </w:tc>
        <w:tc>
          <w:tcPr>
            <w:tcW w:w="0" w:type="auto"/>
            <w:tcBorders>
              <w:top w:val="nil"/>
              <w:left w:val="nil"/>
              <w:bottom w:val="nil"/>
              <w:right w:val="nil"/>
            </w:tcBorders>
            <w:shd w:val="clear" w:color="auto" w:fill="auto"/>
            <w:vAlign w:val="center"/>
            <w:hideMark/>
          </w:tcPr>
          <w:p w14:paraId="71B7E783" w14:textId="1AD361DE"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687"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724 </w:t>
            </w:r>
            <w:r w:rsidRPr="004A2EA0">
              <w:rPr>
                <w:rFonts w:ascii="Times New Roman" w:eastAsia="Times New Roman" w:hAnsi="Times New Roman" w:cs="Times New Roman"/>
                <w:b/>
                <w:bCs/>
                <w:color w:val="000000"/>
                <w:lang w:val="en-HK" w:eastAsia="en-GB"/>
              </w:rPr>
              <w:br/>
              <w:t xml:space="preserve">(-0.0108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16)</w:t>
            </w:r>
          </w:p>
        </w:tc>
      </w:tr>
      <w:tr w:rsidR="004A2EA0" w:rsidRPr="004A2EA0" w14:paraId="1A5C279B" w14:textId="77777777" w:rsidTr="003A6940">
        <w:trPr>
          <w:trHeight w:val="680"/>
        </w:trPr>
        <w:tc>
          <w:tcPr>
            <w:tcW w:w="0" w:type="auto"/>
            <w:tcBorders>
              <w:top w:val="nil"/>
              <w:left w:val="nil"/>
              <w:bottom w:val="nil"/>
              <w:right w:val="nil"/>
            </w:tcBorders>
            <w:shd w:val="clear" w:color="auto" w:fill="auto"/>
            <w:noWrap/>
            <w:vAlign w:val="center"/>
            <w:hideMark/>
          </w:tcPr>
          <w:p w14:paraId="335176B9"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688"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57445BD7" w14:textId="6EEB8672" w:rsidR="004A2EA0" w:rsidRPr="004A2EA0" w:rsidRDefault="004A2EA0">
            <w:pPr>
              <w:spacing w:after="0"/>
              <w:contextualSpacing/>
              <w:jc w:val="center"/>
              <w:rPr>
                <w:rFonts w:ascii="Times New Roman" w:eastAsia="Times New Roman" w:hAnsi="Times New Roman" w:cs="Times New Roman"/>
                <w:color w:val="000000"/>
                <w:lang w:val="en-HK" w:eastAsia="en-GB"/>
              </w:rPr>
              <w:pPrChange w:id="689"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0484 </w:t>
            </w:r>
            <w:r w:rsidRPr="004A2EA0">
              <w:rPr>
                <w:rFonts w:ascii="Times New Roman" w:eastAsia="Times New Roman" w:hAnsi="Times New Roman" w:cs="Times New Roman"/>
                <w:color w:val="000000"/>
                <w:lang w:val="en-HK" w:eastAsia="en-GB"/>
              </w:rPr>
              <w:br/>
              <w:t>(-0.237</w:t>
            </w:r>
            <w:r w:rsidRPr="000E55B9">
              <w:rPr>
                <w:rFonts w:ascii="Times New Roman" w:eastAsia="Times New Roman" w:hAnsi="Times New Roman" w:cs="Times New Roman"/>
                <w:color w:val="000000"/>
                <w:lang w:val="en-HK" w:eastAsia="en-GB"/>
              </w:rPr>
              <w:t xml:space="preserve">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238)</w:t>
            </w:r>
          </w:p>
        </w:tc>
        <w:tc>
          <w:tcPr>
            <w:tcW w:w="0" w:type="auto"/>
            <w:tcBorders>
              <w:top w:val="nil"/>
              <w:left w:val="nil"/>
              <w:bottom w:val="nil"/>
              <w:right w:val="nil"/>
            </w:tcBorders>
            <w:shd w:val="clear" w:color="auto" w:fill="auto"/>
            <w:vAlign w:val="center"/>
            <w:hideMark/>
          </w:tcPr>
          <w:p w14:paraId="74842FA1" w14:textId="4D07EC1E"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690"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0E241C3E" w14:textId="4B8A99E6"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691"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96 </w:t>
            </w:r>
            <w:r w:rsidRPr="004A2EA0">
              <w:rPr>
                <w:rFonts w:ascii="Times New Roman" w:eastAsia="Times New Roman" w:hAnsi="Times New Roman" w:cs="Times New Roman"/>
                <w:b/>
                <w:bCs/>
                <w:color w:val="000000"/>
                <w:lang w:val="en-HK" w:eastAsia="en-GB"/>
              </w:rPr>
              <w:br/>
              <w:t xml:space="preserve">(0.00645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39)</w:t>
            </w:r>
          </w:p>
        </w:tc>
      </w:tr>
      <w:tr w:rsidR="004A2EA0" w:rsidRPr="004A2EA0" w14:paraId="72BE79FF" w14:textId="77777777" w:rsidTr="003A6940">
        <w:trPr>
          <w:trHeight w:val="1020"/>
        </w:trPr>
        <w:tc>
          <w:tcPr>
            <w:tcW w:w="0" w:type="auto"/>
            <w:tcBorders>
              <w:top w:val="nil"/>
              <w:left w:val="nil"/>
              <w:bottom w:val="nil"/>
              <w:right w:val="nil"/>
            </w:tcBorders>
            <w:shd w:val="clear" w:color="auto" w:fill="auto"/>
            <w:noWrap/>
            <w:vAlign w:val="center"/>
            <w:hideMark/>
          </w:tcPr>
          <w:p w14:paraId="5C6817CF"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692"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20664A60" w14:textId="5E24607D"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693"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559 </w:t>
            </w:r>
            <w:r w:rsidRPr="004A2EA0">
              <w:rPr>
                <w:rFonts w:ascii="Times New Roman" w:eastAsia="Times New Roman" w:hAnsi="Times New Roman" w:cs="Times New Roman"/>
                <w:b/>
                <w:bCs/>
                <w:color w:val="000000"/>
                <w:lang w:val="en-HK" w:eastAsia="en-GB"/>
              </w:rPr>
              <w:br/>
              <w:t xml:space="preserve">(-0.75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362)</w:t>
            </w:r>
          </w:p>
        </w:tc>
        <w:tc>
          <w:tcPr>
            <w:tcW w:w="0" w:type="auto"/>
            <w:tcBorders>
              <w:top w:val="nil"/>
              <w:left w:val="nil"/>
              <w:bottom w:val="nil"/>
              <w:right w:val="nil"/>
            </w:tcBorders>
            <w:shd w:val="clear" w:color="auto" w:fill="auto"/>
            <w:vAlign w:val="center"/>
            <w:hideMark/>
          </w:tcPr>
          <w:p w14:paraId="0F40071D" w14:textId="0F80D75C"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694"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689 </w:t>
            </w:r>
            <w:r w:rsidRPr="004A2EA0">
              <w:rPr>
                <w:rFonts w:ascii="Times New Roman" w:eastAsia="Times New Roman" w:hAnsi="Times New Roman" w:cs="Times New Roman"/>
                <w:b/>
                <w:bCs/>
                <w:color w:val="000000"/>
                <w:lang w:val="en-HK" w:eastAsia="en-GB"/>
              </w:rPr>
              <w:br/>
              <w:t xml:space="preserve">(0.549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81)</w:t>
            </w:r>
          </w:p>
        </w:tc>
        <w:tc>
          <w:tcPr>
            <w:tcW w:w="0" w:type="auto"/>
            <w:tcBorders>
              <w:top w:val="nil"/>
              <w:left w:val="nil"/>
              <w:bottom w:val="nil"/>
              <w:right w:val="nil"/>
            </w:tcBorders>
            <w:shd w:val="clear" w:color="auto" w:fill="auto"/>
            <w:vAlign w:val="center"/>
            <w:hideMark/>
          </w:tcPr>
          <w:p w14:paraId="265DACE4" w14:textId="16060522"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695"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r>
      <w:tr w:rsidR="004A2EA0" w:rsidRPr="004A2EA0" w14:paraId="128001F2"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center"/>
            <w:hideMark/>
          </w:tcPr>
          <w:p w14:paraId="105B1D4E"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696"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M</w:t>
            </w:r>
          </w:p>
        </w:tc>
      </w:tr>
      <w:tr w:rsidR="004A2EA0" w:rsidRPr="004A2EA0" w14:paraId="75B8A52E" w14:textId="77777777" w:rsidTr="003A6940">
        <w:trPr>
          <w:trHeight w:val="320"/>
        </w:trPr>
        <w:tc>
          <w:tcPr>
            <w:tcW w:w="0" w:type="auto"/>
            <w:tcBorders>
              <w:top w:val="nil"/>
              <w:left w:val="nil"/>
              <w:bottom w:val="nil"/>
              <w:right w:val="nil"/>
            </w:tcBorders>
            <w:shd w:val="clear" w:color="auto" w:fill="auto"/>
            <w:noWrap/>
            <w:vAlign w:val="center"/>
            <w:hideMark/>
          </w:tcPr>
          <w:p w14:paraId="53D754C3"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697"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center"/>
            <w:hideMark/>
          </w:tcPr>
          <w:p w14:paraId="06DBB15B"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698"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center"/>
            <w:hideMark/>
          </w:tcPr>
          <w:p w14:paraId="352FB4D8"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699"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center"/>
            <w:hideMark/>
          </w:tcPr>
          <w:p w14:paraId="02399292"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700"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r>
      <w:tr w:rsidR="004A2EA0" w:rsidRPr="004A2EA0" w14:paraId="4F791621" w14:textId="77777777" w:rsidTr="003A6940">
        <w:trPr>
          <w:trHeight w:val="680"/>
        </w:trPr>
        <w:tc>
          <w:tcPr>
            <w:tcW w:w="0" w:type="auto"/>
            <w:tcBorders>
              <w:top w:val="nil"/>
              <w:left w:val="nil"/>
              <w:bottom w:val="nil"/>
              <w:right w:val="nil"/>
            </w:tcBorders>
            <w:shd w:val="clear" w:color="auto" w:fill="auto"/>
            <w:noWrap/>
            <w:vAlign w:val="center"/>
            <w:hideMark/>
          </w:tcPr>
          <w:p w14:paraId="47A5D41E"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701"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FC75DC9" w14:textId="1071B1AD"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702"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1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w:t>
            </w:r>
          </w:p>
        </w:tc>
        <w:tc>
          <w:tcPr>
            <w:tcW w:w="0" w:type="auto"/>
            <w:tcBorders>
              <w:top w:val="nil"/>
              <w:left w:val="nil"/>
              <w:bottom w:val="nil"/>
              <w:right w:val="nil"/>
            </w:tcBorders>
            <w:shd w:val="clear" w:color="auto" w:fill="auto"/>
            <w:vAlign w:val="center"/>
            <w:hideMark/>
          </w:tcPr>
          <w:p w14:paraId="5E65CE85" w14:textId="649F2D4C" w:rsidR="004A2EA0" w:rsidRPr="004A2EA0" w:rsidRDefault="004A2EA0">
            <w:pPr>
              <w:spacing w:after="0"/>
              <w:contextualSpacing/>
              <w:jc w:val="center"/>
              <w:rPr>
                <w:rFonts w:ascii="Times New Roman" w:eastAsia="Times New Roman" w:hAnsi="Times New Roman" w:cs="Times New Roman"/>
                <w:color w:val="000000"/>
                <w:lang w:val="en-HK" w:eastAsia="en-GB"/>
              </w:rPr>
              <w:pPrChange w:id="703"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5.11e-05 </w:t>
            </w:r>
            <w:r w:rsidRPr="004A2EA0">
              <w:rPr>
                <w:rFonts w:ascii="Times New Roman" w:eastAsia="Times New Roman" w:hAnsi="Times New Roman" w:cs="Times New Roman"/>
                <w:color w:val="000000"/>
                <w:lang w:val="en-HK" w:eastAsia="en-GB"/>
              </w:rPr>
              <w:br/>
              <w:t xml:space="preserve">(-0.0017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65)</w:t>
            </w:r>
          </w:p>
        </w:tc>
        <w:tc>
          <w:tcPr>
            <w:tcW w:w="0" w:type="auto"/>
            <w:tcBorders>
              <w:top w:val="nil"/>
              <w:left w:val="nil"/>
              <w:bottom w:val="nil"/>
              <w:right w:val="nil"/>
            </w:tcBorders>
            <w:shd w:val="clear" w:color="auto" w:fill="auto"/>
            <w:vAlign w:val="center"/>
            <w:hideMark/>
          </w:tcPr>
          <w:p w14:paraId="02B0B0BE" w14:textId="24FF6203" w:rsidR="004A2EA0" w:rsidRPr="004A2EA0" w:rsidRDefault="004A2EA0">
            <w:pPr>
              <w:spacing w:after="0"/>
              <w:contextualSpacing/>
              <w:jc w:val="center"/>
              <w:rPr>
                <w:rFonts w:ascii="Times New Roman" w:eastAsia="Times New Roman" w:hAnsi="Times New Roman" w:cs="Times New Roman"/>
                <w:color w:val="000000"/>
                <w:lang w:val="en-HK" w:eastAsia="en-GB"/>
              </w:rPr>
              <w:pPrChange w:id="704"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00196 </w:t>
            </w:r>
            <w:r w:rsidRPr="004A2EA0">
              <w:rPr>
                <w:rFonts w:ascii="Times New Roman" w:eastAsia="Times New Roman" w:hAnsi="Times New Roman" w:cs="Times New Roman"/>
                <w:color w:val="000000"/>
                <w:lang w:val="en-HK" w:eastAsia="en-GB"/>
              </w:rPr>
              <w:br/>
              <w:t xml:space="preserve">(-0.00169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0277)</w:t>
            </w:r>
          </w:p>
        </w:tc>
      </w:tr>
      <w:tr w:rsidR="004A2EA0" w:rsidRPr="004A2EA0" w14:paraId="193FB89A" w14:textId="77777777" w:rsidTr="003A6940">
        <w:trPr>
          <w:trHeight w:val="680"/>
        </w:trPr>
        <w:tc>
          <w:tcPr>
            <w:tcW w:w="0" w:type="auto"/>
            <w:tcBorders>
              <w:top w:val="nil"/>
              <w:left w:val="nil"/>
              <w:bottom w:val="nil"/>
              <w:right w:val="nil"/>
            </w:tcBorders>
            <w:shd w:val="clear" w:color="auto" w:fill="auto"/>
            <w:noWrap/>
            <w:vAlign w:val="center"/>
            <w:hideMark/>
          </w:tcPr>
          <w:p w14:paraId="7352D72A"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705"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4C155BAC" w14:textId="39BB642E" w:rsidR="004A2EA0" w:rsidRPr="004A2EA0" w:rsidRDefault="004A2EA0">
            <w:pPr>
              <w:spacing w:after="0"/>
              <w:contextualSpacing/>
              <w:jc w:val="center"/>
              <w:rPr>
                <w:rFonts w:ascii="Times New Roman" w:eastAsia="Times New Roman" w:hAnsi="Times New Roman" w:cs="Times New Roman"/>
                <w:color w:val="000000"/>
                <w:lang w:val="en-HK" w:eastAsia="en-GB"/>
              </w:rPr>
              <w:pPrChange w:id="706"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555 </w:t>
            </w:r>
            <w:r w:rsidRPr="004A2EA0">
              <w:rPr>
                <w:rFonts w:ascii="Times New Roman" w:eastAsia="Times New Roman" w:hAnsi="Times New Roman" w:cs="Times New Roman"/>
                <w:color w:val="000000"/>
                <w:lang w:val="en-HK" w:eastAsia="en-GB"/>
              </w:rPr>
              <w:br/>
              <w:t xml:space="preserve">(-0.84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73)</w:t>
            </w:r>
          </w:p>
        </w:tc>
        <w:tc>
          <w:tcPr>
            <w:tcW w:w="0" w:type="auto"/>
            <w:tcBorders>
              <w:top w:val="nil"/>
              <w:left w:val="nil"/>
              <w:bottom w:val="nil"/>
              <w:right w:val="nil"/>
            </w:tcBorders>
            <w:shd w:val="clear" w:color="auto" w:fill="auto"/>
            <w:vAlign w:val="center"/>
            <w:hideMark/>
          </w:tcPr>
          <w:p w14:paraId="6A6AA13C" w14:textId="1D6A8876"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707"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5 </w:t>
            </w:r>
            <w:r w:rsidRPr="004A2EA0">
              <w:rPr>
                <w:rFonts w:ascii="Times New Roman" w:eastAsia="Times New Roman" w:hAnsi="Times New Roman" w:cs="Times New Roman"/>
                <w:b/>
                <w:bCs/>
                <w:color w:val="000000"/>
                <w:lang w:val="en-HK" w:eastAsia="en-GB"/>
              </w:rPr>
              <w:br/>
              <w:t xml:space="preserve">(0.002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w:t>
            </w:r>
          </w:p>
        </w:tc>
        <w:tc>
          <w:tcPr>
            <w:tcW w:w="0" w:type="auto"/>
            <w:tcBorders>
              <w:top w:val="nil"/>
              <w:left w:val="nil"/>
              <w:bottom w:val="nil"/>
              <w:right w:val="nil"/>
            </w:tcBorders>
            <w:shd w:val="clear" w:color="auto" w:fill="auto"/>
            <w:vAlign w:val="center"/>
            <w:hideMark/>
          </w:tcPr>
          <w:p w14:paraId="17B86D24" w14:textId="1942E2A7" w:rsidR="004A2EA0" w:rsidRPr="004A2EA0" w:rsidRDefault="004A2EA0">
            <w:pPr>
              <w:spacing w:after="0"/>
              <w:contextualSpacing/>
              <w:jc w:val="center"/>
              <w:rPr>
                <w:rFonts w:ascii="Times New Roman" w:eastAsia="Times New Roman" w:hAnsi="Times New Roman" w:cs="Times New Roman"/>
                <w:color w:val="000000"/>
                <w:lang w:val="en-HK" w:eastAsia="en-GB"/>
              </w:rPr>
              <w:pPrChange w:id="708"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5.78e-05 </w:t>
            </w:r>
            <w:r w:rsidRPr="004A2EA0">
              <w:rPr>
                <w:rFonts w:ascii="Times New Roman" w:eastAsia="Times New Roman" w:hAnsi="Times New Roman" w:cs="Times New Roman"/>
                <w:color w:val="000000"/>
                <w:lang w:val="en-HK" w:eastAsia="en-GB"/>
              </w:rPr>
              <w:br/>
              <w:t xml:space="preserve">(-0.0011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76)</w:t>
            </w:r>
          </w:p>
        </w:tc>
      </w:tr>
      <w:tr w:rsidR="004A2EA0" w:rsidRPr="004A2EA0" w14:paraId="55CDEE69"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3C999A1A"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709"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6BB9AD16" w14:textId="583BA16D" w:rsidR="004A2EA0" w:rsidRPr="004A2EA0" w:rsidRDefault="004A2EA0">
            <w:pPr>
              <w:spacing w:after="0"/>
              <w:contextualSpacing/>
              <w:jc w:val="center"/>
              <w:rPr>
                <w:rFonts w:ascii="Times New Roman" w:eastAsia="Times New Roman" w:hAnsi="Times New Roman" w:cs="Times New Roman"/>
                <w:color w:val="000000"/>
                <w:lang w:val="en-HK" w:eastAsia="en-GB"/>
              </w:rPr>
              <w:pPrChange w:id="710"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181 </w:t>
            </w:r>
            <w:r w:rsidRPr="004A2EA0">
              <w:rPr>
                <w:rFonts w:ascii="Times New Roman" w:eastAsia="Times New Roman" w:hAnsi="Times New Roman" w:cs="Times New Roman"/>
                <w:color w:val="000000"/>
                <w:lang w:val="en-HK" w:eastAsia="en-GB"/>
              </w:rPr>
              <w:br/>
              <w:t xml:space="preserve">(-0.937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99)</w:t>
            </w:r>
          </w:p>
        </w:tc>
        <w:tc>
          <w:tcPr>
            <w:tcW w:w="0" w:type="auto"/>
            <w:tcBorders>
              <w:top w:val="nil"/>
              <w:left w:val="nil"/>
              <w:bottom w:val="nil"/>
              <w:right w:val="nil"/>
            </w:tcBorders>
            <w:shd w:val="clear" w:color="auto" w:fill="auto"/>
            <w:vAlign w:val="center"/>
            <w:hideMark/>
          </w:tcPr>
          <w:p w14:paraId="4D32166F" w14:textId="655EA582" w:rsidR="004A2EA0" w:rsidRPr="004A2EA0" w:rsidRDefault="004A2EA0">
            <w:pPr>
              <w:spacing w:after="0"/>
              <w:contextualSpacing/>
              <w:jc w:val="center"/>
              <w:rPr>
                <w:rFonts w:ascii="Times New Roman" w:eastAsia="Times New Roman" w:hAnsi="Times New Roman" w:cs="Times New Roman"/>
                <w:color w:val="000000"/>
                <w:lang w:val="en-HK" w:eastAsia="en-GB"/>
              </w:rPr>
              <w:pPrChange w:id="711"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121 </w:t>
            </w:r>
            <w:r w:rsidRPr="004A2EA0">
              <w:rPr>
                <w:rFonts w:ascii="Times New Roman" w:eastAsia="Times New Roman" w:hAnsi="Times New Roman" w:cs="Times New Roman"/>
                <w:color w:val="000000"/>
                <w:lang w:val="en-HK" w:eastAsia="en-GB"/>
              </w:rPr>
              <w:br/>
              <w:t xml:space="preserve">(-0.86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845)</w:t>
            </w:r>
          </w:p>
        </w:tc>
        <w:tc>
          <w:tcPr>
            <w:tcW w:w="0" w:type="auto"/>
            <w:tcBorders>
              <w:top w:val="nil"/>
              <w:left w:val="nil"/>
              <w:bottom w:val="nil"/>
              <w:right w:val="nil"/>
            </w:tcBorders>
            <w:shd w:val="clear" w:color="auto" w:fill="auto"/>
            <w:vAlign w:val="center"/>
            <w:hideMark/>
          </w:tcPr>
          <w:p w14:paraId="15937A77" w14:textId="32F53304"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712"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2)</w:t>
            </w:r>
          </w:p>
        </w:tc>
      </w:tr>
      <w:tr w:rsidR="004A2EA0" w:rsidRPr="004A2EA0" w14:paraId="78BFF183"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8402169"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713"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2F4EAF3C"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714"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78A54E76"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715"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Residual Slope (SD)</w:t>
            </w:r>
          </w:p>
        </w:tc>
      </w:tr>
      <w:tr w:rsidR="004A2EA0" w:rsidRPr="004A2EA0" w14:paraId="05490742" w14:textId="77777777" w:rsidTr="003A6940">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76A1171D" w14:textId="77777777"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716"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0.00333</w:t>
            </w:r>
            <w:r w:rsidRPr="004A2EA0">
              <w:rPr>
                <w:rFonts w:ascii="Times New Roman" w:eastAsia="Times New Roman" w:hAnsi="Times New Roman" w:cs="Times New Roman"/>
                <w:b/>
                <w:bCs/>
                <w:color w:val="000000"/>
                <w:lang w:val="en-HK" w:eastAsia="en-GB"/>
              </w:rPr>
              <w:br/>
              <w:t>(0.000317- 0.00653)</w:t>
            </w:r>
          </w:p>
        </w:tc>
        <w:tc>
          <w:tcPr>
            <w:tcW w:w="0" w:type="auto"/>
            <w:tcBorders>
              <w:top w:val="nil"/>
              <w:left w:val="nil"/>
              <w:bottom w:val="single" w:sz="4" w:space="0" w:color="auto"/>
              <w:right w:val="nil"/>
            </w:tcBorders>
            <w:shd w:val="clear" w:color="auto" w:fill="auto"/>
            <w:vAlign w:val="bottom"/>
            <w:hideMark/>
          </w:tcPr>
          <w:p w14:paraId="1D009C5D" w14:textId="77777777"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717"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4.36 </w:t>
            </w:r>
            <w:r w:rsidRPr="004A2EA0">
              <w:rPr>
                <w:rFonts w:ascii="Times New Roman" w:eastAsia="Times New Roman" w:hAnsi="Times New Roman" w:cs="Times New Roman"/>
                <w:b/>
                <w:bCs/>
                <w:color w:val="000000"/>
                <w:lang w:val="en-HK" w:eastAsia="en-GB"/>
              </w:rPr>
              <w:br/>
              <w:t>(4.23 - 4.48)</w:t>
            </w:r>
          </w:p>
        </w:tc>
        <w:tc>
          <w:tcPr>
            <w:tcW w:w="0" w:type="auto"/>
            <w:tcBorders>
              <w:top w:val="nil"/>
              <w:left w:val="nil"/>
              <w:bottom w:val="single" w:sz="4" w:space="0" w:color="auto"/>
              <w:right w:val="nil"/>
            </w:tcBorders>
            <w:shd w:val="clear" w:color="auto" w:fill="auto"/>
            <w:vAlign w:val="bottom"/>
            <w:hideMark/>
          </w:tcPr>
          <w:p w14:paraId="3B7B53C2" w14:textId="77777777"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718"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0.0483</w:t>
            </w:r>
            <w:r w:rsidRPr="004A2EA0">
              <w:rPr>
                <w:rFonts w:ascii="Times New Roman" w:eastAsia="Times New Roman" w:hAnsi="Times New Roman" w:cs="Times New Roman"/>
                <w:b/>
                <w:bCs/>
                <w:color w:val="000000"/>
                <w:lang w:val="en-HK" w:eastAsia="en-GB"/>
              </w:rPr>
              <w:br/>
              <w:t>(-0.0852 - -0.0105)</w:t>
            </w:r>
          </w:p>
        </w:tc>
      </w:tr>
    </w:tbl>
    <w:p w14:paraId="6EA9577B" w14:textId="77777777" w:rsidR="00F76718" w:rsidRDefault="00F76718">
      <w:pPr>
        <w:contextualSpacing/>
        <w:pPrChange w:id="719" w:author="Daniel Noble" w:date="2023-07-12T13:16:00Z">
          <w:pPr>
            <w:spacing w:line="480" w:lineRule="auto"/>
          </w:pPr>
        </w:pPrChange>
      </w:pPr>
    </w:p>
    <w:tbl>
      <w:tblPr>
        <w:tblStyle w:val="Table"/>
        <w:tblW w:w="0" w:type="auto"/>
        <w:jc w:val="center"/>
        <w:tblLook w:val="07E0" w:firstRow="1" w:lastRow="1" w:firstColumn="1" w:lastColumn="1" w:noHBand="1" w:noVBand="1"/>
      </w:tblPr>
      <w:tblGrid>
        <w:gridCol w:w="4682"/>
        <w:gridCol w:w="1896"/>
        <w:gridCol w:w="1513"/>
        <w:gridCol w:w="1485"/>
        <w:tblGridChange w:id="720">
          <w:tblGrid>
            <w:gridCol w:w="4682"/>
            <w:gridCol w:w="1896"/>
            <w:gridCol w:w="1513"/>
            <w:gridCol w:w="1485"/>
          </w:tblGrid>
        </w:tblGridChange>
      </w:tblGrid>
      <w:tr w:rsidR="00AA62AB" w:rsidRPr="00AA62AB" w14:paraId="73CADDEB" w14:textId="77777777" w:rsidTr="000D60D5">
        <w:trPr>
          <w:trHeight w:val="1890"/>
          <w:jc w:val="center"/>
        </w:trPr>
        <w:tc>
          <w:tcPr>
            <w:tcW w:w="0" w:type="auto"/>
            <w:gridSpan w:val="4"/>
            <w:tcBorders>
              <w:bottom w:val="single" w:sz="0" w:space="0" w:color="auto"/>
            </w:tcBorders>
            <w:vAlign w:val="bottom"/>
          </w:tcPr>
          <w:p w14:paraId="7FE79EFA" w14:textId="77777777" w:rsidR="00AA62AB" w:rsidRPr="00AA62AB" w:rsidRDefault="00AA62AB">
            <w:pPr>
              <w:pStyle w:val="FigureorTabletext"/>
              <w:spacing w:line="240" w:lineRule="auto"/>
              <w:rPr>
                <w:rFonts w:ascii="Times New Roman" w:hAnsi="Times New Roman"/>
              </w:rPr>
              <w:pPrChange w:id="721" w:author="Daniel Noble" w:date="2023-07-12T13:16:00Z">
                <w:pPr>
                  <w:pStyle w:val="FigureorTabletext"/>
                  <w:spacing w:line="480" w:lineRule="auto"/>
                </w:pPr>
              </w:pPrChange>
            </w:pPr>
            <w:r w:rsidRPr="00AA62AB">
              <w:rPr>
                <w:rStyle w:val="AppendixFigureTableHeaderChar"/>
                <w:rFonts w:ascii="Times New Roman" w:hAnsi="Times New Roman"/>
              </w:rPr>
              <w:t>Table S7</w:t>
            </w:r>
            <w:r w:rsidRPr="00AA62AB">
              <w:rPr>
                <w:rFonts w:ascii="Times New Roman" w:hAnsi="Times New Roman"/>
              </w:rPr>
              <w:t xml:space="preserve"> Estimates from model with interaction between treatment and age (linear growth rate) only.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obs = 2926. Age measured in days was z-transformed (mean = 361.34, SD = 185.16)</w:t>
            </w:r>
          </w:p>
        </w:tc>
      </w:tr>
      <w:tr w:rsidR="00AA62AB" w:rsidRPr="00AA62AB" w14:paraId="39474602" w14:textId="77777777" w:rsidTr="000D60D5">
        <w:trPr>
          <w:trHeight w:val="374"/>
          <w:jc w:val="center"/>
        </w:trPr>
        <w:tc>
          <w:tcPr>
            <w:tcW w:w="0" w:type="auto"/>
            <w:tcBorders>
              <w:bottom w:val="single" w:sz="0" w:space="0" w:color="auto"/>
            </w:tcBorders>
            <w:vAlign w:val="bottom"/>
          </w:tcPr>
          <w:p w14:paraId="48B07F60" w14:textId="77777777" w:rsidR="00AA62AB" w:rsidRPr="00AA62AB" w:rsidRDefault="00AA62AB">
            <w:pPr>
              <w:pStyle w:val="FigureorTabletext"/>
              <w:spacing w:line="240" w:lineRule="auto"/>
              <w:rPr>
                <w:rFonts w:ascii="Times New Roman" w:hAnsi="Times New Roman"/>
              </w:rPr>
              <w:pPrChange w:id="722" w:author="Daniel Noble" w:date="2023-07-12T13:16:00Z">
                <w:pPr>
                  <w:pStyle w:val="FigureorTabletext"/>
                  <w:spacing w:line="480" w:lineRule="auto"/>
                </w:pPr>
              </w:pPrChange>
            </w:pPr>
            <w:r w:rsidRPr="00AA62AB">
              <w:rPr>
                <w:rFonts w:ascii="Times New Roman" w:hAnsi="Times New Roman"/>
              </w:rPr>
              <w:t>Parameter</w:t>
            </w:r>
          </w:p>
        </w:tc>
        <w:tc>
          <w:tcPr>
            <w:tcW w:w="0" w:type="auto"/>
            <w:tcBorders>
              <w:bottom w:val="single" w:sz="0" w:space="0" w:color="auto"/>
            </w:tcBorders>
            <w:vAlign w:val="bottom"/>
          </w:tcPr>
          <w:p w14:paraId="36135B38" w14:textId="77777777" w:rsidR="00AA62AB" w:rsidRPr="00AA62AB" w:rsidRDefault="00AA62AB">
            <w:pPr>
              <w:pStyle w:val="FigureorTabletext"/>
              <w:spacing w:line="240" w:lineRule="auto"/>
              <w:rPr>
                <w:rFonts w:ascii="Times New Roman" w:hAnsi="Times New Roman"/>
              </w:rPr>
              <w:pPrChange w:id="723" w:author="Daniel Noble" w:date="2023-07-12T13:16:00Z">
                <w:pPr>
                  <w:pStyle w:val="FigureorTabletext"/>
                  <w:spacing w:line="480" w:lineRule="auto"/>
                </w:pPr>
              </w:pPrChange>
            </w:pPr>
            <w:r w:rsidRPr="00AA62AB">
              <w:rPr>
                <w:rFonts w:ascii="Times New Roman" w:hAnsi="Times New Roman"/>
              </w:rPr>
              <w:t>Estimate</w:t>
            </w:r>
          </w:p>
        </w:tc>
        <w:tc>
          <w:tcPr>
            <w:tcW w:w="0" w:type="auto"/>
            <w:tcBorders>
              <w:bottom w:val="single" w:sz="0" w:space="0" w:color="auto"/>
            </w:tcBorders>
            <w:vAlign w:val="bottom"/>
          </w:tcPr>
          <w:p w14:paraId="1F9F48EA" w14:textId="77777777" w:rsidR="00AA62AB" w:rsidRPr="00AA62AB" w:rsidRDefault="00AA62AB">
            <w:pPr>
              <w:pStyle w:val="FigureorTabletext"/>
              <w:spacing w:line="240" w:lineRule="auto"/>
              <w:rPr>
                <w:rFonts w:ascii="Times New Roman" w:hAnsi="Times New Roman"/>
              </w:rPr>
              <w:pPrChange w:id="724" w:author="Daniel Noble" w:date="2023-07-12T13:16:00Z">
                <w:pPr>
                  <w:pStyle w:val="FigureorTabletext"/>
                  <w:spacing w:line="480" w:lineRule="auto"/>
                </w:pPr>
              </w:pPrChange>
            </w:pPr>
            <w:r w:rsidRPr="00AA62AB">
              <w:rPr>
                <w:rFonts w:ascii="Times New Roman" w:hAnsi="Times New Roman"/>
              </w:rPr>
              <w:t>Lower</w:t>
            </w:r>
          </w:p>
        </w:tc>
        <w:tc>
          <w:tcPr>
            <w:tcW w:w="0" w:type="auto"/>
            <w:tcBorders>
              <w:bottom w:val="single" w:sz="0" w:space="0" w:color="auto"/>
            </w:tcBorders>
            <w:vAlign w:val="bottom"/>
          </w:tcPr>
          <w:p w14:paraId="3CBCFD1E" w14:textId="77777777" w:rsidR="00AA62AB" w:rsidRPr="00AA62AB" w:rsidRDefault="00AA62AB">
            <w:pPr>
              <w:pStyle w:val="FigureorTabletext"/>
              <w:spacing w:line="240" w:lineRule="auto"/>
              <w:rPr>
                <w:rFonts w:ascii="Times New Roman" w:hAnsi="Times New Roman"/>
              </w:rPr>
              <w:pPrChange w:id="725" w:author="Daniel Noble" w:date="2023-07-12T13:16:00Z">
                <w:pPr>
                  <w:pStyle w:val="FigureorTabletext"/>
                  <w:spacing w:line="480" w:lineRule="auto"/>
                </w:pPr>
              </w:pPrChange>
            </w:pPr>
            <w:r w:rsidRPr="00AA62AB">
              <w:rPr>
                <w:rFonts w:ascii="Times New Roman" w:hAnsi="Times New Roman"/>
              </w:rPr>
              <w:t>Upper</w:t>
            </w:r>
          </w:p>
        </w:tc>
      </w:tr>
      <w:tr w:rsidR="00AA62AB" w:rsidRPr="00AA62AB" w14:paraId="5F62566D" w14:textId="77777777" w:rsidTr="000D60D5">
        <w:trPr>
          <w:trHeight w:val="390"/>
          <w:jc w:val="center"/>
        </w:trPr>
        <w:tc>
          <w:tcPr>
            <w:tcW w:w="0" w:type="auto"/>
          </w:tcPr>
          <w:p w14:paraId="7E5599F5" w14:textId="77777777" w:rsidR="00AA62AB" w:rsidRPr="00AA62AB" w:rsidRDefault="00AA62AB">
            <w:pPr>
              <w:pStyle w:val="FigureorTabletext"/>
              <w:spacing w:line="240" w:lineRule="auto"/>
              <w:rPr>
                <w:rFonts w:ascii="Times New Roman" w:hAnsi="Times New Roman"/>
                <w:i/>
                <w:iCs/>
              </w:rPr>
              <w:pPrChange w:id="726" w:author="Daniel Noble" w:date="2023-07-12T13:16:00Z">
                <w:pPr>
                  <w:pStyle w:val="FigureorTabletext"/>
                  <w:spacing w:line="480" w:lineRule="auto"/>
                </w:pPr>
              </w:pPrChange>
            </w:pPr>
            <w:r w:rsidRPr="00AA62AB">
              <w:rPr>
                <w:rFonts w:ascii="Times New Roman" w:hAnsi="Times New Roman"/>
                <w:i/>
                <w:iCs/>
              </w:rPr>
              <w:t>Fixed effects</w:t>
            </w:r>
          </w:p>
        </w:tc>
        <w:tc>
          <w:tcPr>
            <w:tcW w:w="0" w:type="auto"/>
          </w:tcPr>
          <w:p w14:paraId="3500470A" w14:textId="77777777" w:rsidR="00AA62AB" w:rsidRPr="00AA62AB" w:rsidRDefault="00AA62AB">
            <w:pPr>
              <w:pStyle w:val="FigureorTabletext"/>
              <w:spacing w:line="240" w:lineRule="auto"/>
              <w:rPr>
                <w:rFonts w:ascii="Times New Roman" w:hAnsi="Times New Roman"/>
                <w:b/>
              </w:rPr>
              <w:pPrChange w:id="727" w:author="Daniel Noble" w:date="2023-07-12T13:16:00Z">
                <w:pPr>
                  <w:pStyle w:val="FigureorTabletext"/>
                  <w:spacing w:line="480" w:lineRule="auto"/>
                </w:pPr>
              </w:pPrChange>
            </w:pPr>
          </w:p>
        </w:tc>
        <w:tc>
          <w:tcPr>
            <w:tcW w:w="0" w:type="auto"/>
          </w:tcPr>
          <w:p w14:paraId="66B207FF" w14:textId="77777777" w:rsidR="00AA62AB" w:rsidRPr="00AA62AB" w:rsidRDefault="00AA62AB">
            <w:pPr>
              <w:pStyle w:val="FigureorTabletext"/>
              <w:spacing w:line="240" w:lineRule="auto"/>
              <w:rPr>
                <w:rFonts w:ascii="Times New Roman" w:hAnsi="Times New Roman"/>
                <w:b/>
              </w:rPr>
              <w:pPrChange w:id="728" w:author="Daniel Noble" w:date="2023-07-12T13:16:00Z">
                <w:pPr>
                  <w:pStyle w:val="FigureorTabletext"/>
                  <w:spacing w:line="480" w:lineRule="auto"/>
                </w:pPr>
              </w:pPrChange>
            </w:pPr>
          </w:p>
        </w:tc>
        <w:tc>
          <w:tcPr>
            <w:tcW w:w="0" w:type="auto"/>
          </w:tcPr>
          <w:p w14:paraId="56E9B8C6" w14:textId="77777777" w:rsidR="00AA62AB" w:rsidRPr="00AA62AB" w:rsidRDefault="00AA62AB">
            <w:pPr>
              <w:pStyle w:val="FigureorTabletext"/>
              <w:spacing w:line="240" w:lineRule="auto"/>
              <w:rPr>
                <w:rFonts w:ascii="Times New Roman" w:hAnsi="Times New Roman"/>
                <w:b/>
              </w:rPr>
              <w:pPrChange w:id="729" w:author="Daniel Noble" w:date="2023-07-12T13:16:00Z">
                <w:pPr>
                  <w:pStyle w:val="FigureorTabletext"/>
                  <w:spacing w:line="480" w:lineRule="auto"/>
                </w:pPr>
              </w:pPrChange>
            </w:pPr>
          </w:p>
        </w:tc>
      </w:tr>
      <w:tr w:rsidR="00AA62AB" w:rsidRPr="00AA62AB" w14:paraId="720F934A" w14:textId="77777777" w:rsidTr="000D60D5">
        <w:trPr>
          <w:trHeight w:val="374"/>
          <w:jc w:val="center"/>
        </w:trPr>
        <w:tc>
          <w:tcPr>
            <w:tcW w:w="0" w:type="auto"/>
          </w:tcPr>
          <w:p w14:paraId="5A9A6CE9" w14:textId="77777777" w:rsidR="00AA62AB" w:rsidRPr="00AA62AB" w:rsidRDefault="00AA62AB">
            <w:pPr>
              <w:pStyle w:val="FigureorTabletext"/>
              <w:spacing w:line="240" w:lineRule="auto"/>
              <w:rPr>
                <w:rFonts w:ascii="Times New Roman" w:hAnsi="Times New Roman"/>
              </w:rPr>
              <w:pPrChange w:id="730" w:author="Daniel Noble" w:date="2023-07-12T13:16:00Z">
                <w:pPr>
                  <w:pStyle w:val="FigureorTabletext"/>
                  <w:spacing w:line="480" w:lineRule="auto"/>
                </w:pPr>
              </w:pPrChange>
            </w:pPr>
            <w:r w:rsidRPr="00AA62AB">
              <w:rPr>
                <w:rFonts w:ascii="Times New Roman" w:hAnsi="Times New Roman"/>
              </w:rPr>
              <w:t>Intercept</w:t>
            </w:r>
          </w:p>
        </w:tc>
        <w:tc>
          <w:tcPr>
            <w:tcW w:w="0" w:type="auto"/>
          </w:tcPr>
          <w:p w14:paraId="71511443" w14:textId="77777777" w:rsidR="00AA62AB" w:rsidRPr="00AA62AB" w:rsidRDefault="00AA62AB">
            <w:pPr>
              <w:pStyle w:val="FigureorTabletext"/>
              <w:spacing w:line="240" w:lineRule="auto"/>
              <w:rPr>
                <w:rFonts w:ascii="Times New Roman" w:hAnsi="Times New Roman"/>
                <w:b/>
              </w:rPr>
              <w:pPrChange w:id="731" w:author="Daniel Noble" w:date="2023-07-12T13:16:00Z">
                <w:pPr>
                  <w:pStyle w:val="FigureorTabletext"/>
                  <w:spacing w:line="480" w:lineRule="auto"/>
                </w:pPr>
              </w:pPrChange>
            </w:pPr>
            <w:r w:rsidRPr="00AA62AB">
              <w:rPr>
                <w:rFonts w:ascii="Times New Roman" w:hAnsi="Times New Roman"/>
                <w:b/>
              </w:rPr>
              <w:t>-0.995</w:t>
            </w:r>
          </w:p>
        </w:tc>
        <w:tc>
          <w:tcPr>
            <w:tcW w:w="0" w:type="auto"/>
          </w:tcPr>
          <w:p w14:paraId="4E834493" w14:textId="77777777" w:rsidR="00AA62AB" w:rsidRPr="00AA62AB" w:rsidRDefault="00AA62AB">
            <w:pPr>
              <w:pStyle w:val="FigureorTabletext"/>
              <w:spacing w:line="240" w:lineRule="auto"/>
              <w:rPr>
                <w:rFonts w:ascii="Times New Roman" w:hAnsi="Times New Roman"/>
                <w:b/>
              </w:rPr>
              <w:pPrChange w:id="732" w:author="Daniel Noble" w:date="2023-07-12T13:16:00Z">
                <w:pPr>
                  <w:pStyle w:val="FigureorTabletext"/>
                  <w:spacing w:line="480" w:lineRule="auto"/>
                </w:pPr>
              </w:pPrChange>
            </w:pPr>
            <w:r w:rsidRPr="00AA62AB">
              <w:rPr>
                <w:rFonts w:ascii="Times New Roman" w:hAnsi="Times New Roman"/>
                <w:b/>
              </w:rPr>
              <w:t>-1.014</w:t>
            </w:r>
          </w:p>
        </w:tc>
        <w:tc>
          <w:tcPr>
            <w:tcW w:w="0" w:type="auto"/>
          </w:tcPr>
          <w:p w14:paraId="1CEAAD85" w14:textId="77777777" w:rsidR="00AA62AB" w:rsidRPr="00AA62AB" w:rsidRDefault="00AA62AB">
            <w:pPr>
              <w:pStyle w:val="FigureorTabletext"/>
              <w:spacing w:line="240" w:lineRule="auto"/>
              <w:rPr>
                <w:rFonts w:ascii="Times New Roman" w:hAnsi="Times New Roman"/>
                <w:b/>
              </w:rPr>
              <w:pPrChange w:id="733" w:author="Daniel Noble" w:date="2023-07-12T13:16:00Z">
                <w:pPr>
                  <w:pStyle w:val="FigureorTabletext"/>
                  <w:spacing w:line="480" w:lineRule="auto"/>
                </w:pPr>
              </w:pPrChange>
            </w:pPr>
            <w:r w:rsidRPr="00AA62AB">
              <w:rPr>
                <w:rFonts w:ascii="Times New Roman" w:hAnsi="Times New Roman"/>
                <w:b/>
              </w:rPr>
              <w:t>-0.977</w:t>
            </w:r>
          </w:p>
        </w:tc>
      </w:tr>
      <w:tr w:rsidR="00AA62AB" w:rsidRPr="00AA62AB" w14:paraId="52C37D8C" w14:textId="77777777" w:rsidTr="000D60D5">
        <w:trPr>
          <w:trHeight w:val="374"/>
          <w:jc w:val="center"/>
        </w:trPr>
        <w:tc>
          <w:tcPr>
            <w:tcW w:w="0" w:type="auto"/>
          </w:tcPr>
          <w:p w14:paraId="5A928521" w14:textId="77777777" w:rsidR="00AA62AB" w:rsidRPr="00AA62AB" w:rsidRDefault="00AA62AB">
            <w:pPr>
              <w:pStyle w:val="FigureorTabletext"/>
              <w:spacing w:line="240" w:lineRule="auto"/>
              <w:rPr>
                <w:rFonts w:ascii="Times New Roman" w:hAnsi="Times New Roman"/>
              </w:rPr>
              <w:pPrChange w:id="734" w:author="Daniel Noble" w:date="2023-07-12T13:16:00Z">
                <w:pPr>
                  <w:pStyle w:val="FigureorTabletext"/>
                  <w:spacing w:line="480" w:lineRule="auto"/>
                </w:pPr>
              </w:pPrChange>
            </w:pPr>
            <w:r w:rsidRPr="00AA62AB">
              <w:rPr>
                <w:rFonts w:ascii="Times New Roman" w:hAnsi="Times New Roman"/>
              </w:rPr>
              <w:t>Treatment</w:t>
            </w:r>
          </w:p>
        </w:tc>
        <w:tc>
          <w:tcPr>
            <w:tcW w:w="0" w:type="auto"/>
          </w:tcPr>
          <w:p w14:paraId="420A1795" w14:textId="77777777" w:rsidR="00AA62AB" w:rsidRPr="00AA62AB" w:rsidRDefault="00AA62AB">
            <w:pPr>
              <w:pStyle w:val="FigureorTabletext"/>
              <w:spacing w:line="240" w:lineRule="auto"/>
              <w:rPr>
                <w:rFonts w:ascii="Times New Roman" w:hAnsi="Times New Roman"/>
                <w:b/>
              </w:rPr>
              <w:pPrChange w:id="735" w:author="Daniel Noble" w:date="2023-07-12T13:16:00Z">
                <w:pPr>
                  <w:pStyle w:val="FigureorTabletext"/>
                  <w:spacing w:line="480" w:lineRule="auto"/>
                </w:pPr>
              </w:pPrChange>
            </w:pPr>
            <w:r w:rsidRPr="00AA62AB">
              <w:rPr>
                <w:rFonts w:ascii="Times New Roman" w:hAnsi="Times New Roman"/>
                <w:b/>
              </w:rPr>
              <w:t>-0.072</w:t>
            </w:r>
          </w:p>
        </w:tc>
        <w:tc>
          <w:tcPr>
            <w:tcW w:w="0" w:type="auto"/>
          </w:tcPr>
          <w:p w14:paraId="18378BBE" w14:textId="77777777" w:rsidR="00AA62AB" w:rsidRPr="00AA62AB" w:rsidRDefault="00AA62AB">
            <w:pPr>
              <w:pStyle w:val="FigureorTabletext"/>
              <w:spacing w:line="240" w:lineRule="auto"/>
              <w:rPr>
                <w:rFonts w:ascii="Times New Roman" w:hAnsi="Times New Roman"/>
                <w:b/>
              </w:rPr>
              <w:pPrChange w:id="736" w:author="Daniel Noble" w:date="2023-07-12T13:16:00Z">
                <w:pPr>
                  <w:pStyle w:val="FigureorTabletext"/>
                  <w:spacing w:line="480" w:lineRule="auto"/>
                </w:pPr>
              </w:pPrChange>
            </w:pPr>
            <w:r w:rsidRPr="00AA62AB">
              <w:rPr>
                <w:rFonts w:ascii="Times New Roman" w:hAnsi="Times New Roman"/>
                <w:b/>
              </w:rPr>
              <w:t>-0.101</w:t>
            </w:r>
          </w:p>
        </w:tc>
        <w:tc>
          <w:tcPr>
            <w:tcW w:w="0" w:type="auto"/>
          </w:tcPr>
          <w:p w14:paraId="25F8BEFC" w14:textId="77777777" w:rsidR="00AA62AB" w:rsidRPr="00AA62AB" w:rsidRDefault="00AA62AB">
            <w:pPr>
              <w:pStyle w:val="FigureorTabletext"/>
              <w:spacing w:line="240" w:lineRule="auto"/>
              <w:rPr>
                <w:rFonts w:ascii="Times New Roman" w:hAnsi="Times New Roman"/>
                <w:b/>
              </w:rPr>
              <w:pPrChange w:id="737" w:author="Daniel Noble" w:date="2023-07-12T13:16:00Z">
                <w:pPr>
                  <w:pStyle w:val="FigureorTabletext"/>
                  <w:spacing w:line="480" w:lineRule="auto"/>
                </w:pPr>
              </w:pPrChange>
            </w:pPr>
            <w:r w:rsidRPr="00AA62AB">
              <w:rPr>
                <w:rFonts w:ascii="Times New Roman" w:hAnsi="Times New Roman"/>
                <w:b/>
              </w:rPr>
              <w:t>-0.045</w:t>
            </w:r>
          </w:p>
        </w:tc>
      </w:tr>
      <w:tr w:rsidR="00AA62AB" w:rsidRPr="00AA62AB" w14:paraId="0706EFE9" w14:textId="77777777" w:rsidTr="000D60D5">
        <w:trPr>
          <w:trHeight w:val="374"/>
          <w:jc w:val="center"/>
        </w:trPr>
        <w:tc>
          <w:tcPr>
            <w:tcW w:w="0" w:type="auto"/>
          </w:tcPr>
          <w:p w14:paraId="30B43FF3" w14:textId="77777777" w:rsidR="00AA62AB" w:rsidRPr="00AA62AB" w:rsidRDefault="00AA62AB">
            <w:pPr>
              <w:pStyle w:val="FigureorTabletext"/>
              <w:spacing w:line="240" w:lineRule="auto"/>
              <w:rPr>
                <w:rFonts w:ascii="Times New Roman" w:hAnsi="Times New Roman"/>
              </w:rPr>
              <w:pPrChange w:id="738" w:author="Daniel Noble" w:date="2023-07-12T13:16:00Z">
                <w:pPr>
                  <w:pStyle w:val="FigureorTabletext"/>
                  <w:spacing w:line="480" w:lineRule="auto"/>
                </w:pPr>
              </w:pPrChange>
            </w:pPr>
            <w:r w:rsidRPr="00AA62AB">
              <w:rPr>
                <w:rFonts w:ascii="Times New Roman" w:hAnsi="Times New Roman"/>
              </w:rPr>
              <w:t>Age</w:t>
            </w:r>
          </w:p>
        </w:tc>
        <w:tc>
          <w:tcPr>
            <w:tcW w:w="0" w:type="auto"/>
          </w:tcPr>
          <w:p w14:paraId="0E0609D3" w14:textId="77777777" w:rsidR="00AA62AB" w:rsidRPr="00AA62AB" w:rsidRDefault="00AA62AB">
            <w:pPr>
              <w:pStyle w:val="FigureorTabletext"/>
              <w:spacing w:line="240" w:lineRule="auto"/>
              <w:rPr>
                <w:rFonts w:ascii="Times New Roman" w:hAnsi="Times New Roman"/>
                <w:b/>
              </w:rPr>
              <w:pPrChange w:id="739" w:author="Daniel Noble" w:date="2023-07-12T13:16:00Z">
                <w:pPr>
                  <w:pStyle w:val="FigureorTabletext"/>
                  <w:spacing w:line="480" w:lineRule="auto"/>
                </w:pPr>
              </w:pPrChange>
            </w:pPr>
            <w:r w:rsidRPr="00AA62AB">
              <w:rPr>
                <w:rFonts w:ascii="Times New Roman" w:hAnsi="Times New Roman"/>
                <w:b/>
              </w:rPr>
              <w:t>0.507</w:t>
            </w:r>
          </w:p>
        </w:tc>
        <w:tc>
          <w:tcPr>
            <w:tcW w:w="0" w:type="auto"/>
          </w:tcPr>
          <w:p w14:paraId="18B38E24" w14:textId="77777777" w:rsidR="00AA62AB" w:rsidRPr="00AA62AB" w:rsidRDefault="00AA62AB">
            <w:pPr>
              <w:pStyle w:val="FigureorTabletext"/>
              <w:spacing w:line="240" w:lineRule="auto"/>
              <w:rPr>
                <w:rFonts w:ascii="Times New Roman" w:hAnsi="Times New Roman"/>
                <w:b/>
              </w:rPr>
              <w:pPrChange w:id="740" w:author="Daniel Noble" w:date="2023-07-12T13:16:00Z">
                <w:pPr>
                  <w:pStyle w:val="FigureorTabletext"/>
                  <w:spacing w:line="480" w:lineRule="auto"/>
                </w:pPr>
              </w:pPrChange>
            </w:pPr>
            <w:r w:rsidRPr="00AA62AB">
              <w:rPr>
                <w:rFonts w:ascii="Times New Roman" w:hAnsi="Times New Roman"/>
                <w:b/>
              </w:rPr>
              <w:t>0.482</w:t>
            </w:r>
          </w:p>
        </w:tc>
        <w:tc>
          <w:tcPr>
            <w:tcW w:w="0" w:type="auto"/>
          </w:tcPr>
          <w:p w14:paraId="3B60AE2E" w14:textId="77777777" w:rsidR="00AA62AB" w:rsidRPr="00AA62AB" w:rsidRDefault="00AA62AB">
            <w:pPr>
              <w:pStyle w:val="FigureorTabletext"/>
              <w:spacing w:line="240" w:lineRule="auto"/>
              <w:rPr>
                <w:rFonts w:ascii="Times New Roman" w:hAnsi="Times New Roman"/>
                <w:b/>
              </w:rPr>
              <w:pPrChange w:id="741" w:author="Daniel Noble" w:date="2023-07-12T13:16:00Z">
                <w:pPr>
                  <w:pStyle w:val="FigureorTabletext"/>
                  <w:spacing w:line="480" w:lineRule="auto"/>
                </w:pPr>
              </w:pPrChange>
            </w:pPr>
            <w:r w:rsidRPr="00AA62AB">
              <w:rPr>
                <w:rFonts w:ascii="Times New Roman" w:hAnsi="Times New Roman"/>
                <w:b/>
              </w:rPr>
              <w:t>0.531</w:t>
            </w:r>
          </w:p>
        </w:tc>
      </w:tr>
      <w:tr w:rsidR="00AA62AB" w:rsidRPr="00AA62AB" w14:paraId="767B7314" w14:textId="77777777" w:rsidTr="000D60D5">
        <w:trPr>
          <w:trHeight w:val="374"/>
          <w:jc w:val="center"/>
        </w:trPr>
        <w:tc>
          <w:tcPr>
            <w:tcW w:w="0" w:type="auto"/>
          </w:tcPr>
          <w:p w14:paraId="302E5EEA" w14:textId="77777777" w:rsidR="00AA62AB" w:rsidRPr="00AA62AB" w:rsidRDefault="00AA62AB">
            <w:pPr>
              <w:pStyle w:val="FigureorTabletext"/>
              <w:spacing w:line="240" w:lineRule="auto"/>
              <w:rPr>
                <w:rFonts w:ascii="Times New Roman" w:hAnsi="Times New Roman"/>
              </w:rPr>
              <w:pPrChange w:id="742" w:author="Daniel Noble" w:date="2023-07-12T13:16:00Z">
                <w:pPr>
                  <w:pStyle w:val="FigureorTabletext"/>
                  <w:spacing w:line="480" w:lineRule="auto"/>
                </w:pPr>
              </w:pPrChange>
            </w:pPr>
            <w:r w:rsidRPr="00AA62AB">
              <w:rPr>
                <w:rFonts w:ascii="Times New Roman" w:hAnsi="Times New Roman"/>
              </w:rPr>
              <w:t>Age</w:t>
            </w:r>
            <w:r w:rsidRPr="00AA62AB">
              <w:rPr>
                <w:rFonts w:ascii="Times New Roman" w:hAnsi="Times New Roman"/>
                <w:vertAlign w:val="superscript"/>
              </w:rPr>
              <w:t>2</w:t>
            </w:r>
          </w:p>
        </w:tc>
        <w:tc>
          <w:tcPr>
            <w:tcW w:w="0" w:type="auto"/>
          </w:tcPr>
          <w:p w14:paraId="7DFC035B" w14:textId="77777777" w:rsidR="00AA62AB" w:rsidRPr="00AA62AB" w:rsidRDefault="00AA62AB">
            <w:pPr>
              <w:pStyle w:val="FigureorTabletext"/>
              <w:spacing w:line="240" w:lineRule="auto"/>
              <w:rPr>
                <w:rFonts w:ascii="Times New Roman" w:hAnsi="Times New Roman"/>
                <w:b/>
              </w:rPr>
              <w:pPrChange w:id="743" w:author="Daniel Noble" w:date="2023-07-12T13:16:00Z">
                <w:pPr>
                  <w:pStyle w:val="FigureorTabletext"/>
                  <w:spacing w:line="480" w:lineRule="auto"/>
                </w:pPr>
              </w:pPrChange>
            </w:pPr>
            <w:r w:rsidRPr="00AA62AB">
              <w:rPr>
                <w:rFonts w:ascii="Times New Roman" w:hAnsi="Times New Roman"/>
                <w:b/>
              </w:rPr>
              <w:t>-0.186</w:t>
            </w:r>
          </w:p>
        </w:tc>
        <w:tc>
          <w:tcPr>
            <w:tcW w:w="0" w:type="auto"/>
          </w:tcPr>
          <w:p w14:paraId="4819BDC8" w14:textId="77777777" w:rsidR="00AA62AB" w:rsidRPr="00AA62AB" w:rsidRDefault="00AA62AB">
            <w:pPr>
              <w:pStyle w:val="FigureorTabletext"/>
              <w:spacing w:line="240" w:lineRule="auto"/>
              <w:rPr>
                <w:rFonts w:ascii="Times New Roman" w:hAnsi="Times New Roman"/>
                <w:b/>
              </w:rPr>
              <w:pPrChange w:id="744" w:author="Daniel Noble" w:date="2023-07-12T13:16:00Z">
                <w:pPr>
                  <w:pStyle w:val="FigureorTabletext"/>
                  <w:spacing w:line="480" w:lineRule="auto"/>
                </w:pPr>
              </w:pPrChange>
            </w:pPr>
            <w:r w:rsidRPr="00AA62AB">
              <w:rPr>
                <w:rFonts w:ascii="Times New Roman" w:hAnsi="Times New Roman"/>
                <w:b/>
              </w:rPr>
              <w:t>-0.199</w:t>
            </w:r>
          </w:p>
        </w:tc>
        <w:tc>
          <w:tcPr>
            <w:tcW w:w="0" w:type="auto"/>
          </w:tcPr>
          <w:p w14:paraId="1E928816" w14:textId="77777777" w:rsidR="00AA62AB" w:rsidRPr="00AA62AB" w:rsidRDefault="00AA62AB">
            <w:pPr>
              <w:pStyle w:val="FigureorTabletext"/>
              <w:spacing w:line="240" w:lineRule="auto"/>
              <w:rPr>
                <w:rFonts w:ascii="Times New Roman" w:hAnsi="Times New Roman"/>
                <w:b/>
              </w:rPr>
              <w:pPrChange w:id="745" w:author="Daniel Noble" w:date="2023-07-12T13:16:00Z">
                <w:pPr>
                  <w:pStyle w:val="FigureorTabletext"/>
                  <w:spacing w:line="480" w:lineRule="auto"/>
                </w:pPr>
              </w:pPrChange>
            </w:pPr>
            <w:r w:rsidRPr="00AA62AB">
              <w:rPr>
                <w:rFonts w:ascii="Times New Roman" w:hAnsi="Times New Roman"/>
                <w:b/>
              </w:rPr>
              <w:t>-0.173</w:t>
            </w:r>
          </w:p>
        </w:tc>
      </w:tr>
      <w:tr w:rsidR="00AA62AB" w:rsidRPr="00AA62AB" w14:paraId="40A41BB1" w14:textId="77777777" w:rsidTr="000D60D5">
        <w:trPr>
          <w:trHeight w:val="193"/>
          <w:jc w:val="center"/>
        </w:trPr>
        <w:tc>
          <w:tcPr>
            <w:tcW w:w="0" w:type="auto"/>
          </w:tcPr>
          <w:p w14:paraId="78FAC438" w14:textId="77777777" w:rsidR="00AA62AB" w:rsidRPr="00AA62AB" w:rsidRDefault="00AA62AB">
            <w:pPr>
              <w:pStyle w:val="FigureorTabletext"/>
              <w:spacing w:line="240" w:lineRule="auto"/>
              <w:rPr>
                <w:rFonts w:ascii="Times New Roman" w:hAnsi="Times New Roman"/>
              </w:rPr>
              <w:pPrChange w:id="746" w:author="Daniel Noble" w:date="2023-07-12T13:16:00Z">
                <w:pPr>
                  <w:pStyle w:val="FigureorTabletext"/>
                  <w:spacing w:line="480" w:lineRule="auto"/>
                </w:pPr>
              </w:pPrChange>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tcPr>
          <w:p w14:paraId="47467F38" w14:textId="77777777" w:rsidR="00AA62AB" w:rsidRPr="00AA62AB" w:rsidRDefault="00AA62AB">
            <w:pPr>
              <w:pStyle w:val="FigureorTabletext"/>
              <w:spacing w:line="240" w:lineRule="auto"/>
              <w:rPr>
                <w:rFonts w:ascii="Times New Roman" w:hAnsi="Times New Roman"/>
                <w:b/>
              </w:rPr>
              <w:pPrChange w:id="747" w:author="Daniel Noble" w:date="2023-07-12T13:16:00Z">
                <w:pPr>
                  <w:pStyle w:val="FigureorTabletext"/>
                  <w:spacing w:line="480" w:lineRule="auto"/>
                </w:pPr>
              </w:pPrChange>
            </w:pPr>
            <w:r w:rsidRPr="00AA62AB">
              <w:rPr>
                <w:rFonts w:ascii="Times New Roman" w:hAnsi="Times New Roman"/>
              </w:rPr>
              <w:t>-0.005</w:t>
            </w:r>
          </w:p>
        </w:tc>
        <w:tc>
          <w:tcPr>
            <w:tcW w:w="0" w:type="auto"/>
          </w:tcPr>
          <w:p w14:paraId="768B7051" w14:textId="77777777" w:rsidR="00AA62AB" w:rsidRPr="00AA62AB" w:rsidRDefault="00AA62AB">
            <w:pPr>
              <w:pStyle w:val="FigureorTabletext"/>
              <w:spacing w:line="240" w:lineRule="auto"/>
              <w:rPr>
                <w:rFonts w:ascii="Times New Roman" w:hAnsi="Times New Roman"/>
                <w:b/>
              </w:rPr>
              <w:pPrChange w:id="748" w:author="Daniel Noble" w:date="2023-07-12T13:16:00Z">
                <w:pPr>
                  <w:pStyle w:val="FigureorTabletext"/>
                  <w:spacing w:line="480" w:lineRule="auto"/>
                </w:pPr>
              </w:pPrChange>
            </w:pPr>
            <w:r w:rsidRPr="00AA62AB">
              <w:rPr>
                <w:rFonts w:ascii="Times New Roman" w:hAnsi="Times New Roman"/>
              </w:rPr>
              <w:t>-0.028</w:t>
            </w:r>
          </w:p>
        </w:tc>
        <w:tc>
          <w:tcPr>
            <w:tcW w:w="0" w:type="auto"/>
          </w:tcPr>
          <w:p w14:paraId="5E60BF9F" w14:textId="77777777" w:rsidR="00AA62AB" w:rsidRPr="00AA62AB" w:rsidRDefault="00AA62AB">
            <w:pPr>
              <w:pStyle w:val="FigureorTabletext"/>
              <w:spacing w:line="240" w:lineRule="auto"/>
              <w:rPr>
                <w:rFonts w:ascii="Times New Roman" w:hAnsi="Times New Roman"/>
                <w:b/>
              </w:rPr>
              <w:pPrChange w:id="749" w:author="Daniel Noble" w:date="2023-07-12T13:16:00Z">
                <w:pPr>
                  <w:pStyle w:val="FigureorTabletext"/>
                  <w:spacing w:line="480" w:lineRule="auto"/>
                </w:pPr>
              </w:pPrChange>
            </w:pPr>
            <w:r w:rsidRPr="00AA62AB">
              <w:rPr>
                <w:rFonts w:ascii="Times New Roman" w:hAnsi="Times New Roman"/>
              </w:rPr>
              <w:t>0.018</w:t>
            </w:r>
          </w:p>
        </w:tc>
      </w:tr>
      <w:tr w:rsidR="00AA62AB" w:rsidRPr="00AA62AB" w14:paraId="5D81839E" w14:textId="77777777" w:rsidTr="000D60D5">
        <w:trPr>
          <w:trHeight w:val="193"/>
          <w:jc w:val="center"/>
        </w:trPr>
        <w:tc>
          <w:tcPr>
            <w:tcW w:w="0" w:type="auto"/>
          </w:tcPr>
          <w:p w14:paraId="72C72279" w14:textId="77777777" w:rsidR="00AA62AB" w:rsidRPr="00AA62AB" w:rsidRDefault="00AA62AB">
            <w:pPr>
              <w:pStyle w:val="FigureorTabletext"/>
              <w:spacing w:line="240" w:lineRule="auto"/>
              <w:rPr>
                <w:rFonts w:ascii="Times New Roman" w:hAnsi="Times New Roman"/>
                <w:i/>
                <w:iCs/>
              </w:rPr>
              <w:pPrChange w:id="750" w:author="Daniel Noble" w:date="2023-07-12T13:16:00Z">
                <w:pPr>
                  <w:pStyle w:val="FigureorTabletext"/>
                  <w:spacing w:line="480" w:lineRule="auto"/>
                </w:pPr>
              </w:pPrChange>
            </w:pPr>
            <w:r w:rsidRPr="00AA62AB">
              <w:rPr>
                <w:rFonts w:ascii="Times New Roman" w:hAnsi="Times New Roman"/>
                <w:i/>
                <w:iCs/>
              </w:rPr>
              <w:t>Random effects</w:t>
            </w:r>
          </w:p>
        </w:tc>
        <w:tc>
          <w:tcPr>
            <w:tcW w:w="0" w:type="auto"/>
          </w:tcPr>
          <w:p w14:paraId="5C827F9B" w14:textId="77777777" w:rsidR="00AA62AB" w:rsidRPr="00AA62AB" w:rsidRDefault="00AA62AB">
            <w:pPr>
              <w:pStyle w:val="FigureorTabletext"/>
              <w:spacing w:line="240" w:lineRule="auto"/>
              <w:rPr>
                <w:rFonts w:ascii="Times New Roman" w:hAnsi="Times New Roman"/>
                <w:b/>
              </w:rPr>
              <w:pPrChange w:id="751" w:author="Daniel Noble" w:date="2023-07-12T13:16:00Z">
                <w:pPr>
                  <w:pStyle w:val="FigureorTabletext"/>
                  <w:spacing w:line="480" w:lineRule="auto"/>
                </w:pPr>
              </w:pPrChange>
            </w:pPr>
          </w:p>
        </w:tc>
        <w:tc>
          <w:tcPr>
            <w:tcW w:w="0" w:type="auto"/>
          </w:tcPr>
          <w:p w14:paraId="15663CB2" w14:textId="77777777" w:rsidR="00AA62AB" w:rsidRPr="00AA62AB" w:rsidRDefault="00AA62AB">
            <w:pPr>
              <w:pStyle w:val="FigureorTabletext"/>
              <w:spacing w:line="240" w:lineRule="auto"/>
              <w:rPr>
                <w:rFonts w:ascii="Times New Roman" w:hAnsi="Times New Roman"/>
                <w:b/>
              </w:rPr>
              <w:pPrChange w:id="752" w:author="Daniel Noble" w:date="2023-07-12T13:16:00Z">
                <w:pPr>
                  <w:pStyle w:val="FigureorTabletext"/>
                  <w:spacing w:line="480" w:lineRule="auto"/>
                </w:pPr>
              </w:pPrChange>
            </w:pPr>
          </w:p>
        </w:tc>
        <w:tc>
          <w:tcPr>
            <w:tcW w:w="0" w:type="auto"/>
          </w:tcPr>
          <w:p w14:paraId="0E3334E9" w14:textId="77777777" w:rsidR="00AA62AB" w:rsidRPr="00AA62AB" w:rsidRDefault="00AA62AB">
            <w:pPr>
              <w:pStyle w:val="FigureorTabletext"/>
              <w:spacing w:line="240" w:lineRule="auto"/>
              <w:rPr>
                <w:rFonts w:ascii="Times New Roman" w:hAnsi="Times New Roman"/>
                <w:b/>
              </w:rPr>
              <w:pPrChange w:id="753" w:author="Daniel Noble" w:date="2023-07-12T13:16:00Z">
                <w:pPr>
                  <w:pStyle w:val="FigureorTabletext"/>
                  <w:spacing w:line="480" w:lineRule="auto"/>
                </w:pPr>
              </w:pPrChange>
            </w:pPr>
          </w:p>
        </w:tc>
      </w:tr>
      <w:tr w:rsidR="00AA62AB" w:rsidRPr="00AA62AB" w14:paraId="01DF69D6" w14:textId="77777777" w:rsidTr="000D60D5">
        <w:trPr>
          <w:trHeight w:val="374"/>
          <w:jc w:val="center"/>
        </w:trPr>
        <w:tc>
          <w:tcPr>
            <w:tcW w:w="0" w:type="auto"/>
          </w:tcPr>
          <w:p w14:paraId="4CA32E59" w14:textId="77777777" w:rsidR="00AA62AB" w:rsidRPr="00AA62AB" w:rsidRDefault="00AA62AB">
            <w:pPr>
              <w:pStyle w:val="FigureorTabletext"/>
              <w:spacing w:line="240" w:lineRule="auto"/>
              <w:rPr>
                <w:rFonts w:ascii="Times New Roman" w:hAnsi="Times New Roman"/>
              </w:rPr>
              <w:pPrChange w:id="754" w:author="Daniel Noble" w:date="2023-07-12T13:16:00Z">
                <w:pPr>
                  <w:pStyle w:val="FigureorTabletext"/>
                  <w:spacing w:line="480" w:lineRule="auto"/>
                </w:pPr>
              </w:pPrChange>
            </w:pPr>
            <w:r w:rsidRPr="00AA62AB">
              <w:rPr>
                <w:rFonts w:ascii="Times New Roman" w:hAnsi="Times New Roman"/>
              </w:rPr>
              <w:t>Maternal variance</w:t>
            </w:r>
          </w:p>
        </w:tc>
        <w:tc>
          <w:tcPr>
            <w:tcW w:w="0" w:type="auto"/>
          </w:tcPr>
          <w:p w14:paraId="2B35E007" w14:textId="77777777" w:rsidR="00AA62AB" w:rsidRPr="00AA62AB" w:rsidRDefault="00AA62AB">
            <w:pPr>
              <w:pStyle w:val="FigureorTabletext"/>
              <w:spacing w:line="240" w:lineRule="auto"/>
              <w:rPr>
                <w:rFonts w:ascii="Times New Roman" w:hAnsi="Times New Roman"/>
                <w:b/>
              </w:rPr>
              <w:pPrChange w:id="755" w:author="Daniel Noble" w:date="2023-07-12T13:16:00Z">
                <w:pPr>
                  <w:pStyle w:val="FigureorTabletext"/>
                  <w:spacing w:line="480" w:lineRule="auto"/>
                </w:pPr>
              </w:pPrChange>
            </w:pPr>
          </w:p>
        </w:tc>
        <w:tc>
          <w:tcPr>
            <w:tcW w:w="0" w:type="auto"/>
          </w:tcPr>
          <w:p w14:paraId="4CE04243" w14:textId="77777777" w:rsidR="00AA62AB" w:rsidRPr="00AA62AB" w:rsidRDefault="00AA62AB">
            <w:pPr>
              <w:pStyle w:val="FigureorTabletext"/>
              <w:spacing w:line="240" w:lineRule="auto"/>
              <w:rPr>
                <w:rFonts w:ascii="Times New Roman" w:hAnsi="Times New Roman"/>
                <w:b/>
              </w:rPr>
              <w:pPrChange w:id="756" w:author="Daniel Noble" w:date="2023-07-12T13:16:00Z">
                <w:pPr>
                  <w:pStyle w:val="FigureorTabletext"/>
                  <w:spacing w:line="480" w:lineRule="auto"/>
                </w:pPr>
              </w:pPrChange>
            </w:pPr>
          </w:p>
        </w:tc>
        <w:tc>
          <w:tcPr>
            <w:tcW w:w="0" w:type="auto"/>
          </w:tcPr>
          <w:p w14:paraId="525AD663" w14:textId="77777777" w:rsidR="00AA62AB" w:rsidRPr="00AA62AB" w:rsidRDefault="00AA62AB">
            <w:pPr>
              <w:pStyle w:val="FigureorTabletext"/>
              <w:spacing w:line="240" w:lineRule="auto"/>
              <w:rPr>
                <w:rFonts w:ascii="Times New Roman" w:hAnsi="Times New Roman"/>
                <w:b/>
              </w:rPr>
              <w:pPrChange w:id="757" w:author="Daniel Noble" w:date="2023-07-12T13:16:00Z">
                <w:pPr>
                  <w:pStyle w:val="FigureorTabletext"/>
                  <w:spacing w:line="480" w:lineRule="auto"/>
                </w:pPr>
              </w:pPrChange>
            </w:pPr>
          </w:p>
        </w:tc>
      </w:tr>
      <w:tr w:rsidR="00AA62AB" w:rsidRPr="00AA62AB" w14:paraId="4D6770FF" w14:textId="77777777" w:rsidTr="000D60D5">
        <w:trPr>
          <w:trHeight w:val="374"/>
          <w:jc w:val="center"/>
        </w:trPr>
        <w:tc>
          <w:tcPr>
            <w:tcW w:w="0" w:type="auto"/>
          </w:tcPr>
          <w:p w14:paraId="72EBF05C" w14:textId="77777777" w:rsidR="00AA62AB" w:rsidRPr="00AA62AB" w:rsidRDefault="00AA62AB">
            <w:pPr>
              <w:pStyle w:val="FigureorTabletext"/>
              <w:spacing w:line="240" w:lineRule="auto"/>
              <w:rPr>
                <w:rFonts w:ascii="Times New Roman" w:hAnsi="Times New Roman"/>
              </w:rPr>
              <w:pPrChange w:id="758"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
          <w:p w14:paraId="6070ED69" w14:textId="77777777" w:rsidR="00AA62AB" w:rsidRPr="00AA62AB" w:rsidRDefault="00AA62AB">
            <w:pPr>
              <w:pStyle w:val="FigureorTabletext"/>
              <w:spacing w:line="240" w:lineRule="auto"/>
              <w:rPr>
                <w:rFonts w:ascii="Times New Roman" w:hAnsi="Times New Roman"/>
                <w:b/>
              </w:rPr>
              <w:pPrChange w:id="759" w:author="Daniel Noble" w:date="2023-07-12T13:16:00Z">
                <w:pPr>
                  <w:pStyle w:val="FigureorTabletext"/>
                  <w:spacing w:line="480" w:lineRule="auto"/>
                </w:pPr>
              </w:pPrChange>
            </w:pPr>
            <w:r w:rsidRPr="00AA62AB">
              <w:rPr>
                <w:rFonts w:ascii="Times New Roman" w:hAnsi="Times New Roman"/>
                <w:b/>
              </w:rPr>
              <w:t>0.024</w:t>
            </w:r>
          </w:p>
        </w:tc>
        <w:tc>
          <w:tcPr>
            <w:tcW w:w="0" w:type="auto"/>
          </w:tcPr>
          <w:p w14:paraId="6750CCF4" w14:textId="77777777" w:rsidR="00AA62AB" w:rsidRPr="00AA62AB" w:rsidRDefault="00AA62AB">
            <w:pPr>
              <w:pStyle w:val="FigureorTabletext"/>
              <w:spacing w:line="240" w:lineRule="auto"/>
              <w:rPr>
                <w:rFonts w:ascii="Times New Roman" w:hAnsi="Times New Roman"/>
                <w:b/>
              </w:rPr>
              <w:pPrChange w:id="760" w:author="Daniel Noble" w:date="2023-07-12T13:16:00Z">
                <w:pPr>
                  <w:pStyle w:val="FigureorTabletext"/>
                  <w:spacing w:line="480" w:lineRule="auto"/>
                </w:pPr>
              </w:pPrChange>
            </w:pPr>
            <w:r w:rsidRPr="00AA62AB">
              <w:rPr>
                <w:rFonts w:ascii="Times New Roman" w:hAnsi="Times New Roman"/>
                <w:b/>
              </w:rPr>
              <w:t>0.001</w:t>
            </w:r>
          </w:p>
        </w:tc>
        <w:tc>
          <w:tcPr>
            <w:tcW w:w="0" w:type="auto"/>
          </w:tcPr>
          <w:p w14:paraId="21D3977E" w14:textId="77777777" w:rsidR="00AA62AB" w:rsidRPr="00AA62AB" w:rsidRDefault="00AA62AB">
            <w:pPr>
              <w:pStyle w:val="FigureorTabletext"/>
              <w:spacing w:line="240" w:lineRule="auto"/>
              <w:rPr>
                <w:rFonts w:ascii="Times New Roman" w:hAnsi="Times New Roman"/>
                <w:b/>
              </w:rPr>
              <w:pPrChange w:id="761" w:author="Daniel Noble" w:date="2023-07-12T13:16:00Z">
                <w:pPr>
                  <w:pStyle w:val="FigureorTabletext"/>
                  <w:spacing w:line="480" w:lineRule="auto"/>
                </w:pPr>
              </w:pPrChange>
            </w:pPr>
            <w:r w:rsidRPr="00AA62AB">
              <w:rPr>
                <w:rFonts w:ascii="Times New Roman" w:hAnsi="Times New Roman"/>
                <w:b/>
              </w:rPr>
              <w:t>0.064</w:t>
            </w:r>
          </w:p>
        </w:tc>
      </w:tr>
      <w:tr w:rsidR="00AA62AB" w:rsidRPr="00AA62AB" w14:paraId="5C0C7D51" w14:textId="77777777" w:rsidTr="000D60D5">
        <w:trPr>
          <w:trHeight w:val="374"/>
          <w:jc w:val="center"/>
        </w:trPr>
        <w:tc>
          <w:tcPr>
            <w:tcW w:w="0" w:type="auto"/>
          </w:tcPr>
          <w:p w14:paraId="1466D7A2" w14:textId="77777777" w:rsidR="00AA62AB" w:rsidRPr="00AA62AB" w:rsidRDefault="00AA62AB">
            <w:pPr>
              <w:pStyle w:val="FigureorTabletext"/>
              <w:spacing w:line="240" w:lineRule="auto"/>
              <w:rPr>
                <w:rFonts w:ascii="Times New Roman" w:hAnsi="Times New Roman"/>
              </w:rPr>
              <w:pPrChange w:id="762" w:author="Daniel Noble" w:date="2023-07-12T13:16:00Z">
                <w:pPr>
                  <w:pStyle w:val="FigureorTabletext"/>
                  <w:spacing w:line="480" w:lineRule="auto"/>
                </w:pPr>
              </w:pPrChange>
            </w:pPr>
            <w:r w:rsidRPr="00AA62AB">
              <w:rPr>
                <w:rFonts w:ascii="Times New Roman" w:hAnsi="Times New Roman"/>
              </w:rPr>
              <w:lastRenderedPageBreak/>
              <w:t xml:space="preserve">    Slope</w:t>
            </w:r>
          </w:p>
        </w:tc>
        <w:tc>
          <w:tcPr>
            <w:tcW w:w="0" w:type="auto"/>
          </w:tcPr>
          <w:p w14:paraId="486B1208" w14:textId="77777777" w:rsidR="00AA62AB" w:rsidRPr="00AA62AB" w:rsidRDefault="00AA62AB">
            <w:pPr>
              <w:pStyle w:val="FigureorTabletext"/>
              <w:spacing w:line="240" w:lineRule="auto"/>
              <w:rPr>
                <w:rFonts w:ascii="Times New Roman" w:hAnsi="Times New Roman"/>
                <w:b/>
              </w:rPr>
              <w:pPrChange w:id="763" w:author="Daniel Noble" w:date="2023-07-12T13:16:00Z">
                <w:pPr>
                  <w:pStyle w:val="FigureorTabletext"/>
                  <w:spacing w:line="480" w:lineRule="auto"/>
                </w:pPr>
              </w:pPrChange>
            </w:pPr>
            <w:r w:rsidRPr="00AA62AB">
              <w:rPr>
                <w:rFonts w:ascii="Times New Roman" w:hAnsi="Times New Roman"/>
                <w:b/>
              </w:rPr>
              <w:t>0.069</w:t>
            </w:r>
          </w:p>
        </w:tc>
        <w:tc>
          <w:tcPr>
            <w:tcW w:w="0" w:type="auto"/>
          </w:tcPr>
          <w:p w14:paraId="4E9F8EE1" w14:textId="77777777" w:rsidR="00AA62AB" w:rsidRPr="00AA62AB" w:rsidRDefault="00AA62AB">
            <w:pPr>
              <w:pStyle w:val="FigureorTabletext"/>
              <w:spacing w:line="240" w:lineRule="auto"/>
              <w:rPr>
                <w:rFonts w:ascii="Times New Roman" w:hAnsi="Times New Roman"/>
                <w:b/>
              </w:rPr>
              <w:pPrChange w:id="764" w:author="Daniel Noble" w:date="2023-07-12T13:16:00Z">
                <w:pPr>
                  <w:pStyle w:val="FigureorTabletext"/>
                  <w:spacing w:line="480" w:lineRule="auto"/>
                </w:pPr>
              </w:pPrChange>
            </w:pPr>
            <w:r w:rsidRPr="00AA62AB">
              <w:rPr>
                <w:rFonts w:ascii="Times New Roman" w:hAnsi="Times New Roman"/>
                <w:b/>
              </w:rPr>
              <w:t>0.04</w:t>
            </w:r>
          </w:p>
        </w:tc>
        <w:tc>
          <w:tcPr>
            <w:tcW w:w="0" w:type="auto"/>
          </w:tcPr>
          <w:p w14:paraId="5A391CA3" w14:textId="77777777" w:rsidR="00AA62AB" w:rsidRPr="00AA62AB" w:rsidRDefault="00AA62AB">
            <w:pPr>
              <w:pStyle w:val="FigureorTabletext"/>
              <w:spacing w:line="240" w:lineRule="auto"/>
              <w:rPr>
                <w:rFonts w:ascii="Times New Roman" w:hAnsi="Times New Roman"/>
                <w:b/>
              </w:rPr>
              <w:pPrChange w:id="765" w:author="Daniel Noble" w:date="2023-07-12T13:16:00Z">
                <w:pPr>
                  <w:pStyle w:val="FigureorTabletext"/>
                  <w:spacing w:line="480" w:lineRule="auto"/>
                </w:pPr>
              </w:pPrChange>
            </w:pPr>
            <w:r w:rsidRPr="00AA62AB">
              <w:rPr>
                <w:rFonts w:ascii="Times New Roman" w:hAnsi="Times New Roman"/>
                <w:b/>
              </w:rPr>
              <w:t>0.099</w:t>
            </w:r>
          </w:p>
        </w:tc>
      </w:tr>
      <w:tr w:rsidR="00AA62AB" w:rsidRPr="00AA62AB" w14:paraId="39A16F05" w14:textId="77777777" w:rsidTr="000D60D5">
        <w:trPr>
          <w:trHeight w:val="374"/>
          <w:jc w:val="center"/>
        </w:trPr>
        <w:tc>
          <w:tcPr>
            <w:tcW w:w="0" w:type="auto"/>
          </w:tcPr>
          <w:p w14:paraId="6630800A" w14:textId="77777777" w:rsidR="00AA62AB" w:rsidRPr="00AA62AB" w:rsidRDefault="00AA62AB">
            <w:pPr>
              <w:pStyle w:val="FigureorTabletext"/>
              <w:spacing w:line="240" w:lineRule="auto"/>
              <w:rPr>
                <w:rFonts w:ascii="Times New Roman" w:hAnsi="Times New Roman"/>
              </w:rPr>
              <w:pPrChange w:id="766"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tcPr>
          <w:p w14:paraId="6DACE3E2" w14:textId="77777777" w:rsidR="00AA62AB" w:rsidRPr="00AA62AB" w:rsidRDefault="00AA62AB">
            <w:pPr>
              <w:pStyle w:val="FigureorTabletext"/>
              <w:spacing w:line="240" w:lineRule="auto"/>
              <w:rPr>
                <w:rFonts w:ascii="Times New Roman" w:hAnsi="Times New Roman"/>
                <w:b/>
              </w:rPr>
              <w:pPrChange w:id="767" w:author="Daniel Noble" w:date="2023-07-12T13:16:00Z">
                <w:pPr>
                  <w:pStyle w:val="FigureorTabletext"/>
                  <w:spacing w:line="480" w:lineRule="auto"/>
                </w:pPr>
              </w:pPrChange>
            </w:pPr>
            <w:r w:rsidRPr="00AA62AB">
              <w:rPr>
                <w:rFonts w:ascii="Times New Roman" w:hAnsi="Times New Roman"/>
                <w:b/>
              </w:rPr>
              <w:t>0.016</w:t>
            </w:r>
          </w:p>
        </w:tc>
        <w:tc>
          <w:tcPr>
            <w:tcW w:w="0" w:type="auto"/>
          </w:tcPr>
          <w:p w14:paraId="1CAF56A8" w14:textId="77777777" w:rsidR="00AA62AB" w:rsidRPr="00AA62AB" w:rsidRDefault="00AA62AB">
            <w:pPr>
              <w:pStyle w:val="FigureorTabletext"/>
              <w:spacing w:line="240" w:lineRule="auto"/>
              <w:rPr>
                <w:rFonts w:ascii="Times New Roman" w:hAnsi="Times New Roman"/>
                <w:b/>
              </w:rPr>
              <w:pPrChange w:id="768" w:author="Daniel Noble" w:date="2023-07-12T13:16:00Z">
                <w:pPr>
                  <w:pStyle w:val="FigureorTabletext"/>
                  <w:spacing w:line="480" w:lineRule="auto"/>
                </w:pPr>
              </w:pPrChange>
            </w:pPr>
            <w:r w:rsidRPr="00AA62AB">
              <w:rPr>
                <w:rFonts w:ascii="Times New Roman" w:hAnsi="Times New Roman"/>
                <w:b/>
              </w:rPr>
              <w:t>0.001</w:t>
            </w:r>
          </w:p>
        </w:tc>
        <w:tc>
          <w:tcPr>
            <w:tcW w:w="0" w:type="auto"/>
          </w:tcPr>
          <w:p w14:paraId="0D9C20C2" w14:textId="77777777" w:rsidR="00AA62AB" w:rsidRPr="00AA62AB" w:rsidRDefault="00AA62AB">
            <w:pPr>
              <w:pStyle w:val="FigureorTabletext"/>
              <w:spacing w:line="240" w:lineRule="auto"/>
              <w:rPr>
                <w:rFonts w:ascii="Times New Roman" w:hAnsi="Times New Roman"/>
                <w:b/>
              </w:rPr>
              <w:pPrChange w:id="769" w:author="Daniel Noble" w:date="2023-07-12T13:16:00Z">
                <w:pPr>
                  <w:pStyle w:val="FigureorTabletext"/>
                  <w:spacing w:line="480" w:lineRule="auto"/>
                </w:pPr>
              </w:pPrChange>
            </w:pPr>
            <w:r w:rsidRPr="00AA62AB">
              <w:rPr>
                <w:rFonts w:ascii="Times New Roman" w:hAnsi="Times New Roman"/>
                <w:b/>
              </w:rPr>
              <w:t>0.044</w:t>
            </w:r>
          </w:p>
        </w:tc>
      </w:tr>
      <w:tr w:rsidR="00AA62AB" w:rsidRPr="00AA62AB" w14:paraId="388D63B9" w14:textId="77777777" w:rsidTr="000D60D5">
        <w:trPr>
          <w:trHeight w:val="390"/>
          <w:jc w:val="center"/>
        </w:trPr>
        <w:tc>
          <w:tcPr>
            <w:tcW w:w="0" w:type="auto"/>
          </w:tcPr>
          <w:p w14:paraId="012CE3AB" w14:textId="77777777" w:rsidR="00AA62AB" w:rsidRPr="00AA62AB" w:rsidRDefault="00AA62AB">
            <w:pPr>
              <w:pStyle w:val="FigureorTabletext"/>
              <w:spacing w:line="240" w:lineRule="auto"/>
              <w:rPr>
                <w:rFonts w:ascii="Times New Roman" w:hAnsi="Times New Roman"/>
              </w:rPr>
              <w:pPrChange w:id="770"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tcPr>
          <w:p w14:paraId="3226CA39" w14:textId="77777777" w:rsidR="00AA62AB" w:rsidRPr="00AA62AB" w:rsidRDefault="00AA62AB">
            <w:pPr>
              <w:pStyle w:val="FigureorTabletext"/>
              <w:spacing w:line="240" w:lineRule="auto"/>
              <w:rPr>
                <w:rFonts w:ascii="Times New Roman" w:hAnsi="Times New Roman"/>
              </w:rPr>
              <w:pPrChange w:id="771" w:author="Daniel Noble" w:date="2023-07-12T13:16:00Z">
                <w:pPr>
                  <w:pStyle w:val="FigureorTabletext"/>
                  <w:spacing w:line="480" w:lineRule="auto"/>
                </w:pPr>
              </w:pPrChange>
            </w:pPr>
            <w:r w:rsidRPr="00AA62AB">
              <w:rPr>
                <w:rFonts w:ascii="Times New Roman" w:hAnsi="Times New Roman"/>
              </w:rPr>
              <w:t>-0.058</w:t>
            </w:r>
          </w:p>
        </w:tc>
        <w:tc>
          <w:tcPr>
            <w:tcW w:w="0" w:type="auto"/>
          </w:tcPr>
          <w:p w14:paraId="1528C1E8" w14:textId="77777777" w:rsidR="00AA62AB" w:rsidRPr="00AA62AB" w:rsidRDefault="00AA62AB">
            <w:pPr>
              <w:pStyle w:val="FigureorTabletext"/>
              <w:spacing w:line="240" w:lineRule="auto"/>
              <w:rPr>
                <w:rFonts w:ascii="Times New Roman" w:hAnsi="Times New Roman"/>
              </w:rPr>
              <w:pPrChange w:id="772" w:author="Daniel Noble" w:date="2023-07-12T13:16:00Z">
                <w:pPr>
                  <w:pStyle w:val="FigureorTabletext"/>
                  <w:spacing w:line="480" w:lineRule="auto"/>
                </w:pPr>
              </w:pPrChange>
            </w:pPr>
            <w:r w:rsidRPr="00AA62AB">
              <w:rPr>
                <w:rFonts w:ascii="Times New Roman" w:hAnsi="Times New Roman"/>
              </w:rPr>
              <w:t>-0.845</w:t>
            </w:r>
          </w:p>
        </w:tc>
        <w:tc>
          <w:tcPr>
            <w:tcW w:w="0" w:type="auto"/>
          </w:tcPr>
          <w:p w14:paraId="57A38E0D" w14:textId="77777777" w:rsidR="00AA62AB" w:rsidRPr="00AA62AB" w:rsidRDefault="00AA62AB">
            <w:pPr>
              <w:pStyle w:val="FigureorTabletext"/>
              <w:spacing w:line="240" w:lineRule="auto"/>
              <w:rPr>
                <w:rFonts w:ascii="Times New Roman" w:hAnsi="Times New Roman"/>
              </w:rPr>
              <w:pPrChange w:id="773" w:author="Daniel Noble" w:date="2023-07-12T13:16:00Z">
                <w:pPr>
                  <w:pStyle w:val="FigureorTabletext"/>
                  <w:spacing w:line="480" w:lineRule="auto"/>
                </w:pPr>
              </w:pPrChange>
            </w:pPr>
            <w:r w:rsidRPr="00AA62AB">
              <w:rPr>
                <w:rFonts w:ascii="Times New Roman" w:hAnsi="Times New Roman"/>
              </w:rPr>
              <w:t>0.776</w:t>
            </w:r>
          </w:p>
        </w:tc>
      </w:tr>
      <w:tr w:rsidR="00AA62AB" w:rsidRPr="00AA62AB" w14:paraId="00036D0E" w14:textId="77777777" w:rsidTr="000D60D5">
        <w:trPr>
          <w:trHeight w:val="374"/>
          <w:jc w:val="center"/>
        </w:trPr>
        <w:tc>
          <w:tcPr>
            <w:tcW w:w="0" w:type="auto"/>
          </w:tcPr>
          <w:p w14:paraId="23378E05" w14:textId="77777777" w:rsidR="00AA62AB" w:rsidRPr="00AA62AB" w:rsidRDefault="00AA62AB">
            <w:pPr>
              <w:pStyle w:val="FigureorTabletext"/>
              <w:spacing w:line="240" w:lineRule="auto"/>
              <w:rPr>
                <w:rFonts w:ascii="Times New Roman" w:hAnsi="Times New Roman"/>
              </w:rPr>
              <w:pPrChange w:id="774"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tcPr>
          <w:p w14:paraId="2550192E" w14:textId="77777777" w:rsidR="00AA62AB" w:rsidRPr="00AA62AB" w:rsidRDefault="00AA62AB">
            <w:pPr>
              <w:pStyle w:val="FigureorTabletext"/>
              <w:spacing w:line="240" w:lineRule="auto"/>
              <w:rPr>
                <w:rFonts w:ascii="Times New Roman" w:hAnsi="Times New Roman"/>
              </w:rPr>
              <w:pPrChange w:id="775" w:author="Daniel Noble" w:date="2023-07-12T13:16:00Z">
                <w:pPr>
                  <w:pStyle w:val="FigureorTabletext"/>
                  <w:spacing w:line="480" w:lineRule="auto"/>
                </w:pPr>
              </w:pPrChange>
            </w:pPr>
            <w:r w:rsidRPr="00AA62AB">
              <w:rPr>
                <w:rFonts w:ascii="Times New Roman" w:hAnsi="Times New Roman"/>
              </w:rPr>
              <w:t>-0.157</w:t>
            </w:r>
          </w:p>
        </w:tc>
        <w:tc>
          <w:tcPr>
            <w:tcW w:w="0" w:type="auto"/>
          </w:tcPr>
          <w:p w14:paraId="0CE2B881" w14:textId="77777777" w:rsidR="00AA62AB" w:rsidRPr="00AA62AB" w:rsidRDefault="00AA62AB">
            <w:pPr>
              <w:pStyle w:val="FigureorTabletext"/>
              <w:spacing w:line="240" w:lineRule="auto"/>
              <w:rPr>
                <w:rFonts w:ascii="Times New Roman" w:hAnsi="Times New Roman"/>
              </w:rPr>
              <w:pPrChange w:id="776" w:author="Daniel Noble" w:date="2023-07-12T13:16:00Z">
                <w:pPr>
                  <w:pStyle w:val="FigureorTabletext"/>
                  <w:spacing w:line="480" w:lineRule="auto"/>
                </w:pPr>
              </w:pPrChange>
            </w:pPr>
            <w:r w:rsidRPr="00AA62AB">
              <w:rPr>
                <w:rFonts w:ascii="Times New Roman" w:hAnsi="Times New Roman"/>
              </w:rPr>
              <w:t>-0.921</w:t>
            </w:r>
          </w:p>
        </w:tc>
        <w:tc>
          <w:tcPr>
            <w:tcW w:w="0" w:type="auto"/>
          </w:tcPr>
          <w:p w14:paraId="70CCE894" w14:textId="77777777" w:rsidR="00AA62AB" w:rsidRPr="00AA62AB" w:rsidRDefault="00AA62AB">
            <w:pPr>
              <w:pStyle w:val="FigureorTabletext"/>
              <w:spacing w:line="240" w:lineRule="auto"/>
              <w:rPr>
                <w:rFonts w:ascii="Times New Roman" w:hAnsi="Times New Roman"/>
              </w:rPr>
              <w:pPrChange w:id="777" w:author="Daniel Noble" w:date="2023-07-12T13:16:00Z">
                <w:pPr>
                  <w:pStyle w:val="FigureorTabletext"/>
                  <w:spacing w:line="480" w:lineRule="auto"/>
                </w:pPr>
              </w:pPrChange>
            </w:pPr>
            <w:r w:rsidRPr="00AA62AB">
              <w:rPr>
                <w:rFonts w:ascii="Times New Roman" w:hAnsi="Times New Roman"/>
              </w:rPr>
              <w:t>0.849</w:t>
            </w:r>
          </w:p>
        </w:tc>
      </w:tr>
      <w:tr w:rsidR="00AA62AB" w:rsidRPr="00AA62AB" w14:paraId="63F9F27E" w14:textId="77777777" w:rsidTr="000D60D5">
        <w:trPr>
          <w:trHeight w:val="374"/>
          <w:jc w:val="center"/>
        </w:trPr>
        <w:tc>
          <w:tcPr>
            <w:tcW w:w="0" w:type="auto"/>
          </w:tcPr>
          <w:p w14:paraId="1E7B6C28" w14:textId="77777777" w:rsidR="00AA62AB" w:rsidRPr="00AA62AB" w:rsidRDefault="00AA62AB">
            <w:pPr>
              <w:pStyle w:val="FigureorTabletext"/>
              <w:spacing w:line="240" w:lineRule="auto"/>
              <w:rPr>
                <w:rFonts w:ascii="Times New Roman" w:hAnsi="Times New Roman"/>
              </w:rPr>
              <w:pPrChange w:id="778"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tcPr>
          <w:p w14:paraId="7FF10B9A" w14:textId="77777777" w:rsidR="00AA62AB" w:rsidRPr="00AA62AB" w:rsidRDefault="00AA62AB">
            <w:pPr>
              <w:pStyle w:val="FigureorTabletext"/>
              <w:spacing w:line="240" w:lineRule="auto"/>
              <w:rPr>
                <w:rFonts w:ascii="Times New Roman" w:hAnsi="Times New Roman"/>
              </w:rPr>
              <w:pPrChange w:id="779" w:author="Daniel Noble" w:date="2023-07-12T13:16:00Z">
                <w:pPr>
                  <w:pStyle w:val="FigureorTabletext"/>
                  <w:spacing w:line="480" w:lineRule="auto"/>
                </w:pPr>
              </w:pPrChange>
            </w:pPr>
            <w:r w:rsidRPr="00AA62AB">
              <w:rPr>
                <w:rFonts w:ascii="Times New Roman" w:hAnsi="Times New Roman"/>
              </w:rPr>
              <w:t>-0.06</w:t>
            </w:r>
          </w:p>
        </w:tc>
        <w:tc>
          <w:tcPr>
            <w:tcW w:w="0" w:type="auto"/>
          </w:tcPr>
          <w:p w14:paraId="5D570F23" w14:textId="77777777" w:rsidR="00AA62AB" w:rsidRPr="00AA62AB" w:rsidRDefault="00AA62AB">
            <w:pPr>
              <w:pStyle w:val="FigureorTabletext"/>
              <w:spacing w:line="240" w:lineRule="auto"/>
              <w:rPr>
                <w:rFonts w:ascii="Times New Roman" w:hAnsi="Times New Roman"/>
              </w:rPr>
              <w:pPrChange w:id="780" w:author="Daniel Noble" w:date="2023-07-12T13:16:00Z">
                <w:pPr>
                  <w:pStyle w:val="FigureorTabletext"/>
                  <w:spacing w:line="480" w:lineRule="auto"/>
                </w:pPr>
              </w:pPrChange>
            </w:pPr>
            <w:r w:rsidRPr="00AA62AB">
              <w:rPr>
                <w:rFonts w:ascii="Times New Roman" w:hAnsi="Times New Roman"/>
              </w:rPr>
              <w:t>-0.877</w:t>
            </w:r>
          </w:p>
        </w:tc>
        <w:tc>
          <w:tcPr>
            <w:tcW w:w="0" w:type="auto"/>
          </w:tcPr>
          <w:p w14:paraId="6FECA16E" w14:textId="77777777" w:rsidR="00AA62AB" w:rsidRPr="00AA62AB" w:rsidRDefault="00AA62AB">
            <w:pPr>
              <w:pStyle w:val="FigureorTabletext"/>
              <w:spacing w:line="240" w:lineRule="auto"/>
              <w:rPr>
                <w:rFonts w:ascii="Times New Roman" w:hAnsi="Times New Roman"/>
              </w:rPr>
              <w:pPrChange w:id="781" w:author="Daniel Noble" w:date="2023-07-12T13:16:00Z">
                <w:pPr>
                  <w:pStyle w:val="FigureorTabletext"/>
                  <w:spacing w:line="480" w:lineRule="auto"/>
                </w:pPr>
              </w:pPrChange>
            </w:pPr>
            <w:r w:rsidRPr="00AA62AB">
              <w:rPr>
                <w:rFonts w:ascii="Times New Roman" w:hAnsi="Times New Roman"/>
              </w:rPr>
              <w:t>0.815</w:t>
            </w:r>
          </w:p>
        </w:tc>
      </w:tr>
      <w:tr w:rsidR="00AA62AB" w:rsidRPr="00AA62AB" w14:paraId="6502E4F3" w14:textId="77777777" w:rsidTr="000D60D5">
        <w:trPr>
          <w:trHeight w:val="374"/>
          <w:jc w:val="center"/>
        </w:trPr>
        <w:tc>
          <w:tcPr>
            <w:tcW w:w="0" w:type="auto"/>
          </w:tcPr>
          <w:p w14:paraId="06D8BD98" w14:textId="77777777" w:rsidR="00AA62AB" w:rsidRPr="00AA62AB" w:rsidRDefault="00AA62AB">
            <w:pPr>
              <w:pStyle w:val="FigureorTabletext"/>
              <w:spacing w:line="240" w:lineRule="auto"/>
              <w:rPr>
                <w:rFonts w:ascii="Times New Roman" w:hAnsi="Times New Roman"/>
              </w:rPr>
              <w:pPrChange w:id="782" w:author="Daniel Noble" w:date="2023-07-12T13:16:00Z">
                <w:pPr>
                  <w:pStyle w:val="FigureorTabletext"/>
                  <w:spacing w:line="480" w:lineRule="auto"/>
                </w:pPr>
              </w:pPrChange>
            </w:pPr>
            <w:r w:rsidRPr="00AA62AB">
              <w:rPr>
                <w:rFonts w:ascii="Times New Roman" w:hAnsi="Times New Roman"/>
              </w:rPr>
              <w:t>Permanent Environment Variance</w:t>
            </w:r>
          </w:p>
        </w:tc>
        <w:tc>
          <w:tcPr>
            <w:tcW w:w="0" w:type="auto"/>
          </w:tcPr>
          <w:p w14:paraId="43EE2053" w14:textId="77777777" w:rsidR="00AA62AB" w:rsidRPr="00AA62AB" w:rsidRDefault="00AA62AB">
            <w:pPr>
              <w:pStyle w:val="FigureorTabletext"/>
              <w:spacing w:line="240" w:lineRule="auto"/>
              <w:rPr>
                <w:rFonts w:ascii="Times New Roman" w:hAnsi="Times New Roman"/>
                <w:b/>
              </w:rPr>
              <w:pPrChange w:id="783" w:author="Daniel Noble" w:date="2023-07-12T13:16:00Z">
                <w:pPr>
                  <w:pStyle w:val="FigureorTabletext"/>
                  <w:spacing w:line="480" w:lineRule="auto"/>
                </w:pPr>
              </w:pPrChange>
            </w:pPr>
            <w:r w:rsidRPr="00AA62AB">
              <w:rPr>
                <w:rFonts w:ascii="Times New Roman" w:hAnsi="Times New Roman"/>
                <w:b/>
              </w:rPr>
              <w:t>0.055</w:t>
            </w:r>
          </w:p>
        </w:tc>
        <w:tc>
          <w:tcPr>
            <w:tcW w:w="0" w:type="auto"/>
          </w:tcPr>
          <w:p w14:paraId="215ADB28" w14:textId="77777777" w:rsidR="00AA62AB" w:rsidRPr="00AA62AB" w:rsidRDefault="00AA62AB">
            <w:pPr>
              <w:pStyle w:val="FigureorTabletext"/>
              <w:spacing w:line="240" w:lineRule="auto"/>
              <w:rPr>
                <w:rFonts w:ascii="Times New Roman" w:hAnsi="Times New Roman"/>
                <w:b/>
              </w:rPr>
              <w:pPrChange w:id="784" w:author="Daniel Noble" w:date="2023-07-12T13:16:00Z">
                <w:pPr>
                  <w:pStyle w:val="FigureorTabletext"/>
                  <w:spacing w:line="480" w:lineRule="auto"/>
                </w:pPr>
              </w:pPrChange>
            </w:pPr>
            <w:r w:rsidRPr="00AA62AB">
              <w:rPr>
                <w:rFonts w:ascii="Times New Roman" w:hAnsi="Times New Roman"/>
                <w:b/>
              </w:rPr>
              <w:t>0.017</w:t>
            </w:r>
          </w:p>
        </w:tc>
        <w:tc>
          <w:tcPr>
            <w:tcW w:w="0" w:type="auto"/>
          </w:tcPr>
          <w:p w14:paraId="3596608E" w14:textId="77777777" w:rsidR="00AA62AB" w:rsidRPr="00AA62AB" w:rsidRDefault="00AA62AB">
            <w:pPr>
              <w:pStyle w:val="FigureorTabletext"/>
              <w:spacing w:line="240" w:lineRule="auto"/>
              <w:rPr>
                <w:rFonts w:ascii="Times New Roman" w:hAnsi="Times New Roman"/>
                <w:b/>
              </w:rPr>
              <w:pPrChange w:id="785" w:author="Daniel Noble" w:date="2023-07-12T13:16:00Z">
                <w:pPr>
                  <w:pStyle w:val="FigureorTabletext"/>
                  <w:spacing w:line="480" w:lineRule="auto"/>
                </w:pPr>
              </w:pPrChange>
            </w:pPr>
            <w:r w:rsidRPr="00AA62AB">
              <w:rPr>
                <w:rFonts w:ascii="Times New Roman" w:hAnsi="Times New Roman"/>
                <w:b/>
              </w:rPr>
              <w:t>0.08</w:t>
            </w:r>
          </w:p>
        </w:tc>
      </w:tr>
      <w:tr w:rsidR="00AA62AB" w:rsidRPr="00AA62AB" w14:paraId="437B0278" w14:textId="77777777" w:rsidTr="000D60D5">
        <w:trPr>
          <w:trHeight w:val="374"/>
          <w:jc w:val="center"/>
        </w:trPr>
        <w:tc>
          <w:tcPr>
            <w:tcW w:w="0" w:type="auto"/>
          </w:tcPr>
          <w:p w14:paraId="3B16356A" w14:textId="77777777" w:rsidR="00AA62AB" w:rsidRPr="00AA62AB" w:rsidRDefault="00AA62AB">
            <w:pPr>
              <w:pStyle w:val="FigureorTabletext"/>
              <w:spacing w:line="240" w:lineRule="auto"/>
              <w:rPr>
                <w:rFonts w:ascii="Times New Roman" w:hAnsi="Times New Roman"/>
              </w:rPr>
              <w:pPrChange w:id="786" w:author="Daniel Noble" w:date="2023-07-12T13:16:00Z">
                <w:pPr>
                  <w:pStyle w:val="FigureorTabletext"/>
                  <w:spacing w:line="480" w:lineRule="auto"/>
                </w:pPr>
              </w:pPrChange>
            </w:pPr>
            <w:r w:rsidRPr="00AA62AB">
              <w:rPr>
                <w:rFonts w:ascii="Times New Roman" w:hAnsi="Times New Roman"/>
              </w:rPr>
              <w:t>Additive Genetic Variance</w:t>
            </w:r>
          </w:p>
        </w:tc>
        <w:tc>
          <w:tcPr>
            <w:tcW w:w="0" w:type="auto"/>
          </w:tcPr>
          <w:p w14:paraId="5E0BF601" w14:textId="77777777" w:rsidR="00AA62AB" w:rsidRPr="00AA62AB" w:rsidRDefault="00AA62AB">
            <w:pPr>
              <w:pStyle w:val="FigureorTabletext"/>
              <w:spacing w:line="240" w:lineRule="auto"/>
              <w:rPr>
                <w:rFonts w:ascii="Times New Roman" w:hAnsi="Times New Roman"/>
                <w:b/>
              </w:rPr>
              <w:pPrChange w:id="787" w:author="Daniel Noble" w:date="2023-07-12T13:16:00Z">
                <w:pPr>
                  <w:pStyle w:val="FigureorTabletext"/>
                  <w:spacing w:line="480" w:lineRule="auto"/>
                </w:pPr>
              </w:pPrChange>
            </w:pPr>
          </w:p>
        </w:tc>
        <w:tc>
          <w:tcPr>
            <w:tcW w:w="0" w:type="auto"/>
          </w:tcPr>
          <w:p w14:paraId="0BE95DAE" w14:textId="77777777" w:rsidR="00AA62AB" w:rsidRPr="00AA62AB" w:rsidRDefault="00AA62AB">
            <w:pPr>
              <w:pStyle w:val="FigureorTabletext"/>
              <w:spacing w:line="240" w:lineRule="auto"/>
              <w:rPr>
                <w:rFonts w:ascii="Times New Roman" w:hAnsi="Times New Roman"/>
                <w:b/>
              </w:rPr>
              <w:pPrChange w:id="788" w:author="Daniel Noble" w:date="2023-07-12T13:16:00Z">
                <w:pPr>
                  <w:pStyle w:val="FigureorTabletext"/>
                  <w:spacing w:line="480" w:lineRule="auto"/>
                </w:pPr>
              </w:pPrChange>
            </w:pPr>
          </w:p>
        </w:tc>
        <w:tc>
          <w:tcPr>
            <w:tcW w:w="0" w:type="auto"/>
          </w:tcPr>
          <w:p w14:paraId="12BBA379" w14:textId="77777777" w:rsidR="00AA62AB" w:rsidRPr="00AA62AB" w:rsidRDefault="00AA62AB">
            <w:pPr>
              <w:pStyle w:val="FigureorTabletext"/>
              <w:spacing w:line="240" w:lineRule="auto"/>
              <w:rPr>
                <w:rFonts w:ascii="Times New Roman" w:hAnsi="Times New Roman"/>
                <w:b/>
              </w:rPr>
              <w:pPrChange w:id="789" w:author="Daniel Noble" w:date="2023-07-12T13:16:00Z">
                <w:pPr>
                  <w:pStyle w:val="FigureorTabletext"/>
                  <w:spacing w:line="480" w:lineRule="auto"/>
                </w:pPr>
              </w:pPrChange>
            </w:pPr>
          </w:p>
        </w:tc>
      </w:tr>
      <w:tr w:rsidR="00AA62AB" w:rsidRPr="00AA62AB" w14:paraId="38B93936" w14:textId="77777777" w:rsidTr="000D60D5">
        <w:trPr>
          <w:trHeight w:val="390"/>
          <w:jc w:val="center"/>
        </w:trPr>
        <w:tc>
          <w:tcPr>
            <w:tcW w:w="0" w:type="auto"/>
          </w:tcPr>
          <w:p w14:paraId="611A8132" w14:textId="77777777" w:rsidR="00AA62AB" w:rsidRPr="00AA62AB" w:rsidRDefault="00AA62AB">
            <w:pPr>
              <w:pStyle w:val="FigureorTabletext"/>
              <w:spacing w:line="240" w:lineRule="auto"/>
              <w:rPr>
                <w:rFonts w:ascii="Times New Roman" w:hAnsi="Times New Roman"/>
              </w:rPr>
              <w:pPrChange w:id="790"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
          <w:p w14:paraId="50DB3F91" w14:textId="77777777" w:rsidR="00AA62AB" w:rsidRPr="00AA62AB" w:rsidRDefault="00AA62AB">
            <w:pPr>
              <w:pStyle w:val="FigureorTabletext"/>
              <w:spacing w:line="240" w:lineRule="auto"/>
              <w:rPr>
                <w:rFonts w:ascii="Times New Roman" w:hAnsi="Times New Roman"/>
                <w:b/>
              </w:rPr>
              <w:pPrChange w:id="791" w:author="Daniel Noble" w:date="2023-07-12T13:16:00Z">
                <w:pPr>
                  <w:pStyle w:val="FigureorTabletext"/>
                  <w:spacing w:line="480" w:lineRule="auto"/>
                </w:pPr>
              </w:pPrChange>
            </w:pPr>
            <w:r w:rsidRPr="00AA62AB">
              <w:rPr>
                <w:rFonts w:ascii="Times New Roman" w:hAnsi="Times New Roman"/>
                <w:b/>
              </w:rPr>
              <w:t>0.109</w:t>
            </w:r>
          </w:p>
        </w:tc>
        <w:tc>
          <w:tcPr>
            <w:tcW w:w="0" w:type="auto"/>
          </w:tcPr>
          <w:p w14:paraId="062286CE" w14:textId="77777777" w:rsidR="00AA62AB" w:rsidRPr="00AA62AB" w:rsidRDefault="00AA62AB">
            <w:pPr>
              <w:pStyle w:val="FigureorTabletext"/>
              <w:spacing w:line="240" w:lineRule="auto"/>
              <w:rPr>
                <w:rFonts w:ascii="Times New Roman" w:hAnsi="Times New Roman"/>
                <w:b/>
              </w:rPr>
              <w:pPrChange w:id="792" w:author="Daniel Noble" w:date="2023-07-12T13:16:00Z">
                <w:pPr>
                  <w:pStyle w:val="FigureorTabletext"/>
                  <w:spacing w:line="480" w:lineRule="auto"/>
                </w:pPr>
              </w:pPrChange>
            </w:pPr>
            <w:r w:rsidRPr="00AA62AB">
              <w:rPr>
                <w:rFonts w:ascii="Times New Roman" w:hAnsi="Times New Roman"/>
                <w:b/>
              </w:rPr>
              <w:t>0.08</w:t>
            </w:r>
          </w:p>
        </w:tc>
        <w:tc>
          <w:tcPr>
            <w:tcW w:w="0" w:type="auto"/>
          </w:tcPr>
          <w:p w14:paraId="759A3A3D" w14:textId="77777777" w:rsidR="00AA62AB" w:rsidRPr="00AA62AB" w:rsidRDefault="00AA62AB">
            <w:pPr>
              <w:pStyle w:val="FigureorTabletext"/>
              <w:spacing w:line="240" w:lineRule="auto"/>
              <w:rPr>
                <w:rFonts w:ascii="Times New Roman" w:hAnsi="Times New Roman"/>
                <w:b/>
              </w:rPr>
              <w:pPrChange w:id="793" w:author="Daniel Noble" w:date="2023-07-12T13:16:00Z">
                <w:pPr>
                  <w:pStyle w:val="FigureorTabletext"/>
                  <w:spacing w:line="480" w:lineRule="auto"/>
                </w:pPr>
              </w:pPrChange>
            </w:pPr>
            <w:r w:rsidRPr="00AA62AB">
              <w:rPr>
                <w:rFonts w:ascii="Times New Roman" w:hAnsi="Times New Roman"/>
                <w:b/>
              </w:rPr>
              <w:t>0.137</w:t>
            </w:r>
          </w:p>
        </w:tc>
      </w:tr>
      <w:tr w:rsidR="00AA62AB" w:rsidRPr="00AA62AB" w14:paraId="3AC45AEB" w14:textId="77777777" w:rsidTr="000D60D5">
        <w:trPr>
          <w:trHeight w:val="374"/>
          <w:jc w:val="center"/>
        </w:trPr>
        <w:tc>
          <w:tcPr>
            <w:tcW w:w="0" w:type="auto"/>
          </w:tcPr>
          <w:p w14:paraId="34D49A9E" w14:textId="77777777" w:rsidR="00AA62AB" w:rsidRPr="00AA62AB" w:rsidRDefault="00AA62AB">
            <w:pPr>
              <w:pStyle w:val="FigureorTabletext"/>
              <w:spacing w:line="240" w:lineRule="auto"/>
              <w:rPr>
                <w:rFonts w:ascii="Times New Roman" w:hAnsi="Times New Roman"/>
              </w:rPr>
              <w:pPrChange w:id="794"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tcPr>
          <w:p w14:paraId="5B3C7C9C" w14:textId="77777777" w:rsidR="00AA62AB" w:rsidRPr="00AA62AB" w:rsidRDefault="00AA62AB">
            <w:pPr>
              <w:pStyle w:val="FigureorTabletext"/>
              <w:spacing w:line="240" w:lineRule="auto"/>
              <w:rPr>
                <w:rFonts w:ascii="Times New Roman" w:hAnsi="Times New Roman"/>
                <w:b/>
              </w:rPr>
              <w:pPrChange w:id="795" w:author="Daniel Noble" w:date="2023-07-12T13:16:00Z">
                <w:pPr>
                  <w:pStyle w:val="FigureorTabletext"/>
                  <w:spacing w:line="480" w:lineRule="auto"/>
                </w:pPr>
              </w:pPrChange>
            </w:pPr>
            <w:r w:rsidRPr="00AA62AB">
              <w:rPr>
                <w:rFonts w:ascii="Times New Roman" w:hAnsi="Times New Roman"/>
                <w:b/>
              </w:rPr>
              <w:t>0.116</w:t>
            </w:r>
          </w:p>
        </w:tc>
        <w:tc>
          <w:tcPr>
            <w:tcW w:w="0" w:type="auto"/>
          </w:tcPr>
          <w:p w14:paraId="3A854503" w14:textId="77777777" w:rsidR="00AA62AB" w:rsidRPr="00AA62AB" w:rsidRDefault="00AA62AB">
            <w:pPr>
              <w:pStyle w:val="FigureorTabletext"/>
              <w:spacing w:line="240" w:lineRule="auto"/>
              <w:rPr>
                <w:rFonts w:ascii="Times New Roman" w:hAnsi="Times New Roman"/>
                <w:b/>
              </w:rPr>
              <w:pPrChange w:id="796" w:author="Daniel Noble" w:date="2023-07-12T13:16:00Z">
                <w:pPr>
                  <w:pStyle w:val="FigureorTabletext"/>
                  <w:spacing w:line="480" w:lineRule="auto"/>
                </w:pPr>
              </w:pPrChange>
            </w:pPr>
            <w:r w:rsidRPr="00AA62AB">
              <w:rPr>
                <w:rFonts w:ascii="Times New Roman" w:hAnsi="Times New Roman"/>
                <w:b/>
              </w:rPr>
              <w:t>0.1</w:t>
            </w:r>
          </w:p>
        </w:tc>
        <w:tc>
          <w:tcPr>
            <w:tcW w:w="0" w:type="auto"/>
          </w:tcPr>
          <w:p w14:paraId="25B563DA" w14:textId="77777777" w:rsidR="00AA62AB" w:rsidRPr="00AA62AB" w:rsidRDefault="00AA62AB">
            <w:pPr>
              <w:pStyle w:val="FigureorTabletext"/>
              <w:spacing w:line="240" w:lineRule="auto"/>
              <w:rPr>
                <w:rFonts w:ascii="Times New Roman" w:hAnsi="Times New Roman"/>
                <w:b/>
              </w:rPr>
              <w:pPrChange w:id="797" w:author="Daniel Noble" w:date="2023-07-12T13:16:00Z">
                <w:pPr>
                  <w:pStyle w:val="FigureorTabletext"/>
                  <w:spacing w:line="480" w:lineRule="auto"/>
                </w:pPr>
              </w:pPrChange>
            </w:pPr>
            <w:r w:rsidRPr="00AA62AB">
              <w:rPr>
                <w:rFonts w:ascii="Times New Roman" w:hAnsi="Times New Roman"/>
                <w:b/>
              </w:rPr>
              <w:t>0.135</w:t>
            </w:r>
          </w:p>
        </w:tc>
      </w:tr>
      <w:tr w:rsidR="00AA62AB" w:rsidRPr="00AA62AB" w14:paraId="26E7E0C4" w14:textId="77777777" w:rsidTr="000D60D5">
        <w:trPr>
          <w:trHeight w:val="374"/>
          <w:jc w:val="center"/>
        </w:trPr>
        <w:tc>
          <w:tcPr>
            <w:tcW w:w="0" w:type="auto"/>
          </w:tcPr>
          <w:p w14:paraId="19E0B01B" w14:textId="77777777" w:rsidR="00AA62AB" w:rsidRPr="00AA62AB" w:rsidRDefault="00AA62AB">
            <w:pPr>
              <w:pStyle w:val="FigureorTabletext"/>
              <w:spacing w:line="240" w:lineRule="auto"/>
              <w:rPr>
                <w:rFonts w:ascii="Times New Roman" w:hAnsi="Times New Roman"/>
              </w:rPr>
              <w:pPrChange w:id="798"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tcPr>
          <w:p w14:paraId="5BD0C144" w14:textId="77777777" w:rsidR="00AA62AB" w:rsidRPr="00AA62AB" w:rsidRDefault="00AA62AB">
            <w:pPr>
              <w:pStyle w:val="FigureorTabletext"/>
              <w:spacing w:line="240" w:lineRule="auto"/>
              <w:rPr>
                <w:rFonts w:ascii="Times New Roman" w:hAnsi="Times New Roman"/>
                <w:b/>
              </w:rPr>
              <w:pPrChange w:id="799" w:author="Daniel Noble" w:date="2023-07-12T13:16:00Z">
                <w:pPr>
                  <w:pStyle w:val="FigureorTabletext"/>
                  <w:spacing w:line="480" w:lineRule="auto"/>
                </w:pPr>
              </w:pPrChange>
            </w:pPr>
            <w:r w:rsidRPr="00AA62AB">
              <w:rPr>
                <w:rFonts w:ascii="Times New Roman" w:hAnsi="Times New Roman"/>
                <w:b/>
              </w:rPr>
              <w:t>0.117</w:t>
            </w:r>
          </w:p>
        </w:tc>
        <w:tc>
          <w:tcPr>
            <w:tcW w:w="0" w:type="auto"/>
          </w:tcPr>
          <w:p w14:paraId="72933627" w14:textId="77777777" w:rsidR="00AA62AB" w:rsidRPr="00AA62AB" w:rsidRDefault="00AA62AB">
            <w:pPr>
              <w:pStyle w:val="FigureorTabletext"/>
              <w:spacing w:line="240" w:lineRule="auto"/>
              <w:rPr>
                <w:rFonts w:ascii="Times New Roman" w:hAnsi="Times New Roman"/>
                <w:b/>
              </w:rPr>
              <w:pPrChange w:id="800" w:author="Daniel Noble" w:date="2023-07-12T13:16:00Z">
                <w:pPr>
                  <w:pStyle w:val="FigureorTabletext"/>
                  <w:spacing w:line="480" w:lineRule="auto"/>
                </w:pPr>
              </w:pPrChange>
            </w:pPr>
            <w:r w:rsidRPr="00AA62AB">
              <w:rPr>
                <w:rFonts w:ascii="Times New Roman" w:hAnsi="Times New Roman"/>
                <w:b/>
              </w:rPr>
              <w:t>0.101</w:t>
            </w:r>
          </w:p>
        </w:tc>
        <w:tc>
          <w:tcPr>
            <w:tcW w:w="0" w:type="auto"/>
          </w:tcPr>
          <w:p w14:paraId="149157F4" w14:textId="77777777" w:rsidR="00AA62AB" w:rsidRPr="00AA62AB" w:rsidRDefault="00AA62AB">
            <w:pPr>
              <w:pStyle w:val="FigureorTabletext"/>
              <w:spacing w:line="240" w:lineRule="auto"/>
              <w:rPr>
                <w:rFonts w:ascii="Times New Roman" w:hAnsi="Times New Roman"/>
                <w:b/>
              </w:rPr>
              <w:pPrChange w:id="801" w:author="Daniel Noble" w:date="2023-07-12T13:16:00Z">
                <w:pPr>
                  <w:pStyle w:val="FigureorTabletext"/>
                  <w:spacing w:line="480" w:lineRule="auto"/>
                </w:pPr>
              </w:pPrChange>
            </w:pPr>
            <w:r w:rsidRPr="00AA62AB">
              <w:rPr>
                <w:rFonts w:ascii="Times New Roman" w:hAnsi="Times New Roman"/>
                <w:b/>
              </w:rPr>
              <w:t>0.137</w:t>
            </w:r>
          </w:p>
        </w:tc>
      </w:tr>
      <w:tr w:rsidR="00AA62AB" w:rsidRPr="00AA62AB" w14:paraId="270D4BB9" w14:textId="77777777" w:rsidTr="000D60D5">
        <w:trPr>
          <w:trHeight w:val="374"/>
          <w:jc w:val="center"/>
        </w:trPr>
        <w:tc>
          <w:tcPr>
            <w:tcW w:w="0" w:type="auto"/>
          </w:tcPr>
          <w:p w14:paraId="28A690BA" w14:textId="77777777" w:rsidR="00AA62AB" w:rsidRPr="00AA62AB" w:rsidRDefault="00AA62AB">
            <w:pPr>
              <w:pStyle w:val="FigureorTabletext"/>
              <w:spacing w:line="240" w:lineRule="auto"/>
              <w:rPr>
                <w:rFonts w:ascii="Times New Roman" w:hAnsi="Times New Roman"/>
              </w:rPr>
              <w:pPrChange w:id="802"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tcPr>
          <w:p w14:paraId="190AFB07" w14:textId="77777777" w:rsidR="00AA62AB" w:rsidRPr="00AA62AB" w:rsidRDefault="00AA62AB">
            <w:pPr>
              <w:pStyle w:val="FigureorTabletext"/>
              <w:spacing w:line="240" w:lineRule="auto"/>
              <w:rPr>
                <w:rFonts w:ascii="Times New Roman" w:hAnsi="Times New Roman"/>
              </w:rPr>
              <w:pPrChange w:id="803" w:author="Daniel Noble" w:date="2023-07-12T13:16:00Z">
                <w:pPr>
                  <w:pStyle w:val="FigureorTabletext"/>
                  <w:spacing w:line="480" w:lineRule="auto"/>
                </w:pPr>
              </w:pPrChange>
            </w:pPr>
            <w:r w:rsidRPr="00AA62AB">
              <w:rPr>
                <w:rFonts w:ascii="Times New Roman" w:hAnsi="Times New Roman"/>
              </w:rPr>
              <w:t>0.014</w:t>
            </w:r>
          </w:p>
        </w:tc>
        <w:tc>
          <w:tcPr>
            <w:tcW w:w="0" w:type="auto"/>
          </w:tcPr>
          <w:p w14:paraId="554CEBA5" w14:textId="77777777" w:rsidR="00AA62AB" w:rsidRPr="00AA62AB" w:rsidRDefault="00AA62AB">
            <w:pPr>
              <w:pStyle w:val="FigureorTabletext"/>
              <w:spacing w:line="240" w:lineRule="auto"/>
              <w:rPr>
                <w:rFonts w:ascii="Times New Roman" w:hAnsi="Times New Roman"/>
              </w:rPr>
              <w:pPrChange w:id="804" w:author="Daniel Noble" w:date="2023-07-12T13:16:00Z">
                <w:pPr>
                  <w:pStyle w:val="FigureorTabletext"/>
                  <w:spacing w:line="480" w:lineRule="auto"/>
                </w:pPr>
              </w:pPrChange>
            </w:pPr>
            <w:r w:rsidRPr="00AA62AB">
              <w:rPr>
                <w:rFonts w:ascii="Times New Roman" w:hAnsi="Times New Roman"/>
              </w:rPr>
              <w:t>-0.233</w:t>
            </w:r>
          </w:p>
        </w:tc>
        <w:tc>
          <w:tcPr>
            <w:tcW w:w="0" w:type="auto"/>
          </w:tcPr>
          <w:p w14:paraId="02F90A50" w14:textId="77777777" w:rsidR="00AA62AB" w:rsidRPr="00AA62AB" w:rsidRDefault="00AA62AB">
            <w:pPr>
              <w:pStyle w:val="FigureorTabletext"/>
              <w:spacing w:line="240" w:lineRule="auto"/>
              <w:rPr>
                <w:rFonts w:ascii="Times New Roman" w:hAnsi="Times New Roman"/>
              </w:rPr>
              <w:pPrChange w:id="805" w:author="Daniel Noble" w:date="2023-07-12T13:16:00Z">
                <w:pPr>
                  <w:pStyle w:val="FigureorTabletext"/>
                  <w:spacing w:line="480" w:lineRule="auto"/>
                </w:pPr>
              </w:pPrChange>
            </w:pPr>
            <w:r w:rsidRPr="00AA62AB">
              <w:rPr>
                <w:rFonts w:ascii="Times New Roman" w:hAnsi="Times New Roman"/>
              </w:rPr>
              <w:t>0.242</w:t>
            </w:r>
          </w:p>
        </w:tc>
      </w:tr>
      <w:tr w:rsidR="00AA62AB" w:rsidRPr="00AA62AB" w14:paraId="29451C87" w14:textId="77777777" w:rsidTr="000D60D5">
        <w:trPr>
          <w:trHeight w:val="374"/>
          <w:jc w:val="center"/>
        </w:trPr>
        <w:tc>
          <w:tcPr>
            <w:tcW w:w="0" w:type="auto"/>
          </w:tcPr>
          <w:p w14:paraId="441EB593" w14:textId="77777777" w:rsidR="00AA62AB" w:rsidRPr="00AA62AB" w:rsidRDefault="00AA62AB">
            <w:pPr>
              <w:pStyle w:val="FigureorTabletext"/>
              <w:spacing w:line="240" w:lineRule="auto"/>
              <w:rPr>
                <w:rFonts w:ascii="Times New Roman" w:hAnsi="Times New Roman"/>
              </w:rPr>
              <w:pPrChange w:id="806"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tcPr>
          <w:p w14:paraId="6928B02D" w14:textId="77777777" w:rsidR="00AA62AB" w:rsidRPr="00AA62AB" w:rsidRDefault="00AA62AB">
            <w:pPr>
              <w:pStyle w:val="FigureorTabletext"/>
              <w:spacing w:line="240" w:lineRule="auto"/>
              <w:rPr>
                <w:rFonts w:ascii="Times New Roman" w:hAnsi="Times New Roman"/>
              </w:rPr>
              <w:pPrChange w:id="807" w:author="Daniel Noble" w:date="2023-07-12T13:16:00Z">
                <w:pPr>
                  <w:pStyle w:val="FigureorTabletext"/>
                  <w:spacing w:line="480" w:lineRule="auto"/>
                </w:pPr>
              </w:pPrChange>
            </w:pPr>
            <w:r w:rsidRPr="00AA62AB">
              <w:rPr>
                <w:rFonts w:ascii="Times New Roman" w:hAnsi="Times New Roman"/>
              </w:rPr>
              <w:t>-0.549</w:t>
            </w:r>
          </w:p>
        </w:tc>
        <w:tc>
          <w:tcPr>
            <w:tcW w:w="0" w:type="auto"/>
          </w:tcPr>
          <w:p w14:paraId="58FB9E24" w14:textId="77777777" w:rsidR="00AA62AB" w:rsidRPr="00AA62AB" w:rsidRDefault="00AA62AB">
            <w:pPr>
              <w:pStyle w:val="FigureorTabletext"/>
              <w:spacing w:line="240" w:lineRule="auto"/>
              <w:rPr>
                <w:rFonts w:ascii="Times New Roman" w:hAnsi="Times New Roman"/>
              </w:rPr>
              <w:pPrChange w:id="808" w:author="Daniel Noble" w:date="2023-07-12T13:16:00Z">
                <w:pPr>
                  <w:pStyle w:val="FigureorTabletext"/>
                  <w:spacing w:line="480" w:lineRule="auto"/>
                </w:pPr>
              </w:pPrChange>
            </w:pPr>
            <w:r w:rsidRPr="00AA62AB">
              <w:rPr>
                <w:rFonts w:ascii="Times New Roman" w:hAnsi="Times New Roman"/>
              </w:rPr>
              <w:t>-0.742</w:t>
            </w:r>
          </w:p>
        </w:tc>
        <w:tc>
          <w:tcPr>
            <w:tcW w:w="0" w:type="auto"/>
          </w:tcPr>
          <w:p w14:paraId="47EEA537" w14:textId="77777777" w:rsidR="00AA62AB" w:rsidRPr="00AA62AB" w:rsidRDefault="00AA62AB">
            <w:pPr>
              <w:pStyle w:val="FigureorTabletext"/>
              <w:spacing w:line="240" w:lineRule="auto"/>
              <w:rPr>
                <w:rFonts w:ascii="Times New Roman" w:hAnsi="Times New Roman"/>
              </w:rPr>
              <w:pPrChange w:id="809" w:author="Daniel Noble" w:date="2023-07-12T13:16:00Z">
                <w:pPr>
                  <w:pStyle w:val="FigureorTabletext"/>
                  <w:spacing w:line="480" w:lineRule="auto"/>
                </w:pPr>
              </w:pPrChange>
            </w:pPr>
            <w:r w:rsidRPr="00AA62AB">
              <w:rPr>
                <w:rFonts w:ascii="Times New Roman" w:hAnsi="Times New Roman"/>
              </w:rPr>
              <w:t>-0.356</w:t>
            </w:r>
          </w:p>
        </w:tc>
      </w:tr>
      <w:tr w:rsidR="00AA62AB" w:rsidRPr="00AA62AB" w14:paraId="768A13CF" w14:textId="77777777" w:rsidTr="000D60D5">
        <w:trPr>
          <w:trHeight w:val="390"/>
          <w:jc w:val="center"/>
        </w:trPr>
        <w:tc>
          <w:tcPr>
            <w:tcW w:w="0" w:type="auto"/>
          </w:tcPr>
          <w:p w14:paraId="5B642FF2" w14:textId="77777777" w:rsidR="00AA62AB" w:rsidRPr="00AA62AB" w:rsidRDefault="00AA62AB">
            <w:pPr>
              <w:pStyle w:val="FigureorTabletext"/>
              <w:spacing w:line="240" w:lineRule="auto"/>
              <w:rPr>
                <w:rFonts w:ascii="Times New Roman" w:hAnsi="Times New Roman"/>
              </w:rPr>
              <w:pPrChange w:id="810"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tcPr>
          <w:p w14:paraId="2D904D01" w14:textId="77777777" w:rsidR="00AA62AB" w:rsidRPr="00AA62AB" w:rsidRDefault="00AA62AB">
            <w:pPr>
              <w:pStyle w:val="FigureorTabletext"/>
              <w:spacing w:line="240" w:lineRule="auto"/>
              <w:rPr>
                <w:rFonts w:ascii="Times New Roman" w:hAnsi="Times New Roman"/>
                <w:b/>
              </w:rPr>
              <w:pPrChange w:id="811" w:author="Daniel Noble" w:date="2023-07-12T13:16:00Z">
                <w:pPr>
                  <w:pStyle w:val="FigureorTabletext"/>
                  <w:spacing w:line="480" w:lineRule="auto"/>
                </w:pPr>
              </w:pPrChange>
            </w:pPr>
            <w:r w:rsidRPr="00AA62AB">
              <w:rPr>
                <w:rFonts w:ascii="Times New Roman" w:hAnsi="Times New Roman"/>
                <w:b/>
              </w:rPr>
              <w:t>0.686</w:t>
            </w:r>
          </w:p>
        </w:tc>
        <w:tc>
          <w:tcPr>
            <w:tcW w:w="0" w:type="auto"/>
          </w:tcPr>
          <w:p w14:paraId="13E6DD08" w14:textId="77777777" w:rsidR="00AA62AB" w:rsidRPr="00AA62AB" w:rsidRDefault="00AA62AB">
            <w:pPr>
              <w:pStyle w:val="FigureorTabletext"/>
              <w:spacing w:line="240" w:lineRule="auto"/>
              <w:rPr>
                <w:rFonts w:ascii="Times New Roman" w:hAnsi="Times New Roman"/>
                <w:b/>
              </w:rPr>
              <w:pPrChange w:id="812" w:author="Daniel Noble" w:date="2023-07-12T13:16:00Z">
                <w:pPr>
                  <w:pStyle w:val="FigureorTabletext"/>
                  <w:spacing w:line="480" w:lineRule="auto"/>
                </w:pPr>
              </w:pPrChange>
            </w:pPr>
            <w:r w:rsidRPr="00AA62AB">
              <w:rPr>
                <w:rFonts w:ascii="Times New Roman" w:hAnsi="Times New Roman"/>
                <w:b/>
              </w:rPr>
              <w:t>0.542</w:t>
            </w:r>
          </w:p>
        </w:tc>
        <w:tc>
          <w:tcPr>
            <w:tcW w:w="0" w:type="auto"/>
          </w:tcPr>
          <w:p w14:paraId="1ABA4231" w14:textId="77777777" w:rsidR="00AA62AB" w:rsidRPr="00AA62AB" w:rsidRDefault="00AA62AB">
            <w:pPr>
              <w:pStyle w:val="FigureorTabletext"/>
              <w:spacing w:line="240" w:lineRule="auto"/>
              <w:rPr>
                <w:rFonts w:ascii="Times New Roman" w:hAnsi="Times New Roman"/>
                <w:b/>
              </w:rPr>
              <w:pPrChange w:id="813" w:author="Daniel Noble" w:date="2023-07-12T13:16:00Z">
                <w:pPr>
                  <w:pStyle w:val="FigureorTabletext"/>
                  <w:spacing w:line="480" w:lineRule="auto"/>
                </w:pPr>
              </w:pPrChange>
            </w:pPr>
            <w:r w:rsidRPr="00AA62AB">
              <w:rPr>
                <w:rFonts w:ascii="Times New Roman" w:hAnsi="Times New Roman"/>
                <w:b/>
              </w:rPr>
              <w:t>0.804</w:t>
            </w:r>
          </w:p>
        </w:tc>
      </w:tr>
      <w:tr w:rsidR="00AA62AB" w:rsidRPr="00AA62AB" w14:paraId="71C3AF95" w14:textId="77777777" w:rsidTr="009B7891">
        <w:tblPrEx>
          <w:tblW w:w="0" w:type="auto"/>
          <w:jc w:val="center"/>
          <w:tblLook w:val="07E0" w:firstRow="1" w:lastRow="1" w:firstColumn="1" w:lastColumn="1" w:noHBand="1" w:noVBand="1"/>
          <w:tblPrExChange w:id="814" w:author="Daniel Noble" w:date="2023-07-12T13:38:00Z">
            <w:tblPrEx>
              <w:tblW w:w="0" w:type="auto"/>
              <w:jc w:val="center"/>
              <w:tblLook w:val="07E0" w:firstRow="1" w:lastRow="1" w:firstColumn="1" w:lastColumn="1" w:noHBand="1" w:noVBand="1"/>
            </w:tblPrEx>
          </w:tblPrExChange>
        </w:tblPrEx>
        <w:trPr>
          <w:trHeight w:val="374"/>
          <w:jc w:val="center"/>
          <w:trPrChange w:id="815" w:author="Daniel Noble" w:date="2023-07-12T13:38:00Z">
            <w:trPr>
              <w:trHeight w:val="374"/>
              <w:jc w:val="center"/>
            </w:trPr>
          </w:trPrChange>
        </w:trPr>
        <w:tc>
          <w:tcPr>
            <w:tcW w:w="0" w:type="auto"/>
            <w:tcPrChange w:id="816" w:author="Daniel Noble" w:date="2023-07-12T13:38:00Z">
              <w:tcPr>
                <w:tcW w:w="0" w:type="auto"/>
              </w:tcPr>
            </w:tcPrChange>
          </w:tcPr>
          <w:p w14:paraId="2A26ED61" w14:textId="77777777" w:rsidR="00AA62AB" w:rsidRPr="00AA62AB" w:rsidRDefault="00AA62AB">
            <w:pPr>
              <w:pStyle w:val="FigureorTabletext"/>
              <w:spacing w:line="240" w:lineRule="auto"/>
              <w:rPr>
                <w:rFonts w:ascii="Times New Roman" w:hAnsi="Times New Roman"/>
                <w:i/>
                <w:iCs/>
              </w:rPr>
              <w:pPrChange w:id="817" w:author="Daniel Noble" w:date="2023-07-12T13:16:00Z">
                <w:pPr>
                  <w:pStyle w:val="FigureorTabletext"/>
                  <w:spacing w:line="480" w:lineRule="auto"/>
                </w:pPr>
              </w:pPrChange>
            </w:pPr>
            <w:r w:rsidRPr="00AA62AB">
              <w:rPr>
                <w:rFonts w:ascii="Times New Roman" w:hAnsi="Times New Roman"/>
              </w:rPr>
              <w:t>Residual</w:t>
            </w:r>
          </w:p>
        </w:tc>
        <w:tc>
          <w:tcPr>
            <w:tcW w:w="0" w:type="auto"/>
            <w:tcPrChange w:id="818" w:author="Daniel Noble" w:date="2023-07-12T13:38:00Z">
              <w:tcPr>
                <w:tcW w:w="0" w:type="auto"/>
              </w:tcPr>
            </w:tcPrChange>
          </w:tcPr>
          <w:p w14:paraId="326D5B69" w14:textId="77777777" w:rsidR="00AA62AB" w:rsidRPr="00AA62AB" w:rsidRDefault="00AA62AB">
            <w:pPr>
              <w:pStyle w:val="FigureorTabletext"/>
              <w:spacing w:line="240" w:lineRule="auto"/>
              <w:rPr>
                <w:rFonts w:ascii="Times New Roman" w:hAnsi="Times New Roman"/>
                <w:b/>
              </w:rPr>
              <w:pPrChange w:id="819" w:author="Daniel Noble" w:date="2023-07-12T13:16:00Z">
                <w:pPr>
                  <w:pStyle w:val="FigureorTabletext"/>
                  <w:spacing w:line="480" w:lineRule="auto"/>
                </w:pPr>
              </w:pPrChange>
            </w:pPr>
            <w:r w:rsidRPr="00AA62AB">
              <w:rPr>
                <w:rFonts w:ascii="Times New Roman" w:hAnsi="Times New Roman"/>
                <w:b/>
              </w:rPr>
              <w:t>-2.087</w:t>
            </w:r>
          </w:p>
        </w:tc>
        <w:tc>
          <w:tcPr>
            <w:tcW w:w="0" w:type="auto"/>
            <w:tcPrChange w:id="820" w:author="Daniel Noble" w:date="2023-07-12T13:38:00Z">
              <w:tcPr>
                <w:tcW w:w="0" w:type="auto"/>
              </w:tcPr>
            </w:tcPrChange>
          </w:tcPr>
          <w:p w14:paraId="28589553" w14:textId="77777777" w:rsidR="00AA62AB" w:rsidRPr="00AA62AB" w:rsidRDefault="00AA62AB">
            <w:pPr>
              <w:pStyle w:val="FigureorTabletext"/>
              <w:spacing w:line="240" w:lineRule="auto"/>
              <w:rPr>
                <w:rFonts w:ascii="Times New Roman" w:hAnsi="Times New Roman"/>
                <w:b/>
              </w:rPr>
              <w:pPrChange w:id="821" w:author="Daniel Noble" w:date="2023-07-12T13:16:00Z">
                <w:pPr>
                  <w:pStyle w:val="FigureorTabletext"/>
                  <w:spacing w:line="480" w:lineRule="auto"/>
                </w:pPr>
              </w:pPrChange>
            </w:pPr>
            <w:r w:rsidRPr="00AA62AB">
              <w:rPr>
                <w:rFonts w:ascii="Times New Roman" w:hAnsi="Times New Roman"/>
                <w:b/>
              </w:rPr>
              <w:t>-2.118</w:t>
            </w:r>
          </w:p>
        </w:tc>
        <w:tc>
          <w:tcPr>
            <w:tcW w:w="0" w:type="auto"/>
            <w:tcPrChange w:id="822" w:author="Daniel Noble" w:date="2023-07-12T13:38:00Z">
              <w:tcPr>
                <w:tcW w:w="0" w:type="auto"/>
              </w:tcPr>
            </w:tcPrChange>
          </w:tcPr>
          <w:p w14:paraId="6965643F" w14:textId="77777777" w:rsidR="00AA62AB" w:rsidRPr="00AA62AB" w:rsidRDefault="00AA62AB">
            <w:pPr>
              <w:pStyle w:val="FigureorTabletext"/>
              <w:spacing w:line="240" w:lineRule="auto"/>
              <w:rPr>
                <w:rFonts w:ascii="Times New Roman" w:hAnsi="Times New Roman"/>
                <w:b/>
              </w:rPr>
              <w:pPrChange w:id="823" w:author="Daniel Noble" w:date="2023-07-12T13:16:00Z">
                <w:pPr>
                  <w:pStyle w:val="FigureorTabletext"/>
                  <w:spacing w:line="480" w:lineRule="auto"/>
                </w:pPr>
              </w:pPrChange>
            </w:pPr>
            <w:r w:rsidRPr="00AA62AB">
              <w:rPr>
                <w:rFonts w:ascii="Times New Roman" w:hAnsi="Times New Roman"/>
                <w:b/>
              </w:rPr>
              <w:t>-2.057</w:t>
            </w:r>
          </w:p>
        </w:tc>
      </w:tr>
      <w:tr w:rsidR="00AA62AB" w:rsidRPr="00AA62AB" w14:paraId="07E6073F" w14:textId="77777777" w:rsidTr="009B7891">
        <w:tblPrEx>
          <w:tblW w:w="0" w:type="auto"/>
          <w:jc w:val="center"/>
          <w:tblLook w:val="07E0" w:firstRow="1" w:lastRow="1" w:firstColumn="1" w:lastColumn="1" w:noHBand="1" w:noVBand="1"/>
          <w:tblPrExChange w:id="824" w:author="Daniel Noble" w:date="2023-07-12T13:38:00Z">
            <w:tblPrEx>
              <w:tblW w:w="0" w:type="auto"/>
              <w:jc w:val="center"/>
              <w:tblLook w:val="07E0" w:firstRow="1" w:lastRow="1" w:firstColumn="1" w:lastColumn="1" w:noHBand="1" w:noVBand="1"/>
            </w:tblPrEx>
          </w:tblPrExChange>
        </w:tblPrEx>
        <w:trPr>
          <w:trHeight w:val="374"/>
          <w:jc w:val="center"/>
          <w:trPrChange w:id="825" w:author="Daniel Noble" w:date="2023-07-12T13:38:00Z">
            <w:trPr>
              <w:trHeight w:val="374"/>
              <w:jc w:val="center"/>
            </w:trPr>
          </w:trPrChange>
        </w:trPr>
        <w:tc>
          <w:tcPr>
            <w:tcW w:w="0" w:type="auto"/>
            <w:tcBorders>
              <w:bottom w:val="single" w:sz="4" w:space="0" w:color="auto"/>
            </w:tcBorders>
            <w:tcPrChange w:id="826" w:author="Daniel Noble" w:date="2023-07-12T13:38:00Z">
              <w:tcPr>
                <w:tcW w:w="0" w:type="auto"/>
              </w:tcPr>
            </w:tcPrChange>
          </w:tcPr>
          <w:p w14:paraId="7B33DA24" w14:textId="77777777" w:rsidR="00AA62AB" w:rsidRPr="00AA62AB" w:rsidRDefault="00AA62AB">
            <w:pPr>
              <w:pStyle w:val="FigureorTabletext"/>
              <w:spacing w:line="240" w:lineRule="auto"/>
              <w:rPr>
                <w:rFonts w:ascii="Times New Roman" w:hAnsi="Times New Roman"/>
              </w:rPr>
              <w:pPrChange w:id="827" w:author="Daniel Noble" w:date="2023-07-12T13:16:00Z">
                <w:pPr>
                  <w:pStyle w:val="FigureorTabletext"/>
                  <w:spacing w:line="480" w:lineRule="auto"/>
                </w:pPr>
              </w:pPrChange>
            </w:pPr>
            <w:r w:rsidRPr="00AA62AB">
              <w:rPr>
                <w:rFonts w:ascii="Times New Roman" w:hAnsi="Times New Roman"/>
              </w:rPr>
              <w:t>Residual x Age</w:t>
            </w:r>
          </w:p>
        </w:tc>
        <w:tc>
          <w:tcPr>
            <w:tcW w:w="0" w:type="auto"/>
            <w:tcBorders>
              <w:bottom w:val="single" w:sz="4" w:space="0" w:color="auto"/>
            </w:tcBorders>
            <w:tcPrChange w:id="828" w:author="Daniel Noble" w:date="2023-07-12T13:38:00Z">
              <w:tcPr>
                <w:tcW w:w="0" w:type="auto"/>
              </w:tcPr>
            </w:tcPrChange>
          </w:tcPr>
          <w:p w14:paraId="0F449064" w14:textId="77777777" w:rsidR="00AA62AB" w:rsidRPr="00AA62AB" w:rsidRDefault="00AA62AB">
            <w:pPr>
              <w:pStyle w:val="FigureorTabletext"/>
              <w:spacing w:line="240" w:lineRule="auto"/>
              <w:rPr>
                <w:rFonts w:ascii="Times New Roman" w:hAnsi="Times New Roman"/>
                <w:b/>
              </w:rPr>
              <w:pPrChange w:id="829" w:author="Daniel Noble" w:date="2023-07-12T13:16:00Z">
                <w:pPr>
                  <w:pStyle w:val="FigureorTabletext"/>
                  <w:spacing w:line="480" w:lineRule="auto"/>
                </w:pPr>
              </w:pPrChange>
            </w:pPr>
            <w:r w:rsidRPr="00AA62AB">
              <w:rPr>
                <w:rFonts w:ascii="Times New Roman" w:hAnsi="Times New Roman"/>
              </w:rPr>
              <w:t>-0.048</w:t>
            </w:r>
          </w:p>
        </w:tc>
        <w:tc>
          <w:tcPr>
            <w:tcW w:w="0" w:type="auto"/>
            <w:tcBorders>
              <w:bottom w:val="single" w:sz="4" w:space="0" w:color="auto"/>
            </w:tcBorders>
            <w:tcPrChange w:id="830" w:author="Daniel Noble" w:date="2023-07-12T13:38:00Z">
              <w:tcPr>
                <w:tcW w:w="0" w:type="auto"/>
              </w:tcPr>
            </w:tcPrChange>
          </w:tcPr>
          <w:p w14:paraId="546402CD" w14:textId="77777777" w:rsidR="00AA62AB" w:rsidRPr="00AA62AB" w:rsidRDefault="00AA62AB">
            <w:pPr>
              <w:pStyle w:val="FigureorTabletext"/>
              <w:spacing w:line="240" w:lineRule="auto"/>
              <w:rPr>
                <w:rFonts w:ascii="Times New Roman" w:hAnsi="Times New Roman"/>
                <w:b/>
              </w:rPr>
              <w:pPrChange w:id="831" w:author="Daniel Noble" w:date="2023-07-12T13:16:00Z">
                <w:pPr>
                  <w:pStyle w:val="FigureorTabletext"/>
                  <w:spacing w:line="480" w:lineRule="auto"/>
                </w:pPr>
              </w:pPrChange>
            </w:pPr>
            <w:r w:rsidRPr="00AA62AB">
              <w:rPr>
                <w:rFonts w:ascii="Times New Roman" w:hAnsi="Times New Roman"/>
              </w:rPr>
              <w:t>-0.084</w:t>
            </w:r>
          </w:p>
        </w:tc>
        <w:tc>
          <w:tcPr>
            <w:tcW w:w="0" w:type="auto"/>
            <w:tcBorders>
              <w:bottom w:val="single" w:sz="4" w:space="0" w:color="auto"/>
            </w:tcBorders>
            <w:tcPrChange w:id="832" w:author="Daniel Noble" w:date="2023-07-12T13:38:00Z">
              <w:tcPr>
                <w:tcW w:w="0" w:type="auto"/>
              </w:tcPr>
            </w:tcPrChange>
          </w:tcPr>
          <w:p w14:paraId="1BCC4E56" w14:textId="77777777" w:rsidR="00AA62AB" w:rsidRPr="00AA62AB" w:rsidRDefault="00AA62AB">
            <w:pPr>
              <w:pStyle w:val="FigureorTabletext"/>
              <w:spacing w:line="240" w:lineRule="auto"/>
              <w:rPr>
                <w:rFonts w:ascii="Times New Roman" w:hAnsi="Times New Roman"/>
                <w:b/>
              </w:rPr>
              <w:pPrChange w:id="833" w:author="Daniel Noble" w:date="2023-07-12T13:16:00Z">
                <w:pPr>
                  <w:pStyle w:val="FigureorTabletext"/>
                  <w:spacing w:line="480" w:lineRule="auto"/>
                </w:pPr>
              </w:pPrChange>
            </w:pPr>
            <w:r w:rsidRPr="00AA62AB">
              <w:rPr>
                <w:rFonts w:ascii="Times New Roman" w:hAnsi="Times New Roman"/>
              </w:rPr>
              <w:t>-0.011</w:t>
            </w:r>
          </w:p>
        </w:tc>
      </w:tr>
    </w:tbl>
    <w:p w14:paraId="626DE46B" w14:textId="77777777" w:rsidR="002B204B" w:rsidRPr="00AA62AB" w:rsidRDefault="002B204B">
      <w:pPr>
        <w:pStyle w:val="TableCaption"/>
        <w:contextualSpacing/>
        <w:rPr>
          <w:ins w:id="834" w:author="Daniel Noble" w:date="2020-09-14T09:11:00Z"/>
          <w:rFonts w:ascii="Times New Roman" w:hAnsi="Times New Roman" w:cs="Times New Roman"/>
          <w:b/>
          <w:bCs/>
          <w:i w:val="0"/>
          <w:iCs/>
        </w:rPr>
        <w:pPrChange w:id="835" w:author="Daniel Noble" w:date="2023-07-12T13:16:00Z">
          <w:pPr>
            <w:pStyle w:val="TableCaption"/>
            <w:spacing w:line="480" w:lineRule="auto"/>
          </w:pPr>
        </w:pPrChange>
      </w:pPr>
    </w:p>
    <w:tbl>
      <w:tblPr>
        <w:tblStyle w:val="Table"/>
        <w:tblW w:w="0" w:type="auto"/>
        <w:jc w:val="center"/>
        <w:tblLook w:val="07E0" w:firstRow="1" w:lastRow="1" w:firstColumn="1" w:lastColumn="1" w:noHBand="1" w:noVBand="1"/>
      </w:tblPr>
      <w:tblGrid>
        <w:gridCol w:w="4663"/>
        <w:gridCol w:w="1903"/>
        <w:gridCol w:w="1519"/>
        <w:gridCol w:w="1491"/>
        <w:tblGridChange w:id="836">
          <w:tblGrid>
            <w:gridCol w:w="4663"/>
            <w:gridCol w:w="1903"/>
            <w:gridCol w:w="1519"/>
            <w:gridCol w:w="1491"/>
          </w:tblGrid>
        </w:tblGridChange>
      </w:tblGrid>
      <w:tr w:rsidR="00AA62AB" w:rsidRPr="00AA62AB" w14:paraId="4EB52474" w14:textId="77777777" w:rsidTr="000D60D5">
        <w:trPr>
          <w:trHeight w:val="1890"/>
          <w:jc w:val="center"/>
        </w:trPr>
        <w:tc>
          <w:tcPr>
            <w:tcW w:w="0" w:type="auto"/>
            <w:gridSpan w:val="4"/>
            <w:tcBorders>
              <w:bottom w:val="single" w:sz="0" w:space="0" w:color="auto"/>
            </w:tcBorders>
            <w:vAlign w:val="bottom"/>
          </w:tcPr>
          <w:p w14:paraId="1F63B21F" w14:textId="77777777" w:rsidR="00AA62AB" w:rsidRPr="00AA62AB" w:rsidRDefault="00AA62AB">
            <w:pPr>
              <w:pStyle w:val="FigureorTabletext"/>
              <w:spacing w:line="240" w:lineRule="auto"/>
              <w:rPr>
                <w:rFonts w:ascii="Times New Roman" w:hAnsi="Times New Roman"/>
              </w:rPr>
              <w:pPrChange w:id="837" w:author="Daniel Noble" w:date="2023-07-12T13:16:00Z">
                <w:pPr>
                  <w:pStyle w:val="FigureorTabletext"/>
                  <w:spacing w:line="480" w:lineRule="auto"/>
                </w:pPr>
              </w:pPrChange>
            </w:pPr>
            <w:r w:rsidRPr="00AA62AB">
              <w:rPr>
                <w:rStyle w:val="AppendixFigureTableHeaderChar"/>
                <w:rFonts w:ascii="Times New Roman" w:hAnsi="Times New Roman"/>
              </w:rPr>
              <w:t>Table S8</w:t>
            </w:r>
            <w:r w:rsidRPr="00AA62AB">
              <w:rPr>
                <w:rFonts w:ascii="Times New Roman" w:hAnsi="Times New Roman"/>
                <w:b/>
              </w:rPr>
              <w:t xml:space="preserve"> </w:t>
            </w:r>
            <w:r w:rsidRPr="00AA62AB">
              <w:rPr>
                <w:rFonts w:ascii="Times New Roman" w:hAnsi="Times New Roman"/>
              </w:rPr>
              <w:t xml:space="preserve">Estimates from model with interaction between treatment and quadratic age parameter only.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obs = 2926. Age measured in days was z-transformed (mean = 361.34, SD = 185.16). Cor represents correlation</w:t>
            </w:r>
          </w:p>
        </w:tc>
      </w:tr>
      <w:tr w:rsidR="00AA62AB" w:rsidRPr="00AA62AB" w14:paraId="4629E5E0" w14:textId="77777777" w:rsidTr="000D60D5">
        <w:trPr>
          <w:trHeight w:val="374"/>
          <w:jc w:val="center"/>
        </w:trPr>
        <w:tc>
          <w:tcPr>
            <w:tcW w:w="0" w:type="auto"/>
            <w:tcBorders>
              <w:bottom w:val="single" w:sz="0" w:space="0" w:color="auto"/>
            </w:tcBorders>
            <w:vAlign w:val="bottom"/>
          </w:tcPr>
          <w:p w14:paraId="16446423" w14:textId="77777777" w:rsidR="00AA62AB" w:rsidRPr="00AA62AB" w:rsidRDefault="00AA62AB">
            <w:pPr>
              <w:pStyle w:val="FigureorTabletext"/>
              <w:spacing w:line="240" w:lineRule="auto"/>
              <w:rPr>
                <w:rFonts w:ascii="Times New Roman" w:hAnsi="Times New Roman"/>
              </w:rPr>
              <w:pPrChange w:id="838" w:author="Daniel Noble" w:date="2023-07-12T13:16:00Z">
                <w:pPr>
                  <w:pStyle w:val="FigureorTabletext"/>
                  <w:spacing w:line="480" w:lineRule="auto"/>
                </w:pPr>
              </w:pPrChange>
            </w:pPr>
            <w:r w:rsidRPr="00AA62AB">
              <w:rPr>
                <w:rFonts w:ascii="Times New Roman" w:hAnsi="Times New Roman"/>
              </w:rPr>
              <w:t>Parameter</w:t>
            </w:r>
          </w:p>
        </w:tc>
        <w:tc>
          <w:tcPr>
            <w:tcW w:w="0" w:type="auto"/>
            <w:tcBorders>
              <w:bottom w:val="single" w:sz="0" w:space="0" w:color="auto"/>
            </w:tcBorders>
            <w:vAlign w:val="bottom"/>
          </w:tcPr>
          <w:p w14:paraId="58C25F11" w14:textId="77777777" w:rsidR="00AA62AB" w:rsidRPr="00AA62AB" w:rsidRDefault="00AA62AB">
            <w:pPr>
              <w:pStyle w:val="FigureorTabletext"/>
              <w:spacing w:line="240" w:lineRule="auto"/>
              <w:rPr>
                <w:rFonts w:ascii="Times New Roman" w:hAnsi="Times New Roman"/>
              </w:rPr>
              <w:pPrChange w:id="839" w:author="Daniel Noble" w:date="2023-07-12T13:16:00Z">
                <w:pPr>
                  <w:pStyle w:val="FigureorTabletext"/>
                  <w:spacing w:line="480" w:lineRule="auto"/>
                </w:pPr>
              </w:pPrChange>
            </w:pPr>
            <w:r w:rsidRPr="00AA62AB">
              <w:rPr>
                <w:rFonts w:ascii="Times New Roman" w:hAnsi="Times New Roman"/>
              </w:rPr>
              <w:t>Estimate</w:t>
            </w:r>
          </w:p>
        </w:tc>
        <w:tc>
          <w:tcPr>
            <w:tcW w:w="0" w:type="auto"/>
            <w:tcBorders>
              <w:bottom w:val="single" w:sz="0" w:space="0" w:color="auto"/>
            </w:tcBorders>
            <w:vAlign w:val="bottom"/>
          </w:tcPr>
          <w:p w14:paraId="33C5EC8A" w14:textId="77777777" w:rsidR="00AA62AB" w:rsidRPr="00AA62AB" w:rsidRDefault="00AA62AB">
            <w:pPr>
              <w:pStyle w:val="FigureorTabletext"/>
              <w:spacing w:line="240" w:lineRule="auto"/>
              <w:rPr>
                <w:rFonts w:ascii="Times New Roman" w:hAnsi="Times New Roman"/>
              </w:rPr>
              <w:pPrChange w:id="840" w:author="Daniel Noble" w:date="2023-07-12T13:16:00Z">
                <w:pPr>
                  <w:pStyle w:val="FigureorTabletext"/>
                  <w:spacing w:line="480" w:lineRule="auto"/>
                </w:pPr>
              </w:pPrChange>
            </w:pPr>
            <w:r w:rsidRPr="00AA62AB">
              <w:rPr>
                <w:rFonts w:ascii="Times New Roman" w:hAnsi="Times New Roman"/>
              </w:rPr>
              <w:t>Lower</w:t>
            </w:r>
          </w:p>
        </w:tc>
        <w:tc>
          <w:tcPr>
            <w:tcW w:w="0" w:type="auto"/>
            <w:tcBorders>
              <w:bottom w:val="single" w:sz="0" w:space="0" w:color="auto"/>
            </w:tcBorders>
            <w:vAlign w:val="bottom"/>
          </w:tcPr>
          <w:p w14:paraId="4B102A0C" w14:textId="77777777" w:rsidR="00AA62AB" w:rsidRPr="00AA62AB" w:rsidRDefault="00AA62AB">
            <w:pPr>
              <w:pStyle w:val="FigureorTabletext"/>
              <w:spacing w:line="240" w:lineRule="auto"/>
              <w:rPr>
                <w:rFonts w:ascii="Times New Roman" w:hAnsi="Times New Roman"/>
              </w:rPr>
              <w:pPrChange w:id="841" w:author="Daniel Noble" w:date="2023-07-12T13:16:00Z">
                <w:pPr>
                  <w:pStyle w:val="FigureorTabletext"/>
                  <w:spacing w:line="480" w:lineRule="auto"/>
                </w:pPr>
              </w:pPrChange>
            </w:pPr>
            <w:r w:rsidRPr="00AA62AB">
              <w:rPr>
                <w:rFonts w:ascii="Times New Roman" w:hAnsi="Times New Roman"/>
              </w:rPr>
              <w:t>Upper</w:t>
            </w:r>
          </w:p>
        </w:tc>
      </w:tr>
      <w:tr w:rsidR="00AA62AB" w:rsidRPr="00AA62AB" w14:paraId="19F5461F" w14:textId="77777777" w:rsidTr="000D60D5">
        <w:trPr>
          <w:trHeight w:val="390"/>
          <w:jc w:val="center"/>
        </w:trPr>
        <w:tc>
          <w:tcPr>
            <w:tcW w:w="0" w:type="auto"/>
          </w:tcPr>
          <w:p w14:paraId="5064A235" w14:textId="77777777" w:rsidR="00AA62AB" w:rsidRPr="00AA62AB" w:rsidRDefault="00AA62AB">
            <w:pPr>
              <w:pStyle w:val="FigureorTabletext"/>
              <w:spacing w:line="240" w:lineRule="auto"/>
              <w:rPr>
                <w:rFonts w:ascii="Times New Roman" w:hAnsi="Times New Roman"/>
                <w:i/>
                <w:iCs/>
              </w:rPr>
              <w:pPrChange w:id="842" w:author="Daniel Noble" w:date="2023-07-12T13:16:00Z">
                <w:pPr>
                  <w:pStyle w:val="FigureorTabletext"/>
                  <w:spacing w:line="480" w:lineRule="auto"/>
                </w:pPr>
              </w:pPrChange>
            </w:pPr>
            <w:r w:rsidRPr="00AA62AB">
              <w:rPr>
                <w:rFonts w:ascii="Times New Roman" w:hAnsi="Times New Roman"/>
                <w:i/>
                <w:iCs/>
              </w:rPr>
              <w:t>Fixed effects</w:t>
            </w:r>
          </w:p>
        </w:tc>
        <w:tc>
          <w:tcPr>
            <w:tcW w:w="0" w:type="auto"/>
          </w:tcPr>
          <w:p w14:paraId="3FAFB14E" w14:textId="77777777" w:rsidR="00AA62AB" w:rsidRPr="00AA62AB" w:rsidRDefault="00AA62AB">
            <w:pPr>
              <w:pStyle w:val="FigureorTabletext"/>
              <w:spacing w:line="240" w:lineRule="auto"/>
              <w:rPr>
                <w:rFonts w:ascii="Times New Roman" w:hAnsi="Times New Roman"/>
                <w:b/>
              </w:rPr>
              <w:pPrChange w:id="843" w:author="Daniel Noble" w:date="2023-07-12T13:16:00Z">
                <w:pPr>
                  <w:pStyle w:val="FigureorTabletext"/>
                  <w:spacing w:line="480" w:lineRule="auto"/>
                </w:pPr>
              </w:pPrChange>
            </w:pPr>
          </w:p>
        </w:tc>
        <w:tc>
          <w:tcPr>
            <w:tcW w:w="0" w:type="auto"/>
          </w:tcPr>
          <w:p w14:paraId="5231E64F" w14:textId="77777777" w:rsidR="00AA62AB" w:rsidRPr="00AA62AB" w:rsidRDefault="00AA62AB">
            <w:pPr>
              <w:pStyle w:val="FigureorTabletext"/>
              <w:spacing w:line="240" w:lineRule="auto"/>
              <w:rPr>
                <w:rFonts w:ascii="Times New Roman" w:hAnsi="Times New Roman"/>
                <w:b/>
              </w:rPr>
              <w:pPrChange w:id="844" w:author="Daniel Noble" w:date="2023-07-12T13:16:00Z">
                <w:pPr>
                  <w:pStyle w:val="FigureorTabletext"/>
                  <w:spacing w:line="480" w:lineRule="auto"/>
                </w:pPr>
              </w:pPrChange>
            </w:pPr>
          </w:p>
        </w:tc>
        <w:tc>
          <w:tcPr>
            <w:tcW w:w="0" w:type="auto"/>
          </w:tcPr>
          <w:p w14:paraId="5F5D50E5" w14:textId="77777777" w:rsidR="00AA62AB" w:rsidRPr="00AA62AB" w:rsidRDefault="00AA62AB">
            <w:pPr>
              <w:pStyle w:val="FigureorTabletext"/>
              <w:spacing w:line="240" w:lineRule="auto"/>
              <w:rPr>
                <w:rFonts w:ascii="Times New Roman" w:hAnsi="Times New Roman"/>
                <w:b/>
              </w:rPr>
              <w:pPrChange w:id="845" w:author="Daniel Noble" w:date="2023-07-12T13:16:00Z">
                <w:pPr>
                  <w:pStyle w:val="FigureorTabletext"/>
                  <w:spacing w:line="480" w:lineRule="auto"/>
                </w:pPr>
              </w:pPrChange>
            </w:pPr>
          </w:p>
        </w:tc>
      </w:tr>
      <w:tr w:rsidR="00AA62AB" w:rsidRPr="00AA62AB" w14:paraId="6D929374" w14:textId="77777777" w:rsidTr="000D60D5">
        <w:trPr>
          <w:trHeight w:val="374"/>
          <w:jc w:val="center"/>
        </w:trPr>
        <w:tc>
          <w:tcPr>
            <w:tcW w:w="0" w:type="auto"/>
          </w:tcPr>
          <w:p w14:paraId="718FE06F" w14:textId="77777777" w:rsidR="00AA62AB" w:rsidRPr="00AA62AB" w:rsidRDefault="00AA62AB">
            <w:pPr>
              <w:pStyle w:val="FigureorTabletext"/>
              <w:spacing w:line="240" w:lineRule="auto"/>
              <w:rPr>
                <w:rFonts w:ascii="Times New Roman" w:hAnsi="Times New Roman"/>
              </w:rPr>
              <w:pPrChange w:id="846" w:author="Daniel Noble" w:date="2023-07-12T13:16:00Z">
                <w:pPr>
                  <w:pStyle w:val="FigureorTabletext"/>
                  <w:spacing w:line="480" w:lineRule="auto"/>
                </w:pPr>
              </w:pPrChange>
            </w:pPr>
            <w:r w:rsidRPr="00AA62AB">
              <w:rPr>
                <w:rFonts w:ascii="Times New Roman" w:hAnsi="Times New Roman"/>
              </w:rPr>
              <w:t>Intercept</w:t>
            </w:r>
          </w:p>
        </w:tc>
        <w:tc>
          <w:tcPr>
            <w:tcW w:w="0" w:type="auto"/>
          </w:tcPr>
          <w:p w14:paraId="37A205F9" w14:textId="77777777" w:rsidR="00AA62AB" w:rsidRPr="00AA62AB" w:rsidRDefault="00AA62AB">
            <w:pPr>
              <w:pStyle w:val="FigureorTabletext"/>
              <w:spacing w:line="240" w:lineRule="auto"/>
              <w:rPr>
                <w:rFonts w:ascii="Times New Roman" w:hAnsi="Times New Roman"/>
                <w:b/>
              </w:rPr>
              <w:pPrChange w:id="847" w:author="Daniel Noble" w:date="2023-07-12T13:16:00Z">
                <w:pPr>
                  <w:pStyle w:val="FigureorTabletext"/>
                  <w:spacing w:line="480" w:lineRule="auto"/>
                </w:pPr>
              </w:pPrChange>
            </w:pPr>
            <w:r w:rsidRPr="00AA62AB">
              <w:rPr>
                <w:rFonts w:ascii="Times New Roman" w:hAnsi="Times New Roman"/>
                <w:b/>
              </w:rPr>
              <w:t>-0.99</w:t>
            </w:r>
          </w:p>
        </w:tc>
        <w:tc>
          <w:tcPr>
            <w:tcW w:w="0" w:type="auto"/>
          </w:tcPr>
          <w:p w14:paraId="5DCC00D7" w14:textId="77777777" w:rsidR="00AA62AB" w:rsidRPr="00AA62AB" w:rsidRDefault="00AA62AB">
            <w:pPr>
              <w:pStyle w:val="FigureorTabletext"/>
              <w:spacing w:line="240" w:lineRule="auto"/>
              <w:rPr>
                <w:rFonts w:ascii="Times New Roman" w:hAnsi="Times New Roman"/>
                <w:b/>
              </w:rPr>
              <w:pPrChange w:id="848" w:author="Daniel Noble" w:date="2023-07-12T13:16:00Z">
                <w:pPr>
                  <w:pStyle w:val="FigureorTabletext"/>
                  <w:spacing w:line="480" w:lineRule="auto"/>
                </w:pPr>
              </w:pPrChange>
            </w:pPr>
            <w:r w:rsidRPr="00AA62AB">
              <w:rPr>
                <w:rFonts w:ascii="Times New Roman" w:hAnsi="Times New Roman"/>
                <w:b/>
              </w:rPr>
              <w:t>-1.009</w:t>
            </w:r>
          </w:p>
        </w:tc>
        <w:tc>
          <w:tcPr>
            <w:tcW w:w="0" w:type="auto"/>
          </w:tcPr>
          <w:p w14:paraId="76491AB5" w14:textId="77777777" w:rsidR="00AA62AB" w:rsidRPr="00AA62AB" w:rsidRDefault="00AA62AB">
            <w:pPr>
              <w:pStyle w:val="FigureorTabletext"/>
              <w:spacing w:line="240" w:lineRule="auto"/>
              <w:rPr>
                <w:rFonts w:ascii="Times New Roman" w:hAnsi="Times New Roman"/>
                <w:b/>
              </w:rPr>
              <w:pPrChange w:id="849" w:author="Daniel Noble" w:date="2023-07-12T13:16:00Z">
                <w:pPr>
                  <w:pStyle w:val="FigureorTabletext"/>
                  <w:spacing w:line="480" w:lineRule="auto"/>
                </w:pPr>
              </w:pPrChange>
            </w:pPr>
            <w:r w:rsidRPr="00AA62AB">
              <w:rPr>
                <w:rFonts w:ascii="Times New Roman" w:hAnsi="Times New Roman"/>
                <w:b/>
              </w:rPr>
              <w:t>-0.97</w:t>
            </w:r>
          </w:p>
        </w:tc>
      </w:tr>
      <w:tr w:rsidR="00AA62AB" w:rsidRPr="00AA62AB" w14:paraId="0CAD629A" w14:textId="77777777" w:rsidTr="000D60D5">
        <w:trPr>
          <w:trHeight w:val="374"/>
          <w:jc w:val="center"/>
        </w:trPr>
        <w:tc>
          <w:tcPr>
            <w:tcW w:w="0" w:type="auto"/>
          </w:tcPr>
          <w:p w14:paraId="2B2FB32A" w14:textId="77777777" w:rsidR="00AA62AB" w:rsidRPr="00AA62AB" w:rsidRDefault="00AA62AB">
            <w:pPr>
              <w:pStyle w:val="FigureorTabletext"/>
              <w:spacing w:line="240" w:lineRule="auto"/>
              <w:rPr>
                <w:rFonts w:ascii="Times New Roman" w:hAnsi="Times New Roman"/>
              </w:rPr>
              <w:pPrChange w:id="850" w:author="Daniel Noble" w:date="2023-07-12T13:16:00Z">
                <w:pPr>
                  <w:pStyle w:val="FigureorTabletext"/>
                  <w:spacing w:line="480" w:lineRule="auto"/>
                </w:pPr>
              </w:pPrChange>
            </w:pPr>
            <w:r w:rsidRPr="00AA62AB">
              <w:rPr>
                <w:rFonts w:ascii="Times New Roman" w:eastAsia="Calibri" w:hAnsi="Times New Roman"/>
              </w:rPr>
              <w:t>Age</w:t>
            </w:r>
          </w:p>
        </w:tc>
        <w:tc>
          <w:tcPr>
            <w:tcW w:w="0" w:type="auto"/>
          </w:tcPr>
          <w:p w14:paraId="5FF92CFF" w14:textId="77777777" w:rsidR="00AA62AB" w:rsidRPr="00AA62AB" w:rsidRDefault="00AA62AB">
            <w:pPr>
              <w:pStyle w:val="FigureorTabletext"/>
              <w:spacing w:line="240" w:lineRule="auto"/>
              <w:rPr>
                <w:rFonts w:ascii="Times New Roman" w:hAnsi="Times New Roman"/>
                <w:b/>
              </w:rPr>
              <w:pPrChange w:id="851" w:author="Daniel Noble" w:date="2023-07-12T13:16:00Z">
                <w:pPr>
                  <w:pStyle w:val="FigureorTabletext"/>
                  <w:spacing w:line="480" w:lineRule="auto"/>
                </w:pPr>
              </w:pPrChange>
            </w:pPr>
            <w:r w:rsidRPr="00AA62AB">
              <w:rPr>
                <w:rFonts w:ascii="Times New Roman" w:hAnsi="Times New Roman"/>
                <w:b/>
              </w:rPr>
              <w:t>0.504</w:t>
            </w:r>
          </w:p>
        </w:tc>
        <w:tc>
          <w:tcPr>
            <w:tcW w:w="0" w:type="auto"/>
          </w:tcPr>
          <w:p w14:paraId="75400B33" w14:textId="77777777" w:rsidR="00AA62AB" w:rsidRPr="00AA62AB" w:rsidRDefault="00AA62AB">
            <w:pPr>
              <w:pStyle w:val="FigureorTabletext"/>
              <w:spacing w:line="240" w:lineRule="auto"/>
              <w:rPr>
                <w:rFonts w:ascii="Times New Roman" w:hAnsi="Times New Roman"/>
                <w:b/>
              </w:rPr>
              <w:pPrChange w:id="852" w:author="Daniel Noble" w:date="2023-07-12T13:16:00Z">
                <w:pPr>
                  <w:pStyle w:val="FigureorTabletext"/>
                  <w:spacing w:line="480" w:lineRule="auto"/>
                </w:pPr>
              </w:pPrChange>
            </w:pPr>
            <w:r w:rsidRPr="00AA62AB">
              <w:rPr>
                <w:rFonts w:ascii="Times New Roman" w:hAnsi="Times New Roman"/>
                <w:b/>
              </w:rPr>
              <w:t>0.482</w:t>
            </w:r>
          </w:p>
        </w:tc>
        <w:tc>
          <w:tcPr>
            <w:tcW w:w="0" w:type="auto"/>
          </w:tcPr>
          <w:p w14:paraId="34FA9831" w14:textId="77777777" w:rsidR="00AA62AB" w:rsidRPr="00AA62AB" w:rsidRDefault="00AA62AB">
            <w:pPr>
              <w:pStyle w:val="FigureorTabletext"/>
              <w:spacing w:line="240" w:lineRule="auto"/>
              <w:rPr>
                <w:rFonts w:ascii="Times New Roman" w:hAnsi="Times New Roman"/>
                <w:b/>
              </w:rPr>
              <w:pPrChange w:id="853" w:author="Daniel Noble" w:date="2023-07-12T13:16:00Z">
                <w:pPr>
                  <w:pStyle w:val="FigureorTabletext"/>
                  <w:spacing w:line="480" w:lineRule="auto"/>
                </w:pPr>
              </w:pPrChange>
            </w:pPr>
            <w:r w:rsidRPr="00AA62AB">
              <w:rPr>
                <w:rFonts w:ascii="Times New Roman" w:hAnsi="Times New Roman"/>
                <w:b/>
              </w:rPr>
              <w:t>0.525</w:t>
            </w:r>
          </w:p>
        </w:tc>
      </w:tr>
      <w:tr w:rsidR="00AA62AB" w:rsidRPr="00AA62AB" w14:paraId="3DAD0A85" w14:textId="77777777" w:rsidTr="000D60D5">
        <w:trPr>
          <w:trHeight w:val="374"/>
          <w:jc w:val="center"/>
        </w:trPr>
        <w:tc>
          <w:tcPr>
            <w:tcW w:w="0" w:type="auto"/>
          </w:tcPr>
          <w:p w14:paraId="72AC5667" w14:textId="77777777" w:rsidR="00AA62AB" w:rsidRPr="00AA62AB" w:rsidRDefault="00AA62AB">
            <w:pPr>
              <w:pStyle w:val="FigureorTabletext"/>
              <w:spacing w:line="240" w:lineRule="auto"/>
              <w:rPr>
                <w:rFonts w:ascii="Times New Roman" w:hAnsi="Times New Roman"/>
              </w:rPr>
              <w:pPrChange w:id="854" w:author="Daniel Noble" w:date="2023-07-12T13:16:00Z">
                <w:pPr>
                  <w:pStyle w:val="FigureorTabletext"/>
                  <w:spacing w:line="480" w:lineRule="auto"/>
                </w:pPr>
              </w:pPrChange>
            </w:pPr>
            <w:r w:rsidRPr="00AA62AB">
              <w:rPr>
                <w:rFonts w:ascii="Times New Roman" w:eastAsia="Calibri" w:hAnsi="Times New Roman"/>
              </w:rPr>
              <w:t>Treatment</w:t>
            </w:r>
          </w:p>
        </w:tc>
        <w:tc>
          <w:tcPr>
            <w:tcW w:w="0" w:type="auto"/>
          </w:tcPr>
          <w:p w14:paraId="587BB0EA" w14:textId="77777777" w:rsidR="00AA62AB" w:rsidRPr="00AA62AB" w:rsidRDefault="00AA62AB">
            <w:pPr>
              <w:pStyle w:val="FigureorTabletext"/>
              <w:spacing w:line="240" w:lineRule="auto"/>
              <w:rPr>
                <w:rFonts w:ascii="Times New Roman" w:hAnsi="Times New Roman"/>
                <w:b/>
              </w:rPr>
              <w:pPrChange w:id="855" w:author="Daniel Noble" w:date="2023-07-12T13:16:00Z">
                <w:pPr>
                  <w:pStyle w:val="FigureorTabletext"/>
                  <w:spacing w:line="480" w:lineRule="auto"/>
                </w:pPr>
              </w:pPrChange>
            </w:pPr>
            <w:r w:rsidRPr="00AA62AB">
              <w:rPr>
                <w:rFonts w:ascii="Times New Roman" w:hAnsi="Times New Roman"/>
                <w:b/>
              </w:rPr>
              <w:t>-0.083</w:t>
            </w:r>
          </w:p>
        </w:tc>
        <w:tc>
          <w:tcPr>
            <w:tcW w:w="0" w:type="auto"/>
          </w:tcPr>
          <w:p w14:paraId="1C3EF8D2" w14:textId="77777777" w:rsidR="00AA62AB" w:rsidRPr="00AA62AB" w:rsidRDefault="00AA62AB">
            <w:pPr>
              <w:pStyle w:val="FigureorTabletext"/>
              <w:spacing w:line="240" w:lineRule="auto"/>
              <w:rPr>
                <w:rFonts w:ascii="Times New Roman" w:hAnsi="Times New Roman"/>
                <w:b/>
              </w:rPr>
              <w:pPrChange w:id="856" w:author="Daniel Noble" w:date="2023-07-12T13:16:00Z">
                <w:pPr>
                  <w:pStyle w:val="FigureorTabletext"/>
                  <w:spacing w:line="480" w:lineRule="auto"/>
                </w:pPr>
              </w:pPrChange>
            </w:pPr>
            <w:r w:rsidRPr="00AA62AB">
              <w:rPr>
                <w:rFonts w:ascii="Times New Roman" w:hAnsi="Times New Roman"/>
                <w:b/>
              </w:rPr>
              <w:t>-0.116</w:t>
            </w:r>
          </w:p>
        </w:tc>
        <w:tc>
          <w:tcPr>
            <w:tcW w:w="0" w:type="auto"/>
          </w:tcPr>
          <w:p w14:paraId="36DC54C6" w14:textId="77777777" w:rsidR="00AA62AB" w:rsidRPr="00AA62AB" w:rsidRDefault="00AA62AB">
            <w:pPr>
              <w:pStyle w:val="FigureorTabletext"/>
              <w:spacing w:line="240" w:lineRule="auto"/>
              <w:rPr>
                <w:rFonts w:ascii="Times New Roman" w:hAnsi="Times New Roman"/>
                <w:b/>
              </w:rPr>
              <w:pPrChange w:id="857" w:author="Daniel Noble" w:date="2023-07-12T13:16:00Z">
                <w:pPr>
                  <w:pStyle w:val="FigureorTabletext"/>
                  <w:spacing w:line="480" w:lineRule="auto"/>
                </w:pPr>
              </w:pPrChange>
            </w:pPr>
            <w:r w:rsidRPr="00AA62AB">
              <w:rPr>
                <w:rFonts w:ascii="Times New Roman" w:hAnsi="Times New Roman"/>
                <w:b/>
              </w:rPr>
              <w:t>-0.053</w:t>
            </w:r>
          </w:p>
        </w:tc>
      </w:tr>
      <w:tr w:rsidR="00AA62AB" w:rsidRPr="00AA62AB" w14:paraId="06A50931" w14:textId="77777777" w:rsidTr="000D60D5">
        <w:trPr>
          <w:trHeight w:val="374"/>
          <w:jc w:val="center"/>
        </w:trPr>
        <w:tc>
          <w:tcPr>
            <w:tcW w:w="0" w:type="auto"/>
          </w:tcPr>
          <w:p w14:paraId="32795AF2" w14:textId="77777777" w:rsidR="00AA62AB" w:rsidRPr="00AA62AB" w:rsidRDefault="00AA62AB">
            <w:pPr>
              <w:pStyle w:val="FigureorTabletext"/>
              <w:spacing w:line="240" w:lineRule="auto"/>
              <w:rPr>
                <w:rFonts w:ascii="Times New Roman" w:hAnsi="Times New Roman"/>
              </w:rPr>
              <w:pPrChange w:id="858" w:author="Daniel Noble" w:date="2023-07-12T13:16:00Z">
                <w:pPr>
                  <w:pStyle w:val="FigureorTabletext"/>
                  <w:spacing w:line="480" w:lineRule="auto"/>
                </w:pPr>
              </w:pPrChange>
            </w:pPr>
            <w:r w:rsidRPr="00AA62AB">
              <w:rPr>
                <w:rFonts w:ascii="Times New Roman" w:eastAsia="Calibri" w:hAnsi="Times New Roman"/>
              </w:rPr>
              <w:t>Age</w:t>
            </w:r>
            <w:r w:rsidRPr="00AA62AB">
              <w:rPr>
                <w:rFonts w:ascii="Times New Roman" w:eastAsia="Calibri" w:hAnsi="Times New Roman"/>
                <w:vertAlign w:val="superscript"/>
              </w:rPr>
              <w:t>2</w:t>
            </w:r>
          </w:p>
        </w:tc>
        <w:tc>
          <w:tcPr>
            <w:tcW w:w="0" w:type="auto"/>
          </w:tcPr>
          <w:p w14:paraId="74A2CC74" w14:textId="77777777" w:rsidR="00AA62AB" w:rsidRPr="00AA62AB" w:rsidRDefault="00AA62AB">
            <w:pPr>
              <w:pStyle w:val="FigureorTabletext"/>
              <w:spacing w:line="240" w:lineRule="auto"/>
              <w:rPr>
                <w:rFonts w:ascii="Times New Roman" w:hAnsi="Times New Roman"/>
                <w:b/>
              </w:rPr>
              <w:pPrChange w:id="859" w:author="Daniel Noble" w:date="2023-07-12T13:16:00Z">
                <w:pPr>
                  <w:pStyle w:val="FigureorTabletext"/>
                  <w:spacing w:line="480" w:lineRule="auto"/>
                </w:pPr>
              </w:pPrChange>
            </w:pPr>
            <w:r w:rsidRPr="00AA62AB">
              <w:rPr>
                <w:rFonts w:ascii="Times New Roman" w:hAnsi="Times New Roman"/>
                <w:b/>
              </w:rPr>
              <w:t>-0.194</w:t>
            </w:r>
          </w:p>
        </w:tc>
        <w:tc>
          <w:tcPr>
            <w:tcW w:w="0" w:type="auto"/>
          </w:tcPr>
          <w:p w14:paraId="248A767A" w14:textId="77777777" w:rsidR="00AA62AB" w:rsidRPr="00AA62AB" w:rsidRDefault="00AA62AB">
            <w:pPr>
              <w:pStyle w:val="FigureorTabletext"/>
              <w:spacing w:line="240" w:lineRule="auto"/>
              <w:rPr>
                <w:rFonts w:ascii="Times New Roman" w:hAnsi="Times New Roman"/>
                <w:b/>
              </w:rPr>
              <w:pPrChange w:id="860" w:author="Daniel Noble" w:date="2023-07-12T13:16:00Z">
                <w:pPr>
                  <w:pStyle w:val="FigureorTabletext"/>
                  <w:spacing w:line="480" w:lineRule="auto"/>
                </w:pPr>
              </w:pPrChange>
            </w:pPr>
            <w:r w:rsidRPr="00AA62AB">
              <w:rPr>
                <w:rFonts w:ascii="Times New Roman" w:hAnsi="Times New Roman"/>
                <w:b/>
              </w:rPr>
              <w:t>-0.212</w:t>
            </w:r>
          </w:p>
        </w:tc>
        <w:tc>
          <w:tcPr>
            <w:tcW w:w="0" w:type="auto"/>
          </w:tcPr>
          <w:p w14:paraId="6EEFF55E" w14:textId="77777777" w:rsidR="00AA62AB" w:rsidRPr="00AA62AB" w:rsidRDefault="00AA62AB">
            <w:pPr>
              <w:pStyle w:val="FigureorTabletext"/>
              <w:spacing w:line="240" w:lineRule="auto"/>
              <w:rPr>
                <w:rFonts w:ascii="Times New Roman" w:hAnsi="Times New Roman"/>
                <w:b/>
              </w:rPr>
              <w:pPrChange w:id="861" w:author="Daniel Noble" w:date="2023-07-12T13:16:00Z">
                <w:pPr>
                  <w:pStyle w:val="FigureorTabletext"/>
                  <w:spacing w:line="480" w:lineRule="auto"/>
                </w:pPr>
              </w:pPrChange>
            </w:pPr>
            <w:r w:rsidRPr="00AA62AB">
              <w:rPr>
                <w:rFonts w:ascii="Times New Roman" w:hAnsi="Times New Roman"/>
                <w:b/>
              </w:rPr>
              <w:t>-0.177</w:t>
            </w:r>
          </w:p>
        </w:tc>
      </w:tr>
      <w:tr w:rsidR="00AA62AB" w:rsidRPr="00AA62AB" w14:paraId="1446F4C0" w14:textId="77777777" w:rsidTr="000D60D5">
        <w:trPr>
          <w:trHeight w:val="193"/>
          <w:jc w:val="center"/>
        </w:trPr>
        <w:tc>
          <w:tcPr>
            <w:tcW w:w="0" w:type="auto"/>
          </w:tcPr>
          <w:p w14:paraId="045E61F7" w14:textId="77777777" w:rsidR="00AA62AB" w:rsidRPr="00AA62AB" w:rsidRDefault="00AA62AB">
            <w:pPr>
              <w:pStyle w:val="FigureorTabletext"/>
              <w:spacing w:line="240" w:lineRule="auto"/>
              <w:rPr>
                <w:rFonts w:ascii="Times New Roman" w:hAnsi="Times New Roman"/>
              </w:rPr>
              <w:pPrChange w:id="862" w:author="Daniel Noble" w:date="2023-07-12T13:16:00Z">
                <w:pPr>
                  <w:pStyle w:val="FigureorTabletext"/>
                  <w:spacing w:line="480" w:lineRule="auto"/>
                </w:pPr>
              </w:pPrChange>
            </w:pPr>
            <w:r w:rsidRPr="00AA62AB">
              <w:rPr>
                <w:rFonts w:ascii="Times New Roman" w:eastAsia="Calibri" w:hAnsi="Times New Roman"/>
              </w:rPr>
              <w:t>Treatment x Age</w:t>
            </w:r>
            <w:r w:rsidRPr="00AA62AB">
              <w:rPr>
                <w:rFonts w:ascii="Times New Roman" w:eastAsia="Calibri" w:hAnsi="Times New Roman"/>
                <w:vertAlign w:val="superscript"/>
              </w:rPr>
              <w:t>2</w:t>
            </w:r>
          </w:p>
        </w:tc>
        <w:tc>
          <w:tcPr>
            <w:tcW w:w="0" w:type="auto"/>
          </w:tcPr>
          <w:p w14:paraId="33E0E6F2" w14:textId="77777777" w:rsidR="00AA62AB" w:rsidRPr="00AA62AB" w:rsidRDefault="00AA62AB">
            <w:pPr>
              <w:pStyle w:val="FigureorTabletext"/>
              <w:spacing w:line="240" w:lineRule="auto"/>
              <w:rPr>
                <w:rFonts w:ascii="Times New Roman" w:hAnsi="Times New Roman"/>
                <w:b/>
              </w:rPr>
              <w:pPrChange w:id="863" w:author="Daniel Noble" w:date="2023-07-12T13:16:00Z">
                <w:pPr>
                  <w:pStyle w:val="FigureorTabletext"/>
                  <w:spacing w:line="480" w:lineRule="auto"/>
                </w:pPr>
              </w:pPrChange>
            </w:pPr>
            <w:r w:rsidRPr="00AA62AB">
              <w:rPr>
                <w:rFonts w:ascii="Times New Roman" w:hAnsi="Times New Roman"/>
              </w:rPr>
              <w:t>0.017</w:t>
            </w:r>
          </w:p>
        </w:tc>
        <w:tc>
          <w:tcPr>
            <w:tcW w:w="0" w:type="auto"/>
          </w:tcPr>
          <w:p w14:paraId="56089DD1" w14:textId="77777777" w:rsidR="00AA62AB" w:rsidRPr="00AA62AB" w:rsidRDefault="00AA62AB">
            <w:pPr>
              <w:pStyle w:val="FigureorTabletext"/>
              <w:spacing w:line="240" w:lineRule="auto"/>
              <w:rPr>
                <w:rFonts w:ascii="Times New Roman" w:hAnsi="Times New Roman"/>
                <w:b/>
              </w:rPr>
              <w:pPrChange w:id="864" w:author="Daniel Noble" w:date="2023-07-12T13:16:00Z">
                <w:pPr>
                  <w:pStyle w:val="FigureorTabletext"/>
                  <w:spacing w:line="480" w:lineRule="auto"/>
                </w:pPr>
              </w:pPrChange>
            </w:pPr>
            <w:r w:rsidRPr="00AA62AB">
              <w:rPr>
                <w:rFonts w:ascii="Times New Roman" w:hAnsi="Times New Roman"/>
              </w:rPr>
              <w:t>-0.007</w:t>
            </w:r>
          </w:p>
        </w:tc>
        <w:tc>
          <w:tcPr>
            <w:tcW w:w="0" w:type="auto"/>
          </w:tcPr>
          <w:p w14:paraId="239B34D7" w14:textId="77777777" w:rsidR="00AA62AB" w:rsidRPr="00AA62AB" w:rsidRDefault="00AA62AB">
            <w:pPr>
              <w:pStyle w:val="FigureorTabletext"/>
              <w:spacing w:line="240" w:lineRule="auto"/>
              <w:rPr>
                <w:rFonts w:ascii="Times New Roman" w:hAnsi="Times New Roman"/>
                <w:b/>
              </w:rPr>
              <w:pPrChange w:id="865" w:author="Daniel Noble" w:date="2023-07-12T13:16:00Z">
                <w:pPr>
                  <w:pStyle w:val="FigureorTabletext"/>
                  <w:spacing w:line="480" w:lineRule="auto"/>
                </w:pPr>
              </w:pPrChange>
            </w:pPr>
            <w:r w:rsidRPr="00AA62AB">
              <w:rPr>
                <w:rFonts w:ascii="Times New Roman" w:hAnsi="Times New Roman"/>
              </w:rPr>
              <w:t>0.042</w:t>
            </w:r>
          </w:p>
        </w:tc>
      </w:tr>
      <w:tr w:rsidR="00AA62AB" w:rsidRPr="00AA62AB" w14:paraId="577DDBA0" w14:textId="77777777" w:rsidTr="000D60D5">
        <w:trPr>
          <w:trHeight w:val="193"/>
          <w:jc w:val="center"/>
        </w:trPr>
        <w:tc>
          <w:tcPr>
            <w:tcW w:w="0" w:type="auto"/>
          </w:tcPr>
          <w:p w14:paraId="012818A9" w14:textId="77777777" w:rsidR="00AA62AB" w:rsidRPr="00AA62AB" w:rsidRDefault="00AA62AB">
            <w:pPr>
              <w:pStyle w:val="FigureorTabletext"/>
              <w:spacing w:line="240" w:lineRule="auto"/>
              <w:rPr>
                <w:rFonts w:ascii="Times New Roman" w:hAnsi="Times New Roman"/>
                <w:i/>
                <w:iCs/>
              </w:rPr>
              <w:pPrChange w:id="866" w:author="Daniel Noble" w:date="2023-07-12T13:16:00Z">
                <w:pPr>
                  <w:pStyle w:val="FigureorTabletext"/>
                  <w:spacing w:line="480" w:lineRule="auto"/>
                </w:pPr>
              </w:pPrChange>
            </w:pPr>
            <w:r w:rsidRPr="00AA62AB">
              <w:rPr>
                <w:rFonts w:ascii="Times New Roman" w:hAnsi="Times New Roman"/>
                <w:i/>
                <w:iCs/>
              </w:rPr>
              <w:t>Random effects</w:t>
            </w:r>
          </w:p>
        </w:tc>
        <w:tc>
          <w:tcPr>
            <w:tcW w:w="0" w:type="auto"/>
          </w:tcPr>
          <w:p w14:paraId="7A46B3A1" w14:textId="77777777" w:rsidR="00AA62AB" w:rsidRPr="00AA62AB" w:rsidRDefault="00AA62AB">
            <w:pPr>
              <w:pStyle w:val="FigureorTabletext"/>
              <w:spacing w:line="240" w:lineRule="auto"/>
              <w:rPr>
                <w:rFonts w:ascii="Times New Roman" w:hAnsi="Times New Roman"/>
                <w:b/>
              </w:rPr>
              <w:pPrChange w:id="867" w:author="Daniel Noble" w:date="2023-07-12T13:16:00Z">
                <w:pPr>
                  <w:pStyle w:val="FigureorTabletext"/>
                  <w:spacing w:line="480" w:lineRule="auto"/>
                </w:pPr>
              </w:pPrChange>
            </w:pPr>
          </w:p>
        </w:tc>
        <w:tc>
          <w:tcPr>
            <w:tcW w:w="0" w:type="auto"/>
          </w:tcPr>
          <w:p w14:paraId="05661616" w14:textId="77777777" w:rsidR="00AA62AB" w:rsidRPr="00AA62AB" w:rsidRDefault="00AA62AB">
            <w:pPr>
              <w:pStyle w:val="FigureorTabletext"/>
              <w:spacing w:line="240" w:lineRule="auto"/>
              <w:rPr>
                <w:rFonts w:ascii="Times New Roman" w:hAnsi="Times New Roman"/>
                <w:b/>
              </w:rPr>
              <w:pPrChange w:id="868" w:author="Daniel Noble" w:date="2023-07-12T13:16:00Z">
                <w:pPr>
                  <w:pStyle w:val="FigureorTabletext"/>
                  <w:spacing w:line="480" w:lineRule="auto"/>
                </w:pPr>
              </w:pPrChange>
            </w:pPr>
          </w:p>
        </w:tc>
        <w:tc>
          <w:tcPr>
            <w:tcW w:w="0" w:type="auto"/>
          </w:tcPr>
          <w:p w14:paraId="386A0CE7" w14:textId="77777777" w:rsidR="00AA62AB" w:rsidRPr="00AA62AB" w:rsidRDefault="00AA62AB">
            <w:pPr>
              <w:pStyle w:val="FigureorTabletext"/>
              <w:spacing w:line="240" w:lineRule="auto"/>
              <w:rPr>
                <w:rFonts w:ascii="Times New Roman" w:hAnsi="Times New Roman"/>
                <w:b/>
              </w:rPr>
              <w:pPrChange w:id="869" w:author="Daniel Noble" w:date="2023-07-12T13:16:00Z">
                <w:pPr>
                  <w:pStyle w:val="FigureorTabletext"/>
                  <w:spacing w:line="480" w:lineRule="auto"/>
                </w:pPr>
              </w:pPrChange>
            </w:pPr>
          </w:p>
        </w:tc>
      </w:tr>
      <w:tr w:rsidR="00AA62AB" w:rsidRPr="00AA62AB" w14:paraId="262BC8A8" w14:textId="77777777" w:rsidTr="000D60D5">
        <w:trPr>
          <w:trHeight w:val="374"/>
          <w:jc w:val="center"/>
        </w:trPr>
        <w:tc>
          <w:tcPr>
            <w:tcW w:w="0" w:type="auto"/>
          </w:tcPr>
          <w:p w14:paraId="125F5D93" w14:textId="77777777" w:rsidR="00AA62AB" w:rsidRPr="00AA62AB" w:rsidRDefault="00AA62AB">
            <w:pPr>
              <w:pStyle w:val="FigureorTabletext"/>
              <w:spacing w:line="240" w:lineRule="auto"/>
              <w:rPr>
                <w:rFonts w:ascii="Times New Roman" w:hAnsi="Times New Roman"/>
              </w:rPr>
              <w:pPrChange w:id="870" w:author="Daniel Noble" w:date="2023-07-12T13:16:00Z">
                <w:pPr>
                  <w:pStyle w:val="FigureorTabletext"/>
                  <w:spacing w:line="480" w:lineRule="auto"/>
                </w:pPr>
              </w:pPrChange>
            </w:pPr>
            <w:r w:rsidRPr="00AA62AB">
              <w:rPr>
                <w:rFonts w:ascii="Times New Roman" w:hAnsi="Times New Roman"/>
              </w:rPr>
              <w:t>Maternal variance</w:t>
            </w:r>
          </w:p>
        </w:tc>
        <w:tc>
          <w:tcPr>
            <w:tcW w:w="0" w:type="auto"/>
          </w:tcPr>
          <w:p w14:paraId="6F9578B6" w14:textId="77777777" w:rsidR="00AA62AB" w:rsidRPr="00AA62AB" w:rsidRDefault="00AA62AB">
            <w:pPr>
              <w:pStyle w:val="FigureorTabletext"/>
              <w:spacing w:line="240" w:lineRule="auto"/>
              <w:rPr>
                <w:rFonts w:ascii="Times New Roman" w:hAnsi="Times New Roman"/>
                <w:b/>
              </w:rPr>
              <w:pPrChange w:id="871" w:author="Daniel Noble" w:date="2023-07-12T13:16:00Z">
                <w:pPr>
                  <w:pStyle w:val="FigureorTabletext"/>
                  <w:spacing w:line="480" w:lineRule="auto"/>
                </w:pPr>
              </w:pPrChange>
            </w:pPr>
          </w:p>
        </w:tc>
        <w:tc>
          <w:tcPr>
            <w:tcW w:w="0" w:type="auto"/>
          </w:tcPr>
          <w:p w14:paraId="5444D3AE" w14:textId="77777777" w:rsidR="00AA62AB" w:rsidRPr="00AA62AB" w:rsidRDefault="00AA62AB">
            <w:pPr>
              <w:pStyle w:val="FigureorTabletext"/>
              <w:spacing w:line="240" w:lineRule="auto"/>
              <w:rPr>
                <w:rFonts w:ascii="Times New Roman" w:hAnsi="Times New Roman"/>
                <w:b/>
              </w:rPr>
              <w:pPrChange w:id="872" w:author="Daniel Noble" w:date="2023-07-12T13:16:00Z">
                <w:pPr>
                  <w:pStyle w:val="FigureorTabletext"/>
                  <w:spacing w:line="480" w:lineRule="auto"/>
                </w:pPr>
              </w:pPrChange>
            </w:pPr>
          </w:p>
        </w:tc>
        <w:tc>
          <w:tcPr>
            <w:tcW w:w="0" w:type="auto"/>
          </w:tcPr>
          <w:p w14:paraId="6F7993E6" w14:textId="77777777" w:rsidR="00AA62AB" w:rsidRPr="00AA62AB" w:rsidRDefault="00AA62AB">
            <w:pPr>
              <w:pStyle w:val="FigureorTabletext"/>
              <w:spacing w:line="240" w:lineRule="auto"/>
              <w:rPr>
                <w:rFonts w:ascii="Times New Roman" w:hAnsi="Times New Roman"/>
                <w:b/>
              </w:rPr>
              <w:pPrChange w:id="873" w:author="Daniel Noble" w:date="2023-07-12T13:16:00Z">
                <w:pPr>
                  <w:pStyle w:val="FigureorTabletext"/>
                  <w:spacing w:line="480" w:lineRule="auto"/>
                </w:pPr>
              </w:pPrChange>
            </w:pPr>
          </w:p>
        </w:tc>
      </w:tr>
      <w:tr w:rsidR="00AA62AB" w:rsidRPr="00AA62AB" w14:paraId="042160FE" w14:textId="77777777" w:rsidTr="000D60D5">
        <w:trPr>
          <w:trHeight w:val="374"/>
          <w:jc w:val="center"/>
        </w:trPr>
        <w:tc>
          <w:tcPr>
            <w:tcW w:w="0" w:type="auto"/>
          </w:tcPr>
          <w:p w14:paraId="78BD904C" w14:textId="77777777" w:rsidR="00AA62AB" w:rsidRPr="00AA62AB" w:rsidRDefault="00AA62AB">
            <w:pPr>
              <w:pStyle w:val="FigureorTabletext"/>
              <w:spacing w:line="240" w:lineRule="auto"/>
              <w:rPr>
                <w:rFonts w:ascii="Times New Roman" w:hAnsi="Times New Roman"/>
              </w:rPr>
              <w:pPrChange w:id="874"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
          <w:p w14:paraId="1B55A773" w14:textId="77777777" w:rsidR="00AA62AB" w:rsidRPr="00AA62AB" w:rsidRDefault="00AA62AB">
            <w:pPr>
              <w:pStyle w:val="FigureorTabletext"/>
              <w:spacing w:line="240" w:lineRule="auto"/>
              <w:rPr>
                <w:rFonts w:ascii="Times New Roman" w:hAnsi="Times New Roman"/>
                <w:b/>
              </w:rPr>
              <w:pPrChange w:id="875" w:author="Daniel Noble" w:date="2023-07-12T13:16:00Z">
                <w:pPr>
                  <w:pStyle w:val="FigureorTabletext"/>
                  <w:spacing w:line="480" w:lineRule="auto"/>
                </w:pPr>
              </w:pPrChange>
            </w:pPr>
            <w:r w:rsidRPr="00AA62AB">
              <w:rPr>
                <w:rFonts w:ascii="Times New Roman" w:hAnsi="Times New Roman"/>
                <w:b/>
              </w:rPr>
              <w:t>0.025</w:t>
            </w:r>
          </w:p>
        </w:tc>
        <w:tc>
          <w:tcPr>
            <w:tcW w:w="0" w:type="auto"/>
          </w:tcPr>
          <w:p w14:paraId="4005B9B9" w14:textId="77777777" w:rsidR="00AA62AB" w:rsidRPr="00AA62AB" w:rsidRDefault="00AA62AB">
            <w:pPr>
              <w:pStyle w:val="FigureorTabletext"/>
              <w:spacing w:line="240" w:lineRule="auto"/>
              <w:rPr>
                <w:rFonts w:ascii="Times New Roman" w:hAnsi="Times New Roman"/>
                <w:b/>
              </w:rPr>
              <w:pPrChange w:id="876" w:author="Daniel Noble" w:date="2023-07-12T13:16:00Z">
                <w:pPr>
                  <w:pStyle w:val="FigureorTabletext"/>
                  <w:spacing w:line="480" w:lineRule="auto"/>
                </w:pPr>
              </w:pPrChange>
            </w:pPr>
            <w:r w:rsidRPr="00AA62AB">
              <w:rPr>
                <w:rFonts w:ascii="Times New Roman" w:hAnsi="Times New Roman"/>
                <w:b/>
              </w:rPr>
              <w:t>0.001</w:t>
            </w:r>
          </w:p>
        </w:tc>
        <w:tc>
          <w:tcPr>
            <w:tcW w:w="0" w:type="auto"/>
          </w:tcPr>
          <w:p w14:paraId="36B2CAF8" w14:textId="77777777" w:rsidR="00AA62AB" w:rsidRPr="00AA62AB" w:rsidRDefault="00AA62AB">
            <w:pPr>
              <w:pStyle w:val="FigureorTabletext"/>
              <w:spacing w:line="240" w:lineRule="auto"/>
              <w:rPr>
                <w:rFonts w:ascii="Times New Roman" w:hAnsi="Times New Roman"/>
                <w:b/>
              </w:rPr>
              <w:pPrChange w:id="877" w:author="Daniel Noble" w:date="2023-07-12T13:16:00Z">
                <w:pPr>
                  <w:pStyle w:val="FigureorTabletext"/>
                  <w:spacing w:line="480" w:lineRule="auto"/>
                </w:pPr>
              </w:pPrChange>
            </w:pPr>
            <w:r w:rsidRPr="00AA62AB">
              <w:rPr>
                <w:rFonts w:ascii="Times New Roman" w:hAnsi="Times New Roman"/>
                <w:b/>
              </w:rPr>
              <w:t>0.064</w:t>
            </w:r>
          </w:p>
        </w:tc>
      </w:tr>
      <w:tr w:rsidR="00AA62AB" w:rsidRPr="00AA62AB" w14:paraId="04379772" w14:textId="77777777" w:rsidTr="000D60D5">
        <w:trPr>
          <w:trHeight w:val="374"/>
          <w:jc w:val="center"/>
        </w:trPr>
        <w:tc>
          <w:tcPr>
            <w:tcW w:w="0" w:type="auto"/>
          </w:tcPr>
          <w:p w14:paraId="0F929C09" w14:textId="77777777" w:rsidR="00AA62AB" w:rsidRPr="00AA62AB" w:rsidRDefault="00AA62AB">
            <w:pPr>
              <w:pStyle w:val="FigureorTabletext"/>
              <w:spacing w:line="240" w:lineRule="auto"/>
              <w:rPr>
                <w:rFonts w:ascii="Times New Roman" w:hAnsi="Times New Roman"/>
              </w:rPr>
              <w:pPrChange w:id="878"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tcPr>
          <w:p w14:paraId="0678BBBF" w14:textId="77777777" w:rsidR="00AA62AB" w:rsidRPr="00AA62AB" w:rsidRDefault="00AA62AB">
            <w:pPr>
              <w:pStyle w:val="FigureorTabletext"/>
              <w:spacing w:line="240" w:lineRule="auto"/>
              <w:rPr>
                <w:rFonts w:ascii="Times New Roman" w:hAnsi="Times New Roman"/>
                <w:b/>
              </w:rPr>
              <w:pPrChange w:id="879" w:author="Daniel Noble" w:date="2023-07-12T13:16:00Z">
                <w:pPr>
                  <w:pStyle w:val="FigureorTabletext"/>
                  <w:spacing w:line="480" w:lineRule="auto"/>
                </w:pPr>
              </w:pPrChange>
            </w:pPr>
            <w:r w:rsidRPr="00AA62AB">
              <w:rPr>
                <w:rFonts w:ascii="Times New Roman" w:hAnsi="Times New Roman"/>
                <w:b/>
              </w:rPr>
              <w:t>0.069</w:t>
            </w:r>
          </w:p>
        </w:tc>
        <w:tc>
          <w:tcPr>
            <w:tcW w:w="0" w:type="auto"/>
          </w:tcPr>
          <w:p w14:paraId="60C743E2" w14:textId="77777777" w:rsidR="00AA62AB" w:rsidRPr="00AA62AB" w:rsidRDefault="00AA62AB">
            <w:pPr>
              <w:pStyle w:val="FigureorTabletext"/>
              <w:spacing w:line="240" w:lineRule="auto"/>
              <w:rPr>
                <w:rFonts w:ascii="Times New Roman" w:hAnsi="Times New Roman"/>
                <w:b/>
              </w:rPr>
              <w:pPrChange w:id="880" w:author="Daniel Noble" w:date="2023-07-12T13:16:00Z">
                <w:pPr>
                  <w:pStyle w:val="FigureorTabletext"/>
                  <w:spacing w:line="480" w:lineRule="auto"/>
                </w:pPr>
              </w:pPrChange>
            </w:pPr>
            <w:r w:rsidRPr="00AA62AB">
              <w:rPr>
                <w:rFonts w:ascii="Times New Roman" w:hAnsi="Times New Roman"/>
                <w:b/>
              </w:rPr>
              <w:t>0.041</w:t>
            </w:r>
          </w:p>
        </w:tc>
        <w:tc>
          <w:tcPr>
            <w:tcW w:w="0" w:type="auto"/>
          </w:tcPr>
          <w:p w14:paraId="57842977" w14:textId="77777777" w:rsidR="00AA62AB" w:rsidRPr="00AA62AB" w:rsidRDefault="00AA62AB">
            <w:pPr>
              <w:pStyle w:val="FigureorTabletext"/>
              <w:spacing w:line="240" w:lineRule="auto"/>
              <w:rPr>
                <w:rFonts w:ascii="Times New Roman" w:hAnsi="Times New Roman"/>
                <w:b/>
              </w:rPr>
              <w:pPrChange w:id="881" w:author="Daniel Noble" w:date="2023-07-12T13:16:00Z">
                <w:pPr>
                  <w:pStyle w:val="FigureorTabletext"/>
                  <w:spacing w:line="480" w:lineRule="auto"/>
                </w:pPr>
              </w:pPrChange>
            </w:pPr>
            <w:r w:rsidRPr="00AA62AB">
              <w:rPr>
                <w:rFonts w:ascii="Times New Roman" w:hAnsi="Times New Roman"/>
                <w:b/>
              </w:rPr>
              <w:t>0.098</w:t>
            </w:r>
          </w:p>
        </w:tc>
      </w:tr>
      <w:tr w:rsidR="00AA62AB" w:rsidRPr="00AA62AB" w14:paraId="05C30476" w14:textId="77777777" w:rsidTr="000D60D5">
        <w:trPr>
          <w:trHeight w:val="374"/>
          <w:jc w:val="center"/>
        </w:trPr>
        <w:tc>
          <w:tcPr>
            <w:tcW w:w="0" w:type="auto"/>
          </w:tcPr>
          <w:p w14:paraId="63B9A264" w14:textId="77777777" w:rsidR="00AA62AB" w:rsidRPr="00AA62AB" w:rsidRDefault="00AA62AB">
            <w:pPr>
              <w:pStyle w:val="FigureorTabletext"/>
              <w:spacing w:line="240" w:lineRule="auto"/>
              <w:rPr>
                <w:rFonts w:ascii="Times New Roman" w:hAnsi="Times New Roman"/>
              </w:rPr>
              <w:pPrChange w:id="882"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tcPr>
          <w:p w14:paraId="6397B616" w14:textId="77777777" w:rsidR="00AA62AB" w:rsidRPr="00AA62AB" w:rsidRDefault="00AA62AB">
            <w:pPr>
              <w:pStyle w:val="FigureorTabletext"/>
              <w:spacing w:line="240" w:lineRule="auto"/>
              <w:rPr>
                <w:rFonts w:ascii="Times New Roman" w:hAnsi="Times New Roman"/>
                <w:b/>
              </w:rPr>
              <w:pPrChange w:id="883" w:author="Daniel Noble" w:date="2023-07-12T13:16:00Z">
                <w:pPr>
                  <w:pStyle w:val="FigureorTabletext"/>
                  <w:spacing w:line="480" w:lineRule="auto"/>
                </w:pPr>
              </w:pPrChange>
            </w:pPr>
            <w:r w:rsidRPr="00AA62AB">
              <w:rPr>
                <w:rFonts w:ascii="Times New Roman" w:hAnsi="Times New Roman"/>
                <w:b/>
              </w:rPr>
              <w:t>0.016</w:t>
            </w:r>
          </w:p>
        </w:tc>
        <w:tc>
          <w:tcPr>
            <w:tcW w:w="0" w:type="auto"/>
          </w:tcPr>
          <w:p w14:paraId="4E314913" w14:textId="77777777" w:rsidR="00AA62AB" w:rsidRPr="00AA62AB" w:rsidRDefault="00AA62AB">
            <w:pPr>
              <w:pStyle w:val="FigureorTabletext"/>
              <w:spacing w:line="240" w:lineRule="auto"/>
              <w:rPr>
                <w:rFonts w:ascii="Times New Roman" w:hAnsi="Times New Roman"/>
                <w:b/>
              </w:rPr>
              <w:pPrChange w:id="884" w:author="Daniel Noble" w:date="2023-07-12T13:16:00Z">
                <w:pPr>
                  <w:pStyle w:val="FigureorTabletext"/>
                  <w:spacing w:line="480" w:lineRule="auto"/>
                </w:pPr>
              </w:pPrChange>
            </w:pPr>
            <w:r w:rsidRPr="00AA62AB">
              <w:rPr>
                <w:rFonts w:ascii="Times New Roman" w:hAnsi="Times New Roman"/>
                <w:b/>
              </w:rPr>
              <w:t>0.001</w:t>
            </w:r>
          </w:p>
        </w:tc>
        <w:tc>
          <w:tcPr>
            <w:tcW w:w="0" w:type="auto"/>
          </w:tcPr>
          <w:p w14:paraId="53CD4AFF" w14:textId="77777777" w:rsidR="00AA62AB" w:rsidRPr="00AA62AB" w:rsidRDefault="00AA62AB">
            <w:pPr>
              <w:pStyle w:val="FigureorTabletext"/>
              <w:spacing w:line="240" w:lineRule="auto"/>
              <w:rPr>
                <w:rFonts w:ascii="Times New Roman" w:hAnsi="Times New Roman"/>
                <w:b/>
              </w:rPr>
              <w:pPrChange w:id="885" w:author="Daniel Noble" w:date="2023-07-12T13:16:00Z">
                <w:pPr>
                  <w:pStyle w:val="FigureorTabletext"/>
                  <w:spacing w:line="480" w:lineRule="auto"/>
                </w:pPr>
              </w:pPrChange>
            </w:pPr>
            <w:r w:rsidRPr="00AA62AB">
              <w:rPr>
                <w:rFonts w:ascii="Times New Roman" w:hAnsi="Times New Roman"/>
                <w:b/>
              </w:rPr>
              <w:t>0.047</w:t>
            </w:r>
          </w:p>
        </w:tc>
      </w:tr>
      <w:tr w:rsidR="00AA62AB" w:rsidRPr="00AA62AB" w14:paraId="05B2C180" w14:textId="77777777" w:rsidTr="000D60D5">
        <w:trPr>
          <w:trHeight w:val="390"/>
          <w:jc w:val="center"/>
        </w:trPr>
        <w:tc>
          <w:tcPr>
            <w:tcW w:w="0" w:type="auto"/>
          </w:tcPr>
          <w:p w14:paraId="258EE4F5" w14:textId="77777777" w:rsidR="00AA62AB" w:rsidRPr="00AA62AB" w:rsidRDefault="00AA62AB">
            <w:pPr>
              <w:pStyle w:val="FigureorTabletext"/>
              <w:spacing w:line="240" w:lineRule="auto"/>
              <w:rPr>
                <w:rFonts w:ascii="Times New Roman" w:hAnsi="Times New Roman"/>
              </w:rPr>
              <w:pPrChange w:id="886"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tcPr>
          <w:p w14:paraId="75F2466B" w14:textId="77777777" w:rsidR="00AA62AB" w:rsidRPr="00AA62AB" w:rsidRDefault="00AA62AB">
            <w:pPr>
              <w:pStyle w:val="FigureorTabletext"/>
              <w:spacing w:line="240" w:lineRule="auto"/>
              <w:rPr>
                <w:rFonts w:ascii="Times New Roman" w:hAnsi="Times New Roman"/>
              </w:rPr>
              <w:pPrChange w:id="887" w:author="Daniel Noble" w:date="2023-07-12T13:16:00Z">
                <w:pPr>
                  <w:pStyle w:val="FigureorTabletext"/>
                  <w:spacing w:line="480" w:lineRule="auto"/>
                </w:pPr>
              </w:pPrChange>
            </w:pPr>
            <w:r w:rsidRPr="00AA62AB">
              <w:rPr>
                <w:rFonts w:ascii="Times New Roman" w:hAnsi="Times New Roman"/>
              </w:rPr>
              <w:t>-0.091</w:t>
            </w:r>
          </w:p>
        </w:tc>
        <w:tc>
          <w:tcPr>
            <w:tcW w:w="0" w:type="auto"/>
          </w:tcPr>
          <w:p w14:paraId="6A8478A5" w14:textId="77777777" w:rsidR="00AA62AB" w:rsidRPr="00AA62AB" w:rsidRDefault="00AA62AB">
            <w:pPr>
              <w:pStyle w:val="FigureorTabletext"/>
              <w:spacing w:line="240" w:lineRule="auto"/>
              <w:rPr>
                <w:rFonts w:ascii="Times New Roman" w:hAnsi="Times New Roman"/>
              </w:rPr>
              <w:pPrChange w:id="888" w:author="Daniel Noble" w:date="2023-07-12T13:16:00Z">
                <w:pPr>
                  <w:pStyle w:val="FigureorTabletext"/>
                  <w:spacing w:line="480" w:lineRule="auto"/>
                </w:pPr>
              </w:pPrChange>
            </w:pPr>
            <w:r w:rsidRPr="00AA62AB">
              <w:rPr>
                <w:rFonts w:ascii="Times New Roman" w:hAnsi="Times New Roman"/>
              </w:rPr>
              <w:t>-0.868</w:t>
            </w:r>
          </w:p>
        </w:tc>
        <w:tc>
          <w:tcPr>
            <w:tcW w:w="0" w:type="auto"/>
          </w:tcPr>
          <w:p w14:paraId="771542DB" w14:textId="77777777" w:rsidR="00AA62AB" w:rsidRPr="00AA62AB" w:rsidRDefault="00AA62AB">
            <w:pPr>
              <w:pStyle w:val="FigureorTabletext"/>
              <w:spacing w:line="240" w:lineRule="auto"/>
              <w:rPr>
                <w:rFonts w:ascii="Times New Roman" w:hAnsi="Times New Roman"/>
              </w:rPr>
              <w:pPrChange w:id="889" w:author="Daniel Noble" w:date="2023-07-12T13:16:00Z">
                <w:pPr>
                  <w:pStyle w:val="FigureorTabletext"/>
                  <w:spacing w:line="480" w:lineRule="auto"/>
                </w:pPr>
              </w:pPrChange>
            </w:pPr>
            <w:r w:rsidRPr="00AA62AB">
              <w:rPr>
                <w:rFonts w:ascii="Times New Roman" w:hAnsi="Times New Roman"/>
              </w:rPr>
              <w:t>0.765</w:t>
            </w:r>
          </w:p>
        </w:tc>
      </w:tr>
      <w:tr w:rsidR="00AA62AB" w:rsidRPr="00AA62AB" w14:paraId="4197AD16" w14:textId="77777777" w:rsidTr="000D60D5">
        <w:trPr>
          <w:trHeight w:val="374"/>
          <w:jc w:val="center"/>
        </w:trPr>
        <w:tc>
          <w:tcPr>
            <w:tcW w:w="0" w:type="auto"/>
          </w:tcPr>
          <w:p w14:paraId="35B5FB61" w14:textId="77777777" w:rsidR="00AA62AB" w:rsidRPr="00AA62AB" w:rsidRDefault="00AA62AB">
            <w:pPr>
              <w:pStyle w:val="FigureorTabletext"/>
              <w:spacing w:line="240" w:lineRule="auto"/>
              <w:rPr>
                <w:rFonts w:ascii="Times New Roman" w:hAnsi="Times New Roman"/>
              </w:rPr>
              <w:pPrChange w:id="890" w:author="Daniel Noble" w:date="2023-07-12T13:16:00Z">
                <w:pPr>
                  <w:pStyle w:val="FigureorTabletext"/>
                  <w:spacing w:line="480" w:lineRule="auto"/>
                </w:pPr>
              </w:pPrChange>
            </w:pPr>
            <w:r w:rsidRPr="00AA62AB">
              <w:rPr>
                <w:rFonts w:ascii="Times New Roman" w:hAnsi="Times New Roman"/>
              </w:rPr>
              <w:lastRenderedPageBreak/>
              <w:t xml:space="preserve">    Cor intercept - quadratic</w:t>
            </w:r>
          </w:p>
        </w:tc>
        <w:tc>
          <w:tcPr>
            <w:tcW w:w="0" w:type="auto"/>
          </w:tcPr>
          <w:p w14:paraId="217994B4" w14:textId="77777777" w:rsidR="00AA62AB" w:rsidRPr="00AA62AB" w:rsidRDefault="00AA62AB">
            <w:pPr>
              <w:pStyle w:val="FigureorTabletext"/>
              <w:spacing w:line="240" w:lineRule="auto"/>
              <w:rPr>
                <w:rFonts w:ascii="Times New Roman" w:hAnsi="Times New Roman"/>
              </w:rPr>
              <w:pPrChange w:id="891" w:author="Daniel Noble" w:date="2023-07-12T13:16:00Z">
                <w:pPr>
                  <w:pStyle w:val="FigureorTabletext"/>
                  <w:spacing w:line="480" w:lineRule="auto"/>
                </w:pPr>
              </w:pPrChange>
            </w:pPr>
            <w:r w:rsidRPr="00AA62AB">
              <w:rPr>
                <w:rFonts w:ascii="Times New Roman" w:hAnsi="Times New Roman"/>
              </w:rPr>
              <w:t>-0.175</w:t>
            </w:r>
          </w:p>
        </w:tc>
        <w:tc>
          <w:tcPr>
            <w:tcW w:w="0" w:type="auto"/>
          </w:tcPr>
          <w:p w14:paraId="504A7669" w14:textId="77777777" w:rsidR="00AA62AB" w:rsidRPr="00AA62AB" w:rsidRDefault="00AA62AB">
            <w:pPr>
              <w:pStyle w:val="FigureorTabletext"/>
              <w:spacing w:line="240" w:lineRule="auto"/>
              <w:rPr>
                <w:rFonts w:ascii="Times New Roman" w:hAnsi="Times New Roman"/>
              </w:rPr>
              <w:pPrChange w:id="892" w:author="Daniel Noble" w:date="2023-07-12T13:16:00Z">
                <w:pPr>
                  <w:pStyle w:val="FigureorTabletext"/>
                  <w:spacing w:line="480" w:lineRule="auto"/>
                </w:pPr>
              </w:pPrChange>
            </w:pPr>
            <w:r w:rsidRPr="00AA62AB">
              <w:rPr>
                <w:rFonts w:ascii="Times New Roman" w:hAnsi="Times New Roman"/>
              </w:rPr>
              <w:t>-0.929</w:t>
            </w:r>
          </w:p>
        </w:tc>
        <w:tc>
          <w:tcPr>
            <w:tcW w:w="0" w:type="auto"/>
          </w:tcPr>
          <w:p w14:paraId="53AD7CC0" w14:textId="77777777" w:rsidR="00AA62AB" w:rsidRPr="00AA62AB" w:rsidRDefault="00AA62AB">
            <w:pPr>
              <w:pStyle w:val="FigureorTabletext"/>
              <w:spacing w:line="240" w:lineRule="auto"/>
              <w:rPr>
                <w:rFonts w:ascii="Times New Roman" w:hAnsi="Times New Roman"/>
              </w:rPr>
              <w:pPrChange w:id="893" w:author="Daniel Noble" w:date="2023-07-12T13:16:00Z">
                <w:pPr>
                  <w:pStyle w:val="FigureorTabletext"/>
                  <w:spacing w:line="480" w:lineRule="auto"/>
                </w:pPr>
              </w:pPrChange>
            </w:pPr>
            <w:r w:rsidRPr="00AA62AB">
              <w:rPr>
                <w:rFonts w:ascii="Times New Roman" w:hAnsi="Times New Roman"/>
              </w:rPr>
              <w:t>0.826</w:t>
            </w:r>
          </w:p>
        </w:tc>
      </w:tr>
      <w:tr w:rsidR="00AA62AB" w:rsidRPr="00AA62AB" w14:paraId="06AE57D2" w14:textId="77777777" w:rsidTr="000D60D5">
        <w:trPr>
          <w:trHeight w:val="374"/>
          <w:jc w:val="center"/>
        </w:trPr>
        <w:tc>
          <w:tcPr>
            <w:tcW w:w="0" w:type="auto"/>
          </w:tcPr>
          <w:p w14:paraId="72D80EF0" w14:textId="77777777" w:rsidR="00AA62AB" w:rsidRPr="00AA62AB" w:rsidRDefault="00AA62AB">
            <w:pPr>
              <w:pStyle w:val="FigureorTabletext"/>
              <w:spacing w:line="240" w:lineRule="auto"/>
              <w:rPr>
                <w:rFonts w:ascii="Times New Roman" w:hAnsi="Times New Roman"/>
              </w:rPr>
              <w:pPrChange w:id="894"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tcPr>
          <w:p w14:paraId="65C2073E" w14:textId="77777777" w:rsidR="00AA62AB" w:rsidRPr="00AA62AB" w:rsidRDefault="00AA62AB">
            <w:pPr>
              <w:pStyle w:val="FigureorTabletext"/>
              <w:spacing w:line="240" w:lineRule="auto"/>
              <w:rPr>
                <w:rFonts w:ascii="Times New Roman" w:hAnsi="Times New Roman"/>
              </w:rPr>
              <w:pPrChange w:id="895" w:author="Daniel Noble" w:date="2023-07-12T13:16:00Z">
                <w:pPr>
                  <w:pStyle w:val="FigureorTabletext"/>
                  <w:spacing w:line="480" w:lineRule="auto"/>
                </w:pPr>
              </w:pPrChange>
            </w:pPr>
            <w:r w:rsidRPr="00AA62AB">
              <w:rPr>
                <w:rFonts w:ascii="Times New Roman" w:hAnsi="Times New Roman"/>
              </w:rPr>
              <w:t>-0.047</w:t>
            </w:r>
          </w:p>
        </w:tc>
        <w:tc>
          <w:tcPr>
            <w:tcW w:w="0" w:type="auto"/>
          </w:tcPr>
          <w:p w14:paraId="5F9CD1AE" w14:textId="77777777" w:rsidR="00AA62AB" w:rsidRPr="00AA62AB" w:rsidRDefault="00AA62AB">
            <w:pPr>
              <w:pStyle w:val="FigureorTabletext"/>
              <w:spacing w:line="240" w:lineRule="auto"/>
              <w:rPr>
                <w:rFonts w:ascii="Times New Roman" w:hAnsi="Times New Roman"/>
              </w:rPr>
              <w:pPrChange w:id="896" w:author="Daniel Noble" w:date="2023-07-12T13:16:00Z">
                <w:pPr>
                  <w:pStyle w:val="FigureorTabletext"/>
                  <w:spacing w:line="480" w:lineRule="auto"/>
                </w:pPr>
              </w:pPrChange>
            </w:pPr>
            <w:r w:rsidRPr="00AA62AB">
              <w:rPr>
                <w:rFonts w:ascii="Times New Roman" w:hAnsi="Times New Roman"/>
              </w:rPr>
              <w:t>-0.902</w:t>
            </w:r>
          </w:p>
        </w:tc>
        <w:tc>
          <w:tcPr>
            <w:tcW w:w="0" w:type="auto"/>
          </w:tcPr>
          <w:p w14:paraId="1E24D93A" w14:textId="77777777" w:rsidR="00AA62AB" w:rsidRPr="00AA62AB" w:rsidRDefault="00AA62AB">
            <w:pPr>
              <w:pStyle w:val="FigureorTabletext"/>
              <w:spacing w:line="240" w:lineRule="auto"/>
              <w:rPr>
                <w:rFonts w:ascii="Times New Roman" w:hAnsi="Times New Roman"/>
              </w:rPr>
              <w:pPrChange w:id="897" w:author="Daniel Noble" w:date="2023-07-12T13:16:00Z">
                <w:pPr>
                  <w:pStyle w:val="FigureorTabletext"/>
                  <w:spacing w:line="480" w:lineRule="auto"/>
                </w:pPr>
              </w:pPrChange>
            </w:pPr>
            <w:r w:rsidRPr="00AA62AB">
              <w:rPr>
                <w:rFonts w:ascii="Times New Roman" w:hAnsi="Times New Roman"/>
              </w:rPr>
              <w:t>0.835</w:t>
            </w:r>
          </w:p>
        </w:tc>
      </w:tr>
      <w:tr w:rsidR="00AA62AB" w:rsidRPr="00AA62AB" w14:paraId="6973A1D0" w14:textId="77777777" w:rsidTr="000D60D5">
        <w:trPr>
          <w:trHeight w:val="374"/>
          <w:jc w:val="center"/>
        </w:trPr>
        <w:tc>
          <w:tcPr>
            <w:tcW w:w="0" w:type="auto"/>
          </w:tcPr>
          <w:p w14:paraId="696BCD48" w14:textId="77777777" w:rsidR="00AA62AB" w:rsidRPr="00AA62AB" w:rsidRDefault="00AA62AB">
            <w:pPr>
              <w:pStyle w:val="FigureorTabletext"/>
              <w:spacing w:line="240" w:lineRule="auto"/>
              <w:rPr>
                <w:rFonts w:ascii="Times New Roman" w:hAnsi="Times New Roman"/>
              </w:rPr>
              <w:pPrChange w:id="898" w:author="Daniel Noble" w:date="2023-07-12T13:16:00Z">
                <w:pPr>
                  <w:pStyle w:val="FigureorTabletext"/>
                  <w:spacing w:line="480" w:lineRule="auto"/>
                </w:pPr>
              </w:pPrChange>
            </w:pPr>
            <w:r w:rsidRPr="00AA62AB">
              <w:rPr>
                <w:rFonts w:ascii="Times New Roman" w:hAnsi="Times New Roman"/>
              </w:rPr>
              <w:t>Permanent Environment Variance</w:t>
            </w:r>
          </w:p>
        </w:tc>
        <w:tc>
          <w:tcPr>
            <w:tcW w:w="0" w:type="auto"/>
          </w:tcPr>
          <w:p w14:paraId="67AF339F" w14:textId="77777777" w:rsidR="00AA62AB" w:rsidRPr="00AA62AB" w:rsidRDefault="00AA62AB">
            <w:pPr>
              <w:pStyle w:val="FigureorTabletext"/>
              <w:spacing w:line="240" w:lineRule="auto"/>
              <w:rPr>
                <w:rFonts w:ascii="Times New Roman" w:hAnsi="Times New Roman"/>
                <w:b/>
              </w:rPr>
              <w:pPrChange w:id="899" w:author="Daniel Noble" w:date="2023-07-12T13:16:00Z">
                <w:pPr>
                  <w:pStyle w:val="FigureorTabletext"/>
                  <w:spacing w:line="480" w:lineRule="auto"/>
                </w:pPr>
              </w:pPrChange>
            </w:pPr>
            <w:r w:rsidRPr="00AA62AB">
              <w:rPr>
                <w:rFonts w:ascii="Times New Roman" w:hAnsi="Times New Roman"/>
                <w:b/>
              </w:rPr>
              <w:t>0.056</w:t>
            </w:r>
          </w:p>
        </w:tc>
        <w:tc>
          <w:tcPr>
            <w:tcW w:w="0" w:type="auto"/>
          </w:tcPr>
          <w:p w14:paraId="475C4D41" w14:textId="77777777" w:rsidR="00AA62AB" w:rsidRPr="00AA62AB" w:rsidRDefault="00AA62AB">
            <w:pPr>
              <w:pStyle w:val="FigureorTabletext"/>
              <w:spacing w:line="240" w:lineRule="auto"/>
              <w:rPr>
                <w:rFonts w:ascii="Times New Roman" w:hAnsi="Times New Roman"/>
                <w:b/>
              </w:rPr>
              <w:pPrChange w:id="900" w:author="Daniel Noble" w:date="2023-07-12T13:16:00Z">
                <w:pPr>
                  <w:pStyle w:val="FigureorTabletext"/>
                  <w:spacing w:line="480" w:lineRule="auto"/>
                </w:pPr>
              </w:pPrChange>
            </w:pPr>
            <w:r w:rsidRPr="00AA62AB">
              <w:rPr>
                <w:rFonts w:ascii="Times New Roman" w:hAnsi="Times New Roman"/>
                <w:b/>
              </w:rPr>
              <w:t>0.02</w:t>
            </w:r>
          </w:p>
        </w:tc>
        <w:tc>
          <w:tcPr>
            <w:tcW w:w="0" w:type="auto"/>
          </w:tcPr>
          <w:p w14:paraId="3B0C7F12" w14:textId="77777777" w:rsidR="00AA62AB" w:rsidRPr="00AA62AB" w:rsidRDefault="00AA62AB">
            <w:pPr>
              <w:pStyle w:val="FigureorTabletext"/>
              <w:spacing w:line="240" w:lineRule="auto"/>
              <w:rPr>
                <w:rFonts w:ascii="Times New Roman" w:hAnsi="Times New Roman"/>
                <w:b/>
              </w:rPr>
              <w:pPrChange w:id="901" w:author="Daniel Noble" w:date="2023-07-12T13:16:00Z">
                <w:pPr>
                  <w:pStyle w:val="FigureorTabletext"/>
                  <w:spacing w:line="480" w:lineRule="auto"/>
                </w:pPr>
              </w:pPrChange>
            </w:pPr>
            <w:r w:rsidRPr="00AA62AB">
              <w:rPr>
                <w:rFonts w:ascii="Times New Roman" w:hAnsi="Times New Roman"/>
                <w:b/>
              </w:rPr>
              <w:t>0.081</w:t>
            </w:r>
          </w:p>
        </w:tc>
      </w:tr>
      <w:tr w:rsidR="00AA62AB" w:rsidRPr="00AA62AB" w14:paraId="16E13FBE" w14:textId="77777777" w:rsidTr="000D60D5">
        <w:trPr>
          <w:trHeight w:val="374"/>
          <w:jc w:val="center"/>
        </w:trPr>
        <w:tc>
          <w:tcPr>
            <w:tcW w:w="0" w:type="auto"/>
          </w:tcPr>
          <w:p w14:paraId="1413A552" w14:textId="77777777" w:rsidR="00AA62AB" w:rsidRPr="00AA62AB" w:rsidRDefault="00AA62AB">
            <w:pPr>
              <w:pStyle w:val="FigureorTabletext"/>
              <w:spacing w:line="240" w:lineRule="auto"/>
              <w:rPr>
                <w:rFonts w:ascii="Times New Roman" w:hAnsi="Times New Roman"/>
              </w:rPr>
              <w:pPrChange w:id="902" w:author="Daniel Noble" w:date="2023-07-12T13:16:00Z">
                <w:pPr>
                  <w:pStyle w:val="FigureorTabletext"/>
                  <w:spacing w:line="480" w:lineRule="auto"/>
                </w:pPr>
              </w:pPrChange>
            </w:pPr>
            <w:r w:rsidRPr="00AA62AB">
              <w:rPr>
                <w:rFonts w:ascii="Times New Roman" w:hAnsi="Times New Roman"/>
              </w:rPr>
              <w:t>Additive Genetic Variance</w:t>
            </w:r>
          </w:p>
        </w:tc>
        <w:tc>
          <w:tcPr>
            <w:tcW w:w="0" w:type="auto"/>
          </w:tcPr>
          <w:p w14:paraId="50B9FED3" w14:textId="77777777" w:rsidR="00AA62AB" w:rsidRPr="00AA62AB" w:rsidRDefault="00AA62AB">
            <w:pPr>
              <w:pStyle w:val="FigureorTabletext"/>
              <w:spacing w:line="240" w:lineRule="auto"/>
              <w:rPr>
                <w:rFonts w:ascii="Times New Roman" w:hAnsi="Times New Roman"/>
                <w:b/>
              </w:rPr>
              <w:pPrChange w:id="903" w:author="Daniel Noble" w:date="2023-07-12T13:16:00Z">
                <w:pPr>
                  <w:pStyle w:val="FigureorTabletext"/>
                  <w:spacing w:line="480" w:lineRule="auto"/>
                </w:pPr>
              </w:pPrChange>
            </w:pPr>
          </w:p>
        </w:tc>
        <w:tc>
          <w:tcPr>
            <w:tcW w:w="0" w:type="auto"/>
          </w:tcPr>
          <w:p w14:paraId="0A71BBCC" w14:textId="77777777" w:rsidR="00AA62AB" w:rsidRPr="00AA62AB" w:rsidRDefault="00AA62AB">
            <w:pPr>
              <w:pStyle w:val="FigureorTabletext"/>
              <w:spacing w:line="240" w:lineRule="auto"/>
              <w:rPr>
                <w:rFonts w:ascii="Times New Roman" w:hAnsi="Times New Roman"/>
                <w:b/>
              </w:rPr>
              <w:pPrChange w:id="904" w:author="Daniel Noble" w:date="2023-07-12T13:16:00Z">
                <w:pPr>
                  <w:pStyle w:val="FigureorTabletext"/>
                  <w:spacing w:line="480" w:lineRule="auto"/>
                </w:pPr>
              </w:pPrChange>
            </w:pPr>
          </w:p>
        </w:tc>
        <w:tc>
          <w:tcPr>
            <w:tcW w:w="0" w:type="auto"/>
          </w:tcPr>
          <w:p w14:paraId="483E3E1A" w14:textId="77777777" w:rsidR="00AA62AB" w:rsidRPr="00AA62AB" w:rsidRDefault="00AA62AB">
            <w:pPr>
              <w:pStyle w:val="FigureorTabletext"/>
              <w:spacing w:line="240" w:lineRule="auto"/>
              <w:rPr>
                <w:rFonts w:ascii="Times New Roman" w:hAnsi="Times New Roman"/>
                <w:b/>
              </w:rPr>
              <w:pPrChange w:id="905" w:author="Daniel Noble" w:date="2023-07-12T13:16:00Z">
                <w:pPr>
                  <w:pStyle w:val="FigureorTabletext"/>
                  <w:spacing w:line="480" w:lineRule="auto"/>
                </w:pPr>
              </w:pPrChange>
            </w:pPr>
          </w:p>
        </w:tc>
      </w:tr>
      <w:tr w:rsidR="00AA62AB" w:rsidRPr="00AA62AB" w14:paraId="2DD95E83" w14:textId="77777777" w:rsidTr="000D60D5">
        <w:trPr>
          <w:trHeight w:val="390"/>
          <w:jc w:val="center"/>
        </w:trPr>
        <w:tc>
          <w:tcPr>
            <w:tcW w:w="0" w:type="auto"/>
          </w:tcPr>
          <w:p w14:paraId="5A571CC3" w14:textId="77777777" w:rsidR="00AA62AB" w:rsidRPr="00AA62AB" w:rsidRDefault="00AA62AB">
            <w:pPr>
              <w:pStyle w:val="FigureorTabletext"/>
              <w:spacing w:line="240" w:lineRule="auto"/>
              <w:rPr>
                <w:rFonts w:ascii="Times New Roman" w:hAnsi="Times New Roman"/>
              </w:rPr>
              <w:pPrChange w:id="906"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
          <w:p w14:paraId="5AF73C48" w14:textId="77777777" w:rsidR="00AA62AB" w:rsidRPr="00AA62AB" w:rsidRDefault="00AA62AB">
            <w:pPr>
              <w:pStyle w:val="FigureorTabletext"/>
              <w:spacing w:line="240" w:lineRule="auto"/>
              <w:rPr>
                <w:rFonts w:ascii="Times New Roman" w:hAnsi="Times New Roman"/>
                <w:b/>
              </w:rPr>
              <w:pPrChange w:id="907" w:author="Daniel Noble" w:date="2023-07-12T13:16:00Z">
                <w:pPr>
                  <w:pStyle w:val="FigureorTabletext"/>
                  <w:spacing w:line="480" w:lineRule="auto"/>
                </w:pPr>
              </w:pPrChange>
            </w:pPr>
            <w:r w:rsidRPr="00AA62AB">
              <w:rPr>
                <w:rFonts w:ascii="Times New Roman" w:hAnsi="Times New Roman"/>
                <w:b/>
              </w:rPr>
              <w:t>0.109</w:t>
            </w:r>
          </w:p>
        </w:tc>
        <w:tc>
          <w:tcPr>
            <w:tcW w:w="0" w:type="auto"/>
          </w:tcPr>
          <w:p w14:paraId="59D06F05" w14:textId="77777777" w:rsidR="00AA62AB" w:rsidRPr="00AA62AB" w:rsidRDefault="00AA62AB">
            <w:pPr>
              <w:pStyle w:val="FigureorTabletext"/>
              <w:spacing w:line="240" w:lineRule="auto"/>
              <w:rPr>
                <w:rFonts w:ascii="Times New Roman" w:hAnsi="Times New Roman"/>
                <w:b/>
              </w:rPr>
              <w:pPrChange w:id="908" w:author="Daniel Noble" w:date="2023-07-12T13:16:00Z">
                <w:pPr>
                  <w:pStyle w:val="FigureorTabletext"/>
                  <w:spacing w:line="480" w:lineRule="auto"/>
                </w:pPr>
              </w:pPrChange>
            </w:pPr>
            <w:r w:rsidRPr="00AA62AB">
              <w:rPr>
                <w:rFonts w:ascii="Times New Roman" w:hAnsi="Times New Roman"/>
                <w:b/>
              </w:rPr>
              <w:t>0.077</w:t>
            </w:r>
          </w:p>
        </w:tc>
        <w:tc>
          <w:tcPr>
            <w:tcW w:w="0" w:type="auto"/>
          </w:tcPr>
          <w:p w14:paraId="2C3FFCFE" w14:textId="77777777" w:rsidR="00AA62AB" w:rsidRPr="00AA62AB" w:rsidRDefault="00AA62AB">
            <w:pPr>
              <w:pStyle w:val="FigureorTabletext"/>
              <w:spacing w:line="240" w:lineRule="auto"/>
              <w:rPr>
                <w:rFonts w:ascii="Times New Roman" w:hAnsi="Times New Roman"/>
                <w:b/>
              </w:rPr>
              <w:pPrChange w:id="909" w:author="Daniel Noble" w:date="2023-07-12T13:16:00Z">
                <w:pPr>
                  <w:pStyle w:val="FigureorTabletext"/>
                  <w:spacing w:line="480" w:lineRule="auto"/>
                </w:pPr>
              </w:pPrChange>
            </w:pPr>
            <w:r w:rsidRPr="00AA62AB">
              <w:rPr>
                <w:rFonts w:ascii="Times New Roman" w:hAnsi="Times New Roman"/>
                <w:b/>
              </w:rPr>
              <w:t>0.135</w:t>
            </w:r>
          </w:p>
        </w:tc>
      </w:tr>
      <w:tr w:rsidR="00AA62AB" w:rsidRPr="00AA62AB" w14:paraId="114D4654" w14:textId="77777777" w:rsidTr="000D60D5">
        <w:trPr>
          <w:trHeight w:val="374"/>
          <w:jc w:val="center"/>
        </w:trPr>
        <w:tc>
          <w:tcPr>
            <w:tcW w:w="0" w:type="auto"/>
          </w:tcPr>
          <w:p w14:paraId="070B90F3" w14:textId="77777777" w:rsidR="00AA62AB" w:rsidRPr="00AA62AB" w:rsidRDefault="00AA62AB">
            <w:pPr>
              <w:pStyle w:val="FigureorTabletext"/>
              <w:spacing w:line="240" w:lineRule="auto"/>
              <w:rPr>
                <w:rFonts w:ascii="Times New Roman" w:hAnsi="Times New Roman"/>
              </w:rPr>
              <w:pPrChange w:id="910"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tcPr>
          <w:p w14:paraId="61C46715" w14:textId="77777777" w:rsidR="00AA62AB" w:rsidRPr="00AA62AB" w:rsidRDefault="00AA62AB">
            <w:pPr>
              <w:pStyle w:val="FigureorTabletext"/>
              <w:spacing w:line="240" w:lineRule="auto"/>
              <w:rPr>
                <w:rFonts w:ascii="Times New Roman" w:hAnsi="Times New Roman"/>
                <w:b/>
              </w:rPr>
              <w:pPrChange w:id="911" w:author="Daniel Noble" w:date="2023-07-12T13:16:00Z">
                <w:pPr>
                  <w:pStyle w:val="FigureorTabletext"/>
                  <w:spacing w:line="480" w:lineRule="auto"/>
                </w:pPr>
              </w:pPrChange>
            </w:pPr>
            <w:r w:rsidRPr="00AA62AB">
              <w:rPr>
                <w:rFonts w:ascii="Times New Roman" w:hAnsi="Times New Roman"/>
                <w:b/>
              </w:rPr>
              <w:t>0.116</w:t>
            </w:r>
          </w:p>
        </w:tc>
        <w:tc>
          <w:tcPr>
            <w:tcW w:w="0" w:type="auto"/>
          </w:tcPr>
          <w:p w14:paraId="46B3824C" w14:textId="77777777" w:rsidR="00AA62AB" w:rsidRPr="00AA62AB" w:rsidRDefault="00AA62AB">
            <w:pPr>
              <w:pStyle w:val="FigureorTabletext"/>
              <w:spacing w:line="240" w:lineRule="auto"/>
              <w:rPr>
                <w:rFonts w:ascii="Times New Roman" w:hAnsi="Times New Roman"/>
                <w:b/>
              </w:rPr>
              <w:pPrChange w:id="912" w:author="Daniel Noble" w:date="2023-07-12T13:16:00Z">
                <w:pPr>
                  <w:pStyle w:val="FigureorTabletext"/>
                  <w:spacing w:line="480" w:lineRule="auto"/>
                </w:pPr>
              </w:pPrChange>
            </w:pPr>
            <w:r w:rsidRPr="00AA62AB">
              <w:rPr>
                <w:rFonts w:ascii="Times New Roman" w:hAnsi="Times New Roman"/>
                <w:b/>
              </w:rPr>
              <w:t>0.099</w:t>
            </w:r>
          </w:p>
        </w:tc>
        <w:tc>
          <w:tcPr>
            <w:tcW w:w="0" w:type="auto"/>
          </w:tcPr>
          <w:p w14:paraId="6F9A6623" w14:textId="77777777" w:rsidR="00AA62AB" w:rsidRPr="00AA62AB" w:rsidRDefault="00AA62AB">
            <w:pPr>
              <w:pStyle w:val="FigureorTabletext"/>
              <w:spacing w:line="240" w:lineRule="auto"/>
              <w:rPr>
                <w:rFonts w:ascii="Times New Roman" w:hAnsi="Times New Roman"/>
                <w:b/>
              </w:rPr>
              <w:pPrChange w:id="913" w:author="Daniel Noble" w:date="2023-07-12T13:16:00Z">
                <w:pPr>
                  <w:pStyle w:val="FigureorTabletext"/>
                  <w:spacing w:line="480" w:lineRule="auto"/>
                </w:pPr>
              </w:pPrChange>
            </w:pPr>
            <w:r w:rsidRPr="00AA62AB">
              <w:rPr>
                <w:rFonts w:ascii="Times New Roman" w:hAnsi="Times New Roman"/>
                <w:b/>
              </w:rPr>
              <w:t>0.135</w:t>
            </w:r>
          </w:p>
        </w:tc>
      </w:tr>
      <w:tr w:rsidR="00AA62AB" w:rsidRPr="00AA62AB" w14:paraId="3C9C962A" w14:textId="77777777" w:rsidTr="000D60D5">
        <w:trPr>
          <w:trHeight w:val="374"/>
          <w:jc w:val="center"/>
        </w:trPr>
        <w:tc>
          <w:tcPr>
            <w:tcW w:w="0" w:type="auto"/>
          </w:tcPr>
          <w:p w14:paraId="5C8FB07F" w14:textId="77777777" w:rsidR="00AA62AB" w:rsidRPr="00AA62AB" w:rsidRDefault="00AA62AB">
            <w:pPr>
              <w:pStyle w:val="FigureorTabletext"/>
              <w:spacing w:line="240" w:lineRule="auto"/>
              <w:rPr>
                <w:rFonts w:ascii="Times New Roman" w:hAnsi="Times New Roman"/>
              </w:rPr>
              <w:pPrChange w:id="914"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tcPr>
          <w:p w14:paraId="0F72E9E2" w14:textId="77777777" w:rsidR="00AA62AB" w:rsidRPr="00AA62AB" w:rsidRDefault="00AA62AB">
            <w:pPr>
              <w:pStyle w:val="FigureorTabletext"/>
              <w:spacing w:line="240" w:lineRule="auto"/>
              <w:rPr>
                <w:rFonts w:ascii="Times New Roman" w:hAnsi="Times New Roman"/>
                <w:b/>
              </w:rPr>
              <w:pPrChange w:id="915" w:author="Daniel Noble" w:date="2023-07-12T13:16:00Z">
                <w:pPr>
                  <w:pStyle w:val="FigureorTabletext"/>
                  <w:spacing w:line="480" w:lineRule="auto"/>
                </w:pPr>
              </w:pPrChange>
            </w:pPr>
            <w:r w:rsidRPr="00AA62AB">
              <w:rPr>
                <w:rFonts w:ascii="Times New Roman" w:hAnsi="Times New Roman"/>
                <w:b/>
              </w:rPr>
              <w:t>0.118</w:t>
            </w:r>
          </w:p>
        </w:tc>
        <w:tc>
          <w:tcPr>
            <w:tcW w:w="0" w:type="auto"/>
          </w:tcPr>
          <w:p w14:paraId="46832C3D" w14:textId="77777777" w:rsidR="00AA62AB" w:rsidRPr="00AA62AB" w:rsidRDefault="00AA62AB">
            <w:pPr>
              <w:pStyle w:val="FigureorTabletext"/>
              <w:spacing w:line="240" w:lineRule="auto"/>
              <w:rPr>
                <w:rFonts w:ascii="Times New Roman" w:hAnsi="Times New Roman"/>
                <w:b/>
              </w:rPr>
              <w:pPrChange w:id="916" w:author="Daniel Noble" w:date="2023-07-12T13:16:00Z">
                <w:pPr>
                  <w:pStyle w:val="FigureorTabletext"/>
                  <w:spacing w:line="480" w:lineRule="auto"/>
                </w:pPr>
              </w:pPrChange>
            </w:pPr>
            <w:r w:rsidRPr="00AA62AB">
              <w:rPr>
                <w:rFonts w:ascii="Times New Roman" w:hAnsi="Times New Roman"/>
                <w:b/>
              </w:rPr>
              <w:t>0.102</w:t>
            </w:r>
          </w:p>
        </w:tc>
        <w:tc>
          <w:tcPr>
            <w:tcW w:w="0" w:type="auto"/>
          </w:tcPr>
          <w:p w14:paraId="3144EF49" w14:textId="77777777" w:rsidR="00AA62AB" w:rsidRPr="00AA62AB" w:rsidRDefault="00AA62AB">
            <w:pPr>
              <w:pStyle w:val="FigureorTabletext"/>
              <w:spacing w:line="240" w:lineRule="auto"/>
              <w:rPr>
                <w:rFonts w:ascii="Times New Roman" w:hAnsi="Times New Roman"/>
                <w:b/>
              </w:rPr>
              <w:pPrChange w:id="917" w:author="Daniel Noble" w:date="2023-07-12T13:16:00Z">
                <w:pPr>
                  <w:pStyle w:val="FigureorTabletext"/>
                  <w:spacing w:line="480" w:lineRule="auto"/>
                </w:pPr>
              </w:pPrChange>
            </w:pPr>
            <w:r w:rsidRPr="00AA62AB">
              <w:rPr>
                <w:rFonts w:ascii="Times New Roman" w:hAnsi="Times New Roman"/>
                <w:b/>
              </w:rPr>
              <w:t>0.135</w:t>
            </w:r>
          </w:p>
        </w:tc>
      </w:tr>
      <w:tr w:rsidR="00AA62AB" w:rsidRPr="00AA62AB" w14:paraId="28181C29" w14:textId="77777777" w:rsidTr="000D60D5">
        <w:trPr>
          <w:trHeight w:val="374"/>
          <w:jc w:val="center"/>
        </w:trPr>
        <w:tc>
          <w:tcPr>
            <w:tcW w:w="0" w:type="auto"/>
          </w:tcPr>
          <w:p w14:paraId="5E39B082" w14:textId="77777777" w:rsidR="00AA62AB" w:rsidRPr="00AA62AB" w:rsidRDefault="00AA62AB">
            <w:pPr>
              <w:pStyle w:val="FigureorTabletext"/>
              <w:spacing w:line="240" w:lineRule="auto"/>
              <w:rPr>
                <w:rFonts w:ascii="Times New Roman" w:hAnsi="Times New Roman"/>
              </w:rPr>
              <w:pPrChange w:id="918"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tcPr>
          <w:p w14:paraId="6635509A" w14:textId="77777777" w:rsidR="00AA62AB" w:rsidRPr="00AA62AB" w:rsidRDefault="00AA62AB">
            <w:pPr>
              <w:pStyle w:val="FigureorTabletext"/>
              <w:spacing w:line="240" w:lineRule="auto"/>
              <w:rPr>
                <w:rFonts w:ascii="Times New Roman" w:hAnsi="Times New Roman"/>
              </w:rPr>
              <w:pPrChange w:id="919" w:author="Daniel Noble" w:date="2023-07-12T13:16:00Z">
                <w:pPr>
                  <w:pStyle w:val="FigureorTabletext"/>
                  <w:spacing w:line="480" w:lineRule="auto"/>
                </w:pPr>
              </w:pPrChange>
            </w:pPr>
            <w:r w:rsidRPr="00AA62AB">
              <w:rPr>
                <w:rFonts w:ascii="Times New Roman" w:hAnsi="Times New Roman"/>
              </w:rPr>
              <w:t>0.006</w:t>
            </w:r>
          </w:p>
        </w:tc>
        <w:tc>
          <w:tcPr>
            <w:tcW w:w="0" w:type="auto"/>
          </w:tcPr>
          <w:p w14:paraId="26621AEF" w14:textId="77777777" w:rsidR="00AA62AB" w:rsidRPr="00AA62AB" w:rsidRDefault="00AA62AB">
            <w:pPr>
              <w:pStyle w:val="FigureorTabletext"/>
              <w:spacing w:line="240" w:lineRule="auto"/>
              <w:rPr>
                <w:rFonts w:ascii="Times New Roman" w:hAnsi="Times New Roman"/>
              </w:rPr>
              <w:pPrChange w:id="920" w:author="Daniel Noble" w:date="2023-07-12T13:16:00Z">
                <w:pPr>
                  <w:pStyle w:val="FigureorTabletext"/>
                  <w:spacing w:line="480" w:lineRule="auto"/>
                </w:pPr>
              </w:pPrChange>
            </w:pPr>
            <w:r w:rsidRPr="00AA62AB">
              <w:rPr>
                <w:rFonts w:ascii="Times New Roman" w:hAnsi="Times New Roman"/>
              </w:rPr>
              <w:t>-0.233</w:t>
            </w:r>
          </w:p>
        </w:tc>
        <w:tc>
          <w:tcPr>
            <w:tcW w:w="0" w:type="auto"/>
          </w:tcPr>
          <w:p w14:paraId="1CB00763" w14:textId="77777777" w:rsidR="00AA62AB" w:rsidRPr="00AA62AB" w:rsidRDefault="00AA62AB">
            <w:pPr>
              <w:pStyle w:val="FigureorTabletext"/>
              <w:spacing w:line="240" w:lineRule="auto"/>
              <w:rPr>
                <w:rFonts w:ascii="Times New Roman" w:hAnsi="Times New Roman"/>
              </w:rPr>
              <w:pPrChange w:id="921" w:author="Daniel Noble" w:date="2023-07-12T13:16:00Z">
                <w:pPr>
                  <w:pStyle w:val="FigureorTabletext"/>
                  <w:spacing w:line="480" w:lineRule="auto"/>
                </w:pPr>
              </w:pPrChange>
            </w:pPr>
            <w:r w:rsidRPr="00AA62AB">
              <w:rPr>
                <w:rFonts w:ascii="Times New Roman" w:hAnsi="Times New Roman"/>
              </w:rPr>
              <w:t>0.249</w:t>
            </w:r>
          </w:p>
        </w:tc>
      </w:tr>
      <w:tr w:rsidR="00AA62AB" w:rsidRPr="00AA62AB" w14:paraId="619FA8DA" w14:textId="77777777" w:rsidTr="000D60D5">
        <w:trPr>
          <w:trHeight w:val="374"/>
          <w:jc w:val="center"/>
        </w:trPr>
        <w:tc>
          <w:tcPr>
            <w:tcW w:w="0" w:type="auto"/>
          </w:tcPr>
          <w:p w14:paraId="3FFD1767" w14:textId="77777777" w:rsidR="00AA62AB" w:rsidRPr="00AA62AB" w:rsidRDefault="00AA62AB">
            <w:pPr>
              <w:pStyle w:val="FigureorTabletext"/>
              <w:spacing w:line="240" w:lineRule="auto"/>
              <w:rPr>
                <w:rFonts w:ascii="Times New Roman" w:hAnsi="Times New Roman"/>
              </w:rPr>
              <w:pPrChange w:id="922"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tcPr>
          <w:p w14:paraId="6B77A155" w14:textId="77777777" w:rsidR="00AA62AB" w:rsidRPr="00AA62AB" w:rsidRDefault="00AA62AB">
            <w:pPr>
              <w:pStyle w:val="FigureorTabletext"/>
              <w:spacing w:line="240" w:lineRule="auto"/>
              <w:rPr>
                <w:rFonts w:ascii="Times New Roman" w:hAnsi="Times New Roman"/>
              </w:rPr>
              <w:pPrChange w:id="923" w:author="Daniel Noble" w:date="2023-07-12T13:16:00Z">
                <w:pPr>
                  <w:pStyle w:val="FigureorTabletext"/>
                  <w:spacing w:line="480" w:lineRule="auto"/>
                </w:pPr>
              </w:pPrChange>
            </w:pPr>
            <w:r w:rsidRPr="00AA62AB">
              <w:rPr>
                <w:rFonts w:ascii="Times New Roman" w:hAnsi="Times New Roman"/>
              </w:rPr>
              <w:t>-0.559</w:t>
            </w:r>
          </w:p>
        </w:tc>
        <w:tc>
          <w:tcPr>
            <w:tcW w:w="0" w:type="auto"/>
          </w:tcPr>
          <w:p w14:paraId="67752EB1" w14:textId="77777777" w:rsidR="00AA62AB" w:rsidRPr="00AA62AB" w:rsidRDefault="00AA62AB">
            <w:pPr>
              <w:pStyle w:val="FigureorTabletext"/>
              <w:spacing w:line="240" w:lineRule="auto"/>
              <w:rPr>
                <w:rFonts w:ascii="Times New Roman" w:hAnsi="Times New Roman"/>
              </w:rPr>
              <w:pPrChange w:id="924" w:author="Daniel Noble" w:date="2023-07-12T13:16:00Z">
                <w:pPr>
                  <w:pStyle w:val="FigureorTabletext"/>
                  <w:spacing w:line="480" w:lineRule="auto"/>
                </w:pPr>
              </w:pPrChange>
            </w:pPr>
            <w:r w:rsidRPr="00AA62AB">
              <w:rPr>
                <w:rFonts w:ascii="Times New Roman" w:hAnsi="Times New Roman"/>
              </w:rPr>
              <w:t>-0.755</w:t>
            </w:r>
          </w:p>
        </w:tc>
        <w:tc>
          <w:tcPr>
            <w:tcW w:w="0" w:type="auto"/>
          </w:tcPr>
          <w:p w14:paraId="158D1D09" w14:textId="77777777" w:rsidR="00AA62AB" w:rsidRPr="00AA62AB" w:rsidRDefault="00AA62AB">
            <w:pPr>
              <w:pStyle w:val="FigureorTabletext"/>
              <w:spacing w:line="240" w:lineRule="auto"/>
              <w:rPr>
                <w:rFonts w:ascii="Times New Roman" w:hAnsi="Times New Roman"/>
              </w:rPr>
              <w:pPrChange w:id="925" w:author="Daniel Noble" w:date="2023-07-12T13:16:00Z">
                <w:pPr>
                  <w:pStyle w:val="FigureorTabletext"/>
                  <w:spacing w:line="480" w:lineRule="auto"/>
                </w:pPr>
              </w:pPrChange>
            </w:pPr>
            <w:r w:rsidRPr="00AA62AB">
              <w:rPr>
                <w:rFonts w:ascii="Times New Roman" w:hAnsi="Times New Roman"/>
              </w:rPr>
              <w:t>-0.352</w:t>
            </w:r>
          </w:p>
        </w:tc>
      </w:tr>
      <w:tr w:rsidR="00AA62AB" w:rsidRPr="00AA62AB" w14:paraId="54C07FF8" w14:textId="77777777" w:rsidTr="000D60D5">
        <w:trPr>
          <w:trHeight w:val="390"/>
          <w:jc w:val="center"/>
        </w:trPr>
        <w:tc>
          <w:tcPr>
            <w:tcW w:w="0" w:type="auto"/>
          </w:tcPr>
          <w:p w14:paraId="451D9115" w14:textId="77777777" w:rsidR="00AA62AB" w:rsidRPr="00AA62AB" w:rsidRDefault="00AA62AB">
            <w:pPr>
              <w:pStyle w:val="FigureorTabletext"/>
              <w:spacing w:line="240" w:lineRule="auto"/>
              <w:rPr>
                <w:rFonts w:ascii="Times New Roman" w:hAnsi="Times New Roman"/>
              </w:rPr>
              <w:pPrChange w:id="926"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tcPr>
          <w:p w14:paraId="1A539CF6" w14:textId="77777777" w:rsidR="00AA62AB" w:rsidRPr="00AA62AB" w:rsidRDefault="00AA62AB">
            <w:pPr>
              <w:pStyle w:val="FigureorTabletext"/>
              <w:spacing w:line="240" w:lineRule="auto"/>
              <w:rPr>
                <w:rFonts w:ascii="Times New Roman" w:hAnsi="Times New Roman"/>
                <w:b/>
              </w:rPr>
              <w:pPrChange w:id="927" w:author="Daniel Noble" w:date="2023-07-12T13:16:00Z">
                <w:pPr>
                  <w:pStyle w:val="FigureorTabletext"/>
                  <w:spacing w:line="480" w:lineRule="auto"/>
                </w:pPr>
              </w:pPrChange>
            </w:pPr>
            <w:r w:rsidRPr="00AA62AB">
              <w:rPr>
                <w:rFonts w:ascii="Times New Roman" w:hAnsi="Times New Roman"/>
                <w:b/>
              </w:rPr>
              <w:t>0.687</w:t>
            </w:r>
          </w:p>
        </w:tc>
        <w:tc>
          <w:tcPr>
            <w:tcW w:w="0" w:type="auto"/>
          </w:tcPr>
          <w:p w14:paraId="14B9440A" w14:textId="77777777" w:rsidR="00AA62AB" w:rsidRPr="00AA62AB" w:rsidRDefault="00AA62AB">
            <w:pPr>
              <w:pStyle w:val="FigureorTabletext"/>
              <w:spacing w:line="240" w:lineRule="auto"/>
              <w:rPr>
                <w:rFonts w:ascii="Times New Roman" w:hAnsi="Times New Roman"/>
                <w:b/>
              </w:rPr>
              <w:pPrChange w:id="928" w:author="Daniel Noble" w:date="2023-07-12T13:16:00Z">
                <w:pPr>
                  <w:pStyle w:val="FigureorTabletext"/>
                  <w:spacing w:line="480" w:lineRule="auto"/>
                </w:pPr>
              </w:pPrChange>
            </w:pPr>
            <w:r w:rsidRPr="00AA62AB">
              <w:rPr>
                <w:rFonts w:ascii="Times New Roman" w:hAnsi="Times New Roman"/>
                <w:b/>
              </w:rPr>
              <w:t>0.544</w:t>
            </w:r>
          </w:p>
        </w:tc>
        <w:tc>
          <w:tcPr>
            <w:tcW w:w="0" w:type="auto"/>
          </w:tcPr>
          <w:p w14:paraId="2273EFBA" w14:textId="77777777" w:rsidR="00AA62AB" w:rsidRPr="00AA62AB" w:rsidRDefault="00AA62AB">
            <w:pPr>
              <w:pStyle w:val="FigureorTabletext"/>
              <w:spacing w:line="240" w:lineRule="auto"/>
              <w:rPr>
                <w:rFonts w:ascii="Times New Roman" w:hAnsi="Times New Roman"/>
                <w:b/>
              </w:rPr>
              <w:pPrChange w:id="929" w:author="Daniel Noble" w:date="2023-07-12T13:16:00Z">
                <w:pPr>
                  <w:pStyle w:val="FigureorTabletext"/>
                  <w:spacing w:line="480" w:lineRule="auto"/>
                </w:pPr>
              </w:pPrChange>
            </w:pPr>
            <w:r w:rsidRPr="00AA62AB">
              <w:rPr>
                <w:rFonts w:ascii="Times New Roman" w:hAnsi="Times New Roman"/>
                <w:b/>
              </w:rPr>
              <w:t>0.8</w:t>
            </w:r>
          </w:p>
        </w:tc>
      </w:tr>
      <w:tr w:rsidR="00AA62AB" w:rsidRPr="00AA62AB" w14:paraId="4F1015C8" w14:textId="77777777" w:rsidTr="009B7891">
        <w:tblPrEx>
          <w:tblW w:w="0" w:type="auto"/>
          <w:jc w:val="center"/>
          <w:tblLook w:val="07E0" w:firstRow="1" w:lastRow="1" w:firstColumn="1" w:lastColumn="1" w:noHBand="1" w:noVBand="1"/>
          <w:tblPrExChange w:id="930" w:author="Daniel Noble" w:date="2023-07-12T13:38:00Z">
            <w:tblPrEx>
              <w:tblW w:w="0" w:type="auto"/>
              <w:jc w:val="center"/>
              <w:tblLook w:val="07E0" w:firstRow="1" w:lastRow="1" w:firstColumn="1" w:lastColumn="1" w:noHBand="1" w:noVBand="1"/>
            </w:tblPrEx>
          </w:tblPrExChange>
        </w:tblPrEx>
        <w:trPr>
          <w:trHeight w:val="374"/>
          <w:jc w:val="center"/>
          <w:trPrChange w:id="931" w:author="Daniel Noble" w:date="2023-07-12T13:38:00Z">
            <w:trPr>
              <w:trHeight w:val="374"/>
              <w:jc w:val="center"/>
            </w:trPr>
          </w:trPrChange>
        </w:trPr>
        <w:tc>
          <w:tcPr>
            <w:tcW w:w="0" w:type="auto"/>
            <w:tcPrChange w:id="932" w:author="Daniel Noble" w:date="2023-07-12T13:38:00Z">
              <w:tcPr>
                <w:tcW w:w="0" w:type="auto"/>
              </w:tcPr>
            </w:tcPrChange>
          </w:tcPr>
          <w:p w14:paraId="77FA3F48" w14:textId="77777777" w:rsidR="00AA62AB" w:rsidRPr="00AA62AB" w:rsidRDefault="00AA62AB">
            <w:pPr>
              <w:pStyle w:val="FigureorTabletext"/>
              <w:spacing w:line="240" w:lineRule="auto"/>
              <w:rPr>
                <w:rFonts w:ascii="Times New Roman" w:hAnsi="Times New Roman"/>
                <w:i/>
                <w:iCs/>
              </w:rPr>
              <w:pPrChange w:id="933" w:author="Daniel Noble" w:date="2023-07-12T13:16:00Z">
                <w:pPr>
                  <w:pStyle w:val="FigureorTabletext"/>
                  <w:spacing w:line="480" w:lineRule="auto"/>
                </w:pPr>
              </w:pPrChange>
            </w:pPr>
            <w:r w:rsidRPr="00AA62AB">
              <w:rPr>
                <w:rFonts w:ascii="Times New Roman" w:hAnsi="Times New Roman"/>
              </w:rPr>
              <w:t>Residual</w:t>
            </w:r>
          </w:p>
        </w:tc>
        <w:tc>
          <w:tcPr>
            <w:tcW w:w="0" w:type="auto"/>
            <w:tcPrChange w:id="934" w:author="Daniel Noble" w:date="2023-07-12T13:38:00Z">
              <w:tcPr>
                <w:tcW w:w="0" w:type="auto"/>
              </w:tcPr>
            </w:tcPrChange>
          </w:tcPr>
          <w:p w14:paraId="565AA677" w14:textId="77777777" w:rsidR="00AA62AB" w:rsidRPr="00AA62AB" w:rsidRDefault="00AA62AB">
            <w:pPr>
              <w:pStyle w:val="FigureorTabletext"/>
              <w:spacing w:line="240" w:lineRule="auto"/>
              <w:rPr>
                <w:rFonts w:ascii="Times New Roman" w:hAnsi="Times New Roman"/>
                <w:b/>
              </w:rPr>
              <w:pPrChange w:id="935" w:author="Daniel Noble" w:date="2023-07-12T13:16:00Z">
                <w:pPr>
                  <w:pStyle w:val="FigureorTabletext"/>
                  <w:spacing w:line="480" w:lineRule="auto"/>
                </w:pPr>
              </w:pPrChange>
            </w:pPr>
            <w:r w:rsidRPr="00AA62AB">
              <w:rPr>
                <w:rFonts w:ascii="Times New Roman" w:hAnsi="Times New Roman"/>
                <w:b/>
              </w:rPr>
              <w:t>-2.087</w:t>
            </w:r>
          </w:p>
        </w:tc>
        <w:tc>
          <w:tcPr>
            <w:tcW w:w="0" w:type="auto"/>
            <w:tcPrChange w:id="936" w:author="Daniel Noble" w:date="2023-07-12T13:38:00Z">
              <w:tcPr>
                <w:tcW w:w="0" w:type="auto"/>
              </w:tcPr>
            </w:tcPrChange>
          </w:tcPr>
          <w:p w14:paraId="6EB10010" w14:textId="77777777" w:rsidR="00AA62AB" w:rsidRPr="00AA62AB" w:rsidRDefault="00AA62AB">
            <w:pPr>
              <w:pStyle w:val="FigureorTabletext"/>
              <w:spacing w:line="240" w:lineRule="auto"/>
              <w:rPr>
                <w:rFonts w:ascii="Times New Roman" w:hAnsi="Times New Roman"/>
                <w:b/>
              </w:rPr>
              <w:pPrChange w:id="937" w:author="Daniel Noble" w:date="2023-07-12T13:16:00Z">
                <w:pPr>
                  <w:pStyle w:val="FigureorTabletext"/>
                  <w:spacing w:line="480" w:lineRule="auto"/>
                </w:pPr>
              </w:pPrChange>
            </w:pPr>
            <w:r w:rsidRPr="00AA62AB">
              <w:rPr>
                <w:rFonts w:ascii="Times New Roman" w:hAnsi="Times New Roman"/>
                <w:b/>
              </w:rPr>
              <w:t>-2.119</w:t>
            </w:r>
          </w:p>
        </w:tc>
        <w:tc>
          <w:tcPr>
            <w:tcW w:w="0" w:type="auto"/>
            <w:tcPrChange w:id="938" w:author="Daniel Noble" w:date="2023-07-12T13:38:00Z">
              <w:tcPr>
                <w:tcW w:w="0" w:type="auto"/>
              </w:tcPr>
            </w:tcPrChange>
          </w:tcPr>
          <w:p w14:paraId="175C680A" w14:textId="77777777" w:rsidR="00AA62AB" w:rsidRPr="00AA62AB" w:rsidRDefault="00AA62AB">
            <w:pPr>
              <w:pStyle w:val="FigureorTabletext"/>
              <w:spacing w:line="240" w:lineRule="auto"/>
              <w:rPr>
                <w:rFonts w:ascii="Times New Roman" w:hAnsi="Times New Roman"/>
                <w:b/>
              </w:rPr>
              <w:pPrChange w:id="939" w:author="Daniel Noble" w:date="2023-07-12T13:16:00Z">
                <w:pPr>
                  <w:pStyle w:val="FigureorTabletext"/>
                  <w:spacing w:line="480" w:lineRule="auto"/>
                </w:pPr>
              </w:pPrChange>
            </w:pPr>
            <w:r w:rsidRPr="00AA62AB">
              <w:rPr>
                <w:rFonts w:ascii="Times New Roman" w:hAnsi="Times New Roman"/>
                <w:b/>
              </w:rPr>
              <w:t>-2.055</w:t>
            </w:r>
          </w:p>
        </w:tc>
      </w:tr>
      <w:tr w:rsidR="00AA62AB" w:rsidRPr="00AA62AB" w14:paraId="42CD089F" w14:textId="77777777" w:rsidTr="009B7891">
        <w:tblPrEx>
          <w:tblW w:w="0" w:type="auto"/>
          <w:jc w:val="center"/>
          <w:tblLook w:val="07E0" w:firstRow="1" w:lastRow="1" w:firstColumn="1" w:lastColumn="1" w:noHBand="1" w:noVBand="1"/>
          <w:tblPrExChange w:id="940" w:author="Daniel Noble" w:date="2023-07-12T13:38:00Z">
            <w:tblPrEx>
              <w:tblW w:w="0" w:type="auto"/>
              <w:jc w:val="center"/>
              <w:tblLook w:val="07E0" w:firstRow="1" w:lastRow="1" w:firstColumn="1" w:lastColumn="1" w:noHBand="1" w:noVBand="1"/>
            </w:tblPrEx>
          </w:tblPrExChange>
        </w:tblPrEx>
        <w:trPr>
          <w:trHeight w:val="374"/>
          <w:jc w:val="center"/>
          <w:trPrChange w:id="941" w:author="Daniel Noble" w:date="2023-07-12T13:38:00Z">
            <w:trPr>
              <w:trHeight w:val="374"/>
              <w:jc w:val="center"/>
            </w:trPr>
          </w:trPrChange>
        </w:trPr>
        <w:tc>
          <w:tcPr>
            <w:tcW w:w="0" w:type="auto"/>
            <w:tcBorders>
              <w:bottom w:val="single" w:sz="4" w:space="0" w:color="auto"/>
            </w:tcBorders>
            <w:tcPrChange w:id="942" w:author="Daniel Noble" w:date="2023-07-12T13:38:00Z">
              <w:tcPr>
                <w:tcW w:w="0" w:type="auto"/>
              </w:tcPr>
            </w:tcPrChange>
          </w:tcPr>
          <w:p w14:paraId="372084CE" w14:textId="77777777" w:rsidR="00AA62AB" w:rsidRPr="00AA62AB" w:rsidRDefault="00AA62AB">
            <w:pPr>
              <w:pStyle w:val="FigureorTabletext"/>
              <w:spacing w:line="240" w:lineRule="auto"/>
              <w:rPr>
                <w:rFonts w:ascii="Times New Roman" w:hAnsi="Times New Roman"/>
              </w:rPr>
              <w:pPrChange w:id="943" w:author="Daniel Noble" w:date="2023-07-12T13:16:00Z">
                <w:pPr>
                  <w:pStyle w:val="FigureorTabletext"/>
                  <w:spacing w:line="480" w:lineRule="auto"/>
                </w:pPr>
              </w:pPrChange>
            </w:pPr>
            <w:r w:rsidRPr="00AA62AB">
              <w:rPr>
                <w:rFonts w:ascii="Times New Roman" w:hAnsi="Times New Roman"/>
              </w:rPr>
              <w:t>Residual x Age</w:t>
            </w:r>
          </w:p>
        </w:tc>
        <w:tc>
          <w:tcPr>
            <w:tcW w:w="0" w:type="auto"/>
            <w:tcBorders>
              <w:bottom w:val="single" w:sz="4" w:space="0" w:color="auto"/>
            </w:tcBorders>
            <w:tcPrChange w:id="944" w:author="Daniel Noble" w:date="2023-07-12T13:38:00Z">
              <w:tcPr>
                <w:tcW w:w="0" w:type="auto"/>
              </w:tcPr>
            </w:tcPrChange>
          </w:tcPr>
          <w:p w14:paraId="7593A2EE" w14:textId="77777777" w:rsidR="00AA62AB" w:rsidRPr="00AA62AB" w:rsidRDefault="00AA62AB">
            <w:pPr>
              <w:pStyle w:val="FigureorTabletext"/>
              <w:spacing w:line="240" w:lineRule="auto"/>
              <w:rPr>
                <w:rFonts w:ascii="Times New Roman" w:hAnsi="Times New Roman"/>
                <w:b/>
              </w:rPr>
              <w:pPrChange w:id="945" w:author="Daniel Noble" w:date="2023-07-12T13:16:00Z">
                <w:pPr>
                  <w:pStyle w:val="FigureorTabletext"/>
                  <w:spacing w:line="480" w:lineRule="auto"/>
                </w:pPr>
              </w:pPrChange>
            </w:pPr>
            <w:r w:rsidRPr="00AA62AB">
              <w:rPr>
                <w:rFonts w:ascii="Times New Roman" w:hAnsi="Times New Roman"/>
                <w:b/>
              </w:rPr>
              <w:t>-0.047</w:t>
            </w:r>
          </w:p>
        </w:tc>
        <w:tc>
          <w:tcPr>
            <w:tcW w:w="0" w:type="auto"/>
            <w:tcBorders>
              <w:bottom w:val="single" w:sz="4" w:space="0" w:color="auto"/>
            </w:tcBorders>
            <w:tcPrChange w:id="946" w:author="Daniel Noble" w:date="2023-07-12T13:38:00Z">
              <w:tcPr>
                <w:tcW w:w="0" w:type="auto"/>
              </w:tcPr>
            </w:tcPrChange>
          </w:tcPr>
          <w:p w14:paraId="3BDE8B55" w14:textId="77777777" w:rsidR="00AA62AB" w:rsidRPr="00AA62AB" w:rsidRDefault="00AA62AB">
            <w:pPr>
              <w:pStyle w:val="FigureorTabletext"/>
              <w:spacing w:line="240" w:lineRule="auto"/>
              <w:rPr>
                <w:rFonts w:ascii="Times New Roman" w:hAnsi="Times New Roman"/>
                <w:b/>
              </w:rPr>
              <w:pPrChange w:id="947" w:author="Daniel Noble" w:date="2023-07-12T13:16:00Z">
                <w:pPr>
                  <w:pStyle w:val="FigureorTabletext"/>
                  <w:spacing w:line="480" w:lineRule="auto"/>
                </w:pPr>
              </w:pPrChange>
            </w:pPr>
            <w:r w:rsidRPr="00AA62AB">
              <w:rPr>
                <w:rFonts w:ascii="Times New Roman" w:hAnsi="Times New Roman"/>
                <w:b/>
              </w:rPr>
              <w:t>-0.084</w:t>
            </w:r>
          </w:p>
        </w:tc>
        <w:tc>
          <w:tcPr>
            <w:tcW w:w="0" w:type="auto"/>
            <w:tcBorders>
              <w:bottom w:val="single" w:sz="4" w:space="0" w:color="auto"/>
            </w:tcBorders>
            <w:tcPrChange w:id="948" w:author="Daniel Noble" w:date="2023-07-12T13:38:00Z">
              <w:tcPr>
                <w:tcW w:w="0" w:type="auto"/>
              </w:tcPr>
            </w:tcPrChange>
          </w:tcPr>
          <w:p w14:paraId="639413EB" w14:textId="77777777" w:rsidR="00AA62AB" w:rsidRPr="00AA62AB" w:rsidRDefault="00AA62AB">
            <w:pPr>
              <w:pStyle w:val="FigureorTabletext"/>
              <w:spacing w:line="240" w:lineRule="auto"/>
              <w:rPr>
                <w:rFonts w:ascii="Times New Roman" w:hAnsi="Times New Roman"/>
                <w:b/>
              </w:rPr>
              <w:pPrChange w:id="949" w:author="Daniel Noble" w:date="2023-07-12T13:16:00Z">
                <w:pPr>
                  <w:pStyle w:val="FigureorTabletext"/>
                  <w:spacing w:line="480" w:lineRule="auto"/>
                </w:pPr>
              </w:pPrChange>
            </w:pPr>
            <w:r w:rsidRPr="00AA62AB">
              <w:rPr>
                <w:rFonts w:ascii="Times New Roman" w:hAnsi="Times New Roman"/>
                <w:b/>
              </w:rPr>
              <w:t>-0.01</w:t>
            </w:r>
          </w:p>
        </w:tc>
      </w:tr>
    </w:tbl>
    <w:p w14:paraId="2B521226" w14:textId="0820AED7" w:rsidR="00F76718" w:rsidRPr="00AA62AB" w:rsidRDefault="00F76718">
      <w:pPr>
        <w:pStyle w:val="TableCaption"/>
        <w:contextualSpacing/>
        <w:rPr>
          <w:rFonts w:ascii="Times New Roman" w:hAnsi="Times New Roman" w:cs="Times New Roman"/>
          <w:i w:val="0"/>
          <w:iCs/>
        </w:rPr>
        <w:pPrChange w:id="950" w:author="Daniel Noble" w:date="2023-07-12T13:16:00Z">
          <w:pPr>
            <w:pStyle w:val="TableCaption"/>
            <w:spacing w:line="480" w:lineRule="auto"/>
          </w:pPr>
        </w:pPrChange>
      </w:pPr>
    </w:p>
    <w:tbl>
      <w:tblPr>
        <w:tblStyle w:val="Table"/>
        <w:tblW w:w="0" w:type="auto"/>
        <w:jc w:val="center"/>
        <w:tblLook w:val="07E0" w:firstRow="1" w:lastRow="1" w:firstColumn="1" w:lastColumn="1" w:noHBand="1" w:noVBand="1"/>
      </w:tblPr>
      <w:tblGrid>
        <w:gridCol w:w="4674"/>
        <w:gridCol w:w="1899"/>
        <w:gridCol w:w="1516"/>
        <w:gridCol w:w="1487"/>
        <w:tblGridChange w:id="951">
          <w:tblGrid>
            <w:gridCol w:w="4674"/>
            <w:gridCol w:w="1899"/>
            <w:gridCol w:w="1516"/>
            <w:gridCol w:w="1487"/>
          </w:tblGrid>
        </w:tblGridChange>
      </w:tblGrid>
      <w:tr w:rsidR="00AA62AB" w:rsidRPr="00AA62AB" w14:paraId="19282F73" w14:textId="77777777" w:rsidTr="000D60D5">
        <w:trPr>
          <w:trHeight w:val="1890"/>
          <w:jc w:val="center"/>
        </w:trPr>
        <w:tc>
          <w:tcPr>
            <w:tcW w:w="0" w:type="auto"/>
            <w:gridSpan w:val="4"/>
            <w:tcBorders>
              <w:bottom w:val="single" w:sz="0" w:space="0" w:color="auto"/>
            </w:tcBorders>
            <w:vAlign w:val="bottom"/>
          </w:tcPr>
          <w:p w14:paraId="18A5512F" w14:textId="77777777" w:rsidR="00AA62AB" w:rsidRPr="00AA62AB" w:rsidRDefault="00AA62AB">
            <w:pPr>
              <w:pStyle w:val="FigureorTabletext"/>
              <w:spacing w:line="240" w:lineRule="auto"/>
              <w:rPr>
                <w:rFonts w:ascii="Times New Roman" w:hAnsi="Times New Roman"/>
              </w:rPr>
              <w:pPrChange w:id="952" w:author="Daniel Noble" w:date="2023-07-12T13:16:00Z">
                <w:pPr>
                  <w:pStyle w:val="FigureorTabletext"/>
                  <w:spacing w:line="480" w:lineRule="auto"/>
                </w:pPr>
              </w:pPrChange>
            </w:pPr>
            <w:r w:rsidRPr="00AA62AB">
              <w:rPr>
                <w:rStyle w:val="AppendixFigureTableHeaderChar"/>
                <w:rFonts w:ascii="Times New Roman" w:hAnsi="Times New Roman"/>
              </w:rPr>
              <w:t>Table S9</w:t>
            </w:r>
            <w:r w:rsidRPr="00AA62AB">
              <w:rPr>
                <w:rFonts w:ascii="Times New Roman" w:hAnsi="Times New Roman"/>
              </w:rPr>
              <w:t xml:space="preserve"> Estimates from model with main effects of treatment and age only.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w:t>
            </w:r>
            <w:r w:rsidRPr="00AA62AB">
              <w:rPr>
                <w:rFonts w:ascii="Times New Roman" w:hAnsi="Times New Roman"/>
                <w:vertAlign w:val="subscript"/>
              </w:rPr>
              <w:t>obs</w:t>
            </w:r>
            <w:r w:rsidRPr="00AA62AB">
              <w:rPr>
                <w:rFonts w:ascii="Times New Roman" w:hAnsi="Times New Roman"/>
              </w:rPr>
              <w:t xml:space="preserve"> = 2926. G is the additive genetic variance, </w:t>
            </w:r>
            <w:r w:rsidRPr="00AA62AB">
              <w:rPr>
                <w:rFonts w:ascii="Times New Roman" w:eastAsiaTheme="minorEastAsia" w:hAnsi="Times New Roman"/>
              </w:rPr>
              <w:t xml:space="preserve">Age measured in days was z-transformed (mean = 361.34, SD = 185.16). </w:t>
            </w:r>
          </w:p>
        </w:tc>
      </w:tr>
      <w:tr w:rsidR="00AA62AB" w:rsidRPr="00AA62AB" w14:paraId="432369AD" w14:textId="77777777" w:rsidTr="000D60D5">
        <w:trPr>
          <w:trHeight w:val="374"/>
          <w:jc w:val="center"/>
        </w:trPr>
        <w:tc>
          <w:tcPr>
            <w:tcW w:w="0" w:type="auto"/>
            <w:tcBorders>
              <w:bottom w:val="single" w:sz="0" w:space="0" w:color="auto"/>
            </w:tcBorders>
            <w:vAlign w:val="bottom"/>
          </w:tcPr>
          <w:p w14:paraId="35B10B2C" w14:textId="77777777" w:rsidR="00AA62AB" w:rsidRPr="00AA62AB" w:rsidRDefault="00AA62AB">
            <w:pPr>
              <w:pStyle w:val="FigureorTabletext"/>
              <w:spacing w:line="240" w:lineRule="auto"/>
              <w:rPr>
                <w:rFonts w:ascii="Times New Roman" w:hAnsi="Times New Roman"/>
              </w:rPr>
              <w:pPrChange w:id="953" w:author="Daniel Noble" w:date="2023-07-12T13:16:00Z">
                <w:pPr>
                  <w:pStyle w:val="FigureorTabletext"/>
                  <w:spacing w:line="480" w:lineRule="auto"/>
                </w:pPr>
              </w:pPrChange>
            </w:pPr>
            <w:r w:rsidRPr="00AA62AB">
              <w:rPr>
                <w:rFonts w:ascii="Times New Roman" w:hAnsi="Times New Roman"/>
              </w:rPr>
              <w:t>Parameter</w:t>
            </w:r>
          </w:p>
        </w:tc>
        <w:tc>
          <w:tcPr>
            <w:tcW w:w="0" w:type="auto"/>
            <w:tcBorders>
              <w:bottom w:val="single" w:sz="0" w:space="0" w:color="auto"/>
            </w:tcBorders>
            <w:vAlign w:val="bottom"/>
          </w:tcPr>
          <w:p w14:paraId="640659E5" w14:textId="77777777" w:rsidR="00AA62AB" w:rsidRPr="00AA62AB" w:rsidRDefault="00AA62AB">
            <w:pPr>
              <w:pStyle w:val="FigureorTabletext"/>
              <w:spacing w:line="240" w:lineRule="auto"/>
              <w:rPr>
                <w:rFonts w:ascii="Times New Roman" w:hAnsi="Times New Roman"/>
              </w:rPr>
              <w:pPrChange w:id="954" w:author="Daniel Noble" w:date="2023-07-12T13:16:00Z">
                <w:pPr>
                  <w:pStyle w:val="FigureorTabletext"/>
                  <w:spacing w:line="480" w:lineRule="auto"/>
                </w:pPr>
              </w:pPrChange>
            </w:pPr>
            <w:r w:rsidRPr="00AA62AB">
              <w:rPr>
                <w:rFonts w:ascii="Times New Roman" w:hAnsi="Times New Roman"/>
              </w:rPr>
              <w:t>Estimate</w:t>
            </w:r>
          </w:p>
        </w:tc>
        <w:tc>
          <w:tcPr>
            <w:tcW w:w="0" w:type="auto"/>
            <w:tcBorders>
              <w:bottom w:val="single" w:sz="0" w:space="0" w:color="auto"/>
            </w:tcBorders>
            <w:vAlign w:val="bottom"/>
          </w:tcPr>
          <w:p w14:paraId="62B387E5" w14:textId="77777777" w:rsidR="00AA62AB" w:rsidRPr="00AA62AB" w:rsidRDefault="00AA62AB">
            <w:pPr>
              <w:pStyle w:val="FigureorTabletext"/>
              <w:spacing w:line="240" w:lineRule="auto"/>
              <w:rPr>
                <w:rFonts w:ascii="Times New Roman" w:hAnsi="Times New Roman"/>
              </w:rPr>
              <w:pPrChange w:id="955" w:author="Daniel Noble" w:date="2023-07-12T13:16:00Z">
                <w:pPr>
                  <w:pStyle w:val="FigureorTabletext"/>
                  <w:spacing w:line="480" w:lineRule="auto"/>
                </w:pPr>
              </w:pPrChange>
            </w:pPr>
            <w:r w:rsidRPr="00AA62AB">
              <w:rPr>
                <w:rFonts w:ascii="Times New Roman" w:hAnsi="Times New Roman"/>
              </w:rPr>
              <w:t>Lower</w:t>
            </w:r>
          </w:p>
        </w:tc>
        <w:tc>
          <w:tcPr>
            <w:tcW w:w="0" w:type="auto"/>
            <w:tcBorders>
              <w:bottom w:val="single" w:sz="0" w:space="0" w:color="auto"/>
            </w:tcBorders>
            <w:vAlign w:val="bottom"/>
          </w:tcPr>
          <w:p w14:paraId="1C715700" w14:textId="77777777" w:rsidR="00AA62AB" w:rsidRPr="00AA62AB" w:rsidRDefault="00AA62AB">
            <w:pPr>
              <w:pStyle w:val="FigureorTabletext"/>
              <w:spacing w:line="240" w:lineRule="auto"/>
              <w:rPr>
                <w:rFonts w:ascii="Times New Roman" w:hAnsi="Times New Roman"/>
              </w:rPr>
              <w:pPrChange w:id="956" w:author="Daniel Noble" w:date="2023-07-12T13:16:00Z">
                <w:pPr>
                  <w:pStyle w:val="FigureorTabletext"/>
                  <w:spacing w:line="480" w:lineRule="auto"/>
                </w:pPr>
              </w:pPrChange>
            </w:pPr>
            <w:r w:rsidRPr="00AA62AB">
              <w:rPr>
                <w:rFonts w:ascii="Times New Roman" w:hAnsi="Times New Roman"/>
              </w:rPr>
              <w:t>Upper</w:t>
            </w:r>
          </w:p>
        </w:tc>
      </w:tr>
      <w:tr w:rsidR="00AA62AB" w:rsidRPr="00AA62AB" w14:paraId="6C9A12FC" w14:textId="77777777" w:rsidTr="000D60D5">
        <w:trPr>
          <w:trHeight w:val="390"/>
          <w:jc w:val="center"/>
        </w:trPr>
        <w:tc>
          <w:tcPr>
            <w:tcW w:w="0" w:type="auto"/>
          </w:tcPr>
          <w:p w14:paraId="4099E10C" w14:textId="77777777" w:rsidR="00AA62AB" w:rsidRPr="00AA62AB" w:rsidRDefault="00AA62AB">
            <w:pPr>
              <w:pStyle w:val="FigureorTabletext"/>
              <w:spacing w:line="240" w:lineRule="auto"/>
              <w:rPr>
                <w:rFonts w:ascii="Times New Roman" w:hAnsi="Times New Roman"/>
                <w:i/>
                <w:iCs/>
              </w:rPr>
              <w:pPrChange w:id="957" w:author="Daniel Noble" w:date="2023-07-12T13:16:00Z">
                <w:pPr>
                  <w:pStyle w:val="FigureorTabletext"/>
                  <w:spacing w:line="480" w:lineRule="auto"/>
                </w:pPr>
              </w:pPrChange>
            </w:pPr>
            <w:r w:rsidRPr="00AA62AB">
              <w:rPr>
                <w:rFonts w:ascii="Times New Roman" w:hAnsi="Times New Roman"/>
                <w:i/>
                <w:iCs/>
              </w:rPr>
              <w:t>Fixed effects</w:t>
            </w:r>
          </w:p>
        </w:tc>
        <w:tc>
          <w:tcPr>
            <w:tcW w:w="0" w:type="auto"/>
          </w:tcPr>
          <w:p w14:paraId="6A5B62F9" w14:textId="77777777" w:rsidR="00AA62AB" w:rsidRPr="00AA62AB" w:rsidRDefault="00AA62AB">
            <w:pPr>
              <w:pStyle w:val="FigureorTabletext"/>
              <w:spacing w:line="240" w:lineRule="auto"/>
              <w:rPr>
                <w:rFonts w:ascii="Times New Roman" w:hAnsi="Times New Roman"/>
                <w:b/>
              </w:rPr>
              <w:pPrChange w:id="958" w:author="Daniel Noble" w:date="2023-07-12T13:16:00Z">
                <w:pPr>
                  <w:pStyle w:val="FigureorTabletext"/>
                  <w:spacing w:line="480" w:lineRule="auto"/>
                </w:pPr>
              </w:pPrChange>
            </w:pPr>
          </w:p>
        </w:tc>
        <w:tc>
          <w:tcPr>
            <w:tcW w:w="0" w:type="auto"/>
          </w:tcPr>
          <w:p w14:paraId="4EF0CD96" w14:textId="77777777" w:rsidR="00AA62AB" w:rsidRPr="00AA62AB" w:rsidRDefault="00AA62AB">
            <w:pPr>
              <w:pStyle w:val="FigureorTabletext"/>
              <w:spacing w:line="240" w:lineRule="auto"/>
              <w:rPr>
                <w:rFonts w:ascii="Times New Roman" w:hAnsi="Times New Roman"/>
                <w:b/>
              </w:rPr>
              <w:pPrChange w:id="959" w:author="Daniel Noble" w:date="2023-07-12T13:16:00Z">
                <w:pPr>
                  <w:pStyle w:val="FigureorTabletext"/>
                  <w:spacing w:line="480" w:lineRule="auto"/>
                </w:pPr>
              </w:pPrChange>
            </w:pPr>
          </w:p>
        </w:tc>
        <w:tc>
          <w:tcPr>
            <w:tcW w:w="0" w:type="auto"/>
          </w:tcPr>
          <w:p w14:paraId="070BD940" w14:textId="77777777" w:rsidR="00AA62AB" w:rsidRPr="00AA62AB" w:rsidRDefault="00AA62AB">
            <w:pPr>
              <w:pStyle w:val="FigureorTabletext"/>
              <w:spacing w:line="240" w:lineRule="auto"/>
              <w:rPr>
                <w:rFonts w:ascii="Times New Roman" w:hAnsi="Times New Roman"/>
                <w:b/>
              </w:rPr>
              <w:pPrChange w:id="960" w:author="Daniel Noble" w:date="2023-07-12T13:16:00Z">
                <w:pPr>
                  <w:pStyle w:val="FigureorTabletext"/>
                  <w:spacing w:line="480" w:lineRule="auto"/>
                </w:pPr>
              </w:pPrChange>
            </w:pPr>
          </w:p>
        </w:tc>
      </w:tr>
      <w:tr w:rsidR="00AA62AB" w:rsidRPr="00AA62AB" w14:paraId="3C24C7DE" w14:textId="77777777" w:rsidTr="000D60D5">
        <w:trPr>
          <w:trHeight w:val="374"/>
          <w:jc w:val="center"/>
        </w:trPr>
        <w:tc>
          <w:tcPr>
            <w:tcW w:w="0" w:type="auto"/>
          </w:tcPr>
          <w:p w14:paraId="6DD74A3A" w14:textId="77777777" w:rsidR="00AA62AB" w:rsidRPr="00AA62AB" w:rsidRDefault="00AA62AB">
            <w:pPr>
              <w:pStyle w:val="FigureorTabletext"/>
              <w:spacing w:line="240" w:lineRule="auto"/>
              <w:rPr>
                <w:rFonts w:ascii="Times New Roman" w:hAnsi="Times New Roman"/>
              </w:rPr>
              <w:pPrChange w:id="961" w:author="Daniel Noble" w:date="2023-07-12T13:16:00Z">
                <w:pPr>
                  <w:pStyle w:val="FigureorTabletext"/>
                  <w:spacing w:line="480" w:lineRule="auto"/>
                </w:pPr>
              </w:pPrChange>
            </w:pPr>
            <w:r w:rsidRPr="00AA62AB">
              <w:rPr>
                <w:rFonts w:ascii="Times New Roman" w:hAnsi="Times New Roman"/>
              </w:rPr>
              <w:t>Intercept</w:t>
            </w:r>
          </w:p>
        </w:tc>
        <w:tc>
          <w:tcPr>
            <w:tcW w:w="0" w:type="auto"/>
          </w:tcPr>
          <w:p w14:paraId="7747767F" w14:textId="77777777" w:rsidR="00AA62AB" w:rsidRPr="00AA62AB" w:rsidRDefault="00AA62AB">
            <w:pPr>
              <w:pStyle w:val="FigureorTabletext"/>
              <w:spacing w:line="240" w:lineRule="auto"/>
              <w:rPr>
                <w:rFonts w:ascii="Times New Roman" w:hAnsi="Times New Roman"/>
                <w:b/>
              </w:rPr>
              <w:pPrChange w:id="962" w:author="Daniel Noble" w:date="2023-07-12T13:16:00Z">
                <w:pPr>
                  <w:pStyle w:val="FigureorTabletext"/>
                  <w:spacing w:line="480" w:lineRule="auto"/>
                </w:pPr>
              </w:pPrChange>
            </w:pPr>
            <w:r w:rsidRPr="00AA62AB">
              <w:rPr>
                <w:rFonts w:ascii="Times New Roman" w:hAnsi="Times New Roman"/>
                <w:b/>
              </w:rPr>
              <w:t>-0.997</w:t>
            </w:r>
          </w:p>
        </w:tc>
        <w:tc>
          <w:tcPr>
            <w:tcW w:w="0" w:type="auto"/>
          </w:tcPr>
          <w:p w14:paraId="0B99E7D7" w14:textId="77777777" w:rsidR="00AA62AB" w:rsidRPr="00AA62AB" w:rsidRDefault="00AA62AB">
            <w:pPr>
              <w:pStyle w:val="FigureorTabletext"/>
              <w:spacing w:line="240" w:lineRule="auto"/>
              <w:rPr>
                <w:rFonts w:ascii="Times New Roman" w:hAnsi="Times New Roman"/>
                <w:b/>
              </w:rPr>
              <w:pPrChange w:id="963" w:author="Daniel Noble" w:date="2023-07-12T13:16:00Z">
                <w:pPr>
                  <w:pStyle w:val="FigureorTabletext"/>
                  <w:spacing w:line="480" w:lineRule="auto"/>
                </w:pPr>
              </w:pPrChange>
            </w:pPr>
            <w:r w:rsidRPr="00AA62AB">
              <w:rPr>
                <w:rFonts w:ascii="Times New Roman" w:hAnsi="Times New Roman"/>
                <w:b/>
              </w:rPr>
              <w:t>-1.015</w:t>
            </w:r>
          </w:p>
        </w:tc>
        <w:tc>
          <w:tcPr>
            <w:tcW w:w="0" w:type="auto"/>
          </w:tcPr>
          <w:p w14:paraId="2A5FE6C4" w14:textId="77777777" w:rsidR="00AA62AB" w:rsidRPr="00AA62AB" w:rsidRDefault="00AA62AB">
            <w:pPr>
              <w:pStyle w:val="FigureorTabletext"/>
              <w:spacing w:line="240" w:lineRule="auto"/>
              <w:rPr>
                <w:rFonts w:ascii="Times New Roman" w:hAnsi="Times New Roman"/>
                <w:b/>
              </w:rPr>
              <w:pPrChange w:id="964" w:author="Daniel Noble" w:date="2023-07-12T13:16:00Z">
                <w:pPr>
                  <w:pStyle w:val="FigureorTabletext"/>
                  <w:spacing w:line="480" w:lineRule="auto"/>
                </w:pPr>
              </w:pPrChange>
            </w:pPr>
            <w:r w:rsidRPr="00AA62AB">
              <w:rPr>
                <w:rFonts w:ascii="Times New Roman" w:hAnsi="Times New Roman"/>
                <w:b/>
              </w:rPr>
              <w:t>-0.979</w:t>
            </w:r>
          </w:p>
        </w:tc>
      </w:tr>
      <w:tr w:rsidR="00AA62AB" w:rsidRPr="00AA62AB" w14:paraId="3E732E4F" w14:textId="77777777" w:rsidTr="000D60D5">
        <w:trPr>
          <w:trHeight w:val="374"/>
          <w:jc w:val="center"/>
        </w:trPr>
        <w:tc>
          <w:tcPr>
            <w:tcW w:w="0" w:type="auto"/>
          </w:tcPr>
          <w:p w14:paraId="6A14613E" w14:textId="77777777" w:rsidR="00AA62AB" w:rsidRPr="00AA62AB" w:rsidRDefault="00AA62AB">
            <w:pPr>
              <w:pStyle w:val="FigureorTabletext"/>
              <w:spacing w:line="240" w:lineRule="auto"/>
              <w:rPr>
                <w:rFonts w:ascii="Times New Roman" w:hAnsi="Times New Roman"/>
              </w:rPr>
              <w:pPrChange w:id="965" w:author="Daniel Noble" w:date="2023-07-12T13:16:00Z">
                <w:pPr>
                  <w:pStyle w:val="FigureorTabletext"/>
                  <w:spacing w:line="480" w:lineRule="auto"/>
                </w:pPr>
              </w:pPrChange>
            </w:pPr>
            <w:r w:rsidRPr="00AA62AB">
              <w:rPr>
                <w:rFonts w:ascii="Times New Roman" w:hAnsi="Times New Roman"/>
              </w:rPr>
              <w:t>Treatment</w:t>
            </w:r>
          </w:p>
        </w:tc>
        <w:tc>
          <w:tcPr>
            <w:tcW w:w="0" w:type="auto"/>
          </w:tcPr>
          <w:p w14:paraId="2AE3804F" w14:textId="77777777" w:rsidR="00AA62AB" w:rsidRPr="00AA62AB" w:rsidRDefault="00AA62AB">
            <w:pPr>
              <w:pStyle w:val="FigureorTabletext"/>
              <w:spacing w:line="240" w:lineRule="auto"/>
              <w:rPr>
                <w:rFonts w:ascii="Times New Roman" w:hAnsi="Times New Roman"/>
                <w:b/>
              </w:rPr>
              <w:pPrChange w:id="966" w:author="Daniel Noble" w:date="2023-07-12T13:16:00Z">
                <w:pPr>
                  <w:pStyle w:val="FigureorTabletext"/>
                  <w:spacing w:line="480" w:lineRule="auto"/>
                </w:pPr>
              </w:pPrChange>
            </w:pPr>
            <w:r w:rsidRPr="00AA62AB">
              <w:rPr>
                <w:rFonts w:ascii="Times New Roman" w:hAnsi="Times New Roman"/>
                <w:b/>
              </w:rPr>
              <w:t>-0.069</w:t>
            </w:r>
          </w:p>
        </w:tc>
        <w:tc>
          <w:tcPr>
            <w:tcW w:w="0" w:type="auto"/>
          </w:tcPr>
          <w:p w14:paraId="74BE290B" w14:textId="77777777" w:rsidR="00AA62AB" w:rsidRPr="00AA62AB" w:rsidRDefault="00AA62AB">
            <w:pPr>
              <w:pStyle w:val="FigureorTabletext"/>
              <w:spacing w:line="240" w:lineRule="auto"/>
              <w:rPr>
                <w:rFonts w:ascii="Times New Roman" w:hAnsi="Times New Roman"/>
                <w:b/>
              </w:rPr>
              <w:pPrChange w:id="967" w:author="Daniel Noble" w:date="2023-07-12T13:16:00Z">
                <w:pPr>
                  <w:pStyle w:val="FigureorTabletext"/>
                  <w:spacing w:line="480" w:lineRule="auto"/>
                </w:pPr>
              </w:pPrChange>
            </w:pPr>
            <w:r w:rsidRPr="00AA62AB">
              <w:rPr>
                <w:rFonts w:ascii="Times New Roman" w:hAnsi="Times New Roman"/>
                <w:b/>
              </w:rPr>
              <w:t>-0.095</w:t>
            </w:r>
          </w:p>
        </w:tc>
        <w:tc>
          <w:tcPr>
            <w:tcW w:w="0" w:type="auto"/>
          </w:tcPr>
          <w:p w14:paraId="3E397CBD" w14:textId="77777777" w:rsidR="00AA62AB" w:rsidRPr="00AA62AB" w:rsidRDefault="00AA62AB">
            <w:pPr>
              <w:pStyle w:val="FigureorTabletext"/>
              <w:spacing w:line="240" w:lineRule="auto"/>
              <w:rPr>
                <w:rFonts w:ascii="Times New Roman" w:hAnsi="Times New Roman"/>
                <w:b/>
              </w:rPr>
              <w:pPrChange w:id="968" w:author="Daniel Noble" w:date="2023-07-12T13:16:00Z">
                <w:pPr>
                  <w:pStyle w:val="FigureorTabletext"/>
                  <w:spacing w:line="480" w:lineRule="auto"/>
                </w:pPr>
              </w:pPrChange>
            </w:pPr>
            <w:r w:rsidRPr="00AA62AB">
              <w:rPr>
                <w:rFonts w:ascii="Times New Roman" w:hAnsi="Times New Roman"/>
                <w:b/>
              </w:rPr>
              <w:t>-0.046</w:t>
            </w:r>
          </w:p>
        </w:tc>
      </w:tr>
      <w:tr w:rsidR="00AA62AB" w:rsidRPr="00AA62AB" w14:paraId="3C31C3B1" w14:textId="77777777" w:rsidTr="000D60D5">
        <w:trPr>
          <w:trHeight w:val="374"/>
          <w:jc w:val="center"/>
        </w:trPr>
        <w:tc>
          <w:tcPr>
            <w:tcW w:w="0" w:type="auto"/>
          </w:tcPr>
          <w:p w14:paraId="63C469C2" w14:textId="77777777" w:rsidR="00AA62AB" w:rsidRPr="00AA62AB" w:rsidRDefault="00AA62AB">
            <w:pPr>
              <w:pStyle w:val="FigureorTabletext"/>
              <w:spacing w:line="240" w:lineRule="auto"/>
              <w:rPr>
                <w:rFonts w:ascii="Times New Roman" w:hAnsi="Times New Roman"/>
              </w:rPr>
              <w:pPrChange w:id="969" w:author="Daniel Noble" w:date="2023-07-12T13:16:00Z">
                <w:pPr>
                  <w:pStyle w:val="FigureorTabletext"/>
                  <w:spacing w:line="480" w:lineRule="auto"/>
                </w:pPr>
              </w:pPrChange>
            </w:pPr>
            <w:r w:rsidRPr="00AA62AB">
              <w:rPr>
                <w:rFonts w:ascii="Times New Roman" w:hAnsi="Times New Roman"/>
              </w:rPr>
              <w:t>Age</w:t>
            </w:r>
          </w:p>
        </w:tc>
        <w:tc>
          <w:tcPr>
            <w:tcW w:w="0" w:type="auto"/>
          </w:tcPr>
          <w:p w14:paraId="011A283F" w14:textId="77777777" w:rsidR="00AA62AB" w:rsidRPr="00AA62AB" w:rsidRDefault="00AA62AB">
            <w:pPr>
              <w:pStyle w:val="FigureorTabletext"/>
              <w:spacing w:line="240" w:lineRule="auto"/>
              <w:rPr>
                <w:rFonts w:ascii="Times New Roman" w:hAnsi="Times New Roman"/>
                <w:b/>
              </w:rPr>
              <w:pPrChange w:id="970" w:author="Daniel Noble" w:date="2023-07-12T13:16:00Z">
                <w:pPr>
                  <w:pStyle w:val="FigureorTabletext"/>
                  <w:spacing w:line="480" w:lineRule="auto"/>
                </w:pPr>
              </w:pPrChange>
            </w:pPr>
            <w:r w:rsidRPr="00AA62AB">
              <w:rPr>
                <w:rFonts w:ascii="Times New Roman" w:hAnsi="Times New Roman"/>
                <w:b/>
              </w:rPr>
              <w:t>0.504</w:t>
            </w:r>
          </w:p>
        </w:tc>
        <w:tc>
          <w:tcPr>
            <w:tcW w:w="0" w:type="auto"/>
          </w:tcPr>
          <w:p w14:paraId="6386BA86" w14:textId="77777777" w:rsidR="00AA62AB" w:rsidRPr="00AA62AB" w:rsidRDefault="00AA62AB">
            <w:pPr>
              <w:pStyle w:val="FigureorTabletext"/>
              <w:spacing w:line="240" w:lineRule="auto"/>
              <w:rPr>
                <w:rFonts w:ascii="Times New Roman" w:hAnsi="Times New Roman"/>
                <w:b/>
              </w:rPr>
              <w:pPrChange w:id="971" w:author="Daniel Noble" w:date="2023-07-12T13:16:00Z">
                <w:pPr>
                  <w:pStyle w:val="FigureorTabletext"/>
                  <w:spacing w:line="480" w:lineRule="auto"/>
                </w:pPr>
              </w:pPrChange>
            </w:pPr>
            <w:r w:rsidRPr="00AA62AB">
              <w:rPr>
                <w:rFonts w:ascii="Times New Roman" w:hAnsi="Times New Roman"/>
                <w:b/>
              </w:rPr>
              <w:t>0.481</w:t>
            </w:r>
          </w:p>
        </w:tc>
        <w:tc>
          <w:tcPr>
            <w:tcW w:w="0" w:type="auto"/>
          </w:tcPr>
          <w:p w14:paraId="42AE8504" w14:textId="77777777" w:rsidR="00AA62AB" w:rsidRPr="00AA62AB" w:rsidRDefault="00AA62AB">
            <w:pPr>
              <w:pStyle w:val="FigureorTabletext"/>
              <w:spacing w:line="240" w:lineRule="auto"/>
              <w:rPr>
                <w:rFonts w:ascii="Times New Roman" w:hAnsi="Times New Roman"/>
                <w:b/>
              </w:rPr>
              <w:pPrChange w:id="972" w:author="Daniel Noble" w:date="2023-07-12T13:16:00Z">
                <w:pPr>
                  <w:pStyle w:val="FigureorTabletext"/>
                  <w:spacing w:line="480" w:lineRule="auto"/>
                </w:pPr>
              </w:pPrChange>
            </w:pPr>
            <w:r w:rsidRPr="00AA62AB">
              <w:rPr>
                <w:rFonts w:ascii="Times New Roman" w:hAnsi="Times New Roman"/>
                <w:b/>
              </w:rPr>
              <w:t>0.526</w:t>
            </w:r>
          </w:p>
        </w:tc>
      </w:tr>
      <w:tr w:rsidR="00AA62AB" w:rsidRPr="00AA62AB" w14:paraId="565DAB30" w14:textId="77777777" w:rsidTr="000D60D5">
        <w:trPr>
          <w:trHeight w:val="374"/>
          <w:jc w:val="center"/>
        </w:trPr>
        <w:tc>
          <w:tcPr>
            <w:tcW w:w="0" w:type="auto"/>
          </w:tcPr>
          <w:p w14:paraId="5C2D43F3" w14:textId="77777777" w:rsidR="00AA62AB" w:rsidRPr="00AA62AB" w:rsidRDefault="00AA62AB">
            <w:pPr>
              <w:pStyle w:val="FigureorTabletext"/>
              <w:spacing w:line="240" w:lineRule="auto"/>
              <w:rPr>
                <w:rFonts w:ascii="Times New Roman" w:hAnsi="Times New Roman"/>
              </w:rPr>
              <w:pPrChange w:id="973" w:author="Daniel Noble" w:date="2023-07-12T13:16:00Z">
                <w:pPr>
                  <w:pStyle w:val="FigureorTabletext"/>
                  <w:spacing w:line="480" w:lineRule="auto"/>
                </w:pPr>
              </w:pPrChange>
            </w:pPr>
            <w:r w:rsidRPr="00AA62AB">
              <w:rPr>
                <w:rFonts w:ascii="Times New Roman" w:hAnsi="Times New Roman"/>
              </w:rPr>
              <w:t>Age</w:t>
            </w:r>
            <w:r w:rsidRPr="00AA62AB">
              <w:rPr>
                <w:rFonts w:ascii="Times New Roman" w:hAnsi="Times New Roman"/>
                <w:vertAlign w:val="superscript"/>
              </w:rPr>
              <w:t>2</w:t>
            </w:r>
          </w:p>
        </w:tc>
        <w:tc>
          <w:tcPr>
            <w:tcW w:w="0" w:type="auto"/>
          </w:tcPr>
          <w:p w14:paraId="4F94BBA2" w14:textId="77777777" w:rsidR="00AA62AB" w:rsidRPr="00AA62AB" w:rsidRDefault="00AA62AB">
            <w:pPr>
              <w:pStyle w:val="FigureorTabletext"/>
              <w:spacing w:line="240" w:lineRule="auto"/>
              <w:rPr>
                <w:rFonts w:ascii="Times New Roman" w:hAnsi="Times New Roman"/>
                <w:b/>
              </w:rPr>
              <w:pPrChange w:id="974" w:author="Daniel Noble" w:date="2023-07-12T13:16:00Z">
                <w:pPr>
                  <w:pStyle w:val="FigureorTabletext"/>
                  <w:spacing w:line="480" w:lineRule="auto"/>
                </w:pPr>
              </w:pPrChange>
            </w:pPr>
            <w:r w:rsidRPr="00AA62AB">
              <w:rPr>
                <w:rFonts w:ascii="Times New Roman" w:hAnsi="Times New Roman"/>
                <w:b/>
              </w:rPr>
              <w:t>-0.186</w:t>
            </w:r>
          </w:p>
        </w:tc>
        <w:tc>
          <w:tcPr>
            <w:tcW w:w="0" w:type="auto"/>
          </w:tcPr>
          <w:p w14:paraId="17EF2772" w14:textId="77777777" w:rsidR="00AA62AB" w:rsidRPr="00AA62AB" w:rsidRDefault="00AA62AB">
            <w:pPr>
              <w:pStyle w:val="FigureorTabletext"/>
              <w:spacing w:line="240" w:lineRule="auto"/>
              <w:rPr>
                <w:rFonts w:ascii="Times New Roman" w:hAnsi="Times New Roman"/>
                <w:b/>
              </w:rPr>
              <w:pPrChange w:id="975" w:author="Daniel Noble" w:date="2023-07-12T13:16:00Z">
                <w:pPr>
                  <w:pStyle w:val="FigureorTabletext"/>
                  <w:spacing w:line="480" w:lineRule="auto"/>
                </w:pPr>
              </w:pPrChange>
            </w:pPr>
            <w:r w:rsidRPr="00AA62AB">
              <w:rPr>
                <w:rFonts w:ascii="Times New Roman" w:hAnsi="Times New Roman"/>
                <w:b/>
              </w:rPr>
              <w:t>-0.198</w:t>
            </w:r>
          </w:p>
        </w:tc>
        <w:tc>
          <w:tcPr>
            <w:tcW w:w="0" w:type="auto"/>
          </w:tcPr>
          <w:p w14:paraId="4CC901FA" w14:textId="77777777" w:rsidR="00AA62AB" w:rsidRPr="00AA62AB" w:rsidRDefault="00AA62AB">
            <w:pPr>
              <w:pStyle w:val="FigureorTabletext"/>
              <w:spacing w:line="240" w:lineRule="auto"/>
              <w:rPr>
                <w:rFonts w:ascii="Times New Roman" w:hAnsi="Times New Roman"/>
                <w:b/>
              </w:rPr>
              <w:pPrChange w:id="976" w:author="Daniel Noble" w:date="2023-07-12T13:16:00Z">
                <w:pPr>
                  <w:pStyle w:val="FigureorTabletext"/>
                  <w:spacing w:line="480" w:lineRule="auto"/>
                </w:pPr>
              </w:pPrChange>
            </w:pPr>
            <w:r w:rsidRPr="00AA62AB">
              <w:rPr>
                <w:rFonts w:ascii="Times New Roman" w:hAnsi="Times New Roman"/>
                <w:b/>
              </w:rPr>
              <w:t>-0.172</w:t>
            </w:r>
          </w:p>
        </w:tc>
      </w:tr>
      <w:tr w:rsidR="00AA62AB" w:rsidRPr="00AA62AB" w14:paraId="3A50166C" w14:textId="77777777" w:rsidTr="000D60D5">
        <w:trPr>
          <w:trHeight w:val="193"/>
          <w:jc w:val="center"/>
        </w:trPr>
        <w:tc>
          <w:tcPr>
            <w:tcW w:w="0" w:type="auto"/>
          </w:tcPr>
          <w:p w14:paraId="627D2255" w14:textId="77777777" w:rsidR="00AA62AB" w:rsidRPr="00AA62AB" w:rsidRDefault="00AA62AB">
            <w:pPr>
              <w:pStyle w:val="FigureorTabletext"/>
              <w:spacing w:line="240" w:lineRule="auto"/>
              <w:rPr>
                <w:rFonts w:ascii="Times New Roman" w:hAnsi="Times New Roman"/>
                <w:i/>
                <w:iCs/>
              </w:rPr>
              <w:pPrChange w:id="977" w:author="Daniel Noble" w:date="2023-07-12T13:16:00Z">
                <w:pPr>
                  <w:pStyle w:val="FigureorTabletext"/>
                  <w:spacing w:line="480" w:lineRule="auto"/>
                </w:pPr>
              </w:pPrChange>
            </w:pPr>
            <w:r w:rsidRPr="00AA62AB">
              <w:rPr>
                <w:rFonts w:ascii="Times New Roman" w:hAnsi="Times New Roman"/>
                <w:i/>
                <w:iCs/>
              </w:rPr>
              <w:t>Random effects</w:t>
            </w:r>
          </w:p>
        </w:tc>
        <w:tc>
          <w:tcPr>
            <w:tcW w:w="0" w:type="auto"/>
          </w:tcPr>
          <w:p w14:paraId="759B052C" w14:textId="77777777" w:rsidR="00AA62AB" w:rsidRPr="00AA62AB" w:rsidRDefault="00AA62AB">
            <w:pPr>
              <w:pStyle w:val="FigureorTabletext"/>
              <w:spacing w:line="240" w:lineRule="auto"/>
              <w:rPr>
                <w:rFonts w:ascii="Times New Roman" w:hAnsi="Times New Roman"/>
                <w:b/>
              </w:rPr>
              <w:pPrChange w:id="978" w:author="Daniel Noble" w:date="2023-07-12T13:16:00Z">
                <w:pPr>
                  <w:pStyle w:val="FigureorTabletext"/>
                  <w:spacing w:line="480" w:lineRule="auto"/>
                </w:pPr>
              </w:pPrChange>
            </w:pPr>
          </w:p>
        </w:tc>
        <w:tc>
          <w:tcPr>
            <w:tcW w:w="0" w:type="auto"/>
          </w:tcPr>
          <w:p w14:paraId="57225135" w14:textId="77777777" w:rsidR="00AA62AB" w:rsidRPr="00AA62AB" w:rsidRDefault="00AA62AB">
            <w:pPr>
              <w:pStyle w:val="FigureorTabletext"/>
              <w:spacing w:line="240" w:lineRule="auto"/>
              <w:rPr>
                <w:rFonts w:ascii="Times New Roman" w:hAnsi="Times New Roman"/>
                <w:b/>
              </w:rPr>
              <w:pPrChange w:id="979" w:author="Daniel Noble" w:date="2023-07-12T13:16:00Z">
                <w:pPr>
                  <w:pStyle w:val="FigureorTabletext"/>
                  <w:spacing w:line="480" w:lineRule="auto"/>
                </w:pPr>
              </w:pPrChange>
            </w:pPr>
          </w:p>
        </w:tc>
        <w:tc>
          <w:tcPr>
            <w:tcW w:w="0" w:type="auto"/>
          </w:tcPr>
          <w:p w14:paraId="5A925191" w14:textId="77777777" w:rsidR="00AA62AB" w:rsidRPr="00AA62AB" w:rsidRDefault="00AA62AB">
            <w:pPr>
              <w:pStyle w:val="FigureorTabletext"/>
              <w:spacing w:line="240" w:lineRule="auto"/>
              <w:rPr>
                <w:rFonts w:ascii="Times New Roman" w:hAnsi="Times New Roman"/>
                <w:b/>
              </w:rPr>
              <w:pPrChange w:id="980" w:author="Daniel Noble" w:date="2023-07-12T13:16:00Z">
                <w:pPr>
                  <w:pStyle w:val="FigureorTabletext"/>
                  <w:spacing w:line="480" w:lineRule="auto"/>
                </w:pPr>
              </w:pPrChange>
            </w:pPr>
          </w:p>
        </w:tc>
      </w:tr>
      <w:tr w:rsidR="00AA62AB" w:rsidRPr="00AA62AB" w14:paraId="0DB5371C" w14:textId="77777777" w:rsidTr="000D60D5">
        <w:trPr>
          <w:trHeight w:val="374"/>
          <w:jc w:val="center"/>
        </w:trPr>
        <w:tc>
          <w:tcPr>
            <w:tcW w:w="0" w:type="auto"/>
          </w:tcPr>
          <w:p w14:paraId="2D78F28B" w14:textId="77777777" w:rsidR="00AA62AB" w:rsidRPr="00AA62AB" w:rsidRDefault="00AA62AB">
            <w:pPr>
              <w:pStyle w:val="FigureorTabletext"/>
              <w:spacing w:line="240" w:lineRule="auto"/>
              <w:rPr>
                <w:rFonts w:ascii="Times New Roman" w:hAnsi="Times New Roman"/>
              </w:rPr>
              <w:pPrChange w:id="981" w:author="Daniel Noble" w:date="2023-07-12T13:16:00Z">
                <w:pPr>
                  <w:pStyle w:val="FigureorTabletext"/>
                  <w:spacing w:line="480" w:lineRule="auto"/>
                </w:pPr>
              </w:pPrChange>
            </w:pPr>
            <w:r w:rsidRPr="00AA62AB">
              <w:rPr>
                <w:rFonts w:ascii="Times New Roman" w:hAnsi="Times New Roman"/>
              </w:rPr>
              <w:t>Maternal variance</w:t>
            </w:r>
          </w:p>
        </w:tc>
        <w:tc>
          <w:tcPr>
            <w:tcW w:w="0" w:type="auto"/>
          </w:tcPr>
          <w:p w14:paraId="13FD9903" w14:textId="77777777" w:rsidR="00AA62AB" w:rsidRPr="00AA62AB" w:rsidRDefault="00AA62AB">
            <w:pPr>
              <w:pStyle w:val="FigureorTabletext"/>
              <w:spacing w:line="240" w:lineRule="auto"/>
              <w:rPr>
                <w:rFonts w:ascii="Times New Roman" w:hAnsi="Times New Roman"/>
                <w:b/>
              </w:rPr>
              <w:pPrChange w:id="982" w:author="Daniel Noble" w:date="2023-07-12T13:16:00Z">
                <w:pPr>
                  <w:pStyle w:val="FigureorTabletext"/>
                  <w:spacing w:line="480" w:lineRule="auto"/>
                </w:pPr>
              </w:pPrChange>
            </w:pPr>
          </w:p>
        </w:tc>
        <w:tc>
          <w:tcPr>
            <w:tcW w:w="0" w:type="auto"/>
          </w:tcPr>
          <w:p w14:paraId="02E3CBC1" w14:textId="77777777" w:rsidR="00AA62AB" w:rsidRPr="00AA62AB" w:rsidRDefault="00AA62AB">
            <w:pPr>
              <w:pStyle w:val="FigureorTabletext"/>
              <w:spacing w:line="240" w:lineRule="auto"/>
              <w:rPr>
                <w:rFonts w:ascii="Times New Roman" w:hAnsi="Times New Roman"/>
                <w:b/>
              </w:rPr>
              <w:pPrChange w:id="983" w:author="Daniel Noble" w:date="2023-07-12T13:16:00Z">
                <w:pPr>
                  <w:pStyle w:val="FigureorTabletext"/>
                  <w:spacing w:line="480" w:lineRule="auto"/>
                </w:pPr>
              </w:pPrChange>
            </w:pPr>
          </w:p>
        </w:tc>
        <w:tc>
          <w:tcPr>
            <w:tcW w:w="0" w:type="auto"/>
          </w:tcPr>
          <w:p w14:paraId="780C5F69" w14:textId="77777777" w:rsidR="00AA62AB" w:rsidRPr="00AA62AB" w:rsidRDefault="00AA62AB">
            <w:pPr>
              <w:pStyle w:val="FigureorTabletext"/>
              <w:spacing w:line="240" w:lineRule="auto"/>
              <w:rPr>
                <w:rFonts w:ascii="Times New Roman" w:hAnsi="Times New Roman"/>
                <w:b/>
              </w:rPr>
              <w:pPrChange w:id="984" w:author="Daniel Noble" w:date="2023-07-12T13:16:00Z">
                <w:pPr>
                  <w:pStyle w:val="FigureorTabletext"/>
                  <w:spacing w:line="480" w:lineRule="auto"/>
                </w:pPr>
              </w:pPrChange>
            </w:pPr>
          </w:p>
        </w:tc>
      </w:tr>
      <w:tr w:rsidR="00AA62AB" w:rsidRPr="00AA62AB" w14:paraId="03A950C2" w14:textId="77777777" w:rsidTr="000D60D5">
        <w:trPr>
          <w:trHeight w:val="374"/>
          <w:jc w:val="center"/>
        </w:trPr>
        <w:tc>
          <w:tcPr>
            <w:tcW w:w="0" w:type="auto"/>
          </w:tcPr>
          <w:p w14:paraId="7C0FF03B" w14:textId="77777777" w:rsidR="00AA62AB" w:rsidRPr="00AA62AB" w:rsidRDefault="00AA62AB">
            <w:pPr>
              <w:pStyle w:val="FigureorTabletext"/>
              <w:spacing w:line="240" w:lineRule="auto"/>
              <w:rPr>
                <w:rFonts w:ascii="Times New Roman" w:hAnsi="Times New Roman"/>
              </w:rPr>
              <w:pPrChange w:id="985"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
          <w:p w14:paraId="0A7FF715" w14:textId="77777777" w:rsidR="00AA62AB" w:rsidRPr="00AA62AB" w:rsidRDefault="00AA62AB">
            <w:pPr>
              <w:pStyle w:val="FigureorTabletext"/>
              <w:spacing w:line="240" w:lineRule="auto"/>
              <w:rPr>
                <w:rFonts w:ascii="Times New Roman" w:hAnsi="Times New Roman"/>
                <w:b/>
              </w:rPr>
              <w:pPrChange w:id="986" w:author="Daniel Noble" w:date="2023-07-12T13:16:00Z">
                <w:pPr>
                  <w:pStyle w:val="FigureorTabletext"/>
                  <w:spacing w:line="480" w:lineRule="auto"/>
                </w:pPr>
              </w:pPrChange>
            </w:pPr>
            <w:r w:rsidRPr="00AA62AB">
              <w:rPr>
                <w:rFonts w:ascii="Times New Roman" w:hAnsi="Times New Roman"/>
                <w:b/>
              </w:rPr>
              <w:t>0.025</w:t>
            </w:r>
          </w:p>
        </w:tc>
        <w:tc>
          <w:tcPr>
            <w:tcW w:w="0" w:type="auto"/>
          </w:tcPr>
          <w:p w14:paraId="6A36869E" w14:textId="77777777" w:rsidR="00AA62AB" w:rsidRPr="00AA62AB" w:rsidRDefault="00AA62AB">
            <w:pPr>
              <w:pStyle w:val="FigureorTabletext"/>
              <w:spacing w:line="240" w:lineRule="auto"/>
              <w:rPr>
                <w:rFonts w:ascii="Times New Roman" w:hAnsi="Times New Roman"/>
                <w:b/>
              </w:rPr>
              <w:pPrChange w:id="987" w:author="Daniel Noble" w:date="2023-07-12T13:16:00Z">
                <w:pPr>
                  <w:pStyle w:val="FigureorTabletext"/>
                  <w:spacing w:line="480" w:lineRule="auto"/>
                </w:pPr>
              </w:pPrChange>
            </w:pPr>
            <w:r w:rsidRPr="00AA62AB">
              <w:rPr>
                <w:rFonts w:ascii="Times New Roman" w:hAnsi="Times New Roman"/>
                <w:b/>
              </w:rPr>
              <w:t>0.001</w:t>
            </w:r>
          </w:p>
        </w:tc>
        <w:tc>
          <w:tcPr>
            <w:tcW w:w="0" w:type="auto"/>
          </w:tcPr>
          <w:p w14:paraId="48D738C2" w14:textId="77777777" w:rsidR="00AA62AB" w:rsidRPr="00AA62AB" w:rsidRDefault="00AA62AB">
            <w:pPr>
              <w:pStyle w:val="FigureorTabletext"/>
              <w:spacing w:line="240" w:lineRule="auto"/>
              <w:rPr>
                <w:rFonts w:ascii="Times New Roman" w:hAnsi="Times New Roman"/>
                <w:b/>
              </w:rPr>
              <w:pPrChange w:id="988" w:author="Daniel Noble" w:date="2023-07-12T13:16:00Z">
                <w:pPr>
                  <w:pStyle w:val="FigureorTabletext"/>
                  <w:spacing w:line="480" w:lineRule="auto"/>
                </w:pPr>
              </w:pPrChange>
            </w:pPr>
            <w:r w:rsidRPr="00AA62AB">
              <w:rPr>
                <w:rFonts w:ascii="Times New Roman" w:hAnsi="Times New Roman"/>
                <w:b/>
              </w:rPr>
              <w:t>0.064</w:t>
            </w:r>
          </w:p>
        </w:tc>
      </w:tr>
      <w:tr w:rsidR="00AA62AB" w:rsidRPr="00AA62AB" w14:paraId="01991277" w14:textId="77777777" w:rsidTr="000D60D5">
        <w:trPr>
          <w:trHeight w:val="374"/>
          <w:jc w:val="center"/>
        </w:trPr>
        <w:tc>
          <w:tcPr>
            <w:tcW w:w="0" w:type="auto"/>
          </w:tcPr>
          <w:p w14:paraId="118BD3A2" w14:textId="77777777" w:rsidR="00AA62AB" w:rsidRPr="00AA62AB" w:rsidRDefault="00AA62AB">
            <w:pPr>
              <w:pStyle w:val="FigureorTabletext"/>
              <w:spacing w:line="240" w:lineRule="auto"/>
              <w:rPr>
                <w:rFonts w:ascii="Times New Roman" w:hAnsi="Times New Roman"/>
              </w:rPr>
              <w:pPrChange w:id="989"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tcPr>
          <w:p w14:paraId="3C42A752" w14:textId="77777777" w:rsidR="00AA62AB" w:rsidRPr="00AA62AB" w:rsidRDefault="00AA62AB">
            <w:pPr>
              <w:pStyle w:val="FigureorTabletext"/>
              <w:spacing w:line="240" w:lineRule="auto"/>
              <w:rPr>
                <w:rFonts w:ascii="Times New Roman" w:hAnsi="Times New Roman"/>
                <w:b/>
              </w:rPr>
              <w:pPrChange w:id="990" w:author="Daniel Noble" w:date="2023-07-12T13:16:00Z">
                <w:pPr>
                  <w:pStyle w:val="FigureorTabletext"/>
                  <w:spacing w:line="480" w:lineRule="auto"/>
                </w:pPr>
              </w:pPrChange>
            </w:pPr>
            <w:r w:rsidRPr="00AA62AB">
              <w:rPr>
                <w:rFonts w:ascii="Times New Roman" w:hAnsi="Times New Roman"/>
                <w:b/>
              </w:rPr>
              <w:t>0.07</w:t>
            </w:r>
          </w:p>
        </w:tc>
        <w:tc>
          <w:tcPr>
            <w:tcW w:w="0" w:type="auto"/>
          </w:tcPr>
          <w:p w14:paraId="6419DAD7" w14:textId="77777777" w:rsidR="00AA62AB" w:rsidRPr="00AA62AB" w:rsidRDefault="00AA62AB">
            <w:pPr>
              <w:pStyle w:val="FigureorTabletext"/>
              <w:spacing w:line="240" w:lineRule="auto"/>
              <w:rPr>
                <w:rFonts w:ascii="Times New Roman" w:hAnsi="Times New Roman"/>
                <w:b/>
              </w:rPr>
              <w:pPrChange w:id="991" w:author="Daniel Noble" w:date="2023-07-12T13:16:00Z">
                <w:pPr>
                  <w:pStyle w:val="FigureorTabletext"/>
                  <w:spacing w:line="480" w:lineRule="auto"/>
                </w:pPr>
              </w:pPrChange>
            </w:pPr>
            <w:r w:rsidRPr="00AA62AB">
              <w:rPr>
                <w:rFonts w:ascii="Times New Roman" w:hAnsi="Times New Roman"/>
                <w:b/>
              </w:rPr>
              <w:t>0.042</w:t>
            </w:r>
          </w:p>
        </w:tc>
        <w:tc>
          <w:tcPr>
            <w:tcW w:w="0" w:type="auto"/>
          </w:tcPr>
          <w:p w14:paraId="4EED5314" w14:textId="77777777" w:rsidR="00AA62AB" w:rsidRPr="00AA62AB" w:rsidRDefault="00AA62AB">
            <w:pPr>
              <w:pStyle w:val="FigureorTabletext"/>
              <w:spacing w:line="240" w:lineRule="auto"/>
              <w:rPr>
                <w:rFonts w:ascii="Times New Roman" w:hAnsi="Times New Roman"/>
                <w:b/>
              </w:rPr>
              <w:pPrChange w:id="992" w:author="Daniel Noble" w:date="2023-07-12T13:16:00Z">
                <w:pPr>
                  <w:pStyle w:val="FigureorTabletext"/>
                  <w:spacing w:line="480" w:lineRule="auto"/>
                </w:pPr>
              </w:pPrChange>
            </w:pPr>
            <w:r w:rsidRPr="00AA62AB">
              <w:rPr>
                <w:rFonts w:ascii="Times New Roman" w:hAnsi="Times New Roman"/>
                <w:b/>
              </w:rPr>
              <w:t>0.099</w:t>
            </w:r>
          </w:p>
        </w:tc>
      </w:tr>
      <w:tr w:rsidR="00AA62AB" w:rsidRPr="00AA62AB" w14:paraId="53623359" w14:textId="77777777" w:rsidTr="000D60D5">
        <w:trPr>
          <w:trHeight w:val="374"/>
          <w:jc w:val="center"/>
        </w:trPr>
        <w:tc>
          <w:tcPr>
            <w:tcW w:w="0" w:type="auto"/>
          </w:tcPr>
          <w:p w14:paraId="68661DCB" w14:textId="77777777" w:rsidR="00AA62AB" w:rsidRPr="00AA62AB" w:rsidRDefault="00AA62AB">
            <w:pPr>
              <w:pStyle w:val="FigureorTabletext"/>
              <w:spacing w:line="240" w:lineRule="auto"/>
              <w:rPr>
                <w:rFonts w:ascii="Times New Roman" w:hAnsi="Times New Roman"/>
              </w:rPr>
              <w:pPrChange w:id="993"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tcPr>
          <w:p w14:paraId="3091E84A" w14:textId="77777777" w:rsidR="00AA62AB" w:rsidRPr="00AA62AB" w:rsidRDefault="00AA62AB">
            <w:pPr>
              <w:pStyle w:val="FigureorTabletext"/>
              <w:spacing w:line="240" w:lineRule="auto"/>
              <w:rPr>
                <w:rFonts w:ascii="Times New Roman" w:hAnsi="Times New Roman"/>
                <w:b/>
              </w:rPr>
              <w:pPrChange w:id="994" w:author="Daniel Noble" w:date="2023-07-12T13:16:00Z">
                <w:pPr>
                  <w:pStyle w:val="FigureorTabletext"/>
                  <w:spacing w:line="480" w:lineRule="auto"/>
                </w:pPr>
              </w:pPrChange>
            </w:pPr>
            <w:r w:rsidRPr="00AA62AB">
              <w:rPr>
                <w:rFonts w:ascii="Times New Roman" w:hAnsi="Times New Roman"/>
                <w:b/>
              </w:rPr>
              <w:t>0.017</w:t>
            </w:r>
          </w:p>
        </w:tc>
        <w:tc>
          <w:tcPr>
            <w:tcW w:w="0" w:type="auto"/>
          </w:tcPr>
          <w:p w14:paraId="68892144" w14:textId="77777777" w:rsidR="00AA62AB" w:rsidRPr="00AA62AB" w:rsidRDefault="00AA62AB">
            <w:pPr>
              <w:pStyle w:val="FigureorTabletext"/>
              <w:spacing w:line="240" w:lineRule="auto"/>
              <w:rPr>
                <w:rFonts w:ascii="Times New Roman" w:hAnsi="Times New Roman"/>
                <w:b/>
              </w:rPr>
              <w:pPrChange w:id="995" w:author="Daniel Noble" w:date="2023-07-12T13:16:00Z">
                <w:pPr>
                  <w:pStyle w:val="FigureorTabletext"/>
                  <w:spacing w:line="480" w:lineRule="auto"/>
                </w:pPr>
              </w:pPrChange>
            </w:pPr>
            <w:r w:rsidRPr="00AA62AB">
              <w:rPr>
                <w:rFonts w:ascii="Times New Roman" w:hAnsi="Times New Roman"/>
                <w:b/>
              </w:rPr>
              <w:t>0.001</w:t>
            </w:r>
          </w:p>
        </w:tc>
        <w:tc>
          <w:tcPr>
            <w:tcW w:w="0" w:type="auto"/>
          </w:tcPr>
          <w:p w14:paraId="6FCE2B5B" w14:textId="77777777" w:rsidR="00AA62AB" w:rsidRPr="00AA62AB" w:rsidRDefault="00AA62AB">
            <w:pPr>
              <w:pStyle w:val="FigureorTabletext"/>
              <w:spacing w:line="240" w:lineRule="auto"/>
              <w:rPr>
                <w:rFonts w:ascii="Times New Roman" w:hAnsi="Times New Roman"/>
                <w:b/>
              </w:rPr>
              <w:pPrChange w:id="996" w:author="Daniel Noble" w:date="2023-07-12T13:16:00Z">
                <w:pPr>
                  <w:pStyle w:val="FigureorTabletext"/>
                  <w:spacing w:line="480" w:lineRule="auto"/>
                </w:pPr>
              </w:pPrChange>
            </w:pPr>
            <w:r w:rsidRPr="00AA62AB">
              <w:rPr>
                <w:rFonts w:ascii="Times New Roman" w:hAnsi="Times New Roman"/>
                <w:b/>
              </w:rPr>
              <w:t>0.047</w:t>
            </w:r>
          </w:p>
        </w:tc>
      </w:tr>
      <w:tr w:rsidR="00AA62AB" w:rsidRPr="00AA62AB" w14:paraId="59955295" w14:textId="77777777" w:rsidTr="000D60D5">
        <w:trPr>
          <w:trHeight w:val="390"/>
          <w:jc w:val="center"/>
        </w:trPr>
        <w:tc>
          <w:tcPr>
            <w:tcW w:w="0" w:type="auto"/>
          </w:tcPr>
          <w:p w14:paraId="7958CFBF" w14:textId="77777777" w:rsidR="00AA62AB" w:rsidRPr="00AA62AB" w:rsidRDefault="00AA62AB">
            <w:pPr>
              <w:pStyle w:val="FigureorTabletext"/>
              <w:spacing w:line="240" w:lineRule="auto"/>
              <w:rPr>
                <w:rFonts w:ascii="Times New Roman" w:hAnsi="Times New Roman"/>
              </w:rPr>
              <w:pPrChange w:id="997"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tcPr>
          <w:p w14:paraId="5F26BA3C" w14:textId="77777777" w:rsidR="00AA62AB" w:rsidRPr="00AA62AB" w:rsidRDefault="00AA62AB">
            <w:pPr>
              <w:pStyle w:val="FigureorTabletext"/>
              <w:spacing w:line="240" w:lineRule="auto"/>
              <w:rPr>
                <w:rFonts w:ascii="Times New Roman" w:hAnsi="Times New Roman"/>
              </w:rPr>
              <w:pPrChange w:id="998" w:author="Daniel Noble" w:date="2023-07-12T13:16:00Z">
                <w:pPr>
                  <w:pStyle w:val="FigureorTabletext"/>
                  <w:spacing w:line="480" w:lineRule="auto"/>
                </w:pPr>
              </w:pPrChange>
            </w:pPr>
            <w:r w:rsidRPr="00AA62AB">
              <w:rPr>
                <w:rFonts w:ascii="Times New Roman" w:hAnsi="Times New Roman"/>
              </w:rPr>
              <w:t>-0.057</w:t>
            </w:r>
          </w:p>
        </w:tc>
        <w:tc>
          <w:tcPr>
            <w:tcW w:w="0" w:type="auto"/>
          </w:tcPr>
          <w:p w14:paraId="6BC386B5" w14:textId="77777777" w:rsidR="00AA62AB" w:rsidRPr="00AA62AB" w:rsidRDefault="00AA62AB">
            <w:pPr>
              <w:pStyle w:val="FigureorTabletext"/>
              <w:spacing w:line="240" w:lineRule="auto"/>
              <w:rPr>
                <w:rFonts w:ascii="Times New Roman" w:hAnsi="Times New Roman"/>
              </w:rPr>
              <w:pPrChange w:id="999" w:author="Daniel Noble" w:date="2023-07-12T13:16:00Z">
                <w:pPr>
                  <w:pStyle w:val="FigureorTabletext"/>
                  <w:spacing w:line="480" w:lineRule="auto"/>
                </w:pPr>
              </w:pPrChange>
            </w:pPr>
            <w:r w:rsidRPr="00AA62AB">
              <w:rPr>
                <w:rFonts w:ascii="Times New Roman" w:hAnsi="Times New Roman"/>
              </w:rPr>
              <w:t>-0.871</w:t>
            </w:r>
          </w:p>
        </w:tc>
        <w:tc>
          <w:tcPr>
            <w:tcW w:w="0" w:type="auto"/>
          </w:tcPr>
          <w:p w14:paraId="4713B1B5" w14:textId="77777777" w:rsidR="00AA62AB" w:rsidRPr="00AA62AB" w:rsidRDefault="00AA62AB">
            <w:pPr>
              <w:pStyle w:val="FigureorTabletext"/>
              <w:spacing w:line="240" w:lineRule="auto"/>
              <w:rPr>
                <w:rFonts w:ascii="Times New Roman" w:hAnsi="Times New Roman"/>
              </w:rPr>
              <w:pPrChange w:id="1000" w:author="Daniel Noble" w:date="2023-07-12T13:16:00Z">
                <w:pPr>
                  <w:pStyle w:val="FigureorTabletext"/>
                  <w:spacing w:line="480" w:lineRule="auto"/>
                </w:pPr>
              </w:pPrChange>
            </w:pPr>
            <w:r w:rsidRPr="00AA62AB">
              <w:rPr>
                <w:rFonts w:ascii="Times New Roman" w:hAnsi="Times New Roman"/>
              </w:rPr>
              <w:t>0.811</w:t>
            </w:r>
          </w:p>
        </w:tc>
      </w:tr>
      <w:tr w:rsidR="00AA62AB" w:rsidRPr="00AA62AB" w14:paraId="3F9FC0C1" w14:textId="77777777" w:rsidTr="000D60D5">
        <w:trPr>
          <w:trHeight w:val="374"/>
          <w:jc w:val="center"/>
        </w:trPr>
        <w:tc>
          <w:tcPr>
            <w:tcW w:w="0" w:type="auto"/>
          </w:tcPr>
          <w:p w14:paraId="508DF233" w14:textId="77777777" w:rsidR="00AA62AB" w:rsidRPr="00AA62AB" w:rsidRDefault="00AA62AB">
            <w:pPr>
              <w:pStyle w:val="FigureorTabletext"/>
              <w:spacing w:line="240" w:lineRule="auto"/>
              <w:rPr>
                <w:rFonts w:ascii="Times New Roman" w:hAnsi="Times New Roman"/>
              </w:rPr>
              <w:pPrChange w:id="1001"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tcPr>
          <w:p w14:paraId="709160B9" w14:textId="77777777" w:rsidR="00AA62AB" w:rsidRPr="00AA62AB" w:rsidRDefault="00AA62AB">
            <w:pPr>
              <w:pStyle w:val="FigureorTabletext"/>
              <w:spacing w:line="240" w:lineRule="auto"/>
              <w:rPr>
                <w:rFonts w:ascii="Times New Roman" w:hAnsi="Times New Roman"/>
              </w:rPr>
              <w:pPrChange w:id="1002" w:author="Daniel Noble" w:date="2023-07-12T13:16:00Z">
                <w:pPr>
                  <w:pStyle w:val="FigureorTabletext"/>
                  <w:spacing w:line="480" w:lineRule="auto"/>
                </w:pPr>
              </w:pPrChange>
            </w:pPr>
            <w:r w:rsidRPr="00AA62AB">
              <w:rPr>
                <w:rFonts w:ascii="Times New Roman" w:hAnsi="Times New Roman"/>
              </w:rPr>
              <w:t>-0.163</w:t>
            </w:r>
          </w:p>
        </w:tc>
        <w:tc>
          <w:tcPr>
            <w:tcW w:w="0" w:type="auto"/>
          </w:tcPr>
          <w:p w14:paraId="14387D04" w14:textId="77777777" w:rsidR="00AA62AB" w:rsidRPr="00AA62AB" w:rsidRDefault="00AA62AB">
            <w:pPr>
              <w:pStyle w:val="FigureorTabletext"/>
              <w:spacing w:line="240" w:lineRule="auto"/>
              <w:rPr>
                <w:rFonts w:ascii="Times New Roman" w:hAnsi="Times New Roman"/>
              </w:rPr>
              <w:pPrChange w:id="1003" w:author="Daniel Noble" w:date="2023-07-12T13:16:00Z">
                <w:pPr>
                  <w:pStyle w:val="FigureorTabletext"/>
                  <w:spacing w:line="480" w:lineRule="auto"/>
                </w:pPr>
              </w:pPrChange>
            </w:pPr>
            <w:r w:rsidRPr="00AA62AB">
              <w:rPr>
                <w:rFonts w:ascii="Times New Roman" w:hAnsi="Times New Roman"/>
              </w:rPr>
              <w:t>-0.924</w:t>
            </w:r>
          </w:p>
        </w:tc>
        <w:tc>
          <w:tcPr>
            <w:tcW w:w="0" w:type="auto"/>
          </w:tcPr>
          <w:p w14:paraId="5620B3D4" w14:textId="77777777" w:rsidR="00AA62AB" w:rsidRPr="00AA62AB" w:rsidRDefault="00AA62AB">
            <w:pPr>
              <w:pStyle w:val="FigureorTabletext"/>
              <w:spacing w:line="240" w:lineRule="auto"/>
              <w:rPr>
                <w:rFonts w:ascii="Times New Roman" w:hAnsi="Times New Roman"/>
              </w:rPr>
              <w:pPrChange w:id="1004" w:author="Daniel Noble" w:date="2023-07-12T13:16:00Z">
                <w:pPr>
                  <w:pStyle w:val="FigureorTabletext"/>
                  <w:spacing w:line="480" w:lineRule="auto"/>
                </w:pPr>
              </w:pPrChange>
            </w:pPr>
            <w:r w:rsidRPr="00AA62AB">
              <w:rPr>
                <w:rFonts w:ascii="Times New Roman" w:hAnsi="Times New Roman"/>
              </w:rPr>
              <w:t>0.84</w:t>
            </w:r>
          </w:p>
        </w:tc>
      </w:tr>
      <w:tr w:rsidR="00AA62AB" w:rsidRPr="00AA62AB" w14:paraId="5F372829" w14:textId="77777777" w:rsidTr="000D60D5">
        <w:trPr>
          <w:trHeight w:val="374"/>
          <w:jc w:val="center"/>
        </w:trPr>
        <w:tc>
          <w:tcPr>
            <w:tcW w:w="0" w:type="auto"/>
          </w:tcPr>
          <w:p w14:paraId="6EB285CD" w14:textId="77777777" w:rsidR="00AA62AB" w:rsidRPr="00AA62AB" w:rsidRDefault="00AA62AB">
            <w:pPr>
              <w:pStyle w:val="FigureorTabletext"/>
              <w:spacing w:line="240" w:lineRule="auto"/>
              <w:rPr>
                <w:rFonts w:ascii="Times New Roman" w:hAnsi="Times New Roman"/>
              </w:rPr>
              <w:pPrChange w:id="1005"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tcPr>
          <w:p w14:paraId="51C3F392" w14:textId="77777777" w:rsidR="00AA62AB" w:rsidRPr="00AA62AB" w:rsidRDefault="00AA62AB">
            <w:pPr>
              <w:pStyle w:val="FigureorTabletext"/>
              <w:spacing w:line="240" w:lineRule="auto"/>
              <w:rPr>
                <w:rFonts w:ascii="Times New Roman" w:hAnsi="Times New Roman"/>
              </w:rPr>
              <w:pPrChange w:id="1006" w:author="Daniel Noble" w:date="2023-07-12T13:16:00Z">
                <w:pPr>
                  <w:pStyle w:val="FigureorTabletext"/>
                  <w:spacing w:line="480" w:lineRule="auto"/>
                </w:pPr>
              </w:pPrChange>
            </w:pPr>
            <w:r w:rsidRPr="00AA62AB">
              <w:rPr>
                <w:rFonts w:ascii="Times New Roman" w:hAnsi="Times New Roman"/>
              </w:rPr>
              <w:t>-0.02</w:t>
            </w:r>
          </w:p>
        </w:tc>
        <w:tc>
          <w:tcPr>
            <w:tcW w:w="0" w:type="auto"/>
          </w:tcPr>
          <w:p w14:paraId="656409AB" w14:textId="77777777" w:rsidR="00AA62AB" w:rsidRPr="00AA62AB" w:rsidRDefault="00AA62AB">
            <w:pPr>
              <w:pStyle w:val="FigureorTabletext"/>
              <w:spacing w:line="240" w:lineRule="auto"/>
              <w:rPr>
                <w:rFonts w:ascii="Times New Roman" w:hAnsi="Times New Roman"/>
              </w:rPr>
              <w:pPrChange w:id="1007" w:author="Daniel Noble" w:date="2023-07-12T13:16:00Z">
                <w:pPr>
                  <w:pStyle w:val="FigureorTabletext"/>
                  <w:spacing w:line="480" w:lineRule="auto"/>
                </w:pPr>
              </w:pPrChange>
            </w:pPr>
            <w:r w:rsidRPr="00AA62AB">
              <w:rPr>
                <w:rFonts w:ascii="Times New Roman" w:hAnsi="Times New Roman"/>
              </w:rPr>
              <w:t>-0.865</w:t>
            </w:r>
          </w:p>
        </w:tc>
        <w:tc>
          <w:tcPr>
            <w:tcW w:w="0" w:type="auto"/>
          </w:tcPr>
          <w:p w14:paraId="49D3D8F6" w14:textId="77777777" w:rsidR="00AA62AB" w:rsidRPr="00AA62AB" w:rsidRDefault="00AA62AB">
            <w:pPr>
              <w:pStyle w:val="FigureorTabletext"/>
              <w:spacing w:line="240" w:lineRule="auto"/>
              <w:rPr>
                <w:rFonts w:ascii="Times New Roman" w:hAnsi="Times New Roman"/>
              </w:rPr>
              <w:pPrChange w:id="1008" w:author="Daniel Noble" w:date="2023-07-12T13:16:00Z">
                <w:pPr>
                  <w:pStyle w:val="FigureorTabletext"/>
                  <w:spacing w:line="480" w:lineRule="auto"/>
                </w:pPr>
              </w:pPrChange>
            </w:pPr>
            <w:r w:rsidRPr="00AA62AB">
              <w:rPr>
                <w:rFonts w:ascii="Times New Roman" w:hAnsi="Times New Roman"/>
              </w:rPr>
              <w:t>0.814</w:t>
            </w:r>
          </w:p>
        </w:tc>
      </w:tr>
      <w:tr w:rsidR="00AA62AB" w:rsidRPr="00AA62AB" w14:paraId="7F9703F0" w14:textId="77777777" w:rsidTr="000D60D5">
        <w:trPr>
          <w:trHeight w:val="374"/>
          <w:jc w:val="center"/>
        </w:trPr>
        <w:tc>
          <w:tcPr>
            <w:tcW w:w="0" w:type="auto"/>
          </w:tcPr>
          <w:p w14:paraId="620CA215" w14:textId="77777777" w:rsidR="00AA62AB" w:rsidRPr="00AA62AB" w:rsidRDefault="00AA62AB">
            <w:pPr>
              <w:pStyle w:val="FigureorTabletext"/>
              <w:spacing w:line="240" w:lineRule="auto"/>
              <w:rPr>
                <w:rFonts w:ascii="Times New Roman" w:hAnsi="Times New Roman"/>
              </w:rPr>
              <w:pPrChange w:id="1009" w:author="Daniel Noble" w:date="2023-07-12T13:16:00Z">
                <w:pPr>
                  <w:pStyle w:val="FigureorTabletext"/>
                  <w:spacing w:line="480" w:lineRule="auto"/>
                </w:pPr>
              </w:pPrChange>
            </w:pPr>
            <w:r w:rsidRPr="00AA62AB">
              <w:rPr>
                <w:rFonts w:ascii="Times New Roman" w:hAnsi="Times New Roman"/>
              </w:rPr>
              <w:t>Permanent Environment Variance</w:t>
            </w:r>
          </w:p>
        </w:tc>
        <w:tc>
          <w:tcPr>
            <w:tcW w:w="0" w:type="auto"/>
          </w:tcPr>
          <w:p w14:paraId="19B2DCC4" w14:textId="77777777" w:rsidR="00AA62AB" w:rsidRPr="00AA62AB" w:rsidRDefault="00AA62AB">
            <w:pPr>
              <w:pStyle w:val="FigureorTabletext"/>
              <w:spacing w:line="240" w:lineRule="auto"/>
              <w:rPr>
                <w:rFonts w:ascii="Times New Roman" w:hAnsi="Times New Roman"/>
                <w:b/>
              </w:rPr>
              <w:pPrChange w:id="1010" w:author="Daniel Noble" w:date="2023-07-12T13:16:00Z">
                <w:pPr>
                  <w:pStyle w:val="FigureorTabletext"/>
                  <w:spacing w:line="480" w:lineRule="auto"/>
                </w:pPr>
              </w:pPrChange>
            </w:pPr>
            <w:r w:rsidRPr="00AA62AB">
              <w:rPr>
                <w:rFonts w:ascii="Times New Roman" w:hAnsi="Times New Roman"/>
                <w:b/>
              </w:rPr>
              <w:t>0.055</w:t>
            </w:r>
          </w:p>
        </w:tc>
        <w:tc>
          <w:tcPr>
            <w:tcW w:w="0" w:type="auto"/>
          </w:tcPr>
          <w:p w14:paraId="7DCC1C92" w14:textId="77777777" w:rsidR="00AA62AB" w:rsidRPr="00AA62AB" w:rsidRDefault="00AA62AB">
            <w:pPr>
              <w:pStyle w:val="FigureorTabletext"/>
              <w:spacing w:line="240" w:lineRule="auto"/>
              <w:rPr>
                <w:rFonts w:ascii="Times New Roman" w:hAnsi="Times New Roman"/>
                <w:b/>
              </w:rPr>
              <w:pPrChange w:id="1011" w:author="Daniel Noble" w:date="2023-07-12T13:16:00Z">
                <w:pPr>
                  <w:pStyle w:val="FigureorTabletext"/>
                  <w:spacing w:line="480" w:lineRule="auto"/>
                </w:pPr>
              </w:pPrChange>
            </w:pPr>
            <w:r w:rsidRPr="00AA62AB">
              <w:rPr>
                <w:rFonts w:ascii="Times New Roman" w:hAnsi="Times New Roman"/>
                <w:b/>
              </w:rPr>
              <w:t>0.017</w:t>
            </w:r>
          </w:p>
        </w:tc>
        <w:tc>
          <w:tcPr>
            <w:tcW w:w="0" w:type="auto"/>
          </w:tcPr>
          <w:p w14:paraId="1A711749" w14:textId="77777777" w:rsidR="00AA62AB" w:rsidRPr="00AA62AB" w:rsidRDefault="00AA62AB">
            <w:pPr>
              <w:pStyle w:val="FigureorTabletext"/>
              <w:spacing w:line="240" w:lineRule="auto"/>
              <w:rPr>
                <w:rFonts w:ascii="Times New Roman" w:hAnsi="Times New Roman"/>
                <w:b/>
              </w:rPr>
              <w:pPrChange w:id="1012" w:author="Daniel Noble" w:date="2023-07-12T13:16:00Z">
                <w:pPr>
                  <w:pStyle w:val="FigureorTabletext"/>
                  <w:spacing w:line="480" w:lineRule="auto"/>
                </w:pPr>
              </w:pPrChange>
            </w:pPr>
            <w:r w:rsidRPr="00AA62AB">
              <w:rPr>
                <w:rFonts w:ascii="Times New Roman" w:hAnsi="Times New Roman"/>
                <w:b/>
              </w:rPr>
              <w:t>0.081</w:t>
            </w:r>
          </w:p>
        </w:tc>
      </w:tr>
      <w:tr w:rsidR="00AA62AB" w:rsidRPr="00AA62AB" w14:paraId="1A188AE8" w14:textId="77777777" w:rsidTr="000D60D5">
        <w:trPr>
          <w:trHeight w:val="374"/>
          <w:jc w:val="center"/>
        </w:trPr>
        <w:tc>
          <w:tcPr>
            <w:tcW w:w="0" w:type="auto"/>
          </w:tcPr>
          <w:p w14:paraId="5F7F05C5" w14:textId="77777777" w:rsidR="00AA62AB" w:rsidRPr="00AA62AB" w:rsidRDefault="00AA62AB">
            <w:pPr>
              <w:pStyle w:val="FigureorTabletext"/>
              <w:spacing w:line="240" w:lineRule="auto"/>
              <w:rPr>
                <w:rFonts w:ascii="Times New Roman" w:hAnsi="Times New Roman"/>
              </w:rPr>
              <w:pPrChange w:id="1013" w:author="Daniel Noble" w:date="2023-07-12T13:16:00Z">
                <w:pPr>
                  <w:pStyle w:val="FigureorTabletext"/>
                  <w:spacing w:line="480" w:lineRule="auto"/>
                </w:pPr>
              </w:pPrChange>
            </w:pPr>
            <w:r w:rsidRPr="00AA62AB">
              <w:rPr>
                <w:rFonts w:ascii="Times New Roman" w:hAnsi="Times New Roman"/>
              </w:rPr>
              <w:t>Additive Genetic Variance</w:t>
            </w:r>
          </w:p>
        </w:tc>
        <w:tc>
          <w:tcPr>
            <w:tcW w:w="0" w:type="auto"/>
          </w:tcPr>
          <w:p w14:paraId="270D52E0" w14:textId="77777777" w:rsidR="00AA62AB" w:rsidRPr="00AA62AB" w:rsidRDefault="00AA62AB">
            <w:pPr>
              <w:pStyle w:val="FigureorTabletext"/>
              <w:spacing w:line="240" w:lineRule="auto"/>
              <w:rPr>
                <w:rFonts w:ascii="Times New Roman" w:hAnsi="Times New Roman"/>
                <w:b/>
              </w:rPr>
              <w:pPrChange w:id="1014" w:author="Daniel Noble" w:date="2023-07-12T13:16:00Z">
                <w:pPr>
                  <w:pStyle w:val="FigureorTabletext"/>
                  <w:spacing w:line="480" w:lineRule="auto"/>
                </w:pPr>
              </w:pPrChange>
            </w:pPr>
          </w:p>
        </w:tc>
        <w:tc>
          <w:tcPr>
            <w:tcW w:w="0" w:type="auto"/>
          </w:tcPr>
          <w:p w14:paraId="45311BF7" w14:textId="77777777" w:rsidR="00AA62AB" w:rsidRPr="00AA62AB" w:rsidRDefault="00AA62AB">
            <w:pPr>
              <w:pStyle w:val="FigureorTabletext"/>
              <w:spacing w:line="240" w:lineRule="auto"/>
              <w:rPr>
                <w:rFonts w:ascii="Times New Roman" w:hAnsi="Times New Roman"/>
                <w:b/>
              </w:rPr>
              <w:pPrChange w:id="1015" w:author="Daniel Noble" w:date="2023-07-12T13:16:00Z">
                <w:pPr>
                  <w:pStyle w:val="FigureorTabletext"/>
                  <w:spacing w:line="480" w:lineRule="auto"/>
                </w:pPr>
              </w:pPrChange>
            </w:pPr>
          </w:p>
        </w:tc>
        <w:tc>
          <w:tcPr>
            <w:tcW w:w="0" w:type="auto"/>
          </w:tcPr>
          <w:p w14:paraId="080A9C3D" w14:textId="77777777" w:rsidR="00AA62AB" w:rsidRPr="00AA62AB" w:rsidRDefault="00AA62AB">
            <w:pPr>
              <w:pStyle w:val="FigureorTabletext"/>
              <w:spacing w:line="240" w:lineRule="auto"/>
              <w:rPr>
                <w:rFonts w:ascii="Times New Roman" w:hAnsi="Times New Roman"/>
                <w:b/>
              </w:rPr>
              <w:pPrChange w:id="1016" w:author="Daniel Noble" w:date="2023-07-12T13:16:00Z">
                <w:pPr>
                  <w:pStyle w:val="FigureorTabletext"/>
                  <w:spacing w:line="480" w:lineRule="auto"/>
                </w:pPr>
              </w:pPrChange>
            </w:pPr>
          </w:p>
        </w:tc>
      </w:tr>
      <w:tr w:rsidR="00AA62AB" w:rsidRPr="00AA62AB" w14:paraId="5142E0D5" w14:textId="77777777" w:rsidTr="000D60D5">
        <w:trPr>
          <w:trHeight w:val="390"/>
          <w:jc w:val="center"/>
        </w:trPr>
        <w:tc>
          <w:tcPr>
            <w:tcW w:w="0" w:type="auto"/>
          </w:tcPr>
          <w:p w14:paraId="3A95A958" w14:textId="77777777" w:rsidR="00AA62AB" w:rsidRPr="00AA62AB" w:rsidRDefault="00AA62AB">
            <w:pPr>
              <w:pStyle w:val="FigureorTabletext"/>
              <w:spacing w:line="240" w:lineRule="auto"/>
              <w:rPr>
                <w:rFonts w:ascii="Times New Roman" w:hAnsi="Times New Roman"/>
              </w:rPr>
              <w:pPrChange w:id="1017" w:author="Daniel Noble" w:date="2023-07-12T13:16:00Z">
                <w:pPr>
                  <w:pStyle w:val="FigureorTabletext"/>
                  <w:spacing w:line="480" w:lineRule="auto"/>
                </w:pPr>
              </w:pPrChange>
            </w:pPr>
            <w:r w:rsidRPr="00AA62AB">
              <w:rPr>
                <w:rFonts w:ascii="Times New Roman" w:hAnsi="Times New Roman"/>
              </w:rPr>
              <w:lastRenderedPageBreak/>
              <w:t xml:space="preserve">    Intercept</w:t>
            </w:r>
          </w:p>
        </w:tc>
        <w:tc>
          <w:tcPr>
            <w:tcW w:w="0" w:type="auto"/>
          </w:tcPr>
          <w:p w14:paraId="1A8E5E40" w14:textId="77777777" w:rsidR="00AA62AB" w:rsidRPr="00AA62AB" w:rsidRDefault="00AA62AB">
            <w:pPr>
              <w:pStyle w:val="FigureorTabletext"/>
              <w:spacing w:line="240" w:lineRule="auto"/>
              <w:rPr>
                <w:rFonts w:ascii="Times New Roman" w:hAnsi="Times New Roman"/>
                <w:b/>
              </w:rPr>
              <w:pPrChange w:id="1018" w:author="Daniel Noble" w:date="2023-07-12T13:16:00Z">
                <w:pPr>
                  <w:pStyle w:val="FigureorTabletext"/>
                  <w:spacing w:line="480" w:lineRule="auto"/>
                </w:pPr>
              </w:pPrChange>
            </w:pPr>
            <w:r w:rsidRPr="00AA62AB">
              <w:rPr>
                <w:rFonts w:ascii="Times New Roman" w:hAnsi="Times New Roman"/>
                <w:b/>
              </w:rPr>
              <w:t>0.109</w:t>
            </w:r>
          </w:p>
        </w:tc>
        <w:tc>
          <w:tcPr>
            <w:tcW w:w="0" w:type="auto"/>
          </w:tcPr>
          <w:p w14:paraId="62C28973" w14:textId="77777777" w:rsidR="00AA62AB" w:rsidRPr="00AA62AB" w:rsidRDefault="00AA62AB">
            <w:pPr>
              <w:pStyle w:val="FigureorTabletext"/>
              <w:spacing w:line="240" w:lineRule="auto"/>
              <w:rPr>
                <w:rFonts w:ascii="Times New Roman" w:hAnsi="Times New Roman"/>
                <w:b/>
              </w:rPr>
              <w:pPrChange w:id="1019" w:author="Daniel Noble" w:date="2023-07-12T13:16:00Z">
                <w:pPr>
                  <w:pStyle w:val="FigureorTabletext"/>
                  <w:spacing w:line="480" w:lineRule="auto"/>
                </w:pPr>
              </w:pPrChange>
            </w:pPr>
            <w:r w:rsidRPr="00AA62AB">
              <w:rPr>
                <w:rFonts w:ascii="Times New Roman" w:hAnsi="Times New Roman"/>
                <w:b/>
              </w:rPr>
              <w:t>0.077</w:t>
            </w:r>
          </w:p>
        </w:tc>
        <w:tc>
          <w:tcPr>
            <w:tcW w:w="0" w:type="auto"/>
          </w:tcPr>
          <w:p w14:paraId="5C1FF690" w14:textId="77777777" w:rsidR="00AA62AB" w:rsidRPr="00AA62AB" w:rsidRDefault="00AA62AB">
            <w:pPr>
              <w:pStyle w:val="FigureorTabletext"/>
              <w:spacing w:line="240" w:lineRule="auto"/>
              <w:rPr>
                <w:rFonts w:ascii="Times New Roman" w:hAnsi="Times New Roman"/>
                <w:b/>
              </w:rPr>
              <w:pPrChange w:id="1020" w:author="Daniel Noble" w:date="2023-07-12T13:16:00Z">
                <w:pPr>
                  <w:pStyle w:val="FigureorTabletext"/>
                  <w:spacing w:line="480" w:lineRule="auto"/>
                </w:pPr>
              </w:pPrChange>
            </w:pPr>
            <w:r w:rsidRPr="00AA62AB">
              <w:rPr>
                <w:rFonts w:ascii="Times New Roman" w:hAnsi="Times New Roman"/>
                <w:b/>
              </w:rPr>
              <w:t>0.136</w:t>
            </w:r>
          </w:p>
        </w:tc>
      </w:tr>
      <w:tr w:rsidR="00AA62AB" w:rsidRPr="00AA62AB" w14:paraId="5DE1BB49" w14:textId="77777777" w:rsidTr="000D60D5">
        <w:trPr>
          <w:trHeight w:val="374"/>
          <w:jc w:val="center"/>
        </w:trPr>
        <w:tc>
          <w:tcPr>
            <w:tcW w:w="0" w:type="auto"/>
          </w:tcPr>
          <w:p w14:paraId="0DB82226" w14:textId="77777777" w:rsidR="00AA62AB" w:rsidRPr="00AA62AB" w:rsidRDefault="00AA62AB">
            <w:pPr>
              <w:pStyle w:val="FigureorTabletext"/>
              <w:spacing w:line="240" w:lineRule="auto"/>
              <w:rPr>
                <w:rFonts w:ascii="Times New Roman" w:hAnsi="Times New Roman"/>
              </w:rPr>
              <w:pPrChange w:id="1021"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tcPr>
          <w:p w14:paraId="6C02CC51" w14:textId="77777777" w:rsidR="00AA62AB" w:rsidRPr="00AA62AB" w:rsidRDefault="00AA62AB">
            <w:pPr>
              <w:pStyle w:val="FigureorTabletext"/>
              <w:spacing w:line="240" w:lineRule="auto"/>
              <w:rPr>
                <w:rFonts w:ascii="Times New Roman" w:hAnsi="Times New Roman"/>
                <w:b/>
              </w:rPr>
              <w:pPrChange w:id="1022" w:author="Daniel Noble" w:date="2023-07-12T13:16:00Z">
                <w:pPr>
                  <w:pStyle w:val="FigureorTabletext"/>
                  <w:spacing w:line="480" w:lineRule="auto"/>
                </w:pPr>
              </w:pPrChange>
            </w:pPr>
            <w:r w:rsidRPr="00AA62AB">
              <w:rPr>
                <w:rFonts w:ascii="Times New Roman" w:hAnsi="Times New Roman"/>
                <w:b/>
              </w:rPr>
              <w:t>0.115</w:t>
            </w:r>
          </w:p>
        </w:tc>
        <w:tc>
          <w:tcPr>
            <w:tcW w:w="0" w:type="auto"/>
          </w:tcPr>
          <w:p w14:paraId="42652853" w14:textId="77777777" w:rsidR="00AA62AB" w:rsidRPr="00AA62AB" w:rsidRDefault="00AA62AB">
            <w:pPr>
              <w:pStyle w:val="FigureorTabletext"/>
              <w:spacing w:line="240" w:lineRule="auto"/>
              <w:rPr>
                <w:rFonts w:ascii="Times New Roman" w:hAnsi="Times New Roman"/>
                <w:b/>
              </w:rPr>
              <w:pPrChange w:id="1023" w:author="Daniel Noble" w:date="2023-07-12T13:16:00Z">
                <w:pPr>
                  <w:pStyle w:val="FigureorTabletext"/>
                  <w:spacing w:line="480" w:lineRule="auto"/>
                </w:pPr>
              </w:pPrChange>
            </w:pPr>
            <w:r w:rsidRPr="00AA62AB">
              <w:rPr>
                <w:rFonts w:ascii="Times New Roman" w:hAnsi="Times New Roman"/>
                <w:b/>
              </w:rPr>
              <w:t>0.098</w:t>
            </w:r>
          </w:p>
        </w:tc>
        <w:tc>
          <w:tcPr>
            <w:tcW w:w="0" w:type="auto"/>
          </w:tcPr>
          <w:p w14:paraId="3DC8DD62" w14:textId="77777777" w:rsidR="00AA62AB" w:rsidRPr="00AA62AB" w:rsidRDefault="00AA62AB">
            <w:pPr>
              <w:pStyle w:val="FigureorTabletext"/>
              <w:spacing w:line="240" w:lineRule="auto"/>
              <w:rPr>
                <w:rFonts w:ascii="Times New Roman" w:hAnsi="Times New Roman"/>
                <w:b/>
              </w:rPr>
              <w:pPrChange w:id="1024" w:author="Daniel Noble" w:date="2023-07-12T13:16:00Z">
                <w:pPr>
                  <w:pStyle w:val="FigureorTabletext"/>
                  <w:spacing w:line="480" w:lineRule="auto"/>
                </w:pPr>
              </w:pPrChange>
            </w:pPr>
            <w:r w:rsidRPr="00AA62AB">
              <w:rPr>
                <w:rFonts w:ascii="Times New Roman" w:hAnsi="Times New Roman"/>
                <w:b/>
              </w:rPr>
              <w:t>0.134</w:t>
            </w:r>
          </w:p>
        </w:tc>
      </w:tr>
      <w:tr w:rsidR="00AA62AB" w:rsidRPr="00AA62AB" w14:paraId="74560186" w14:textId="77777777" w:rsidTr="000D60D5">
        <w:trPr>
          <w:trHeight w:val="374"/>
          <w:jc w:val="center"/>
        </w:trPr>
        <w:tc>
          <w:tcPr>
            <w:tcW w:w="0" w:type="auto"/>
          </w:tcPr>
          <w:p w14:paraId="37DAD2AF" w14:textId="77777777" w:rsidR="00AA62AB" w:rsidRPr="00AA62AB" w:rsidRDefault="00AA62AB">
            <w:pPr>
              <w:pStyle w:val="FigureorTabletext"/>
              <w:spacing w:line="240" w:lineRule="auto"/>
              <w:rPr>
                <w:rFonts w:ascii="Times New Roman" w:hAnsi="Times New Roman"/>
              </w:rPr>
              <w:pPrChange w:id="1025"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tcPr>
          <w:p w14:paraId="60D16461" w14:textId="77777777" w:rsidR="00AA62AB" w:rsidRPr="00AA62AB" w:rsidRDefault="00AA62AB">
            <w:pPr>
              <w:pStyle w:val="FigureorTabletext"/>
              <w:spacing w:line="240" w:lineRule="auto"/>
              <w:rPr>
                <w:rFonts w:ascii="Times New Roman" w:hAnsi="Times New Roman"/>
                <w:b/>
              </w:rPr>
              <w:pPrChange w:id="1026" w:author="Daniel Noble" w:date="2023-07-12T13:16:00Z">
                <w:pPr>
                  <w:pStyle w:val="FigureorTabletext"/>
                  <w:spacing w:line="480" w:lineRule="auto"/>
                </w:pPr>
              </w:pPrChange>
            </w:pPr>
            <w:r w:rsidRPr="00AA62AB">
              <w:rPr>
                <w:rFonts w:ascii="Times New Roman" w:hAnsi="Times New Roman"/>
                <w:b/>
              </w:rPr>
              <w:t>0.117</w:t>
            </w:r>
          </w:p>
        </w:tc>
        <w:tc>
          <w:tcPr>
            <w:tcW w:w="0" w:type="auto"/>
          </w:tcPr>
          <w:p w14:paraId="5C04D127" w14:textId="77777777" w:rsidR="00AA62AB" w:rsidRPr="00AA62AB" w:rsidRDefault="00AA62AB">
            <w:pPr>
              <w:pStyle w:val="FigureorTabletext"/>
              <w:spacing w:line="240" w:lineRule="auto"/>
              <w:rPr>
                <w:rFonts w:ascii="Times New Roman" w:hAnsi="Times New Roman"/>
                <w:b/>
              </w:rPr>
              <w:pPrChange w:id="1027" w:author="Daniel Noble" w:date="2023-07-12T13:16:00Z">
                <w:pPr>
                  <w:pStyle w:val="FigureorTabletext"/>
                  <w:spacing w:line="480" w:lineRule="auto"/>
                </w:pPr>
              </w:pPrChange>
            </w:pPr>
            <w:r w:rsidRPr="00AA62AB">
              <w:rPr>
                <w:rFonts w:ascii="Times New Roman" w:hAnsi="Times New Roman"/>
                <w:b/>
              </w:rPr>
              <w:t>0.101</w:t>
            </w:r>
          </w:p>
        </w:tc>
        <w:tc>
          <w:tcPr>
            <w:tcW w:w="0" w:type="auto"/>
          </w:tcPr>
          <w:p w14:paraId="3FD89EEF" w14:textId="77777777" w:rsidR="00AA62AB" w:rsidRPr="00AA62AB" w:rsidRDefault="00AA62AB">
            <w:pPr>
              <w:pStyle w:val="FigureorTabletext"/>
              <w:spacing w:line="240" w:lineRule="auto"/>
              <w:rPr>
                <w:rFonts w:ascii="Times New Roman" w:hAnsi="Times New Roman"/>
                <w:b/>
              </w:rPr>
              <w:pPrChange w:id="1028" w:author="Daniel Noble" w:date="2023-07-12T13:16:00Z">
                <w:pPr>
                  <w:pStyle w:val="FigureorTabletext"/>
                  <w:spacing w:line="480" w:lineRule="auto"/>
                </w:pPr>
              </w:pPrChange>
            </w:pPr>
            <w:r w:rsidRPr="00AA62AB">
              <w:rPr>
                <w:rFonts w:ascii="Times New Roman" w:hAnsi="Times New Roman"/>
                <w:b/>
              </w:rPr>
              <w:t>0.134</w:t>
            </w:r>
          </w:p>
        </w:tc>
      </w:tr>
      <w:tr w:rsidR="00AA62AB" w:rsidRPr="00AA62AB" w14:paraId="22272F1B" w14:textId="77777777" w:rsidTr="000D60D5">
        <w:trPr>
          <w:trHeight w:val="374"/>
          <w:jc w:val="center"/>
        </w:trPr>
        <w:tc>
          <w:tcPr>
            <w:tcW w:w="0" w:type="auto"/>
          </w:tcPr>
          <w:p w14:paraId="2285758E" w14:textId="77777777" w:rsidR="00AA62AB" w:rsidRPr="00AA62AB" w:rsidRDefault="00AA62AB">
            <w:pPr>
              <w:pStyle w:val="FigureorTabletext"/>
              <w:spacing w:line="240" w:lineRule="auto"/>
              <w:rPr>
                <w:rFonts w:ascii="Times New Roman" w:hAnsi="Times New Roman"/>
              </w:rPr>
              <w:pPrChange w:id="1029"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tcPr>
          <w:p w14:paraId="74FB966F" w14:textId="77777777" w:rsidR="00AA62AB" w:rsidRPr="00AA62AB" w:rsidRDefault="00AA62AB">
            <w:pPr>
              <w:pStyle w:val="FigureorTabletext"/>
              <w:spacing w:line="240" w:lineRule="auto"/>
              <w:rPr>
                <w:rFonts w:ascii="Times New Roman" w:hAnsi="Times New Roman"/>
              </w:rPr>
              <w:pPrChange w:id="1030" w:author="Daniel Noble" w:date="2023-07-12T13:16:00Z">
                <w:pPr>
                  <w:pStyle w:val="FigureorTabletext"/>
                  <w:spacing w:line="480" w:lineRule="auto"/>
                </w:pPr>
              </w:pPrChange>
            </w:pPr>
            <w:r w:rsidRPr="00AA62AB">
              <w:rPr>
                <w:rFonts w:ascii="Times New Roman" w:hAnsi="Times New Roman"/>
              </w:rPr>
              <w:t>0.021</w:t>
            </w:r>
          </w:p>
        </w:tc>
        <w:tc>
          <w:tcPr>
            <w:tcW w:w="0" w:type="auto"/>
          </w:tcPr>
          <w:p w14:paraId="72C715F5" w14:textId="77777777" w:rsidR="00AA62AB" w:rsidRPr="00AA62AB" w:rsidRDefault="00AA62AB">
            <w:pPr>
              <w:pStyle w:val="FigureorTabletext"/>
              <w:spacing w:line="240" w:lineRule="auto"/>
              <w:rPr>
                <w:rFonts w:ascii="Times New Roman" w:hAnsi="Times New Roman"/>
              </w:rPr>
              <w:pPrChange w:id="1031" w:author="Daniel Noble" w:date="2023-07-12T13:16:00Z">
                <w:pPr>
                  <w:pStyle w:val="FigureorTabletext"/>
                  <w:spacing w:line="480" w:lineRule="auto"/>
                </w:pPr>
              </w:pPrChange>
            </w:pPr>
            <w:r w:rsidRPr="00AA62AB">
              <w:rPr>
                <w:rFonts w:ascii="Times New Roman" w:hAnsi="Times New Roman"/>
              </w:rPr>
              <w:t>-0.218</w:t>
            </w:r>
          </w:p>
        </w:tc>
        <w:tc>
          <w:tcPr>
            <w:tcW w:w="0" w:type="auto"/>
          </w:tcPr>
          <w:p w14:paraId="5AA25F19" w14:textId="77777777" w:rsidR="00AA62AB" w:rsidRPr="00AA62AB" w:rsidRDefault="00AA62AB">
            <w:pPr>
              <w:pStyle w:val="FigureorTabletext"/>
              <w:spacing w:line="240" w:lineRule="auto"/>
              <w:rPr>
                <w:rFonts w:ascii="Times New Roman" w:hAnsi="Times New Roman"/>
              </w:rPr>
              <w:pPrChange w:id="1032" w:author="Daniel Noble" w:date="2023-07-12T13:16:00Z">
                <w:pPr>
                  <w:pStyle w:val="FigureorTabletext"/>
                  <w:spacing w:line="480" w:lineRule="auto"/>
                </w:pPr>
              </w:pPrChange>
            </w:pPr>
            <w:r w:rsidRPr="00AA62AB">
              <w:rPr>
                <w:rFonts w:ascii="Times New Roman" w:hAnsi="Times New Roman"/>
              </w:rPr>
              <w:t>0.265</w:t>
            </w:r>
          </w:p>
        </w:tc>
      </w:tr>
      <w:tr w:rsidR="00AA62AB" w:rsidRPr="00AA62AB" w14:paraId="00BD069E" w14:textId="77777777" w:rsidTr="000D60D5">
        <w:trPr>
          <w:trHeight w:val="374"/>
          <w:jc w:val="center"/>
        </w:trPr>
        <w:tc>
          <w:tcPr>
            <w:tcW w:w="0" w:type="auto"/>
          </w:tcPr>
          <w:p w14:paraId="5446DD4C" w14:textId="77777777" w:rsidR="00AA62AB" w:rsidRPr="00AA62AB" w:rsidRDefault="00AA62AB">
            <w:pPr>
              <w:pStyle w:val="FigureorTabletext"/>
              <w:spacing w:line="240" w:lineRule="auto"/>
              <w:rPr>
                <w:rFonts w:ascii="Times New Roman" w:hAnsi="Times New Roman"/>
              </w:rPr>
              <w:pPrChange w:id="1033"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tcPr>
          <w:p w14:paraId="3DA4992E" w14:textId="77777777" w:rsidR="00AA62AB" w:rsidRPr="00AA62AB" w:rsidRDefault="00AA62AB">
            <w:pPr>
              <w:pStyle w:val="FigureorTabletext"/>
              <w:spacing w:line="240" w:lineRule="auto"/>
              <w:rPr>
                <w:rFonts w:ascii="Times New Roman" w:hAnsi="Times New Roman"/>
              </w:rPr>
              <w:pPrChange w:id="1034" w:author="Daniel Noble" w:date="2023-07-12T13:16:00Z">
                <w:pPr>
                  <w:pStyle w:val="FigureorTabletext"/>
                  <w:spacing w:line="480" w:lineRule="auto"/>
                </w:pPr>
              </w:pPrChange>
            </w:pPr>
            <w:r w:rsidRPr="00AA62AB">
              <w:rPr>
                <w:rFonts w:ascii="Times New Roman" w:hAnsi="Times New Roman"/>
              </w:rPr>
              <w:t>-0.552</w:t>
            </w:r>
          </w:p>
        </w:tc>
        <w:tc>
          <w:tcPr>
            <w:tcW w:w="0" w:type="auto"/>
          </w:tcPr>
          <w:p w14:paraId="6E955B1D" w14:textId="77777777" w:rsidR="00AA62AB" w:rsidRPr="00AA62AB" w:rsidRDefault="00AA62AB">
            <w:pPr>
              <w:pStyle w:val="FigureorTabletext"/>
              <w:spacing w:line="240" w:lineRule="auto"/>
              <w:rPr>
                <w:rFonts w:ascii="Times New Roman" w:hAnsi="Times New Roman"/>
              </w:rPr>
              <w:pPrChange w:id="1035" w:author="Daniel Noble" w:date="2023-07-12T13:16:00Z">
                <w:pPr>
                  <w:pStyle w:val="FigureorTabletext"/>
                  <w:spacing w:line="480" w:lineRule="auto"/>
                </w:pPr>
              </w:pPrChange>
            </w:pPr>
            <w:r w:rsidRPr="00AA62AB">
              <w:rPr>
                <w:rFonts w:ascii="Times New Roman" w:hAnsi="Times New Roman"/>
              </w:rPr>
              <w:t>-0.737</w:t>
            </w:r>
          </w:p>
        </w:tc>
        <w:tc>
          <w:tcPr>
            <w:tcW w:w="0" w:type="auto"/>
          </w:tcPr>
          <w:p w14:paraId="72D56CD4" w14:textId="77777777" w:rsidR="00AA62AB" w:rsidRPr="00AA62AB" w:rsidRDefault="00AA62AB">
            <w:pPr>
              <w:pStyle w:val="FigureorTabletext"/>
              <w:spacing w:line="240" w:lineRule="auto"/>
              <w:rPr>
                <w:rFonts w:ascii="Times New Roman" w:hAnsi="Times New Roman"/>
              </w:rPr>
              <w:pPrChange w:id="1036" w:author="Daniel Noble" w:date="2023-07-12T13:16:00Z">
                <w:pPr>
                  <w:pStyle w:val="FigureorTabletext"/>
                  <w:spacing w:line="480" w:lineRule="auto"/>
                </w:pPr>
              </w:pPrChange>
            </w:pPr>
            <w:r w:rsidRPr="00AA62AB">
              <w:rPr>
                <w:rFonts w:ascii="Times New Roman" w:hAnsi="Times New Roman"/>
              </w:rPr>
              <w:t>-0.357</w:t>
            </w:r>
          </w:p>
        </w:tc>
      </w:tr>
      <w:tr w:rsidR="00AA62AB" w:rsidRPr="00AA62AB" w14:paraId="1F0D7197" w14:textId="77777777" w:rsidTr="000D60D5">
        <w:trPr>
          <w:trHeight w:val="390"/>
          <w:jc w:val="center"/>
        </w:trPr>
        <w:tc>
          <w:tcPr>
            <w:tcW w:w="0" w:type="auto"/>
          </w:tcPr>
          <w:p w14:paraId="6EB389C7" w14:textId="77777777" w:rsidR="00AA62AB" w:rsidRPr="00AA62AB" w:rsidRDefault="00AA62AB">
            <w:pPr>
              <w:pStyle w:val="FigureorTabletext"/>
              <w:spacing w:line="240" w:lineRule="auto"/>
              <w:rPr>
                <w:rFonts w:ascii="Times New Roman" w:hAnsi="Times New Roman"/>
              </w:rPr>
              <w:pPrChange w:id="1037"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tcPr>
          <w:p w14:paraId="78B981D7" w14:textId="77777777" w:rsidR="00AA62AB" w:rsidRPr="00AA62AB" w:rsidRDefault="00AA62AB">
            <w:pPr>
              <w:pStyle w:val="FigureorTabletext"/>
              <w:spacing w:line="240" w:lineRule="auto"/>
              <w:rPr>
                <w:rFonts w:ascii="Times New Roman" w:hAnsi="Times New Roman"/>
                <w:b/>
              </w:rPr>
              <w:pPrChange w:id="1038" w:author="Daniel Noble" w:date="2023-07-12T13:16:00Z">
                <w:pPr>
                  <w:pStyle w:val="FigureorTabletext"/>
                  <w:spacing w:line="480" w:lineRule="auto"/>
                </w:pPr>
              </w:pPrChange>
            </w:pPr>
            <w:r w:rsidRPr="00AA62AB">
              <w:rPr>
                <w:rFonts w:ascii="Times New Roman" w:hAnsi="Times New Roman"/>
                <w:b/>
              </w:rPr>
              <w:t>0.68</w:t>
            </w:r>
          </w:p>
        </w:tc>
        <w:tc>
          <w:tcPr>
            <w:tcW w:w="0" w:type="auto"/>
          </w:tcPr>
          <w:p w14:paraId="7FB705B8" w14:textId="77777777" w:rsidR="00AA62AB" w:rsidRPr="00AA62AB" w:rsidRDefault="00AA62AB">
            <w:pPr>
              <w:pStyle w:val="FigureorTabletext"/>
              <w:spacing w:line="240" w:lineRule="auto"/>
              <w:rPr>
                <w:rFonts w:ascii="Times New Roman" w:hAnsi="Times New Roman"/>
                <w:b/>
              </w:rPr>
              <w:pPrChange w:id="1039" w:author="Daniel Noble" w:date="2023-07-12T13:16:00Z">
                <w:pPr>
                  <w:pStyle w:val="FigureorTabletext"/>
                  <w:spacing w:line="480" w:lineRule="auto"/>
                </w:pPr>
              </w:pPrChange>
            </w:pPr>
            <w:r w:rsidRPr="00AA62AB">
              <w:rPr>
                <w:rFonts w:ascii="Times New Roman" w:hAnsi="Times New Roman"/>
                <w:b/>
              </w:rPr>
              <w:t>0.529</w:t>
            </w:r>
          </w:p>
        </w:tc>
        <w:tc>
          <w:tcPr>
            <w:tcW w:w="0" w:type="auto"/>
          </w:tcPr>
          <w:p w14:paraId="2B636459" w14:textId="77777777" w:rsidR="00AA62AB" w:rsidRPr="00AA62AB" w:rsidRDefault="00AA62AB">
            <w:pPr>
              <w:pStyle w:val="FigureorTabletext"/>
              <w:spacing w:line="240" w:lineRule="auto"/>
              <w:rPr>
                <w:rFonts w:ascii="Times New Roman" w:hAnsi="Times New Roman"/>
                <w:b/>
              </w:rPr>
              <w:pPrChange w:id="1040" w:author="Daniel Noble" w:date="2023-07-12T13:16:00Z">
                <w:pPr>
                  <w:pStyle w:val="FigureorTabletext"/>
                  <w:spacing w:line="480" w:lineRule="auto"/>
                </w:pPr>
              </w:pPrChange>
            </w:pPr>
            <w:r w:rsidRPr="00AA62AB">
              <w:rPr>
                <w:rFonts w:ascii="Times New Roman" w:hAnsi="Times New Roman"/>
                <w:b/>
              </w:rPr>
              <w:t>0.794</w:t>
            </w:r>
          </w:p>
        </w:tc>
      </w:tr>
      <w:tr w:rsidR="00AA62AB" w:rsidRPr="00AA62AB" w14:paraId="68C6D0F1" w14:textId="77777777" w:rsidTr="009B7891">
        <w:tblPrEx>
          <w:tblW w:w="0" w:type="auto"/>
          <w:jc w:val="center"/>
          <w:tblLook w:val="07E0" w:firstRow="1" w:lastRow="1" w:firstColumn="1" w:lastColumn="1" w:noHBand="1" w:noVBand="1"/>
          <w:tblPrExChange w:id="1041" w:author="Daniel Noble" w:date="2023-07-12T13:38:00Z">
            <w:tblPrEx>
              <w:tblW w:w="0" w:type="auto"/>
              <w:jc w:val="center"/>
              <w:tblLook w:val="07E0" w:firstRow="1" w:lastRow="1" w:firstColumn="1" w:lastColumn="1" w:noHBand="1" w:noVBand="1"/>
            </w:tblPrEx>
          </w:tblPrExChange>
        </w:tblPrEx>
        <w:trPr>
          <w:trHeight w:val="374"/>
          <w:jc w:val="center"/>
          <w:trPrChange w:id="1042" w:author="Daniel Noble" w:date="2023-07-12T13:38:00Z">
            <w:trPr>
              <w:trHeight w:val="374"/>
              <w:jc w:val="center"/>
            </w:trPr>
          </w:trPrChange>
        </w:trPr>
        <w:tc>
          <w:tcPr>
            <w:tcW w:w="0" w:type="auto"/>
            <w:tcPrChange w:id="1043" w:author="Daniel Noble" w:date="2023-07-12T13:38:00Z">
              <w:tcPr>
                <w:tcW w:w="0" w:type="auto"/>
              </w:tcPr>
            </w:tcPrChange>
          </w:tcPr>
          <w:p w14:paraId="61CB7DBA" w14:textId="77777777" w:rsidR="00AA62AB" w:rsidRPr="00AA62AB" w:rsidRDefault="00AA62AB">
            <w:pPr>
              <w:pStyle w:val="FigureorTabletext"/>
              <w:spacing w:line="240" w:lineRule="auto"/>
              <w:rPr>
                <w:rFonts w:ascii="Times New Roman" w:hAnsi="Times New Roman"/>
                <w:i/>
                <w:iCs/>
              </w:rPr>
              <w:pPrChange w:id="1044" w:author="Daniel Noble" w:date="2023-07-12T13:16:00Z">
                <w:pPr>
                  <w:pStyle w:val="FigureorTabletext"/>
                  <w:spacing w:line="480" w:lineRule="auto"/>
                </w:pPr>
              </w:pPrChange>
            </w:pPr>
            <w:r w:rsidRPr="00AA62AB">
              <w:rPr>
                <w:rFonts w:ascii="Times New Roman" w:hAnsi="Times New Roman"/>
              </w:rPr>
              <w:t>Residual</w:t>
            </w:r>
          </w:p>
        </w:tc>
        <w:tc>
          <w:tcPr>
            <w:tcW w:w="0" w:type="auto"/>
            <w:tcPrChange w:id="1045" w:author="Daniel Noble" w:date="2023-07-12T13:38:00Z">
              <w:tcPr>
                <w:tcW w:w="0" w:type="auto"/>
              </w:tcPr>
            </w:tcPrChange>
          </w:tcPr>
          <w:p w14:paraId="56A33A89" w14:textId="77777777" w:rsidR="00AA62AB" w:rsidRPr="00AA62AB" w:rsidRDefault="00AA62AB">
            <w:pPr>
              <w:pStyle w:val="FigureorTabletext"/>
              <w:spacing w:line="240" w:lineRule="auto"/>
              <w:rPr>
                <w:rFonts w:ascii="Times New Roman" w:hAnsi="Times New Roman"/>
                <w:b/>
              </w:rPr>
              <w:pPrChange w:id="1046" w:author="Daniel Noble" w:date="2023-07-12T13:16:00Z">
                <w:pPr>
                  <w:pStyle w:val="FigureorTabletext"/>
                  <w:spacing w:line="480" w:lineRule="auto"/>
                </w:pPr>
              </w:pPrChange>
            </w:pPr>
            <w:r w:rsidRPr="00AA62AB">
              <w:rPr>
                <w:rFonts w:ascii="Times New Roman" w:hAnsi="Times New Roman"/>
                <w:b/>
              </w:rPr>
              <w:t>-2.087</w:t>
            </w:r>
          </w:p>
        </w:tc>
        <w:tc>
          <w:tcPr>
            <w:tcW w:w="0" w:type="auto"/>
            <w:tcPrChange w:id="1047" w:author="Daniel Noble" w:date="2023-07-12T13:38:00Z">
              <w:tcPr>
                <w:tcW w:w="0" w:type="auto"/>
              </w:tcPr>
            </w:tcPrChange>
          </w:tcPr>
          <w:p w14:paraId="4F097E2C" w14:textId="77777777" w:rsidR="00AA62AB" w:rsidRPr="00AA62AB" w:rsidRDefault="00AA62AB">
            <w:pPr>
              <w:pStyle w:val="FigureorTabletext"/>
              <w:spacing w:line="240" w:lineRule="auto"/>
              <w:rPr>
                <w:rFonts w:ascii="Times New Roman" w:hAnsi="Times New Roman"/>
                <w:b/>
              </w:rPr>
              <w:pPrChange w:id="1048" w:author="Daniel Noble" w:date="2023-07-12T13:16:00Z">
                <w:pPr>
                  <w:pStyle w:val="FigureorTabletext"/>
                  <w:spacing w:line="480" w:lineRule="auto"/>
                </w:pPr>
              </w:pPrChange>
            </w:pPr>
            <w:r w:rsidRPr="00AA62AB">
              <w:rPr>
                <w:rFonts w:ascii="Times New Roman" w:hAnsi="Times New Roman"/>
                <w:b/>
              </w:rPr>
              <w:t>-2.118</w:t>
            </w:r>
          </w:p>
        </w:tc>
        <w:tc>
          <w:tcPr>
            <w:tcW w:w="0" w:type="auto"/>
            <w:tcPrChange w:id="1049" w:author="Daniel Noble" w:date="2023-07-12T13:38:00Z">
              <w:tcPr>
                <w:tcW w:w="0" w:type="auto"/>
              </w:tcPr>
            </w:tcPrChange>
          </w:tcPr>
          <w:p w14:paraId="3A3A471C" w14:textId="77777777" w:rsidR="00AA62AB" w:rsidRPr="00AA62AB" w:rsidRDefault="00AA62AB">
            <w:pPr>
              <w:pStyle w:val="FigureorTabletext"/>
              <w:spacing w:line="240" w:lineRule="auto"/>
              <w:rPr>
                <w:rFonts w:ascii="Times New Roman" w:hAnsi="Times New Roman"/>
                <w:b/>
              </w:rPr>
              <w:pPrChange w:id="1050" w:author="Daniel Noble" w:date="2023-07-12T13:16:00Z">
                <w:pPr>
                  <w:pStyle w:val="FigureorTabletext"/>
                  <w:spacing w:line="480" w:lineRule="auto"/>
                </w:pPr>
              </w:pPrChange>
            </w:pPr>
            <w:r w:rsidRPr="00AA62AB">
              <w:rPr>
                <w:rFonts w:ascii="Times New Roman" w:hAnsi="Times New Roman"/>
                <w:b/>
              </w:rPr>
              <w:t>-2.057</w:t>
            </w:r>
          </w:p>
        </w:tc>
      </w:tr>
      <w:tr w:rsidR="00AA62AB" w:rsidRPr="00AA62AB" w14:paraId="6208EB3B" w14:textId="77777777" w:rsidTr="009B7891">
        <w:tblPrEx>
          <w:tblW w:w="0" w:type="auto"/>
          <w:jc w:val="center"/>
          <w:tblLook w:val="07E0" w:firstRow="1" w:lastRow="1" w:firstColumn="1" w:lastColumn="1" w:noHBand="1" w:noVBand="1"/>
          <w:tblPrExChange w:id="1051" w:author="Daniel Noble" w:date="2023-07-12T13:38:00Z">
            <w:tblPrEx>
              <w:tblW w:w="0" w:type="auto"/>
              <w:jc w:val="center"/>
              <w:tblLook w:val="07E0" w:firstRow="1" w:lastRow="1" w:firstColumn="1" w:lastColumn="1" w:noHBand="1" w:noVBand="1"/>
            </w:tblPrEx>
          </w:tblPrExChange>
        </w:tblPrEx>
        <w:trPr>
          <w:trHeight w:val="374"/>
          <w:jc w:val="center"/>
          <w:trPrChange w:id="1052" w:author="Daniel Noble" w:date="2023-07-12T13:38:00Z">
            <w:trPr>
              <w:trHeight w:val="374"/>
              <w:jc w:val="center"/>
            </w:trPr>
          </w:trPrChange>
        </w:trPr>
        <w:tc>
          <w:tcPr>
            <w:tcW w:w="0" w:type="auto"/>
            <w:tcBorders>
              <w:bottom w:val="single" w:sz="4" w:space="0" w:color="auto"/>
            </w:tcBorders>
            <w:tcPrChange w:id="1053" w:author="Daniel Noble" w:date="2023-07-12T13:38:00Z">
              <w:tcPr>
                <w:tcW w:w="0" w:type="auto"/>
              </w:tcPr>
            </w:tcPrChange>
          </w:tcPr>
          <w:p w14:paraId="2E4A8A3D" w14:textId="77777777" w:rsidR="00AA62AB" w:rsidRPr="00AA62AB" w:rsidRDefault="00AA62AB">
            <w:pPr>
              <w:pStyle w:val="FigureorTabletext"/>
              <w:spacing w:line="240" w:lineRule="auto"/>
              <w:rPr>
                <w:rFonts w:ascii="Times New Roman" w:hAnsi="Times New Roman"/>
              </w:rPr>
              <w:pPrChange w:id="1054" w:author="Daniel Noble" w:date="2023-07-12T13:16:00Z">
                <w:pPr>
                  <w:pStyle w:val="FigureorTabletext"/>
                  <w:spacing w:line="480" w:lineRule="auto"/>
                </w:pPr>
              </w:pPrChange>
            </w:pPr>
            <w:r w:rsidRPr="00AA62AB">
              <w:rPr>
                <w:rFonts w:ascii="Times New Roman" w:hAnsi="Times New Roman"/>
              </w:rPr>
              <w:t>Residual x Age</w:t>
            </w:r>
          </w:p>
        </w:tc>
        <w:tc>
          <w:tcPr>
            <w:tcW w:w="0" w:type="auto"/>
            <w:tcBorders>
              <w:bottom w:val="single" w:sz="4" w:space="0" w:color="auto"/>
            </w:tcBorders>
            <w:tcPrChange w:id="1055" w:author="Daniel Noble" w:date="2023-07-12T13:38:00Z">
              <w:tcPr>
                <w:tcW w:w="0" w:type="auto"/>
              </w:tcPr>
            </w:tcPrChange>
          </w:tcPr>
          <w:p w14:paraId="7CA61415" w14:textId="77777777" w:rsidR="00AA62AB" w:rsidRPr="00AA62AB" w:rsidRDefault="00AA62AB">
            <w:pPr>
              <w:pStyle w:val="FigureorTabletext"/>
              <w:spacing w:line="240" w:lineRule="auto"/>
              <w:rPr>
                <w:rFonts w:ascii="Times New Roman" w:hAnsi="Times New Roman"/>
                <w:b/>
              </w:rPr>
              <w:pPrChange w:id="1056" w:author="Daniel Noble" w:date="2023-07-12T13:16:00Z">
                <w:pPr>
                  <w:pStyle w:val="FigureorTabletext"/>
                  <w:spacing w:line="480" w:lineRule="auto"/>
                </w:pPr>
              </w:pPrChange>
            </w:pPr>
            <w:r w:rsidRPr="00AA62AB">
              <w:rPr>
                <w:rFonts w:ascii="Times New Roman" w:hAnsi="Times New Roman"/>
                <w:b/>
              </w:rPr>
              <w:t>-0.048</w:t>
            </w:r>
          </w:p>
        </w:tc>
        <w:tc>
          <w:tcPr>
            <w:tcW w:w="0" w:type="auto"/>
            <w:tcBorders>
              <w:bottom w:val="single" w:sz="4" w:space="0" w:color="auto"/>
            </w:tcBorders>
            <w:tcPrChange w:id="1057" w:author="Daniel Noble" w:date="2023-07-12T13:38:00Z">
              <w:tcPr>
                <w:tcW w:w="0" w:type="auto"/>
              </w:tcPr>
            </w:tcPrChange>
          </w:tcPr>
          <w:p w14:paraId="0A5D663D" w14:textId="77777777" w:rsidR="00AA62AB" w:rsidRPr="00AA62AB" w:rsidRDefault="00AA62AB">
            <w:pPr>
              <w:pStyle w:val="FigureorTabletext"/>
              <w:spacing w:line="240" w:lineRule="auto"/>
              <w:rPr>
                <w:rFonts w:ascii="Times New Roman" w:hAnsi="Times New Roman"/>
                <w:b/>
              </w:rPr>
              <w:pPrChange w:id="1058" w:author="Daniel Noble" w:date="2023-07-12T13:16:00Z">
                <w:pPr>
                  <w:pStyle w:val="FigureorTabletext"/>
                  <w:spacing w:line="480" w:lineRule="auto"/>
                </w:pPr>
              </w:pPrChange>
            </w:pPr>
            <w:r w:rsidRPr="00AA62AB">
              <w:rPr>
                <w:rFonts w:ascii="Times New Roman" w:hAnsi="Times New Roman"/>
                <w:b/>
              </w:rPr>
              <w:t>-0.085</w:t>
            </w:r>
          </w:p>
        </w:tc>
        <w:tc>
          <w:tcPr>
            <w:tcW w:w="0" w:type="auto"/>
            <w:tcBorders>
              <w:bottom w:val="single" w:sz="4" w:space="0" w:color="auto"/>
            </w:tcBorders>
            <w:tcPrChange w:id="1059" w:author="Daniel Noble" w:date="2023-07-12T13:38:00Z">
              <w:tcPr>
                <w:tcW w:w="0" w:type="auto"/>
              </w:tcPr>
            </w:tcPrChange>
          </w:tcPr>
          <w:p w14:paraId="3C27E855" w14:textId="77777777" w:rsidR="00AA62AB" w:rsidRPr="00AA62AB" w:rsidRDefault="00AA62AB">
            <w:pPr>
              <w:pStyle w:val="FigureorTabletext"/>
              <w:spacing w:line="240" w:lineRule="auto"/>
              <w:rPr>
                <w:rFonts w:ascii="Times New Roman" w:hAnsi="Times New Roman"/>
                <w:b/>
              </w:rPr>
              <w:pPrChange w:id="1060" w:author="Daniel Noble" w:date="2023-07-12T13:16:00Z">
                <w:pPr>
                  <w:pStyle w:val="FigureorTabletext"/>
                  <w:spacing w:line="480" w:lineRule="auto"/>
                </w:pPr>
              </w:pPrChange>
            </w:pPr>
            <w:r w:rsidRPr="00AA62AB">
              <w:rPr>
                <w:rFonts w:ascii="Times New Roman" w:hAnsi="Times New Roman"/>
                <w:b/>
              </w:rPr>
              <w:t>-0.013</w:t>
            </w:r>
          </w:p>
        </w:tc>
      </w:tr>
    </w:tbl>
    <w:tbl>
      <w:tblPr>
        <w:tblStyle w:val="Table1"/>
        <w:tblW w:w="0" w:type="auto"/>
        <w:tblInd w:w="108" w:type="dxa"/>
        <w:tblLook w:val="07E0" w:firstRow="1" w:lastRow="1" w:firstColumn="1" w:lastColumn="1" w:noHBand="1" w:noVBand="1"/>
      </w:tblPr>
      <w:tblGrid>
        <w:gridCol w:w="3629"/>
        <w:gridCol w:w="2271"/>
        <w:gridCol w:w="1813"/>
        <w:gridCol w:w="1755"/>
        <w:tblGridChange w:id="1061">
          <w:tblGrid>
            <w:gridCol w:w="3629"/>
            <w:gridCol w:w="2271"/>
            <w:gridCol w:w="1813"/>
            <w:gridCol w:w="1755"/>
          </w:tblGrid>
        </w:tblGridChange>
      </w:tblGrid>
      <w:tr w:rsidR="00AA62AB" w:rsidRPr="00AA62AB" w14:paraId="27AA3B6A" w14:textId="77777777" w:rsidTr="00AA62AB">
        <w:tc>
          <w:tcPr>
            <w:tcW w:w="0" w:type="auto"/>
            <w:gridSpan w:val="4"/>
            <w:tcBorders>
              <w:bottom w:val="single" w:sz="0" w:space="0" w:color="auto"/>
            </w:tcBorders>
            <w:vAlign w:val="bottom"/>
          </w:tcPr>
          <w:p w14:paraId="4EE935A7" w14:textId="77777777" w:rsidR="00AA62AB" w:rsidRDefault="00AA62AB">
            <w:pPr>
              <w:pStyle w:val="FigureorTabletext"/>
              <w:spacing w:line="240" w:lineRule="auto"/>
              <w:rPr>
                <w:rStyle w:val="AppendixFigureTableHeaderChar"/>
                <w:rFonts w:ascii="Times New Roman" w:hAnsi="Times New Roman"/>
                <w:bCs w:val="0"/>
              </w:rPr>
              <w:pPrChange w:id="1062" w:author="Daniel Noble" w:date="2023-07-12T13:16:00Z">
                <w:pPr>
                  <w:pStyle w:val="FigureorTabletext"/>
                  <w:spacing w:line="480" w:lineRule="auto"/>
                </w:pPr>
              </w:pPrChange>
            </w:pPr>
          </w:p>
          <w:p w14:paraId="3C230CAE" w14:textId="3462D745" w:rsidR="00AA62AB" w:rsidRPr="00AA62AB" w:rsidRDefault="00AA62AB">
            <w:pPr>
              <w:pStyle w:val="FigureorTabletext"/>
              <w:spacing w:line="240" w:lineRule="auto"/>
              <w:rPr>
                <w:rFonts w:ascii="Times New Roman" w:hAnsi="Times New Roman"/>
              </w:rPr>
              <w:pPrChange w:id="1063" w:author="Daniel Noble" w:date="2023-07-12T13:16:00Z">
                <w:pPr>
                  <w:pStyle w:val="FigureorTabletext"/>
                  <w:spacing w:line="480" w:lineRule="auto"/>
                </w:pPr>
              </w:pPrChange>
            </w:pPr>
            <w:r w:rsidRPr="00AA62AB">
              <w:rPr>
                <w:rStyle w:val="AppendixFigureTableHeaderChar"/>
                <w:rFonts w:ascii="Times New Roman" w:hAnsi="Times New Roman"/>
              </w:rPr>
              <w:t>Table S10</w:t>
            </w:r>
            <w:r w:rsidRPr="00AA62AB">
              <w:rPr>
                <w:rFonts w:ascii="Times New Roman" w:hAnsi="Times New Roman"/>
                <w:b/>
              </w:rPr>
              <w:t xml:space="preserve"> </w:t>
            </w:r>
            <w:r w:rsidRPr="00AA62AB">
              <w:rPr>
                <w:rFonts w:ascii="Times New Roman" w:hAnsi="Times New Roman"/>
              </w:rPr>
              <w:t xml:space="preserve">Estimates from model testing the effects of incubation treatment on changes in mass over age. Note that individual variation is not accounted for in random effects, only variation among different mothers to account for non-independence among siblings.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w:t>
            </w:r>
            <w:r w:rsidRPr="00AA62AB">
              <w:rPr>
                <w:rFonts w:ascii="Times New Roman" w:hAnsi="Times New Roman"/>
                <w:vertAlign w:val="subscript"/>
              </w:rPr>
              <w:t>obs</w:t>
            </w:r>
            <w:r w:rsidRPr="00AA62AB">
              <w:rPr>
                <w:rFonts w:ascii="Times New Roman" w:hAnsi="Times New Roman"/>
              </w:rPr>
              <w:t xml:space="preserve"> = 2926. </w:t>
            </w:r>
            <w:r w:rsidRPr="00AA62AB">
              <w:rPr>
                <w:rFonts w:ascii="Times New Roman" w:eastAsiaTheme="minorEastAsia" w:hAnsi="Times New Roman"/>
              </w:rPr>
              <w:t xml:space="preserve">Age measured in days was z-transformed (mean = 361.34, SD = 185.16). </w:t>
            </w:r>
            <w:r w:rsidRPr="00AA62AB">
              <w:rPr>
                <w:rFonts w:ascii="Times New Roman" w:hAnsi="Times New Roman"/>
              </w:rPr>
              <w:t xml:space="preserve">* </w:t>
            </w:r>
            <w:proofErr w:type="gramStart"/>
            <w:r w:rsidRPr="00AA62AB">
              <w:rPr>
                <w:rFonts w:ascii="Times New Roman" w:hAnsi="Times New Roman"/>
              </w:rPr>
              <w:t>indicates</w:t>
            </w:r>
            <w:proofErr w:type="gramEnd"/>
            <w:r w:rsidRPr="00AA62AB">
              <w:rPr>
                <w:rFonts w:ascii="Times New Roman" w:hAnsi="Times New Roman"/>
              </w:rPr>
              <w:t xml:space="preserve"> that value is very small but does not overlap zero prior to rounding</w:t>
            </w:r>
          </w:p>
        </w:tc>
      </w:tr>
      <w:tr w:rsidR="00AA62AB" w:rsidRPr="00AA62AB" w14:paraId="1EC99112" w14:textId="77777777" w:rsidTr="00AA62AB">
        <w:tc>
          <w:tcPr>
            <w:tcW w:w="0" w:type="auto"/>
            <w:tcBorders>
              <w:bottom w:val="single" w:sz="0" w:space="0" w:color="auto"/>
            </w:tcBorders>
            <w:vAlign w:val="bottom"/>
          </w:tcPr>
          <w:p w14:paraId="48B620EE" w14:textId="77777777" w:rsidR="00AA62AB" w:rsidRPr="00AA62AB" w:rsidRDefault="00AA62AB">
            <w:pPr>
              <w:pStyle w:val="FigureorTabletext"/>
              <w:spacing w:line="240" w:lineRule="auto"/>
              <w:rPr>
                <w:rFonts w:ascii="Times New Roman" w:hAnsi="Times New Roman"/>
              </w:rPr>
              <w:pPrChange w:id="1064" w:author="Daniel Noble" w:date="2023-07-12T13:16:00Z">
                <w:pPr>
                  <w:pStyle w:val="FigureorTabletext"/>
                  <w:spacing w:line="480" w:lineRule="auto"/>
                </w:pPr>
              </w:pPrChange>
            </w:pPr>
            <w:r w:rsidRPr="00AA62AB">
              <w:rPr>
                <w:rFonts w:ascii="Times New Roman" w:hAnsi="Times New Roman"/>
              </w:rPr>
              <w:t> </w:t>
            </w:r>
          </w:p>
        </w:tc>
        <w:tc>
          <w:tcPr>
            <w:tcW w:w="0" w:type="auto"/>
            <w:tcBorders>
              <w:bottom w:val="single" w:sz="0" w:space="0" w:color="auto"/>
            </w:tcBorders>
            <w:vAlign w:val="bottom"/>
          </w:tcPr>
          <w:p w14:paraId="0E1A38FC" w14:textId="77777777" w:rsidR="00AA62AB" w:rsidRPr="00AA62AB" w:rsidRDefault="00AA62AB">
            <w:pPr>
              <w:pStyle w:val="FigureorTabletext"/>
              <w:spacing w:line="240" w:lineRule="auto"/>
              <w:rPr>
                <w:rFonts w:ascii="Times New Roman" w:hAnsi="Times New Roman"/>
              </w:rPr>
              <w:pPrChange w:id="1065" w:author="Daniel Noble" w:date="2023-07-12T13:16:00Z">
                <w:pPr>
                  <w:pStyle w:val="FigureorTabletext"/>
                  <w:spacing w:line="480" w:lineRule="auto"/>
                </w:pPr>
              </w:pPrChange>
            </w:pPr>
            <w:r w:rsidRPr="00AA62AB">
              <w:rPr>
                <w:rFonts w:ascii="Times New Roman" w:hAnsi="Times New Roman"/>
              </w:rPr>
              <w:t>Estimate</w:t>
            </w:r>
          </w:p>
        </w:tc>
        <w:tc>
          <w:tcPr>
            <w:tcW w:w="0" w:type="auto"/>
            <w:tcBorders>
              <w:bottom w:val="single" w:sz="0" w:space="0" w:color="auto"/>
            </w:tcBorders>
            <w:vAlign w:val="bottom"/>
          </w:tcPr>
          <w:p w14:paraId="1F08CBF4" w14:textId="77777777" w:rsidR="00AA62AB" w:rsidRPr="00AA62AB" w:rsidRDefault="00AA62AB">
            <w:pPr>
              <w:pStyle w:val="FigureorTabletext"/>
              <w:spacing w:line="240" w:lineRule="auto"/>
              <w:rPr>
                <w:rFonts w:ascii="Times New Roman" w:hAnsi="Times New Roman"/>
              </w:rPr>
              <w:pPrChange w:id="1066" w:author="Daniel Noble" w:date="2023-07-12T13:16:00Z">
                <w:pPr>
                  <w:pStyle w:val="FigureorTabletext"/>
                  <w:spacing w:line="480" w:lineRule="auto"/>
                </w:pPr>
              </w:pPrChange>
            </w:pPr>
            <w:r w:rsidRPr="00AA62AB">
              <w:rPr>
                <w:rFonts w:ascii="Times New Roman" w:hAnsi="Times New Roman"/>
              </w:rPr>
              <w:t>Lower</w:t>
            </w:r>
          </w:p>
        </w:tc>
        <w:tc>
          <w:tcPr>
            <w:tcW w:w="0" w:type="auto"/>
            <w:tcBorders>
              <w:bottom w:val="single" w:sz="0" w:space="0" w:color="auto"/>
            </w:tcBorders>
            <w:vAlign w:val="bottom"/>
          </w:tcPr>
          <w:p w14:paraId="2F851028" w14:textId="77777777" w:rsidR="00AA62AB" w:rsidRPr="00AA62AB" w:rsidRDefault="00AA62AB">
            <w:pPr>
              <w:pStyle w:val="FigureorTabletext"/>
              <w:spacing w:line="240" w:lineRule="auto"/>
              <w:rPr>
                <w:rFonts w:ascii="Times New Roman" w:hAnsi="Times New Roman"/>
              </w:rPr>
              <w:pPrChange w:id="1067" w:author="Daniel Noble" w:date="2023-07-12T13:16:00Z">
                <w:pPr>
                  <w:pStyle w:val="FigureorTabletext"/>
                  <w:spacing w:line="480" w:lineRule="auto"/>
                </w:pPr>
              </w:pPrChange>
            </w:pPr>
            <w:r w:rsidRPr="00AA62AB">
              <w:rPr>
                <w:rFonts w:ascii="Times New Roman" w:hAnsi="Times New Roman"/>
              </w:rPr>
              <w:t>Upper</w:t>
            </w:r>
          </w:p>
        </w:tc>
      </w:tr>
      <w:tr w:rsidR="00AA62AB" w:rsidRPr="00AA62AB" w14:paraId="1109510E" w14:textId="77777777" w:rsidTr="00AA62AB">
        <w:tc>
          <w:tcPr>
            <w:tcW w:w="0" w:type="auto"/>
          </w:tcPr>
          <w:p w14:paraId="35CF1E68" w14:textId="77777777" w:rsidR="00AA62AB" w:rsidRPr="00AA62AB" w:rsidRDefault="00AA62AB">
            <w:pPr>
              <w:pStyle w:val="FigureorTabletext"/>
              <w:spacing w:line="240" w:lineRule="auto"/>
              <w:rPr>
                <w:rFonts w:ascii="Times New Roman" w:hAnsi="Times New Roman"/>
              </w:rPr>
              <w:pPrChange w:id="1068" w:author="Daniel Noble" w:date="2023-07-12T13:16:00Z">
                <w:pPr>
                  <w:pStyle w:val="FigureorTabletext"/>
                  <w:spacing w:line="480" w:lineRule="auto"/>
                </w:pPr>
              </w:pPrChange>
            </w:pPr>
            <w:r w:rsidRPr="00AA62AB">
              <w:rPr>
                <w:rFonts w:ascii="Times New Roman" w:hAnsi="Times New Roman"/>
                <w:i/>
                <w:iCs/>
              </w:rPr>
              <w:t>Fixed effects</w:t>
            </w:r>
          </w:p>
        </w:tc>
        <w:tc>
          <w:tcPr>
            <w:tcW w:w="0" w:type="auto"/>
          </w:tcPr>
          <w:p w14:paraId="65CE3E77" w14:textId="77777777" w:rsidR="00AA62AB" w:rsidRPr="00AA62AB" w:rsidRDefault="00AA62AB">
            <w:pPr>
              <w:pStyle w:val="FigureorTabletext"/>
              <w:spacing w:line="240" w:lineRule="auto"/>
              <w:rPr>
                <w:rFonts w:ascii="Times New Roman" w:hAnsi="Times New Roman"/>
                <w:b/>
              </w:rPr>
              <w:pPrChange w:id="1069" w:author="Daniel Noble" w:date="2023-07-12T13:16:00Z">
                <w:pPr>
                  <w:pStyle w:val="FigureorTabletext"/>
                  <w:spacing w:line="480" w:lineRule="auto"/>
                </w:pPr>
              </w:pPrChange>
            </w:pPr>
          </w:p>
        </w:tc>
        <w:tc>
          <w:tcPr>
            <w:tcW w:w="0" w:type="auto"/>
          </w:tcPr>
          <w:p w14:paraId="343F4E65" w14:textId="77777777" w:rsidR="00AA62AB" w:rsidRPr="00AA62AB" w:rsidRDefault="00AA62AB">
            <w:pPr>
              <w:pStyle w:val="FigureorTabletext"/>
              <w:spacing w:line="240" w:lineRule="auto"/>
              <w:rPr>
                <w:rFonts w:ascii="Times New Roman" w:hAnsi="Times New Roman"/>
                <w:b/>
              </w:rPr>
              <w:pPrChange w:id="1070" w:author="Daniel Noble" w:date="2023-07-12T13:16:00Z">
                <w:pPr>
                  <w:pStyle w:val="FigureorTabletext"/>
                  <w:spacing w:line="480" w:lineRule="auto"/>
                </w:pPr>
              </w:pPrChange>
            </w:pPr>
          </w:p>
        </w:tc>
        <w:tc>
          <w:tcPr>
            <w:tcW w:w="0" w:type="auto"/>
          </w:tcPr>
          <w:p w14:paraId="7BAF597F" w14:textId="77777777" w:rsidR="00AA62AB" w:rsidRPr="00AA62AB" w:rsidRDefault="00AA62AB">
            <w:pPr>
              <w:pStyle w:val="FigureorTabletext"/>
              <w:spacing w:line="240" w:lineRule="auto"/>
              <w:rPr>
                <w:rFonts w:ascii="Times New Roman" w:hAnsi="Times New Roman"/>
                <w:b/>
              </w:rPr>
              <w:pPrChange w:id="1071" w:author="Daniel Noble" w:date="2023-07-12T13:16:00Z">
                <w:pPr>
                  <w:pStyle w:val="FigureorTabletext"/>
                  <w:spacing w:line="480" w:lineRule="auto"/>
                </w:pPr>
              </w:pPrChange>
            </w:pPr>
          </w:p>
        </w:tc>
      </w:tr>
      <w:tr w:rsidR="00AA62AB" w:rsidRPr="00AA62AB" w14:paraId="30D33D43" w14:textId="77777777" w:rsidTr="00AA62AB">
        <w:tc>
          <w:tcPr>
            <w:tcW w:w="0" w:type="auto"/>
          </w:tcPr>
          <w:p w14:paraId="2D773990" w14:textId="77777777" w:rsidR="00AA62AB" w:rsidRPr="00AA62AB" w:rsidRDefault="00AA62AB">
            <w:pPr>
              <w:pStyle w:val="FigureorTabletext"/>
              <w:spacing w:line="240" w:lineRule="auto"/>
              <w:rPr>
                <w:rFonts w:ascii="Times New Roman" w:hAnsi="Times New Roman"/>
              </w:rPr>
              <w:pPrChange w:id="1072" w:author="Daniel Noble" w:date="2023-07-12T13:16:00Z">
                <w:pPr>
                  <w:pStyle w:val="FigureorTabletext"/>
                  <w:spacing w:line="480" w:lineRule="auto"/>
                </w:pPr>
              </w:pPrChange>
            </w:pPr>
            <w:r w:rsidRPr="00AA62AB">
              <w:rPr>
                <w:rFonts w:ascii="Times New Roman" w:hAnsi="Times New Roman"/>
              </w:rPr>
              <w:t>Intercept</w:t>
            </w:r>
          </w:p>
        </w:tc>
        <w:tc>
          <w:tcPr>
            <w:tcW w:w="0" w:type="auto"/>
          </w:tcPr>
          <w:p w14:paraId="51E81AFC" w14:textId="77777777" w:rsidR="00AA62AB" w:rsidRPr="00AA62AB" w:rsidRDefault="00AA62AB">
            <w:pPr>
              <w:pStyle w:val="FigureorTabletext"/>
              <w:spacing w:line="240" w:lineRule="auto"/>
              <w:rPr>
                <w:rFonts w:ascii="Times New Roman" w:hAnsi="Times New Roman"/>
                <w:b/>
              </w:rPr>
              <w:pPrChange w:id="1073" w:author="Daniel Noble" w:date="2023-07-12T13:16:00Z">
                <w:pPr>
                  <w:pStyle w:val="FigureorTabletext"/>
                  <w:spacing w:line="480" w:lineRule="auto"/>
                </w:pPr>
              </w:pPrChange>
            </w:pPr>
            <w:r w:rsidRPr="00AA62AB">
              <w:rPr>
                <w:rFonts w:ascii="Times New Roman" w:hAnsi="Times New Roman"/>
                <w:b/>
              </w:rPr>
              <w:t>-0.77</w:t>
            </w:r>
          </w:p>
        </w:tc>
        <w:tc>
          <w:tcPr>
            <w:tcW w:w="0" w:type="auto"/>
          </w:tcPr>
          <w:p w14:paraId="50600EF0" w14:textId="77777777" w:rsidR="00AA62AB" w:rsidRPr="00AA62AB" w:rsidRDefault="00AA62AB">
            <w:pPr>
              <w:pStyle w:val="FigureorTabletext"/>
              <w:spacing w:line="240" w:lineRule="auto"/>
              <w:rPr>
                <w:rFonts w:ascii="Times New Roman" w:hAnsi="Times New Roman"/>
                <w:b/>
              </w:rPr>
              <w:pPrChange w:id="1074" w:author="Daniel Noble" w:date="2023-07-12T13:16:00Z">
                <w:pPr>
                  <w:pStyle w:val="FigureorTabletext"/>
                  <w:spacing w:line="480" w:lineRule="auto"/>
                </w:pPr>
              </w:pPrChange>
            </w:pPr>
            <w:r w:rsidRPr="00AA62AB">
              <w:rPr>
                <w:rFonts w:ascii="Times New Roman" w:hAnsi="Times New Roman"/>
                <w:b/>
              </w:rPr>
              <w:t>-0.85</w:t>
            </w:r>
          </w:p>
        </w:tc>
        <w:tc>
          <w:tcPr>
            <w:tcW w:w="0" w:type="auto"/>
          </w:tcPr>
          <w:p w14:paraId="1029DB6A" w14:textId="77777777" w:rsidR="00AA62AB" w:rsidRPr="00AA62AB" w:rsidRDefault="00AA62AB">
            <w:pPr>
              <w:pStyle w:val="FigureorTabletext"/>
              <w:spacing w:line="240" w:lineRule="auto"/>
              <w:rPr>
                <w:rFonts w:ascii="Times New Roman" w:hAnsi="Times New Roman"/>
                <w:b/>
              </w:rPr>
              <w:pPrChange w:id="1075" w:author="Daniel Noble" w:date="2023-07-12T13:16:00Z">
                <w:pPr>
                  <w:pStyle w:val="FigureorTabletext"/>
                  <w:spacing w:line="480" w:lineRule="auto"/>
                </w:pPr>
              </w:pPrChange>
            </w:pPr>
            <w:r w:rsidRPr="00AA62AB">
              <w:rPr>
                <w:rFonts w:ascii="Times New Roman" w:hAnsi="Times New Roman"/>
                <w:b/>
              </w:rPr>
              <w:t>-0.68</w:t>
            </w:r>
          </w:p>
        </w:tc>
      </w:tr>
      <w:tr w:rsidR="00AA62AB" w:rsidRPr="00AA62AB" w14:paraId="60B2EFFD" w14:textId="77777777" w:rsidTr="00AA62AB">
        <w:tc>
          <w:tcPr>
            <w:tcW w:w="0" w:type="auto"/>
          </w:tcPr>
          <w:p w14:paraId="32E1FF51" w14:textId="77777777" w:rsidR="00AA62AB" w:rsidRPr="00AA62AB" w:rsidRDefault="00AA62AB">
            <w:pPr>
              <w:pStyle w:val="FigureorTabletext"/>
              <w:spacing w:line="240" w:lineRule="auto"/>
              <w:rPr>
                <w:rFonts w:ascii="Times New Roman" w:hAnsi="Times New Roman"/>
              </w:rPr>
              <w:pPrChange w:id="1076" w:author="Daniel Noble" w:date="2023-07-12T13:16:00Z">
                <w:pPr>
                  <w:pStyle w:val="FigureorTabletext"/>
                  <w:spacing w:line="480" w:lineRule="auto"/>
                </w:pPr>
              </w:pPrChange>
            </w:pPr>
            <w:r w:rsidRPr="00AA62AB">
              <w:rPr>
                <w:rFonts w:ascii="Times New Roman" w:hAnsi="Times New Roman"/>
              </w:rPr>
              <w:t>Treatment</w:t>
            </w:r>
          </w:p>
        </w:tc>
        <w:tc>
          <w:tcPr>
            <w:tcW w:w="0" w:type="auto"/>
          </w:tcPr>
          <w:p w14:paraId="230CA74F" w14:textId="77777777" w:rsidR="00AA62AB" w:rsidRPr="00AA62AB" w:rsidRDefault="00AA62AB">
            <w:pPr>
              <w:pStyle w:val="FigureorTabletext"/>
              <w:spacing w:line="240" w:lineRule="auto"/>
              <w:rPr>
                <w:rFonts w:ascii="Times New Roman" w:hAnsi="Times New Roman"/>
                <w:b/>
              </w:rPr>
              <w:pPrChange w:id="1077" w:author="Daniel Noble" w:date="2023-07-12T13:16:00Z">
                <w:pPr>
                  <w:pStyle w:val="FigureorTabletext"/>
                  <w:spacing w:line="480" w:lineRule="auto"/>
                </w:pPr>
              </w:pPrChange>
            </w:pPr>
            <w:r w:rsidRPr="00AA62AB">
              <w:rPr>
                <w:rFonts w:ascii="Times New Roman" w:hAnsi="Times New Roman"/>
                <w:b/>
              </w:rPr>
              <w:t>-0.01</w:t>
            </w:r>
          </w:p>
        </w:tc>
        <w:tc>
          <w:tcPr>
            <w:tcW w:w="0" w:type="auto"/>
          </w:tcPr>
          <w:p w14:paraId="377B5638" w14:textId="77777777" w:rsidR="00AA62AB" w:rsidRPr="00AA62AB" w:rsidRDefault="00AA62AB">
            <w:pPr>
              <w:pStyle w:val="FigureorTabletext"/>
              <w:spacing w:line="240" w:lineRule="auto"/>
              <w:rPr>
                <w:rFonts w:ascii="Times New Roman" w:hAnsi="Times New Roman"/>
                <w:b/>
              </w:rPr>
              <w:pPrChange w:id="1078" w:author="Daniel Noble" w:date="2023-07-12T13:16:00Z">
                <w:pPr>
                  <w:pStyle w:val="FigureorTabletext"/>
                  <w:spacing w:line="480" w:lineRule="auto"/>
                </w:pPr>
              </w:pPrChange>
            </w:pPr>
            <w:r w:rsidRPr="00AA62AB">
              <w:rPr>
                <w:rFonts w:ascii="Times New Roman" w:hAnsi="Times New Roman"/>
                <w:b/>
              </w:rPr>
              <w:t>-0.01</w:t>
            </w:r>
          </w:p>
        </w:tc>
        <w:tc>
          <w:tcPr>
            <w:tcW w:w="0" w:type="auto"/>
          </w:tcPr>
          <w:p w14:paraId="11A777FD" w14:textId="77777777" w:rsidR="00AA62AB" w:rsidRPr="00AA62AB" w:rsidRDefault="00AA62AB">
            <w:pPr>
              <w:pStyle w:val="FigureorTabletext"/>
              <w:spacing w:line="240" w:lineRule="auto"/>
              <w:rPr>
                <w:rFonts w:ascii="Times New Roman" w:hAnsi="Times New Roman"/>
                <w:b/>
              </w:rPr>
              <w:pPrChange w:id="1079" w:author="Daniel Noble" w:date="2023-07-12T13:16:00Z">
                <w:pPr>
                  <w:pStyle w:val="FigureorTabletext"/>
                  <w:spacing w:line="480" w:lineRule="auto"/>
                </w:pPr>
              </w:pPrChange>
            </w:pPr>
            <w:r w:rsidRPr="00AA62AB">
              <w:rPr>
                <w:rFonts w:ascii="Times New Roman" w:hAnsi="Times New Roman"/>
                <w:b/>
              </w:rPr>
              <w:t>-0.01</w:t>
            </w:r>
          </w:p>
        </w:tc>
      </w:tr>
      <w:tr w:rsidR="00AA62AB" w:rsidRPr="00AA62AB" w14:paraId="05F55057" w14:textId="77777777" w:rsidTr="00AA62AB">
        <w:tc>
          <w:tcPr>
            <w:tcW w:w="0" w:type="auto"/>
          </w:tcPr>
          <w:p w14:paraId="4BAD96E6" w14:textId="77777777" w:rsidR="00AA62AB" w:rsidRPr="00AA62AB" w:rsidRDefault="00AA62AB">
            <w:pPr>
              <w:pStyle w:val="FigureorTabletext"/>
              <w:spacing w:line="240" w:lineRule="auto"/>
              <w:rPr>
                <w:rFonts w:ascii="Times New Roman" w:hAnsi="Times New Roman"/>
              </w:rPr>
              <w:pPrChange w:id="1080" w:author="Daniel Noble" w:date="2023-07-12T13:16:00Z">
                <w:pPr>
                  <w:pStyle w:val="FigureorTabletext"/>
                  <w:spacing w:line="480" w:lineRule="auto"/>
                </w:pPr>
              </w:pPrChange>
            </w:pPr>
            <w:r w:rsidRPr="00AA62AB">
              <w:rPr>
                <w:rFonts w:ascii="Times New Roman" w:hAnsi="Times New Roman"/>
              </w:rPr>
              <w:t>Age</w:t>
            </w:r>
          </w:p>
        </w:tc>
        <w:tc>
          <w:tcPr>
            <w:tcW w:w="0" w:type="auto"/>
          </w:tcPr>
          <w:p w14:paraId="5D82D529" w14:textId="77777777" w:rsidR="00AA62AB" w:rsidRPr="00AA62AB" w:rsidRDefault="00AA62AB">
            <w:pPr>
              <w:pStyle w:val="FigureorTabletext"/>
              <w:spacing w:line="240" w:lineRule="auto"/>
              <w:rPr>
                <w:rFonts w:ascii="Times New Roman" w:hAnsi="Times New Roman"/>
              </w:rPr>
              <w:pPrChange w:id="1081" w:author="Daniel Noble" w:date="2023-07-12T13:16:00Z">
                <w:pPr>
                  <w:pStyle w:val="FigureorTabletext"/>
                  <w:spacing w:line="480" w:lineRule="auto"/>
                </w:pPr>
              </w:pPrChange>
            </w:pPr>
            <w:r w:rsidRPr="00AA62AB">
              <w:rPr>
                <w:rFonts w:ascii="Times New Roman" w:hAnsi="Times New Roman"/>
              </w:rPr>
              <w:t>0.63</w:t>
            </w:r>
          </w:p>
        </w:tc>
        <w:tc>
          <w:tcPr>
            <w:tcW w:w="0" w:type="auto"/>
          </w:tcPr>
          <w:p w14:paraId="7F387D67" w14:textId="77777777" w:rsidR="00AA62AB" w:rsidRPr="00AA62AB" w:rsidRDefault="00AA62AB">
            <w:pPr>
              <w:pStyle w:val="FigureorTabletext"/>
              <w:spacing w:line="240" w:lineRule="auto"/>
              <w:rPr>
                <w:rFonts w:ascii="Times New Roman" w:hAnsi="Times New Roman"/>
              </w:rPr>
              <w:pPrChange w:id="1082" w:author="Daniel Noble" w:date="2023-07-12T13:16:00Z">
                <w:pPr>
                  <w:pStyle w:val="FigureorTabletext"/>
                  <w:spacing w:line="480" w:lineRule="auto"/>
                </w:pPr>
              </w:pPrChange>
            </w:pPr>
            <w:r w:rsidRPr="00AA62AB">
              <w:rPr>
                <w:rFonts w:ascii="Times New Roman" w:hAnsi="Times New Roman"/>
              </w:rPr>
              <w:t>0.57</w:t>
            </w:r>
          </w:p>
        </w:tc>
        <w:tc>
          <w:tcPr>
            <w:tcW w:w="0" w:type="auto"/>
          </w:tcPr>
          <w:p w14:paraId="352FCDC2" w14:textId="77777777" w:rsidR="00AA62AB" w:rsidRPr="00AA62AB" w:rsidRDefault="00AA62AB">
            <w:pPr>
              <w:pStyle w:val="FigureorTabletext"/>
              <w:spacing w:line="240" w:lineRule="auto"/>
              <w:rPr>
                <w:rFonts w:ascii="Times New Roman" w:hAnsi="Times New Roman"/>
              </w:rPr>
              <w:pPrChange w:id="1083" w:author="Daniel Noble" w:date="2023-07-12T13:16:00Z">
                <w:pPr>
                  <w:pStyle w:val="FigureorTabletext"/>
                  <w:spacing w:line="480" w:lineRule="auto"/>
                </w:pPr>
              </w:pPrChange>
            </w:pPr>
            <w:r w:rsidRPr="00AA62AB">
              <w:rPr>
                <w:rFonts w:ascii="Times New Roman" w:hAnsi="Times New Roman"/>
              </w:rPr>
              <w:t>0.7</w:t>
            </w:r>
          </w:p>
        </w:tc>
      </w:tr>
      <w:tr w:rsidR="00AA62AB" w:rsidRPr="00AA62AB" w14:paraId="56270F30" w14:textId="77777777" w:rsidTr="00AA62AB">
        <w:tc>
          <w:tcPr>
            <w:tcW w:w="0" w:type="auto"/>
          </w:tcPr>
          <w:p w14:paraId="2F17CA4F" w14:textId="77777777" w:rsidR="00AA62AB" w:rsidRPr="00AA62AB" w:rsidRDefault="00AA62AB">
            <w:pPr>
              <w:pStyle w:val="FigureorTabletext"/>
              <w:spacing w:line="240" w:lineRule="auto"/>
              <w:rPr>
                <w:rFonts w:ascii="Times New Roman" w:hAnsi="Times New Roman"/>
              </w:rPr>
              <w:pPrChange w:id="1084" w:author="Daniel Noble" w:date="2023-07-12T13:16:00Z">
                <w:pPr>
                  <w:pStyle w:val="FigureorTabletext"/>
                  <w:spacing w:line="480" w:lineRule="auto"/>
                </w:pPr>
              </w:pPrChange>
            </w:pPr>
            <w:r w:rsidRPr="00AA62AB">
              <w:rPr>
                <w:rFonts w:ascii="Times New Roman" w:hAnsi="Times New Roman"/>
              </w:rPr>
              <w:t>Age</w:t>
            </w:r>
            <w:r w:rsidRPr="00AA62AB">
              <w:rPr>
                <w:rFonts w:ascii="Times New Roman" w:hAnsi="Times New Roman"/>
                <w:vertAlign w:val="superscript"/>
              </w:rPr>
              <w:t>2</w:t>
            </w:r>
          </w:p>
        </w:tc>
        <w:tc>
          <w:tcPr>
            <w:tcW w:w="0" w:type="auto"/>
          </w:tcPr>
          <w:p w14:paraId="3EB91516" w14:textId="77777777" w:rsidR="00AA62AB" w:rsidRPr="00AA62AB" w:rsidRDefault="00AA62AB">
            <w:pPr>
              <w:pStyle w:val="FigureorTabletext"/>
              <w:spacing w:line="240" w:lineRule="auto"/>
              <w:rPr>
                <w:rFonts w:ascii="Times New Roman" w:hAnsi="Times New Roman"/>
              </w:rPr>
              <w:pPrChange w:id="1085" w:author="Daniel Noble" w:date="2023-07-12T13:16:00Z">
                <w:pPr>
                  <w:pStyle w:val="FigureorTabletext"/>
                  <w:spacing w:line="480" w:lineRule="auto"/>
                </w:pPr>
              </w:pPrChange>
            </w:pPr>
            <w:r w:rsidRPr="00AA62AB">
              <w:rPr>
                <w:rFonts w:ascii="Times New Roman" w:hAnsi="Times New Roman"/>
              </w:rPr>
              <w:t>-0.05</w:t>
            </w:r>
          </w:p>
        </w:tc>
        <w:tc>
          <w:tcPr>
            <w:tcW w:w="0" w:type="auto"/>
          </w:tcPr>
          <w:p w14:paraId="5D6AC568" w14:textId="77777777" w:rsidR="00AA62AB" w:rsidRPr="00AA62AB" w:rsidRDefault="00AA62AB">
            <w:pPr>
              <w:pStyle w:val="FigureorTabletext"/>
              <w:spacing w:line="240" w:lineRule="auto"/>
              <w:rPr>
                <w:rFonts w:ascii="Times New Roman" w:hAnsi="Times New Roman"/>
              </w:rPr>
              <w:pPrChange w:id="1086" w:author="Daniel Noble" w:date="2023-07-12T13:16:00Z">
                <w:pPr>
                  <w:pStyle w:val="FigureorTabletext"/>
                  <w:spacing w:line="480" w:lineRule="auto"/>
                </w:pPr>
              </w:pPrChange>
            </w:pPr>
            <w:r w:rsidRPr="00AA62AB">
              <w:rPr>
                <w:rFonts w:ascii="Times New Roman" w:hAnsi="Times New Roman"/>
              </w:rPr>
              <w:t>-0.1</w:t>
            </w:r>
          </w:p>
        </w:tc>
        <w:tc>
          <w:tcPr>
            <w:tcW w:w="0" w:type="auto"/>
          </w:tcPr>
          <w:p w14:paraId="64240D82" w14:textId="77777777" w:rsidR="00AA62AB" w:rsidRPr="00AA62AB" w:rsidRDefault="00AA62AB">
            <w:pPr>
              <w:pStyle w:val="FigureorTabletext"/>
              <w:spacing w:line="240" w:lineRule="auto"/>
              <w:rPr>
                <w:rFonts w:ascii="Times New Roman" w:hAnsi="Times New Roman"/>
              </w:rPr>
              <w:pPrChange w:id="1087" w:author="Daniel Noble" w:date="2023-07-12T13:16:00Z">
                <w:pPr>
                  <w:pStyle w:val="FigureorTabletext"/>
                  <w:spacing w:line="480" w:lineRule="auto"/>
                </w:pPr>
              </w:pPrChange>
            </w:pPr>
            <w:r w:rsidRPr="00AA62AB">
              <w:rPr>
                <w:rFonts w:ascii="Times New Roman" w:hAnsi="Times New Roman"/>
              </w:rPr>
              <w:t>0.01</w:t>
            </w:r>
          </w:p>
        </w:tc>
      </w:tr>
      <w:tr w:rsidR="00AA62AB" w:rsidRPr="00AA62AB" w14:paraId="6C646256" w14:textId="77777777" w:rsidTr="00AA62AB">
        <w:tc>
          <w:tcPr>
            <w:tcW w:w="0" w:type="auto"/>
          </w:tcPr>
          <w:p w14:paraId="337E91E9" w14:textId="77777777" w:rsidR="00AA62AB" w:rsidRPr="00AA62AB" w:rsidRDefault="00AA62AB">
            <w:pPr>
              <w:pStyle w:val="FigureorTabletext"/>
              <w:spacing w:line="240" w:lineRule="auto"/>
              <w:rPr>
                <w:rFonts w:ascii="Times New Roman" w:hAnsi="Times New Roman"/>
              </w:rPr>
              <w:pPrChange w:id="1088" w:author="Daniel Noble" w:date="2023-07-12T13:16:00Z">
                <w:pPr>
                  <w:pStyle w:val="FigureorTabletext"/>
                  <w:spacing w:line="480" w:lineRule="auto"/>
                </w:pPr>
              </w:pPrChange>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tcPr>
          <w:p w14:paraId="19B05996" w14:textId="77777777" w:rsidR="00AA62AB" w:rsidRPr="00AA62AB" w:rsidRDefault="00AA62AB">
            <w:pPr>
              <w:pStyle w:val="FigureorTabletext"/>
              <w:spacing w:line="240" w:lineRule="auto"/>
              <w:rPr>
                <w:rFonts w:ascii="Times New Roman" w:hAnsi="Times New Roman"/>
                <w:b/>
              </w:rPr>
              <w:pPrChange w:id="1089" w:author="Daniel Noble" w:date="2023-07-12T13:16:00Z">
                <w:pPr>
                  <w:pStyle w:val="FigureorTabletext"/>
                  <w:spacing w:line="480" w:lineRule="auto"/>
                </w:pPr>
              </w:pPrChange>
            </w:pPr>
            <w:r w:rsidRPr="00AA62AB">
              <w:rPr>
                <w:rFonts w:ascii="Times New Roman" w:hAnsi="Times New Roman"/>
                <w:b/>
              </w:rPr>
              <w:t>-0*</w:t>
            </w:r>
          </w:p>
        </w:tc>
        <w:tc>
          <w:tcPr>
            <w:tcW w:w="0" w:type="auto"/>
          </w:tcPr>
          <w:p w14:paraId="1D697CFA" w14:textId="77777777" w:rsidR="00AA62AB" w:rsidRPr="00AA62AB" w:rsidRDefault="00AA62AB">
            <w:pPr>
              <w:pStyle w:val="FigureorTabletext"/>
              <w:spacing w:line="240" w:lineRule="auto"/>
              <w:rPr>
                <w:rFonts w:ascii="Times New Roman" w:hAnsi="Times New Roman"/>
                <w:b/>
              </w:rPr>
              <w:pPrChange w:id="1090" w:author="Daniel Noble" w:date="2023-07-12T13:16:00Z">
                <w:pPr>
                  <w:pStyle w:val="FigureorTabletext"/>
                  <w:spacing w:line="480" w:lineRule="auto"/>
                </w:pPr>
              </w:pPrChange>
            </w:pPr>
            <w:r w:rsidRPr="00AA62AB">
              <w:rPr>
                <w:rFonts w:ascii="Times New Roman" w:hAnsi="Times New Roman"/>
                <w:b/>
              </w:rPr>
              <w:t>-0.01</w:t>
            </w:r>
          </w:p>
        </w:tc>
        <w:tc>
          <w:tcPr>
            <w:tcW w:w="0" w:type="auto"/>
          </w:tcPr>
          <w:p w14:paraId="72EC401C" w14:textId="77777777" w:rsidR="00AA62AB" w:rsidRPr="00AA62AB" w:rsidRDefault="00AA62AB">
            <w:pPr>
              <w:pStyle w:val="FigureorTabletext"/>
              <w:spacing w:line="240" w:lineRule="auto"/>
              <w:rPr>
                <w:rFonts w:ascii="Times New Roman" w:hAnsi="Times New Roman"/>
                <w:b/>
              </w:rPr>
              <w:pPrChange w:id="1091" w:author="Daniel Noble" w:date="2023-07-12T13:16:00Z">
                <w:pPr>
                  <w:pStyle w:val="FigureorTabletext"/>
                  <w:spacing w:line="480" w:lineRule="auto"/>
                </w:pPr>
              </w:pPrChange>
            </w:pPr>
            <w:r w:rsidRPr="00AA62AB">
              <w:rPr>
                <w:rFonts w:ascii="Times New Roman" w:hAnsi="Times New Roman"/>
                <w:b/>
              </w:rPr>
              <w:t>-0*</w:t>
            </w:r>
          </w:p>
        </w:tc>
      </w:tr>
      <w:tr w:rsidR="00AA62AB" w:rsidRPr="00AA62AB" w14:paraId="1C09917A" w14:textId="77777777" w:rsidTr="00AA62AB">
        <w:tc>
          <w:tcPr>
            <w:tcW w:w="0" w:type="auto"/>
          </w:tcPr>
          <w:p w14:paraId="621D7A4C" w14:textId="77777777" w:rsidR="00AA62AB" w:rsidRPr="00AA62AB" w:rsidRDefault="00AA62AB">
            <w:pPr>
              <w:pStyle w:val="FigureorTabletext"/>
              <w:spacing w:line="240" w:lineRule="auto"/>
              <w:rPr>
                <w:rFonts w:ascii="Times New Roman" w:hAnsi="Times New Roman"/>
                <w:vertAlign w:val="superscript"/>
              </w:rPr>
              <w:pPrChange w:id="1092" w:author="Daniel Noble" w:date="2023-07-12T13:16:00Z">
                <w:pPr>
                  <w:pStyle w:val="FigureorTabletext"/>
                  <w:spacing w:line="480" w:lineRule="auto"/>
                </w:pPr>
              </w:pPrChange>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r w:rsidRPr="00AA62AB">
              <w:rPr>
                <w:rFonts w:ascii="Times New Roman" w:hAnsi="Times New Roman"/>
                <w:iCs/>
                <w:vertAlign w:val="superscript"/>
              </w:rPr>
              <w:t>2</w:t>
            </w:r>
          </w:p>
        </w:tc>
        <w:tc>
          <w:tcPr>
            <w:tcW w:w="0" w:type="auto"/>
          </w:tcPr>
          <w:p w14:paraId="1FE99598" w14:textId="77777777" w:rsidR="00AA62AB" w:rsidRPr="00AA62AB" w:rsidRDefault="00AA62AB">
            <w:pPr>
              <w:pStyle w:val="FigureorTabletext"/>
              <w:spacing w:line="240" w:lineRule="auto"/>
              <w:rPr>
                <w:rFonts w:ascii="Times New Roman" w:hAnsi="Times New Roman"/>
                <w:b/>
              </w:rPr>
              <w:pPrChange w:id="1093" w:author="Daniel Noble" w:date="2023-07-12T13:16:00Z">
                <w:pPr>
                  <w:pStyle w:val="FigureorTabletext"/>
                  <w:spacing w:line="480" w:lineRule="auto"/>
                </w:pPr>
              </w:pPrChange>
            </w:pPr>
            <w:r w:rsidRPr="00AA62AB">
              <w:rPr>
                <w:rFonts w:ascii="Times New Roman" w:hAnsi="Times New Roman"/>
                <w:b/>
              </w:rPr>
              <w:t>-0*</w:t>
            </w:r>
          </w:p>
        </w:tc>
        <w:tc>
          <w:tcPr>
            <w:tcW w:w="0" w:type="auto"/>
          </w:tcPr>
          <w:p w14:paraId="5F1CB5D8" w14:textId="77777777" w:rsidR="00AA62AB" w:rsidRPr="00AA62AB" w:rsidRDefault="00AA62AB">
            <w:pPr>
              <w:pStyle w:val="FigureorTabletext"/>
              <w:spacing w:line="240" w:lineRule="auto"/>
              <w:rPr>
                <w:rFonts w:ascii="Times New Roman" w:hAnsi="Times New Roman"/>
                <w:b/>
              </w:rPr>
              <w:pPrChange w:id="1094" w:author="Daniel Noble" w:date="2023-07-12T13:16:00Z">
                <w:pPr>
                  <w:pStyle w:val="FigureorTabletext"/>
                  <w:spacing w:line="480" w:lineRule="auto"/>
                </w:pPr>
              </w:pPrChange>
            </w:pPr>
            <w:r w:rsidRPr="00AA62AB">
              <w:rPr>
                <w:rFonts w:ascii="Times New Roman" w:hAnsi="Times New Roman"/>
                <w:b/>
              </w:rPr>
              <w:t>-0*</w:t>
            </w:r>
          </w:p>
        </w:tc>
        <w:tc>
          <w:tcPr>
            <w:tcW w:w="0" w:type="auto"/>
          </w:tcPr>
          <w:p w14:paraId="6B790033" w14:textId="77777777" w:rsidR="00AA62AB" w:rsidRPr="00AA62AB" w:rsidRDefault="00AA62AB">
            <w:pPr>
              <w:pStyle w:val="FigureorTabletext"/>
              <w:spacing w:line="240" w:lineRule="auto"/>
              <w:rPr>
                <w:rFonts w:ascii="Times New Roman" w:hAnsi="Times New Roman"/>
                <w:b/>
              </w:rPr>
              <w:pPrChange w:id="1095" w:author="Daniel Noble" w:date="2023-07-12T13:16:00Z">
                <w:pPr>
                  <w:pStyle w:val="FigureorTabletext"/>
                  <w:spacing w:line="480" w:lineRule="auto"/>
                </w:pPr>
              </w:pPrChange>
            </w:pPr>
            <w:r w:rsidRPr="00AA62AB">
              <w:rPr>
                <w:rFonts w:ascii="Times New Roman" w:hAnsi="Times New Roman"/>
                <w:b/>
              </w:rPr>
              <w:t>-0*</w:t>
            </w:r>
          </w:p>
        </w:tc>
      </w:tr>
      <w:tr w:rsidR="00AA62AB" w:rsidRPr="00AA62AB" w14:paraId="37F54DE9" w14:textId="77777777" w:rsidTr="00AA62AB">
        <w:tc>
          <w:tcPr>
            <w:tcW w:w="0" w:type="auto"/>
          </w:tcPr>
          <w:p w14:paraId="361EACFE" w14:textId="77777777" w:rsidR="00AA62AB" w:rsidRPr="00AA62AB" w:rsidRDefault="00AA62AB">
            <w:pPr>
              <w:pStyle w:val="FigureorTabletext"/>
              <w:spacing w:line="240" w:lineRule="auto"/>
              <w:rPr>
                <w:rFonts w:ascii="Times New Roman" w:hAnsi="Times New Roman"/>
              </w:rPr>
              <w:pPrChange w:id="1096" w:author="Daniel Noble" w:date="2023-07-12T13:16:00Z">
                <w:pPr>
                  <w:pStyle w:val="FigureorTabletext"/>
                  <w:spacing w:line="480" w:lineRule="auto"/>
                </w:pPr>
              </w:pPrChange>
            </w:pPr>
            <w:r w:rsidRPr="00AA62AB">
              <w:rPr>
                <w:rFonts w:ascii="Times New Roman" w:hAnsi="Times New Roman"/>
                <w:i/>
                <w:iCs/>
              </w:rPr>
              <w:t>Random effects</w:t>
            </w:r>
          </w:p>
        </w:tc>
        <w:tc>
          <w:tcPr>
            <w:tcW w:w="0" w:type="auto"/>
          </w:tcPr>
          <w:p w14:paraId="51DF648A" w14:textId="77777777" w:rsidR="00AA62AB" w:rsidRPr="00AA62AB" w:rsidRDefault="00AA62AB">
            <w:pPr>
              <w:pStyle w:val="FigureorTabletext"/>
              <w:spacing w:line="240" w:lineRule="auto"/>
              <w:rPr>
                <w:rFonts w:ascii="Times New Roman" w:hAnsi="Times New Roman"/>
                <w:b/>
              </w:rPr>
              <w:pPrChange w:id="1097" w:author="Daniel Noble" w:date="2023-07-12T13:16:00Z">
                <w:pPr>
                  <w:pStyle w:val="FigureorTabletext"/>
                  <w:spacing w:line="480" w:lineRule="auto"/>
                </w:pPr>
              </w:pPrChange>
            </w:pPr>
          </w:p>
        </w:tc>
        <w:tc>
          <w:tcPr>
            <w:tcW w:w="0" w:type="auto"/>
          </w:tcPr>
          <w:p w14:paraId="0220DAED" w14:textId="77777777" w:rsidR="00AA62AB" w:rsidRPr="00AA62AB" w:rsidRDefault="00AA62AB">
            <w:pPr>
              <w:pStyle w:val="FigureorTabletext"/>
              <w:spacing w:line="240" w:lineRule="auto"/>
              <w:rPr>
                <w:rFonts w:ascii="Times New Roman" w:hAnsi="Times New Roman"/>
                <w:b/>
              </w:rPr>
              <w:pPrChange w:id="1098" w:author="Daniel Noble" w:date="2023-07-12T13:16:00Z">
                <w:pPr>
                  <w:pStyle w:val="FigureorTabletext"/>
                  <w:spacing w:line="480" w:lineRule="auto"/>
                </w:pPr>
              </w:pPrChange>
            </w:pPr>
          </w:p>
        </w:tc>
        <w:tc>
          <w:tcPr>
            <w:tcW w:w="0" w:type="auto"/>
          </w:tcPr>
          <w:p w14:paraId="417B72F1" w14:textId="77777777" w:rsidR="00AA62AB" w:rsidRPr="00AA62AB" w:rsidRDefault="00AA62AB">
            <w:pPr>
              <w:pStyle w:val="FigureorTabletext"/>
              <w:spacing w:line="240" w:lineRule="auto"/>
              <w:rPr>
                <w:rFonts w:ascii="Times New Roman" w:hAnsi="Times New Roman"/>
                <w:b/>
              </w:rPr>
              <w:pPrChange w:id="1099" w:author="Daniel Noble" w:date="2023-07-12T13:16:00Z">
                <w:pPr>
                  <w:pStyle w:val="FigureorTabletext"/>
                  <w:spacing w:line="480" w:lineRule="auto"/>
                </w:pPr>
              </w:pPrChange>
            </w:pPr>
          </w:p>
        </w:tc>
      </w:tr>
      <w:tr w:rsidR="00AA62AB" w:rsidRPr="00AA62AB" w14:paraId="600AE157" w14:textId="77777777" w:rsidTr="00AA62AB">
        <w:tc>
          <w:tcPr>
            <w:tcW w:w="0" w:type="auto"/>
          </w:tcPr>
          <w:p w14:paraId="58BAC3A0" w14:textId="77777777" w:rsidR="00AA62AB" w:rsidRPr="00AA62AB" w:rsidRDefault="00AA62AB">
            <w:pPr>
              <w:pStyle w:val="FigureorTabletext"/>
              <w:spacing w:line="240" w:lineRule="auto"/>
              <w:rPr>
                <w:rFonts w:ascii="Times New Roman" w:hAnsi="Times New Roman"/>
              </w:rPr>
              <w:pPrChange w:id="1100" w:author="Daniel Noble" w:date="2023-07-12T13:16:00Z">
                <w:pPr>
                  <w:pStyle w:val="FigureorTabletext"/>
                  <w:spacing w:line="480" w:lineRule="auto"/>
                </w:pPr>
              </w:pPrChange>
            </w:pPr>
            <w:r w:rsidRPr="00AA62AB">
              <w:rPr>
                <w:rFonts w:ascii="Times New Roman" w:hAnsi="Times New Roman"/>
              </w:rPr>
              <w:t>Maternal variance</w:t>
            </w:r>
          </w:p>
        </w:tc>
        <w:tc>
          <w:tcPr>
            <w:tcW w:w="0" w:type="auto"/>
          </w:tcPr>
          <w:p w14:paraId="0FEFC51E" w14:textId="77777777" w:rsidR="00AA62AB" w:rsidRPr="00AA62AB" w:rsidRDefault="00AA62AB">
            <w:pPr>
              <w:pStyle w:val="FigureorTabletext"/>
              <w:spacing w:line="240" w:lineRule="auto"/>
              <w:rPr>
                <w:rFonts w:ascii="Times New Roman" w:hAnsi="Times New Roman"/>
                <w:b/>
              </w:rPr>
              <w:pPrChange w:id="1101" w:author="Daniel Noble" w:date="2023-07-12T13:16:00Z">
                <w:pPr>
                  <w:pStyle w:val="FigureorTabletext"/>
                  <w:spacing w:line="480" w:lineRule="auto"/>
                </w:pPr>
              </w:pPrChange>
            </w:pPr>
          </w:p>
        </w:tc>
        <w:tc>
          <w:tcPr>
            <w:tcW w:w="0" w:type="auto"/>
          </w:tcPr>
          <w:p w14:paraId="7C69CA44" w14:textId="77777777" w:rsidR="00AA62AB" w:rsidRPr="00AA62AB" w:rsidRDefault="00AA62AB">
            <w:pPr>
              <w:pStyle w:val="FigureorTabletext"/>
              <w:spacing w:line="240" w:lineRule="auto"/>
              <w:rPr>
                <w:rFonts w:ascii="Times New Roman" w:hAnsi="Times New Roman"/>
                <w:b/>
              </w:rPr>
              <w:pPrChange w:id="1102" w:author="Daniel Noble" w:date="2023-07-12T13:16:00Z">
                <w:pPr>
                  <w:pStyle w:val="FigureorTabletext"/>
                  <w:spacing w:line="480" w:lineRule="auto"/>
                </w:pPr>
              </w:pPrChange>
            </w:pPr>
          </w:p>
        </w:tc>
        <w:tc>
          <w:tcPr>
            <w:tcW w:w="0" w:type="auto"/>
          </w:tcPr>
          <w:p w14:paraId="01817FA7" w14:textId="77777777" w:rsidR="00AA62AB" w:rsidRPr="00AA62AB" w:rsidRDefault="00AA62AB">
            <w:pPr>
              <w:pStyle w:val="FigureorTabletext"/>
              <w:spacing w:line="240" w:lineRule="auto"/>
              <w:rPr>
                <w:rFonts w:ascii="Times New Roman" w:hAnsi="Times New Roman"/>
                <w:b/>
              </w:rPr>
              <w:pPrChange w:id="1103" w:author="Daniel Noble" w:date="2023-07-12T13:16:00Z">
                <w:pPr>
                  <w:pStyle w:val="FigureorTabletext"/>
                  <w:spacing w:line="480" w:lineRule="auto"/>
                </w:pPr>
              </w:pPrChange>
            </w:pPr>
          </w:p>
        </w:tc>
      </w:tr>
      <w:tr w:rsidR="00AA62AB" w:rsidRPr="00AA62AB" w14:paraId="44F26E0B" w14:textId="77777777" w:rsidTr="009B7891">
        <w:tblPrEx>
          <w:tblW w:w="0" w:type="auto"/>
          <w:tblInd w:w="108" w:type="dxa"/>
          <w:tblLook w:val="07E0" w:firstRow="1" w:lastRow="1" w:firstColumn="1" w:lastColumn="1" w:noHBand="1" w:noVBand="1"/>
          <w:tblPrExChange w:id="1104" w:author="Daniel Noble" w:date="2023-07-12T13:38:00Z">
            <w:tblPrEx>
              <w:tblW w:w="0" w:type="auto"/>
              <w:tblInd w:w="108" w:type="dxa"/>
              <w:tblLook w:val="07E0" w:firstRow="1" w:lastRow="1" w:firstColumn="1" w:lastColumn="1" w:noHBand="1" w:noVBand="1"/>
            </w:tblPrEx>
          </w:tblPrExChange>
        </w:tblPrEx>
        <w:tc>
          <w:tcPr>
            <w:tcW w:w="0" w:type="auto"/>
            <w:tcPrChange w:id="1105" w:author="Daniel Noble" w:date="2023-07-12T13:38:00Z">
              <w:tcPr>
                <w:tcW w:w="0" w:type="auto"/>
              </w:tcPr>
            </w:tcPrChange>
          </w:tcPr>
          <w:p w14:paraId="1C739EE0" w14:textId="77777777" w:rsidR="00AA62AB" w:rsidRPr="00AA62AB" w:rsidRDefault="00AA62AB">
            <w:pPr>
              <w:pStyle w:val="FigureorTabletext"/>
              <w:spacing w:line="240" w:lineRule="auto"/>
              <w:rPr>
                <w:rFonts w:ascii="Times New Roman" w:hAnsi="Times New Roman"/>
              </w:rPr>
              <w:pPrChange w:id="1106"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Change w:id="1107" w:author="Daniel Noble" w:date="2023-07-12T13:38:00Z">
              <w:tcPr>
                <w:tcW w:w="0" w:type="auto"/>
              </w:tcPr>
            </w:tcPrChange>
          </w:tcPr>
          <w:p w14:paraId="1AA2B545" w14:textId="77777777" w:rsidR="00AA62AB" w:rsidRPr="00AA62AB" w:rsidRDefault="00AA62AB">
            <w:pPr>
              <w:pStyle w:val="FigureorTabletext"/>
              <w:spacing w:line="240" w:lineRule="auto"/>
              <w:rPr>
                <w:rFonts w:ascii="Times New Roman" w:hAnsi="Times New Roman"/>
                <w:b/>
              </w:rPr>
              <w:pPrChange w:id="1108" w:author="Daniel Noble" w:date="2023-07-12T13:16:00Z">
                <w:pPr>
                  <w:pStyle w:val="FigureorTabletext"/>
                  <w:spacing w:line="480" w:lineRule="auto"/>
                </w:pPr>
              </w:pPrChange>
            </w:pPr>
            <w:r w:rsidRPr="00AA62AB">
              <w:rPr>
                <w:rFonts w:ascii="Times New Roman" w:hAnsi="Times New Roman"/>
                <w:b/>
              </w:rPr>
              <w:t>0.08</w:t>
            </w:r>
          </w:p>
        </w:tc>
        <w:tc>
          <w:tcPr>
            <w:tcW w:w="0" w:type="auto"/>
            <w:tcPrChange w:id="1109" w:author="Daniel Noble" w:date="2023-07-12T13:38:00Z">
              <w:tcPr>
                <w:tcW w:w="0" w:type="auto"/>
              </w:tcPr>
            </w:tcPrChange>
          </w:tcPr>
          <w:p w14:paraId="6F10CCE3" w14:textId="77777777" w:rsidR="00AA62AB" w:rsidRPr="00AA62AB" w:rsidRDefault="00AA62AB">
            <w:pPr>
              <w:pStyle w:val="FigureorTabletext"/>
              <w:spacing w:line="240" w:lineRule="auto"/>
              <w:rPr>
                <w:rFonts w:ascii="Times New Roman" w:hAnsi="Times New Roman"/>
                <w:b/>
              </w:rPr>
              <w:pPrChange w:id="1110" w:author="Daniel Noble" w:date="2023-07-12T13:16:00Z">
                <w:pPr>
                  <w:pStyle w:val="FigureorTabletext"/>
                  <w:spacing w:line="480" w:lineRule="auto"/>
                </w:pPr>
              </w:pPrChange>
            </w:pPr>
            <w:r w:rsidRPr="00AA62AB">
              <w:rPr>
                <w:rFonts w:ascii="Times New Roman" w:hAnsi="Times New Roman"/>
                <w:b/>
              </w:rPr>
              <w:t>0.06</w:t>
            </w:r>
          </w:p>
        </w:tc>
        <w:tc>
          <w:tcPr>
            <w:tcW w:w="0" w:type="auto"/>
            <w:tcPrChange w:id="1111" w:author="Daniel Noble" w:date="2023-07-12T13:38:00Z">
              <w:tcPr>
                <w:tcW w:w="0" w:type="auto"/>
              </w:tcPr>
            </w:tcPrChange>
          </w:tcPr>
          <w:p w14:paraId="729122D6" w14:textId="77777777" w:rsidR="00AA62AB" w:rsidRPr="00AA62AB" w:rsidRDefault="00AA62AB">
            <w:pPr>
              <w:pStyle w:val="FigureorTabletext"/>
              <w:spacing w:line="240" w:lineRule="auto"/>
              <w:rPr>
                <w:rFonts w:ascii="Times New Roman" w:hAnsi="Times New Roman"/>
                <w:b/>
              </w:rPr>
              <w:pPrChange w:id="1112" w:author="Daniel Noble" w:date="2023-07-12T13:16:00Z">
                <w:pPr>
                  <w:pStyle w:val="FigureorTabletext"/>
                  <w:spacing w:line="480" w:lineRule="auto"/>
                </w:pPr>
              </w:pPrChange>
            </w:pPr>
            <w:r w:rsidRPr="00AA62AB">
              <w:rPr>
                <w:rFonts w:ascii="Times New Roman" w:hAnsi="Times New Roman"/>
                <w:b/>
              </w:rPr>
              <w:t>0.09</w:t>
            </w:r>
          </w:p>
        </w:tc>
      </w:tr>
      <w:tr w:rsidR="00AA62AB" w:rsidRPr="00AA62AB" w14:paraId="7B5BC4CA" w14:textId="77777777" w:rsidTr="009B7891">
        <w:tblPrEx>
          <w:tblW w:w="0" w:type="auto"/>
          <w:tblInd w:w="108" w:type="dxa"/>
          <w:tblLook w:val="07E0" w:firstRow="1" w:lastRow="1" w:firstColumn="1" w:lastColumn="1" w:noHBand="1" w:noVBand="1"/>
          <w:tblPrExChange w:id="1113" w:author="Daniel Noble" w:date="2023-07-12T13:38:00Z">
            <w:tblPrEx>
              <w:tblW w:w="0" w:type="auto"/>
              <w:tblInd w:w="108" w:type="dxa"/>
              <w:tblLook w:val="07E0" w:firstRow="1" w:lastRow="1" w:firstColumn="1" w:lastColumn="1" w:noHBand="1" w:noVBand="1"/>
            </w:tblPrEx>
          </w:tblPrExChange>
        </w:tblPrEx>
        <w:tc>
          <w:tcPr>
            <w:tcW w:w="0" w:type="auto"/>
            <w:tcBorders>
              <w:bottom w:val="single" w:sz="4" w:space="0" w:color="auto"/>
            </w:tcBorders>
            <w:tcPrChange w:id="1114" w:author="Daniel Noble" w:date="2023-07-12T13:38:00Z">
              <w:tcPr>
                <w:tcW w:w="0" w:type="auto"/>
              </w:tcPr>
            </w:tcPrChange>
          </w:tcPr>
          <w:p w14:paraId="2374710B" w14:textId="77777777" w:rsidR="00AA62AB" w:rsidRPr="00AA62AB" w:rsidRDefault="00AA62AB">
            <w:pPr>
              <w:pStyle w:val="FigureorTabletext"/>
              <w:spacing w:line="240" w:lineRule="auto"/>
              <w:rPr>
                <w:rFonts w:ascii="Times New Roman" w:hAnsi="Times New Roman"/>
              </w:rPr>
              <w:pPrChange w:id="1115" w:author="Daniel Noble" w:date="2023-07-12T13:16:00Z">
                <w:pPr>
                  <w:pStyle w:val="FigureorTabletext"/>
                  <w:spacing w:line="480" w:lineRule="auto"/>
                </w:pPr>
              </w:pPrChange>
            </w:pPr>
            <w:r w:rsidRPr="00AA62AB">
              <w:rPr>
                <w:rFonts w:ascii="Times New Roman" w:hAnsi="Times New Roman"/>
              </w:rPr>
              <w:t>Residual</w:t>
            </w:r>
          </w:p>
        </w:tc>
        <w:tc>
          <w:tcPr>
            <w:tcW w:w="0" w:type="auto"/>
            <w:tcBorders>
              <w:bottom w:val="single" w:sz="4" w:space="0" w:color="auto"/>
            </w:tcBorders>
            <w:tcPrChange w:id="1116" w:author="Daniel Noble" w:date="2023-07-12T13:38:00Z">
              <w:tcPr>
                <w:tcW w:w="0" w:type="auto"/>
              </w:tcPr>
            </w:tcPrChange>
          </w:tcPr>
          <w:p w14:paraId="45216CB1" w14:textId="77777777" w:rsidR="00AA62AB" w:rsidRPr="00AA62AB" w:rsidRDefault="00AA62AB">
            <w:pPr>
              <w:pStyle w:val="FigureorTabletext"/>
              <w:spacing w:line="240" w:lineRule="auto"/>
              <w:rPr>
                <w:rFonts w:ascii="Times New Roman" w:hAnsi="Times New Roman"/>
                <w:b/>
              </w:rPr>
              <w:pPrChange w:id="1117" w:author="Daniel Noble" w:date="2023-07-12T13:16:00Z">
                <w:pPr>
                  <w:pStyle w:val="FigureorTabletext"/>
                  <w:spacing w:line="480" w:lineRule="auto"/>
                </w:pPr>
              </w:pPrChange>
            </w:pPr>
            <w:r w:rsidRPr="00AA62AB">
              <w:rPr>
                <w:rFonts w:ascii="Times New Roman" w:hAnsi="Times New Roman"/>
                <w:b/>
              </w:rPr>
              <w:t>0.18</w:t>
            </w:r>
          </w:p>
        </w:tc>
        <w:tc>
          <w:tcPr>
            <w:tcW w:w="0" w:type="auto"/>
            <w:tcBorders>
              <w:bottom w:val="single" w:sz="4" w:space="0" w:color="auto"/>
            </w:tcBorders>
            <w:tcPrChange w:id="1118" w:author="Daniel Noble" w:date="2023-07-12T13:38:00Z">
              <w:tcPr>
                <w:tcW w:w="0" w:type="auto"/>
              </w:tcPr>
            </w:tcPrChange>
          </w:tcPr>
          <w:p w14:paraId="2E5396E5" w14:textId="77777777" w:rsidR="00AA62AB" w:rsidRPr="00AA62AB" w:rsidRDefault="00AA62AB">
            <w:pPr>
              <w:pStyle w:val="FigureorTabletext"/>
              <w:spacing w:line="240" w:lineRule="auto"/>
              <w:rPr>
                <w:rFonts w:ascii="Times New Roman" w:hAnsi="Times New Roman"/>
                <w:b/>
              </w:rPr>
              <w:pPrChange w:id="1119" w:author="Daniel Noble" w:date="2023-07-12T13:16:00Z">
                <w:pPr>
                  <w:pStyle w:val="FigureorTabletext"/>
                  <w:spacing w:line="480" w:lineRule="auto"/>
                </w:pPr>
              </w:pPrChange>
            </w:pPr>
            <w:r w:rsidRPr="00AA62AB">
              <w:rPr>
                <w:rFonts w:ascii="Times New Roman" w:hAnsi="Times New Roman"/>
                <w:b/>
              </w:rPr>
              <w:t>0.18</w:t>
            </w:r>
          </w:p>
        </w:tc>
        <w:tc>
          <w:tcPr>
            <w:tcW w:w="0" w:type="auto"/>
            <w:tcBorders>
              <w:bottom w:val="single" w:sz="4" w:space="0" w:color="auto"/>
            </w:tcBorders>
            <w:tcPrChange w:id="1120" w:author="Daniel Noble" w:date="2023-07-12T13:38:00Z">
              <w:tcPr>
                <w:tcW w:w="0" w:type="auto"/>
              </w:tcPr>
            </w:tcPrChange>
          </w:tcPr>
          <w:p w14:paraId="57D0ABCD" w14:textId="77777777" w:rsidR="00AA62AB" w:rsidRPr="00AA62AB" w:rsidRDefault="00AA62AB">
            <w:pPr>
              <w:pStyle w:val="FigureorTabletext"/>
              <w:spacing w:line="240" w:lineRule="auto"/>
              <w:rPr>
                <w:rFonts w:ascii="Times New Roman" w:hAnsi="Times New Roman"/>
                <w:b/>
              </w:rPr>
              <w:pPrChange w:id="1121" w:author="Daniel Noble" w:date="2023-07-12T13:16:00Z">
                <w:pPr>
                  <w:pStyle w:val="FigureorTabletext"/>
                  <w:spacing w:line="480" w:lineRule="auto"/>
                </w:pPr>
              </w:pPrChange>
            </w:pPr>
            <w:r w:rsidRPr="00AA62AB">
              <w:rPr>
                <w:rFonts w:ascii="Times New Roman" w:hAnsi="Times New Roman"/>
                <w:b/>
              </w:rPr>
              <w:t>0.19</w:t>
            </w:r>
          </w:p>
        </w:tc>
      </w:tr>
    </w:tbl>
    <w:p w14:paraId="6901E36E" w14:textId="0D986C34" w:rsidR="00D20739" w:rsidRDefault="00427B7F">
      <w:pPr>
        <w:pStyle w:val="Heading2"/>
        <w:contextualSpacing/>
        <w:rPr>
          <w:ins w:id="1122" w:author="Daniel Noble" w:date="2023-06-30T12:44:00Z"/>
        </w:rPr>
        <w:pPrChange w:id="1123" w:author="Daniel Noble" w:date="2023-07-12T13:16:00Z">
          <w:pPr>
            <w:pStyle w:val="Heading2"/>
          </w:pPr>
        </w:pPrChange>
      </w:pPr>
      <w:ins w:id="1124" w:author="Daniel Noble" w:date="2023-06-30T12:42:00Z">
        <w:r>
          <w:t xml:space="preserve">Pedigree </w:t>
        </w:r>
      </w:ins>
      <w:ins w:id="1125" w:author="Daniel Noble" w:date="2023-07-12T13:18:00Z">
        <w:r w:rsidR="00C627E3">
          <w:t xml:space="preserve">and Genomic Relatedness </w:t>
        </w:r>
      </w:ins>
    </w:p>
    <w:p w14:paraId="5FF0F888" w14:textId="77777777" w:rsidR="00C627E3" w:rsidRDefault="00C627E3" w:rsidP="00C627E3">
      <w:pPr>
        <w:pStyle w:val="BodyText"/>
        <w:contextualSpacing/>
        <w:rPr>
          <w:ins w:id="1126" w:author="Daniel Noble" w:date="2023-07-12T13:17:00Z"/>
        </w:rPr>
      </w:pPr>
      <w:ins w:id="1127" w:author="Daniel Noble" w:date="2023-07-12T13:17:00Z">
        <w:r>
          <w:t>We submitted a total of 437 tissues samples, five samples experienced problems during extraction and sequencing and were therefore excluded from the final dataset (n = 432). One individual was excluded from the dataset and may be related to contamination as this individual appeared to be unrelated to any other samples in the dataset.</w:t>
        </w:r>
      </w:ins>
    </w:p>
    <w:p w14:paraId="3A7B54E5" w14:textId="77777777" w:rsidR="00C627E3" w:rsidRDefault="00C627E3" w:rsidP="00C627E3">
      <w:pPr>
        <w:pStyle w:val="BodyText"/>
        <w:ind w:firstLine="720"/>
        <w:contextualSpacing/>
        <w:rPr>
          <w:ins w:id="1128" w:author="Daniel Noble" w:date="2023-07-12T13:17:00Z"/>
        </w:rPr>
      </w:pPr>
      <w:ins w:id="1129" w:author="Daniel Noble" w:date="2023-07-12T13:17:00Z">
        <w:r>
          <w:t xml:space="preserve">DNA was extracted from tissue samples using a Qiagen </w:t>
        </w:r>
        <w:proofErr w:type="spellStart"/>
        <w:r>
          <w:t>DNeasy</w:t>
        </w:r>
        <w:proofErr w:type="spellEnd"/>
        <w:r>
          <w:t xml:space="preserve"> Blood and Tissue Kits following the manufacturer’s instructions. Diversity Arrays Technology (</w:t>
        </w:r>
        <w:proofErr w:type="spellStart"/>
        <w:r>
          <w:t>DArT</w:t>
        </w:r>
        <w:proofErr w:type="spellEnd"/>
        <w:r>
          <w:t xml:space="preserve">) combines next generation sequencing platforms and genome complexity reduction methods (Kilian et al., 2012) to select the most appropriate method for </w:t>
        </w:r>
        <w:proofErr w:type="spellStart"/>
        <w:proofErr w:type="gramStart"/>
        <w:r w:rsidRPr="00541CCA">
          <w:rPr>
            <w:i/>
            <w:iCs/>
          </w:rPr>
          <w:t>L.delicata</w:t>
        </w:r>
        <w:proofErr w:type="spellEnd"/>
        <w:proofErr w:type="gramEnd"/>
        <w:r>
          <w:rPr>
            <w:i/>
            <w:iCs/>
          </w:rPr>
          <w:t xml:space="preserve">. </w:t>
        </w:r>
        <w:r>
          <w:t xml:space="preserve">Sequences were processed using </w:t>
        </w:r>
        <w:proofErr w:type="spellStart"/>
        <w:r>
          <w:t>DArT</w:t>
        </w:r>
        <w:proofErr w:type="spellEnd"/>
        <w:r>
          <w:t xml:space="preserve"> specific pipelines. The main pipeline filtered out poor quality sequences which resulted in a total of 185,963 SNPs for our final analysis. </w:t>
        </w:r>
      </w:ins>
    </w:p>
    <w:p w14:paraId="51845722" w14:textId="77777777" w:rsidR="00427B7F" w:rsidRPr="00427B7F" w:rsidRDefault="00427B7F">
      <w:pPr>
        <w:pStyle w:val="BodyText"/>
        <w:contextualSpacing/>
        <w:rPr>
          <w:ins w:id="1130" w:author="Daniel Noble" w:date="2023-06-30T12:44:00Z"/>
          <w:rFonts w:cs="Times New Roman"/>
        </w:rPr>
        <w:pPrChange w:id="1131" w:author="Daniel Noble" w:date="2023-07-12T13:16:00Z">
          <w:pPr>
            <w:pStyle w:val="BodyText"/>
          </w:pPr>
        </w:pPrChange>
      </w:pPr>
    </w:p>
    <w:p w14:paraId="2AE6EC3F" w14:textId="1FD24992" w:rsidR="00427B7F" w:rsidRPr="00427B7F" w:rsidRDefault="00427B7F">
      <w:pPr>
        <w:pStyle w:val="TableCaption"/>
        <w:contextualSpacing/>
        <w:rPr>
          <w:ins w:id="1132" w:author="Daniel Noble" w:date="2023-06-30T12:44:00Z"/>
          <w:rFonts w:ascii="Times New Roman" w:hAnsi="Times New Roman" w:cs="Times New Roman"/>
          <w:rPrChange w:id="1133" w:author="Daniel Noble" w:date="2023-06-30T12:50:00Z">
            <w:rPr>
              <w:ins w:id="1134" w:author="Daniel Noble" w:date="2023-06-30T12:44:00Z"/>
            </w:rPr>
          </w:rPrChange>
        </w:rPr>
        <w:pPrChange w:id="1135" w:author="Daniel Noble" w:date="2023-07-12T13:16:00Z">
          <w:pPr>
            <w:pStyle w:val="TableCaption"/>
            <w:jc w:val="center"/>
          </w:pPr>
        </w:pPrChange>
      </w:pPr>
      <w:ins w:id="1136" w:author="Daniel Noble" w:date="2023-06-30T12:44:00Z">
        <w:r w:rsidRPr="00427B7F">
          <w:rPr>
            <w:rFonts w:ascii="Times New Roman" w:hAnsi="Times New Roman" w:cs="Times New Roman"/>
            <w:b/>
            <w:bCs/>
            <w:i w:val="0"/>
            <w:iCs/>
            <w:rPrChange w:id="1137" w:author="Daniel Noble" w:date="2023-06-30T12:50:00Z">
              <w:rPr/>
            </w:rPrChange>
          </w:rPr>
          <w:lastRenderedPageBreak/>
          <w:t>Table S11</w:t>
        </w:r>
        <w:r w:rsidRPr="00427B7F">
          <w:rPr>
            <w:rFonts w:ascii="Times New Roman" w:hAnsi="Times New Roman" w:cs="Times New Roman"/>
            <w:i w:val="0"/>
            <w:iCs/>
            <w:rPrChange w:id="1138" w:author="Daniel Noble" w:date="2023-06-30T12:50:00Z">
              <w:rPr/>
            </w:rPrChange>
          </w:rPr>
          <w:t xml:space="preserve"> Pedigree statistics for each treatment. The number of offspring and sires per </w:t>
        </w:r>
        <w:proofErr w:type="spellStart"/>
        <w:r w:rsidRPr="00427B7F">
          <w:rPr>
            <w:rFonts w:ascii="Times New Roman" w:hAnsi="Times New Roman" w:cs="Times New Roman"/>
            <w:i w:val="0"/>
            <w:iCs/>
            <w:rPrChange w:id="1139" w:author="Daniel Noble" w:date="2023-06-30T12:50:00Z">
              <w:rPr/>
            </w:rPrChange>
          </w:rPr>
          <w:t>dam</w:t>
        </w:r>
        <w:proofErr w:type="spellEnd"/>
        <w:r w:rsidRPr="00427B7F">
          <w:rPr>
            <w:rFonts w:ascii="Times New Roman" w:hAnsi="Times New Roman" w:cs="Times New Roman"/>
            <w:i w:val="0"/>
            <w:iCs/>
            <w:rPrChange w:id="1140" w:author="Daniel Noble" w:date="2023-06-30T12:50:00Z">
              <w:rPr/>
            </w:rPrChange>
          </w:rPr>
          <w:t xml:space="preserve"> (clutch) are provided for 23 and 29 C treatments. 'w' indicates a male </w:t>
        </w:r>
        <w:proofErr w:type="gramStart"/>
        <w:r w:rsidRPr="00427B7F">
          <w:rPr>
            <w:rFonts w:ascii="Times New Roman" w:hAnsi="Times New Roman" w:cs="Times New Roman"/>
            <w:i w:val="0"/>
            <w:iCs/>
            <w:rPrChange w:id="1141" w:author="Daniel Noble" w:date="2023-06-30T12:50:00Z">
              <w:rPr/>
            </w:rPrChange>
          </w:rPr>
          <w:t>not present</w:t>
        </w:r>
        <w:proofErr w:type="gramEnd"/>
        <w:r w:rsidRPr="00427B7F">
          <w:rPr>
            <w:rFonts w:ascii="Times New Roman" w:hAnsi="Times New Roman" w:cs="Times New Roman"/>
            <w:i w:val="0"/>
            <w:iCs/>
            <w:rPrChange w:id="1142" w:author="Daniel Noble" w:date="2023-06-30T12:50:00Z">
              <w:rPr/>
            </w:rPrChange>
          </w:rPr>
          <w:t xml:space="preserve"> within the breeding design resulting from mating or stored sperm from wild interactions</w:t>
        </w:r>
        <w:r w:rsidRPr="00427B7F">
          <w:rPr>
            <w:rFonts w:ascii="Times New Roman" w:hAnsi="Times New Roman" w:cs="Times New Roman"/>
            <w:rPrChange w:id="1143" w:author="Daniel Noble" w:date="2023-06-30T12:50:00Z">
              <w:rPr/>
            </w:rPrChange>
          </w:rPr>
          <w:t>.</w:t>
        </w:r>
      </w:ins>
    </w:p>
    <w:tbl>
      <w:tblPr>
        <w:tblStyle w:val="Table"/>
        <w:tblW w:w="0" w:type="auto"/>
        <w:jc w:val="center"/>
        <w:tblLayout w:type="fixed"/>
        <w:tblLook w:val="0420" w:firstRow="1" w:lastRow="0" w:firstColumn="0" w:lastColumn="0" w:noHBand="0" w:noVBand="1"/>
      </w:tblPr>
      <w:tblGrid>
        <w:gridCol w:w="1340"/>
        <w:gridCol w:w="1132"/>
        <w:gridCol w:w="1071"/>
        <w:gridCol w:w="1499"/>
      </w:tblGrid>
      <w:tr w:rsidR="00427B7F" w:rsidRPr="00427B7F" w14:paraId="1D150321" w14:textId="77777777" w:rsidTr="00427B7F">
        <w:trPr>
          <w:tblHeader/>
          <w:jc w:val="center"/>
          <w:ins w:id="1144" w:author="Daniel Noble" w:date="2023-06-30T12:44:00Z"/>
        </w:trPr>
        <w:tc>
          <w:tcPr>
            <w:tcW w:w="1340"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802073F" w14:textId="01DD74E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45" w:author="Daniel Noble" w:date="2023-06-30T12:44:00Z"/>
                <w:rFonts w:ascii="Times New Roman" w:hAnsi="Times New Roman" w:cs="Times New Roman"/>
                <w:b/>
                <w:bCs/>
                <w:rPrChange w:id="1146" w:author="Daniel Noble" w:date="2023-06-30T12:50:00Z">
                  <w:rPr>
                    <w:ins w:id="1147" w:author="Daniel Noble" w:date="2023-06-30T12:44:00Z"/>
                  </w:rPr>
                </w:rPrChange>
              </w:rPr>
              <w:pPrChange w:id="11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49" w:author="Daniel Noble" w:date="2023-06-30T12:45:00Z">
              <w:r w:rsidRPr="00427B7F">
                <w:rPr>
                  <w:rFonts w:ascii="Times New Roman" w:eastAsia="Helvetica" w:hAnsi="Times New Roman" w:cs="Times New Roman"/>
                  <w:b/>
                  <w:bCs/>
                  <w:color w:val="000000"/>
                  <w:sz w:val="22"/>
                  <w:szCs w:val="22"/>
                  <w:rPrChange w:id="1150" w:author="Daniel Noble" w:date="2023-06-30T12:50:00Z">
                    <w:rPr>
                      <w:rFonts w:ascii="Helvetica" w:eastAsia="Helvetica" w:hAnsi="Helvetica" w:cs="Helvetica"/>
                      <w:color w:val="000000"/>
                      <w:sz w:val="22"/>
                      <w:szCs w:val="22"/>
                    </w:rPr>
                  </w:rPrChange>
                </w:rPr>
                <w:t>Treatment</w:t>
              </w:r>
            </w:ins>
          </w:p>
        </w:tc>
        <w:tc>
          <w:tcPr>
            <w:tcW w:w="1132"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0DCFE57" w14:textId="2CE9A0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51" w:author="Daniel Noble" w:date="2023-06-30T12:44:00Z"/>
                <w:rFonts w:ascii="Times New Roman" w:hAnsi="Times New Roman" w:cs="Times New Roman"/>
                <w:b/>
                <w:bCs/>
                <w:rPrChange w:id="1152" w:author="Daniel Noble" w:date="2023-06-30T12:50:00Z">
                  <w:rPr>
                    <w:ins w:id="1153" w:author="Daniel Noble" w:date="2023-06-30T12:44:00Z"/>
                  </w:rPr>
                </w:rPrChange>
              </w:rPr>
              <w:pPrChange w:id="11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55" w:author="Daniel Noble" w:date="2023-06-30T12:45:00Z">
              <w:r w:rsidRPr="00427B7F">
                <w:rPr>
                  <w:rFonts w:ascii="Times New Roman" w:eastAsia="Helvetica" w:hAnsi="Times New Roman" w:cs="Times New Roman"/>
                  <w:b/>
                  <w:bCs/>
                  <w:color w:val="000000"/>
                  <w:sz w:val="22"/>
                  <w:szCs w:val="22"/>
                  <w:rPrChange w:id="1156" w:author="Daniel Noble" w:date="2023-06-30T12:50:00Z">
                    <w:rPr>
                      <w:rFonts w:ascii="Helvetica" w:eastAsia="Helvetica" w:hAnsi="Helvetica" w:cs="Helvetica"/>
                      <w:color w:val="000000"/>
                      <w:sz w:val="22"/>
                      <w:szCs w:val="22"/>
                    </w:rPr>
                  </w:rPrChange>
                </w:rPr>
                <w:t>Dam</w:t>
              </w:r>
            </w:ins>
          </w:p>
        </w:tc>
        <w:tc>
          <w:tcPr>
            <w:tcW w:w="1071"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9160C39" w14:textId="4C281CB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57" w:author="Daniel Noble" w:date="2023-06-30T12:44:00Z"/>
                <w:rFonts w:ascii="Times New Roman" w:hAnsi="Times New Roman" w:cs="Times New Roman"/>
                <w:b/>
                <w:bCs/>
                <w:rPrChange w:id="1158" w:author="Daniel Noble" w:date="2023-06-30T12:50:00Z">
                  <w:rPr>
                    <w:ins w:id="1159" w:author="Daniel Noble" w:date="2023-06-30T12:44:00Z"/>
                  </w:rPr>
                </w:rPrChange>
              </w:rPr>
              <w:pPrChange w:id="11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61" w:author="Daniel Noble" w:date="2023-06-30T12:45:00Z">
              <w:r w:rsidRPr="00427B7F">
                <w:rPr>
                  <w:rFonts w:ascii="Times New Roman" w:eastAsia="Helvetica" w:hAnsi="Times New Roman" w:cs="Times New Roman"/>
                  <w:b/>
                  <w:bCs/>
                  <w:color w:val="000000"/>
                  <w:sz w:val="22"/>
                  <w:szCs w:val="22"/>
                  <w:rPrChange w:id="1162" w:author="Daniel Noble" w:date="2023-06-30T12:50:00Z">
                    <w:rPr>
                      <w:rFonts w:ascii="Helvetica" w:eastAsia="Helvetica" w:hAnsi="Helvetica" w:cs="Helvetica"/>
                      <w:color w:val="000000"/>
                      <w:sz w:val="22"/>
                      <w:szCs w:val="22"/>
                    </w:rPr>
                  </w:rPrChange>
                </w:rPr>
                <w:t>Sire</w:t>
              </w:r>
            </w:ins>
          </w:p>
        </w:tc>
        <w:tc>
          <w:tcPr>
            <w:tcW w:w="149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DDFBE87" w14:textId="4877C8F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63" w:author="Daniel Noble" w:date="2023-06-30T12:44:00Z"/>
                <w:rFonts w:ascii="Times New Roman" w:hAnsi="Times New Roman" w:cs="Times New Roman"/>
                <w:b/>
                <w:bCs/>
                <w:rPrChange w:id="1164" w:author="Daniel Noble" w:date="2023-06-30T12:50:00Z">
                  <w:rPr>
                    <w:ins w:id="1165" w:author="Daniel Noble" w:date="2023-06-30T12:44:00Z"/>
                  </w:rPr>
                </w:rPrChange>
              </w:rPr>
              <w:pPrChange w:id="11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67" w:author="Daniel Noble" w:date="2023-06-30T12:45:00Z">
              <w:r w:rsidRPr="00427B7F">
                <w:rPr>
                  <w:rFonts w:ascii="Times New Roman" w:eastAsia="Helvetica" w:hAnsi="Times New Roman" w:cs="Times New Roman"/>
                  <w:b/>
                  <w:bCs/>
                  <w:color w:val="000000"/>
                  <w:sz w:val="22"/>
                  <w:szCs w:val="22"/>
                  <w:rPrChange w:id="1168" w:author="Daniel Noble" w:date="2023-06-30T12:50:00Z">
                    <w:rPr>
                      <w:rFonts w:ascii="Helvetica" w:eastAsia="Helvetica" w:hAnsi="Helvetica" w:cs="Helvetica"/>
                      <w:color w:val="000000"/>
                      <w:sz w:val="22"/>
                      <w:szCs w:val="22"/>
                    </w:rPr>
                  </w:rPrChange>
                </w:rPr>
                <w:t>Number of Offspring</w:t>
              </w:r>
            </w:ins>
          </w:p>
        </w:tc>
      </w:tr>
      <w:tr w:rsidR="00427B7F" w:rsidRPr="00427B7F" w14:paraId="2F86D8FE" w14:textId="77777777" w:rsidTr="00427B7F">
        <w:trPr>
          <w:jc w:val="center"/>
          <w:ins w:id="1169" w:author="Daniel Noble" w:date="2023-06-30T12:44:00Z"/>
        </w:trPr>
        <w:tc>
          <w:tcPr>
            <w:tcW w:w="1340"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68B7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70" w:author="Daniel Noble" w:date="2023-06-30T12:44:00Z"/>
                <w:rFonts w:ascii="Times New Roman" w:hAnsi="Times New Roman" w:cs="Times New Roman"/>
                <w:b/>
                <w:bCs/>
                <w:rPrChange w:id="1171" w:author="Daniel Noble" w:date="2023-06-30T12:50:00Z">
                  <w:rPr>
                    <w:ins w:id="1172" w:author="Daniel Noble" w:date="2023-06-30T12:44:00Z"/>
                  </w:rPr>
                </w:rPrChange>
              </w:rPr>
              <w:pPrChange w:id="11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74" w:author="Daniel Noble" w:date="2023-06-30T12:44:00Z">
              <w:r w:rsidRPr="00427B7F">
                <w:rPr>
                  <w:rFonts w:ascii="Times New Roman" w:eastAsia="Helvetica" w:hAnsi="Times New Roman" w:cs="Times New Roman"/>
                  <w:b/>
                  <w:bCs/>
                  <w:color w:val="000000"/>
                  <w:sz w:val="22"/>
                  <w:szCs w:val="22"/>
                  <w:rPrChange w:id="1175" w:author="Daniel Noble" w:date="2023-06-30T12:50:00Z">
                    <w:rPr>
                      <w:rFonts w:ascii="Helvetica" w:eastAsia="Helvetica" w:hAnsi="Helvetica" w:cs="Helvetica"/>
                      <w:color w:val="000000"/>
                      <w:sz w:val="22"/>
                      <w:szCs w:val="22"/>
                    </w:rPr>
                  </w:rPrChange>
                </w:rPr>
                <w:t>23</w:t>
              </w:r>
            </w:ins>
          </w:p>
        </w:tc>
        <w:tc>
          <w:tcPr>
            <w:tcW w:w="1132"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66322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76" w:author="Daniel Noble" w:date="2023-06-30T12:44:00Z"/>
                <w:rFonts w:ascii="Times New Roman" w:hAnsi="Times New Roman" w:cs="Times New Roman"/>
                <w:rPrChange w:id="1177" w:author="Daniel Noble" w:date="2023-06-30T12:50:00Z">
                  <w:rPr>
                    <w:ins w:id="1178" w:author="Daniel Noble" w:date="2023-06-30T12:44:00Z"/>
                  </w:rPr>
                </w:rPrChange>
              </w:rPr>
              <w:pPrChange w:id="11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80" w:author="Daniel Noble" w:date="2023-06-30T12:44:00Z">
              <w:r w:rsidRPr="00427B7F">
                <w:rPr>
                  <w:rFonts w:ascii="Times New Roman" w:eastAsia="Helvetica" w:hAnsi="Times New Roman" w:cs="Times New Roman"/>
                  <w:color w:val="000000"/>
                  <w:sz w:val="22"/>
                  <w:szCs w:val="22"/>
                  <w:rPrChange w:id="1181" w:author="Daniel Noble" w:date="2023-06-30T12:50:00Z">
                    <w:rPr>
                      <w:rFonts w:ascii="Helvetica" w:eastAsia="Helvetica" w:hAnsi="Helvetica" w:cs="Helvetica"/>
                      <w:color w:val="000000"/>
                      <w:sz w:val="22"/>
                      <w:szCs w:val="22"/>
                    </w:rPr>
                  </w:rPrChange>
                </w:rPr>
                <w:t>ld0005</w:t>
              </w:r>
            </w:ins>
          </w:p>
        </w:tc>
        <w:tc>
          <w:tcPr>
            <w:tcW w:w="1071"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9E0D0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82" w:author="Daniel Noble" w:date="2023-06-30T12:44:00Z"/>
                <w:rFonts w:ascii="Times New Roman" w:hAnsi="Times New Roman" w:cs="Times New Roman"/>
                <w:rPrChange w:id="1183" w:author="Daniel Noble" w:date="2023-06-30T12:50:00Z">
                  <w:rPr>
                    <w:ins w:id="1184" w:author="Daniel Noble" w:date="2023-06-30T12:44:00Z"/>
                  </w:rPr>
                </w:rPrChange>
              </w:rPr>
              <w:pPrChange w:id="11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86" w:author="Daniel Noble" w:date="2023-06-30T12:44:00Z">
              <w:r w:rsidRPr="00427B7F">
                <w:rPr>
                  <w:rFonts w:ascii="Times New Roman" w:eastAsia="Helvetica" w:hAnsi="Times New Roman" w:cs="Times New Roman"/>
                  <w:color w:val="000000"/>
                  <w:sz w:val="22"/>
                  <w:szCs w:val="22"/>
                  <w:rPrChange w:id="1187" w:author="Daniel Noble" w:date="2023-06-30T12:50:00Z">
                    <w:rPr>
                      <w:rFonts w:ascii="Helvetica" w:eastAsia="Helvetica" w:hAnsi="Helvetica" w:cs="Helvetica"/>
                      <w:color w:val="000000"/>
                      <w:sz w:val="22"/>
                      <w:szCs w:val="22"/>
                    </w:rPr>
                  </w:rPrChange>
                </w:rPr>
                <w:t>ld0095</w:t>
              </w:r>
            </w:ins>
          </w:p>
        </w:tc>
        <w:tc>
          <w:tcPr>
            <w:tcW w:w="149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67AF9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88" w:author="Daniel Noble" w:date="2023-06-30T12:44:00Z"/>
                <w:rFonts w:ascii="Times New Roman" w:hAnsi="Times New Roman" w:cs="Times New Roman"/>
                <w:rPrChange w:id="1189" w:author="Daniel Noble" w:date="2023-06-30T12:50:00Z">
                  <w:rPr>
                    <w:ins w:id="1190" w:author="Daniel Noble" w:date="2023-06-30T12:44:00Z"/>
                  </w:rPr>
                </w:rPrChange>
              </w:rPr>
              <w:pPrChange w:id="11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192" w:author="Daniel Noble" w:date="2023-06-30T12:44:00Z">
              <w:r w:rsidRPr="00427B7F">
                <w:rPr>
                  <w:rFonts w:ascii="Times New Roman" w:eastAsia="Helvetica" w:hAnsi="Times New Roman" w:cs="Times New Roman"/>
                  <w:color w:val="000000"/>
                  <w:sz w:val="22"/>
                  <w:szCs w:val="22"/>
                  <w:rPrChange w:id="1193" w:author="Daniel Noble" w:date="2023-06-30T12:50:00Z">
                    <w:rPr>
                      <w:rFonts w:ascii="Helvetica" w:eastAsia="Helvetica" w:hAnsi="Helvetica" w:cs="Helvetica"/>
                      <w:color w:val="000000"/>
                      <w:sz w:val="22"/>
                      <w:szCs w:val="22"/>
                    </w:rPr>
                  </w:rPrChange>
                </w:rPr>
                <w:t>2</w:t>
              </w:r>
            </w:ins>
          </w:p>
        </w:tc>
      </w:tr>
      <w:tr w:rsidR="00427B7F" w:rsidRPr="00427B7F" w14:paraId="54E14C35" w14:textId="77777777" w:rsidTr="00427B7F">
        <w:trPr>
          <w:jc w:val="center"/>
          <w:ins w:id="119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75C79A" w14:textId="14D3BA4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95" w:author="Daniel Noble" w:date="2023-06-30T12:44:00Z"/>
                <w:rFonts w:ascii="Times New Roman" w:hAnsi="Times New Roman" w:cs="Times New Roman"/>
                <w:rPrChange w:id="1196" w:author="Daniel Noble" w:date="2023-06-30T12:50:00Z">
                  <w:rPr>
                    <w:ins w:id="1197" w:author="Daniel Noble" w:date="2023-06-30T12:44:00Z"/>
                  </w:rPr>
                </w:rPrChange>
              </w:rPr>
              <w:pPrChange w:id="11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7192A" w14:textId="32800C8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199" w:author="Daniel Noble" w:date="2023-06-30T12:44:00Z"/>
                <w:rFonts w:ascii="Times New Roman" w:hAnsi="Times New Roman" w:cs="Times New Roman"/>
                <w:rPrChange w:id="1200" w:author="Daniel Noble" w:date="2023-06-30T12:50:00Z">
                  <w:rPr>
                    <w:ins w:id="1201" w:author="Daniel Noble" w:date="2023-06-30T12:44:00Z"/>
                  </w:rPr>
                </w:rPrChange>
              </w:rPr>
              <w:pPrChange w:id="12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03" w:author="Daniel Noble" w:date="2023-06-30T12:46:00Z">
              <w:r w:rsidRPr="00427B7F">
                <w:rPr>
                  <w:rFonts w:ascii="Times New Roman" w:hAnsi="Times New Roman" w:cs="Times New Roman"/>
                  <w:rPrChange w:id="1204"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0D3F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05" w:author="Daniel Noble" w:date="2023-06-30T12:44:00Z"/>
                <w:rFonts w:ascii="Times New Roman" w:hAnsi="Times New Roman" w:cs="Times New Roman"/>
                <w:rPrChange w:id="1206" w:author="Daniel Noble" w:date="2023-06-30T12:50:00Z">
                  <w:rPr>
                    <w:ins w:id="1207" w:author="Daniel Noble" w:date="2023-06-30T12:44:00Z"/>
                  </w:rPr>
                </w:rPrChange>
              </w:rPr>
              <w:pPrChange w:id="12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09" w:author="Daniel Noble" w:date="2023-06-30T12:44:00Z">
              <w:r w:rsidRPr="00427B7F">
                <w:rPr>
                  <w:rFonts w:ascii="Times New Roman" w:eastAsia="Helvetica" w:hAnsi="Times New Roman" w:cs="Times New Roman"/>
                  <w:color w:val="000000"/>
                  <w:sz w:val="22"/>
                  <w:szCs w:val="22"/>
                  <w:rPrChange w:id="1210"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40F9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11" w:author="Daniel Noble" w:date="2023-06-30T12:44:00Z"/>
                <w:rFonts w:ascii="Times New Roman" w:hAnsi="Times New Roman" w:cs="Times New Roman"/>
                <w:rPrChange w:id="1212" w:author="Daniel Noble" w:date="2023-06-30T12:50:00Z">
                  <w:rPr>
                    <w:ins w:id="1213" w:author="Daniel Noble" w:date="2023-06-30T12:44:00Z"/>
                  </w:rPr>
                </w:rPrChange>
              </w:rPr>
              <w:pPrChange w:id="12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15" w:author="Daniel Noble" w:date="2023-06-30T12:44:00Z">
              <w:r w:rsidRPr="00427B7F">
                <w:rPr>
                  <w:rFonts w:ascii="Times New Roman" w:eastAsia="Helvetica" w:hAnsi="Times New Roman" w:cs="Times New Roman"/>
                  <w:color w:val="000000"/>
                  <w:sz w:val="22"/>
                  <w:szCs w:val="22"/>
                  <w:rPrChange w:id="1216" w:author="Daniel Noble" w:date="2023-06-30T12:50:00Z">
                    <w:rPr>
                      <w:rFonts w:ascii="Helvetica" w:eastAsia="Helvetica" w:hAnsi="Helvetica" w:cs="Helvetica"/>
                      <w:color w:val="000000"/>
                      <w:sz w:val="22"/>
                      <w:szCs w:val="22"/>
                    </w:rPr>
                  </w:rPrChange>
                </w:rPr>
                <w:t>1</w:t>
              </w:r>
            </w:ins>
          </w:p>
        </w:tc>
      </w:tr>
      <w:tr w:rsidR="00427B7F" w:rsidRPr="00427B7F" w14:paraId="124C462F" w14:textId="77777777" w:rsidTr="00427B7F">
        <w:trPr>
          <w:jc w:val="center"/>
          <w:ins w:id="121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F8414" w14:textId="199D54D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18" w:author="Daniel Noble" w:date="2023-06-30T12:44:00Z"/>
                <w:rFonts w:ascii="Times New Roman" w:hAnsi="Times New Roman" w:cs="Times New Roman"/>
                <w:rPrChange w:id="1219" w:author="Daniel Noble" w:date="2023-06-30T12:50:00Z">
                  <w:rPr>
                    <w:ins w:id="1220" w:author="Daniel Noble" w:date="2023-06-30T12:44:00Z"/>
                  </w:rPr>
                </w:rPrChange>
              </w:rPr>
              <w:pPrChange w:id="12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7AD89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22" w:author="Daniel Noble" w:date="2023-06-30T12:44:00Z"/>
                <w:rFonts w:ascii="Times New Roman" w:hAnsi="Times New Roman" w:cs="Times New Roman"/>
                <w:rPrChange w:id="1223" w:author="Daniel Noble" w:date="2023-06-30T12:50:00Z">
                  <w:rPr>
                    <w:ins w:id="1224" w:author="Daniel Noble" w:date="2023-06-30T12:44:00Z"/>
                  </w:rPr>
                </w:rPrChange>
              </w:rPr>
              <w:pPrChange w:id="12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26" w:author="Daniel Noble" w:date="2023-06-30T12:44:00Z">
              <w:r w:rsidRPr="00427B7F">
                <w:rPr>
                  <w:rFonts w:ascii="Times New Roman" w:eastAsia="Helvetica" w:hAnsi="Times New Roman" w:cs="Times New Roman"/>
                  <w:color w:val="000000"/>
                  <w:sz w:val="22"/>
                  <w:szCs w:val="22"/>
                  <w:rPrChange w:id="1227"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D322B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28" w:author="Daniel Noble" w:date="2023-06-30T12:44:00Z"/>
                <w:rFonts w:ascii="Times New Roman" w:hAnsi="Times New Roman" w:cs="Times New Roman"/>
                <w:rPrChange w:id="1229" w:author="Daniel Noble" w:date="2023-06-30T12:50:00Z">
                  <w:rPr>
                    <w:ins w:id="1230" w:author="Daniel Noble" w:date="2023-06-30T12:44:00Z"/>
                  </w:rPr>
                </w:rPrChange>
              </w:rPr>
              <w:pPrChange w:id="12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32" w:author="Daniel Noble" w:date="2023-06-30T12:44:00Z">
              <w:r w:rsidRPr="00427B7F">
                <w:rPr>
                  <w:rFonts w:ascii="Times New Roman" w:eastAsia="Helvetica" w:hAnsi="Times New Roman" w:cs="Times New Roman"/>
                  <w:color w:val="000000"/>
                  <w:sz w:val="22"/>
                  <w:szCs w:val="22"/>
                  <w:rPrChange w:id="1233"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E6CF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34" w:author="Daniel Noble" w:date="2023-06-30T12:44:00Z"/>
                <w:rFonts w:ascii="Times New Roman" w:hAnsi="Times New Roman" w:cs="Times New Roman"/>
                <w:rPrChange w:id="1235" w:author="Daniel Noble" w:date="2023-06-30T12:50:00Z">
                  <w:rPr>
                    <w:ins w:id="1236" w:author="Daniel Noble" w:date="2023-06-30T12:44:00Z"/>
                  </w:rPr>
                </w:rPrChange>
              </w:rPr>
              <w:pPrChange w:id="12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38" w:author="Daniel Noble" w:date="2023-06-30T12:44:00Z">
              <w:r w:rsidRPr="00427B7F">
                <w:rPr>
                  <w:rFonts w:ascii="Times New Roman" w:eastAsia="Helvetica" w:hAnsi="Times New Roman" w:cs="Times New Roman"/>
                  <w:color w:val="000000"/>
                  <w:sz w:val="22"/>
                  <w:szCs w:val="22"/>
                  <w:rPrChange w:id="1239" w:author="Daniel Noble" w:date="2023-06-30T12:50:00Z">
                    <w:rPr>
                      <w:rFonts w:ascii="Helvetica" w:eastAsia="Helvetica" w:hAnsi="Helvetica" w:cs="Helvetica"/>
                      <w:color w:val="000000"/>
                      <w:sz w:val="22"/>
                      <w:szCs w:val="22"/>
                    </w:rPr>
                  </w:rPrChange>
                </w:rPr>
                <w:t>1</w:t>
              </w:r>
            </w:ins>
          </w:p>
        </w:tc>
      </w:tr>
      <w:tr w:rsidR="00427B7F" w:rsidRPr="00427B7F" w14:paraId="47FB9DE7" w14:textId="77777777" w:rsidTr="00427B7F">
        <w:trPr>
          <w:jc w:val="center"/>
          <w:ins w:id="124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2C017" w14:textId="43CC6DE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41" w:author="Daniel Noble" w:date="2023-06-30T12:44:00Z"/>
                <w:rFonts w:ascii="Times New Roman" w:hAnsi="Times New Roman" w:cs="Times New Roman"/>
                <w:rPrChange w:id="1242" w:author="Daniel Noble" w:date="2023-06-30T12:50:00Z">
                  <w:rPr>
                    <w:ins w:id="1243" w:author="Daniel Noble" w:date="2023-06-30T12:44:00Z"/>
                  </w:rPr>
                </w:rPrChange>
              </w:rPr>
              <w:pPrChange w:id="12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6FF7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45" w:author="Daniel Noble" w:date="2023-06-30T12:44:00Z"/>
                <w:rFonts w:ascii="Times New Roman" w:hAnsi="Times New Roman" w:cs="Times New Roman"/>
                <w:rPrChange w:id="1246" w:author="Daniel Noble" w:date="2023-06-30T12:50:00Z">
                  <w:rPr>
                    <w:ins w:id="1247" w:author="Daniel Noble" w:date="2023-06-30T12:44:00Z"/>
                  </w:rPr>
                </w:rPrChange>
              </w:rPr>
              <w:pPrChange w:id="12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49" w:author="Daniel Noble" w:date="2023-06-30T12:44:00Z">
              <w:r w:rsidRPr="00427B7F">
                <w:rPr>
                  <w:rFonts w:ascii="Times New Roman" w:eastAsia="Helvetica" w:hAnsi="Times New Roman" w:cs="Times New Roman"/>
                  <w:color w:val="000000"/>
                  <w:sz w:val="22"/>
                  <w:szCs w:val="22"/>
                  <w:rPrChange w:id="1250"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5AEE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51" w:author="Daniel Noble" w:date="2023-06-30T12:44:00Z"/>
                <w:rFonts w:ascii="Times New Roman" w:hAnsi="Times New Roman" w:cs="Times New Roman"/>
                <w:rPrChange w:id="1252" w:author="Daniel Noble" w:date="2023-06-30T12:50:00Z">
                  <w:rPr>
                    <w:ins w:id="1253" w:author="Daniel Noble" w:date="2023-06-30T12:44:00Z"/>
                  </w:rPr>
                </w:rPrChange>
              </w:rPr>
              <w:pPrChange w:id="12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55" w:author="Daniel Noble" w:date="2023-06-30T12:44:00Z">
              <w:r w:rsidRPr="00427B7F">
                <w:rPr>
                  <w:rFonts w:ascii="Times New Roman" w:eastAsia="Helvetica" w:hAnsi="Times New Roman" w:cs="Times New Roman"/>
                  <w:color w:val="000000"/>
                  <w:sz w:val="22"/>
                  <w:szCs w:val="22"/>
                  <w:rPrChange w:id="1256"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92F1C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57" w:author="Daniel Noble" w:date="2023-06-30T12:44:00Z"/>
                <w:rFonts w:ascii="Times New Roman" w:hAnsi="Times New Roman" w:cs="Times New Roman"/>
                <w:rPrChange w:id="1258" w:author="Daniel Noble" w:date="2023-06-30T12:50:00Z">
                  <w:rPr>
                    <w:ins w:id="1259" w:author="Daniel Noble" w:date="2023-06-30T12:44:00Z"/>
                  </w:rPr>
                </w:rPrChange>
              </w:rPr>
              <w:pPrChange w:id="12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61" w:author="Daniel Noble" w:date="2023-06-30T12:44:00Z">
              <w:r w:rsidRPr="00427B7F">
                <w:rPr>
                  <w:rFonts w:ascii="Times New Roman" w:eastAsia="Helvetica" w:hAnsi="Times New Roman" w:cs="Times New Roman"/>
                  <w:color w:val="000000"/>
                  <w:sz w:val="22"/>
                  <w:szCs w:val="22"/>
                  <w:rPrChange w:id="1262" w:author="Daniel Noble" w:date="2023-06-30T12:50:00Z">
                    <w:rPr>
                      <w:rFonts w:ascii="Helvetica" w:eastAsia="Helvetica" w:hAnsi="Helvetica" w:cs="Helvetica"/>
                      <w:color w:val="000000"/>
                      <w:sz w:val="22"/>
                      <w:szCs w:val="22"/>
                    </w:rPr>
                  </w:rPrChange>
                </w:rPr>
                <w:t>1</w:t>
              </w:r>
            </w:ins>
          </w:p>
        </w:tc>
      </w:tr>
      <w:tr w:rsidR="00427B7F" w:rsidRPr="00427B7F" w14:paraId="1CD21DDB" w14:textId="77777777" w:rsidTr="00427B7F">
        <w:trPr>
          <w:jc w:val="center"/>
          <w:ins w:id="126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B26485" w14:textId="14A23B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64" w:author="Daniel Noble" w:date="2023-06-30T12:44:00Z"/>
                <w:rFonts w:ascii="Times New Roman" w:hAnsi="Times New Roman" w:cs="Times New Roman"/>
                <w:rPrChange w:id="1265" w:author="Daniel Noble" w:date="2023-06-30T12:50:00Z">
                  <w:rPr>
                    <w:ins w:id="1266" w:author="Daniel Noble" w:date="2023-06-30T12:44:00Z"/>
                  </w:rPr>
                </w:rPrChange>
              </w:rPr>
              <w:pPrChange w:id="12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C723A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68" w:author="Daniel Noble" w:date="2023-06-30T12:44:00Z"/>
                <w:rFonts w:ascii="Times New Roman" w:hAnsi="Times New Roman" w:cs="Times New Roman"/>
                <w:rPrChange w:id="1269" w:author="Daniel Noble" w:date="2023-06-30T12:50:00Z">
                  <w:rPr>
                    <w:ins w:id="1270" w:author="Daniel Noble" w:date="2023-06-30T12:44:00Z"/>
                  </w:rPr>
                </w:rPrChange>
              </w:rPr>
              <w:pPrChange w:id="12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72" w:author="Daniel Noble" w:date="2023-06-30T12:44:00Z">
              <w:r w:rsidRPr="00427B7F">
                <w:rPr>
                  <w:rFonts w:ascii="Times New Roman" w:eastAsia="Helvetica" w:hAnsi="Times New Roman" w:cs="Times New Roman"/>
                  <w:color w:val="000000"/>
                  <w:sz w:val="22"/>
                  <w:szCs w:val="22"/>
                  <w:rPrChange w:id="1273" w:author="Daniel Noble" w:date="2023-06-30T12:50:00Z">
                    <w:rPr>
                      <w:rFonts w:ascii="Helvetica" w:eastAsia="Helvetica" w:hAnsi="Helvetica" w:cs="Helvetica"/>
                      <w:color w:val="000000"/>
                      <w:sz w:val="22"/>
                      <w:szCs w:val="22"/>
                    </w:rPr>
                  </w:rPrChange>
                </w:rPr>
                <w:t>ld001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AF6F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74" w:author="Daniel Noble" w:date="2023-06-30T12:44:00Z"/>
                <w:rFonts w:ascii="Times New Roman" w:hAnsi="Times New Roman" w:cs="Times New Roman"/>
                <w:rPrChange w:id="1275" w:author="Daniel Noble" w:date="2023-06-30T12:50:00Z">
                  <w:rPr>
                    <w:ins w:id="1276" w:author="Daniel Noble" w:date="2023-06-30T12:44:00Z"/>
                  </w:rPr>
                </w:rPrChange>
              </w:rPr>
              <w:pPrChange w:id="12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78" w:author="Daniel Noble" w:date="2023-06-30T12:44:00Z">
              <w:r w:rsidRPr="00427B7F">
                <w:rPr>
                  <w:rFonts w:ascii="Times New Roman" w:eastAsia="Helvetica" w:hAnsi="Times New Roman" w:cs="Times New Roman"/>
                  <w:color w:val="000000"/>
                  <w:sz w:val="22"/>
                  <w:szCs w:val="22"/>
                  <w:rPrChange w:id="1279"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4C8D5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80" w:author="Daniel Noble" w:date="2023-06-30T12:44:00Z"/>
                <w:rFonts w:ascii="Times New Roman" w:hAnsi="Times New Roman" w:cs="Times New Roman"/>
                <w:rPrChange w:id="1281" w:author="Daniel Noble" w:date="2023-06-30T12:50:00Z">
                  <w:rPr>
                    <w:ins w:id="1282" w:author="Daniel Noble" w:date="2023-06-30T12:44:00Z"/>
                  </w:rPr>
                </w:rPrChange>
              </w:rPr>
              <w:pPrChange w:id="12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84" w:author="Daniel Noble" w:date="2023-06-30T12:44:00Z">
              <w:r w:rsidRPr="00427B7F">
                <w:rPr>
                  <w:rFonts w:ascii="Times New Roman" w:eastAsia="Helvetica" w:hAnsi="Times New Roman" w:cs="Times New Roman"/>
                  <w:color w:val="000000"/>
                  <w:sz w:val="22"/>
                  <w:szCs w:val="22"/>
                  <w:rPrChange w:id="1285" w:author="Daniel Noble" w:date="2023-06-30T12:50:00Z">
                    <w:rPr>
                      <w:rFonts w:ascii="Helvetica" w:eastAsia="Helvetica" w:hAnsi="Helvetica" w:cs="Helvetica"/>
                      <w:color w:val="000000"/>
                      <w:sz w:val="22"/>
                      <w:szCs w:val="22"/>
                    </w:rPr>
                  </w:rPrChange>
                </w:rPr>
                <w:t>1</w:t>
              </w:r>
            </w:ins>
          </w:p>
        </w:tc>
      </w:tr>
      <w:tr w:rsidR="00427B7F" w:rsidRPr="00427B7F" w14:paraId="241F8374" w14:textId="77777777" w:rsidTr="00427B7F">
        <w:trPr>
          <w:jc w:val="center"/>
          <w:ins w:id="128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0A8440" w14:textId="2ED7104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87" w:author="Daniel Noble" w:date="2023-06-30T12:44:00Z"/>
                <w:rFonts w:ascii="Times New Roman" w:hAnsi="Times New Roman" w:cs="Times New Roman"/>
                <w:rPrChange w:id="1288" w:author="Daniel Noble" w:date="2023-06-30T12:50:00Z">
                  <w:rPr>
                    <w:ins w:id="1289" w:author="Daniel Noble" w:date="2023-06-30T12:44:00Z"/>
                  </w:rPr>
                </w:rPrChange>
              </w:rPr>
              <w:pPrChange w:id="12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8088A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91" w:author="Daniel Noble" w:date="2023-06-30T12:44:00Z"/>
                <w:rFonts w:ascii="Times New Roman" w:hAnsi="Times New Roman" w:cs="Times New Roman"/>
                <w:rPrChange w:id="1292" w:author="Daniel Noble" w:date="2023-06-30T12:50:00Z">
                  <w:rPr>
                    <w:ins w:id="1293" w:author="Daniel Noble" w:date="2023-06-30T12:44:00Z"/>
                  </w:rPr>
                </w:rPrChange>
              </w:rPr>
              <w:pPrChange w:id="12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295" w:author="Daniel Noble" w:date="2023-06-30T12:44:00Z">
              <w:r w:rsidRPr="00427B7F">
                <w:rPr>
                  <w:rFonts w:ascii="Times New Roman" w:eastAsia="Helvetica" w:hAnsi="Times New Roman" w:cs="Times New Roman"/>
                  <w:color w:val="000000"/>
                  <w:sz w:val="22"/>
                  <w:szCs w:val="22"/>
                  <w:rPrChange w:id="1296"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08579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297" w:author="Daniel Noble" w:date="2023-06-30T12:44:00Z"/>
                <w:rFonts w:ascii="Times New Roman" w:hAnsi="Times New Roman" w:cs="Times New Roman"/>
                <w:rPrChange w:id="1298" w:author="Daniel Noble" w:date="2023-06-30T12:50:00Z">
                  <w:rPr>
                    <w:ins w:id="1299" w:author="Daniel Noble" w:date="2023-06-30T12:44:00Z"/>
                  </w:rPr>
                </w:rPrChange>
              </w:rPr>
              <w:pPrChange w:id="13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01" w:author="Daniel Noble" w:date="2023-06-30T12:44:00Z">
              <w:r w:rsidRPr="00427B7F">
                <w:rPr>
                  <w:rFonts w:ascii="Times New Roman" w:eastAsia="Helvetica" w:hAnsi="Times New Roman" w:cs="Times New Roman"/>
                  <w:color w:val="000000"/>
                  <w:sz w:val="22"/>
                  <w:szCs w:val="22"/>
                  <w:rPrChange w:id="1302"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F1560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03" w:author="Daniel Noble" w:date="2023-06-30T12:44:00Z"/>
                <w:rFonts w:ascii="Times New Roman" w:hAnsi="Times New Roman" w:cs="Times New Roman"/>
                <w:rPrChange w:id="1304" w:author="Daniel Noble" w:date="2023-06-30T12:50:00Z">
                  <w:rPr>
                    <w:ins w:id="1305" w:author="Daniel Noble" w:date="2023-06-30T12:44:00Z"/>
                  </w:rPr>
                </w:rPrChange>
              </w:rPr>
              <w:pPrChange w:id="13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07" w:author="Daniel Noble" w:date="2023-06-30T12:44:00Z">
              <w:r w:rsidRPr="00427B7F">
                <w:rPr>
                  <w:rFonts w:ascii="Times New Roman" w:eastAsia="Helvetica" w:hAnsi="Times New Roman" w:cs="Times New Roman"/>
                  <w:color w:val="000000"/>
                  <w:sz w:val="22"/>
                  <w:szCs w:val="22"/>
                  <w:rPrChange w:id="1308" w:author="Daniel Noble" w:date="2023-06-30T12:50:00Z">
                    <w:rPr>
                      <w:rFonts w:ascii="Helvetica" w:eastAsia="Helvetica" w:hAnsi="Helvetica" w:cs="Helvetica"/>
                      <w:color w:val="000000"/>
                      <w:sz w:val="22"/>
                      <w:szCs w:val="22"/>
                    </w:rPr>
                  </w:rPrChange>
                </w:rPr>
                <w:t>2</w:t>
              </w:r>
            </w:ins>
          </w:p>
        </w:tc>
      </w:tr>
      <w:tr w:rsidR="00427B7F" w:rsidRPr="00427B7F" w14:paraId="50DAC2C9" w14:textId="77777777" w:rsidTr="00427B7F">
        <w:trPr>
          <w:jc w:val="center"/>
          <w:ins w:id="130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A2B3C0" w14:textId="0B97ED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10" w:author="Daniel Noble" w:date="2023-06-30T12:44:00Z"/>
                <w:rFonts w:ascii="Times New Roman" w:hAnsi="Times New Roman" w:cs="Times New Roman"/>
                <w:rPrChange w:id="1311" w:author="Daniel Noble" w:date="2023-06-30T12:50:00Z">
                  <w:rPr>
                    <w:ins w:id="1312" w:author="Daniel Noble" w:date="2023-06-30T12:44:00Z"/>
                  </w:rPr>
                </w:rPrChange>
              </w:rPr>
              <w:pPrChange w:id="13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D693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14" w:author="Daniel Noble" w:date="2023-06-30T12:44:00Z"/>
                <w:rFonts w:ascii="Times New Roman" w:hAnsi="Times New Roman" w:cs="Times New Roman"/>
                <w:rPrChange w:id="1315" w:author="Daniel Noble" w:date="2023-06-30T12:50:00Z">
                  <w:rPr>
                    <w:ins w:id="1316" w:author="Daniel Noble" w:date="2023-06-30T12:44:00Z"/>
                  </w:rPr>
                </w:rPrChange>
              </w:rPr>
              <w:pPrChange w:id="13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18" w:author="Daniel Noble" w:date="2023-06-30T12:44:00Z">
              <w:r w:rsidRPr="00427B7F">
                <w:rPr>
                  <w:rFonts w:ascii="Times New Roman" w:eastAsia="Helvetica" w:hAnsi="Times New Roman" w:cs="Times New Roman"/>
                  <w:color w:val="000000"/>
                  <w:sz w:val="22"/>
                  <w:szCs w:val="22"/>
                  <w:rPrChange w:id="1319"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F337D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20" w:author="Daniel Noble" w:date="2023-06-30T12:44:00Z"/>
                <w:rFonts w:ascii="Times New Roman" w:hAnsi="Times New Roman" w:cs="Times New Roman"/>
                <w:rPrChange w:id="1321" w:author="Daniel Noble" w:date="2023-06-30T12:50:00Z">
                  <w:rPr>
                    <w:ins w:id="1322" w:author="Daniel Noble" w:date="2023-06-30T12:44:00Z"/>
                  </w:rPr>
                </w:rPrChange>
              </w:rPr>
              <w:pPrChange w:id="13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24" w:author="Daniel Noble" w:date="2023-06-30T12:44:00Z">
              <w:r w:rsidRPr="00427B7F">
                <w:rPr>
                  <w:rFonts w:ascii="Times New Roman" w:eastAsia="Helvetica" w:hAnsi="Times New Roman" w:cs="Times New Roman"/>
                  <w:color w:val="000000"/>
                  <w:sz w:val="22"/>
                  <w:szCs w:val="22"/>
                  <w:rPrChange w:id="1325"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B2E41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26" w:author="Daniel Noble" w:date="2023-06-30T12:44:00Z"/>
                <w:rFonts w:ascii="Times New Roman" w:hAnsi="Times New Roman" w:cs="Times New Roman"/>
                <w:rPrChange w:id="1327" w:author="Daniel Noble" w:date="2023-06-30T12:50:00Z">
                  <w:rPr>
                    <w:ins w:id="1328" w:author="Daniel Noble" w:date="2023-06-30T12:44:00Z"/>
                  </w:rPr>
                </w:rPrChange>
              </w:rPr>
              <w:pPrChange w:id="13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30" w:author="Daniel Noble" w:date="2023-06-30T12:44:00Z">
              <w:r w:rsidRPr="00427B7F">
                <w:rPr>
                  <w:rFonts w:ascii="Times New Roman" w:eastAsia="Helvetica" w:hAnsi="Times New Roman" w:cs="Times New Roman"/>
                  <w:color w:val="000000"/>
                  <w:sz w:val="22"/>
                  <w:szCs w:val="22"/>
                  <w:rPrChange w:id="1331" w:author="Daniel Noble" w:date="2023-06-30T12:50:00Z">
                    <w:rPr>
                      <w:rFonts w:ascii="Helvetica" w:eastAsia="Helvetica" w:hAnsi="Helvetica" w:cs="Helvetica"/>
                      <w:color w:val="000000"/>
                      <w:sz w:val="22"/>
                      <w:szCs w:val="22"/>
                    </w:rPr>
                  </w:rPrChange>
                </w:rPr>
                <w:t>2</w:t>
              </w:r>
            </w:ins>
          </w:p>
        </w:tc>
      </w:tr>
      <w:tr w:rsidR="00427B7F" w:rsidRPr="00427B7F" w14:paraId="1C2EE987" w14:textId="77777777" w:rsidTr="00427B7F">
        <w:trPr>
          <w:jc w:val="center"/>
          <w:ins w:id="133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6AECFA" w14:textId="5E6DD83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33" w:author="Daniel Noble" w:date="2023-06-30T12:44:00Z"/>
                <w:rFonts w:ascii="Times New Roman" w:hAnsi="Times New Roman" w:cs="Times New Roman"/>
                <w:rPrChange w:id="1334" w:author="Daniel Noble" w:date="2023-06-30T12:50:00Z">
                  <w:rPr>
                    <w:ins w:id="1335" w:author="Daniel Noble" w:date="2023-06-30T12:44:00Z"/>
                  </w:rPr>
                </w:rPrChange>
              </w:rPr>
              <w:pPrChange w:id="13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12027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37" w:author="Daniel Noble" w:date="2023-06-30T12:44:00Z"/>
                <w:rFonts w:ascii="Times New Roman" w:hAnsi="Times New Roman" w:cs="Times New Roman"/>
                <w:rPrChange w:id="1338" w:author="Daniel Noble" w:date="2023-06-30T12:50:00Z">
                  <w:rPr>
                    <w:ins w:id="1339" w:author="Daniel Noble" w:date="2023-06-30T12:44:00Z"/>
                  </w:rPr>
                </w:rPrChange>
              </w:rPr>
              <w:pPrChange w:id="13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41" w:author="Daniel Noble" w:date="2023-06-30T12:44:00Z">
              <w:r w:rsidRPr="00427B7F">
                <w:rPr>
                  <w:rFonts w:ascii="Times New Roman" w:eastAsia="Helvetica" w:hAnsi="Times New Roman" w:cs="Times New Roman"/>
                  <w:color w:val="000000"/>
                  <w:sz w:val="22"/>
                  <w:szCs w:val="22"/>
                  <w:rPrChange w:id="1342"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592A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43" w:author="Daniel Noble" w:date="2023-06-30T12:44:00Z"/>
                <w:rFonts w:ascii="Times New Roman" w:hAnsi="Times New Roman" w:cs="Times New Roman"/>
                <w:rPrChange w:id="1344" w:author="Daniel Noble" w:date="2023-06-30T12:50:00Z">
                  <w:rPr>
                    <w:ins w:id="1345" w:author="Daniel Noble" w:date="2023-06-30T12:44:00Z"/>
                  </w:rPr>
                </w:rPrChange>
              </w:rPr>
              <w:pPrChange w:id="13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47" w:author="Daniel Noble" w:date="2023-06-30T12:44:00Z">
              <w:r w:rsidRPr="00427B7F">
                <w:rPr>
                  <w:rFonts w:ascii="Times New Roman" w:eastAsia="Helvetica" w:hAnsi="Times New Roman" w:cs="Times New Roman"/>
                  <w:color w:val="000000"/>
                  <w:sz w:val="22"/>
                  <w:szCs w:val="22"/>
                  <w:rPrChange w:id="1348"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08016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49" w:author="Daniel Noble" w:date="2023-06-30T12:44:00Z"/>
                <w:rFonts w:ascii="Times New Roman" w:hAnsi="Times New Roman" w:cs="Times New Roman"/>
                <w:rPrChange w:id="1350" w:author="Daniel Noble" w:date="2023-06-30T12:50:00Z">
                  <w:rPr>
                    <w:ins w:id="1351" w:author="Daniel Noble" w:date="2023-06-30T12:44:00Z"/>
                  </w:rPr>
                </w:rPrChange>
              </w:rPr>
              <w:pPrChange w:id="13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53" w:author="Daniel Noble" w:date="2023-06-30T12:44:00Z">
              <w:r w:rsidRPr="00427B7F">
                <w:rPr>
                  <w:rFonts w:ascii="Times New Roman" w:eastAsia="Helvetica" w:hAnsi="Times New Roman" w:cs="Times New Roman"/>
                  <w:color w:val="000000"/>
                  <w:sz w:val="22"/>
                  <w:szCs w:val="22"/>
                  <w:rPrChange w:id="1354" w:author="Daniel Noble" w:date="2023-06-30T12:50:00Z">
                    <w:rPr>
                      <w:rFonts w:ascii="Helvetica" w:eastAsia="Helvetica" w:hAnsi="Helvetica" w:cs="Helvetica"/>
                      <w:color w:val="000000"/>
                      <w:sz w:val="22"/>
                      <w:szCs w:val="22"/>
                    </w:rPr>
                  </w:rPrChange>
                </w:rPr>
                <w:t>2</w:t>
              </w:r>
            </w:ins>
          </w:p>
        </w:tc>
      </w:tr>
      <w:tr w:rsidR="00427B7F" w:rsidRPr="00427B7F" w14:paraId="11DACF5E" w14:textId="77777777" w:rsidTr="00427B7F">
        <w:trPr>
          <w:jc w:val="center"/>
          <w:ins w:id="135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6397C" w14:textId="370CEE0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56" w:author="Daniel Noble" w:date="2023-06-30T12:44:00Z"/>
                <w:rFonts w:ascii="Times New Roman" w:hAnsi="Times New Roman" w:cs="Times New Roman"/>
                <w:rPrChange w:id="1357" w:author="Daniel Noble" w:date="2023-06-30T12:50:00Z">
                  <w:rPr>
                    <w:ins w:id="1358" w:author="Daniel Noble" w:date="2023-06-30T12:44:00Z"/>
                  </w:rPr>
                </w:rPrChange>
              </w:rPr>
              <w:pPrChange w:id="13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E83E2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60" w:author="Daniel Noble" w:date="2023-06-30T12:44:00Z"/>
                <w:rFonts w:ascii="Times New Roman" w:hAnsi="Times New Roman" w:cs="Times New Roman"/>
                <w:rPrChange w:id="1361" w:author="Daniel Noble" w:date="2023-06-30T12:50:00Z">
                  <w:rPr>
                    <w:ins w:id="1362" w:author="Daniel Noble" w:date="2023-06-30T12:44:00Z"/>
                  </w:rPr>
                </w:rPrChange>
              </w:rPr>
              <w:pPrChange w:id="13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64" w:author="Daniel Noble" w:date="2023-06-30T12:44:00Z">
              <w:r w:rsidRPr="00427B7F">
                <w:rPr>
                  <w:rFonts w:ascii="Times New Roman" w:eastAsia="Helvetica" w:hAnsi="Times New Roman" w:cs="Times New Roman"/>
                  <w:color w:val="000000"/>
                  <w:sz w:val="22"/>
                  <w:szCs w:val="22"/>
                  <w:rPrChange w:id="1365"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A67F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66" w:author="Daniel Noble" w:date="2023-06-30T12:44:00Z"/>
                <w:rFonts w:ascii="Times New Roman" w:hAnsi="Times New Roman" w:cs="Times New Roman"/>
                <w:rPrChange w:id="1367" w:author="Daniel Noble" w:date="2023-06-30T12:50:00Z">
                  <w:rPr>
                    <w:ins w:id="1368" w:author="Daniel Noble" w:date="2023-06-30T12:44:00Z"/>
                  </w:rPr>
                </w:rPrChange>
              </w:rPr>
              <w:pPrChange w:id="13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70" w:author="Daniel Noble" w:date="2023-06-30T12:44:00Z">
              <w:r w:rsidRPr="00427B7F">
                <w:rPr>
                  <w:rFonts w:ascii="Times New Roman" w:eastAsia="Helvetica" w:hAnsi="Times New Roman" w:cs="Times New Roman"/>
                  <w:color w:val="000000"/>
                  <w:sz w:val="22"/>
                  <w:szCs w:val="22"/>
                  <w:rPrChange w:id="1371"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7F80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72" w:author="Daniel Noble" w:date="2023-06-30T12:44:00Z"/>
                <w:rFonts w:ascii="Times New Roman" w:hAnsi="Times New Roman" w:cs="Times New Roman"/>
                <w:rPrChange w:id="1373" w:author="Daniel Noble" w:date="2023-06-30T12:50:00Z">
                  <w:rPr>
                    <w:ins w:id="1374" w:author="Daniel Noble" w:date="2023-06-30T12:44:00Z"/>
                  </w:rPr>
                </w:rPrChange>
              </w:rPr>
              <w:pPrChange w:id="13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76" w:author="Daniel Noble" w:date="2023-06-30T12:44:00Z">
              <w:r w:rsidRPr="00427B7F">
                <w:rPr>
                  <w:rFonts w:ascii="Times New Roman" w:eastAsia="Helvetica" w:hAnsi="Times New Roman" w:cs="Times New Roman"/>
                  <w:color w:val="000000"/>
                  <w:sz w:val="22"/>
                  <w:szCs w:val="22"/>
                  <w:rPrChange w:id="1377" w:author="Daniel Noble" w:date="2023-06-30T12:50:00Z">
                    <w:rPr>
                      <w:rFonts w:ascii="Helvetica" w:eastAsia="Helvetica" w:hAnsi="Helvetica" w:cs="Helvetica"/>
                      <w:color w:val="000000"/>
                      <w:sz w:val="22"/>
                      <w:szCs w:val="22"/>
                    </w:rPr>
                  </w:rPrChange>
                </w:rPr>
                <w:t>2</w:t>
              </w:r>
            </w:ins>
          </w:p>
        </w:tc>
      </w:tr>
      <w:tr w:rsidR="00427B7F" w:rsidRPr="00427B7F" w14:paraId="42A73FD9" w14:textId="77777777" w:rsidTr="00427B7F">
        <w:trPr>
          <w:jc w:val="center"/>
          <w:ins w:id="137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F7A46F" w14:textId="06137A6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79" w:author="Daniel Noble" w:date="2023-06-30T12:44:00Z"/>
                <w:rFonts w:ascii="Times New Roman" w:hAnsi="Times New Roman" w:cs="Times New Roman"/>
                <w:rPrChange w:id="1380" w:author="Daniel Noble" w:date="2023-06-30T12:50:00Z">
                  <w:rPr>
                    <w:ins w:id="1381" w:author="Daniel Noble" w:date="2023-06-30T12:44:00Z"/>
                  </w:rPr>
                </w:rPrChange>
              </w:rPr>
              <w:pPrChange w:id="13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6BEE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83" w:author="Daniel Noble" w:date="2023-06-30T12:44:00Z"/>
                <w:rFonts w:ascii="Times New Roman" w:hAnsi="Times New Roman" w:cs="Times New Roman"/>
                <w:rPrChange w:id="1384" w:author="Daniel Noble" w:date="2023-06-30T12:50:00Z">
                  <w:rPr>
                    <w:ins w:id="1385" w:author="Daniel Noble" w:date="2023-06-30T12:44:00Z"/>
                  </w:rPr>
                </w:rPrChange>
              </w:rPr>
              <w:pPrChange w:id="13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87" w:author="Daniel Noble" w:date="2023-06-30T12:44:00Z">
              <w:r w:rsidRPr="00427B7F">
                <w:rPr>
                  <w:rFonts w:ascii="Times New Roman" w:eastAsia="Helvetica" w:hAnsi="Times New Roman" w:cs="Times New Roman"/>
                  <w:color w:val="000000"/>
                  <w:sz w:val="22"/>
                  <w:szCs w:val="22"/>
                  <w:rPrChange w:id="1388"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AA46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89" w:author="Daniel Noble" w:date="2023-06-30T12:44:00Z"/>
                <w:rFonts w:ascii="Times New Roman" w:hAnsi="Times New Roman" w:cs="Times New Roman"/>
                <w:rPrChange w:id="1390" w:author="Daniel Noble" w:date="2023-06-30T12:50:00Z">
                  <w:rPr>
                    <w:ins w:id="1391" w:author="Daniel Noble" w:date="2023-06-30T12:44:00Z"/>
                  </w:rPr>
                </w:rPrChange>
              </w:rPr>
              <w:pPrChange w:id="13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93" w:author="Daniel Noble" w:date="2023-06-30T12:44:00Z">
              <w:r w:rsidRPr="00427B7F">
                <w:rPr>
                  <w:rFonts w:ascii="Times New Roman" w:eastAsia="Helvetica" w:hAnsi="Times New Roman" w:cs="Times New Roman"/>
                  <w:color w:val="000000"/>
                  <w:sz w:val="22"/>
                  <w:szCs w:val="22"/>
                  <w:rPrChange w:id="1394"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7286F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395" w:author="Daniel Noble" w:date="2023-06-30T12:44:00Z"/>
                <w:rFonts w:ascii="Times New Roman" w:hAnsi="Times New Roman" w:cs="Times New Roman"/>
                <w:rPrChange w:id="1396" w:author="Daniel Noble" w:date="2023-06-30T12:50:00Z">
                  <w:rPr>
                    <w:ins w:id="1397" w:author="Daniel Noble" w:date="2023-06-30T12:44:00Z"/>
                  </w:rPr>
                </w:rPrChange>
              </w:rPr>
              <w:pPrChange w:id="13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399" w:author="Daniel Noble" w:date="2023-06-30T12:44:00Z">
              <w:r w:rsidRPr="00427B7F">
                <w:rPr>
                  <w:rFonts w:ascii="Times New Roman" w:eastAsia="Helvetica" w:hAnsi="Times New Roman" w:cs="Times New Roman"/>
                  <w:color w:val="000000"/>
                  <w:sz w:val="22"/>
                  <w:szCs w:val="22"/>
                  <w:rPrChange w:id="1400" w:author="Daniel Noble" w:date="2023-06-30T12:50:00Z">
                    <w:rPr>
                      <w:rFonts w:ascii="Helvetica" w:eastAsia="Helvetica" w:hAnsi="Helvetica" w:cs="Helvetica"/>
                      <w:color w:val="000000"/>
                      <w:sz w:val="22"/>
                      <w:szCs w:val="22"/>
                    </w:rPr>
                  </w:rPrChange>
                </w:rPr>
                <w:t>4</w:t>
              </w:r>
            </w:ins>
          </w:p>
        </w:tc>
      </w:tr>
      <w:tr w:rsidR="00427B7F" w:rsidRPr="00427B7F" w14:paraId="1C6D5973" w14:textId="77777777" w:rsidTr="00427B7F">
        <w:trPr>
          <w:jc w:val="center"/>
          <w:ins w:id="140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4AA4E" w14:textId="344B735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02" w:author="Daniel Noble" w:date="2023-06-30T12:44:00Z"/>
                <w:rFonts w:ascii="Times New Roman" w:hAnsi="Times New Roman" w:cs="Times New Roman"/>
                <w:rPrChange w:id="1403" w:author="Daniel Noble" w:date="2023-06-30T12:50:00Z">
                  <w:rPr>
                    <w:ins w:id="1404" w:author="Daniel Noble" w:date="2023-06-30T12:44:00Z"/>
                  </w:rPr>
                </w:rPrChange>
              </w:rPr>
              <w:pPrChange w:id="14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766A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06" w:author="Daniel Noble" w:date="2023-06-30T12:44:00Z"/>
                <w:rFonts w:ascii="Times New Roman" w:hAnsi="Times New Roman" w:cs="Times New Roman"/>
                <w:rPrChange w:id="1407" w:author="Daniel Noble" w:date="2023-06-30T12:50:00Z">
                  <w:rPr>
                    <w:ins w:id="1408" w:author="Daniel Noble" w:date="2023-06-30T12:44:00Z"/>
                  </w:rPr>
                </w:rPrChange>
              </w:rPr>
              <w:pPrChange w:id="14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10" w:author="Daniel Noble" w:date="2023-06-30T12:44:00Z">
              <w:r w:rsidRPr="00427B7F">
                <w:rPr>
                  <w:rFonts w:ascii="Times New Roman" w:eastAsia="Helvetica" w:hAnsi="Times New Roman" w:cs="Times New Roman"/>
                  <w:color w:val="000000"/>
                  <w:sz w:val="22"/>
                  <w:szCs w:val="22"/>
                  <w:rPrChange w:id="1411"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EFB71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12" w:author="Daniel Noble" w:date="2023-06-30T12:44:00Z"/>
                <w:rFonts w:ascii="Times New Roman" w:hAnsi="Times New Roman" w:cs="Times New Roman"/>
                <w:rPrChange w:id="1413" w:author="Daniel Noble" w:date="2023-06-30T12:50:00Z">
                  <w:rPr>
                    <w:ins w:id="1414" w:author="Daniel Noble" w:date="2023-06-30T12:44:00Z"/>
                  </w:rPr>
                </w:rPrChange>
              </w:rPr>
              <w:pPrChange w:id="14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16" w:author="Daniel Noble" w:date="2023-06-30T12:44:00Z">
              <w:r w:rsidRPr="00427B7F">
                <w:rPr>
                  <w:rFonts w:ascii="Times New Roman" w:eastAsia="Helvetica" w:hAnsi="Times New Roman" w:cs="Times New Roman"/>
                  <w:color w:val="000000"/>
                  <w:sz w:val="22"/>
                  <w:szCs w:val="22"/>
                  <w:rPrChange w:id="1417"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F0C3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18" w:author="Daniel Noble" w:date="2023-06-30T12:44:00Z"/>
                <w:rFonts w:ascii="Times New Roman" w:hAnsi="Times New Roman" w:cs="Times New Roman"/>
                <w:rPrChange w:id="1419" w:author="Daniel Noble" w:date="2023-06-30T12:50:00Z">
                  <w:rPr>
                    <w:ins w:id="1420" w:author="Daniel Noble" w:date="2023-06-30T12:44:00Z"/>
                  </w:rPr>
                </w:rPrChange>
              </w:rPr>
              <w:pPrChange w:id="14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22" w:author="Daniel Noble" w:date="2023-06-30T12:44:00Z">
              <w:r w:rsidRPr="00427B7F">
                <w:rPr>
                  <w:rFonts w:ascii="Times New Roman" w:eastAsia="Helvetica" w:hAnsi="Times New Roman" w:cs="Times New Roman"/>
                  <w:color w:val="000000"/>
                  <w:sz w:val="22"/>
                  <w:szCs w:val="22"/>
                  <w:rPrChange w:id="1423" w:author="Daniel Noble" w:date="2023-06-30T12:50:00Z">
                    <w:rPr>
                      <w:rFonts w:ascii="Helvetica" w:eastAsia="Helvetica" w:hAnsi="Helvetica" w:cs="Helvetica"/>
                      <w:color w:val="000000"/>
                      <w:sz w:val="22"/>
                      <w:szCs w:val="22"/>
                    </w:rPr>
                  </w:rPrChange>
                </w:rPr>
                <w:t>4</w:t>
              </w:r>
            </w:ins>
          </w:p>
        </w:tc>
      </w:tr>
      <w:tr w:rsidR="00427B7F" w:rsidRPr="00427B7F" w14:paraId="780FD246" w14:textId="77777777" w:rsidTr="00427B7F">
        <w:trPr>
          <w:jc w:val="center"/>
          <w:ins w:id="142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3D7EE" w14:textId="4D93E99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25" w:author="Daniel Noble" w:date="2023-06-30T12:44:00Z"/>
                <w:rFonts w:ascii="Times New Roman" w:hAnsi="Times New Roman" w:cs="Times New Roman"/>
                <w:rPrChange w:id="1426" w:author="Daniel Noble" w:date="2023-06-30T12:50:00Z">
                  <w:rPr>
                    <w:ins w:id="1427" w:author="Daniel Noble" w:date="2023-06-30T12:44:00Z"/>
                  </w:rPr>
                </w:rPrChange>
              </w:rPr>
              <w:pPrChange w:id="14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F85AD" w14:textId="647AC44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29" w:author="Daniel Noble" w:date="2023-06-30T12:44:00Z"/>
                <w:rFonts w:ascii="Times New Roman" w:hAnsi="Times New Roman" w:cs="Times New Roman"/>
                <w:rPrChange w:id="1430" w:author="Daniel Noble" w:date="2023-06-30T12:50:00Z">
                  <w:rPr>
                    <w:ins w:id="1431" w:author="Daniel Noble" w:date="2023-06-30T12:44:00Z"/>
                  </w:rPr>
                </w:rPrChange>
              </w:rPr>
              <w:pPrChange w:id="14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33" w:author="Daniel Noble" w:date="2023-06-30T12:46:00Z">
              <w:r w:rsidRPr="00427B7F">
                <w:rPr>
                  <w:rFonts w:ascii="Times New Roman" w:hAnsi="Times New Roman" w:cs="Times New Roman"/>
                  <w:rPrChange w:id="1434"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480A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35" w:author="Daniel Noble" w:date="2023-06-30T12:44:00Z"/>
                <w:rFonts w:ascii="Times New Roman" w:hAnsi="Times New Roman" w:cs="Times New Roman"/>
                <w:rPrChange w:id="1436" w:author="Daniel Noble" w:date="2023-06-30T12:50:00Z">
                  <w:rPr>
                    <w:ins w:id="1437" w:author="Daniel Noble" w:date="2023-06-30T12:44:00Z"/>
                  </w:rPr>
                </w:rPrChange>
              </w:rPr>
              <w:pPrChange w:id="14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39" w:author="Daniel Noble" w:date="2023-06-30T12:44:00Z">
              <w:r w:rsidRPr="00427B7F">
                <w:rPr>
                  <w:rFonts w:ascii="Times New Roman" w:eastAsia="Helvetica" w:hAnsi="Times New Roman" w:cs="Times New Roman"/>
                  <w:color w:val="000000"/>
                  <w:sz w:val="22"/>
                  <w:szCs w:val="22"/>
                  <w:rPrChange w:id="1440"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D602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41" w:author="Daniel Noble" w:date="2023-06-30T12:44:00Z"/>
                <w:rFonts w:ascii="Times New Roman" w:hAnsi="Times New Roman" w:cs="Times New Roman"/>
                <w:rPrChange w:id="1442" w:author="Daniel Noble" w:date="2023-06-30T12:50:00Z">
                  <w:rPr>
                    <w:ins w:id="1443" w:author="Daniel Noble" w:date="2023-06-30T12:44:00Z"/>
                  </w:rPr>
                </w:rPrChange>
              </w:rPr>
              <w:pPrChange w:id="14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45" w:author="Daniel Noble" w:date="2023-06-30T12:44:00Z">
              <w:r w:rsidRPr="00427B7F">
                <w:rPr>
                  <w:rFonts w:ascii="Times New Roman" w:eastAsia="Helvetica" w:hAnsi="Times New Roman" w:cs="Times New Roman"/>
                  <w:color w:val="000000"/>
                  <w:sz w:val="22"/>
                  <w:szCs w:val="22"/>
                  <w:rPrChange w:id="1446" w:author="Daniel Noble" w:date="2023-06-30T12:50:00Z">
                    <w:rPr>
                      <w:rFonts w:ascii="Helvetica" w:eastAsia="Helvetica" w:hAnsi="Helvetica" w:cs="Helvetica"/>
                      <w:color w:val="000000"/>
                      <w:sz w:val="22"/>
                      <w:szCs w:val="22"/>
                    </w:rPr>
                  </w:rPrChange>
                </w:rPr>
                <w:t>1</w:t>
              </w:r>
            </w:ins>
          </w:p>
        </w:tc>
      </w:tr>
      <w:tr w:rsidR="00427B7F" w:rsidRPr="00427B7F" w14:paraId="6C985650" w14:textId="77777777" w:rsidTr="00427B7F">
        <w:trPr>
          <w:jc w:val="center"/>
          <w:ins w:id="144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2DB65E" w14:textId="3E74B5F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48" w:author="Daniel Noble" w:date="2023-06-30T12:44:00Z"/>
                <w:rFonts w:ascii="Times New Roman" w:hAnsi="Times New Roman" w:cs="Times New Roman"/>
                <w:rPrChange w:id="1449" w:author="Daniel Noble" w:date="2023-06-30T12:50:00Z">
                  <w:rPr>
                    <w:ins w:id="1450" w:author="Daniel Noble" w:date="2023-06-30T12:44:00Z"/>
                  </w:rPr>
                </w:rPrChange>
              </w:rPr>
              <w:pPrChange w:id="14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A11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52" w:author="Daniel Noble" w:date="2023-06-30T12:44:00Z"/>
                <w:rFonts w:ascii="Times New Roman" w:hAnsi="Times New Roman" w:cs="Times New Roman"/>
                <w:rPrChange w:id="1453" w:author="Daniel Noble" w:date="2023-06-30T12:50:00Z">
                  <w:rPr>
                    <w:ins w:id="1454" w:author="Daniel Noble" w:date="2023-06-30T12:44:00Z"/>
                  </w:rPr>
                </w:rPrChange>
              </w:rPr>
              <w:pPrChange w:id="14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56" w:author="Daniel Noble" w:date="2023-06-30T12:44:00Z">
              <w:r w:rsidRPr="00427B7F">
                <w:rPr>
                  <w:rFonts w:ascii="Times New Roman" w:eastAsia="Helvetica" w:hAnsi="Times New Roman" w:cs="Times New Roman"/>
                  <w:color w:val="000000"/>
                  <w:sz w:val="22"/>
                  <w:szCs w:val="22"/>
                  <w:rPrChange w:id="1457"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416E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58" w:author="Daniel Noble" w:date="2023-06-30T12:44:00Z"/>
                <w:rFonts w:ascii="Times New Roman" w:hAnsi="Times New Roman" w:cs="Times New Roman"/>
                <w:rPrChange w:id="1459" w:author="Daniel Noble" w:date="2023-06-30T12:50:00Z">
                  <w:rPr>
                    <w:ins w:id="1460" w:author="Daniel Noble" w:date="2023-06-30T12:44:00Z"/>
                  </w:rPr>
                </w:rPrChange>
              </w:rPr>
              <w:pPrChange w:id="14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62" w:author="Daniel Noble" w:date="2023-06-30T12:44:00Z">
              <w:r w:rsidRPr="00427B7F">
                <w:rPr>
                  <w:rFonts w:ascii="Times New Roman" w:eastAsia="Helvetica" w:hAnsi="Times New Roman" w:cs="Times New Roman"/>
                  <w:color w:val="000000"/>
                  <w:sz w:val="22"/>
                  <w:szCs w:val="22"/>
                  <w:rPrChange w:id="1463"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342C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64" w:author="Daniel Noble" w:date="2023-06-30T12:44:00Z"/>
                <w:rFonts w:ascii="Times New Roman" w:hAnsi="Times New Roman" w:cs="Times New Roman"/>
                <w:rPrChange w:id="1465" w:author="Daniel Noble" w:date="2023-06-30T12:50:00Z">
                  <w:rPr>
                    <w:ins w:id="1466" w:author="Daniel Noble" w:date="2023-06-30T12:44:00Z"/>
                  </w:rPr>
                </w:rPrChange>
              </w:rPr>
              <w:pPrChange w:id="14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68" w:author="Daniel Noble" w:date="2023-06-30T12:44:00Z">
              <w:r w:rsidRPr="00427B7F">
                <w:rPr>
                  <w:rFonts w:ascii="Times New Roman" w:eastAsia="Helvetica" w:hAnsi="Times New Roman" w:cs="Times New Roman"/>
                  <w:color w:val="000000"/>
                  <w:sz w:val="22"/>
                  <w:szCs w:val="22"/>
                  <w:rPrChange w:id="1469" w:author="Daniel Noble" w:date="2023-06-30T12:50:00Z">
                    <w:rPr>
                      <w:rFonts w:ascii="Helvetica" w:eastAsia="Helvetica" w:hAnsi="Helvetica" w:cs="Helvetica"/>
                      <w:color w:val="000000"/>
                      <w:sz w:val="22"/>
                      <w:szCs w:val="22"/>
                    </w:rPr>
                  </w:rPrChange>
                </w:rPr>
                <w:t>2</w:t>
              </w:r>
            </w:ins>
          </w:p>
        </w:tc>
      </w:tr>
      <w:tr w:rsidR="00427B7F" w:rsidRPr="00427B7F" w14:paraId="07A27997" w14:textId="77777777" w:rsidTr="00427B7F">
        <w:trPr>
          <w:jc w:val="center"/>
          <w:ins w:id="147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2E6F6" w14:textId="1E75D7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71" w:author="Daniel Noble" w:date="2023-06-30T12:44:00Z"/>
                <w:rFonts w:ascii="Times New Roman" w:hAnsi="Times New Roman" w:cs="Times New Roman"/>
                <w:rPrChange w:id="1472" w:author="Daniel Noble" w:date="2023-06-30T12:50:00Z">
                  <w:rPr>
                    <w:ins w:id="1473" w:author="Daniel Noble" w:date="2023-06-30T12:44:00Z"/>
                  </w:rPr>
                </w:rPrChange>
              </w:rPr>
              <w:pPrChange w:id="14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033FBD" w14:textId="6F318B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75" w:author="Daniel Noble" w:date="2023-06-30T12:44:00Z"/>
                <w:rFonts w:ascii="Times New Roman" w:hAnsi="Times New Roman" w:cs="Times New Roman"/>
                <w:rPrChange w:id="1476" w:author="Daniel Noble" w:date="2023-06-30T12:50:00Z">
                  <w:rPr>
                    <w:ins w:id="1477" w:author="Daniel Noble" w:date="2023-06-30T12:44:00Z"/>
                  </w:rPr>
                </w:rPrChange>
              </w:rPr>
              <w:pPrChange w:id="14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79" w:author="Daniel Noble" w:date="2023-06-30T12:46:00Z">
              <w:r w:rsidRPr="00427B7F">
                <w:rPr>
                  <w:rFonts w:ascii="Times New Roman" w:hAnsi="Times New Roman" w:cs="Times New Roman"/>
                  <w:rPrChange w:id="1480"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B0FD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81" w:author="Daniel Noble" w:date="2023-06-30T12:44:00Z"/>
                <w:rFonts w:ascii="Times New Roman" w:hAnsi="Times New Roman" w:cs="Times New Roman"/>
                <w:rPrChange w:id="1482" w:author="Daniel Noble" w:date="2023-06-30T12:50:00Z">
                  <w:rPr>
                    <w:ins w:id="1483" w:author="Daniel Noble" w:date="2023-06-30T12:44:00Z"/>
                  </w:rPr>
                </w:rPrChange>
              </w:rPr>
              <w:pPrChange w:id="14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85" w:author="Daniel Noble" w:date="2023-06-30T12:44:00Z">
              <w:r w:rsidRPr="00427B7F">
                <w:rPr>
                  <w:rFonts w:ascii="Times New Roman" w:eastAsia="Helvetica" w:hAnsi="Times New Roman" w:cs="Times New Roman"/>
                  <w:color w:val="000000"/>
                  <w:sz w:val="22"/>
                  <w:szCs w:val="22"/>
                  <w:rPrChange w:id="1486"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F4D2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87" w:author="Daniel Noble" w:date="2023-06-30T12:44:00Z"/>
                <w:rFonts w:ascii="Times New Roman" w:hAnsi="Times New Roman" w:cs="Times New Roman"/>
                <w:rPrChange w:id="1488" w:author="Daniel Noble" w:date="2023-06-30T12:50:00Z">
                  <w:rPr>
                    <w:ins w:id="1489" w:author="Daniel Noble" w:date="2023-06-30T12:44:00Z"/>
                  </w:rPr>
                </w:rPrChange>
              </w:rPr>
              <w:pPrChange w:id="14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491" w:author="Daniel Noble" w:date="2023-06-30T12:44:00Z">
              <w:r w:rsidRPr="00427B7F">
                <w:rPr>
                  <w:rFonts w:ascii="Times New Roman" w:eastAsia="Helvetica" w:hAnsi="Times New Roman" w:cs="Times New Roman"/>
                  <w:color w:val="000000"/>
                  <w:sz w:val="22"/>
                  <w:szCs w:val="22"/>
                  <w:rPrChange w:id="1492" w:author="Daniel Noble" w:date="2023-06-30T12:50:00Z">
                    <w:rPr>
                      <w:rFonts w:ascii="Helvetica" w:eastAsia="Helvetica" w:hAnsi="Helvetica" w:cs="Helvetica"/>
                      <w:color w:val="000000"/>
                      <w:sz w:val="22"/>
                      <w:szCs w:val="22"/>
                    </w:rPr>
                  </w:rPrChange>
                </w:rPr>
                <w:t>4</w:t>
              </w:r>
            </w:ins>
          </w:p>
        </w:tc>
      </w:tr>
      <w:tr w:rsidR="00427B7F" w:rsidRPr="00427B7F" w14:paraId="37018158" w14:textId="77777777" w:rsidTr="00427B7F">
        <w:trPr>
          <w:jc w:val="center"/>
          <w:ins w:id="149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AB81C" w14:textId="29E535E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94" w:author="Daniel Noble" w:date="2023-06-30T12:44:00Z"/>
                <w:rFonts w:ascii="Times New Roman" w:hAnsi="Times New Roman" w:cs="Times New Roman"/>
                <w:rPrChange w:id="1495" w:author="Daniel Noble" w:date="2023-06-30T12:50:00Z">
                  <w:rPr>
                    <w:ins w:id="1496" w:author="Daniel Noble" w:date="2023-06-30T12:44:00Z"/>
                  </w:rPr>
                </w:rPrChange>
              </w:rPr>
              <w:pPrChange w:id="14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5BEC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498" w:author="Daniel Noble" w:date="2023-06-30T12:44:00Z"/>
                <w:rFonts w:ascii="Times New Roman" w:hAnsi="Times New Roman" w:cs="Times New Roman"/>
                <w:rPrChange w:id="1499" w:author="Daniel Noble" w:date="2023-06-30T12:50:00Z">
                  <w:rPr>
                    <w:ins w:id="1500" w:author="Daniel Noble" w:date="2023-06-30T12:44:00Z"/>
                  </w:rPr>
                </w:rPrChange>
              </w:rPr>
              <w:pPrChange w:id="15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02" w:author="Daniel Noble" w:date="2023-06-30T12:44:00Z">
              <w:r w:rsidRPr="00427B7F">
                <w:rPr>
                  <w:rFonts w:ascii="Times New Roman" w:eastAsia="Helvetica" w:hAnsi="Times New Roman" w:cs="Times New Roman"/>
                  <w:color w:val="000000"/>
                  <w:sz w:val="22"/>
                  <w:szCs w:val="22"/>
                  <w:rPrChange w:id="1503"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479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04" w:author="Daniel Noble" w:date="2023-06-30T12:44:00Z"/>
                <w:rFonts w:ascii="Times New Roman" w:hAnsi="Times New Roman" w:cs="Times New Roman"/>
                <w:rPrChange w:id="1505" w:author="Daniel Noble" w:date="2023-06-30T12:50:00Z">
                  <w:rPr>
                    <w:ins w:id="1506" w:author="Daniel Noble" w:date="2023-06-30T12:44:00Z"/>
                  </w:rPr>
                </w:rPrChange>
              </w:rPr>
              <w:pPrChange w:id="15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08" w:author="Daniel Noble" w:date="2023-06-30T12:44:00Z">
              <w:r w:rsidRPr="00427B7F">
                <w:rPr>
                  <w:rFonts w:ascii="Times New Roman" w:eastAsia="Helvetica" w:hAnsi="Times New Roman" w:cs="Times New Roman"/>
                  <w:color w:val="000000"/>
                  <w:sz w:val="22"/>
                  <w:szCs w:val="22"/>
                  <w:rPrChange w:id="1509"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E442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10" w:author="Daniel Noble" w:date="2023-06-30T12:44:00Z"/>
                <w:rFonts w:ascii="Times New Roman" w:hAnsi="Times New Roman" w:cs="Times New Roman"/>
                <w:rPrChange w:id="1511" w:author="Daniel Noble" w:date="2023-06-30T12:50:00Z">
                  <w:rPr>
                    <w:ins w:id="1512" w:author="Daniel Noble" w:date="2023-06-30T12:44:00Z"/>
                  </w:rPr>
                </w:rPrChange>
              </w:rPr>
              <w:pPrChange w:id="15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14" w:author="Daniel Noble" w:date="2023-06-30T12:44:00Z">
              <w:r w:rsidRPr="00427B7F">
                <w:rPr>
                  <w:rFonts w:ascii="Times New Roman" w:eastAsia="Helvetica" w:hAnsi="Times New Roman" w:cs="Times New Roman"/>
                  <w:color w:val="000000"/>
                  <w:sz w:val="22"/>
                  <w:szCs w:val="22"/>
                  <w:rPrChange w:id="1515" w:author="Daniel Noble" w:date="2023-06-30T12:50:00Z">
                    <w:rPr>
                      <w:rFonts w:ascii="Helvetica" w:eastAsia="Helvetica" w:hAnsi="Helvetica" w:cs="Helvetica"/>
                      <w:color w:val="000000"/>
                      <w:sz w:val="22"/>
                      <w:szCs w:val="22"/>
                    </w:rPr>
                  </w:rPrChange>
                </w:rPr>
                <w:t>2</w:t>
              </w:r>
            </w:ins>
          </w:p>
        </w:tc>
      </w:tr>
      <w:tr w:rsidR="00427B7F" w:rsidRPr="00427B7F" w14:paraId="085AB980" w14:textId="77777777" w:rsidTr="00427B7F">
        <w:trPr>
          <w:jc w:val="center"/>
          <w:ins w:id="151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A3D508" w14:textId="5951DBF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17" w:author="Daniel Noble" w:date="2023-06-30T12:44:00Z"/>
                <w:rFonts w:ascii="Times New Roman" w:hAnsi="Times New Roman" w:cs="Times New Roman"/>
                <w:rPrChange w:id="1518" w:author="Daniel Noble" w:date="2023-06-30T12:50:00Z">
                  <w:rPr>
                    <w:ins w:id="1519" w:author="Daniel Noble" w:date="2023-06-30T12:44:00Z"/>
                  </w:rPr>
                </w:rPrChange>
              </w:rPr>
              <w:pPrChange w:id="15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304A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21" w:author="Daniel Noble" w:date="2023-06-30T12:44:00Z"/>
                <w:rFonts w:ascii="Times New Roman" w:hAnsi="Times New Roman" w:cs="Times New Roman"/>
                <w:rPrChange w:id="1522" w:author="Daniel Noble" w:date="2023-06-30T12:50:00Z">
                  <w:rPr>
                    <w:ins w:id="1523" w:author="Daniel Noble" w:date="2023-06-30T12:44:00Z"/>
                  </w:rPr>
                </w:rPrChange>
              </w:rPr>
              <w:pPrChange w:id="15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25" w:author="Daniel Noble" w:date="2023-06-30T12:44:00Z">
              <w:r w:rsidRPr="00427B7F">
                <w:rPr>
                  <w:rFonts w:ascii="Times New Roman" w:eastAsia="Helvetica" w:hAnsi="Times New Roman" w:cs="Times New Roman"/>
                  <w:color w:val="000000"/>
                  <w:sz w:val="22"/>
                  <w:szCs w:val="22"/>
                  <w:rPrChange w:id="1526"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A2471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27" w:author="Daniel Noble" w:date="2023-06-30T12:44:00Z"/>
                <w:rFonts w:ascii="Times New Roman" w:hAnsi="Times New Roman" w:cs="Times New Roman"/>
                <w:rPrChange w:id="1528" w:author="Daniel Noble" w:date="2023-06-30T12:50:00Z">
                  <w:rPr>
                    <w:ins w:id="1529" w:author="Daniel Noble" w:date="2023-06-30T12:44:00Z"/>
                  </w:rPr>
                </w:rPrChange>
              </w:rPr>
              <w:pPrChange w:id="15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31" w:author="Daniel Noble" w:date="2023-06-30T12:44:00Z">
              <w:r w:rsidRPr="00427B7F">
                <w:rPr>
                  <w:rFonts w:ascii="Times New Roman" w:eastAsia="Helvetica" w:hAnsi="Times New Roman" w:cs="Times New Roman"/>
                  <w:color w:val="000000"/>
                  <w:sz w:val="22"/>
                  <w:szCs w:val="22"/>
                  <w:rPrChange w:id="1532"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7E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33" w:author="Daniel Noble" w:date="2023-06-30T12:44:00Z"/>
                <w:rFonts w:ascii="Times New Roman" w:hAnsi="Times New Roman" w:cs="Times New Roman"/>
                <w:rPrChange w:id="1534" w:author="Daniel Noble" w:date="2023-06-30T12:50:00Z">
                  <w:rPr>
                    <w:ins w:id="1535" w:author="Daniel Noble" w:date="2023-06-30T12:44:00Z"/>
                  </w:rPr>
                </w:rPrChange>
              </w:rPr>
              <w:pPrChange w:id="15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37" w:author="Daniel Noble" w:date="2023-06-30T12:44:00Z">
              <w:r w:rsidRPr="00427B7F">
                <w:rPr>
                  <w:rFonts w:ascii="Times New Roman" w:eastAsia="Helvetica" w:hAnsi="Times New Roman" w:cs="Times New Roman"/>
                  <w:color w:val="000000"/>
                  <w:sz w:val="22"/>
                  <w:szCs w:val="22"/>
                  <w:rPrChange w:id="1538" w:author="Daniel Noble" w:date="2023-06-30T12:50:00Z">
                    <w:rPr>
                      <w:rFonts w:ascii="Helvetica" w:eastAsia="Helvetica" w:hAnsi="Helvetica" w:cs="Helvetica"/>
                      <w:color w:val="000000"/>
                      <w:sz w:val="22"/>
                      <w:szCs w:val="22"/>
                    </w:rPr>
                  </w:rPrChange>
                </w:rPr>
                <w:t>1</w:t>
              </w:r>
            </w:ins>
          </w:p>
        </w:tc>
      </w:tr>
      <w:tr w:rsidR="00427B7F" w:rsidRPr="00427B7F" w14:paraId="39AB9E93" w14:textId="77777777" w:rsidTr="00427B7F">
        <w:trPr>
          <w:jc w:val="center"/>
          <w:ins w:id="153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D8AA78" w14:textId="3470BF5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40" w:author="Daniel Noble" w:date="2023-06-30T12:44:00Z"/>
                <w:rFonts w:ascii="Times New Roman" w:hAnsi="Times New Roman" w:cs="Times New Roman"/>
                <w:rPrChange w:id="1541" w:author="Daniel Noble" w:date="2023-06-30T12:50:00Z">
                  <w:rPr>
                    <w:ins w:id="1542" w:author="Daniel Noble" w:date="2023-06-30T12:44:00Z"/>
                  </w:rPr>
                </w:rPrChange>
              </w:rPr>
              <w:pPrChange w:id="15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10827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44" w:author="Daniel Noble" w:date="2023-06-30T12:44:00Z"/>
                <w:rFonts w:ascii="Times New Roman" w:hAnsi="Times New Roman" w:cs="Times New Roman"/>
                <w:rPrChange w:id="1545" w:author="Daniel Noble" w:date="2023-06-30T12:50:00Z">
                  <w:rPr>
                    <w:ins w:id="1546" w:author="Daniel Noble" w:date="2023-06-30T12:44:00Z"/>
                  </w:rPr>
                </w:rPrChange>
              </w:rPr>
              <w:pPrChange w:id="15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48" w:author="Daniel Noble" w:date="2023-06-30T12:44:00Z">
              <w:r w:rsidRPr="00427B7F">
                <w:rPr>
                  <w:rFonts w:ascii="Times New Roman" w:eastAsia="Helvetica" w:hAnsi="Times New Roman" w:cs="Times New Roman"/>
                  <w:color w:val="000000"/>
                  <w:sz w:val="22"/>
                  <w:szCs w:val="22"/>
                  <w:rPrChange w:id="1549"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973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50" w:author="Daniel Noble" w:date="2023-06-30T12:44:00Z"/>
                <w:rFonts w:ascii="Times New Roman" w:hAnsi="Times New Roman" w:cs="Times New Roman"/>
                <w:rPrChange w:id="1551" w:author="Daniel Noble" w:date="2023-06-30T12:50:00Z">
                  <w:rPr>
                    <w:ins w:id="1552" w:author="Daniel Noble" w:date="2023-06-30T12:44:00Z"/>
                  </w:rPr>
                </w:rPrChange>
              </w:rPr>
              <w:pPrChange w:id="15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54" w:author="Daniel Noble" w:date="2023-06-30T12:44:00Z">
              <w:r w:rsidRPr="00427B7F">
                <w:rPr>
                  <w:rFonts w:ascii="Times New Roman" w:eastAsia="Helvetica" w:hAnsi="Times New Roman" w:cs="Times New Roman"/>
                  <w:color w:val="000000"/>
                  <w:sz w:val="22"/>
                  <w:szCs w:val="22"/>
                  <w:rPrChange w:id="1555"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7594A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56" w:author="Daniel Noble" w:date="2023-06-30T12:44:00Z"/>
                <w:rFonts w:ascii="Times New Roman" w:hAnsi="Times New Roman" w:cs="Times New Roman"/>
                <w:rPrChange w:id="1557" w:author="Daniel Noble" w:date="2023-06-30T12:50:00Z">
                  <w:rPr>
                    <w:ins w:id="1558" w:author="Daniel Noble" w:date="2023-06-30T12:44:00Z"/>
                  </w:rPr>
                </w:rPrChange>
              </w:rPr>
              <w:pPrChange w:id="15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60" w:author="Daniel Noble" w:date="2023-06-30T12:44:00Z">
              <w:r w:rsidRPr="00427B7F">
                <w:rPr>
                  <w:rFonts w:ascii="Times New Roman" w:eastAsia="Helvetica" w:hAnsi="Times New Roman" w:cs="Times New Roman"/>
                  <w:color w:val="000000"/>
                  <w:sz w:val="22"/>
                  <w:szCs w:val="22"/>
                  <w:rPrChange w:id="1561" w:author="Daniel Noble" w:date="2023-06-30T12:50:00Z">
                    <w:rPr>
                      <w:rFonts w:ascii="Helvetica" w:eastAsia="Helvetica" w:hAnsi="Helvetica" w:cs="Helvetica"/>
                      <w:color w:val="000000"/>
                      <w:sz w:val="22"/>
                      <w:szCs w:val="22"/>
                    </w:rPr>
                  </w:rPrChange>
                </w:rPr>
                <w:t>2</w:t>
              </w:r>
            </w:ins>
          </w:p>
        </w:tc>
      </w:tr>
      <w:tr w:rsidR="00427B7F" w:rsidRPr="00427B7F" w14:paraId="18741BDE" w14:textId="77777777" w:rsidTr="00427B7F">
        <w:trPr>
          <w:jc w:val="center"/>
          <w:ins w:id="156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420A00" w14:textId="646A3FC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63" w:author="Daniel Noble" w:date="2023-06-30T12:44:00Z"/>
                <w:rFonts w:ascii="Times New Roman" w:hAnsi="Times New Roman" w:cs="Times New Roman"/>
                <w:rPrChange w:id="1564" w:author="Daniel Noble" w:date="2023-06-30T12:50:00Z">
                  <w:rPr>
                    <w:ins w:id="1565" w:author="Daniel Noble" w:date="2023-06-30T12:44:00Z"/>
                  </w:rPr>
                </w:rPrChange>
              </w:rPr>
              <w:pPrChange w:id="15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867CF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67" w:author="Daniel Noble" w:date="2023-06-30T12:44:00Z"/>
                <w:rFonts w:ascii="Times New Roman" w:hAnsi="Times New Roman" w:cs="Times New Roman"/>
                <w:rPrChange w:id="1568" w:author="Daniel Noble" w:date="2023-06-30T12:50:00Z">
                  <w:rPr>
                    <w:ins w:id="1569" w:author="Daniel Noble" w:date="2023-06-30T12:44:00Z"/>
                  </w:rPr>
                </w:rPrChange>
              </w:rPr>
              <w:pPrChange w:id="15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71" w:author="Daniel Noble" w:date="2023-06-30T12:44:00Z">
              <w:r w:rsidRPr="00427B7F">
                <w:rPr>
                  <w:rFonts w:ascii="Times New Roman" w:eastAsia="Helvetica" w:hAnsi="Times New Roman" w:cs="Times New Roman"/>
                  <w:color w:val="000000"/>
                  <w:sz w:val="22"/>
                  <w:szCs w:val="22"/>
                  <w:rPrChange w:id="1572"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74D6D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73" w:author="Daniel Noble" w:date="2023-06-30T12:44:00Z"/>
                <w:rFonts w:ascii="Times New Roman" w:hAnsi="Times New Roman" w:cs="Times New Roman"/>
                <w:rPrChange w:id="1574" w:author="Daniel Noble" w:date="2023-06-30T12:50:00Z">
                  <w:rPr>
                    <w:ins w:id="1575" w:author="Daniel Noble" w:date="2023-06-30T12:44:00Z"/>
                  </w:rPr>
                </w:rPrChange>
              </w:rPr>
              <w:pPrChange w:id="15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77" w:author="Daniel Noble" w:date="2023-06-30T12:44:00Z">
              <w:r w:rsidRPr="00427B7F">
                <w:rPr>
                  <w:rFonts w:ascii="Times New Roman" w:eastAsia="Helvetica" w:hAnsi="Times New Roman" w:cs="Times New Roman"/>
                  <w:color w:val="000000"/>
                  <w:sz w:val="22"/>
                  <w:szCs w:val="22"/>
                  <w:rPrChange w:id="1578"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2B80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79" w:author="Daniel Noble" w:date="2023-06-30T12:44:00Z"/>
                <w:rFonts w:ascii="Times New Roman" w:hAnsi="Times New Roman" w:cs="Times New Roman"/>
                <w:rPrChange w:id="1580" w:author="Daniel Noble" w:date="2023-06-30T12:50:00Z">
                  <w:rPr>
                    <w:ins w:id="1581" w:author="Daniel Noble" w:date="2023-06-30T12:44:00Z"/>
                  </w:rPr>
                </w:rPrChange>
              </w:rPr>
              <w:pPrChange w:id="15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83" w:author="Daniel Noble" w:date="2023-06-30T12:44:00Z">
              <w:r w:rsidRPr="00427B7F">
                <w:rPr>
                  <w:rFonts w:ascii="Times New Roman" w:eastAsia="Helvetica" w:hAnsi="Times New Roman" w:cs="Times New Roman"/>
                  <w:color w:val="000000"/>
                  <w:sz w:val="22"/>
                  <w:szCs w:val="22"/>
                  <w:rPrChange w:id="1584" w:author="Daniel Noble" w:date="2023-06-30T12:50:00Z">
                    <w:rPr>
                      <w:rFonts w:ascii="Helvetica" w:eastAsia="Helvetica" w:hAnsi="Helvetica" w:cs="Helvetica"/>
                      <w:color w:val="000000"/>
                      <w:sz w:val="22"/>
                      <w:szCs w:val="22"/>
                    </w:rPr>
                  </w:rPrChange>
                </w:rPr>
                <w:t>3</w:t>
              </w:r>
            </w:ins>
          </w:p>
        </w:tc>
      </w:tr>
      <w:tr w:rsidR="00427B7F" w:rsidRPr="00427B7F" w14:paraId="023E5265" w14:textId="77777777" w:rsidTr="00427B7F">
        <w:trPr>
          <w:jc w:val="center"/>
          <w:ins w:id="158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BF88C2" w14:textId="5B1EA6B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86" w:author="Daniel Noble" w:date="2023-06-30T12:44:00Z"/>
                <w:rFonts w:ascii="Times New Roman" w:hAnsi="Times New Roman" w:cs="Times New Roman"/>
                <w:rPrChange w:id="1587" w:author="Daniel Noble" w:date="2023-06-30T12:50:00Z">
                  <w:rPr>
                    <w:ins w:id="1588" w:author="Daniel Noble" w:date="2023-06-30T12:44:00Z"/>
                  </w:rPr>
                </w:rPrChange>
              </w:rPr>
              <w:pPrChange w:id="15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E6AA4" w14:textId="2632BEC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90" w:author="Daniel Noble" w:date="2023-06-30T12:44:00Z"/>
                <w:rFonts w:ascii="Times New Roman" w:hAnsi="Times New Roman" w:cs="Times New Roman"/>
                <w:rPrChange w:id="1591" w:author="Daniel Noble" w:date="2023-06-30T12:50:00Z">
                  <w:rPr>
                    <w:ins w:id="1592" w:author="Daniel Noble" w:date="2023-06-30T12:44:00Z"/>
                  </w:rPr>
                </w:rPrChange>
              </w:rPr>
              <w:pPrChange w:id="15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594" w:author="Daniel Noble" w:date="2023-06-30T12:46:00Z">
              <w:r w:rsidRPr="00427B7F">
                <w:rPr>
                  <w:rFonts w:ascii="Times New Roman" w:hAnsi="Times New Roman" w:cs="Times New Roman"/>
                  <w:rPrChange w:id="1595"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7E12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596" w:author="Daniel Noble" w:date="2023-06-30T12:44:00Z"/>
                <w:rFonts w:ascii="Times New Roman" w:hAnsi="Times New Roman" w:cs="Times New Roman"/>
                <w:rPrChange w:id="1597" w:author="Daniel Noble" w:date="2023-06-30T12:50:00Z">
                  <w:rPr>
                    <w:ins w:id="1598" w:author="Daniel Noble" w:date="2023-06-30T12:44:00Z"/>
                  </w:rPr>
                </w:rPrChange>
              </w:rPr>
              <w:pPrChange w:id="15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00" w:author="Daniel Noble" w:date="2023-06-30T12:44:00Z">
              <w:r w:rsidRPr="00427B7F">
                <w:rPr>
                  <w:rFonts w:ascii="Times New Roman" w:eastAsia="Helvetica" w:hAnsi="Times New Roman" w:cs="Times New Roman"/>
                  <w:color w:val="000000"/>
                  <w:sz w:val="22"/>
                  <w:szCs w:val="22"/>
                  <w:rPrChange w:id="1601"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9DB0C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02" w:author="Daniel Noble" w:date="2023-06-30T12:44:00Z"/>
                <w:rFonts w:ascii="Times New Roman" w:hAnsi="Times New Roman" w:cs="Times New Roman"/>
                <w:rPrChange w:id="1603" w:author="Daniel Noble" w:date="2023-06-30T12:50:00Z">
                  <w:rPr>
                    <w:ins w:id="1604" w:author="Daniel Noble" w:date="2023-06-30T12:44:00Z"/>
                  </w:rPr>
                </w:rPrChange>
              </w:rPr>
              <w:pPrChange w:id="16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06" w:author="Daniel Noble" w:date="2023-06-30T12:44:00Z">
              <w:r w:rsidRPr="00427B7F">
                <w:rPr>
                  <w:rFonts w:ascii="Times New Roman" w:eastAsia="Helvetica" w:hAnsi="Times New Roman" w:cs="Times New Roman"/>
                  <w:color w:val="000000"/>
                  <w:sz w:val="22"/>
                  <w:szCs w:val="22"/>
                  <w:rPrChange w:id="1607" w:author="Daniel Noble" w:date="2023-06-30T12:50:00Z">
                    <w:rPr>
                      <w:rFonts w:ascii="Helvetica" w:eastAsia="Helvetica" w:hAnsi="Helvetica" w:cs="Helvetica"/>
                      <w:color w:val="000000"/>
                      <w:sz w:val="22"/>
                      <w:szCs w:val="22"/>
                    </w:rPr>
                  </w:rPrChange>
                </w:rPr>
                <w:t>1</w:t>
              </w:r>
            </w:ins>
          </w:p>
        </w:tc>
      </w:tr>
      <w:tr w:rsidR="00427B7F" w:rsidRPr="00427B7F" w14:paraId="286E500B" w14:textId="77777777" w:rsidTr="00427B7F">
        <w:trPr>
          <w:jc w:val="center"/>
          <w:ins w:id="160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ABFFD" w14:textId="41ED9A8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09" w:author="Daniel Noble" w:date="2023-06-30T12:44:00Z"/>
                <w:rFonts w:ascii="Times New Roman" w:hAnsi="Times New Roman" w:cs="Times New Roman"/>
                <w:rPrChange w:id="1610" w:author="Daniel Noble" w:date="2023-06-30T12:50:00Z">
                  <w:rPr>
                    <w:ins w:id="1611" w:author="Daniel Noble" w:date="2023-06-30T12:44:00Z"/>
                  </w:rPr>
                </w:rPrChange>
              </w:rPr>
              <w:pPrChange w:id="16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439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13" w:author="Daniel Noble" w:date="2023-06-30T12:44:00Z"/>
                <w:rFonts w:ascii="Times New Roman" w:hAnsi="Times New Roman" w:cs="Times New Roman"/>
                <w:rPrChange w:id="1614" w:author="Daniel Noble" w:date="2023-06-30T12:50:00Z">
                  <w:rPr>
                    <w:ins w:id="1615" w:author="Daniel Noble" w:date="2023-06-30T12:44:00Z"/>
                  </w:rPr>
                </w:rPrChange>
              </w:rPr>
              <w:pPrChange w:id="16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17" w:author="Daniel Noble" w:date="2023-06-30T12:44:00Z">
              <w:r w:rsidRPr="00427B7F">
                <w:rPr>
                  <w:rFonts w:ascii="Times New Roman" w:eastAsia="Helvetica" w:hAnsi="Times New Roman" w:cs="Times New Roman"/>
                  <w:color w:val="000000"/>
                  <w:sz w:val="22"/>
                  <w:szCs w:val="22"/>
                  <w:rPrChange w:id="1618"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3E051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19" w:author="Daniel Noble" w:date="2023-06-30T12:44:00Z"/>
                <w:rFonts w:ascii="Times New Roman" w:hAnsi="Times New Roman" w:cs="Times New Roman"/>
                <w:rPrChange w:id="1620" w:author="Daniel Noble" w:date="2023-06-30T12:50:00Z">
                  <w:rPr>
                    <w:ins w:id="1621" w:author="Daniel Noble" w:date="2023-06-30T12:44:00Z"/>
                  </w:rPr>
                </w:rPrChange>
              </w:rPr>
              <w:pPrChange w:id="16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23" w:author="Daniel Noble" w:date="2023-06-30T12:44:00Z">
              <w:r w:rsidRPr="00427B7F">
                <w:rPr>
                  <w:rFonts w:ascii="Times New Roman" w:eastAsia="Helvetica" w:hAnsi="Times New Roman" w:cs="Times New Roman"/>
                  <w:color w:val="000000"/>
                  <w:sz w:val="22"/>
                  <w:szCs w:val="22"/>
                  <w:rPrChange w:id="1624"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6224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25" w:author="Daniel Noble" w:date="2023-06-30T12:44:00Z"/>
                <w:rFonts w:ascii="Times New Roman" w:hAnsi="Times New Roman" w:cs="Times New Roman"/>
                <w:rPrChange w:id="1626" w:author="Daniel Noble" w:date="2023-06-30T12:50:00Z">
                  <w:rPr>
                    <w:ins w:id="1627" w:author="Daniel Noble" w:date="2023-06-30T12:44:00Z"/>
                  </w:rPr>
                </w:rPrChange>
              </w:rPr>
              <w:pPrChange w:id="16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29" w:author="Daniel Noble" w:date="2023-06-30T12:44:00Z">
              <w:r w:rsidRPr="00427B7F">
                <w:rPr>
                  <w:rFonts w:ascii="Times New Roman" w:eastAsia="Helvetica" w:hAnsi="Times New Roman" w:cs="Times New Roman"/>
                  <w:color w:val="000000"/>
                  <w:sz w:val="22"/>
                  <w:szCs w:val="22"/>
                  <w:rPrChange w:id="1630" w:author="Daniel Noble" w:date="2023-06-30T12:50:00Z">
                    <w:rPr>
                      <w:rFonts w:ascii="Helvetica" w:eastAsia="Helvetica" w:hAnsi="Helvetica" w:cs="Helvetica"/>
                      <w:color w:val="000000"/>
                      <w:sz w:val="22"/>
                      <w:szCs w:val="22"/>
                    </w:rPr>
                  </w:rPrChange>
                </w:rPr>
                <w:t>4</w:t>
              </w:r>
            </w:ins>
          </w:p>
        </w:tc>
      </w:tr>
      <w:tr w:rsidR="00427B7F" w:rsidRPr="00427B7F" w14:paraId="21746C94" w14:textId="77777777" w:rsidTr="00427B7F">
        <w:trPr>
          <w:jc w:val="center"/>
          <w:ins w:id="163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0183B3" w14:textId="534D4EA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32" w:author="Daniel Noble" w:date="2023-06-30T12:44:00Z"/>
                <w:rFonts w:ascii="Times New Roman" w:hAnsi="Times New Roman" w:cs="Times New Roman"/>
                <w:rPrChange w:id="1633" w:author="Daniel Noble" w:date="2023-06-30T12:50:00Z">
                  <w:rPr>
                    <w:ins w:id="1634" w:author="Daniel Noble" w:date="2023-06-30T12:44:00Z"/>
                  </w:rPr>
                </w:rPrChange>
              </w:rPr>
              <w:pPrChange w:id="16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62B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36" w:author="Daniel Noble" w:date="2023-06-30T12:44:00Z"/>
                <w:rFonts w:ascii="Times New Roman" w:hAnsi="Times New Roman" w:cs="Times New Roman"/>
                <w:rPrChange w:id="1637" w:author="Daniel Noble" w:date="2023-06-30T12:50:00Z">
                  <w:rPr>
                    <w:ins w:id="1638" w:author="Daniel Noble" w:date="2023-06-30T12:44:00Z"/>
                  </w:rPr>
                </w:rPrChange>
              </w:rPr>
              <w:pPrChange w:id="16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40" w:author="Daniel Noble" w:date="2023-06-30T12:44:00Z">
              <w:r w:rsidRPr="00427B7F">
                <w:rPr>
                  <w:rFonts w:ascii="Times New Roman" w:eastAsia="Helvetica" w:hAnsi="Times New Roman" w:cs="Times New Roman"/>
                  <w:color w:val="000000"/>
                  <w:sz w:val="22"/>
                  <w:szCs w:val="22"/>
                  <w:rPrChange w:id="1641"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5A77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42" w:author="Daniel Noble" w:date="2023-06-30T12:44:00Z"/>
                <w:rFonts w:ascii="Times New Roman" w:hAnsi="Times New Roman" w:cs="Times New Roman"/>
                <w:rPrChange w:id="1643" w:author="Daniel Noble" w:date="2023-06-30T12:50:00Z">
                  <w:rPr>
                    <w:ins w:id="1644" w:author="Daniel Noble" w:date="2023-06-30T12:44:00Z"/>
                  </w:rPr>
                </w:rPrChange>
              </w:rPr>
              <w:pPrChange w:id="16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46" w:author="Daniel Noble" w:date="2023-06-30T12:44:00Z">
              <w:r w:rsidRPr="00427B7F">
                <w:rPr>
                  <w:rFonts w:ascii="Times New Roman" w:eastAsia="Helvetica" w:hAnsi="Times New Roman" w:cs="Times New Roman"/>
                  <w:color w:val="000000"/>
                  <w:sz w:val="22"/>
                  <w:szCs w:val="22"/>
                  <w:rPrChange w:id="1647"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AB7A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48" w:author="Daniel Noble" w:date="2023-06-30T12:44:00Z"/>
                <w:rFonts w:ascii="Times New Roman" w:hAnsi="Times New Roman" w:cs="Times New Roman"/>
                <w:rPrChange w:id="1649" w:author="Daniel Noble" w:date="2023-06-30T12:50:00Z">
                  <w:rPr>
                    <w:ins w:id="1650" w:author="Daniel Noble" w:date="2023-06-30T12:44:00Z"/>
                  </w:rPr>
                </w:rPrChange>
              </w:rPr>
              <w:pPrChange w:id="16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52" w:author="Daniel Noble" w:date="2023-06-30T12:44:00Z">
              <w:r w:rsidRPr="00427B7F">
                <w:rPr>
                  <w:rFonts w:ascii="Times New Roman" w:eastAsia="Helvetica" w:hAnsi="Times New Roman" w:cs="Times New Roman"/>
                  <w:color w:val="000000"/>
                  <w:sz w:val="22"/>
                  <w:szCs w:val="22"/>
                  <w:rPrChange w:id="1653" w:author="Daniel Noble" w:date="2023-06-30T12:50:00Z">
                    <w:rPr>
                      <w:rFonts w:ascii="Helvetica" w:eastAsia="Helvetica" w:hAnsi="Helvetica" w:cs="Helvetica"/>
                      <w:color w:val="000000"/>
                      <w:sz w:val="22"/>
                      <w:szCs w:val="22"/>
                    </w:rPr>
                  </w:rPrChange>
                </w:rPr>
                <w:t>1</w:t>
              </w:r>
            </w:ins>
          </w:p>
        </w:tc>
      </w:tr>
      <w:tr w:rsidR="00427B7F" w:rsidRPr="00427B7F" w14:paraId="625E3E36" w14:textId="77777777" w:rsidTr="00427B7F">
        <w:trPr>
          <w:jc w:val="center"/>
          <w:ins w:id="165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76390B" w14:textId="57CE7BC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55" w:author="Daniel Noble" w:date="2023-06-30T12:44:00Z"/>
                <w:rFonts w:ascii="Times New Roman" w:hAnsi="Times New Roman" w:cs="Times New Roman"/>
                <w:rPrChange w:id="1656" w:author="Daniel Noble" w:date="2023-06-30T12:50:00Z">
                  <w:rPr>
                    <w:ins w:id="1657" w:author="Daniel Noble" w:date="2023-06-30T12:44:00Z"/>
                  </w:rPr>
                </w:rPrChange>
              </w:rPr>
              <w:pPrChange w:id="16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7715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59" w:author="Daniel Noble" w:date="2023-06-30T12:44:00Z"/>
                <w:rFonts w:ascii="Times New Roman" w:hAnsi="Times New Roman" w:cs="Times New Roman"/>
                <w:rPrChange w:id="1660" w:author="Daniel Noble" w:date="2023-06-30T12:50:00Z">
                  <w:rPr>
                    <w:ins w:id="1661" w:author="Daniel Noble" w:date="2023-06-30T12:44:00Z"/>
                  </w:rPr>
                </w:rPrChange>
              </w:rPr>
              <w:pPrChange w:id="16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63" w:author="Daniel Noble" w:date="2023-06-30T12:44:00Z">
              <w:r w:rsidRPr="00427B7F">
                <w:rPr>
                  <w:rFonts w:ascii="Times New Roman" w:eastAsia="Helvetica" w:hAnsi="Times New Roman" w:cs="Times New Roman"/>
                  <w:color w:val="000000"/>
                  <w:sz w:val="22"/>
                  <w:szCs w:val="22"/>
                  <w:rPrChange w:id="1664"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75BD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65" w:author="Daniel Noble" w:date="2023-06-30T12:44:00Z"/>
                <w:rFonts w:ascii="Times New Roman" w:hAnsi="Times New Roman" w:cs="Times New Roman"/>
                <w:rPrChange w:id="1666" w:author="Daniel Noble" w:date="2023-06-30T12:50:00Z">
                  <w:rPr>
                    <w:ins w:id="1667" w:author="Daniel Noble" w:date="2023-06-30T12:44:00Z"/>
                  </w:rPr>
                </w:rPrChange>
              </w:rPr>
              <w:pPrChange w:id="16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69" w:author="Daniel Noble" w:date="2023-06-30T12:44:00Z">
              <w:r w:rsidRPr="00427B7F">
                <w:rPr>
                  <w:rFonts w:ascii="Times New Roman" w:eastAsia="Helvetica" w:hAnsi="Times New Roman" w:cs="Times New Roman"/>
                  <w:color w:val="000000"/>
                  <w:sz w:val="22"/>
                  <w:szCs w:val="22"/>
                  <w:rPrChange w:id="1670"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6790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71" w:author="Daniel Noble" w:date="2023-06-30T12:44:00Z"/>
                <w:rFonts w:ascii="Times New Roman" w:hAnsi="Times New Roman" w:cs="Times New Roman"/>
                <w:rPrChange w:id="1672" w:author="Daniel Noble" w:date="2023-06-30T12:50:00Z">
                  <w:rPr>
                    <w:ins w:id="1673" w:author="Daniel Noble" w:date="2023-06-30T12:44:00Z"/>
                  </w:rPr>
                </w:rPrChange>
              </w:rPr>
              <w:pPrChange w:id="16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75" w:author="Daniel Noble" w:date="2023-06-30T12:44:00Z">
              <w:r w:rsidRPr="00427B7F">
                <w:rPr>
                  <w:rFonts w:ascii="Times New Roman" w:eastAsia="Helvetica" w:hAnsi="Times New Roman" w:cs="Times New Roman"/>
                  <w:color w:val="000000"/>
                  <w:sz w:val="22"/>
                  <w:szCs w:val="22"/>
                  <w:rPrChange w:id="1676" w:author="Daniel Noble" w:date="2023-06-30T12:50:00Z">
                    <w:rPr>
                      <w:rFonts w:ascii="Helvetica" w:eastAsia="Helvetica" w:hAnsi="Helvetica" w:cs="Helvetica"/>
                      <w:color w:val="000000"/>
                      <w:sz w:val="22"/>
                      <w:szCs w:val="22"/>
                    </w:rPr>
                  </w:rPrChange>
                </w:rPr>
                <w:t>3</w:t>
              </w:r>
            </w:ins>
          </w:p>
        </w:tc>
      </w:tr>
      <w:tr w:rsidR="00427B7F" w:rsidRPr="00427B7F" w14:paraId="60DAC053" w14:textId="77777777" w:rsidTr="00427B7F">
        <w:trPr>
          <w:jc w:val="center"/>
          <w:ins w:id="167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8585B1" w14:textId="276FAD2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78" w:author="Daniel Noble" w:date="2023-06-30T12:44:00Z"/>
                <w:rFonts w:ascii="Times New Roman" w:hAnsi="Times New Roman" w:cs="Times New Roman"/>
                <w:rPrChange w:id="1679" w:author="Daniel Noble" w:date="2023-06-30T12:50:00Z">
                  <w:rPr>
                    <w:ins w:id="1680" w:author="Daniel Noble" w:date="2023-06-30T12:44:00Z"/>
                  </w:rPr>
                </w:rPrChange>
              </w:rPr>
              <w:pPrChange w:id="16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66BC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82" w:author="Daniel Noble" w:date="2023-06-30T12:44:00Z"/>
                <w:rFonts w:ascii="Times New Roman" w:hAnsi="Times New Roman" w:cs="Times New Roman"/>
                <w:rPrChange w:id="1683" w:author="Daniel Noble" w:date="2023-06-30T12:50:00Z">
                  <w:rPr>
                    <w:ins w:id="1684" w:author="Daniel Noble" w:date="2023-06-30T12:44:00Z"/>
                  </w:rPr>
                </w:rPrChange>
              </w:rPr>
              <w:pPrChange w:id="16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86" w:author="Daniel Noble" w:date="2023-06-30T12:44:00Z">
              <w:r w:rsidRPr="00427B7F">
                <w:rPr>
                  <w:rFonts w:ascii="Times New Roman" w:eastAsia="Helvetica" w:hAnsi="Times New Roman" w:cs="Times New Roman"/>
                  <w:color w:val="000000"/>
                  <w:sz w:val="22"/>
                  <w:szCs w:val="22"/>
                  <w:rPrChange w:id="1687" w:author="Daniel Noble" w:date="2023-06-30T12:50:00Z">
                    <w:rPr>
                      <w:rFonts w:ascii="Helvetica" w:eastAsia="Helvetica" w:hAnsi="Helvetica" w:cs="Helvetica"/>
                      <w:color w:val="000000"/>
                      <w:sz w:val="22"/>
                      <w:szCs w:val="22"/>
                    </w:rPr>
                  </w:rPrChange>
                </w:rPr>
                <w:t>ld010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5E4F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88" w:author="Daniel Noble" w:date="2023-06-30T12:44:00Z"/>
                <w:rFonts w:ascii="Times New Roman" w:hAnsi="Times New Roman" w:cs="Times New Roman"/>
                <w:rPrChange w:id="1689" w:author="Daniel Noble" w:date="2023-06-30T12:50:00Z">
                  <w:rPr>
                    <w:ins w:id="1690" w:author="Daniel Noble" w:date="2023-06-30T12:44:00Z"/>
                  </w:rPr>
                </w:rPrChange>
              </w:rPr>
              <w:pPrChange w:id="16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92" w:author="Daniel Noble" w:date="2023-06-30T12:44:00Z">
              <w:r w:rsidRPr="00427B7F">
                <w:rPr>
                  <w:rFonts w:ascii="Times New Roman" w:eastAsia="Helvetica" w:hAnsi="Times New Roman" w:cs="Times New Roman"/>
                  <w:color w:val="000000"/>
                  <w:sz w:val="22"/>
                  <w:szCs w:val="22"/>
                  <w:rPrChange w:id="1693"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2E7F6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694" w:author="Daniel Noble" w:date="2023-06-30T12:44:00Z"/>
                <w:rFonts w:ascii="Times New Roman" w:hAnsi="Times New Roman" w:cs="Times New Roman"/>
                <w:rPrChange w:id="1695" w:author="Daniel Noble" w:date="2023-06-30T12:50:00Z">
                  <w:rPr>
                    <w:ins w:id="1696" w:author="Daniel Noble" w:date="2023-06-30T12:44:00Z"/>
                  </w:rPr>
                </w:rPrChange>
              </w:rPr>
              <w:pPrChange w:id="16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698" w:author="Daniel Noble" w:date="2023-06-30T12:44:00Z">
              <w:r w:rsidRPr="00427B7F">
                <w:rPr>
                  <w:rFonts w:ascii="Times New Roman" w:eastAsia="Helvetica" w:hAnsi="Times New Roman" w:cs="Times New Roman"/>
                  <w:color w:val="000000"/>
                  <w:sz w:val="22"/>
                  <w:szCs w:val="22"/>
                  <w:rPrChange w:id="1699" w:author="Daniel Noble" w:date="2023-06-30T12:50:00Z">
                    <w:rPr>
                      <w:rFonts w:ascii="Helvetica" w:eastAsia="Helvetica" w:hAnsi="Helvetica" w:cs="Helvetica"/>
                      <w:color w:val="000000"/>
                      <w:sz w:val="22"/>
                      <w:szCs w:val="22"/>
                    </w:rPr>
                  </w:rPrChange>
                </w:rPr>
                <w:t>1</w:t>
              </w:r>
            </w:ins>
          </w:p>
        </w:tc>
      </w:tr>
      <w:tr w:rsidR="00427B7F" w:rsidRPr="00427B7F" w14:paraId="161FFA23" w14:textId="77777777" w:rsidTr="00427B7F">
        <w:trPr>
          <w:jc w:val="center"/>
          <w:ins w:id="170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11208B" w14:textId="02538B6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01" w:author="Daniel Noble" w:date="2023-06-30T12:44:00Z"/>
                <w:rFonts w:ascii="Times New Roman" w:hAnsi="Times New Roman" w:cs="Times New Roman"/>
                <w:rPrChange w:id="1702" w:author="Daniel Noble" w:date="2023-06-30T12:50:00Z">
                  <w:rPr>
                    <w:ins w:id="1703" w:author="Daniel Noble" w:date="2023-06-30T12:44:00Z"/>
                  </w:rPr>
                </w:rPrChange>
              </w:rPr>
              <w:pPrChange w:id="17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1A600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05" w:author="Daniel Noble" w:date="2023-06-30T12:44:00Z"/>
                <w:rFonts w:ascii="Times New Roman" w:hAnsi="Times New Roman" w:cs="Times New Roman"/>
                <w:rPrChange w:id="1706" w:author="Daniel Noble" w:date="2023-06-30T12:50:00Z">
                  <w:rPr>
                    <w:ins w:id="1707" w:author="Daniel Noble" w:date="2023-06-30T12:44:00Z"/>
                  </w:rPr>
                </w:rPrChange>
              </w:rPr>
              <w:pPrChange w:id="17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09" w:author="Daniel Noble" w:date="2023-06-30T12:44:00Z">
              <w:r w:rsidRPr="00427B7F">
                <w:rPr>
                  <w:rFonts w:ascii="Times New Roman" w:eastAsia="Helvetica" w:hAnsi="Times New Roman" w:cs="Times New Roman"/>
                  <w:color w:val="000000"/>
                  <w:sz w:val="22"/>
                  <w:szCs w:val="22"/>
                  <w:rPrChange w:id="1710"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E26C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11" w:author="Daniel Noble" w:date="2023-06-30T12:44:00Z"/>
                <w:rFonts w:ascii="Times New Roman" w:hAnsi="Times New Roman" w:cs="Times New Roman"/>
                <w:rPrChange w:id="1712" w:author="Daniel Noble" w:date="2023-06-30T12:50:00Z">
                  <w:rPr>
                    <w:ins w:id="1713" w:author="Daniel Noble" w:date="2023-06-30T12:44:00Z"/>
                  </w:rPr>
                </w:rPrChange>
              </w:rPr>
              <w:pPrChange w:id="17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15" w:author="Daniel Noble" w:date="2023-06-30T12:44:00Z">
              <w:r w:rsidRPr="00427B7F">
                <w:rPr>
                  <w:rFonts w:ascii="Times New Roman" w:eastAsia="Helvetica" w:hAnsi="Times New Roman" w:cs="Times New Roman"/>
                  <w:color w:val="000000"/>
                  <w:sz w:val="22"/>
                  <w:szCs w:val="22"/>
                  <w:rPrChange w:id="1716"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652A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17" w:author="Daniel Noble" w:date="2023-06-30T12:44:00Z"/>
                <w:rFonts w:ascii="Times New Roman" w:hAnsi="Times New Roman" w:cs="Times New Roman"/>
                <w:rPrChange w:id="1718" w:author="Daniel Noble" w:date="2023-06-30T12:50:00Z">
                  <w:rPr>
                    <w:ins w:id="1719" w:author="Daniel Noble" w:date="2023-06-30T12:44:00Z"/>
                  </w:rPr>
                </w:rPrChange>
              </w:rPr>
              <w:pPrChange w:id="17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21" w:author="Daniel Noble" w:date="2023-06-30T12:44:00Z">
              <w:r w:rsidRPr="00427B7F">
                <w:rPr>
                  <w:rFonts w:ascii="Times New Roman" w:eastAsia="Helvetica" w:hAnsi="Times New Roman" w:cs="Times New Roman"/>
                  <w:color w:val="000000"/>
                  <w:sz w:val="22"/>
                  <w:szCs w:val="22"/>
                  <w:rPrChange w:id="1722" w:author="Daniel Noble" w:date="2023-06-30T12:50:00Z">
                    <w:rPr>
                      <w:rFonts w:ascii="Helvetica" w:eastAsia="Helvetica" w:hAnsi="Helvetica" w:cs="Helvetica"/>
                      <w:color w:val="000000"/>
                      <w:sz w:val="22"/>
                      <w:szCs w:val="22"/>
                    </w:rPr>
                  </w:rPrChange>
                </w:rPr>
                <w:t>3</w:t>
              </w:r>
            </w:ins>
          </w:p>
        </w:tc>
      </w:tr>
      <w:tr w:rsidR="00427B7F" w:rsidRPr="00427B7F" w14:paraId="087B8473" w14:textId="77777777" w:rsidTr="00427B7F">
        <w:trPr>
          <w:jc w:val="center"/>
          <w:ins w:id="172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CBE05D" w14:textId="5A1822D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24" w:author="Daniel Noble" w:date="2023-06-30T12:44:00Z"/>
                <w:rFonts w:ascii="Times New Roman" w:hAnsi="Times New Roman" w:cs="Times New Roman"/>
                <w:rPrChange w:id="1725" w:author="Daniel Noble" w:date="2023-06-30T12:50:00Z">
                  <w:rPr>
                    <w:ins w:id="1726" w:author="Daniel Noble" w:date="2023-06-30T12:44:00Z"/>
                  </w:rPr>
                </w:rPrChange>
              </w:rPr>
              <w:pPrChange w:id="17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6B2CD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28" w:author="Daniel Noble" w:date="2023-06-30T12:44:00Z"/>
                <w:rFonts w:ascii="Times New Roman" w:hAnsi="Times New Roman" w:cs="Times New Roman"/>
                <w:rPrChange w:id="1729" w:author="Daniel Noble" w:date="2023-06-30T12:50:00Z">
                  <w:rPr>
                    <w:ins w:id="1730" w:author="Daniel Noble" w:date="2023-06-30T12:44:00Z"/>
                  </w:rPr>
                </w:rPrChange>
              </w:rPr>
              <w:pPrChange w:id="17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32" w:author="Daniel Noble" w:date="2023-06-30T12:44:00Z">
              <w:r w:rsidRPr="00427B7F">
                <w:rPr>
                  <w:rFonts w:ascii="Times New Roman" w:eastAsia="Helvetica" w:hAnsi="Times New Roman" w:cs="Times New Roman"/>
                  <w:color w:val="000000"/>
                  <w:sz w:val="22"/>
                  <w:szCs w:val="22"/>
                  <w:rPrChange w:id="1733"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44B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34" w:author="Daniel Noble" w:date="2023-06-30T12:44:00Z"/>
                <w:rFonts w:ascii="Times New Roman" w:hAnsi="Times New Roman" w:cs="Times New Roman"/>
                <w:rPrChange w:id="1735" w:author="Daniel Noble" w:date="2023-06-30T12:50:00Z">
                  <w:rPr>
                    <w:ins w:id="1736" w:author="Daniel Noble" w:date="2023-06-30T12:44:00Z"/>
                  </w:rPr>
                </w:rPrChange>
              </w:rPr>
              <w:pPrChange w:id="17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38" w:author="Daniel Noble" w:date="2023-06-30T12:44:00Z">
              <w:r w:rsidRPr="00427B7F">
                <w:rPr>
                  <w:rFonts w:ascii="Times New Roman" w:eastAsia="Helvetica" w:hAnsi="Times New Roman" w:cs="Times New Roman"/>
                  <w:color w:val="000000"/>
                  <w:sz w:val="22"/>
                  <w:szCs w:val="22"/>
                  <w:rPrChange w:id="1739"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E724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40" w:author="Daniel Noble" w:date="2023-06-30T12:44:00Z"/>
                <w:rFonts w:ascii="Times New Roman" w:hAnsi="Times New Roman" w:cs="Times New Roman"/>
                <w:rPrChange w:id="1741" w:author="Daniel Noble" w:date="2023-06-30T12:50:00Z">
                  <w:rPr>
                    <w:ins w:id="1742" w:author="Daniel Noble" w:date="2023-06-30T12:44:00Z"/>
                  </w:rPr>
                </w:rPrChange>
              </w:rPr>
              <w:pPrChange w:id="17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44" w:author="Daniel Noble" w:date="2023-06-30T12:44:00Z">
              <w:r w:rsidRPr="00427B7F">
                <w:rPr>
                  <w:rFonts w:ascii="Times New Roman" w:eastAsia="Helvetica" w:hAnsi="Times New Roman" w:cs="Times New Roman"/>
                  <w:color w:val="000000"/>
                  <w:sz w:val="22"/>
                  <w:szCs w:val="22"/>
                  <w:rPrChange w:id="1745" w:author="Daniel Noble" w:date="2023-06-30T12:50:00Z">
                    <w:rPr>
                      <w:rFonts w:ascii="Helvetica" w:eastAsia="Helvetica" w:hAnsi="Helvetica" w:cs="Helvetica"/>
                      <w:color w:val="000000"/>
                      <w:sz w:val="22"/>
                      <w:szCs w:val="22"/>
                    </w:rPr>
                  </w:rPrChange>
                </w:rPr>
                <w:t>6</w:t>
              </w:r>
            </w:ins>
          </w:p>
        </w:tc>
      </w:tr>
      <w:tr w:rsidR="00427B7F" w:rsidRPr="00427B7F" w14:paraId="0BC98B5C" w14:textId="77777777" w:rsidTr="00427B7F">
        <w:trPr>
          <w:jc w:val="center"/>
          <w:ins w:id="174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94D732" w14:textId="6AFDA14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47" w:author="Daniel Noble" w:date="2023-06-30T12:44:00Z"/>
                <w:rFonts w:ascii="Times New Roman" w:hAnsi="Times New Roman" w:cs="Times New Roman"/>
                <w:rPrChange w:id="1748" w:author="Daniel Noble" w:date="2023-06-30T12:50:00Z">
                  <w:rPr>
                    <w:ins w:id="1749" w:author="Daniel Noble" w:date="2023-06-30T12:44:00Z"/>
                  </w:rPr>
                </w:rPrChange>
              </w:rPr>
              <w:pPrChange w:id="17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103B1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51" w:author="Daniel Noble" w:date="2023-06-30T12:44:00Z"/>
                <w:rFonts w:ascii="Times New Roman" w:hAnsi="Times New Roman" w:cs="Times New Roman"/>
                <w:rPrChange w:id="1752" w:author="Daniel Noble" w:date="2023-06-30T12:50:00Z">
                  <w:rPr>
                    <w:ins w:id="1753" w:author="Daniel Noble" w:date="2023-06-30T12:44:00Z"/>
                  </w:rPr>
                </w:rPrChange>
              </w:rPr>
              <w:pPrChange w:id="17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55" w:author="Daniel Noble" w:date="2023-06-30T12:44:00Z">
              <w:r w:rsidRPr="00427B7F">
                <w:rPr>
                  <w:rFonts w:ascii="Times New Roman" w:eastAsia="Helvetica" w:hAnsi="Times New Roman" w:cs="Times New Roman"/>
                  <w:color w:val="000000"/>
                  <w:sz w:val="22"/>
                  <w:szCs w:val="22"/>
                  <w:rPrChange w:id="1756"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B85F8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57" w:author="Daniel Noble" w:date="2023-06-30T12:44:00Z"/>
                <w:rFonts w:ascii="Times New Roman" w:hAnsi="Times New Roman" w:cs="Times New Roman"/>
                <w:rPrChange w:id="1758" w:author="Daniel Noble" w:date="2023-06-30T12:50:00Z">
                  <w:rPr>
                    <w:ins w:id="1759" w:author="Daniel Noble" w:date="2023-06-30T12:44:00Z"/>
                  </w:rPr>
                </w:rPrChange>
              </w:rPr>
              <w:pPrChange w:id="17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61" w:author="Daniel Noble" w:date="2023-06-30T12:44:00Z">
              <w:r w:rsidRPr="00427B7F">
                <w:rPr>
                  <w:rFonts w:ascii="Times New Roman" w:eastAsia="Helvetica" w:hAnsi="Times New Roman" w:cs="Times New Roman"/>
                  <w:color w:val="000000"/>
                  <w:sz w:val="22"/>
                  <w:szCs w:val="22"/>
                  <w:rPrChange w:id="1762"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503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63" w:author="Daniel Noble" w:date="2023-06-30T12:44:00Z"/>
                <w:rFonts w:ascii="Times New Roman" w:hAnsi="Times New Roman" w:cs="Times New Roman"/>
                <w:rPrChange w:id="1764" w:author="Daniel Noble" w:date="2023-06-30T12:50:00Z">
                  <w:rPr>
                    <w:ins w:id="1765" w:author="Daniel Noble" w:date="2023-06-30T12:44:00Z"/>
                  </w:rPr>
                </w:rPrChange>
              </w:rPr>
              <w:pPrChange w:id="17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67" w:author="Daniel Noble" w:date="2023-06-30T12:44:00Z">
              <w:r w:rsidRPr="00427B7F">
                <w:rPr>
                  <w:rFonts w:ascii="Times New Roman" w:eastAsia="Helvetica" w:hAnsi="Times New Roman" w:cs="Times New Roman"/>
                  <w:color w:val="000000"/>
                  <w:sz w:val="22"/>
                  <w:szCs w:val="22"/>
                  <w:rPrChange w:id="1768" w:author="Daniel Noble" w:date="2023-06-30T12:50:00Z">
                    <w:rPr>
                      <w:rFonts w:ascii="Helvetica" w:eastAsia="Helvetica" w:hAnsi="Helvetica" w:cs="Helvetica"/>
                      <w:color w:val="000000"/>
                      <w:sz w:val="22"/>
                      <w:szCs w:val="22"/>
                    </w:rPr>
                  </w:rPrChange>
                </w:rPr>
                <w:t>4</w:t>
              </w:r>
            </w:ins>
          </w:p>
        </w:tc>
      </w:tr>
      <w:tr w:rsidR="00427B7F" w:rsidRPr="00427B7F" w14:paraId="6F0F4ADF" w14:textId="77777777" w:rsidTr="00427B7F">
        <w:trPr>
          <w:jc w:val="center"/>
          <w:ins w:id="176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F4003E" w14:textId="1F21AF8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70" w:author="Daniel Noble" w:date="2023-06-30T12:44:00Z"/>
                <w:rFonts w:ascii="Times New Roman" w:hAnsi="Times New Roman" w:cs="Times New Roman"/>
                <w:rPrChange w:id="1771" w:author="Daniel Noble" w:date="2023-06-30T12:50:00Z">
                  <w:rPr>
                    <w:ins w:id="1772" w:author="Daniel Noble" w:date="2023-06-30T12:44:00Z"/>
                  </w:rPr>
                </w:rPrChange>
              </w:rPr>
              <w:pPrChange w:id="17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A30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74" w:author="Daniel Noble" w:date="2023-06-30T12:44:00Z"/>
                <w:rFonts w:ascii="Times New Roman" w:hAnsi="Times New Roman" w:cs="Times New Roman"/>
                <w:rPrChange w:id="1775" w:author="Daniel Noble" w:date="2023-06-30T12:50:00Z">
                  <w:rPr>
                    <w:ins w:id="1776" w:author="Daniel Noble" w:date="2023-06-30T12:44:00Z"/>
                  </w:rPr>
                </w:rPrChange>
              </w:rPr>
              <w:pPrChange w:id="17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78" w:author="Daniel Noble" w:date="2023-06-30T12:44:00Z">
              <w:r w:rsidRPr="00427B7F">
                <w:rPr>
                  <w:rFonts w:ascii="Times New Roman" w:eastAsia="Helvetica" w:hAnsi="Times New Roman" w:cs="Times New Roman"/>
                  <w:color w:val="000000"/>
                  <w:sz w:val="22"/>
                  <w:szCs w:val="22"/>
                  <w:rPrChange w:id="1779"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EC20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80" w:author="Daniel Noble" w:date="2023-06-30T12:44:00Z"/>
                <w:rFonts w:ascii="Times New Roman" w:hAnsi="Times New Roman" w:cs="Times New Roman"/>
                <w:rPrChange w:id="1781" w:author="Daniel Noble" w:date="2023-06-30T12:50:00Z">
                  <w:rPr>
                    <w:ins w:id="1782" w:author="Daniel Noble" w:date="2023-06-30T12:44:00Z"/>
                  </w:rPr>
                </w:rPrChange>
              </w:rPr>
              <w:pPrChange w:id="17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84" w:author="Daniel Noble" w:date="2023-06-30T12:44:00Z">
              <w:r w:rsidRPr="00427B7F">
                <w:rPr>
                  <w:rFonts w:ascii="Times New Roman" w:eastAsia="Helvetica" w:hAnsi="Times New Roman" w:cs="Times New Roman"/>
                  <w:color w:val="000000"/>
                  <w:sz w:val="22"/>
                  <w:szCs w:val="22"/>
                  <w:rPrChange w:id="1785"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9902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86" w:author="Daniel Noble" w:date="2023-06-30T12:44:00Z"/>
                <w:rFonts w:ascii="Times New Roman" w:hAnsi="Times New Roman" w:cs="Times New Roman"/>
                <w:rPrChange w:id="1787" w:author="Daniel Noble" w:date="2023-06-30T12:50:00Z">
                  <w:rPr>
                    <w:ins w:id="1788" w:author="Daniel Noble" w:date="2023-06-30T12:44:00Z"/>
                  </w:rPr>
                </w:rPrChange>
              </w:rPr>
              <w:pPrChange w:id="17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790" w:author="Daniel Noble" w:date="2023-06-30T12:44:00Z">
              <w:r w:rsidRPr="00427B7F">
                <w:rPr>
                  <w:rFonts w:ascii="Times New Roman" w:eastAsia="Helvetica" w:hAnsi="Times New Roman" w:cs="Times New Roman"/>
                  <w:color w:val="000000"/>
                  <w:sz w:val="22"/>
                  <w:szCs w:val="22"/>
                  <w:rPrChange w:id="1791" w:author="Daniel Noble" w:date="2023-06-30T12:50:00Z">
                    <w:rPr>
                      <w:rFonts w:ascii="Helvetica" w:eastAsia="Helvetica" w:hAnsi="Helvetica" w:cs="Helvetica"/>
                      <w:color w:val="000000"/>
                      <w:sz w:val="22"/>
                      <w:szCs w:val="22"/>
                    </w:rPr>
                  </w:rPrChange>
                </w:rPr>
                <w:t>5</w:t>
              </w:r>
            </w:ins>
          </w:p>
        </w:tc>
      </w:tr>
      <w:tr w:rsidR="00427B7F" w:rsidRPr="00427B7F" w14:paraId="30FF378E" w14:textId="77777777" w:rsidTr="00427B7F">
        <w:trPr>
          <w:jc w:val="center"/>
          <w:ins w:id="179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B83982" w14:textId="6A56F26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93" w:author="Daniel Noble" w:date="2023-06-30T12:44:00Z"/>
                <w:rFonts w:ascii="Times New Roman" w:hAnsi="Times New Roman" w:cs="Times New Roman"/>
                <w:rPrChange w:id="1794" w:author="Daniel Noble" w:date="2023-06-30T12:50:00Z">
                  <w:rPr>
                    <w:ins w:id="1795" w:author="Daniel Noble" w:date="2023-06-30T12:44:00Z"/>
                  </w:rPr>
                </w:rPrChange>
              </w:rPr>
              <w:pPrChange w:id="17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30A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797" w:author="Daniel Noble" w:date="2023-06-30T12:44:00Z"/>
                <w:rFonts w:ascii="Times New Roman" w:hAnsi="Times New Roman" w:cs="Times New Roman"/>
                <w:rPrChange w:id="1798" w:author="Daniel Noble" w:date="2023-06-30T12:50:00Z">
                  <w:rPr>
                    <w:ins w:id="1799" w:author="Daniel Noble" w:date="2023-06-30T12:44:00Z"/>
                  </w:rPr>
                </w:rPrChange>
              </w:rPr>
              <w:pPrChange w:id="18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01" w:author="Daniel Noble" w:date="2023-06-30T12:44:00Z">
              <w:r w:rsidRPr="00427B7F">
                <w:rPr>
                  <w:rFonts w:ascii="Times New Roman" w:eastAsia="Helvetica" w:hAnsi="Times New Roman" w:cs="Times New Roman"/>
                  <w:color w:val="000000"/>
                  <w:sz w:val="22"/>
                  <w:szCs w:val="22"/>
                  <w:rPrChange w:id="1802"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3CFED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03" w:author="Daniel Noble" w:date="2023-06-30T12:44:00Z"/>
                <w:rFonts w:ascii="Times New Roman" w:hAnsi="Times New Roman" w:cs="Times New Roman"/>
                <w:rPrChange w:id="1804" w:author="Daniel Noble" w:date="2023-06-30T12:50:00Z">
                  <w:rPr>
                    <w:ins w:id="1805" w:author="Daniel Noble" w:date="2023-06-30T12:44:00Z"/>
                  </w:rPr>
                </w:rPrChange>
              </w:rPr>
              <w:pPrChange w:id="18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07" w:author="Daniel Noble" w:date="2023-06-30T12:44:00Z">
              <w:r w:rsidRPr="00427B7F">
                <w:rPr>
                  <w:rFonts w:ascii="Times New Roman" w:eastAsia="Helvetica" w:hAnsi="Times New Roman" w:cs="Times New Roman"/>
                  <w:color w:val="000000"/>
                  <w:sz w:val="22"/>
                  <w:szCs w:val="22"/>
                  <w:rPrChange w:id="1808"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0850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09" w:author="Daniel Noble" w:date="2023-06-30T12:44:00Z"/>
                <w:rFonts w:ascii="Times New Roman" w:hAnsi="Times New Roman" w:cs="Times New Roman"/>
                <w:rPrChange w:id="1810" w:author="Daniel Noble" w:date="2023-06-30T12:50:00Z">
                  <w:rPr>
                    <w:ins w:id="1811" w:author="Daniel Noble" w:date="2023-06-30T12:44:00Z"/>
                  </w:rPr>
                </w:rPrChange>
              </w:rPr>
              <w:pPrChange w:id="18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13" w:author="Daniel Noble" w:date="2023-06-30T12:44:00Z">
              <w:r w:rsidRPr="00427B7F">
                <w:rPr>
                  <w:rFonts w:ascii="Times New Roman" w:eastAsia="Helvetica" w:hAnsi="Times New Roman" w:cs="Times New Roman"/>
                  <w:color w:val="000000"/>
                  <w:sz w:val="22"/>
                  <w:szCs w:val="22"/>
                  <w:rPrChange w:id="1814" w:author="Daniel Noble" w:date="2023-06-30T12:50:00Z">
                    <w:rPr>
                      <w:rFonts w:ascii="Helvetica" w:eastAsia="Helvetica" w:hAnsi="Helvetica" w:cs="Helvetica"/>
                      <w:color w:val="000000"/>
                      <w:sz w:val="22"/>
                      <w:szCs w:val="22"/>
                    </w:rPr>
                  </w:rPrChange>
                </w:rPr>
                <w:t>2</w:t>
              </w:r>
            </w:ins>
          </w:p>
        </w:tc>
      </w:tr>
      <w:tr w:rsidR="00427B7F" w:rsidRPr="00427B7F" w14:paraId="70C57F5E" w14:textId="77777777" w:rsidTr="00427B7F">
        <w:trPr>
          <w:jc w:val="center"/>
          <w:ins w:id="181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031887" w14:textId="249E540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16" w:author="Daniel Noble" w:date="2023-06-30T12:44:00Z"/>
                <w:rFonts w:ascii="Times New Roman" w:hAnsi="Times New Roman" w:cs="Times New Roman"/>
                <w:rPrChange w:id="1817" w:author="Daniel Noble" w:date="2023-06-30T12:50:00Z">
                  <w:rPr>
                    <w:ins w:id="1818" w:author="Daniel Noble" w:date="2023-06-30T12:44:00Z"/>
                  </w:rPr>
                </w:rPrChange>
              </w:rPr>
              <w:pPrChange w:id="18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D0D9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20" w:author="Daniel Noble" w:date="2023-06-30T12:44:00Z"/>
                <w:rFonts w:ascii="Times New Roman" w:hAnsi="Times New Roman" w:cs="Times New Roman"/>
                <w:rPrChange w:id="1821" w:author="Daniel Noble" w:date="2023-06-30T12:50:00Z">
                  <w:rPr>
                    <w:ins w:id="1822" w:author="Daniel Noble" w:date="2023-06-30T12:44:00Z"/>
                  </w:rPr>
                </w:rPrChange>
              </w:rPr>
              <w:pPrChange w:id="18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24" w:author="Daniel Noble" w:date="2023-06-30T12:44:00Z">
              <w:r w:rsidRPr="00427B7F">
                <w:rPr>
                  <w:rFonts w:ascii="Times New Roman" w:eastAsia="Helvetica" w:hAnsi="Times New Roman" w:cs="Times New Roman"/>
                  <w:color w:val="000000"/>
                  <w:sz w:val="22"/>
                  <w:szCs w:val="22"/>
                  <w:rPrChange w:id="1825"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7D5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26" w:author="Daniel Noble" w:date="2023-06-30T12:44:00Z"/>
                <w:rFonts w:ascii="Times New Roman" w:hAnsi="Times New Roman" w:cs="Times New Roman"/>
                <w:rPrChange w:id="1827" w:author="Daniel Noble" w:date="2023-06-30T12:50:00Z">
                  <w:rPr>
                    <w:ins w:id="1828" w:author="Daniel Noble" w:date="2023-06-30T12:44:00Z"/>
                  </w:rPr>
                </w:rPrChange>
              </w:rPr>
              <w:pPrChange w:id="18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30" w:author="Daniel Noble" w:date="2023-06-30T12:44:00Z">
              <w:r w:rsidRPr="00427B7F">
                <w:rPr>
                  <w:rFonts w:ascii="Times New Roman" w:eastAsia="Helvetica" w:hAnsi="Times New Roman" w:cs="Times New Roman"/>
                  <w:color w:val="000000"/>
                  <w:sz w:val="22"/>
                  <w:szCs w:val="22"/>
                  <w:rPrChange w:id="1831"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C8A74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32" w:author="Daniel Noble" w:date="2023-06-30T12:44:00Z"/>
                <w:rFonts w:ascii="Times New Roman" w:hAnsi="Times New Roman" w:cs="Times New Roman"/>
                <w:rPrChange w:id="1833" w:author="Daniel Noble" w:date="2023-06-30T12:50:00Z">
                  <w:rPr>
                    <w:ins w:id="1834" w:author="Daniel Noble" w:date="2023-06-30T12:44:00Z"/>
                  </w:rPr>
                </w:rPrChange>
              </w:rPr>
              <w:pPrChange w:id="18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36" w:author="Daniel Noble" w:date="2023-06-30T12:44:00Z">
              <w:r w:rsidRPr="00427B7F">
                <w:rPr>
                  <w:rFonts w:ascii="Times New Roman" w:eastAsia="Helvetica" w:hAnsi="Times New Roman" w:cs="Times New Roman"/>
                  <w:color w:val="000000"/>
                  <w:sz w:val="22"/>
                  <w:szCs w:val="22"/>
                  <w:rPrChange w:id="1837" w:author="Daniel Noble" w:date="2023-06-30T12:50:00Z">
                    <w:rPr>
                      <w:rFonts w:ascii="Helvetica" w:eastAsia="Helvetica" w:hAnsi="Helvetica" w:cs="Helvetica"/>
                      <w:color w:val="000000"/>
                      <w:sz w:val="22"/>
                      <w:szCs w:val="22"/>
                    </w:rPr>
                  </w:rPrChange>
                </w:rPr>
                <w:t>3</w:t>
              </w:r>
            </w:ins>
          </w:p>
        </w:tc>
      </w:tr>
      <w:tr w:rsidR="00427B7F" w:rsidRPr="00427B7F" w14:paraId="2FAE7589" w14:textId="77777777" w:rsidTr="00427B7F">
        <w:trPr>
          <w:jc w:val="center"/>
          <w:ins w:id="183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B424AB" w14:textId="6909642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39" w:author="Daniel Noble" w:date="2023-06-30T12:44:00Z"/>
                <w:rFonts w:ascii="Times New Roman" w:hAnsi="Times New Roman" w:cs="Times New Roman"/>
                <w:rPrChange w:id="1840" w:author="Daniel Noble" w:date="2023-06-30T12:50:00Z">
                  <w:rPr>
                    <w:ins w:id="1841" w:author="Daniel Noble" w:date="2023-06-30T12:44:00Z"/>
                  </w:rPr>
                </w:rPrChange>
              </w:rPr>
              <w:pPrChange w:id="18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EFA72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43" w:author="Daniel Noble" w:date="2023-06-30T12:44:00Z"/>
                <w:rFonts w:ascii="Times New Roman" w:hAnsi="Times New Roman" w:cs="Times New Roman"/>
                <w:rPrChange w:id="1844" w:author="Daniel Noble" w:date="2023-06-30T12:50:00Z">
                  <w:rPr>
                    <w:ins w:id="1845" w:author="Daniel Noble" w:date="2023-06-30T12:44:00Z"/>
                  </w:rPr>
                </w:rPrChange>
              </w:rPr>
              <w:pPrChange w:id="18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47" w:author="Daniel Noble" w:date="2023-06-30T12:44:00Z">
              <w:r w:rsidRPr="00427B7F">
                <w:rPr>
                  <w:rFonts w:ascii="Times New Roman" w:eastAsia="Helvetica" w:hAnsi="Times New Roman" w:cs="Times New Roman"/>
                  <w:color w:val="000000"/>
                  <w:sz w:val="22"/>
                  <w:szCs w:val="22"/>
                  <w:rPrChange w:id="1848"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EBBC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49" w:author="Daniel Noble" w:date="2023-06-30T12:44:00Z"/>
                <w:rFonts w:ascii="Times New Roman" w:hAnsi="Times New Roman" w:cs="Times New Roman"/>
                <w:rPrChange w:id="1850" w:author="Daniel Noble" w:date="2023-06-30T12:50:00Z">
                  <w:rPr>
                    <w:ins w:id="1851" w:author="Daniel Noble" w:date="2023-06-30T12:44:00Z"/>
                  </w:rPr>
                </w:rPrChange>
              </w:rPr>
              <w:pPrChange w:id="18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53" w:author="Daniel Noble" w:date="2023-06-30T12:44:00Z">
              <w:r w:rsidRPr="00427B7F">
                <w:rPr>
                  <w:rFonts w:ascii="Times New Roman" w:eastAsia="Helvetica" w:hAnsi="Times New Roman" w:cs="Times New Roman"/>
                  <w:color w:val="000000"/>
                  <w:sz w:val="22"/>
                  <w:szCs w:val="22"/>
                  <w:rPrChange w:id="1854"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AE9C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55" w:author="Daniel Noble" w:date="2023-06-30T12:44:00Z"/>
                <w:rFonts w:ascii="Times New Roman" w:hAnsi="Times New Roman" w:cs="Times New Roman"/>
                <w:rPrChange w:id="1856" w:author="Daniel Noble" w:date="2023-06-30T12:50:00Z">
                  <w:rPr>
                    <w:ins w:id="1857" w:author="Daniel Noble" w:date="2023-06-30T12:44:00Z"/>
                  </w:rPr>
                </w:rPrChange>
              </w:rPr>
              <w:pPrChange w:id="18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59" w:author="Daniel Noble" w:date="2023-06-30T12:44:00Z">
              <w:r w:rsidRPr="00427B7F">
                <w:rPr>
                  <w:rFonts w:ascii="Times New Roman" w:eastAsia="Helvetica" w:hAnsi="Times New Roman" w:cs="Times New Roman"/>
                  <w:color w:val="000000"/>
                  <w:sz w:val="22"/>
                  <w:szCs w:val="22"/>
                  <w:rPrChange w:id="1860" w:author="Daniel Noble" w:date="2023-06-30T12:50:00Z">
                    <w:rPr>
                      <w:rFonts w:ascii="Helvetica" w:eastAsia="Helvetica" w:hAnsi="Helvetica" w:cs="Helvetica"/>
                      <w:color w:val="000000"/>
                      <w:sz w:val="22"/>
                      <w:szCs w:val="22"/>
                    </w:rPr>
                  </w:rPrChange>
                </w:rPr>
                <w:t>1</w:t>
              </w:r>
            </w:ins>
          </w:p>
        </w:tc>
      </w:tr>
      <w:tr w:rsidR="00427B7F" w:rsidRPr="00427B7F" w14:paraId="52F11813" w14:textId="77777777" w:rsidTr="00427B7F">
        <w:trPr>
          <w:jc w:val="center"/>
          <w:ins w:id="186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DFDA84" w14:textId="285347E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62" w:author="Daniel Noble" w:date="2023-06-30T12:44:00Z"/>
                <w:rFonts w:ascii="Times New Roman" w:hAnsi="Times New Roman" w:cs="Times New Roman"/>
                <w:rPrChange w:id="1863" w:author="Daniel Noble" w:date="2023-06-30T12:50:00Z">
                  <w:rPr>
                    <w:ins w:id="1864" w:author="Daniel Noble" w:date="2023-06-30T12:44:00Z"/>
                  </w:rPr>
                </w:rPrChange>
              </w:rPr>
              <w:pPrChange w:id="18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CEDA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66" w:author="Daniel Noble" w:date="2023-06-30T12:44:00Z"/>
                <w:rFonts w:ascii="Times New Roman" w:hAnsi="Times New Roman" w:cs="Times New Roman"/>
                <w:rPrChange w:id="1867" w:author="Daniel Noble" w:date="2023-06-30T12:50:00Z">
                  <w:rPr>
                    <w:ins w:id="1868" w:author="Daniel Noble" w:date="2023-06-30T12:44:00Z"/>
                  </w:rPr>
                </w:rPrChange>
              </w:rPr>
              <w:pPrChange w:id="18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70" w:author="Daniel Noble" w:date="2023-06-30T12:44:00Z">
              <w:r w:rsidRPr="00427B7F">
                <w:rPr>
                  <w:rFonts w:ascii="Times New Roman" w:eastAsia="Helvetica" w:hAnsi="Times New Roman" w:cs="Times New Roman"/>
                  <w:color w:val="000000"/>
                  <w:sz w:val="22"/>
                  <w:szCs w:val="22"/>
                  <w:rPrChange w:id="1871"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F92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72" w:author="Daniel Noble" w:date="2023-06-30T12:44:00Z"/>
                <w:rFonts w:ascii="Times New Roman" w:hAnsi="Times New Roman" w:cs="Times New Roman"/>
                <w:rPrChange w:id="1873" w:author="Daniel Noble" w:date="2023-06-30T12:50:00Z">
                  <w:rPr>
                    <w:ins w:id="1874" w:author="Daniel Noble" w:date="2023-06-30T12:44:00Z"/>
                  </w:rPr>
                </w:rPrChange>
              </w:rPr>
              <w:pPrChange w:id="18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76" w:author="Daniel Noble" w:date="2023-06-30T12:44:00Z">
              <w:r w:rsidRPr="00427B7F">
                <w:rPr>
                  <w:rFonts w:ascii="Times New Roman" w:eastAsia="Helvetica" w:hAnsi="Times New Roman" w:cs="Times New Roman"/>
                  <w:color w:val="000000"/>
                  <w:sz w:val="22"/>
                  <w:szCs w:val="22"/>
                  <w:rPrChange w:id="1877"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F8B2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78" w:author="Daniel Noble" w:date="2023-06-30T12:44:00Z"/>
                <w:rFonts w:ascii="Times New Roman" w:hAnsi="Times New Roman" w:cs="Times New Roman"/>
                <w:rPrChange w:id="1879" w:author="Daniel Noble" w:date="2023-06-30T12:50:00Z">
                  <w:rPr>
                    <w:ins w:id="1880" w:author="Daniel Noble" w:date="2023-06-30T12:44:00Z"/>
                  </w:rPr>
                </w:rPrChange>
              </w:rPr>
              <w:pPrChange w:id="18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82" w:author="Daniel Noble" w:date="2023-06-30T12:44:00Z">
              <w:r w:rsidRPr="00427B7F">
                <w:rPr>
                  <w:rFonts w:ascii="Times New Roman" w:eastAsia="Helvetica" w:hAnsi="Times New Roman" w:cs="Times New Roman"/>
                  <w:color w:val="000000"/>
                  <w:sz w:val="22"/>
                  <w:szCs w:val="22"/>
                  <w:rPrChange w:id="1883" w:author="Daniel Noble" w:date="2023-06-30T12:50:00Z">
                    <w:rPr>
                      <w:rFonts w:ascii="Helvetica" w:eastAsia="Helvetica" w:hAnsi="Helvetica" w:cs="Helvetica"/>
                      <w:color w:val="000000"/>
                      <w:sz w:val="22"/>
                      <w:szCs w:val="22"/>
                    </w:rPr>
                  </w:rPrChange>
                </w:rPr>
                <w:t>2</w:t>
              </w:r>
            </w:ins>
          </w:p>
        </w:tc>
      </w:tr>
      <w:tr w:rsidR="00427B7F" w:rsidRPr="00427B7F" w14:paraId="5C0B17A8" w14:textId="77777777" w:rsidTr="00427B7F">
        <w:trPr>
          <w:jc w:val="center"/>
          <w:ins w:id="188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357F6D" w14:textId="1DFAB48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85" w:author="Daniel Noble" w:date="2023-06-30T12:44:00Z"/>
                <w:rFonts w:ascii="Times New Roman" w:hAnsi="Times New Roman" w:cs="Times New Roman"/>
                <w:rPrChange w:id="1886" w:author="Daniel Noble" w:date="2023-06-30T12:50:00Z">
                  <w:rPr>
                    <w:ins w:id="1887" w:author="Daniel Noble" w:date="2023-06-30T12:44:00Z"/>
                  </w:rPr>
                </w:rPrChange>
              </w:rPr>
              <w:pPrChange w:id="18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6290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89" w:author="Daniel Noble" w:date="2023-06-30T12:44:00Z"/>
                <w:rFonts w:ascii="Times New Roman" w:hAnsi="Times New Roman" w:cs="Times New Roman"/>
                <w:rPrChange w:id="1890" w:author="Daniel Noble" w:date="2023-06-30T12:50:00Z">
                  <w:rPr>
                    <w:ins w:id="1891" w:author="Daniel Noble" w:date="2023-06-30T12:44:00Z"/>
                  </w:rPr>
                </w:rPrChange>
              </w:rPr>
              <w:pPrChange w:id="18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93" w:author="Daniel Noble" w:date="2023-06-30T12:44:00Z">
              <w:r w:rsidRPr="00427B7F">
                <w:rPr>
                  <w:rFonts w:ascii="Times New Roman" w:eastAsia="Helvetica" w:hAnsi="Times New Roman" w:cs="Times New Roman"/>
                  <w:color w:val="000000"/>
                  <w:sz w:val="22"/>
                  <w:szCs w:val="22"/>
                  <w:rPrChange w:id="1894"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3FCBE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895" w:author="Daniel Noble" w:date="2023-06-30T12:44:00Z"/>
                <w:rFonts w:ascii="Times New Roman" w:hAnsi="Times New Roman" w:cs="Times New Roman"/>
                <w:rPrChange w:id="1896" w:author="Daniel Noble" w:date="2023-06-30T12:50:00Z">
                  <w:rPr>
                    <w:ins w:id="1897" w:author="Daniel Noble" w:date="2023-06-30T12:44:00Z"/>
                  </w:rPr>
                </w:rPrChange>
              </w:rPr>
              <w:pPrChange w:id="18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899" w:author="Daniel Noble" w:date="2023-06-30T12:44:00Z">
              <w:r w:rsidRPr="00427B7F">
                <w:rPr>
                  <w:rFonts w:ascii="Times New Roman" w:eastAsia="Helvetica" w:hAnsi="Times New Roman" w:cs="Times New Roman"/>
                  <w:color w:val="000000"/>
                  <w:sz w:val="22"/>
                  <w:szCs w:val="22"/>
                  <w:rPrChange w:id="1900"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7D39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01" w:author="Daniel Noble" w:date="2023-06-30T12:44:00Z"/>
                <w:rFonts w:ascii="Times New Roman" w:hAnsi="Times New Roman" w:cs="Times New Roman"/>
                <w:rPrChange w:id="1902" w:author="Daniel Noble" w:date="2023-06-30T12:50:00Z">
                  <w:rPr>
                    <w:ins w:id="1903" w:author="Daniel Noble" w:date="2023-06-30T12:44:00Z"/>
                  </w:rPr>
                </w:rPrChange>
              </w:rPr>
              <w:pPrChange w:id="19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05" w:author="Daniel Noble" w:date="2023-06-30T12:44:00Z">
              <w:r w:rsidRPr="00427B7F">
                <w:rPr>
                  <w:rFonts w:ascii="Times New Roman" w:eastAsia="Helvetica" w:hAnsi="Times New Roman" w:cs="Times New Roman"/>
                  <w:color w:val="000000"/>
                  <w:sz w:val="22"/>
                  <w:szCs w:val="22"/>
                  <w:rPrChange w:id="1906" w:author="Daniel Noble" w:date="2023-06-30T12:50:00Z">
                    <w:rPr>
                      <w:rFonts w:ascii="Helvetica" w:eastAsia="Helvetica" w:hAnsi="Helvetica" w:cs="Helvetica"/>
                      <w:color w:val="000000"/>
                      <w:sz w:val="22"/>
                      <w:szCs w:val="22"/>
                    </w:rPr>
                  </w:rPrChange>
                </w:rPr>
                <w:t>3</w:t>
              </w:r>
            </w:ins>
          </w:p>
        </w:tc>
      </w:tr>
      <w:tr w:rsidR="00427B7F" w:rsidRPr="00427B7F" w14:paraId="0936B6AB" w14:textId="77777777" w:rsidTr="00427B7F">
        <w:trPr>
          <w:jc w:val="center"/>
          <w:ins w:id="190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977115" w14:textId="35EB59D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08" w:author="Daniel Noble" w:date="2023-06-30T12:44:00Z"/>
                <w:rFonts w:ascii="Times New Roman" w:hAnsi="Times New Roman" w:cs="Times New Roman"/>
                <w:rPrChange w:id="1909" w:author="Daniel Noble" w:date="2023-06-30T12:50:00Z">
                  <w:rPr>
                    <w:ins w:id="1910" w:author="Daniel Noble" w:date="2023-06-30T12:44:00Z"/>
                  </w:rPr>
                </w:rPrChange>
              </w:rPr>
              <w:pPrChange w:id="19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D9FF6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12" w:author="Daniel Noble" w:date="2023-06-30T12:44:00Z"/>
                <w:rFonts w:ascii="Times New Roman" w:hAnsi="Times New Roman" w:cs="Times New Roman"/>
                <w:rPrChange w:id="1913" w:author="Daniel Noble" w:date="2023-06-30T12:50:00Z">
                  <w:rPr>
                    <w:ins w:id="1914" w:author="Daniel Noble" w:date="2023-06-30T12:44:00Z"/>
                  </w:rPr>
                </w:rPrChange>
              </w:rPr>
              <w:pPrChange w:id="19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16" w:author="Daniel Noble" w:date="2023-06-30T12:44:00Z">
              <w:r w:rsidRPr="00427B7F">
                <w:rPr>
                  <w:rFonts w:ascii="Times New Roman" w:eastAsia="Helvetica" w:hAnsi="Times New Roman" w:cs="Times New Roman"/>
                  <w:color w:val="000000"/>
                  <w:sz w:val="22"/>
                  <w:szCs w:val="22"/>
                  <w:rPrChange w:id="1917"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8FFC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18" w:author="Daniel Noble" w:date="2023-06-30T12:44:00Z"/>
                <w:rFonts w:ascii="Times New Roman" w:hAnsi="Times New Roman" w:cs="Times New Roman"/>
                <w:rPrChange w:id="1919" w:author="Daniel Noble" w:date="2023-06-30T12:50:00Z">
                  <w:rPr>
                    <w:ins w:id="1920" w:author="Daniel Noble" w:date="2023-06-30T12:44:00Z"/>
                  </w:rPr>
                </w:rPrChange>
              </w:rPr>
              <w:pPrChange w:id="19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22" w:author="Daniel Noble" w:date="2023-06-30T12:44:00Z">
              <w:r w:rsidRPr="00427B7F">
                <w:rPr>
                  <w:rFonts w:ascii="Times New Roman" w:eastAsia="Helvetica" w:hAnsi="Times New Roman" w:cs="Times New Roman"/>
                  <w:color w:val="000000"/>
                  <w:sz w:val="22"/>
                  <w:szCs w:val="22"/>
                  <w:rPrChange w:id="1923"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E8F6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24" w:author="Daniel Noble" w:date="2023-06-30T12:44:00Z"/>
                <w:rFonts w:ascii="Times New Roman" w:hAnsi="Times New Roman" w:cs="Times New Roman"/>
                <w:rPrChange w:id="1925" w:author="Daniel Noble" w:date="2023-06-30T12:50:00Z">
                  <w:rPr>
                    <w:ins w:id="1926" w:author="Daniel Noble" w:date="2023-06-30T12:44:00Z"/>
                  </w:rPr>
                </w:rPrChange>
              </w:rPr>
              <w:pPrChange w:id="19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28" w:author="Daniel Noble" w:date="2023-06-30T12:44:00Z">
              <w:r w:rsidRPr="00427B7F">
                <w:rPr>
                  <w:rFonts w:ascii="Times New Roman" w:eastAsia="Helvetica" w:hAnsi="Times New Roman" w:cs="Times New Roman"/>
                  <w:color w:val="000000"/>
                  <w:sz w:val="22"/>
                  <w:szCs w:val="22"/>
                  <w:rPrChange w:id="1929" w:author="Daniel Noble" w:date="2023-06-30T12:50:00Z">
                    <w:rPr>
                      <w:rFonts w:ascii="Helvetica" w:eastAsia="Helvetica" w:hAnsi="Helvetica" w:cs="Helvetica"/>
                      <w:color w:val="000000"/>
                      <w:sz w:val="22"/>
                      <w:szCs w:val="22"/>
                    </w:rPr>
                  </w:rPrChange>
                </w:rPr>
                <w:t>2</w:t>
              </w:r>
            </w:ins>
          </w:p>
        </w:tc>
      </w:tr>
      <w:tr w:rsidR="00427B7F" w:rsidRPr="00427B7F" w14:paraId="7C45AB11" w14:textId="77777777" w:rsidTr="00427B7F">
        <w:trPr>
          <w:jc w:val="center"/>
          <w:ins w:id="193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0A6277" w14:textId="20E2173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31" w:author="Daniel Noble" w:date="2023-06-30T12:44:00Z"/>
                <w:rFonts w:ascii="Times New Roman" w:hAnsi="Times New Roman" w:cs="Times New Roman"/>
                <w:rPrChange w:id="1932" w:author="Daniel Noble" w:date="2023-06-30T12:50:00Z">
                  <w:rPr>
                    <w:ins w:id="1933" w:author="Daniel Noble" w:date="2023-06-30T12:44:00Z"/>
                  </w:rPr>
                </w:rPrChange>
              </w:rPr>
              <w:pPrChange w:id="19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7026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35" w:author="Daniel Noble" w:date="2023-06-30T12:44:00Z"/>
                <w:rFonts w:ascii="Times New Roman" w:hAnsi="Times New Roman" w:cs="Times New Roman"/>
                <w:rPrChange w:id="1936" w:author="Daniel Noble" w:date="2023-06-30T12:50:00Z">
                  <w:rPr>
                    <w:ins w:id="1937" w:author="Daniel Noble" w:date="2023-06-30T12:44:00Z"/>
                  </w:rPr>
                </w:rPrChange>
              </w:rPr>
              <w:pPrChange w:id="19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39" w:author="Daniel Noble" w:date="2023-06-30T12:44:00Z">
              <w:r w:rsidRPr="00427B7F">
                <w:rPr>
                  <w:rFonts w:ascii="Times New Roman" w:eastAsia="Helvetica" w:hAnsi="Times New Roman" w:cs="Times New Roman"/>
                  <w:color w:val="000000"/>
                  <w:sz w:val="22"/>
                  <w:szCs w:val="22"/>
                  <w:rPrChange w:id="1940"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7D251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41" w:author="Daniel Noble" w:date="2023-06-30T12:44:00Z"/>
                <w:rFonts w:ascii="Times New Roman" w:hAnsi="Times New Roman" w:cs="Times New Roman"/>
                <w:rPrChange w:id="1942" w:author="Daniel Noble" w:date="2023-06-30T12:50:00Z">
                  <w:rPr>
                    <w:ins w:id="1943" w:author="Daniel Noble" w:date="2023-06-30T12:44:00Z"/>
                  </w:rPr>
                </w:rPrChange>
              </w:rPr>
              <w:pPrChange w:id="19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45" w:author="Daniel Noble" w:date="2023-06-30T12:44:00Z">
              <w:r w:rsidRPr="00427B7F">
                <w:rPr>
                  <w:rFonts w:ascii="Times New Roman" w:eastAsia="Helvetica" w:hAnsi="Times New Roman" w:cs="Times New Roman"/>
                  <w:color w:val="000000"/>
                  <w:sz w:val="22"/>
                  <w:szCs w:val="22"/>
                  <w:rPrChange w:id="1946"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04B2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47" w:author="Daniel Noble" w:date="2023-06-30T12:44:00Z"/>
                <w:rFonts w:ascii="Times New Roman" w:hAnsi="Times New Roman" w:cs="Times New Roman"/>
                <w:rPrChange w:id="1948" w:author="Daniel Noble" w:date="2023-06-30T12:50:00Z">
                  <w:rPr>
                    <w:ins w:id="1949" w:author="Daniel Noble" w:date="2023-06-30T12:44:00Z"/>
                  </w:rPr>
                </w:rPrChange>
              </w:rPr>
              <w:pPrChange w:id="19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51" w:author="Daniel Noble" w:date="2023-06-30T12:44:00Z">
              <w:r w:rsidRPr="00427B7F">
                <w:rPr>
                  <w:rFonts w:ascii="Times New Roman" w:eastAsia="Helvetica" w:hAnsi="Times New Roman" w:cs="Times New Roman"/>
                  <w:color w:val="000000"/>
                  <w:sz w:val="22"/>
                  <w:szCs w:val="22"/>
                  <w:rPrChange w:id="1952" w:author="Daniel Noble" w:date="2023-06-30T12:50:00Z">
                    <w:rPr>
                      <w:rFonts w:ascii="Helvetica" w:eastAsia="Helvetica" w:hAnsi="Helvetica" w:cs="Helvetica"/>
                      <w:color w:val="000000"/>
                      <w:sz w:val="22"/>
                      <w:szCs w:val="22"/>
                    </w:rPr>
                  </w:rPrChange>
                </w:rPr>
                <w:t>2</w:t>
              </w:r>
            </w:ins>
          </w:p>
        </w:tc>
      </w:tr>
      <w:tr w:rsidR="00427B7F" w:rsidRPr="00427B7F" w14:paraId="078E4C5B" w14:textId="77777777" w:rsidTr="00427B7F">
        <w:trPr>
          <w:jc w:val="center"/>
          <w:ins w:id="195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C0B08D" w14:textId="1CA1AD3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54" w:author="Daniel Noble" w:date="2023-06-30T12:44:00Z"/>
                <w:rFonts w:ascii="Times New Roman" w:hAnsi="Times New Roman" w:cs="Times New Roman"/>
                <w:rPrChange w:id="1955" w:author="Daniel Noble" w:date="2023-06-30T12:50:00Z">
                  <w:rPr>
                    <w:ins w:id="1956" w:author="Daniel Noble" w:date="2023-06-30T12:44:00Z"/>
                  </w:rPr>
                </w:rPrChange>
              </w:rPr>
              <w:pPrChange w:id="19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1D0F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58" w:author="Daniel Noble" w:date="2023-06-30T12:44:00Z"/>
                <w:rFonts w:ascii="Times New Roman" w:hAnsi="Times New Roman" w:cs="Times New Roman"/>
                <w:rPrChange w:id="1959" w:author="Daniel Noble" w:date="2023-06-30T12:50:00Z">
                  <w:rPr>
                    <w:ins w:id="1960" w:author="Daniel Noble" w:date="2023-06-30T12:44:00Z"/>
                  </w:rPr>
                </w:rPrChange>
              </w:rPr>
              <w:pPrChange w:id="19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62" w:author="Daniel Noble" w:date="2023-06-30T12:44:00Z">
              <w:r w:rsidRPr="00427B7F">
                <w:rPr>
                  <w:rFonts w:ascii="Times New Roman" w:eastAsia="Helvetica" w:hAnsi="Times New Roman" w:cs="Times New Roman"/>
                  <w:color w:val="000000"/>
                  <w:sz w:val="22"/>
                  <w:szCs w:val="22"/>
                  <w:rPrChange w:id="1963"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FB437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64" w:author="Daniel Noble" w:date="2023-06-30T12:44:00Z"/>
                <w:rFonts w:ascii="Times New Roman" w:hAnsi="Times New Roman" w:cs="Times New Roman"/>
                <w:rPrChange w:id="1965" w:author="Daniel Noble" w:date="2023-06-30T12:50:00Z">
                  <w:rPr>
                    <w:ins w:id="1966" w:author="Daniel Noble" w:date="2023-06-30T12:44:00Z"/>
                  </w:rPr>
                </w:rPrChange>
              </w:rPr>
              <w:pPrChange w:id="19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68" w:author="Daniel Noble" w:date="2023-06-30T12:44:00Z">
              <w:r w:rsidRPr="00427B7F">
                <w:rPr>
                  <w:rFonts w:ascii="Times New Roman" w:eastAsia="Helvetica" w:hAnsi="Times New Roman" w:cs="Times New Roman"/>
                  <w:color w:val="000000"/>
                  <w:sz w:val="22"/>
                  <w:szCs w:val="22"/>
                  <w:rPrChange w:id="1969"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58FA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70" w:author="Daniel Noble" w:date="2023-06-30T12:44:00Z"/>
                <w:rFonts w:ascii="Times New Roman" w:hAnsi="Times New Roman" w:cs="Times New Roman"/>
                <w:rPrChange w:id="1971" w:author="Daniel Noble" w:date="2023-06-30T12:50:00Z">
                  <w:rPr>
                    <w:ins w:id="1972" w:author="Daniel Noble" w:date="2023-06-30T12:44:00Z"/>
                  </w:rPr>
                </w:rPrChange>
              </w:rPr>
              <w:pPrChange w:id="19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74" w:author="Daniel Noble" w:date="2023-06-30T12:44:00Z">
              <w:r w:rsidRPr="00427B7F">
                <w:rPr>
                  <w:rFonts w:ascii="Times New Roman" w:eastAsia="Helvetica" w:hAnsi="Times New Roman" w:cs="Times New Roman"/>
                  <w:color w:val="000000"/>
                  <w:sz w:val="22"/>
                  <w:szCs w:val="22"/>
                  <w:rPrChange w:id="1975" w:author="Daniel Noble" w:date="2023-06-30T12:50:00Z">
                    <w:rPr>
                      <w:rFonts w:ascii="Helvetica" w:eastAsia="Helvetica" w:hAnsi="Helvetica" w:cs="Helvetica"/>
                      <w:color w:val="000000"/>
                      <w:sz w:val="22"/>
                      <w:szCs w:val="22"/>
                    </w:rPr>
                  </w:rPrChange>
                </w:rPr>
                <w:t>3</w:t>
              </w:r>
            </w:ins>
          </w:p>
        </w:tc>
      </w:tr>
      <w:tr w:rsidR="00427B7F" w:rsidRPr="00427B7F" w14:paraId="561CB7D7" w14:textId="77777777" w:rsidTr="00427B7F">
        <w:trPr>
          <w:jc w:val="center"/>
          <w:ins w:id="197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3E259" w14:textId="017DEF3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77" w:author="Daniel Noble" w:date="2023-06-30T12:44:00Z"/>
                <w:rFonts w:ascii="Times New Roman" w:hAnsi="Times New Roman" w:cs="Times New Roman"/>
                <w:rPrChange w:id="1978" w:author="Daniel Noble" w:date="2023-06-30T12:50:00Z">
                  <w:rPr>
                    <w:ins w:id="1979" w:author="Daniel Noble" w:date="2023-06-30T12:44:00Z"/>
                  </w:rPr>
                </w:rPrChange>
              </w:rPr>
              <w:pPrChange w:id="19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5F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81" w:author="Daniel Noble" w:date="2023-06-30T12:44:00Z"/>
                <w:rFonts w:ascii="Times New Roman" w:hAnsi="Times New Roman" w:cs="Times New Roman"/>
                <w:rPrChange w:id="1982" w:author="Daniel Noble" w:date="2023-06-30T12:50:00Z">
                  <w:rPr>
                    <w:ins w:id="1983" w:author="Daniel Noble" w:date="2023-06-30T12:44:00Z"/>
                  </w:rPr>
                </w:rPrChange>
              </w:rPr>
              <w:pPrChange w:id="19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85" w:author="Daniel Noble" w:date="2023-06-30T12:44:00Z">
              <w:r w:rsidRPr="00427B7F">
                <w:rPr>
                  <w:rFonts w:ascii="Times New Roman" w:eastAsia="Helvetica" w:hAnsi="Times New Roman" w:cs="Times New Roman"/>
                  <w:color w:val="000000"/>
                  <w:sz w:val="22"/>
                  <w:szCs w:val="22"/>
                  <w:rPrChange w:id="1986"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5AC70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87" w:author="Daniel Noble" w:date="2023-06-30T12:44:00Z"/>
                <w:rFonts w:ascii="Times New Roman" w:hAnsi="Times New Roman" w:cs="Times New Roman"/>
                <w:rPrChange w:id="1988" w:author="Daniel Noble" w:date="2023-06-30T12:50:00Z">
                  <w:rPr>
                    <w:ins w:id="1989" w:author="Daniel Noble" w:date="2023-06-30T12:44:00Z"/>
                  </w:rPr>
                </w:rPrChange>
              </w:rPr>
              <w:pPrChange w:id="19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91" w:author="Daniel Noble" w:date="2023-06-30T12:44:00Z">
              <w:r w:rsidRPr="00427B7F">
                <w:rPr>
                  <w:rFonts w:ascii="Times New Roman" w:eastAsia="Helvetica" w:hAnsi="Times New Roman" w:cs="Times New Roman"/>
                  <w:color w:val="000000"/>
                  <w:sz w:val="22"/>
                  <w:szCs w:val="22"/>
                  <w:rPrChange w:id="1992"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393547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1993" w:author="Daniel Noble" w:date="2023-06-30T12:44:00Z"/>
                <w:rFonts w:ascii="Times New Roman" w:hAnsi="Times New Roman" w:cs="Times New Roman"/>
                <w:rPrChange w:id="1994" w:author="Daniel Noble" w:date="2023-06-30T12:50:00Z">
                  <w:rPr>
                    <w:ins w:id="1995" w:author="Daniel Noble" w:date="2023-06-30T12:44:00Z"/>
                  </w:rPr>
                </w:rPrChange>
              </w:rPr>
              <w:pPrChange w:id="19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1997" w:author="Daniel Noble" w:date="2023-06-30T12:44:00Z">
              <w:r w:rsidRPr="00427B7F">
                <w:rPr>
                  <w:rFonts w:ascii="Times New Roman" w:eastAsia="Helvetica" w:hAnsi="Times New Roman" w:cs="Times New Roman"/>
                  <w:color w:val="000000"/>
                  <w:sz w:val="22"/>
                  <w:szCs w:val="22"/>
                  <w:rPrChange w:id="1998" w:author="Daniel Noble" w:date="2023-06-30T12:50:00Z">
                    <w:rPr>
                      <w:rFonts w:ascii="Helvetica" w:eastAsia="Helvetica" w:hAnsi="Helvetica" w:cs="Helvetica"/>
                      <w:color w:val="000000"/>
                      <w:sz w:val="22"/>
                      <w:szCs w:val="22"/>
                    </w:rPr>
                  </w:rPrChange>
                </w:rPr>
                <w:t>2</w:t>
              </w:r>
            </w:ins>
          </w:p>
        </w:tc>
      </w:tr>
      <w:tr w:rsidR="00427B7F" w:rsidRPr="00427B7F" w14:paraId="370B92E2" w14:textId="77777777" w:rsidTr="00427B7F">
        <w:trPr>
          <w:jc w:val="center"/>
          <w:ins w:id="199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5A60C" w14:textId="574EF69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00" w:author="Daniel Noble" w:date="2023-06-30T12:44:00Z"/>
                <w:rFonts w:ascii="Times New Roman" w:hAnsi="Times New Roman" w:cs="Times New Roman"/>
                <w:rPrChange w:id="2001" w:author="Daniel Noble" w:date="2023-06-30T12:50:00Z">
                  <w:rPr>
                    <w:ins w:id="2002" w:author="Daniel Noble" w:date="2023-06-30T12:44:00Z"/>
                  </w:rPr>
                </w:rPrChange>
              </w:rPr>
              <w:pPrChange w:id="20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FE6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04" w:author="Daniel Noble" w:date="2023-06-30T12:44:00Z"/>
                <w:rFonts w:ascii="Times New Roman" w:hAnsi="Times New Roman" w:cs="Times New Roman"/>
                <w:rPrChange w:id="2005" w:author="Daniel Noble" w:date="2023-06-30T12:50:00Z">
                  <w:rPr>
                    <w:ins w:id="2006" w:author="Daniel Noble" w:date="2023-06-30T12:44:00Z"/>
                  </w:rPr>
                </w:rPrChange>
              </w:rPr>
              <w:pPrChange w:id="20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08" w:author="Daniel Noble" w:date="2023-06-30T12:44:00Z">
              <w:r w:rsidRPr="00427B7F">
                <w:rPr>
                  <w:rFonts w:ascii="Times New Roman" w:eastAsia="Helvetica" w:hAnsi="Times New Roman" w:cs="Times New Roman"/>
                  <w:color w:val="000000"/>
                  <w:sz w:val="22"/>
                  <w:szCs w:val="22"/>
                  <w:rPrChange w:id="2009"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172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10" w:author="Daniel Noble" w:date="2023-06-30T12:44:00Z"/>
                <w:rFonts w:ascii="Times New Roman" w:hAnsi="Times New Roman" w:cs="Times New Roman"/>
                <w:rPrChange w:id="2011" w:author="Daniel Noble" w:date="2023-06-30T12:50:00Z">
                  <w:rPr>
                    <w:ins w:id="2012" w:author="Daniel Noble" w:date="2023-06-30T12:44:00Z"/>
                  </w:rPr>
                </w:rPrChange>
              </w:rPr>
              <w:pPrChange w:id="20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14" w:author="Daniel Noble" w:date="2023-06-30T12:44:00Z">
              <w:r w:rsidRPr="00427B7F">
                <w:rPr>
                  <w:rFonts w:ascii="Times New Roman" w:eastAsia="Helvetica" w:hAnsi="Times New Roman" w:cs="Times New Roman"/>
                  <w:color w:val="000000"/>
                  <w:sz w:val="22"/>
                  <w:szCs w:val="22"/>
                  <w:rPrChange w:id="2015"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7900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16" w:author="Daniel Noble" w:date="2023-06-30T12:44:00Z"/>
                <w:rFonts w:ascii="Times New Roman" w:hAnsi="Times New Roman" w:cs="Times New Roman"/>
                <w:rPrChange w:id="2017" w:author="Daniel Noble" w:date="2023-06-30T12:50:00Z">
                  <w:rPr>
                    <w:ins w:id="2018" w:author="Daniel Noble" w:date="2023-06-30T12:44:00Z"/>
                  </w:rPr>
                </w:rPrChange>
              </w:rPr>
              <w:pPrChange w:id="20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20" w:author="Daniel Noble" w:date="2023-06-30T12:44:00Z">
              <w:r w:rsidRPr="00427B7F">
                <w:rPr>
                  <w:rFonts w:ascii="Times New Roman" w:eastAsia="Helvetica" w:hAnsi="Times New Roman" w:cs="Times New Roman"/>
                  <w:color w:val="000000"/>
                  <w:sz w:val="22"/>
                  <w:szCs w:val="22"/>
                  <w:rPrChange w:id="2021" w:author="Daniel Noble" w:date="2023-06-30T12:50:00Z">
                    <w:rPr>
                      <w:rFonts w:ascii="Helvetica" w:eastAsia="Helvetica" w:hAnsi="Helvetica" w:cs="Helvetica"/>
                      <w:color w:val="000000"/>
                      <w:sz w:val="22"/>
                      <w:szCs w:val="22"/>
                    </w:rPr>
                  </w:rPrChange>
                </w:rPr>
                <w:t>2</w:t>
              </w:r>
            </w:ins>
          </w:p>
        </w:tc>
      </w:tr>
      <w:tr w:rsidR="00427B7F" w:rsidRPr="00427B7F" w14:paraId="7ACA6A19" w14:textId="77777777" w:rsidTr="00427B7F">
        <w:trPr>
          <w:jc w:val="center"/>
          <w:ins w:id="202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0EB6B3" w14:textId="0B5697A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23" w:author="Daniel Noble" w:date="2023-06-30T12:44:00Z"/>
                <w:rFonts w:ascii="Times New Roman" w:hAnsi="Times New Roman" w:cs="Times New Roman"/>
                <w:rPrChange w:id="2024" w:author="Daniel Noble" w:date="2023-06-30T12:50:00Z">
                  <w:rPr>
                    <w:ins w:id="2025" w:author="Daniel Noble" w:date="2023-06-30T12:44:00Z"/>
                  </w:rPr>
                </w:rPrChange>
              </w:rPr>
              <w:pPrChange w:id="20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83DFA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27" w:author="Daniel Noble" w:date="2023-06-30T12:44:00Z"/>
                <w:rFonts w:ascii="Times New Roman" w:hAnsi="Times New Roman" w:cs="Times New Roman"/>
                <w:rPrChange w:id="2028" w:author="Daniel Noble" w:date="2023-06-30T12:50:00Z">
                  <w:rPr>
                    <w:ins w:id="2029" w:author="Daniel Noble" w:date="2023-06-30T12:44:00Z"/>
                  </w:rPr>
                </w:rPrChange>
              </w:rPr>
              <w:pPrChange w:id="20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31" w:author="Daniel Noble" w:date="2023-06-30T12:44:00Z">
              <w:r w:rsidRPr="00427B7F">
                <w:rPr>
                  <w:rFonts w:ascii="Times New Roman" w:eastAsia="Helvetica" w:hAnsi="Times New Roman" w:cs="Times New Roman"/>
                  <w:color w:val="000000"/>
                  <w:sz w:val="22"/>
                  <w:szCs w:val="22"/>
                  <w:rPrChange w:id="2032"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26B47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33" w:author="Daniel Noble" w:date="2023-06-30T12:44:00Z"/>
                <w:rFonts w:ascii="Times New Roman" w:hAnsi="Times New Roman" w:cs="Times New Roman"/>
                <w:rPrChange w:id="2034" w:author="Daniel Noble" w:date="2023-06-30T12:50:00Z">
                  <w:rPr>
                    <w:ins w:id="2035" w:author="Daniel Noble" w:date="2023-06-30T12:44:00Z"/>
                  </w:rPr>
                </w:rPrChange>
              </w:rPr>
              <w:pPrChange w:id="20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37" w:author="Daniel Noble" w:date="2023-06-30T12:44:00Z">
              <w:r w:rsidRPr="00427B7F">
                <w:rPr>
                  <w:rFonts w:ascii="Times New Roman" w:eastAsia="Helvetica" w:hAnsi="Times New Roman" w:cs="Times New Roman"/>
                  <w:color w:val="000000"/>
                  <w:sz w:val="22"/>
                  <w:szCs w:val="22"/>
                  <w:rPrChange w:id="2038"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E74E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39" w:author="Daniel Noble" w:date="2023-06-30T12:44:00Z"/>
                <w:rFonts w:ascii="Times New Roman" w:hAnsi="Times New Roman" w:cs="Times New Roman"/>
                <w:rPrChange w:id="2040" w:author="Daniel Noble" w:date="2023-06-30T12:50:00Z">
                  <w:rPr>
                    <w:ins w:id="2041" w:author="Daniel Noble" w:date="2023-06-30T12:44:00Z"/>
                  </w:rPr>
                </w:rPrChange>
              </w:rPr>
              <w:pPrChange w:id="20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43" w:author="Daniel Noble" w:date="2023-06-30T12:44:00Z">
              <w:r w:rsidRPr="00427B7F">
                <w:rPr>
                  <w:rFonts w:ascii="Times New Roman" w:eastAsia="Helvetica" w:hAnsi="Times New Roman" w:cs="Times New Roman"/>
                  <w:color w:val="000000"/>
                  <w:sz w:val="22"/>
                  <w:szCs w:val="22"/>
                  <w:rPrChange w:id="2044" w:author="Daniel Noble" w:date="2023-06-30T12:50:00Z">
                    <w:rPr>
                      <w:rFonts w:ascii="Helvetica" w:eastAsia="Helvetica" w:hAnsi="Helvetica" w:cs="Helvetica"/>
                      <w:color w:val="000000"/>
                      <w:sz w:val="22"/>
                      <w:szCs w:val="22"/>
                    </w:rPr>
                  </w:rPrChange>
                </w:rPr>
                <w:t>2</w:t>
              </w:r>
            </w:ins>
          </w:p>
        </w:tc>
      </w:tr>
      <w:tr w:rsidR="00427B7F" w:rsidRPr="00427B7F" w14:paraId="72CB500A" w14:textId="77777777" w:rsidTr="00427B7F">
        <w:trPr>
          <w:jc w:val="center"/>
          <w:ins w:id="204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554927" w14:textId="1404F20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46" w:author="Daniel Noble" w:date="2023-06-30T12:44:00Z"/>
                <w:rFonts w:ascii="Times New Roman" w:hAnsi="Times New Roman" w:cs="Times New Roman"/>
                <w:rPrChange w:id="2047" w:author="Daniel Noble" w:date="2023-06-30T12:50:00Z">
                  <w:rPr>
                    <w:ins w:id="2048" w:author="Daniel Noble" w:date="2023-06-30T12:44:00Z"/>
                  </w:rPr>
                </w:rPrChange>
              </w:rPr>
              <w:pPrChange w:id="20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431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50" w:author="Daniel Noble" w:date="2023-06-30T12:44:00Z"/>
                <w:rFonts w:ascii="Times New Roman" w:hAnsi="Times New Roman" w:cs="Times New Roman"/>
                <w:rPrChange w:id="2051" w:author="Daniel Noble" w:date="2023-06-30T12:50:00Z">
                  <w:rPr>
                    <w:ins w:id="2052" w:author="Daniel Noble" w:date="2023-06-30T12:44:00Z"/>
                  </w:rPr>
                </w:rPrChange>
              </w:rPr>
              <w:pPrChange w:id="20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54" w:author="Daniel Noble" w:date="2023-06-30T12:44:00Z">
              <w:r w:rsidRPr="00427B7F">
                <w:rPr>
                  <w:rFonts w:ascii="Times New Roman" w:eastAsia="Helvetica" w:hAnsi="Times New Roman" w:cs="Times New Roman"/>
                  <w:color w:val="000000"/>
                  <w:sz w:val="22"/>
                  <w:szCs w:val="22"/>
                  <w:rPrChange w:id="2055"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5022B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56" w:author="Daniel Noble" w:date="2023-06-30T12:44:00Z"/>
                <w:rFonts w:ascii="Times New Roman" w:hAnsi="Times New Roman" w:cs="Times New Roman"/>
                <w:rPrChange w:id="2057" w:author="Daniel Noble" w:date="2023-06-30T12:50:00Z">
                  <w:rPr>
                    <w:ins w:id="2058" w:author="Daniel Noble" w:date="2023-06-30T12:44:00Z"/>
                  </w:rPr>
                </w:rPrChange>
              </w:rPr>
              <w:pPrChange w:id="20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60" w:author="Daniel Noble" w:date="2023-06-30T12:44:00Z">
              <w:r w:rsidRPr="00427B7F">
                <w:rPr>
                  <w:rFonts w:ascii="Times New Roman" w:eastAsia="Helvetica" w:hAnsi="Times New Roman" w:cs="Times New Roman"/>
                  <w:color w:val="000000"/>
                  <w:sz w:val="22"/>
                  <w:szCs w:val="22"/>
                  <w:rPrChange w:id="2061"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506F5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62" w:author="Daniel Noble" w:date="2023-06-30T12:44:00Z"/>
                <w:rFonts w:ascii="Times New Roman" w:hAnsi="Times New Roman" w:cs="Times New Roman"/>
                <w:rPrChange w:id="2063" w:author="Daniel Noble" w:date="2023-06-30T12:50:00Z">
                  <w:rPr>
                    <w:ins w:id="2064" w:author="Daniel Noble" w:date="2023-06-30T12:44:00Z"/>
                  </w:rPr>
                </w:rPrChange>
              </w:rPr>
              <w:pPrChange w:id="20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66" w:author="Daniel Noble" w:date="2023-06-30T12:44:00Z">
              <w:r w:rsidRPr="00427B7F">
                <w:rPr>
                  <w:rFonts w:ascii="Times New Roman" w:eastAsia="Helvetica" w:hAnsi="Times New Roman" w:cs="Times New Roman"/>
                  <w:color w:val="000000"/>
                  <w:sz w:val="22"/>
                  <w:szCs w:val="22"/>
                  <w:rPrChange w:id="2067" w:author="Daniel Noble" w:date="2023-06-30T12:50:00Z">
                    <w:rPr>
                      <w:rFonts w:ascii="Helvetica" w:eastAsia="Helvetica" w:hAnsi="Helvetica" w:cs="Helvetica"/>
                      <w:color w:val="000000"/>
                      <w:sz w:val="22"/>
                      <w:szCs w:val="22"/>
                    </w:rPr>
                  </w:rPrChange>
                </w:rPr>
                <w:t>1</w:t>
              </w:r>
            </w:ins>
          </w:p>
        </w:tc>
      </w:tr>
      <w:tr w:rsidR="00427B7F" w:rsidRPr="00427B7F" w14:paraId="5D220533" w14:textId="77777777" w:rsidTr="00427B7F">
        <w:trPr>
          <w:jc w:val="center"/>
          <w:ins w:id="206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CA72C2" w14:textId="1CC6DD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69" w:author="Daniel Noble" w:date="2023-06-30T12:44:00Z"/>
                <w:rFonts w:ascii="Times New Roman" w:hAnsi="Times New Roman" w:cs="Times New Roman"/>
                <w:rPrChange w:id="2070" w:author="Daniel Noble" w:date="2023-06-30T12:50:00Z">
                  <w:rPr>
                    <w:ins w:id="2071" w:author="Daniel Noble" w:date="2023-06-30T12:44:00Z"/>
                  </w:rPr>
                </w:rPrChange>
              </w:rPr>
              <w:pPrChange w:id="20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A188A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73" w:author="Daniel Noble" w:date="2023-06-30T12:44:00Z"/>
                <w:rFonts w:ascii="Times New Roman" w:hAnsi="Times New Roman" w:cs="Times New Roman"/>
                <w:rPrChange w:id="2074" w:author="Daniel Noble" w:date="2023-06-30T12:50:00Z">
                  <w:rPr>
                    <w:ins w:id="2075" w:author="Daniel Noble" w:date="2023-06-30T12:44:00Z"/>
                  </w:rPr>
                </w:rPrChange>
              </w:rPr>
              <w:pPrChange w:id="20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77" w:author="Daniel Noble" w:date="2023-06-30T12:44:00Z">
              <w:r w:rsidRPr="00427B7F">
                <w:rPr>
                  <w:rFonts w:ascii="Times New Roman" w:eastAsia="Helvetica" w:hAnsi="Times New Roman" w:cs="Times New Roman"/>
                  <w:color w:val="000000"/>
                  <w:sz w:val="22"/>
                  <w:szCs w:val="22"/>
                  <w:rPrChange w:id="2078"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04DC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79" w:author="Daniel Noble" w:date="2023-06-30T12:44:00Z"/>
                <w:rFonts w:ascii="Times New Roman" w:hAnsi="Times New Roman" w:cs="Times New Roman"/>
                <w:rPrChange w:id="2080" w:author="Daniel Noble" w:date="2023-06-30T12:50:00Z">
                  <w:rPr>
                    <w:ins w:id="2081" w:author="Daniel Noble" w:date="2023-06-30T12:44:00Z"/>
                  </w:rPr>
                </w:rPrChange>
              </w:rPr>
              <w:pPrChange w:id="20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83" w:author="Daniel Noble" w:date="2023-06-30T12:44:00Z">
              <w:r w:rsidRPr="00427B7F">
                <w:rPr>
                  <w:rFonts w:ascii="Times New Roman" w:eastAsia="Helvetica" w:hAnsi="Times New Roman" w:cs="Times New Roman"/>
                  <w:color w:val="000000"/>
                  <w:sz w:val="22"/>
                  <w:szCs w:val="22"/>
                  <w:rPrChange w:id="2084"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82F5F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85" w:author="Daniel Noble" w:date="2023-06-30T12:44:00Z"/>
                <w:rFonts w:ascii="Times New Roman" w:hAnsi="Times New Roman" w:cs="Times New Roman"/>
                <w:rPrChange w:id="2086" w:author="Daniel Noble" w:date="2023-06-30T12:50:00Z">
                  <w:rPr>
                    <w:ins w:id="2087" w:author="Daniel Noble" w:date="2023-06-30T12:44:00Z"/>
                  </w:rPr>
                </w:rPrChange>
              </w:rPr>
              <w:pPrChange w:id="20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089" w:author="Daniel Noble" w:date="2023-06-30T12:44:00Z">
              <w:r w:rsidRPr="00427B7F">
                <w:rPr>
                  <w:rFonts w:ascii="Times New Roman" w:eastAsia="Helvetica" w:hAnsi="Times New Roman" w:cs="Times New Roman"/>
                  <w:color w:val="000000"/>
                  <w:sz w:val="22"/>
                  <w:szCs w:val="22"/>
                  <w:rPrChange w:id="2090" w:author="Daniel Noble" w:date="2023-06-30T12:50:00Z">
                    <w:rPr>
                      <w:rFonts w:ascii="Helvetica" w:eastAsia="Helvetica" w:hAnsi="Helvetica" w:cs="Helvetica"/>
                      <w:color w:val="000000"/>
                      <w:sz w:val="22"/>
                      <w:szCs w:val="22"/>
                    </w:rPr>
                  </w:rPrChange>
                </w:rPr>
                <w:t>1</w:t>
              </w:r>
            </w:ins>
          </w:p>
        </w:tc>
      </w:tr>
      <w:tr w:rsidR="00427B7F" w:rsidRPr="00427B7F" w14:paraId="1C81EA75" w14:textId="77777777" w:rsidTr="00427B7F">
        <w:trPr>
          <w:jc w:val="center"/>
          <w:ins w:id="209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E6FE2" w14:textId="1435E0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92" w:author="Daniel Noble" w:date="2023-06-30T12:44:00Z"/>
                <w:rFonts w:ascii="Times New Roman" w:hAnsi="Times New Roman" w:cs="Times New Roman"/>
                <w:rPrChange w:id="2093" w:author="Daniel Noble" w:date="2023-06-30T12:50:00Z">
                  <w:rPr>
                    <w:ins w:id="2094" w:author="Daniel Noble" w:date="2023-06-30T12:44:00Z"/>
                  </w:rPr>
                </w:rPrChange>
              </w:rPr>
              <w:pPrChange w:id="20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8722B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096" w:author="Daniel Noble" w:date="2023-06-30T12:44:00Z"/>
                <w:rFonts w:ascii="Times New Roman" w:hAnsi="Times New Roman" w:cs="Times New Roman"/>
                <w:rPrChange w:id="2097" w:author="Daniel Noble" w:date="2023-06-30T12:50:00Z">
                  <w:rPr>
                    <w:ins w:id="2098" w:author="Daniel Noble" w:date="2023-06-30T12:44:00Z"/>
                  </w:rPr>
                </w:rPrChange>
              </w:rPr>
              <w:pPrChange w:id="20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00" w:author="Daniel Noble" w:date="2023-06-30T12:44:00Z">
              <w:r w:rsidRPr="00427B7F">
                <w:rPr>
                  <w:rFonts w:ascii="Times New Roman" w:eastAsia="Helvetica" w:hAnsi="Times New Roman" w:cs="Times New Roman"/>
                  <w:color w:val="000000"/>
                  <w:sz w:val="22"/>
                  <w:szCs w:val="22"/>
                  <w:rPrChange w:id="2101" w:author="Daniel Noble" w:date="2023-06-30T12:50:00Z">
                    <w:rPr>
                      <w:rFonts w:ascii="Helvetica" w:eastAsia="Helvetica" w:hAnsi="Helvetica" w:cs="Helvetica"/>
                      <w:color w:val="000000"/>
                      <w:sz w:val="22"/>
                      <w:szCs w:val="22"/>
                    </w:rPr>
                  </w:rPrChange>
                </w:rPr>
                <w:t>ld016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4AC8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02" w:author="Daniel Noble" w:date="2023-06-30T12:44:00Z"/>
                <w:rFonts w:ascii="Times New Roman" w:hAnsi="Times New Roman" w:cs="Times New Roman"/>
                <w:rPrChange w:id="2103" w:author="Daniel Noble" w:date="2023-06-30T12:50:00Z">
                  <w:rPr>
                    <w:ins w:id="2104" w:author="Daniel Noble" w:date="2023-06-30T12:44:00Z"/>
                  </w:rPr>
                </w:rPrChange>
              </w:rPr>
              <w:pPrChange w:id="21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06" w:author="Daniel Noble" w:date="2023-06-30T12:44:00Z">
              <w:r w:rsidRPr="00427B7F">
                <w:rPr>
                  <w:rFonts w:ascii="Times New Roman" w:eastAsia="Helvetica" w:hAnsi="Times New Roman" w:cs="Times New Roman"/>
                  <w:color w:val="000000"/>
                  <w:sz w:val="22"/>
                  <w:szCs w:val="22"/>
                  <w:rPrChange w:id="2107" w:author="Daniel Noble" w:date="2023-06-30T12:50:00Z">
                    <w:rPr>
                      <w:rFonts w:ascii="Helvetica" w:eastAsia="Helvetica" w:hAnsi="Helvetica" w:cs="Helvetica"/>
                      <w:color w:val="000000"/>
                      <w:sz w:val="22"/>
                      <w:szCs w:val="22"/>
                    </w:rPr>
                  </w:rPrChange>
                </w:rPr>
                <w:t>w000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F0308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08" w:author="Daniel Noble" w:date="2023-06-30T12:44:00Z"/>
                <w:rFonts w:ascii="Times New Roman" w:hAnsi="Times New Roman" w:cs="Times New Roman"/>
                <w:rPrChange w:id="2109" w:author="Daniel Noble" w:date="2023-06-30T12:50:00Z">
                  <w:rPr>
                    <w:ins w:id="2110" w:author="Daniel Noble" w:date="2023-06-30T12:44:00Z"/>
                  </w:rPr>
                </w:rPrChange>
              </w:rPr>
              <w:pPrChange w:id="21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12" w:author="Daniel Noble" w:date="2023-06-30T12:44:00Z">
              <w:r w:rsidRPr="00427B7F">
                <w:rPr>
                  <w:rFonts w:ascii="Times New Roman" w:eastAsia="Helvetica" w:hAnsi="Times New Roman" w:cs="Times New Roman"/>
                  <w:color w:val="000000"/>
                  <w:sz w:val="22"/>
                  <w:szCs w:val="22"/>
                  <w:rPrChange w:id="2113" w:author="Daniel Noble" w:date="2023-06-30T12:50:00Z">
                    <w:rPr>
                      <w:rFonts w:ascii="Helvetica" w:eastAsia="Helvetica" w:hAnsi="Helvetica" w:cs="Helvetica"/>
                      <w:color w:val="000000"/>
                      <w:sz w:val="22"/>
                      <w:szCs w:val="22"/>
                    </w:rPr>
                  </w:rPrChange>
                </w:rPr>
                <w:t>1</w:t>
              </w:r>
            </w:ins>
          </w:p>
        </w:tc>
      </w:tr>
      <w:tr w:rsidR="00427B7F" w:rsidRPr="00427B7F" w14:paraId="701A4C0E" w14:textId="77777777" w:rsidTr="00427B7F">
        <w:trPr>
          <w:jc w:val="center"/>
          <w:ins w:id="211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0C4E50" w14:textId="71EC88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15" w:author="Daniel Noble" w:date="2023-06-30T12:44:00Z"/>
                <w:rFonts w:ascii="Times New Roman" w:hAnsi="Times New Roman" w:cs="Times New Roman"/>
                <w:rPrChange w:id="2116" w:author="Daniel Noble" w:date="2023-06-30T12:50:00Z">
                  <w:rPr>
                    <w:ins w:id="2117" w:author="Daniel Noble" w:date="2023-06-30T12:44:00Z"/>
                  </w:rPr>
                </w:rPrChange>
              </w:rPr>
              <w:pPrChange w:id="21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253BA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19" w:author="Daniel Noble" w:date="2023-06-30T12:44:00Z"/>
                <w:rFonts w:ascii="Times New Roman" w:hAnsi="Times New Roman" w:cs="Times New Roman"/>
                <w:rPrChange w:id="2120" w:author="Daniel Noble" w:date="2023-06-30T12:50:00Z">
                  <w:rPr>
                    <w:ins w:id="2121" w:author="Daniel Noble" w:date="2023-06-30T12:44:00Z"/>
                  </w:rPr>
                </w:rPrChange>
              </w:rPr>
              <w:pPrChange w:id="21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23" w:author="Daniel Noble" w:date="2023-06-30T12:44:00Z">
              <w:r w:rsidRPr="00427B7F">
                <w:rPr>
                  <w:rFonts w:ascii="Times New Roman" w:eastAsia="Helvetica" w:hAnsi="Times New Roman" w:cs="Times New Roman"/>
                  <w:color w:val="000000"/>
                  <w:sz w:val="22"/>
                  <w:szCs w:val="22"/>
                  <w:rPrChange w:id="2124" w:author="Daniel Noble" w:date="2023-06-30T12:50:00Z">
                    <w:rPr>
                      <w:rFonts w:ascii="Helvetica" w:eastAsia="Helvetica" w:hAnsi="Helvetica" w:cs="Helvetica"/>
                      <w:color w:val="000000"/>
                      <w:sz w:val="22"/>
                      <w:szCs w:val="22"/>
                    </w:rPr>
                  </w:rPrChange>
                </w:rPr>
                <w:t>ld016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6EB21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25" w:author="Daniel Noble" w:date="2023-06-30T12:44:00Z"/>
                <w:rFonts w:ascii="Times New Roman" w:hAnsi="Times New Roman" w:cs="Times New Roman"/>
                <w:rPrChange w:id="2126" w:author="Daniel Noble" w:date="2023-06-30T12:50:00Z">
                  <w:rPr>
                    <w:ins w:id="2127" w:author="Daniel Noble" w:date="2023-06-30T12:44:00Z"/>
                  </w:rPr>
                </w:rPrChange>
              </w:rPr>
              <w:pPrChange w:id="21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29" w:author="Daniel Noble" w:date="2023-06-30T12:44:00Z">
              <w:r w:rsidRPr="00427B7F">
                <w:rPr>
                  <w:rFonts w:ascii="Times New Roman" w:eastAsia="Helvetica" w:hAnsi="Times New Roman" w:cs="Times New Roman"/>
                  <w:color w:val="000000"/>
                  <w:sz w:val="22"/>
                  <w:szCs w:val="22"/>
                  <w:rPrChange w:id="2130" w:author="Daniel Noble" w:date="2023-06-30T12:50:00Z">
                    <w:rPr>
                      <w:rFonts w:ascii="Helvetica" w:eastAsia="Helvetica" w:hAnsi="Helvetica" w:cs="Helvetica"/>
                      <w:color w:val="000000"/>
                      <w:sz w:val="22"/>
                      <w:szCs w:val="22"/>
                    </w:rPr>
                  </w:rPrChange>
                </w:rPr>
                <w:t>w000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B3D5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31" w:author="Daniel Noble" w:date="2023-06-30T12:44:00Z"/>
                <w:rFonts w:ascii="Times New Roman" w:hAnsi="Times New Roman" w:cs="Times New Roman"/>
                <w:rPrChange w:id="2132" w:author="Daniel Noble" w:date="2023-06-30T12:50:00Z">
                  <w:rPr>
                    <w:ins w:id="2133" w:author="Daniel Noble" w:date="2023-06-30T12:44:00Z"/>
                  </w:rPr>
                </w:rPrChange>
              </w:rPr>
              <w:pPrChange w:id="21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35" w:author="Daniel Noble" w:date="2023-06-30T12:44:00Z">
              <w:r w:rsidRPr="00427B7F">
                <w:rPr>
                  <w:rFonts w:ascii="Times New Roman" w:eastAsia="Helvetica" w:hAnsi="Times New Roman" w:cs="Times New Roman"/>
                  <w:color w:val="000000"/>
                  <w:sz w:val="22"/>
                  <w:szCs w:val="22"/>
                  <w:rPrChange w:id="2136" w:author="Daniel Noble" w:date="2023-06-30T12:50:00Z">
                    <w:rPr>
                      <w:rFonts w:ascii="Helvetica" w:eastAsia="Helvetica" w:hAnsi="Helvetica" w:cs="Helvetica"/>
                      <w:color w:val="000000"/>
                      <w:sz w:val="22"/>
                      <w:szCs w:val="22"/>
                    </w:rPr>
                  </w:rPrChange>
                </w:rPr>
                <w:t>2</w:t>
              </w:r>
            </w:ins>
          </w:p>
        </w:tc>
      </w:tr>
      <w:tr w:rsidR="00427B7F" w:rsidRPr="00427B7F" w14:paraId="4E1ABFE0" w14:textId="77777777" w:rsidTr="00427B7F">
        <w:trPr>
          <w:jc w:val="center"/>
          <w:ins w:id="213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BE4A3FB" w14:textId="1A47267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38" w:author="Daniel Noble" w:date="2023-06-30T12:44:00Z"/>
                <w:rFonts w:ascii="Times New Roman" w:hAnsi="Times New Roman" w:cs="Times New Roman"/>
                <w:rPrChange w:id="2139" w:author="Daniel Noble" w:date="2023-06-30T12:50:00Z">
                  <w:rPr>
                    <w:ins w:id="2140" w:author="Daniel Noble" w:date="2023-06-30T12:44:00Z"/>
                  </w:rPr>
                </w:rPrChange>
              </w:rPr>
              <w:pPrChange w:id="21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73A76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42" w:author="Daniel Noble" w:date="2023-06-30T12:44:00Z"/>
                <w:rFonts w:ascii="Times New Roman" w:hAnsi="Times New Roman" w:cs="Times New Roman"/>
                <w:rPrChange w:id="2143" w:author="Daniel Noble" w:date="2023-06-30T12:50:00Z">
                  <w:rPr>
                    <w:ins w:id="2144" w:author="Daniel Noble" w:date="2023-06-30T12:44:00Z"/>
                  </w:rPr>
                </w:rPrChange>
              </w:rPr>
              <w:pPrChange w:id="21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46" w:author="Daniel Noble" w:date="2023-06-30T12:44:00Z">
              <w:r w:rsidRPr="00427B7F">
                <w:rPr>
                  <w:rFonts w:ascii="Times New Roman" w:eastAsia="Helvetica" w:hAnsi="Times New Roman" w:cs="Times New Roman"/>
                  <w:color w:val="000000"/>
                  <w:sz w:val="22"/>
                  <w:szCs w:val="22"/>
                  <w:rPrChange w:id="2147" w:author="Daniel Noble" w:date="2023-06-30T12:50:00Z">
                    <w:rPr>
                      <w:rFonts w:ascii="Helvetica" w:eastAsia="Helvetica" w:hAnsi="Helvetica" w:cs="Helvetica"/>
                      <w:color w:val="000000"/>
                      <w:sz w:val="22"/>
                      <w:szCs w:val="22"/>
                    </w:rPr>
                  </w:rPrChange>
                </w:rPr>
                <w:t>ld01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EAF93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48" w:author="Daniel Noble" w:date="2023-06-30T12:44:00Z"/>
                <w:rFonts w:ascii="Times New Roman" w:hAnsi="Times New Roman" w:cs="Times New Roman"/>
                <w:rPrChange w:id="2149" w:author="Daniel Noble" w:date="2023-06-30T12:50:00Z">
                  <w:rPr>
                    <w:ins w:id="2150" w:author="Daniel Noble" w:date="2023-06-30T12:44:00Z"/>
                  </w:rPr>
                </w:rPrChange>
              </w:rPr>
              <w:pPrChange w:id="21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52" w:author="Daniel Noble" w:date="2023-06-30T12:44:00Z">
              <w:r w:rsidRPr="00427B7F">
                <w:rPr>
                  <w:rFonts w:ascii="Times New Roman" w:eastAsia="Helvetica" w:hAnsi="Times New Roman" w:cs="Times New Roman"/>
                  <w:color w:val="000000"/>
                  <w:sz w:val="22"/>
                  <w:szCs w:val="22"/>
                  <w:rPrChange w:id="2153" w:author="Daniel Noble" w:date="2023-06-30T12:50:00Z">
                    <w:rPr>
                      <w:rFonts w:ascii="Helvetica" w:eastAsia="Helvetica" w:hAnsi="Helvetica" w:cs="Helvetica"/>
                      <w:color w:val="000000"/>
                      <w:sz w:val="22"/>
                      <w:szCs w:val="22"/>
                    </w:rPr>
                  </w:rPrChange>
                </w:rPr>
                <w:t>w003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837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54" w:author="Daniel Noble" w:date="2023-06-30T12:44:00Z"/>
                <w:rFonts w:ascii="Times New Roman" w:hAnsi="Times New Roman" w:cs="Times New Roman"/>
                <w:rPrChange w:id="2155" w:author="Daniel Noble" w:date="2023-06-30T12:50:00Z">
                  <w:rPr>
                    <w:ins w:id="2156" w:author="Daniel Noble" w:date="2023-06-30T12:44:00Z"/>
                  </w:rPr>
                </w:rPrChange>
              </w:rPr>
              <w:pPrChange w:id="21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58" w:author="Daniel Noble" w:date="2023-06-30T12:44:00Z">
              <w:r w:rsidRPr="00427B7F">
                <w:rPr>
                  <w:rFonts w:ascii="Times New Roman" w:eastAsia="Helvetica" w:hAnsi="Times New Roman" w:cs="Times New Roman"/>
                  <w:color w:val="000000"/>
                  <w:sz w:val="22"/>
                  <w:szCs w:val="22"/>
                  <w:rPrChange w:id="2159" w:author="Daniel Noble" w:date="2023-06-30T12:50:00Z">
                    <w:rPr>
                      <w:rFonts w:ascii="Helvetica" w:eastAsia="Helvetica" w:hAnsi="Helvetica" w:cs="Helvetica"/>
                      <w:color w:val="000000"/>
                      <w:sz w:val="22"/>
                      <w:szCs w:val="22"/>
                    </w:rPr>
                  </w:rPrChange>
                </w:rPr>
                <w:t>1</w:t>
              </w:r>
            </w:ins>
          </w:p>
        </w:tc>
      </w:tr>
      <w:tr w:rsidR="00427B7F" w:rsidRPr="00427B7F" w14:paraId="18CA27DD" w14:textId="77777777" w:rsidTr="00427B7F">
        <w:trPr>
          <w:jc w:val="center"/>
          <w:ins w:id="216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FC31F" w14:textId="369B485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61" w:author="Daniel Noble" w:date="2023-06-30T12:44:00Z"/>
                <w:rFonts w:ascii="Times New Roman" w:hAnsi="Times New Roman" w:cs="Times New Roman"/>
                <w:rPrChange w:id="2162" w:author="Daniel Noble" w:date="2023-06-30T12:50:00Z">
                  <w:rPr>
                    <w:ins w:id="2163" w:author="Daniel Noble" w:date="2023-06-30T12:44:00Z"/>
                  </w:rPr>
                </w:rPrChange>
              </w:rPr>
              <w:pPrChange w:id="21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2D78C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65" w:author="Daniel Noble" w:date="2023-06-30T12:44:00Z"/>
                <w:rFonts w:ascii="Times New Roman" w:hAnsi="Times New Roman" w:cs="Times New Roman"/>
                <w:rPrChange w:id="2166" w:author="Daniel Noble" w:date="2023-06-30T12:50:00Z">
                  <w:rPr>
                    <w:ins w:id="2167" w:author="Daniel Noble" w:date="2023-06-30T12:44:00Z"/>
                  </w:rPr>
                </w:rPrChange>
              </w:rPr>
              <w:pPrChange w:id="21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69" w:author="Daniel Noble" w:date="2023-06-30T12:44:00Z">
              <w:r w:rsidRPr="00427B7F">
                <w:rPr>
                  <w:rFonts w:ascii="Times New Roman" w:eastAsia="Helvetica" w:hAnsi="Times New Roman" w:cs="Times New Roman"/>
                  <w:color w:val="000000"/>
                  <w:sz w:val="22"/>
                  <w:szCs w:val="22"/>
                  <w:rPrChange w:id="2170"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7FD93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71" w:author="Daniel Noble" w:date="2023-06-30T12:44:00Z"/>
                <w:rFonts w:ascii="Times New Roman" w:hAnsi="Times New Roman" w:cs="Times New Roman"/>
                <w:rPrChange w:id="2172" w:author="Daniel Noble" w:date="2023-06-30T12:50:00Z">
                  <w:rPr>
                    <w:ins w:id="2173" w:author="Daniel Noble" w:date="2023-06-30T12:44:00Z"/>
                  </w:rPr>
                </w:rPrChange>
              </w:rPr>
              <w:pPrChange w:id="21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75" w:author="Daniel Noble" w:date="2023-06-30T12:44:00Z">
              <w:r w:rsidRPr="00427B7F">
                <w:rPr>
                  <w:rFonts w:ascii="Times New Roman" w:eastAsia="Helvetica" w:hAnsi="Times New Roman" w:cs="Times New Roman"/>
                  <w:color w:val="000000"/>
                  <w:sz w:val="22"/>
                  <w:szCs w:val="22"/>
                  <w:rPrChange w:id="2176"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BDDC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77" w:author="Daniel Noble" w:date="2023-06-30T12:44:00Z"/>
                <w:rFonts w:ascii="Times New Roman" w:hAnsi="Times New Roman" w:cs="Times New Roman"/>
                <w:rPrChange w:id="2178" w:author="Daniel Noble" w:date="2023-06-30T12:50:00Z">
                  <w:rPr>
                    <w:ins w:id="2179" w:author="Daniel Noble" w:date="2023-06-30T12:44:00Z"/>
                  </w:rPr>
                </w:rPrChange>
              </w:rPr>
              <w:pPrChange w:id="21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81" w:author="Daniel Noble" w:date="2023-06-30T12:44:00Z">
              <w:r w:rsidRPr="00427B7F">
                <w:rPr>
                  <w:rFonts w:ascii="Times New Roman" w:eastAsia="Helvetica" w:hAnsi="Times New Roman" w:cs="Times New Roman"/>
                  <w:color w:val="000000"/>
                  <w:sz w:val="22"/>
                  <w:szCs w:val="22"/>
                  <w:rPrChange w:id="2182" w:author="Daniel Noble" w:date="2023-06-30T12:50:00Z">
                    <w:rPr>
                      <w:rFonts w:ascii="Helvetica" w:eastAsia="Helvetica" w:hAnsi="Helvetica" w:cs="Helvetica"/>
                      <w:color w:val="000000"/>
                      <w:sz w:val="22"/>
                      <w:szCs w:val="22"/>
                    </w:rPr>
                  </w:rPrChange>
                </w:rPr>
                <w:t>2</w:t>
              </w:r>
            </w:ins>
          </w:p>
        </w:tc>
      </w:tr>
      <w:tr w:rsidR="00427B7F" w:rsidRPr="00427B7F" w14:paraId="5B563753" w14:textId="77777777" w:rsidTr="00427B7F">
        <w:trPr>
          <w:jc w:val="center"/>
          <w:ins w:id="218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7FDAA" w14:textId="7E32484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84" w:author="Daniel Noble" w:date="2023-06-30T12:44:00Z"/>
                <w:rFonts w:ascii="Times New Roman" w:hAnsi="Times New Roman" w:cs="Times New Roman"/>
                <w:rPrChange w:id="2185" w:author="Daniel Noble" w:date="2023-06-30T12:50:00Z">
                  <w:rPr>
                    <w:ins w:id="2186" w:author="Daniel Noble" w:date="2023-06-30T12:44:00Z"/>
                  </w:rPr>
                </w:rPrChange>
              </w:rPr>
              <w:pPrChange w:id="21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7B14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88" w:author="Daniel Noble" w:date="2023-06-30T12:44:00Z"/>
                <w:rFonts w:ascii="Times New Roman" w:hAnsi="Times New Roman" w:cs="Times New Roman"/>
                <w:rPrChange w:id="2189" w:author="Daniel Noble" w:date="2023-06-30T12:50:00Z">
                  <w:rPr>
                    <w:ins w:id="2190" w:author="Daniel Noble" w:date="2023-06-30T12:44:00Z"/>
                  </w:rPr>
                </w:rPrChange>
              </w:rPr>
              <w:pPrChange w:id="21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92" w:author="Daniel Noble" w:date="2023-06-30T12:44:00Z">
              <w:r w:rsidRPr="00427B7F">
                <w:rPr>
                  <w:rFonts w:ascii="Times New Roman" w:eastAsia="Helvetica" w:hAnsi="Times New Roman" w:cs="Times New Roman"/>
                  <w:color w:val="000000"/>
                  <w:sz w:val="22"/>
                  <w:szCs w:val="22"/>
                  <w:rPrChange w:id="2193"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EFA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194" w:author="Daniel Noble" w:date="2023-06-30T12:44:00Z"/>
                <w:rFonts w:ascii="Times New Roman" w:hAnsi="Times New Roman" w:cs="Times New Roman"/>
                <w:rPrChange w:id="2195" w:author="Daniel Noble" w:date="2023-06-30T12:50:00Z">
                  <w:rPr>
                    <w:ins w:id="2196" w:author="Daniel Noble" w:date="2023-06-30T12:44:00Z"/>
                  </w:rPr>
                </w:rPrChange>
              </w:rPr>
              <w:pPrChange w:id="21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198" w:author="Daniel Noble" w:date="2023-06-30T12:44:00Z">
              <w:r w:rsidRPr="00427B7F">
                <w:rPr>
                  <w:rFonts w:ascii="Times New Roman" w:eastAsia="Helvetica" w:hAnsi="Times New Roman" w:cs="Times New Roman"/>
                  <w:color w:val="000000"/>
                  <w:sz w:val="22"/>
                  <w:szCs w:val="22"/>
                  <w:rPrChange w:id="2199"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FA45D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00" w:author="Daniel Noble" w:date="2023-06-30T12:44:00Z"/>
                <w:rFonts w:ascii="Times New Roman" w:hAnsi="Times New Roman" w:cs="Times New Roman"/>
                <w:rPrChange w:id="2201" w:author="Daniel Noble" w:date="2023-06-30T12:50:00Z">
                  <w:rPr>
                    <w:ins w:id="2202" w:author="Daniel Noble" w:date="2023-06-30T12:44:00Z"/>
                  </w:rPr>
                </w:rPrChange>
              </w:rPr>
              <w:pPrChange w:id="22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04" w:author="Daniel Noble" w:date="2023-06-30T12:44:00Z">
              <w:r w:rsidRPr="00427B7F">
                <w:rPr>
                  <w:rFonts w:ascii="Times New Roman" w:eastAsia="Helvetica" w:hAnsi="Times New Roman" w:cs="Times New Roman"/>
                  <w:color w:val="000000"/>
                  <w:sz w:val="22"/>
                  <w:szCs w:val="22"/>
                  <w:rPrChange w:id="2205" w:author="Daniel Noble" w:date="2023-06-30T12:50:00Z">
                    <w:rPr>
                      <w:rFonts w:ascii="Helvetica" w:eastAsia="Helvetica" w:hAnsi="Helvetica" w:cs="Helvetica"/>
                      <w:color w:val="000000"/>
                      <w:sz w:val="22"/>
                      <w:szCs w:val="22"/>
                    </w:rPr>
                  </w:rPrChange>
                </w:rPr>
                <w:t>1</w:t>
              </w:r>
            </w:ins>
          </w:p>
        </w:tc>
      </w:tr>
      <w:tr w:rsidR="00427B7F" w:rsidRPr="00427B7F" w14:paraId="4CE71D98" w14:textId="77777777" w:rsidTr="00427B7F">
        <w:trPr>
          <w:jc w:val="center"/>
          <w:ins w:id="220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954C6A" w14:textId="6A0AD6F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07" w:author="Daniel Noble" w:date="2023-06-30T12:44:00Z"/>
                <w:rFonts w:ascii="Times New Roman" w:hAnsi="Times New Roman" w:cs="Times New Roman"/>
                <w:rPrChange w:id="2208" w:author="Daniel Noble" w:date="2023-06-30T12:50:00Z">
                  <w:rPr>
                    <w:ins w:id="2209" w:author="Daniel Noble" w:date="2023-06-30T12:44:00Z"/>
                  </w:rPr>
                </w:rPrChange>
              </w:rPr>
              <w:pPrChange w:id="22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129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11" w:author="Daniel Noble" w:date="2023-06-30T12:44:00Z"/>
                <w:rFonts w:ascii="Times New Roman" w:hAnsi="Times New Roman" w:cs="Times New Roman"/>
                <w:rPrChange w:id="2212" w:author="Daniel Noble" w:date="2023-06-30T12:50:00Z">
                  <w:rPr>
                    <w:ins w:id="2213" w:author="Daniel Noble" w:date="2023-06-30T12:44:00Z"/>
                  </w:rPr>
                </w:rPrChange>
              </w:rPr>
              <w:pPrChange w:id="22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15" w:author="Daniel Noble" w:date="2023-06-30T12:44:00Z">
              <w:r w:rsidRPr="00427B7F">
                <w:rPr>
                  <w:rFonts w:ascii="Times New Roman" w:eastAsia="Helvetica" w:hAnsi="Times New Roman" w:cs="Times New Roman"/>
                  <w:color w:val="000000"/>
                  <w:sz w:val="22"/>
                  <w:szCs w:val="22"/>
                  <w:rPrChange w:id="2216"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B431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17" w:author="Daniel Noble" w:date="2023-06-30T12:44:00Z"/>
                <w:rFonts w:ascii="Times New Roman" w:hAnsi="Times New Roman" w:cs="Times New Roman"/>
                <w:rPrChange w:id="2218" w:author="Daniel Noble" w:date="2023-06-30T12:50:00Z">
                  <w:rPr>
                    <w:ins w:id="2219" w:author="Daniel Noble" w:date="2023-06-30T12:44:00Z"/>
                  </w:rPr>
                </w:rPrChange>
              </w:rPr>
              <w:pPrChange w:id="22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21" w:author="Daniel Noble" w:date="2023-06-30T12:44:00Z">
              <w:r w:rsidRPr="00427B7F">
                <w:rPr>
                  <w:rFonts w:ascii="Times New Roman" w:eastAsia="Helvetica" w:hAnsi="Times New Roman" w:cs="Times New Roman"/>
                  <w:color w:val="000000"/>
                  <w:sz w:val="22"/>
                  <w:szCs w:val="22"/>
                  <w:rPrChange w:id="2222"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DB08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23" w:author="Daniel Noble" w:date="2023-06-30T12:44:00Z"/>
                <w:rFonts w:ascii="Times New Roman" w:hAnsi="Times New Roman" w:cs="Times New Roman"/>
                <w:rPrChange w:id="2224" w:author="Daniel Noble" w:date="2023-06-30T12:50:00Z">
                  <w:rPr>
                    <w:ins w:id="2225" w:author="Daniel Noble" w:date="2023-06-30T12:44:00Z"/>
                  </w:rPr>
                </w:rPrChange>
              </w:rPr>
              <w:pPrChange w:id="22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27" w:author="Daniel Noble" w:date="2023-06-30T12:44:00Z">
              <w:r w:rsidRPr="00427B7F">
                <w:rPr>
                  <w:rFonts w:ascii="Times New Roman" w:eastAsia="Helvetica" w:hAnsi="Times New Roman" w:cs="Times New Roman"/>
                  <w:color w:val="000000"/>
                  <w:sz w:val="22"/>
                  <w:szCs w:val="22"/>
                  <w:rPrChange w:id="2228" w:author="Daniel Noble" w:date="2023-06-30T12:50:00Z">
                    <w:rPr>
                      <w:rFonts w:ascii="Helvetica" w:eastAsia="Helvetica" w:hAnsi="Helvetica" w:cs="Helvetica"/>
                      <w:color w:val="000000"/>
                      <w:sz w:val="22"/>
                      <w:szCs w:val="22"/>
                    </w:rPr>
                  </w:rPrChange>
                </w:rPr>
                <w:t>1</w:t>
              </w:r>
            </w:ins>
          </w:p>
        </w:tc>
      </w:tr>
      <w:tr w:rsidR="00427B7F" w:rsidRPr="00427B7F" w14:paraId="7A61E7C3" w14:textId="77777777" w:rsidTr="00427B7F">
        <w:trPr>
          <w:jc w:val="center"/>
          <w:ins w:id="222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73BE4" w14:textId="3CE62E4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30" w:author="Daniel Noble" w:date="2023-06-30T12:44:00Z"/>
                <w:rFonts w:ascii="Times New Roman" w:hAnsi="Times New Roman" w:cs="Times New Roman"/>
                <w:rPrChange w:id="2231" w:author="Daniel Noble" w:date="2023-06-30T12:50:00Z">
                  <w:rPr>
                    <w:ins w:id="2232" w:author="Daniel Noble" w:date="2023-06-30T12:44:00Z"/>
                  </w:rPr>
                </w:rPrChange>
              </w:rPr>
              <w:pPrChange w:id="22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71745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34" w:author="Daniel Noble" w:date="2023-06-30T12:44:00Z"/>
                <w:rFonts w:ascii="Times New Roman" w:hAnsi="Times New Roman" w:cs="Times New Roman"/>
                <w:rPrChange w:id="2235" w:author="Daniel Noble" w:date="2023-06-30T12:50:00Z">
                  <w:rPr>
                    <w:ins w:id="2236" w:author="Daniel Noble" w:date="2023-06-30T12:44:00Z"/>
                  </w:rPr>
                </w:rPrChange>
              </w:rPr>
              <w:pPrChange w:id="22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38" w:author="Daniel Noble" w:date="2023-06-30T12:44:00Z">
              <w:r w:rsidRPr="00427B7F">
                <w:rPr>
                  <w:rFonts w:ascii="Times New Roman" w:eastAsia="Helvetica" w:hAnsi="Times New Roman" w:cs="Times New Roman"/>
                  <w:color w:val="000000"/>
                  <w:sz w:val="22"/>
                  <w:szCs w:val="22"/>
                  <w:rPrChange w:id="2239"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91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40" w:author="Daniel Noble" w:date="2023-06-30T12:44:00Z"/>
                <w:rFonts w:ascii="Times New Roman" w:hAnsi="Times New Roman" w:cs="Times New Roman"/>
                <w:rPrChange w:id="2241" w:author="Daniel Noble" w:date="2023-06-30T12:50:00Z">
                  <w:rPr>
                    <w:ins w:id="2242" w:author="Daniel Noble" w:date="2023-06-30T12:44:00Z"/>
                  </w:rPr>
                </w:rPrChange>
              </w:rPr>
              <w:pPrChange w:id="22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44" w:author="Daniel Noble" w:date="2023-06-30T12:44:00Z">
              <w:r w:rsidRPr="00427B7F">
                <w:rPr>
                  <w:rFonts w:ascii="Times New Roman" w:eastAsia="Helvetica" w:hAnsi="Times New Roman" w:cs="Times New Roman"/>
                  <w:color w:val="000000"/>
                  <w:sz w:val="22"/>
                  <w:szCs w:val="22"/>
                  <w:rPrChange w:id="2245"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C56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46" w:author="Daniel Noble" w:date="2023-06-30T12:44:00Z"/>
                <w:rFonts w:ascii="Times New Roman" w:hAnsi="Times New Roman" w:cs="Times New Roman"/>
                <w:rPrChange w:id="2247" w:author="Daniel Noble" w:date="2023-06-30T12:50:00Z">
                  <w:rPr>
                    <w:ins w:id="2248" w:author="Daniel Noble" w:date="2023-06-30T12:44:00Z"/>
                  </w:rPr>
                </w:rPrChange>
              </w:rPr>
              <w:pPrChange w:id="22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50" w:author="Daniel Noble" w:date="2023-06-30T12:44:00Z">
              <w:r w:rsidRPr="00427B7F">
                <w:rPr>
                  <w:rFonts w:ascii="Times New Roman" w:eastAsia="Helvetica" w:hAnsi="Times New Roman" w:cs="Times New Roman"/>
                  <w:color w:val="000000"/>
                  <w:sz w:val="22"/>
                  <w:szCs w:val="22"/>
                  <w:rPrChange w:id="2251" w:author="Daniel Noble" w:date="2023-06-30T12:50:00Z">
                    <w:rPr>
                      <w:rFonts w:ascii="Helvetica" w:eastAsia="Helvetica" w:hAnsi="Helvetica" w:cs="Helvetica"/>
                      <w:color w:val="000000"/>
                      <w:sz w:val="22"/>
                      <w:szCs w:val="22"/>
                    </w:rPr>
                  </w:rPrChange>
                </w:rPr>
                <w:t>1</w:t>
              </w:r>
            </w:ins>
          </w:p>
        </w:tc>
      </w:tr>
      <w:tr w:rsidR="00427B7F" w:rsidRPr="00427B7F" w14:paraId="1DB3DF26" w14:textId="77777777" w:rsidTr="00427B7F">
        <w:trPr>
          <w:jc w:val="center"/>
          <w:ins w:id="225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051CA0" w14:textId="658A447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53" w:author="Daniel Noble" w:date="2023-06-30T12:44:00Z"/>
                <w:rFonts w:ascii="Times New Roman" w:hAnsi="Times New Roman" w:cs="Times New Roman"/>
                <w:rPrChange w:id="2254" w:author="Daniel Noble" w:date="2023-06-30T12:50:00Z">
                  <w:rPr>
                    <w:ins w:id="2255" w:author="Daniel Noble" w:date="2023-06-30T12:44:00Z"/>
                  </w:rPr>
                </w:rPrChange>
              </w:rPr>
              <w:pPrChange w:id="22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7F87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57" w:author="Daniel Noble" w:date="2023-06-30T12:44:00Z"/>
                <w:rFonts w:ascii="Times New Roman" w:hAnsi="Times New Roman" w:cs="Times New Roman"/>
                <w:rPrChange w:id="2258" w:author="Daniel Noble" w:date="2023-06-30T12:50:00Z">
                  <w:rPr>
                    <w:ins w:id="2259" w:author="Daniel Noble" w:date="2023-06-30T12:44:00Z"/>
                  </w:rPr>
                </w:rPrChange>
              </w:rPr>
              <w:pPrChange w:id="22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61" w:author="Daniel Noble" w:date="2023-06-30T12:44:00Z">
              <w:r w:rsidRPr="00427B7F">
                <w:rPr>
                  <w:rFonts w:ascii="Times New Roman" w:eastAsia="Helvetica" w:hAnsi="Times New Roman" w:cs="Times New Roman"/>
                  <w:color w:val="000000"/>
                  <w:sz w:val="22"/>
                  <w:szCs w:val="22"/>
                  <w:rPrChange w:id="2262"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7405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63" w:author="Daniel Noble" w:date="2023-06-30T12:44:00Z"/>
                <w:rFonts w:ascii="Times New Roman" w:hAnsi="Times New Roman" w:cs="Times New Roman"/>
                <w:rPrChange w:id="2264" w:author="Daniel Noble" w:date="2023-06-30T12:50:00Z">
                  <w:rPr>
                    <w:ins w:id="2265" w:author="Daniel Noble" w:date="2023-06-30T12:44:00Z"/>
                  </w:rPr>
                </w:rPrChange>
              </w:rPr>
              <w:pPrChange w:id="22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67" w:author="Daniel Noble" w:date="2023-06-30T12:44:00Z">
              <w:r w:rsidRPr="00427B7F">
                <w:rPr>
                  <w:rFonts w:ascii="Times New Roman" w:eastAsia="Helvetica" w:hAnsi="Times New Roman" w:cs="Times New Roman"/>
                  <w:color w:val="000000"/>
                  <w:sz w:val="22"/>
                  <w:szCs w:val="22"/>
                  <w:rPrChange w:id="2268"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FD83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69" w:author="Daniel Noble" w:date="2023-06-30T12:44:00Z"/>
                <w:rFonts w:ascii="Times New Roman" w:hAnsi="Times New Roman" w:cs="Times New Roman"/>
                <w:rPrChange w:id="2270" w:author="Daniel Noble" w:date="2023-06-30T12:50:00Z">
                  <w:rPr>
                    <w:ins w:id="2271" w:author="Daniel Noble" w:date="2023-06-30T12:44:00Z"/>
                  </w:rPr>
                </w:rPrChange>
              </w:rPr>
              <w:pPrChange w:id="22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73" w:author="Daniel Noble" w:date="2023-06-30T12:44:00Z">
              <w:r w:rsidRPr="00427B7F">
                <w:rPr>
                  <w:rFonts w:ascii="Times New Roman" w:eastAsia="Helvetica" w:hAnsi="Times New Roman" w:cs="Times New Roman"/>
                  <w:color w:val="000000"/>
                  <w:sz w:val="22"/>
                  <w:szCs w:val="22"/>
                  <w:rPrChange w:id="2274" w:author="Daniel Noble" w:date="2023-06-30T12:50:00Z">
                    <w:rPr>
                      <w:rFonts w:ascii="Helvetica" w:eastAsia="Helvetica" w:hAnsi="Helvetica" w:cs="Helvetica"/>
                      <w:color w:val="000000"/>
                      <w:sz w:val="22"/>
                      <w:szCs w:val="22"/>
                    </w:rPr>
                  </w:rPrChange>
                </w:rPr>
                <w:t>2</w:t>
              </w:r>
            </w:ins>
          </w:p>
        </w:tc>
      </w:tr>
      <w:tr w:rsidR="00427B7F" w:rsidRPr="00427B7F" w14:paraId="1CC062FC" w14:textId="77777777" w:rsidTr="00427B7F">
        <w:trPr>
          <w:jc w:val="center"/>
          <w:ins w:id="227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48774" w14:textId="0472626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76" w:author="Daniel Noble" w:date="2023-06-30T12:44:00Z"/>
                <w:rFonts w:ascii="Times New Roman" w:hAnsi="Times New Roman" w:cs="Times New Roman"/>
                <w:rPrChange w:id="2277" w:author="Daniel Noble" w:date="2023-06-30T12:50:00Z">
                  <w:rPr>
                    <w:ins w:id="2278" w:author="Daniel Noble" w:date="2023-06-30T12:44:00Z"/>
                  </w:rPr>
                </w:rPrChange>
              </w:rPr>
              <w:pPrChange w:id="22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4D2E0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80" w:author="Daniel Noble" w:date="2023-06-30T12:44:00Z"/>
                <w:rFonts w:ascii="Times New Roman" w:hAnsi="Times New Roman" w:cs="Times New Roman"/>
                <w:rPrChange w:id="2281" w:author="Daniel Noble" w:date="2023-06-30T12:50:00Z">
                  <w:rPr>
                    <w:ins w:id="2282" w:author="Daniel Noble" w:date="2023-06-30T12:44:00Z"/>
                  </w:rPr>
                </w:rPrChange>
              </w:rPr>
              <w:pPrChange w:id="22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84" w:author="Daniel Noble" w:date="2023-06-30T12:44:00Z">
              <w:r w:rsidRPr="00427B7F">
                <w:rPr>
                  <w:rFonts w:ascii="Times New Roman" w:eastAsia="Helvetica" w:hAnsi="Times New Roman" w:cs="Times New Roman"/>
                  <w:color w:val="000000"/>
                  <w:sz w:val="22"/>
                  <w:szCs w:val="22"/>
                  <w:rPrChange w:id="2285"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EBA7E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86" w:author="Daniel Noble" w:date="2023-06-30T12:44:00Z"/>
                <w:rFonts w:ascii="Times New Roman" w:hAnsi="Times New Roman" w:cs="Times New Roman"/>
                <w:rPrChange w:id="2287" w:author="Daniel Noble" w:date="2023-06-30T12:50:00Z">
                  <w:rPr>
                    <w:ins w:id="2288" w:author="Daniel Noble" w:date="2023-06-30T12:44:00Z"/>
                  </w:rPr>
                </w:rPrChange>
              </w:rPr>
              <w:pPrChange w:id="22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90" w:author="Daniel Noble" w:date="2023-06-30T12:44:00Z">
              <w:r w:rsidRPr="00427B7F">
                <w:rPr>
                  <w:rFonts w:ascii="Times New Roman" w:eastAsia="Helvetica" w:hAnsi="Times New Roman" w:cs="Times New Roman"/>
                  <w:color w:val="000000"/>
                  <w:sz w:val="22"/>
                  <w:szCs w:val="22"/>
                  <w:rPrChange w:id="2291"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95D95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92" w:author="Daniel Noble" w:date="2023-06-30T12:44:00Z"/>
                <w:rFonts w:ascii="Times New Roman" w:hAnsi="Times New Roman" w:cs="Times New Roman"/>
                <w:rPrChange w:id="2293" w:author="Daniel Noble" w:date="2023-06-30T12:50:00Z">
                  <w:rPr>
                    <w:ins w:id="2294" w:author="Daniel Noble" w:date="2023-06-30T12:44:00Z"/>
                  </w:rPr>
                </w:rPrChange>
              </w:rPr>
              <w:pPrChange w:id="22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296" w:author="Daniel Noble" w:date="2023-06-30T12:44:00Z">
              <w:r w:rsidRPr="00427B7F">
                <w:rPr>
                  <w:rFonts w:ascii="Times New Roman" w:eastAsia="Helvetica" w:hAnsi="Times New Roman" w:cs="Times New Roman"/>
                  <w:color w:val="000000"/>
                  <w:sz w:val="22"/>
                  <w:szCs w:val="22"/>
                  <w:rPrChange w:id="2297" w:author="Daniel Noble" w:date="2023-06-30T12:50:00Z">
                    <w:rPr>
                      <w:rFonts w:ascii="Helvetica" w:eastAsia="Helvetica" w:hAnsi="Helvetica" w:cs="Helvetica"/>
                      <w:color w:val="000000"/>
                      <w:sz w:val="22"/>
                      <w:szCs w:val="22"/>
                    </w:rPr>
                  </w:rPrChange>
                </w:rPr>
                <w:t>1</w:t>
              </w:r>
            </w:ins>
          </w:p>
        </w:tc>
      </w:tr>
      <w:tr w:rsidR="00427B7F" w:rsidRPr="00427B7F" w14:paraId="49951CF9" w14:textId="77777777" w:rsidTr="00427B7F">
        <w:trPr>
          <w:jc w:val="center"/>
          <w:ins w:id="229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218D1" w14:textId="3336C27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299" w:author="Daniel Noble" w:date="2023-06-30T12:44:00Z"/>
                <w:rFonts w:ascii="Times New Roman" w:hAnsi="Times New Roman" w:cs="Times New Roman"/>
                <w:rPrChange w:id="2300" w:author="Daniel Noble" w:date="2023-06-30T12:50:00Z">
                  <w:rPr>
                    <w:ins w:id="2301" w:author="Daniel Noble" w:date="2023-06-30T12:44:00Z"/>
                  </w:rPr>
                </w:rPrChange>
              </w:rPr>
              <w:pPrChange w:id="23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ED76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03" w:author="Daniel Noble" w:date="2023-06-30T12:44:00Z"/>
                <w:rFonts w:ascii="Times New Roman" w:hAnsi="Times New Roman" w:cs="Times New Roman"/>
                <w:rPrChange w:id="2304" w:author="Daniel Noble" w:date="2023-06-30T12:50:00Z">
                  <w:rPr>
                    <w:ins w:id="2305" w:author="Daniel Noble" w:date="2023-06-30T12:44:00Z"/>
                  </w:rPr>
                </w:rPrChange>
              </w:rPr>
              <w:pPrChange w:id="23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07" w:author="Daniel Noble" w:date="2023-06-30T12:44:00Z">
              <w:r w:rsidRPr="00427B7F">
                <w:rPr>
                  <w:rFonts w:ascii="Times New Roman" w:eastAsia="Helvetica" w:hAnsi="Times New Roman" w:cs="Times New Roman"/>
                  <w:color w:val="000000"/>
                  <w:sz w:val="22"/>
                  <w:szCs w:val="22"/>
                  <w:rPrChange w:id="2308"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BA5D3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09" w:author="Daniel Noble" w:date="2023-06-30T12:44:00Z"/>
                <w:rFonts w:ascii="Times New Roman" w:hAnsi="Times New Roman" w:cs="Times New Roman"/>
                <w:rPrChange w:id="2310" w:author="Daniel Noble" w:date="2023-06-30T12:50:00Z">
                  <w:rPr>
                    <w:ins w:id="2311" w:author="Daniel Noble" w:date="2023-06-30T12:44:00Z"/>
                  </w:rPr>
                </w:rPrChange>
              </w:rPr>
              <w:pPrChange w:id="23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13" w:author="Daniel Noble" w:date="2023-06-30T12:44:00Z">
              <w:r w:rsidRPr="00427B7F">
                <w:rPr>
                  <w:rFonts w:ascii="Times New Roman" w:eastAsia="Helvetica" w:hAnsi="Times New Roman" w:cs="Times New Roman"/>
                  <w:color w:val="000000"/>
                  <w:sz w:val="22"/>
                  <w:szCs w:val="22"/>
                  <w:rPrChange w:id="2314"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96D5C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15" w:author="Daniel Noble" w:date="2023-06-30T12:44:00Z"/>
                <w:rFonts w:ascii="Times New Roman" w:hAnsi="Times New Roman" w:cs="Times New Roman"/>
                <w:rPrChange w:id="2316" w:author="Daniel Noble" w:date="2023-06-30T12:50:00Z">
                  <w:rPr>
                    <w:ins w:id="2317" w:author="Daniel Noble" w:date="2023-06-30T12:44:00Z"/>
                  </w:rPr>
                </w:rPrChange>
              </w:rPr>
              <w:pPrChange w:id="23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19" w:author="Daniel Noble" w:date="2023-06-30T12:44:00Z">
              <w:r w:rsidRPr="00427B7F">
                <w:rPr>
                  <w:rFonts w:ascii="Times New Roman" w:eastAsia="Helvetica" w:hAnsi="Times New Roman" w:cs="Times New Roman"/>
                  <w:color w:val="000000"/>
                  <w:sz w:val="22"/>
                  <w:szCs w:val="22"/>
                  <w:rPrChange w:id="2320" w:author="Daniel Noble" w:date="2023-06-30T12:50:00Z">
                    <w:rPr>
                      <w:rFonts w:ascii="Helvetica" w:eastAsia="Helvetica" w:hAnsi="Helvetica" w:cs="Helvetica"/>
                      <w:color w:val="000000"/>
                      <w:sz w:val="22"/>
                      <w:szCs w:val="22"/>
                    </w:rPr>
                  </w:rPrChange>
                </w:rPr>
                <w:t>3</w:t>
              </w:r>
            </w:ins>
          </w:p>
        </w:tc>
      </w:tr>
      <w:tr w:rsidR="00427B7F" w:rsidRPr="00427B7F" w14:paraId="3BAFAFF0" w14:textId="77777777" w:rsidTr="00427B7F">
        <w:trPr>
          <w:jc w:val="center"/>
          <w:ins w:id="232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854DD3" w14:textId="56CF4B6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22" w:author="Daniel Noble" w:date="2023-06-30T12:44:00Z"/>
                <w:rFonts w:ascii="Times New Roman" w:hAnsi="Times New Roman" w:cs="Times New Roman"/>
                <w:rPrChange w:id="2323" w:author="Daniel Noble" w:date="2023-06-30T12:50:00Z">
                  <w:rPr>
                    <w:ins w:id="2324" w:author="Daniel Noble" w:date="2023-06-30T12:44:00Z"/>
                  </w:rPr>
                </w:rPrChange>
              </w:rPr>
              <w:pPrChange w:id="23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07A1E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26" w:author="Daniel Noble" w:date="2023-06-30T12:44:00Z"/>
                <w:rFonts w:ascii="Times New Roman" w:hAnsi="Times New Roman" w:cs="Times New Roman"/>
                <w:rPrChange w:id="2327" w:author="Daniel Noble" w:date="2023-06-30T12:50:00Z">
                  <w:rPr>
                    <w:ins w:id="2328" w:author="Daniel Noble" w:date="2023-06-30T12:44:00Z"/>
                  </w:rPr>
                </w:rPrChange>
              </w:rPr>
              <w:pPrChange w:id="23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30" w:author="Daniel Noble" w:date="2023-06-30T12:44:00Z">
              <w:r w:rsidRPr="00427B7F">
                <w:rPr>
                  <w:rFonts w:ascii="Times New Roman" w:eastAsia="Helvetica" w:hAnsi="Times New Roman" w:cs="Times New Roman"/>
                  <w:color w:val="000000"/>
                  <w:sz w:val="22"/>
                  <w:szCs w:val="22"/>
                  <w:rPrChange w:id="2331"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DAACF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32" w:author="Daniel Noble" w:date="2023-06-30T12:44:00Z"/>
                <w:rFonts w:ascii="Times New Roman" w:hAnsi="Times New Roman" w:cs="Times New Roman"/>
                <w:rPrChange w:id="2333" w:author="Daniel Noble" w:date="2023-06-30T12:50:00Z">
                  <w:rPr>
                    <w:ins w:id="2334" w:author="Daniel Noble" w:date="2023-06-30T12:44:00Z"/>
                  </w:rPr>
                </w:rPrChange>
              </w:rPr>
              <w:pPrChange w:id="23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36" w:author="Daniel Noble" w:date="2023-06-30T12:44:00Z">
              <w:r w:rsidRPr="00427B7F">
                <w:rPr>
                  <w:rFonts w:ascii="Times New Roman" w:eastAsia="Helvetica" w:hAnsi="Times New Roman" w:cs="Times New Roman"/>
                  <w:color w:val="000000"/>
                  <w:sz w:val="22"/>
                  <w:szCs w:val="22"/>
                  <w:rPrChange w:id="2337"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2AC4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38" w:author="Daniel Noble" w:date="2023-06-30T12:44:00Z"/>
                <w:rFonts w:ascii="Times New Roman" w:hAnsi="Times New Roman" w:cs="Times New Roman"/>
                <w:rPrChange w:id="2339" w:author="Daniel Noble" w:date="2023-06-30T12:50:00Z">
                  <w:rPr>
                    <w:ins w:id="2340" w:author="Daniel Noble" w:date="2023-06-30T12:44:00Z"/>
                  </w:rPr>
                </w:rPrChange>
              </w:rPr>
              <w:pPrChange w:id="23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42" w:author="Daniel Noble" w:date="2023-06-30T12:44:00Z">
              <w:r w:rsidRPr="00427B7F">
                <w:rPr>
                  <w:rFonts w:ascii="Times New Roman" w:eastAsia="Helvetica" w:hAnsi="Times New Roman" w:cs="Times New Roman"/>
                  <w:color w:val="000000"/>
                  <w:sz w:val="22"/>
                  <w:szCs w:val="22"/>
                  <w:rPrChange w:id="2343" w:author="Daniel Noble" w:date="2023-06-30T12:50:00Z">
                    <w:rPr>
                      <w:rFonts w:ascii="Helvetica" w:eastAsia="Helvetica" w:hAnsi="Helvetica" w:cs="Helvetica"/>
                      <w:color w:val="000000"/>
                      <w:sz w:val="22"/>
                      <w:szCs w:val="22"/>
                    </w:rPr>
                  </w:rPrChange>
                </w:rPr>
                <w:t>1</w:t>
              </w:r>
            </w:ins>
          </w:p>
        </w:tc>
      </w:tr>
      <w:tr w:rsidR="00427B7F" w:rsidRPr="00427B7F" w14:paraId="03C502FE" w14:textId="77777777" w:rsidTr="00427B7F">
        <w:trPr>
          <w:jc w:val="center"/>
          <w:ins w:id="234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FD7123" w14:textId="698BEDF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45" w:author="Daniel Noble" w:date="2023-06-30T12:44:00Z"/>
                <w:rFonts w:ascii="Times New Roman" w:hAnsi="Times New Roman" w:cs="Times New Roman"/>
                <w:rPrChange w:id="2346" w:author="Daniel Noble" w:date="2023-06-30T12:50:00Z">
                  <w:rPr>
                    <w:ins w:id="2347" w:author="Daniel Noble" w:date="2023-06-30T12:44:00Z"/>
                  </w:rPr>
                </w:rPrChange>
              </w:rPr>
              <w:pPrChange w:id="23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A3B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49" w:author="Daniel Noble" w:date="2023-06-30T12:44:00Z"/>
                <w:rFonts w:ascii="Times New Roman" w:hAnsi="Times New Roman" w:cs="Times New Roman"/>
                <w:rPrChange w:id="2350" w:author="Daniel Noble" w:date="2023-06-30T12:50:00Z">
                  <w:rPr>
                    <w:ins w:id="2351" w:author="Daniel Noble" w:date="2023-06-30T12:44:00Z"/>
                  </w:rPr>
                </w:rPrChange>
              </w:rPr>
              <w:pPrChange w:id="23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53" w:author="Daniel Noble" w:date="2023-06-30T12:44:00Z">
              <w:r w:rsidRPr="00427B7F">
                <w:rPr>
                  <w:rFonts w:ascii="Times New Roman" w:eastAsia="Helvetica" w:hAnsi="Times New Roman" w:cs="Times New Roman"/>
                  <w:color w:val="000000"/>
                  <w:sz w:val="22"/>
                  <w:szCs w:val="22"/>
                  <w:rPrChange w:id="2354"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FCA4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55" w:author="Daniel Noble" w:date="2023-06-30T12:44:00Z"/>
                <w:rFonts w:ascii="Times New Roman" w:hAnsi="Times New Roman" w:cs="Times New Roman"/>
                <w:rPrChange w:id="2356" w:author="Daniel Noble" w:date="2023-06-30T12:50:00Z">
                  <w:rPr>
                    <w:ins w:id="2357" w:author="Daniel Noble" w:date="2023-06-30T12:44:00Z"/>
                  </w:rPr>
                </w:rPrChange>
              </w:rPr>
              <w:pPrChange w:id="23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59" w:author="Daniel Noble" w:date="2023-06-30T12:44:00Z">
              <w:r w:rsidRPr="00427B7F">
                <w:rPr>
                  <w:rFonts w:ascii="Times New Roman" w:eastAsia="Helvetica" w:hAnsi="Times New Roman" w:cs="Times New Roman"/>
                  <w:color w:val="000000"/>
                  <w:sz w:val="22"/>
                  <w:szCs w:val="22"/>
                  <w:rPrChange w:id="2360"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57B3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61" w:author="Daniel Noble" w:date="2023-06-30T12:44:00Z"/>
                <w:rFonts w:ascii="Times New Roman" w:hAnsi="Times New Roman" w:cs="Times New Roman"/>
                <w:rPrChange w:id="2362" w:author="Daniel Noble" w:date="2023-06-30T12:50:00Z">
                  <w:rPr>
                    <w:ins w:id="2363" w:author="Daniel Noble" w:date="2023-06-30T12:44:00Z"/>
                  </w:rPr>
                </w:rPrChange>
              </w:rPr>
              <w:pPrChange w:id="23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65" w:author="Daniel Noble" w:date="2023-06-30T12:44:00Z">
              <w:r w:rsidRPr="00427B7F">
                <w:rPr>
                  <w:rFonts w:ascii="Times New Roman" w:eastAsia="Helvetica" w:hAnsi="Times New Roman" w:cs="Times New Roman"/>
                  <w:color w:val="000000"/>
                  <w:sz w:val="22"/>
                  <w:szCs w:val="22"/>
                  <w:rPrChange w:id="2366" w:author="Daniel Noble" w:date="2023-06-30T12:50:00Z">
                    <w:rPr>
                      <w:rFonts w:ascii="Helvetica" w:eastAsia="Helvetica" w:hAnsi="Helvetica" w:cs="Helvetica"/>
                      <w:color w:val="000000"/>
                      <w:sz w:val="22"/>
                      <w:szCs w:val="22"/>
                    </w:rPr>
                  </w:rPrChange>
                </w:rPr>
                <w:t>1</w:t>
              </w:r>
            </w:ins>
          </w:p>
        </w:tc>
      </w:tr>
      <w:tr w:rsidR="00427B7F" w:rsidRPr="00427B7F" w14:paraId="6A0A1B4A" w14:textId="77777777" w:rsidTr="00427B7F">
        <w:trPr>
          <w:jc w:val="center"/>
          <w:ins w:id="236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10701D" w14:textId="383587E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68" w:author="Daniel Noble" w:date="2023-06-30T12:44:00Z"/>
                <w:rFonts w:ascii="Times New Roman" w:hAnsi="Times New Roman" w:cs="Times New Roman"/>
                <w:rPrChange w:id="2369" w:author="Daniel Noble" w:date="2023-06-30T12:50:00Z">
                  <w:rPr>
                    <w:ins w:id="2370" w:author="Daniel Noble" w:date="2023-06-30T12:44:00Z"/>
                  </w:rPr>
                </w:rPrChange>
              </w:rPr>
              <w:pPrChange w:id="23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A9D7F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72" w:author="Daniel Noble" w:date="2023-06-30T12:44:00Z"/>
                <w:rFonts w:ascii="Times New Roman" w:hAnsi="Times New Roman" w:cs="Times New Roman"/>
                <w:rPrChange w:id="2373" w:author="Daniel Noble" w:date="2023-06-30T12:50:00Z">
                  <w:rPr>
                    <w:ins w:id="2374" w:author="Daniel Noble" w:date="2023-06-30T12:44:00Z"/>
                  </w:rPr>
                </w:rPrChange>
              </w:rPr>
              <w:pPrChange w:id="23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76" w:author="Daniel Noble" w:date="2023-06-30T12:44:00Z">
              <w:r w:rsidRPr="00427B7F">
                <w:rPr>
                  <w:rFonts w:ascii="Times New Roman" w:eastAsia="Helvetica" w:hAnsi="Times New Roman" w:cs="Times New Roman"/>
                  <w:color w:val="000000"/>
                  <w:sz w:val="22"/>
                  <w:szCs w:val="22"/>
                  <w:rPrChange w:id="2377"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EC08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78" w:author="Daniel Noble" w:date="2023-06-30T12:44:00Z"/>
                <w:rFonts w:ascii="Times New Roman" w:hAnsi="Times New Roman" w:cs="Times New Roman"/>
                <w:rPrChange w:id="2379" w:author="Daniel Noble" w:date="2023-06-30T12:50:00Z">
                  <w:rPr>
                    <w:ins w:id="2380" w:author="Daniel Noble" w:date="2023-06-30T12:44:00Z"/>
                  </w:rPr>
                </w:rPrChange>
              </w:rPr>
              <w:pPrChange w:id="23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82" w:author="Daniel Noble" w:date="2023-06-30T12:44:00Z">
              <w:r w:rsidRPr="00427B7F">
                <w:rPr>
                  <w:rFonts w:ascii="Times New Roman" w:eastAsia="Helvetica" w:hAnsi="Times New Roman" w:cs="Times New Roman"/>
                  <w:color w:val="000000"/>
                  <w:sz w:val="22"/>
                  <w:szCs w:val="22"/>
                  <w:rPrChange w:id="2383"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BCAB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84" w:author="Daniel Noble" w:date="2023-06-30T12:44:00Z"/>
                <w:rFonts w:ascii="Times New Roman" w:hAnsi="Times New Roman" w:cs="Times New Roman"/>
                <w:rPrChange w:id="2385" w:author="Daniel Noble" w:date="2023-06-30T12:50:00Z">
                  <w:rPr>
                    <w:ins w:id="2386" w:author="Daniel Noble" w:date="2023-06-30T12:44:00Z"/>
                  </w:rPr>
                </w:rPrChange>
              </w:rPr>
              <w:pPrChange w:id="23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88" w:author="Daniel Noble" w:date="2023-06-30T12:44:00Z">
              <w:r w:rsidRPr="00427B7F">
                <w:rPr>
                  <w:rFonts w:ascii="Times New Roman" w:eastAsia="Helvetica" w:hAnsi="Times New Roman" w:cs="Times New Roman"/>
                  <w:color w:val="000000"/>
                  <w:sz w:val="22"/>
                  <w:szCs w:val="22"/>
                  <w:rPrChange w:id="2389" w:author="Daniel Noble" w:date="2023-06-30T12:50:00Z">
                    <w:rPr>
                      <w:rFonts w:ascii="Helvetica" w:eastAsia="Helvetica" w:hAnsi="Helvetica" w:cs="Helvetica"/>
                      <w:color w:val="000000"/>
                      <w:sz w:val="22"/>
                      <w:szCs w:val="22"/>
                    </w:rPr>
                  </w:rPrChange>
                </w:rPr>
                <w:t>1</w:t>
              </w:r>
            </w:ins>
          </w:p>
        </w:tc>
      </w:tr>
      <w:tr w:rsidR="00427B7F" w:rsidRPr="00427B7F" w14:paraId="51D25CE6" w14:textId="77777777" w:rsidTr="00427B7F">
        <w:trPr>
          <w:jc w:val="center"/>
          <w:ins w:id="239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C5CEC9" w14:textId="78AC95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91" w:author="Daniel Noble" w:date="2023-06-30T12:44:00Z"/>
                <w:rFonts w:ascii="Times New Roman" w:hAnsi="Times New Roman" w:cs="Times New Roman"/>
                <w:rPrChange w:id="2392" w:author="Daniel Noble" w:date="2023-06-30T12:50:00Z">
                  <w:rPr>
                    <w:ins w:id="2393" w:author="Daniel Noble" w:date="2023-06-30T12:44:00Z"/>
                  </w:rPr>
                </w:rPrChange>
              </w:rPr>
              <w:pPrChange w:id="23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9AB3E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395" w:author="Daniel Noble" w:date="2023-06-30T12:44:00Z"/>
                <w:rFonts w:ascii="Times New Roman" w:hAnsi="Times New Roman" w:cs="Times New Roman"/>
                <w:rPrChange w:id="2396" w:author="Daniel Noble" w:date="2023-06-30T12:50:00Z">
                  <w:rPr>
                    <w:ins w:id="2397" w:author="Daniel Noble" w:date="2023-06-30T12:44:00Z"/>
                  </w:rPr>
                </w:rPrChange>
              </w:rPr>
              <w:pPrChange w:id="23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399" w:author="Daniel Noble" w:date="2023-06-30T12:44:00Z">
              <w:r w:rsidRPr="00427B7F">
                <w:rPr>
                  <w:rFonts w:ascii="Times New Roman" w:eastAsia="Helvetica" w:hAnsi="Times New Roman" w:cs="Times New Roman"/>
                  <w:color w:val="000000"/>
                  <w:sz w:val="22"/>
                  <w:szCs w:val="22"/>
                  <w:rPrChange w:id="2400"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F3CE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01" w:author="Daniel Noble" w:date="2023-06-30T12:44:00Z"/>
                <w:rFonts w:ascii="Times New Roman" w:hAnsi="Times New Roman" w:cs="Times New Roman"/>
                <w:rPrChange w:id="2402" w:author="Daniel Noble" w:date="2023-06-30T12:50:00Z">
                  <w:rPr>
                    <w:ins w:id="2403" w:author="Daniel Noble" w:date="2023-06-30T12:44:00Z"/>
                  </w:rPr>
                </w:rPrChange>
              </w:rPr>
              <w:pPrChange w:id="24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05" w:author="Daniel Noble" w:date="2023-06-30T12:44:00Z">
              <w:r w:rsidRPr="00427B7F">
                <w:rPr>
                  <w:rFonts w:ascii="Times New Roman" w:eastAsia="Helvetica" w:hAnsi="Times New Roman" w:cs="Times New Roman"/>
                  <w:color w:val="000000"/>
                  <w:sz w:val="22"/>
                  <w:szCs w:val="22"/>
                  <w:rPrChange w:id="2406"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387AF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07" w:author="Daniel Noble" w:date="2023-06-30T12:44:00Z"/>
                <w:rFonts w:ascii="Times New Roman" w:hAnsi="Times New Roman" w:cs="Times New Roman"/>
                <w:rPrChange w:id="2408" w:author="Daniel Noble" w:date="2023-06-30T12:50:00Z">
                  <w:rPr>
                    <w:ins w:id="2409" w:author="Daniel Noble" w:date="2023-06-30T12:44:00Z"/>
                  </w:rPr>
                </w:rPrChange>
              </w:rPr>
              <w:pPrChange w:id="24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11" w:author="Daniel Noble" w:date="2023-06-30T12:44:00Z">
              <w:r w:rsidRPr="00427B7F">
                <w:rPr>
                  <w:rFonts w:ascii="Times New Roman" w:eastAsia="Helvetica" w:hAnsi="Times New Roman" w:cs="Times New Roman"/>
                  <w:color w:val="000000"/>
                  <w:sz w:val="22"/>
                  <w:szCs w:val="22"/>
                  <w:rPrChange w:id="2412" w:author="Daniel Noble" w:date="2023-06-30T12:50:00Z">
                    <w:rPr>
                      <w:rFonts w:ascii="Helvetica" w:eastAsia="Helvetica" w:hAnsi="Helvetica" w:cs="Helvetica"/>
                      <w:color w:val="000000"/>
                      <w:sz w:val="22"/>
                      <w:szCs w:val="22"/>
                    </w:rPr>
                  </w:rPrChange>
                </w:rPr>
                <w:t>1</w:t>
              </w:r>
            </w:ins>
          </w:p>
        </w:tc>
      </w:tr>
      <w:tr w:rsidR="00427B7F" w:rsidRPr="00427B7F" w14:paraId="78C95590" w14:textId="77777777" w:rsidTr="00427B7F">
        <w:trPr>
          <w:jc w:val="center"/>
          <w:ins w:id="241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42D779" w14:textId="0FFC636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14" w:author="Daniel Noble" w:date="2023-06-30T12:44:00Z"/>
                <w:rFonts w:ascii="Times New Roman" w:hAnsi="Times New Roman" w:cs="Times New Roman"/>
                <w:rPrChange w:id="2415" w:author="Daniel Noble" w:date="2023-06-30T12:50:00Z">
                  <w:rPr>
                    <w:ins w:id="2416" w:author="Daniel Noble" w:date="2023-06-30T12:44:00Z"/>
                  </w:rPr>
                </w:rPrChange>
              </w:rPr>
              <w:pPrChange w:id="24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50F0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18" w:author="Daniel Noble" w:date="2023-06-30T12:44:00Z"/>
                <w:rFonts w:ascii="Times New Roman" w:hAnsi="Times New Roman" w:cs="Times New Roman"/>
                <w:rPrChange w:id="2419" w:author="Daniel Noble" w:date="2023-06-30T12:50:00Z">
                  <w:rPr>
                    <w:ins w:id="2420" w:author="Daniel Noble" w:date="2023-06-30T12:44:00Z"/>
                  </w:rPr>
                </w:rPrChange>
              </w:rPr>
              <w:pPrChange w:id="24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22" w:author="Daniel Noble" w:date="2023-06-30T12:44:00Z">
              <w:r w:rsidRPr="00427B7F">
                <w:rPr>
                  <w:rFonts w:ascii="Times New Roman" w:eastAsia="Helvetica" w:hAnsi="Times New Roman" w:cs="Times New Roman"/>
                  <w:color w:val="000000"/>
                  <w:sz w:val="22"/>
                  <w:szCs w:val="22"/>
                  <w:rPrChange w:id="2423"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1C4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24" w:author="Daniel Noble" w:date="2023-06-30T12:44:00Z"/>
                <w:rFonts w:ascii="Times New Roman" w:hAnsi="Times New Roman" w:cs="Times New Roman"/>
                <w:rPrChange w:id="2425" w:author="Daniel Noble" w:date="2023-06-30T12:50:00Z">
                  <w:rPr>
                    <w:ins w:id="2426" w:author="Daniel Noble" w:date="2023-06-30T12:44:00Z"/>
                  </w:rPr>
                </w:rPrChange>
              </w:rPr>
              <w:pPrChange w:id="24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28" w:author="Daniel Noble" w:date="2023-06-30T12:44:00Z">
              <w:r w:rsidRPr="00427B7F">
                <w:rPr>
                  <w:rFonts w:ascii="Times New Roman" w:eastAsia="Helvetica" w:hAnsi="Times New Roman" w:cs="Times New Roman"/>
                  <w:color w:val="000000"/>
                  <w:sz w:val="22"/>
                  <w:szCs w:val="22"/>
                  <w:rPrChange w:id="2429"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6DDD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30" w:author="Daniel Noble" w:date="2023-06-30T12:44:00Z"/>
                <w:rFonts w:ascii="Times New Roman" w:hAnsi="Times New Roman" w:cs="Times New Roman"/>
                <w:rPrChange w:id="2431" w:author="Daniel Noble" w:date="2023-06-30T12:50:00Z">
                  <w:rPr>
                    <w:ins w:id="2432" w:author="Daniel Noble" w:date="2023-06-30T12:44:00Z"/>
                  </w:rPr>
                </w:rPrChange>
              </w:rPr>
              <w:pPrChange w:id="24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34" w:author="Daniel Noble" w:date="2023-06-30T12:44:00Z">
              <w:r w:rsidRPr="00427B7F">
                <w:rPr>
                  <w:rFonts w:ascii="Times New Roman" w:eastAsia="Helvetica" w:hAnsi="Times New Roman" w:cs="Times New Roman"/>
                  <w:color w:val="000000"/>
                  <w:sz w:val="22"/>
                  <w:szCs w:val="22"/>
                  <w:rPrChange w:id="2435" w:author="Daniel Noble" w:date="2023-06-30T12:50:00Z">
                    <w:rPr>
                      <w:rFonts w:ascii="Helvetica" w:eastAsia="Helvetica" w:hAnsi="Helvetica" w:cs="Helvetica"/>
                      <w:color w:val="000000"/>
                      <w:sz w:val="22"/>
                      <w:szCs w:val="22"/>
                    </w:rPr>
                  </w:rPrChange>
                </w:rPr>
                <w:t>1</w:t>
              </w:r>
            </w:ins>
          </w:p>
        </w:tc>
      </w:tr>
      <w:tr w:rsidR="00427B7F" w:rsidRPr="00427B7F" w14:paraId="3009BC70" w14:textId="77777777" w:rsidTr="00427B7F">
        <w:trPr>
          <w:jc w:val="center"/>
          <w:ins w:id="243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46AF3" w14:textId="607DE5E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37" w:author="Daniel Noble" w:date="2023-06-30T12:44:00Z"/>
                <w:rFonts w:ascii="Times New Roman" w:hAnsi="Times New Roman" w:cs="Times New Roman"/>
                <w:rPrChange w:id="2438" w:author="Daniel Noble" w:date="2023-06-30T12:50:00Z">
                  <w:rPr>
                    <w:ins w:id="2439" w:author="Daniel Noble" w:date="2023-06-30T12:44:00Z"/>
                  </w:rPr>
                </w:rPrChange>
              </w:rPr>
              <w:pPrChange w:id="24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7CC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41" w:author="Daniel Noble" w:date="2023-06-30T12:44:00Z"/>
                <w:rFonts w:ascii="Times New Roman" w:hAnsi="Times New Roman" w:cs="Times New Roman"/>
                <w:rPrChange w:id="2442" w:author="Daniel Noble" w:date="2023-06-30T12:50:00Z">
                  <w:rPr>
                    <w:ins w:id="2443" w:author="Daniel Noble" w:date="2023-06-30T12:44:00Z"/>
                  </w:rPr>
                </w:rPrChange>
              </w:rPr>
              <w:pPrChange w:id="24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45" w:author="Daniel Noble" w:date="2023-06-30T12:44:00Z">
              <w:r w:rsidRPr="00427B7F">
                <w:rPr>
                  <w:rFonts w:ascii="Times New Roman" w:eastAsia="Helvetica" w:hAnsi="Times New Roman" w:cs="Times New Roman"/>
                  <w:color w:val="000000"/>
                  <w:sz w:val="22"/>
                  <w:szCs w:val="22"/>
                  <w:rPrChange w:id="2446"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AAF2E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47" w:author="Daniel Noble" w:date="2023-06-30T12:44:00Z"/>
                <w:rFonts w:ascii="Times New Roman" w:hAnsi="Times New Roman" w:cs="Times New Roman"/>
                <w:rPrChange w:id="2448" w:author="Daniel Noble" w:date="2023-06-30T12:50:00Z">
                  <w:rPr>
                    <w:ins w:id="2449" w:author="Daniel Noble" w:date="2023-06-30T12:44:00Z"/>
                  </w:rPr>
                </w:rPrChange>
              </w:rPr>
              <w:pPrChange w:id="24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51" w:author="Daniel Noble" w:date="2023-06-30T12:44:00Z">
              <w:r w:rsidRPr="00427B7F">
                <w:rPr>
                  <w:rFonts w:ascii="Times New Roman" w:eastAsia="Helvetica" w:hAnsi="Times New Roman" w:cs="Times New Roman"/>
                  <w:color w:val="000000"/>
                  <w:sz w:val="22"/>
                  <w:szCs w:val="22"/>
                  <w:rPrChange w:id="2452"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67A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53" w:author="Daniel Noble" w:date="2023-06-30T12:44:00Z"/>
                <w:rFonts w:ascii="Times New Roman" w:hAnsi="Times New Roman" w:cs="Times New Roman"/>
                <w:rPrChange w:id="2454" w:author="Daniel Noble" w:date="2023-06-30T12:50:00Z">
                  <w:rPr>
                    <w:ins w:id="2455" w:author="Daniel Noble" w:date="2023-06-30T12:44:00Z"/>
                  </w:rPr>
                </w:rPrChange>
              </w:rPr>
              <w:pPrChange w:id="24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57" w:author="Daniel Noble" w:date="2023-06-30T12:44:00Z">
              <w:r w:rsidRPr="00427B7F">
                <w:rPr>
                  <w:rFonts w:ascii="Times New Roman" w:eastAsia="Helvetica" w:hAnsi="Times New Roman" w:cs="Times New Roman"/>
                  <w:color w:val="000000"/>
                  <w:sz w:val="22"/>
                  <w:szCs w:val="22"/>
                  <w:rPrChange w:id="2458" w:author="Daniel Noble" w:date="2023-06-30T12:50:00Z">
                    <w:rPr>
                      <w:rFonts w:ascii="Helvetica" w:eastAsia="Helvetica" w:hAnsi="Helvetica" w:cs="Helvetica"/>
                      <w:color w:val="000000"/>
                      <w:sz w:val="22"/>
                      <w:szCs w:val="22"/>
                    </w:rPr>
                  </w:rPrChange>
                </w:rPr>
                <w:t>2</w:t>
              </w:r>
            </w:ins>
          </w:p>
        </w:tc>
      </w:tr>
      <w:tr w:rsidR="00427B7F" w:rsidRPr="00427B7F" w14:paraId="7EC79C3D" w14:textId="77777777" w:rsidTr="00427B7F">
        <w:trPr>
          <w:jc w:val="center"/>
          <w:ins w:id="245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D667" w14:textId="58E9519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60" w:author="Daniel Noble" w:date="2023-06-30T12:44:00Z"/>
                <w:rFonts w:ascii="Times New Roman" w:hAnsi="Times New Roman" w:cs="Times New Roman"/>
                <w:rPrChange w:id="2461" w:author="Daniel Noble" w:date="2023-06-30T12:50:00Z">
                  <w:rPr>
                    <w:ins w:id="2462" w:author="Daniel Noble" w:date="2023-06-30T12:44:00Z"/>
                  </w:rPr>
                </w:rPrChange>
              </w:rPr>
              <w:pPrChange w:id="24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C3EC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64" w:author="Daniel Noble" w:date="2023-06-30T12:44:00Z"/>
                <w:rFonts w:ascii="Times New Roman" w:hAnsi="Times New Roman" w:cs="Times New Roman"/>
                <w:rPrChange w:id="2465" w:author="Daniel Noble" w:date="2023-06-30T12:50:00Z">
                  <w:rPr>
                    <w:ins w:id="2466" w:author="Daniel Noble" w:date="2023-06-30T12:44:00Z"/>
                  </w:rPr>
                </w:rPrChange>
              </w:rPr>
              <w:pPrChange w:id="24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68" w:author="Daniel Noble" w:date="2023-06-30T12:44:00Z">
              <w:r w:rsidRPr="00427B7F">
                <w:rPr>
                  <w:rFonts w:ascii="Times New Roman" w:eastAsia="Helvetica" w:hAnsi="Times New Roman" w:cs="Times New Roman"/>
                  <w:color w:val="000000"/>
                  <w:sz w:val="22"/>
                  <w:szCs w:val="22"/>
                  <w:rPrChange w:id="2469"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4F4F1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70" w:author="Daniel Noble" w:date="2023-06-30T12:44:00Z"/>
                <w:rFonts w:ascii="Times New Roman" w:hAnsi="Times New Roman" w:cs="Times New Roman"/>
                <w:rPrChange w:id="2471" w:author="Daniel Noble" w:date="2023-06-30T12:50:00Z">
                  <w:rPr>
                    <w:ins w:id="2472" w:author="Daniel Noble" w:date="2023-06-30T12:44:00Z"/>
                  </w:rPr>
                </w:rPrChange>
              </w:rPr>
              <w:pPrChange w:id="24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74" w:author="Daniel Noble" w:date="2023-06-30T12:44:00Z">
              <w:r w:rsidRPr="00427B7F">
                <w:rPr>
                  <w:rFonts w:ascii="Times New Roman" w:eastAsia="Helvetica" w:hAnsi="Times New Roman" w:cs="Times New Roman"/>
                  <w:color w:val="000000"/>
                  <w:sz w:val="22"/>
                  <w:szCs w:val="22"/>
                  <w:rPrChange w:id="2475"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867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76" w:author="Daniel Noble" w:date="2023-06-30T12:44:00Z"/>
                <w:rFonts w:ascii="Times New Roman" w:hAnsi="Times New Roman" w:cs="Times New Roman"/>
                <w:rPrChange w:id="2477" w:author="Daniel Noble" w:date="2023-06-30T12:50:00Z">
                  <w:rPr>
                    <w:ins w:id="2478" w:author="Daniel Noble" w:date="2023-06-30T12:44:00Z"/>
                  </w:rPr>
                </w:rPrChange>
              </w:rPr>
              <w:pPrChange w:id="24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80" w:author="Daniel Noble" w:date="2023-06-30T12:44:00Z">
              <w:r w:rsidRPr="00427B7F">
                <w:rPr>
                  <w:rFonts w:ascii="Times New Roman" w:eastAsia="Helvetica" w:hAnsi="Times New Roman" w:cs="Times New Roman"/>
                  <w:color w:val="000000"/>
                  <w:sz w:val="22"/>
                  <w:szCs w:val="22"/>
                  <w:rPrChange w:id="2481" w:author="Daniel Noble" w:date="2023-06-30T12:50:00Z">
                    <w:rPr>
                      <w:rFonts w:ascii="Helvetica" w:eastAsia="Helvetica" w:hAnsi="Helvetica" w:cs="Helvetica"/>
                      <w:color w:val="000000"/>
                      <w:sz w:val="22"/>
                      <w:szCs w:val="22"/>
                    </w:rPr>
                  </w:rPrChange>
                </w:rPr>
                <w:t>1</w:t>
              </w:r>
            </w:ins>
          </w:p>
        </w:tc>
      </w:tr>
      <w:tr w:rsidR="00427B7F" w:rsidRPr="00427B7F" w14:paraId="6C0A7AD4" w14:textId="77777777" w:rsidTr="00427B7F">
        <w:trPr>
          <w:jc w:val="center"/>
          <w:ins w:id="248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C1CA11" w14:textId="09ECE28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83" w:author="Daniel Noble" w:date="2023-06-30T12:44:00Z"/>
                <w:rFonts w:ascii="Times New Roman" w:hAnsi="Times New Roman" w:cs="Times New Roman"/>
                <w:rPrChange w:id="2484" w:author="Daniel Noble" w:date="2023-06-30T12:50:00Z">
                  <w:rPr>
                    <w:ins w:id="2485" w:author="Daniel Noble" w:date="2023-06-30T12:44:00Z"/>
                  </w:rPr>
                </w:rPrChange>
              </w:rPr>
              <w:pPrChange w:id="24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1DC6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87" w:author="Daniel Noble" w:date="2023-06-30T12:44:00Z"/>
                <w:rFonts w:ascii="Times New Roman" w:hAnsi="Times New Roman" w:cs="Times New Roman"/>
                <w:rPrChange w:id="2488" w:author="Daniel Noble" w:date="2023-06-30T12:50:00Z">
                  <w:rPr>
                    <w:ins w:id="2489" w:author="Daniel Noble" w:date="2023-06-30T12:44:00Z"/>
                  </w:rPr>
                </w:rPrChange>
              </w:rPr>
              <w:pPrChange w:id="24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91" w:author="Daniel Noble" w:date="2023-06-30T12:44:00Z">
              <w:r w:rsidRPr="00427B7F">
                <w:rPr>
                  <w:rFonts w:ascii="Times New Roman" w:eastAsia="Helvetica" w:hAnsi="Times New Roman" w:cs="Times New Roman"/>
                  <w:color w:val="000000"/>
                  <w:sz w:val="22"/>
                  <w:szCs w:val="22"/>
                  <w:rPrChange w:id="2492" w:author="Daniel Noble" w:date="2023-06-30T12:50:00Z">
                    <w:rPr>
                      <w:rFonts w:ascii="Helvetica" w:eastAsia="Helvetica" w:hAnsi="Helvetica" w:cs="Helvetica"/>
                      <w:color w:val="000000"/>
                      <w:sz w:val="22"/>
                      <w:szCs w:val="22"/>
                    </w:rPr>
                  </w:rPrChange>
                </w:rPr>
                <w:t>ld020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20EFF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93" w:author="Daniel Noble" w:date="2023-06-30T12:44:00Z"/>
                <w:rFonts w:ascii="Times New Roman" w:hAnsi="Times New Roman" w:cs="Times New Roman"/>
                <w:rPrChange w:id="2494" w:author="Daniel Noble" w:date="2023-06-30T12:50:00Z">
                  <w:rPr>
                    <w:ins w:id="2495" w:author="Daniel Noble" w:date="2023-06-30T12:44:00Z"/>
                  </w:rPr>
                </w:rPrChange>
              </w:rPr>
              <w:pPrChange w:id="24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97" w:author="Daniel Noble" w:date="2023-06-30T12:44:00Z">
              <w:r w:rsidRPr="00427B7F">
                <w:rPr>
                  <w:rFonts w:ascii="Times New Roman" w:eastAsia="Helvetica" w:hAnsi="Times New Roman" w:cs="Times New Roman"/>
                  <w:color w:val="000000"/>
                  <w:sz w:val="22"/>
                  <w:szCs w:val="22"/>
                  <w:rPrChange w:id="2498" w:author="Daniel Noble" w:date="2023-06-30T12:50:00Z">
                    <w:rPr>
                      <w:rFonts w:ascii="Helvetica" w:eastAsia="Helvetica" w:hAnsi="Helvetica" w:cs="Helvetica"/>
                      <w:color w:val="000000"/>
                      <w:sz w:val="22"/>
                      <w:szCs w:val="22"/>
                    </w:rPr>
                  </w:rPrChange>
                </w:rPr>
                <w:t>w002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20E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99" w:author="Daniel Noble" w:date="2023-06-30T12:44:00Z"/>
                <w:rFonts w:ascii="Times New Roman" w:hAnsi="Times New Roman" w:cs="Times New Roman"/>
                <w:rPrChange w:id="2500" w:author="Daniel Noble" w:date="2023-06-30T12:50:00Z">
                  <w:rPr>
                    <w:ins w:id="2501" w:author="Daniel Noble" w:date="2023-06-30T12:44:00Z"/>
                  </w:rPr>
                </w:rPrChange>
              </w:rPr>
              <w:pPrChange w:id="25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03" w:author="Daniel Noble" w:date="2023-06-30T12:44:00Z">
              <w:r w:rsidRPr="00427B7F">
                <w:rPr>
                  <w:rFonts w:ascii="Times New Roman" w:eastAsia="Helvetica" w:hAnsi="Times New Roman" w:cs="Times New Roman"/>
                  <w:color w:val="000000"/>
                  <w:sz w:val="22"/>
                  <w:szCs w:val="22"/>
                  <w:rPrChange w:id="2504" w:author="Daniel Noble" w:date="2023-06-30T12:50:00Z">
                    <w:rPr>
                      <w:rFonts w:ascii="Helvetica" w:eastAsia="Helvetica" w:hAnsi="Helvetica" w:cs="Helvetica"/>
                      <w:color w:val="000000"/>
                      <w:sz w:val="22"/>
                      <w:szCs w:val="22"/>
                    </w:rPr>
                  </w:rPrChange>
                </w:rPr>
                <w:t>2</w:t>
              </w:r>
            </w:ins>
          </w:p>
        </w:tc>
      </w:tr>
      <w:tr w:rsidR="00427B7F" w:rsidRPr="00427B7F" w14:paraId="08C16828" w14:textId="77777777" w:rsidTr="00427B7F">
        <w:trPr>
          <w:jc w:val="center"/>
          <w:ins w:id="250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170A54" w14:textId="5FBC38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06" w:author="Daniel Noble" w:date="2023-06-30T12:44:00Z"/>
                <w:rFonts w:ascii="Times New Roman" w:hAnsi="Times New Roman" w:cs="Times New Roman"/>
                <w:rPrChange w:id="2507" w:author="Daniel Noble" w:date="2023-06-30T12:50:00Z">
                  <w:rPr>
                    <w:ins w:id="2508" w:author="Daniel Noble" w:date="2023-06-30T12:44:00Z"/>
                  </w:rPr>
                </w:rPrChange>
              </w:rPr>
              <w:pPrChange w:id="25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F427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10" w:author="Daniel Noble" w:date="2023-06-30T12:44:00Z"/>
                <w:rFonts w:ascii="Times New Roman" w:hAnsi="Times New Roman" w:cs="Times New Roman"/>
                <w:rPrChange w:id="2511" w:author="Daniel Noble" w:date="2023-06-30T12:50:00Z">
                  <w:rPr>
                    <w:ins w:id="2512" w:author="Daniel Noble" w:date="2023-06-30T12:44:00Z"/>
                  </w:rPr>
                </w:rPrChange>
              </w:rPr>
              <w:pPrChange w:id="25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14" w:author="Daniel Noble" w:date="2023-06-30T12:44:00Z">
              <w:r w:rsidRPr="00427B7F">
                <w:rPr>
                  <w:rFonts w:ascii="Times New Roman" w:eastAsia="Helvetica" w:hAnsi="Times New Roman" w:cs="Times New Roman"/>
                  <w:color w:val="000000"/>
                  <w:sz w:val="22"/>
                  <w:szCs w:val="22"/>
                  <w:rPrChange w:id="2515"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95DA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16" w:author="Daniel Noble" w:date="2023-06-30T12:44:00Z"/>
                <w:rFonts w:ascii="Times New Roman" w:hAnsi="Times New Roman" w:cs="Times New Roman"/>
                <w:rPrChange w:id="2517" w:author="Daniel Noble" w:date="2023-06-30T12:50:00Z">
                  <w:rPr>
                    <w:ins w:id="2518" w:author="Daniel Noble" w:date="2023-06-30T12:44:00Z"/>
                  </w:rPr>
                </w:rPrChange>
              </w:rPr>
              <w:pPrChange w:id="25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20" w:author="Daniel Noble" w:date="2023-06-30T12:44:00Z">
              <w:r w:rsidRPr="00427B7F">
                <w:rPr>
                  <w:rFonts w:ascii="Times New Roman" w:eastAsia="Helvetica" w:hAnsi="Times New Roman" w:cs="Times New Roman"/>
                  <w:color w:val="000000"/>
                  <w:sz w:val="22"/>
                  <w:szCs w:val="22"/>
                  <w:rPrChange w:id="2521"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CF6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22" w:author="Daniel Noble" w:date="2023-06-30T12:44:00Z"/>
                <w:rFonts w:ascii="Times New Roman" w:hAnsi="Times New Roman" w:cs="Times New Roman"/>
                <w:rPrChange w:id="2523" w:author="Daniel Noble" w:date="2023-06-30T12:50:00Z">
                  <w:rPr>
                    <w:ins w:id="2524" w:author="Daniel Noble" w:date="2023-06-30T12:44:00Z"/>
                  </w:rPr>
                </w:rPrChange>
              </w:rPr>
              <w:pPrChange w:id="25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26" w:author="Daniel Noble" w:date="2023-06-30T12:44:00Z">
              <w:r w:rsidRPr="00427B7F">
                <w:rPr>
                  <w:rFonts w:ascii="Times New Roman" w:eastAsia="Helvetica" w:hAnsi="Times New Roman" w:cs="Times New Roman"/>
                  <w:color w:val="000000"/>
                  <w:sz w:val="22"/>
                  <w:szCs w:val="22"/>
                  <w:rPrChange w:id="2527" w:author="Daniel Noble" w:date="2023-06-30T12:50:00Z">
                    <w:rPr>
                      <w:rFonts w:ascii="Helvetica" w:eastAsia="Helvetica" w:hAnsi="Helvetica" w:cs="Helvetica"/>
                      <w:color w:val="000000"/>
                      <w:sz w:val="22"/>
                      <w:szCs w:val="22"/>
                    </w:rPr>
                  </w:rPrChange>
                </w:rPr>
                <w:t>2</w:t>
              </w:r>
            </w:ins>
          </w:p>
        </w:tc>
      </w:tr>
      <w:tr w:rsidR="00427B7F" w:rsidRPr="00427B7F" w14:paraId="16484EEC" w14:textId="77777777" w:rsidTr="00427B7F">
        <w:trPr>
          <w:jc w:val="center"/>
          <w:ins w:id="252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5774E" w14:textId="52CABB9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29" w:author="Daniel Noble" w:date="2023-06-30T12:44:00Z"/>
                <w:rFonts w:ascii="Times New Roman" w:hAnsi="Times New Roman" w:cs="Times New Roman"/>
                <w:rPrChange w:id="2530" w:author="Daniel Noble" w:date="2023-06-30T12:50:00Z">
                  <w:rPr>
                    <w:ins w:id="2531" w:author="Daniel Noble" w:date="2023-06-30T12:44:00Z"/>
                  </w:rPr>
                </w:rPrChange>
              </w:rPr>
              <w:pPrChange w:id="25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7EF50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33" w:author="Daniel Noble" w:date="2023-06-30T12:44:00Z"/>
                <w:rFonts w:ascii="Times New Roman" w:hAnsi="Times New Roman" w:cs="Times New Roman"/>
                <w:rPrChange w:id="2534" w:author="Daniel Noble" w:date="2023-06-30T12:50:00Z">
                  <w:rPr>
                    <w:ins w:id="2535" w:author="Daniel Noble" w:date="2023-06-30T12:44:00Z"/>
                  </w:rPr>
                </w:rPrChange>
              </w:rPr>
              <w:pPrChange w:id="25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37" w:author="Daniel Noble" w:date="2023-06-30T12:44:00Z">
              <w:r w:rsidRPr="00427B7F">
                <w:rPr>
                  <w:rFonts w:ascii="Times New Roman" w:eastAsia="Helvetica" w:hAnsi="Times New Roman" w:cs="Times New Roman"/>
                  <w:color w:val="000000"/>
                  <w:sz w:val="22"/>
                  <w:szCs w:val="22"/>
                  <w:rPrChange w:id="2538" w:author="Daniel Noble" w:date="2023-06-30T12:50:00Z">
                    <w:rPr>
                      <w:rFonts w:ascii="Helvetica" w:eastAsia="Helvetica" w:hAnsi="Helvetica" w:cs="Helvetica"/>
                      <w:color w:val="000000"/>
                      <w:sz w:val="22"/>
                      <w:szCs w:val="22"/>
                    </w:rPr>
                  </w:rPrChange>
                </w:rPr>
                <w:t>ld020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8BEE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39" w:author="Daniel Noble" w:date="2023-06-30T12:44:00Z"/>
                <w:rFonts w:ascii="Times New Roman" w:hAnsi="Times New Roman" w:cs="Times New Roman"/>
                <w:rPrChange w:id="2540" w:author="Daniel Noble" w:date="2023-06-30T12:50:00Z">
                  <w:rPr>
                    <w:ins w:id="2541" w:author="Daniel Noble" w:date="2023-06-30T12:44:00Z"/>
                  </w:rPr>
                </w:rPrChange>
              </w:rPr>
              <w:pPrChange w:id="25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43" w:author="Daniel Noble" w:date="2023-06-30T12:44:00Z">
              <w:r w:rsidRPr="00427B7F">
                <w:rPr>
                  <w:rFonts w:ascii="Times New Roman" w:eastAsia="Helvetica" w:hAnsi="Times New Roman" w:cs="Times New Roman"/>
                  <w:color w:val="000000"/>
                  <w:sz w:val="22"/>
                  <w:szCs w:val="22"/>
                  <w:rPrChange w:id="2544" w:author="Daniel Noble" w:date="2023-06-30T12:50:00Z">
                    <w:rPr>
                      <w:rFonts w:ascii="Helvetica" w:eastAsia="Helvetica" w:hAnsi="Helvetica" w:cs="Helvetica"/>
                      <w:color w:val="000000"/>
                      <w:sz w:val="22"/>
                      <w:szCs w:val="22"/>
                    </w:rPr>
                  </w:rPrChange>
                </w:rPr>
                <w:t>w002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4E66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45" w:author="Daniel Noble" w:date="2023-06-30T12:44:00Z"/>
                <w:rFonts w:ascii="Times New Roman" w:hAnsi="Times New Roman" w:cs="Times New Roman"/>
                <w:rPrChange w:id="2546" w:author="Daniel Noble" w:date="2023-06-30T12:50:00Z">
                  <w:rPr>
                    <w:ins w:id="2547" w:author="Daniel Noble" w:date="2023-06-30T12:44:00Z"/>
                  </w:rPr>
                </w:rPrChange>
              </w:rPr>
              <w:pPrChange w:id="25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49" w:author="Daniel Noble" w:date="2023-06-30T12:44:00Z">
              <w:r w:rsidRPr="00427B7F">
                <w:rPr>
                  <w:rFonts w:ascii="Times New Roman" w:eastAsia="Helvetica" w:hAnsi="Times New Roman" w:cs="Times New Roman"/>
                  <w:color w:val="000000"/>
                  <w:sz w:val="22"/>
                  <w:szCs w:val="22"/>
                  <w:rPrChange w:id="2550" w:author="Daniel Noble" w:date="2023-06-30T12:50:00Z">
                    <w:rPr>
                      <w:rFonts w:ascii="Helvetica" w:eastAsia="Helvetica" w:hAnsi="Helvetica" w:cs="Helvetica"/>
                      <w:color w:val="000000"/>
                      <w:sz w:val="22"/>
                      <w:szCs w:val="22"/>
                    </w:rPr>
                  </w:rPrChange>
                </w:rPr>
                <w:t>2</w:t>
              </w:r>
            </w:ins>
          </w:p>
        </w:tc>
      </w:tr>
      <w:tr w:rsidR="00427B7F" w:rsidRPr="00427B7F" w14:paraId="76BE16B0" w14:textId="77777777" w:rsidTr="00427B7F">
        <w:trPr>
          <w:jc w:val="center"/>
          <w:ins w:id="255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08621D" w14:textId="468AB8F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52" w:author="Daniel Noble" w:date="2023-06-30T12:44:00Z"/>
                <w:rFonts w:ascii="Times New Roman" w:hAnsi="Times New Roman" w:cs="Times New Roman"/>
                <w:rPrChange w:id="2553" w:author="Daniel Noble" w:date="2023-06-30T12:50:00Z">
                  <w:rPr>
                    <w:ins w:id="2554" w:author="Daniel Noble" w:date="2023-06-30T12:44:00Z"/>
                  </w:rPr>
                </w:rPrChange>
              </w:rPr>
              <w:pPrChange w:id="25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A8DD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56" w:author="Daniel Noble" w:date="2023-06-30T12:44:00Z"/>
                <w:rFonts w:ascii="Times New Roman" w:hAnsi="Times New Roman" w:cs="Times New Roman"/>
                <w:rPrChange w:id="2557" w:author="Daniel Noble" w:date="2023-06-30T12:50:00Z">
                  <w:rPr>
                    <w:ins w:id="2558" w:author="Daniel Noble" w:date="2023-06-30T12:44:00Z"/>
                  </w:rPr>
                </w:rPrChange>
              </w:rPr>
              <w:pPrChange w:id="25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60" w:author="Daniel Noble" w:date="2023-06-30T12:44:00Z">
              <w:r w:rsidRPr="00427B7F">
                <w:rPr>
                  <w:rFonts w:ascii="Times New Roman" w:eastAsia="Helvetica" w:hAnsi="Times New Roman" w:cs="Times New Roman"/>
                  <w:color w:val="000000"/>
                  <w:sz w:val="22"/>
                  <w:szCs w:val="22"/>
                  <w:rPrChange w:id="2561"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653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62" w:author="Daniel Noble" w:date="2023-06-30T12:44:00Z"/>
                <w:rFonts w:ascii="Times New Roman" w:hAnsi="Times New Roman" w:cs="Times New Roman"/>
                <w:rPrChange w:id="2563" w:author="Daniel Noble" w:date="2023-06-30T12:50:00Z">
                  <w:rPr>
                    <w:ins w:id="2564" w:author="Daniel Noble" w:date="2023-06-30T12:44:00Z"/>
                  </w:rPr>
                </w:rPrChange>
              </w:rPr>
              <w:pPrChange w:id="25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66" w:author="Daniel Noble" w:date="2023-06-30T12:44:00Z">
              <w:r w:rsidRPr="00427B7F">
                <w:rPr>
                  <w:rFonts w:ascii="Times New Roman" w:eastAsia="Helvetica" w:hAnsi="Times New Roman" w:cs="Times New Roman"/>
                  <w:color w:val="000000"/>
                  <w:sz w:val="22"/>
                  <w:szCs w:val="22"/>
                  <w:rPrChange w:id="2567"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3621D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68" w:author="Daniel Noble" w:date="2023-06-30T12:44:00Z"/>
                <w:rFonts w:ascii="Times New Roman" w:hAnsi="Times New Roman" w:cs="Times New Roman"/>
                <w:rPrChange w:id="2569" w:author="Daniel Noble" w:date="2023-06-30T12:50:00Z">
                  <w:rPr>
                    <w:ins w:id="2570" w:author="Daniel Noble" w:date="2023-06-30T12:44:00Z"/>
                  </w:rPr>
                </w:rPrChange>
              </w:rPr>
              <w:pPrChange w:id="25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72" w:author="Daniel Noble" w:date="2023-06-30T12:44:00Z">
              <w:r w:rsidRPr="00427B7F">
                <w:rPr>
                  <w:rFonts w:ascii="Times New Roman" w:eastAsia="Helvetica" w:hAnsi="Times New Roman" w:cs="Times New Roman"/>
                  <w:color w:val="000000"/>
                  <w:sz w:val="22"/>
                  <w:szCs w:val="22"/>
                  <w:rPrChange w:id="2573" w:author="Daniel Noble" w:date="2023-06-30T12:50:00Z">
                    <w:rPr>
                      <w:rFonts w:ascii="Helvetica" w:eastAsia="Helvetica" w:hAnsi="Helvetica" w:cs="Helvetica"/>
                      <w:color w:val="000000"/>
                      <w:sz w:val="22"/>
                      <w:szCs w:val="22"/>
                    </w:rPr>
                  </w:rPrChange>
                </w:rPr>
                <w:t>2</w:t>
              </w:r>
            </w:ins>
          </w:p>
        </w:tc>
      </w:tr>
      <w:tr w:rsidR="00427B7F" w:rsidRPr="00427B7F" w14:paraId="2836E39C" w14:textId="77777777" w:rsidTr="00427B7F">
        <w:trPr>
          <w:jc w:val="center"/>
          <w:ins w:id="257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79645B" w14:textId="52E5B46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75" w:author="Daniel Noble" w:date="2023-06-30T12:44:00Z"/>
                <w:rFonts w:ascii="Times New Roman" w:hAnsi="Times New Roman" w:cs="Times New Roman"/>
                <w:rPrChange w:id="2576" w:author="Daniel Noble" w:date="2023-06-30T12:50:00Z">
                  <w:rPr>
                    <w:ins w:id="2577" w:author="Daniel Noble" w:date="2023-06-30T12:44:00Z"/>
                  </w:rPr>
                </w:rPrChange>
              </w:rPr>
              <w:pPrChange w:id="25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BF20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79" w:author="Daniel Noble" w:date="2023-06-30T12:44:00Z"/>
                <w:rFonts w:ascii="Times New Roman" w:hAnsi="Times New Roman" w:cs="Times New Roman"/>
                <w:rPrChange w:id="2580" w:author="Daniel Noble" w:date="2023-06-30T12:50:00Z">
                  <w:rPr>
                    <w:ins w:id="2581" w:author="Daniel Noble" w:date="2023-06-30T12:44:00Z"/>
                  </w:rPr>
                </w:rPrChange>
              </w:rPr>
              <w:pPrChange w:id="25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83" w:author="Daniel Noble" w:date="2023-06-30T12:44:00Z">
              <w:r w:rsidRPr="00427B7F">
                <w:rPr>
                  <w:rFonts w:ascii="Times New Roman" w:eastAsia="Helvetica" w:hAnsi="Times New Roman" w:cs="Times New Roman"/>
                  <w:color w:val="000000"/>
                  <w:sz w:val="22"/>
                  <w:szCs w:val="22"/>
                  <w:rPrChange w:id="2584" w:author="Daniel Noble" w:date="2023-06-30T12:50:00Z">
                    <w:rPr>
                      <w:rFonts w:ascii="Helvetica" w:eastAsia="Helvetica" w:hAnsi="Helvetica" w:cs="Helvetica"/>
                      <w:color w:val="000000"/>
                      <w:sz w:val="22"/>
                      <w:szCs w:val="22"/>
                    </w:rPr>
                  </w:rPrChange>
                </w:rPr>
                <w:t>ld02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5060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85" w:author="Daniel Noble" w:date="2023-06-30T12:44:00Z"/>
                <w:rFonts w:ascii="Times New Roman" w:hAnsi="Times New Roman" w:cs="Times New Roman"/>
                <w:rPrChange w:id="2586" w:author="Daniel Noble" w:date="2023-06-30T12:50:00Z">
                  <w:rPr>
                    <w:ins w:id="2587" w:author="Daniel Noble" w:date="2023-06-30T12:44:00Z"/>
                  </w:rPr>
                </w:rPrChange>
              </w:rPr>
              <w:pPrChange w:id="25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89" w:author="Daniel Noble" w:date="2023-06-30T12:44:00Z">
              <w:r w:rsidRPr="00427B7F">
                <w:rPr>
                  <w:rFonts w:ascii="Times New Roman" w:eastAsia="Helvetica" w:hAnsi="Times New Roman" w:cs="Times New Roman"/>
                  <w:color w:val="000000"/>
                  <w:sz w:val="22"/>
                  <w:szCs w:val="22"/>
                  <w:rPrChange w:id="2590" w:author="Daniel Noble" w:date="2023-06-30T12:50:00Z">
                    <w:rPr>
                      <w:rFonts w:ascii="Helvetica" w:eastAsia="Helvetica" w:hAnsi="Helvetica" w:cs="Helvetica"/>
                      <w:color w:val="000000"/>
                      <w:sz w:val="22"/>
                      <w:szCs w:val="22"/>
                    </w:rPr>
                  </w:rPrChange>
                </w:rPr>
                <w:t>w003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8513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91" w:author="Daniel Noble" w:date="2023-06-30T12:44:00Z"/>
                <w:rFonts w:ascii="Times New Roman" w:hAnsi="Times New Roman" w:cs="Times New Roman"/>
                <w:rPrChange w:id="2592" w:author="Daniel Noble" w:date="2023-06-30T12:50:00Z">
                  <w:rPr>
                    <w:ins w:id="2593" w:author="Daniel Noble" w:date="2023-06-30T12:44:00Z"/>
                  </w:rPr>
                </w:rPrChange>
              </w:rPr>
              <w:pPrChange w:id="25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95" w:author="Daniel Noble" w:date="2023-06-30T12:44:00Z">
              <w:r w:rsidRPr="00427B7F">
                <w:rPr>
                  <w:rFonts w:ascii="Times New Roman" w:eastAsia="Helvetica" w:hAnsi="Times New Roman" w:cs="Times New Roman"/>
                  <w:color w:val="000000"/>
                  <w:sz w:val="22"/>
                  <w:szCs w:val="22"/>
                  <w:rPrChange w:id="2596" w:author="Daniel Noble" w:date="2023-06-30T12:50:00Z">
                    <w:rPr>
                      <w:rFonts w:ascii="Helvetica" w:eastAsia="Helvetica" w:hAnsi="Helvetica" w:cs="Helvetica"/>
                      <w:color w:val="000000"/>
                      <w:sz w:val="22"/>
                      <w:szCs w:val="22"/>
                    </w:rPr>
                  </w:rPrChange>
                </w:rPr>
                <w:t>2</w:t>
              </w:r>
            </w:ins>
          </w:p>
        </w:tc>
      </w:tr>
      <w:tr w:rsidR="00427B7F" w:rsidRPr="00427B7F" w14:paraId="3025A4A3" w14:textId="77777777" w:rsidTr="00427B7F">
        <w:trPr>
          <w:jc w:val="center"/>
          <w:ins w:id="259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C68DC5" w14:textId="51472F8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98" w:author="Daniel Noble" w:date="2023-06-30T12:44:00Z"/>
                <w:rFonts w:ascii="Times New Roman" w:hAnsi="Times New Roman" w:cs="Times New Roman"/>
                <w:rPrChange w:id="2599" w:author="Daniel Noble" w:date="2023-06-30T12:50:00Z">
                  <w:rPr>
                    <w:ins w:id="2600" w:author="Daniel Noble" w:date="2023-06-30T12:44:00Z"/>
                  </w:rPr>
                </w:rPrChange>
              </w:rPr>
              <w:pPrChange w:id="26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99DF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02" w:author="Daniel Noble" w:date="2023-06-30T12:44:00Z"/>
                <w:rFonts w:ascii="Times New Roman" w:hAnsi="Times New Roman" w:cs="Times New Roman"/>
                <w:rPrChange w:id="2603" w:author="Daniel Noble" w:date="2023-06-30T12:50:00Z">
                  <w:rPr>
                    <w:ins w:id="2604" w:author="Daniel Noble" w:date="2023-06-30T12:44:00Z"/>
                  </w:rPr>
                </w:rPrChange>
              </w:rPr>
              <w:pPrChange w:id="26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06" w:author="Daniel Noble" w:date="2023-06-30T12:44:00Z">
              <w:r w:rsidRPr="00427B7F">
                <w:rPr>
                  <w:rFonts w:ascii="Times New Roman" w:eastAsia="Helvetica" w:hAnsi="Times New Roman" w:cs="Times New Roman"/>
                  <w:color w:val="000000"/>
                  <w:sz w:val="22"/>
                  <w:szCs w:val="22"/>
                  <w:rPrChange w:id="2607" w:author="Daniel Noble" w:date="2023-06-30T12:50:00Z">
                    <w:rPr>
                      <w:rFonts w:ascii="Helvetica" w:eastAsia="Helvetica" w:hAnsi="Helvetica" w:cs="Helvetica"/>
                      <w:color w:val="000000"/>
                      <w:sz w:val="22"/>
                      <w:szCs w:val="22"/>
                    </w:rPr>
                  </w:rPrChange>
                </w:rPr>
                <w:t>ld03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D55E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08" w:author="Daniel Noble" w:date="2023-06-30T12:44:00Z"/>
                <w:rFonts w:ascii="Times New Roman" w:hAnsi="Times New Roman" w:cs="Times New Roman"/>
                <w:rPrChange w:id="2609" w:author="Daniel Noble" w:date="2023-06-30T12:50:00Z">
                  <w:rPr>
                    <w:ins w:id="2610" w:author="Daniel Noble" w:date="2023-06-30T12:44:00Z"/>
                  </w:rPr>
                </w:rPrChange>
              </w:rPr>
              <w:pPrChange w:id="26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12" w:author="Daniel Noble" w:date="2023-06-30T12:44:00Z">
              <w:r w:rsidRPr="00427B7F">
                <w:rPr>
                  <w:rFonts w:ascii="Times New Roman" w:eastAsia="Helvetica" w:hAnsi="Times New Roman" w:cs="Times New Roman"/>
                  <w:color w:val="000000"/>
                  <w:sz w:val="22"/>
                  <w:szCs w:val="22"/>
                  <w:rPrChange w:id="2613" w:author="Daniel Noble" w:date="2023-06-30T12:50:00Z">
                    <w:rPr>
                      <w:rFonts w:ascii="Helvetica" w:eastAsia="Helvetica" w:hAnsi="Helvetica" w:cs="Helvetica"/>
                      <w:color w:val="000000"/>
                      <w:sz w:val="22"/>
                      <w:szCs w:val="22"/>
                    </w:rPr>
                  </w:rPrChange>
                </w:rPr>
                <w:t>w003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49A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14" w:author="Daniel Noble" w:date="2023-06-30T12:44:00Z"/>
                <w:rFonts w:ascii="Times New Roman" w:hAnsi="Times New Roman" w:cs="Times New Roman"/>
                <w:rPrChange w:id="2615" w:author="Daniel Noble" w:date="2023-06-30T12:50:00Z">
                  <w:rPr>
                    <w:ins w:id="2616" w:author="Daniel Noble" w:date="2023-06-30T12:44:00Z"/>
                  </w:rPr>
                </w:rPrChange>
              </w:rPr>
              <w:pPrChange w:id="26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18" w:author="Daniel Noble" w:date="2023-06-30T12:44:00Z">
              <w:r w:rsidRPr="00427B7F">
                <w:rPr>
                  <w:rFonts w:ascii="Times New Roman" w:eastAsia="Helvetica" w:hAnsi="Times New Roman" w:cs="Times New Roman"/>
                  <w:color w:val="000000"/>
                  <w:sz w:val="22"/>
                  <w:szCs w:val="22"/>
                  <w:rPrChange w:id="2619" w:author="Daniel Noble" w:date="2023-06-30T12:50:00Z">
                    <w:rPr>
                      <w:rFonts w:ascii="Helvetica" w:eastAsia="Helvetica" w:hAnsi="Helvetica" w:cs="Helvetica"/>
                      <w:color w:val="000000"/>
                      <w:sz w:val="22"/>
                      <w:szCs w:val="22"/>
                    </w:rPr>
                  </w:rPrChange>
                </w:rPr>
                <w:t>1</w:t>
              </w:r>
            </w:ins>
          </w:p>
        </w:tc>
      </w:tr>
      <w:tr w:rsidR="00427B7F" w:rsidRPr="00427B7F" w14:paraId="11E0AABE" w14:textId="77777777" w:rsidTr="00427B7F">
        <w:trPr>
          <w:jc w:val="center"/>
          <w:ins w:id="262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29D4E9" w14:textId="32F84D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21" w:author="Daniel Noble" w:date="2023-06-30T12:44:00Z"/>
                <w:rFonts w:ascii="Times New Roman" w:hAnsi="Times New Roman" w:cs="Times New Roman"/>
                <w:rPrChange w:id="2622" w:author="Daniel Noble" w:date="2023-06-30T12:50:00Z">
                  <w:rPr>
                    <w:ins w:id="2623" w:author="Daniel Noble" w:date="2023-06-30T12:44:00Z"/>
                  </w:rPr>
                </w:rPrChange>
              </w:rPr>
              <w:pPrChange w:id="26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D9C4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25" w:author="Daniel Noble" w:date="2023-06-30T12:44:00Z"/>
                <w:rFonts w:ascii="Times New Roman" w:hAnsi="Times New Roman" w:cs="Times New Roman"/>
                <w:rPrChange w:id="2626" w:author="Daniel Noble" w:date="2023-06-30T12:50:00Z">
                  <w:rPr>
                    <w:ins w:id="2627" w:author="Daniel Noble" w:date="2023-06-30T12:44:00Z"/>
                  </w:rPr>
                </w:rPrChange>
              </w:rPr>
              <w:pPrChange w:id="26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29" w:author="Daniel Noble" w:date="2023-06-30T12:44:00Z">
              <w:r w:rsidRPr="00427B7F">
                <w:rPr>
                  <w:rFonts w:ascii="Times New Roman" w:eastAsia="Helvetica" w:hAnsi="Times New Roman" w:cs="Times New Roman"/>
                  <w:color w:val="000000"/>
                  <w:sz w:val="22"/>
                  <w:szCs w:val="22"/>
                  <w:rPrChange w:id="2630"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5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31" w:author="Daniel Noble" w:date="2023-06-30T12:44:00Z"/>
                <w:rFonts w:ascii="Times New Roman" w:hAnsi="Times New Roman" w:cs="Times New Roman"/>
                <w:rPrChange w:id="2632" w:author="Daniel Noble" w:date="2023-06-30T12:50:00Z">
                  <w:rPr>
                    <w:ins w:id="2633" w:author="Daniel Noble" w:date="2023-06-30T12:44:00Z"/>
                  </w:rPr>
                </w:rPrChange>
              </w:rPr>
              <w:pPrChange w:id="26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35" w:author="Daniel Noble" w:date="2023-06-30T12:44:00Z">
              <w:r w:rsidRPr="00427B7F">
                <w:rPr>
                  <w:rFonts w:ascii="Times New Roman" w:eastAsia="Helvetica" w:hAnsi="Times New Roman" w:cs="Times New Roman"/>
                  <w:color w:val="000000"/>
                  <w:sz w:val="22"/>
                  <w:szCs w:val="22"/>
                  <w:rPrChange w:id="2636"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39C25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37" w:author="Daniel Noble" w:date="2023-06-30T12:44:00Z"/>
                <w:rFonts w:ascii="Times New Roman" w:hAnsi="Times New Roman" w:cs="Times New Roman"/>
                <w:rPrChange w:id="2638" w:author="Daniel Noble" w:date="2023-06-30T12:50:00Z">
                  <w:rPr>
                    <w:ins w:id="2639" w:author="Daniel Noble" w:date="2023-06-30T12:44:00Z"/>
                  </w:rPr>
                </w:rPrChange>
              </w:rPr>
              <w:pPrChange w:id="26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41" w:author="Daniel Noble" w:date="2023-06-30T12:44:00Z">
              <w:r w:rsidRPr="00427B7F">
                <w:rPr>
                  <w:rFonts w:ascii="Times New Roman" w:eastAsia="Helvetica" w:hAnsi="Times New Roman" w:cs="Times New Roman"/>
                  <w:color w:val="000000"/>
                  <w:sz w:val="22"/>
                  <w:szCs w:val="22"/>
                  <w:rPrChange w:id="2642" w:author="Daniel Noble" w:date="2023-06-30T12:50:00Z">
                    <w:rPr>
                      <w:rFonts w:ascii="Helvetica" w:eastAsia="Helvetica" w:hAnsi="Helvetica" w:cs="Helvetica"/>
                      <w:color w:val="000000"/>
                      <w:sz w:val="22"/>
                      <w:szCs w:val="22"/>
                    </w:rPr>
                  </w:rPrChange>
                </w:rPr>
                <w:t>1</w:t>
              </w:r>
            </w:ins>
          </w:p>
        </w:tc>
      </w:tr>
      <w:tr w:rsidR="00427B7F" w:rsidRPr="00427B7F" w14:paraId="6065DBAE" w14:textId="77777777" w:rsidTr="00427B7F">
        <w:trPr>
          <w:jc w:val="center"/>
          <w:ins w:id="264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030486" w14:textId="7ACB9F8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44" w:author="Daniel Noble" w:date="2023-06-30T12:44:00Z"/>
                <w:rFonts w:ascii="Times New Roman" w:hAnsi="Times New Roman" w:cs="Times New Roman"/>
                <w:rPrChange w:id="2645" w:author="Daniel Noble" w:date="2023-06-30T12:50:00Z">
                  <w:rPr>
                    <w:ins w:id="2646" w:author="Daniel Noble" w:date="2023-06-30T12:44:00Z"/>
                  </w:rPr>
                </w:rPrChange>
              </w:rPr>
              <w:pPrChange w:id="26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D19026" w14:textId="144F6D8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48" w:author="Daniel Noble" w:date="2023-06-30T12:44:00Z"/>
                <w:rFonts w:ascii="Times New Roman" w:hAnsi="Times New Roman" w:cs="Times New Roman"/>
                <w:rPrChange w:id="2649" w:author="Daniel Noble" w:date="2023-06-30T12:50:00Z">
                  <w:rPr>
                    <w:ins w:id="2650" w:author="Daniel Noble" w:date="2023-06-30T12:44:00Z"/>
                  </w:rPr>
                </w:rPrChange>
              </w:rPr>
              <w:pPrChange w:id="26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52" w:author="Daniel Noble" w:date="2023-06-30T12:47:00Z">
              <w:r w:rsidRPr="00427B7F">
                <w:rPr>
                  <w:rFonts w:ascii="Times New Roman" w:hAnsi="Times New Roman" w:cs="Times New Roman"/>
                  <w:rPrChange w:id="2653"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3EB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54" w:author="Daniel Noble" w:date="2023-06-30T12:44:00Z"/>
                <w:rFonts w:ascii="Times New Roman" w:hAnsi="Times New Roman" w:cs="Times New Roman"/>
                <w:rPrChange w:id="2655" w:author="Daniel Noble" w:date="2023-06-30T12:50:00Z">
                  <w:rPr>
                    <w:ins w:id="2656" w:author="Daniel Noble" w:date="2023-06-30T12:44:00Z"/>
                  </w:rPr>
                </w:rPrChange>
              </w:rPr>
              <w:pPrChange w:id="26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58" w:author="Daniel Noble" w:date="2023-06-30T12:44:00Z">
              <w:r w:rsidRPr="00427B7F">
                <w:rPr>
                  <w:rFonts w:ascii="Times New Roman" w:eastAsia="Helvetica" w:hAnsi="Times New Roman" w:cs="Times New Roman"/>
                  <w:color w:val="000000"/>
                  <w:sz w:val="22"/>
                  <w:szCs w:val="22"/>
                  <w:rPrChange w:id="2659"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B3FF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60" w:author="Daniel Noble" w:date="2023-06-30T12:44:00Z"/>
                <w:rFonts w:ascii="Times New Roman" w:hAnsi="Times New Roman" w:cs="Times New Roman"/>
                <w:rPrChange w:id="2661" w:author="Daniel Noble" w:date="2023-06-30T12:50:00Z">
                  <w:rPr>
                    <w:ins w:id="2662" w:author="Daniel Noble" w:date="2023-06-30T12:44:00Z"/>
                  </w:rPr>
                </w:rPrChange>
              </w:rPr>
              <w:pPrChange w:id="26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64" w:author="Daniel Noble" w:date="2023-06-30T12:44:00Z">
              <w:r w:rsidRPr="00427B7F">
                <w:rPr>
                  <w:rFonts w:ascii="Times New Roman" w:eastAsia="Helvetica" w:hAnsi="Times New Roman" w:cs="Times New Roman"/>
                  <w:color w:val="000000"/>
                  <w:sz w:val="22"/>
                  <w:szCs w:val="22"/>
                  <w:rPrChange w:id="2665" w:author="Daniel Noble" w:date="2023-06-30T12:50:00Z">
                    <w:rPr>
                      <w:rFonts w:ascii="Helvetica" w:eastAsia="Helvetica" w:hAnsi="Helvetica" w:cs="Helvetica"/>
                      <w:color w:val="000000"/>
                      <w:sz w:val="22"/>
                      <w:szCs w:val="22"/>
                    </w:rPr>
                  </w:rPrChange>
                </w:rPr>
                <w:t>2</w:t>
              </w:r>
            </w:ins>
          </w:p>
        </w:tc>
      </w:tr>
      <w:tr w:rsidR="00427B7F" w:rsidRPr="00427B7F" w14:paraId="62159CF2" w14:textId="77777777" w:rsidTr="00427B7F">
        <w:trPr>
          <w:jc w:val="center"/>
          <w:ins w:id="266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A99800" w14:textId="70B4FE7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67" w:author="Daniel Noble" w:date="2023-06-30T12:44:00Z"/>
                <w:rFonts w:ascii="Times New Roman" w:hAnsi="Times New Roman" w:cs="Times New Roman"/>
                <w:rPrChange w:id="2668" w:author="Daniel Noble" w:date="2023-06-30T12:50:00Z">
                  <w:rPr>
                    <w:ins w:id="2669" w:author="Daniel Noble" w:date="2023-06-30T12:44:00Z"/>
                  </w:rPr>
                </w:rPrChange>
              </w:rPr>
              <w:pPrChange w:id="26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9002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71" w:author="Daniel Noble" w:date="2023-06-30T12:44:00Z"/>
                <w:rFonts w:ascii="Times New Roman" w:hAnsi="Times New Roman" w:cs="Times New Roman"/>
                <w:rPrChange w:id="2672" w:author="Daniel Noble" w:date="2023-06-30T12:50:00Z">
                  <w:rPr>
                    <w:ins w:id="2673" w:author="Daniel Noble" w:date="2023-06-30T12:44:00Z"/>
                  </w:rPr>
                </w:rPrChange>
              </w:rPr>
              <w:pPrChange w:id="26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75" w:author="Daniel Noble" w:date="2023-06-30T12:44:00Z">
              <w:r w:rsidRPr="00427B7F">
                <w:rPr>
                  <w:rFonts w:ascii="Times New Roman" w:eastAsia="Helvetica" w:hAnsi="Times New Roman" w:cs="Times New Roman"/>
                  <w:color w:val="000000"/>
                  <w:sz w:val="22"/>
                  <w:szCs w:val="22"/>
                  <w:rPrChange w:id="2676"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C7D54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77" w:author="Daniel Noble" w:date="2023-06-30T12:44:00Z"/>
                <w:rFonts w:ascii="Times New Roman" w:hAnsi="Times New Roman" w:cs="Times New Roman"/>
                <w:rPrChange w:id="2678" w:author="Daniel Noble" w:date="2023-06-30T12:50:00Z">
                  <w:rPr>
                    <w:ins w:id="2679" w:author="Daniel Noble" w:date="2023-06-30T12:44:00Z"/>
                  </w:rPr>
                </w:rPrChange>
              </w:rPr>
              <w:pPrChange w:id="26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81" w:author="Daniel Noble" w:date="2023-06-30T12:44:00Z">
              <w:r w:rsidRPr="00427B7F">
                <w:rPr>
                  <w:rFonts w:ascii="Times New Roman" w:eastAsia="Helvetica" w:hAnsi="Times New Roman" w:cs="Times New Roman"/>
                  <w:color w:val="000000"/>
                  <w:sz w:val="22"/>
                  <w:szCs w:val="22"/>
                  <w:rPrChange w:id="2682"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4EAB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83" w:author="Daniel Noble" w:date="2023-06-30T12:44:00Z"/>
                <w:rFonts w:ascii="Times New Roman" w:hAnsi="Times New Roman" w:cs="Times New Roman"/>
                <w:rPrChange w:id="2684" w:author="Daniel Noble" w:date="2023-06-30T12:50:00Z">
                  <w:rPr>
                    <w:ins w:id="2685" w:author="Daniel Noble" w:date="2023-06-30T12:44:00Z"/>
                  </w:rPr>
                </w:rPrChange>
              </w:rPr>
              <w:pPrChange w:id="26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87" w:author="Daniel Noble" w:date="2023-06-30T12:44:00Z">
              <w:r w:rsidRPr="00427B7F">
                <w:rPr>
                  <w:rFonts w:ascii="Times New Roman" w:eastAsia="Helvetica" w:hAnsi="Times New Roman" w:cs="Times New Roman"/>
                  <w:color w:val="000000"/>
                  <w:sz w:val="22"/>
                  <w:szCs w:val="22"/>
                  <w:rPrChange w:id="2688" w:author="Daniel Noble" w:date="2023-06-30T12:50:00Z">
                    <w:rPr>
                      <w:rFonts w:ascii="Helvetica" w:eastAsia="Helvetica" w:hAnsi="Helvetica" w:cs="Helvetica"/>
                      <w:color w:val="000000"/>
                      <w:sz w:val="22"/>
                      <w:szCs w:val="22"/>
                    </w:rPr>
                  </w:rPrChange>
                </w:rPr>
                <w:t>1</w:t>
              </w:r>
            </w:ins>
          </w:p>
        </w:tc>
      </w:tr>
      <w:tr w:rsidR="00427B7F" w:rsidRPr="00427B7F" w14:paraId="6B178C59" w14:textId="77777777" w:rsidTr="00427B7F">
        <w:trPr>
          <w:jc w:val="center"/>
          <w:ins w:id="268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32D524" w14:textId="6A944E5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90" w:author="Daniel Noble" w:date="2023-06-30T12:44:00Z"/>
                <w:rFonts w:ascii="Times New Roman" w:hAnsi="Times New Roman" w:cs="Times New Roman"/>
                <w:rPrChange w:id="2691" w:author="Daniel Noble" w:date="2023-06-30T12:50:00Z">
                  <w:rPr>
                    <w:ins w:id="2692" w:author="Daniel Noble" w:date="2023-06-30T12:44:00Z"/>
                  </w:rPr>
                </w:rPrChange>
              </w:rPr>
              <w:pPrChange w:id="26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7AF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94" w:author="Daniel Noble" w:date="2023-06-30T12:44:00Z"/>
                <w:rFonts w:ascii="Times New Roman" w:hAnsi="Times New Roman" w:cs="Times New Roman"/>
                <w:rPrChange w:id="2695" w:author="Daniel Noble" w:date="2023-06-30T12:50:00Z">
                  <w:rPr>
                    <w:ins w:id="2696" w:author="Daniel Noble" w:date="2023-06-30T12:44:00Z"/>
                  </w:rPr>
                </w:rPrChange>
              </w:rPr>
              <w:pPrChange w:id="26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98" w:author="Daniel Noble" w:date="2023-06-30T12:44:00Z">
              <w:r w:rsidRPr="00427B7F">
                <w:rPr>
                  <w:rFonts w:ascii="Times New Roman" w:eastAsia="Helvetica" w:hAnsi="Times New Roman" w:cs="Times New Roman"/>
                  <w:color w:val="000000"/>
                  <w:sz w:val="22"/>
                  <w:szCs w:val="22"/>
                  <w:rPrChange w:id="2699"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7651C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00" w:author="Daniel Noble" w:date="2023-06-30T12:44:00Z"/>
                <w:rFonts w:ascii="Times New Roman" w:hAnsi="Times New Roman" w:cs="Times New Roman"/>
                <w:rPrChange w:id="2701" w:author="Daniel Noble" w:date="2023-06-30T12:50:00Z">
                  <w:rPr>
                    <w:ins w:id="2702" w:author="Daniel Noble" w:date="2023-06-30T12:44:00Z"/>
                  </w:rPr>
                </w:rPrChange>
              </w:rPr>
              <w:pPrChange w:id="27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04" w:author="Daniel Noble" w:date="2023-06-30T12:44:00Z">
              <w:r w:rsidRPr="00427B7F">
                <w:rPr>
                  <w:rFonts w:ascii="Times New Roman" w:eastAsia="Helvetica" w:hAnsi="Times New Roman" w:cs="Times New Roman"/>
                  <w:color w:val="000000"/>
                  <w:sz w:val="22"/>
                  <w:szCs w:val="22"/>
                  <w:rPrChange w:id="2705"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2C933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06" w:author="Daniel Noble" w:date="2023-06-30T12:44:00Z"/>
                <w:rFonts w:ascii="Times New Roman" w:hAnsi="Times New Roman" w:cs="Times New Roman"/>
                <w:rPrChange w:id="2707" w:author="Daniel Noble" w:date="2023-06-30T12:50:00Z">
                  <w:rPr>
                    <w:ins w:id="2708" w:author="Daniel Noble" w:date="2023-06-30T12:44:00Z"/>
                  </w:rPr>
                </w:rPrChange>
              </w:rPr>
              <w:pPrChange w:id="27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10" w:author="Daniel Noble" w:date="2023-06-30T12:44:00Z">
              <w:r w:rsidRPr="00427B7F">
                <w:rPr>
                  <w:rFonts w:ascii="Times New Roman" w:eastAsia="Helvetica" w:hAnsi="Times New Roman" w:cs="Times New Roman"/>
                  <w:color w:val="000000"/>
                  <w:sz w:val="22"/>
                  <w:szCs w:val="22"/>
                  <w:rPrChange w:id="2711" w:author="Daniel Noble" w:date="2023-06-30T12:50:00Z">
                    <w:rPr>
                      <w:rFonts w:ascii="Helvetica" w:eastAsia="Helvetica" w:hAnsi="Helvetica" w:cs="Helvetica"/>
                      <w:color w:val="000000"/>
                      <w:sz w:val="22"/>
                      <w:szCs w:val="22"/>
                    </w:rPr>
                  </w:rPrChange>
                </w:rPr>
                <w:t>2</w:t>
              </w:r>
            </w:ins>
          </w:p>
        </w:tc>
      </w:tr>
      <w:tr w:rsidR="00427B7F" w:rsidRPr="00427B7F" w14:paraId="59F9A463" w14:textId="77777777" w:rsidTr="00427B7F">
        <w:trPr>
          <w:jc w:val="center"/>
          <w:ins w:id="271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703277" w14:textId="568E31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13" w:author="Daniel Noble" w:date="2023-06-30T12:44:00Z"/>
                <w:rFonts w:ascii="Times New Roman" w:hAnsi="Times New Roman" w:cs="Times New Roman"/>
                <w:rPrChange w:id="2714" w:author="Daniel Noble" w:date="2023-06-30T12:50:00Z">
                  <w:rPr>
                    <w:ins w:id="2715" w:author="Daniel Noble" w:date="2023-06-30T12:44:00Z"/>
                  </w:rPr>
                </w:rPrChange>
              </w:rPr>
              <w:pPrChange w:id="27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CA392" w14:textId="234F86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17" w:author="Daniel Noble" w:date="2023-06-30T12:44:00Z"/>
                <w:rFonts w:ascii="Times New Roman" w:hAnsi="Times New Roman" w:cs="Times New Roman"/>
                <w:rPrChange w:id="2718" w:author="Daniel Noble" w:date="2023-06-30T12:50:00Z">
                  <w:rPr>
                    <w:ins w:id="2719" w:author="Daniel Noble" w:date="2023-06-30T12:44:00Z"/>
                  </w:rPr>
                </w:rPrChange>
              </w:rPr>
              <w:pPrChange w:id="27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21" w:author="Daniel Noble" w:date="2023-06-30T12:47:00Z">
              <w:r w:rsidRPr="00427B7F">
                <w:rPr>
                  <w:rFonts w:ascii="Times New Roman" w:eastAsia="Helvetica" w:hAnsi="Times New Roman" w:cs="Times New Roman"/>
                  <w:color w:val="000000"/>
                  <w:sz w:val="22"/>
                  <w:szCs w:val="22"/>
                  <w:rPrChange w:id="2722"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2BF58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23" w:author="Daniel Noble" w:date="2023-06-30T12:44:00Z"/>
                <w:rFonts w:ascii="Times New Roman" w:hAnsi="Times New Roman" w:cs="Times New Roman"/>
                <w:rPrChange w:id="2724" w:author="Daniel Noble" w:date="2023-06-30T12:50:00Z">
                  <w:rPr>
                    <w:ins w:id="2725" w:author="Daniel Noble" w:date="2023-06-30T12:44:00Z"/>
                  </w:rPr>
                </w:rPrChange>
              </w:rPr>
              <w:pPrChange w:id="27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27" w:author="Daniel Noble" w:date="2023-06-30T12:44:00Z">
              <w:r w:rsidRPr="00427B7F">
                <w:rPr>
                  <w:rFonts w:ascii="Times New Roman" w:eastAsia="Helvetica" w:hAnsi="Times New Roman" w:cs="Times New Roman"/>
                  <w:color w:val="000000"/>
                  <w:sz w:val="22"/>
                  <w:szCs w:val="22"/>
                  <w:rPrChange w:id="2728"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77FB8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29" w:author="Daniel Noble" w:date="2023-06-30T12:44:00Z"/>
                <w:rFonts w:ascii="Times New Roman" w:hAnsi="Times New Roman" w:cs="Times New Roman"/>
                <w:rPrChange w:id="2730" w:author="Daniel Noble" w:date="2023-06-30T12:50:00Z">
                  <w:rPr>
                    <w:ins w:id="2731" w:author="Daniel Noble" w:date="2023-06-30T12:44:00Z"/>
                  </w:rPr>
                </w:rPrChange>
              </w:rPr>
              <w:pPrChange w:id="27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33" w:author="Daniel Noble" w:date="2023-06-30T12:44:00Z">
              <w:r w:rsidRPr="00427B7F">
                <w:rPr>
                  <w:rFonts w:ascii="Times New Roman" w:eastAsia="Helvetica" w:hAnsi="Times New Roman" w:cs="Times New Roman"/>
                  <w:color w:val="000000"/>
                  <w:sz w:val="22"/>
                  <w:szCs w:val="22"/>
                  <w:rPrChange w:id="2734" w:author="Daniel Noble" w:date="2023-06-30T12:50:00Z">
                    <w:rPr>
                      <w:rFonts w:ascii="Helvetica" w:eastAsia="Helvetica" w:hAnsi="Helvetica" w:cs="Helvetica"/>
                      <w:color w:val="000000"/>
                      <w:sz w:val="22"/>
                      <w:szCs w:val="22"/>
                    </w:rPr>
                  </w:rPrChange>
                </w:rPr>
                <w:t>3</w:t>
              </w:r>
            </w:ins>
          </w:p>
        </w:tc>
      </w:tr>
      <w:tr w:rsidR="00427B7F" w:rsidRPr="00427B7F" w14:paraId="7F1664CC" w14:textId="77777777" w:rsidTr="00427B7F">
        <w:trPr>
          <w:jc w:val="center"/>
          <w:ins w:id="273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6033" w14:textId="28082A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36" w:author="Daniel Noble" w:date="2023-06-30T12:44:00Z"/>
                <w:rFonts w:ascii="Times New Roman" w:hAnsi="Times New Roman" w:cs="Times New Roman"/>
                <w:rPrChange w:id="2737" w:author="Daniel Noble" w:date="2023-06-30T12:50:00Z">
                  <w:rPr>
                    <w:ins w:id="2738" w:author="Daniel Noble" w:date="2023-06-30T12:44:00Z"/>
                  </w:rPr>
                </w:rPrChange>
              </w:rPr>
              <w:pPrChange w:id="27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B767E" w14:textId="42607E6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40" w:author="Daniel Noble" w:date="2023-06-30T12:44:00Z"/>
                <w:rFonts w:ascii="Times New Roman" w:hAnsi="Times New Roman" w:cs="Times New Roman"/>
                <w:rPrChange w:id="2741" w:author="Daniel Noble" w:date="2023-06-30T12:50:00Z">
                  <w:rPr>
                    <w:ins w:id="2742" w:author="Daniel Noble" w:date="2023-06-30T12:44:00Z"/>
                  </w:rPr>
                </w:rPrChange>
              </w:rPr>
              <w:pPrChange w:id="27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44" w:author="Daniel Noble" w:date="2023-06-30T12:47:00Z">
              <w:r w:rsidRPr="00427B7F">
                <w:rPr>
                  <w:rFonts w:ascii="Times New Roman" w:eastAsia="Helvetica" w:hAnsi="Times New Roman" w:cs="Times New Roman"/>
                  <w:color w:val="000000"/>
                  <w:sz w:val="22"/>
                  <w:szCs w:val="22"/>
                  <w:rPrChange w:id="2745"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4DA42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46" w:author="Daniel Noble" w:date="2023-06-30T12:44:00Z"/>
                <w:rFonts w:ascii="Times New Roman" w:hAnsi="Times New Roman" w:cs="Times New Roman"/>
                <w:rPrChange w:id="2747" w:author="Daniel Noble" w:date="2023-06-30T12:50:00Z">
                  <w:rPr>
                    <w:ins w:id="2748" w:author="Daniel Noble" w:date="2023-06-30T12:44:00Z"/>
                  </w:rPr>
                </w:rPrChange>
              </w:rPr>
              <w:pPrChange w:id="27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50" w:author="Daniel Noble" w:date="2023-06-30T12:44:00Z">
              <w:r w:rsidRPr="00427B7F">
                <w:rPr>
                  <w:rFonts w:ascii="Times New Roman" w:eastAsia="Helvetica" w:hAnsi="Times New Roman" w:cs="Times New Roman"/>
                  <w:color w:val="000000"/>
                  <w:sz w:val="22"/>
                  <w:szCs w:val="22"/>
                  <w:rPrChange w:id="2751"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03B7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52" w:author="Daniel Noble" w:date="2023-06-30T12:44:00Z"/>
                <w:rFonts w:ascii="Times New Roman" w:hAnsi="Times New Roman" w:cs="Times New Roman"/>
                <w:rPrChange w:id="2753" w:author="Daniel Noble" w:date="2023-06-30T12:50:00Z">
                  <w:rPr>
                    <w:ins w:id="2754" w:author="Daniel Noble" w:date="2023-06-30T12:44:00Z"/>
                  </w:rPr>
                </w:rPrChange>
              </w:rPr>
              <w:pPrChange w:id="27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56" w:author="Daniel Noble" w:date="2023-06-30T12:44:00Z">
              <w:r w:rsidRPr="00427B7F">
                <w:rPr>
                  <w:rFonts w:ascii="Times New Roman" w:eastAsia="Helvetica" w:hAnsi="Times New Roman" w:cs="Times New Roman"/>
                  <w:color w:val="000000"/>
                  <w:sz w:val="22"/>
                  <w:szCs w:val="22"/>
                  <w:rPrChange w:id="2757" w:author="Daniel Noble" w:date="2023-06-30T12:50:00Z">
                    <w:rPr>
                      <w:rFonts w:ascii="Helvetica" w:eastAsia="Helvetica" w:hAnsi="Helvetica" w:cs="Helvetica"/>
                      <w:color w:val="000000"/>
                      <w:sz w:val="22"/>
                      <w:szCs w:val="22"/>
                    </w:rPr>
                  </w:rPrChange>
                </w:rPr>
                <w:t>1</w:t>
              </w:r>
            </w:ins>
          </w:p>
        </w:tc>
      </w:tr>
      <w:tr w:rsidR="00427B7F" w:rsidRPr="00427B7F" w14:paraId="3E3DBB59" w14:textId="77777777" w:rsidTr="00427B7F">
        <w:trPr>
          <w:jc w:val="center"/>
          <w:ins w:id="275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25F0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59" w:author="Daniel Noble" w:date="2023-06-30T12:44:00Z"/>
                <w:rFonts w:ascii="Times New Roman" w:hAnsi="Times New Roman" w:cs="Times New Roman"/>
                <w:b/>
                <w:bCs/>
                <w:rPrChange w:id="2760" w:author="Daniel Noble" w:date="2023-06-30T12:50:00Z">
                  <w:rPr>
                    <w:ins w:id="2761" w:author="Daniel Noble" w:date="2023-06-30T12:44:00Z"/>
                  </w:rPr>
                </w:rPrChange>
              </w:rPr>
              <w:pPrChange w:id="27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63" w:author="Daniel Noble" w:date="2023-06-30T12:44:00Z">
              <w:r w:rsidRPr="00427B7F">
                <w:rPr>
                  <w:rFonts w:ascii="Times New Roman" w:eastAsia="Helvetica" w:hAnsi="Times New Roman" w:cs="Times New Roman"/>
                  <w:b/>
                  <w:bCs/>
                  <w:color w:val="000000"/>
                  <w:sz w:val="22"/>
                  <w:szCs w:val="22"/>
                  <w:rPrChange w:id="2764" w:author="Daniel Noble" w:date="2023-06-30T12:50:00Z">
                    <w:rPr>
                      <w:rFonts w:ascii="Helvetica" w:eastAsia="Helvetica" w:hAnsi="Helvetica" w:cs="Helvetica"/>
                      <w:color w:val="000000"/>
                      <w:sz w:val="22"/>
                      <w:szCs w:val="22"/>
                    </w:rPr>
                  </w:rPrChange>
                </w:rPr>
                <w:t>29</w:t>
              </w:r>
            </w:ins>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79EBC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65" w:author="Daniel Noble" w:date="2023-06-30T12:44:00Z"/>
                <w:rFonts w:ascii="Times New Roman" w:hAnsi="Times New Roman" w:cs="Times New Roman"/>
                <w:rPrChange w:id="2766" w:author="Daniel Noble" w:date="2023-06-30T12:50:00Z">
                  <w:rPr>
                    <w:ins w:id="2767" w:author="Daniel Noble" w:date="2023-06-30T12:44:00Z"/>
                  </w:rPr>
                </w:rPrChange>
              </w:rPr>
              <w:pPrChange w:id="27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69" w:author="Daniel Noble" w:date="2023-06-30T12:44:00Z">
              <w:r w:rsidRPr="00427B7F">
                <w:rPr>
                  <w:rFonts w:ascii="Times New Roman" w:eastAsia="Helvetica" w:hAnsi="Times New Roman" w:cs="Times New Roman"/>
                  <w:color w:val="000000"/>
                  <w:sz w:val="22"/>
                  <w:szCs w:val="22"/>
                  <w:rPrChange w:id="2770" w:author="Daniel Noble" w:date="2023-06-30T12:50:00Z">
                    <w:rPr>
                      <w:rFonts w:ascii="Helvetica" w:eastAsia="Helvetica" w:hAnsi="Helvetica" w:cs="Helvetica"/>
                      <w:color w:val="000000"/>
                      <w:sz w:val="22"/>
                      <w:szCs w:val="22"/>
                    </w:rPr>
                  </w:rPrChange>
                </w:rPr>
                <w:t>ld000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7A1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71" w:author="Daniel Noble" w:date="2023-06-30T12:44:00Z"/>
                <w:rFonts w:ascii="Times New Roman" w:hAnsi="Times New Roman" w:cs="Times New Roman"/>
                <w:rPrChange w:id="2772" w:author="Daniel Noble" w:date="2023-06-30T12:50:00Z">
                  <w:rPr>
                    <w:ins w:id="2773" w:author="Daniel Noble" w:date="2023-06-30T12:44:00Z"/>
                  </w:rPr>
                </w:rPrChange>
              </w:rPr>
              <w:pPrChange w:id="27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75" w:author="Daniel Noble" w:date="2023-06-30T12:44:00Z">
              <w:r w:rsidRPr="00427B7F">
                <w:rPr>
                  <w:rFonts w:ascii="Times New Roman" w:eastAsia="Helvetica" w:hAnsi="Times New Roman" w:cs="Times New Roman"/>
                  <w:color w:val="000000"/>
                  <w:sz w:val="22"/>
                  <w:szCs w:val="22"/>
                  <w:rPrChange w:id="2776"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D645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77" w:author="Daniel Noble" w:date="2023-06-30T12:44:00Z"/>
                <w:rFonts w:ascii="Times New Roman" w:hAnsi="Times New Roman" w:cs="Times New Roman"/>
                <w:rPrChange w:id="2778" w:author="Daniel Noble" w:date="2023-06-30T12:50:00Z">
                  <w:rPr>
                    <w:ins w:id="2779" w:author="Daniel Noble" w:date="2023-06-30T12:44:00Z"/>
                  </w:rPr>
                </w:rPrChange>
              </w:rPr>
              <w:pPrChange w:id="27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81" w:author="Daniel Noble" w:date="2023-06-30T12:44:00Z">
              <w:r w:rsidRPr="00427B7F">
                <w:rPr>
                  <w:rFonts w:ascii="Times New Roman" w:eastAsia="Helvetica" w:hAnsi="Times New Roman" w:cs="Times New Roman"/>
                  <w:color w:val="000000"/>
                  <w:sz w:val="22"/>
                  <w:szCs w:val="22"/>
                  <w:rPrChange w:id="2782" w:author="Daniel Noble" w:date="2023-06-30T12:50:00Z">
                    <w:rPr>
                      <w:rFonts w:ascii="Helvetica" w:eastAsia="Helvetica" w:hAnsi="Helvetica" w:cs="Helvetica"/>
                      <w:color w:val="000000"/>
                      <w:sz w:val="22"/>
                      <w:szCs w:val="22"/>
                    </w:rPr>
                  </w:rPrChange>
                </w:rPr>
                <w:t>1</w:t>
              </w:r>
            </w:ins>
          </w:p>
        </w:tc>
      </w:tr>
      <w:tr w:rsidR="00427B7F" w:rsidRPr="00427B7F" w14:paraId="4148EC04" w14:textId="77777777" w:rsidTr="00427B7F">
        <w:trPr>
          <w:jc w:val="center"/>
          <w:ins w:id="278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4929CF" w14:textId="42A6630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84" w:author="Daniel Noble" w:date="2023-06-30T12:44:00Z"/>
                <w:rFonts w:ascii="Times New Roman" w:hAnsi="Times New Roman" w:cs="Times New Roman"/>
                <w:rPrChange w:id="2785" w:author="Daniel Noble" w:date="2023-06-30T12:50:00Z">
                  <w:rPr>
                    <w:ins w:id="2786" w:author="Daniel Noble" w:date="2023-06-30T12:44:00Z"/>
                  </w:rPr>
                </w:rPrChange>
              </w:rPr>
              <w:pPrChange w:id="27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D5DA4B" w14:textId="4187F2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88" w:author="Daniel Noble" w:date="2023-06-30T12:44:00Z"/>
                <w:rFonts w:ascii="Times New Roman" w:hAnsi="Times New Roman" w:cs="Times New Roman"/>
                <w:rPrChange w:id="2789" w:author="Daniel Noble" w:date="2023-06-30T12:50:00Z">
                  <w:rPr>
                    <w:ins w:id="2790" w:author="Daniel Noble" w:date="2023-06-30T12:44:00Z"/>
                  </w:rPr>
                </w:rPrChange>
              </w:rPr>
              <w:pPrChange w:id="27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92" w:author="Daniel Noble" w:date="2023-06-30T12:49:00Z">
              <w:r w:rsidRPr="00427B7F">
                <w:rPr>
                  <w:rFonts w:ascii="Times New Roman" w:eastAsia="Helvetica" w:hAnsi="Times New Roman" w:cs="Times New Roman"/>
                  <w:color w:val="000000"/>
                  <w:sz w:val="22"/>
                  <w:szCs w:val="22"/>
                  <w:rPrChange w:id="2793"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43E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94" w:author="Daniel Noble" w:date="2023-06-30T12:44:00Z"/>
                <w:rFonts w:ascii="Times New Roman" w:hAnsi="Times New Roman" w:cs="Times New Roman"/>
                <w:rPrChange w:id="2795" w:author="Daniel Noble" w:date="2023-06-30T12:50:00Z">
                  <w:rPr>
                    <w:ins w:id="2796" w:author="Daniel Noble" w:date="2023-06-30T12:44:00Z"/>
                  </w:rPr>
                </w:rPrChange>
              </w:rPr>
              <w:pPrChange w:id="27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98" w:author="Daniel Noble" w:date="2023-06-30T12:44:00Z">
              <w:r w:rsidRPr="00427B7F">
                <w:rPr>
                  <w:rFonts w:ascii="Times New Roman" w:eastAsia="Helvetica" w:hAnsi="Times New Roman" w:cs="Times New Roman"/>
                  <w:color w:val="000000"/>
                  <w:sz w:val="22"/>
                  <w:szCs w:val="22"/>
                  <w:rPrChange w:id="2799"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8DB44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00" w:author="Daniel Noble" w:date="2023-06-30T12:44:00Z"/>
                <w:rFonts w:ascii="Times New Roman" w:hAnsi="Times New Roman" w:cs="Times New Roman"/>
                <w:rPrChange w:id="2801" w:author="Daniel Noble" w:date="2023-06-30T12:50:00Z">
                  <w:rPr>
                    <w:ins w:id="2802" w:author="Daniel Noble" w:date="2023-06-30T12:44:00Z"/>
                  </w:rPr>
                </w:rPrChange>
              </w:rPr>
              <w:pPrChange w:id="28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04" w:author="Daniel Noble" w:date="2023-06-30T12:44:00Z">
              <w:r w:rsidRPr="00427B7F">
                <w:rPr>
                  <w:rFonts w:ascii="Times New Roman" w:eastAsia="Helvetica" w:hAnsi="Times New Roman" w:cs="Times New Roman"/>
                  <w:color w:val="000000"/>
                  <w:sz w:val="22"/>
                  <w:szCs w:val="22"/>
                  <w:rPrChange w:id="2805" w:author="Daniel Noble" w:date="2023-06-30T12:50:00Z">
                    <w:rPr>
                      <w:rFonts w:ascii="Helvetica" w:eastAsia="Helvetica" w:hAnsi="Helvetica" w:cs="Helvetica"/>
                      <w:color w:val="000000"/>
                      <w:sz w:val="22"/>
                      <w:szCs w:val="22"/>
                    </w:rPr>
                  </w:rPrChange>
                </w:rPr>
                <w:t>5</w:t>
              </w:r>
            </w:ins>
          </w:p>
        </w:tc>
      </w:tr>
      <w:tr w:rsidR="00427B7F" w:rsidRPr="00427B7F" w14:paraId="07C4F00B" w14:textId="77777777" w:rsidTr="00427B7F">
        <w:trPr>
          <w:jc w:val="center"/>
          <w:ins w:id="280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933D88" w14:textId="0432733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07" w:author="Daniel Noble" w:date="2023-06-30T12:44:00Z"/>
                <w:rFonts w:ascii="Times New Roman" w:hAnsi="Times New Roman" w:cs="Times New Roman"/>
                <w:rPrChange w:id="2808" w:author="Daniel Noble" w:date="2023-06-30T12:50:00Z">
                  <w:rPr>
                    <w:ins w:id="2809" w:author="Daniel Noble" w:date="2023-06-30T12:44:00Z"/>
                  </w:rPr>
                </w:rPrChange>
              </w:rPr>
              <w:pPrChange w:id="28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AC49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11" w:author="Daniel Noble" w:date="2023-06-30T12:44:00Z"/>
                <w:rFonts w:ascii="Times New Roman" w:hAnsi="Times New Roman" w:cs="Times New Roman"/>
                <w:rPrChange w:id="2812" w:author="Daniel Noble" w:date="2023-06-30T12:50:00Z">
                  <w:rPr>
                    <w:ins w:id="2813" w:author="Daniel Noble" w:date="2023-06-30T12:44:00Z"/>
                  </w:rPr>
                </w:rPrChange>
              </w:rPr>
              <w:pPrChange w:id="28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15" w:author="Daniel Noble" w:date="2023-06-30T12:44:00Z">
              <w:r w:rsidRPr="00427B7F">
                <w:rPr>
                  <w:rFonts w:ascii="Times New Roman" w:eastAsia="Helvetica" w:hAnsi="Times New Roman" w:cs="Times New Roman"/>
                  <w:color w:val="000000"/>
                  <w:sz w:val="22"/>
                  <w:szCs w:val="22"/>
                  <w:rPrChange w:id="2816"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6A4F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17" w:author="Daniel Noble" w:date="2023-06-30T12:44:00Z"/>
                <w:rFonts w:ascii="Times New Roman" w:hAnsi="Times New Roman" w:cs="Times New Roman"/>
                <w:rPrChange w:id="2818" w:author="Daniel Noble" w:date="2023-06-30T12:50:00Z">
                  <w:rPr>
                    <w:ins w:id="2819" w:author="Daniel Noble" w:date="2023-06-30T12:44:00Z"/>
                  </w:rPr>
                </w:rPrChange>
              </w:rPr>
              <w:pPrChange w:id="28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21" w:author="Daniel Noble" w:date="2023-06-30T12:44:00Z">
              <w:r w:rsidRPr="00427B7F">
                <w:rPr>
                  <w:rFonts w:ascii="Times New Roman" w:eastAsia="Helvetica" w:hAnsi="Times New Roman" w:cs="Times New Roman"/>
                  <w:color w:val="000000"/>
                  <w:sz w:val="22"/>
                  <w:szCs w:val="22"/>
                  <w:rPrChange w:id="2822"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7446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23" w:author="Daniel Noble" w:date="2023-06-30T12:44:00Z"/>
                <w:rFonts w:ascii="Times New Roman" w:hAnsi="Times New Roman" w:cs="Times New Roman"/>
                <w:rPrChange w:id="2824" w:author="Daniel Noble" w:date="2023-06-30T12:50:00Z">
                  <w:rPr>
                    <w:ins w:id="2825" w:author="Daniel Noble" w:date="2023-06-30T12:44:00Z"/>
                  </w:rPr>
                </w:rPrChange>
              </w:rPr>
              <w:pPrChange w:id="28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27" w:author="Daniel Noble" w:date="2023-06-30T12:44:00Z">
              <w:r w:rsidRPr="00427B7F">
                <w:rPr>
                  <w:rFonts w:ascii="Times New Roman" w:eastAsia="Helvetica" w:hAnsi="Times New Roman" w:cs="Times New Roman"/>
                  <w:color w:val="000000"/>
                  <w:sz w:val="22"/>
                  <w:szCs w:val="22"/>
                  <w:rPrChange w:id="2828" w:author="Daniel Noble" w:date="2023-06-30T12:50:00Z">
                    <w:rPr>
                      <w:rFonts w:ascii="Helvetica" w:eastAsia="Helvetica" w:hAnsi="Helvetica" w:cs="Helvetica"/>
                      <w:color w:val="000000"/>
                      <w:sz w:val="22"/>
                      <w:szCs w:val="22"/>
                    </w:rPr>
                  </w:rPrChange>
                </w:rPr>
                <w:t>1</w:t>
              </w:r>
            </w:ins>
          </w:p>
        </w:tc>
      </w:tr>
      <w:tr w:rsidR="00427B7F" w:rsidRPr="00427B7F" w14:paraId="75EDCDC9" w14:textId="77777777" w:rsidTr="00427B7F">
        <w:trPr>
          <w:jc w:val="center"/>
          <w:ins w:id="282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979AA" w14:textId="1E7BC7A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30" w:author="Daniel Noble" w:date="2023-06-30T12:44:00Z"/>
                <w:rFonts w:ascii="Times New Roman" w:hAnsi="Times New Roman" w:cs="Times New Roman"/>
                <w:rPrChange w:id="2831" w:author="Daniel Noble" w:date="2023-06-30T12:50:00Z">
                  <w:rPr>
                    <w:ins w:id="2832" w:author="Daniel Noble" w:date="2023-06-30T12:44:00Z"/>
                  </w:rPr>
                </w:rPrChange>
              </w:rPr>
              <w:pPrChange w:id="28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FD3F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34" w:author="Daniel Noble" w:date="2023-06-30T12:44:00Z"/>
                <w:rFonts w:ascii="Times New Roman" w:hAnsi="Times New Roman" w:cs="Times New Roman"/>
                <w:rPrChange w:id="2835" w:author="Daniel Noble" w:date="2023-06-30T12:50:00Z">
                  <w:rPr>
                    <w:ins w:id="2836" w:author="Daniel Noble" w:date="2023-06-30T12:44:00Z"/>
                  </w:rPr>
                </w:rPrChange>
              </w:rPr>
              <w:pPrChange w:id="28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38" w:author="Daniel Noble" w:date="2023-06-30T12:44:00Z">
              <w:r w:rsidRPr="00427B7F">
                <w:rPr>
                  <w:rFonts w:ascii="Times New Roman" w:eastAsia="Helvetica" w:hAnsi="Times New Roman" w:cs="Times New Roman"/>
                  <w:color w:val="000000"/>
                  <w:sz w:val="22"/>
                  <w:szCs w:val="22"/>
                  <w:rPrChange w:id="2839"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76C71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40" w:author="Daniel Noble" w:date="2023-06-30T12:44:00Z"/>
                <w:rFonts w:ascii="Times New Roman" w:hAnsi="Times New Roman" w:cs="Times New Roman"/>
                <w:rPrChange w:id="2841" w:author="Daniel Noble" w:date="2023-06-30T12:50:00Z">
                  <w:rPr>
                    <w:ins w:id="2842" w:author="Daniel Noble" w:date="2023-06-30T12:44:00Z"/>
                  </w:rPr>
                </w:rPrChange>
              </w:rPr>
              <w:pPrChange w:id="28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44" w:author="Daniel Noble" w:date="2023-06-30T12:44:00Z">
              <w:r w:rsidRPr="00427B7F">
                <w:rPr>
                  <w:rFonts w:ascii="Times New Roman" w:eastAsia="Helvetica" w:hAnsi="Times New Roman" w:cs="Times New Roman"/>
                  <w:color w:val="000000"/>
                  <w:sz w:val="22"/>
                  <w:szCs w:val="22"/>
                  <w:rPrChange w:id="2845"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C0D6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46" w:author="Daniel Noble" w:date="2023-06-30T12:44:00Z"/>
                <w:rFonts w:ascii="Times New Roman" w:hAnsi="Times New Roman" w:cs="Times New Roman"/>
                <w:rPrChange w:id="2847" w:author="Daniel Noble" w:date="2023-06-30T12:50:00Z">
                  <w:rPr>
                    <w:ins w:id="2848" w:author="Daniel Noble" w:date="2023-06-30T12:44:00Z"/>
                  </w:rPr>
                </w:rPrChange>
              </w:rPr>
              <w:pPrChange w:id="28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50" w:author="Daniel Noble" w:date="2023-06-30T12:44:00Z">
              <w:r w:rsidRPr="00427B7F">
                <w:rPr>
                  <w:rFonts w:ascii="Times New Roman" w:eastAsia="Helvetica" w:hAnsi="Times New Roman" w:cs="Times New Roman"/>
                  <w:color w:val="000000"/>
                  <w:sz w:val="22"/>
                  <w:szCs w:val="22"/>
                  <w:rPrChange w:id="2851" w:author="Daniel Noble" w:date="2023-06-30T12:50:00Z">
                    <w:rPr>
                      <w:rFonts w:ascii="Helvetica" w:eastAsia="Helvetica" w:hAnsi="Helvetica" w:cs="Helvetica"/>
                      <w:color w:val="000000"/>
                      <w:sz w:val="22"/>
                      <w:szCs w:val="22"/>
                    </w:rPr>
                  </w:rPrChange>
                </w:rPr>
                <w:t>1</w:t>
              </w:r>
            </w:ins>
          </w:p>
        </w:tc>
      </w:tr>
      <w:tr w:rsidR="00427B7F" w:rsidRPr="00427B7F" w14:paraId="21D30012" w14:textId="77777777" w:rsidTr="00427B7F">
        <w:trPr>
          <w:jc w:val="center"/>
          <w:ins w:id="285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C83D7" w14:textId="0DA5FE2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53" w:author="Daniel Noble" w:date="2023-06-30T12:44:00Z"/>
                <w:rFonts w:ascii="Times New Roman" w:hAnsi="Times New Roman" w:cs="Times New Roman"/>
                <w:rPrChange w:id="2854" w:author="Daniel Noble" w:date="2023-06-30T12:50:00Z">
                  <w:rPr>
                    <w:ins w:id="2855" w:author="Daniel Noble" w:date="2023-06-30T12:44:00Z"/>
                  </w:rPr>
                </w:rPrChange>
              </w:rPr>
              <w:pPrChange w:id="28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5AB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57" w:author="Daniel Noble" w:date="2023-06-30T12:44:00Z"/>
                <w:rFonts w:ascii="Times New Roman" w:hAnsi="Times New Roman" w:cs="Times New Roman"/>
                <w:rPrChange w:id="2858" w:author="Daniel Noble" w:date="2023-06-30T12:50:00Z">
                  <w:rPr>
                    <w:ins w:id="2859" w:author="Daniel Noble" w:date="2023-06-30T12:44:00Z"/>
                  </w:rPr>
                </w:rPrChange>
              </w:rPr>
              <w:pPrChange w:id="28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61" w:author="Daniel Noble" w:date="2023-06-30T12:44:00Z">
              <w:r w:rsidRPr="00427B7F">
                <w:rPr>
                  <w:rFonts w:ascii="Times New Roman" w:eastAsia="Helvetica" w:hAnsi="Times New Roman" w:cs="Times New Roman"/>
                  <w:color w:val="000000"/>
                  <w:sz w:val="22"/>
                  <w:szCs w:val="22"/>
                  <w:rPrChange w:id="2862"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43843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63" w:author="Daniel Noble" w:date="2023-06-30T12:44:00Z"/>
                <w:rFonts w:ascii="Times New Roman" w:hAnsi="Times New Roman" w:cs="Times New Roman"/>
                <w:rPrChange w:id="2864" w:author="Daniel Noble" w:date="2023-06-30T12:50:00Z">
                  <w:rPr>
                    <w:ins w:id="2865" w:author="Daniel Noble" w:date="2023-06-30T12:44:00Z"/>
                  </w:rPr>
                </w:rPrChange>
              </w:rPr>
              <w:pPrChange w:id="28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67" w:author="Daniel Noble" w:date="2023-06-30T12:44:00Z">
              <w:r w:rsidRPr="00427B7F">
                <w:rPr>
                  <w:rFonts w:ascii="Times New Roman" w:eastAsia="Helvetica" w:hAnsi="Times New Roman" w:cs="Times New Roman"/>
                  <w:color w:val="000000"/>
                  <w:sz w:val="22"/>
                  <w:szCs w:val="22"/>
                  <w:rPrChange w:id="2868"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34EF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69" w:author="Daniel Noble" w:date="2023-06-30T12:44:00Z"/>
                <w:rFonts w:ascii="Times New Roman" w:hAnsi="Times New Roman" w:cs="Times New Roman"/>
                <w:rPrChange w:id="2870" w:author="Daniel Noble" w:date="2023-06-30T12:50:00Z">
                  <w:rPr>
                    <w:ins w:id="2871" w:author="Daniel Noble" w:date="2023-06-30T12:44:00Z"/>
                  </w:rPr>
                </w:rPrChange>
              </w:rPr>
              <w:pPrChange w:id="28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73" w:author="Daniel Noble" w:date="2023-06-30T12:44:00Z">
              <w:r w:rsidRPr="00427B7F">
                <w:rPr>
                  <w:rFonts w:ascii="Times New Roman" w:eastAsia="Helvetica" w:hAnsi="Times New Roman" w:cs="Times New Roman"/>
                  <w:color w:val="000000"/>
                  <w:sz w:val="22"/>
                  <w:szCs w:val="22"/>
                  <w:rPrChange w:id="2874" w:author="Daniel Noble" w:date="2023-06-30T12:50:00Z">
                    <w:rPr>
                      <w:rFonts w:ascii="Helvetica" w:eastAsia="Helvetica" w:hAnsi="Helvetica" w:cs="Helvetica"/>
                      <w:color w:val="000000"/>
                      <w:sz w:val="22"/>
                      <w:szCs w:val="22"/>
                    </w:rPr>
                  </w:rPrChange>
                </w:rPr>
                <w:t>2</w:t>
              </w:r>
            </w:ins>
          </w:p>
        </w:tc>
      </w:tr>
      <w:tr w:rsidR="00427B7F" w:rsidRPr="00427B7F" w14:paraId="4EDD24FE" w14:textId="77777777" w:rsidTr="00427B7F">
        <w:trPr>
          <w:jc w:val="center"/>
          <w:ins w:id="287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B67E98" w14:textId="3413B40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76" w:author="Daniel Noble" w:date="2023-06-30T12:44:00Z"/>
                <w:rFonts w:ascii="Times New Roman" w:hAnsi="Times New Roman" w:cs="Times New Roman"/>
                <w:rPrChange w:id="2877" w:author="Daniel Noble" w:date="2023-06-30T12:50:00Z">
                  <w:rPr>
                    <w:ins w:id="2878" w:author="Daniel Noble" w:date="2023-06-30T12:44:00Z"/>
                  </w:rPr>
                </w:rPrChange>
              </w:rPr>
              <w:pPrChange w:id="28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34EB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80" w:author="Daniel Noble" w:date="2023-06-30T12:44:00Z"/>
                <w:rFonts w:ascii="Times New Roman" w:hAnsi="Times New Roman" w:cs="Times New Roman"/>
                <w:rPrChange w:id="2881" w:author="Daniel Noble" w:date="2023-06-30T12:50:00Z">
                  <w:rPr>
                    <w:ins w:id="2882" w:author="Daniel Noble" w:date="2023-06-30T12:44:00Z"/>
                  </w:rPr>
                </w:rPrChange>
              </w:rPr>
              <w:pPrChange w:id="28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84" w:author="Daniel Noble" w:date="2023-06-30T12:44:00Z">
              <w:r w:rsidRPr="00427B7F">
                <w:rPr>
                  <w:rFonts w:ascii="Times New Roman" w:eastAsia="Helvetica" w:hAnsi="Times New Roman" w:cs="Times New Roman"/>
                  <w:color w:val="000000"/>
                  <w:sz w:val="22"/>
                  <w:szCs w:val="22"/>
                  <w:rPrChange w:id="2885"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8F462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86" w:author="Daniel Noble" w:date="2023-06-30T12:44:00Z"/>
                <w:rFonts w:ascii="Times New Roman" w:hAnsi="Times New Roman" w:cs="Times New Roman"/>
                <w:rPrChange w:id="2887" w:author="Daniel Noble" w:date="2023-06-30T12:50:00Z">
                  <w:rPr>
                    <w:ins w:id="2888" w:author="Daniel Noble" w:date="2023-06-30T12:44:00Z"/>
                  </w:rPr>
                </w:rPrChange>
              </w:rPr>
              <w:pPrChange w:id="28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90" w:author="Daniel Noble" w:date="2023-06-30T12:44:00Z">
              <w:r w:rsidRPr="00427B7F">
                <w:rPr>
                  <w:rFonts w:ascii="Times New Roman" w:eastAsia="Helvetica" w:hAnsi="Times New Roman" w:cs="Times New Roman"/>
                  <w:color w:val="000000"/>
                  <w:sz w:val="22"/>
                  <w:szCs w:val="22"/>
                  <w:rPrChange w:id="2891"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831C2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92" w:author="Daniel Noble" w:date="2023-06-30T12:44:00Z"/>
                <w:rFonts w:ascii="Times New Roman" w:hAnsi="Times New Roman" w:cs="Times New Roman"/>
                <w:rPrChange w:id="2893" w:author="Daniel Noble" w:date="2023-06-30T12:50:00Z">
                  <w:rPr>
                    <w:ins w:id="2894" w:author="Daniel Noble" w:date="2023-06-30T12:44:00Z"/>
                  </w:rPr>
                </w:rPrChange>
              </w:rPr>
              <w:pPrChange w:id="28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96" w:author="Daniel Noble" w:date="2023-06-30T12:44:00Z">
              <w:r w:rsidRPr="00427B7F">
                <w:rPr>
                  <w:rFonts w:ascii="Times New Roman" w:eastAsia="Helvetica" w:hAnsi="Times New Roman" w:cs="Times New Roman"/>
                  <w:color w:val="000000"/>
                  <w:sz w:val="22"/>
                  <w:szCs w:val="22"/>
                  <w:rPrChange w:id="2897" w:author="Daniel Noble" w:date="2023-06-30T12:50:00Z">
                    <w:rPr>
                      <w:rFonts w:ascii="Helvetica" w:eastAsia="Helvetica" w:hAnsi="Helvetica" w:cs="Helvetica"/>
                      <w:color w:val="000000"/>
                      <w:sz w:val="22"/>
                      <w:szCs w:val="22"/>
                    </w:rPr>
                  </w:rPrChange>
                </w:rPr>
                <w:t>1</w:t>
              </w:r>
            </w:ins>
          </w:p>
        </w:tc>
      </w:tr>
      <w:tr w:rsidR="00427B7F" w:rsidRPr="00427B7F" w14:paraId="6C8A80A3" w14:textId="77777777" w:rsidTr="00427B7F">
        <w:trPr>
          <w:jc w:val="center"/>
          <w:ins w:id="289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E11006" w14:textId="72EF0BB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99" w:author="Daniel Noble" w:date="2023-06-30T12:44:00Z"/>
                <w:rFonts w:ascii="Times New Roman" w:hAnsi="Times New Roman" w:cs="Times New Roman"/>
                <w:rPrChange w:id="2900" w:author="Daniel Noble" w:date="2023-06-30T12:50:00Z">
                  <w:rPr>
                    <w:ins w:id="2901" w:author="Daniel Noble" w:date="2023-06-30T12:44:00Z"/>
                  </w:rPr>
                </w:rPrChange>
              </w:rPr>
              <w:pPrChange w:id="29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30714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03" w:author="Daniel Noble" w:date="2023-06-30T12:44:00Z"/>
                <w:rFonts w:ascii="Times New Roman" w:hAnsi="Times New Roman" w:cs="Times New Roman"/>
                <w:rPrChange w:id="2904" w:author="Daniel Noble" w:date="2023-06-30T12:50:00Z">
                  <w:rPr>
                    <w:ins w:id="2905" w:author="Daniel Noble" w:date="2023-06-30T12:44:00Z"/>
                  </w:rPr>
                </w:rPrChange>
              </w:rPr>
              <w:pPrChange w:id="29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07" w:author="Daniel Noble" w:date="2023-06-30T12:44:00Z">
              <w:r w:rsidRPr="00427B7F">
                <w:rPr>
                  <w:rFonts w:ascii="Times New Roman" w:eastAsia="Helvetica" w:hAnsi="Times New Roman" w:cs="Times New Roman"/>
                  <w:color w:val="000000"/>
                  <w:sz w:val="22"/>
                  <w:szCs w:val="22"/>
                  <w:rPrChange w:id="2908"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77568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09" w:author="Daniel Noble" w:date="2023-06-30T12:44:00Z"/>
                <w:rFonts w:ascii="Times New Roman" w:hAnsi="Times New Roman" w:cs="Times New Roman"/>
                <w:rPrChange w:id="2910" w:author="Daniel Noble" w:date="2023-06-30T12:50:00Z">
                  <w:rPr>
                    <w:ins w:id="2911" w:author="Daniel Noble" w:date="2023-06-30T12:44:00Z"/>
                  </w:rPr>
                </w:rPrChange>
              </w:rPr>
              <w:pPrChange w:id="29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13" w:author="Daniel Noble" w:date="2023-06-30T12:44:00Z">
              <w:r w:rsidRPr="00427B7F">
                <w:rPr>
                  <w:rFonts w:ascii="Times New Roman" w:eastAsia="Helvetica" w:hAnsi="Times New Roman" w:cs="Times New Roman"/>
                  <w:color w:val="000000"/>
                  <w:sz w:val="22"/>
                  <w:szCs w:val="22"/>
                  <w:rPrChange w:id="2914"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EBAA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15" w:author="Daniel Noble" w:date="2023-06-30T12:44:00Z"/>
                <w:rFonts w:ascii="Times New Roman" w:hAnsi="Times New Roman" w:cs="Times New Roman"/>
                <w:rPrChange w:id="2916" w:author="Daniel Noble" w:date="2023-06-30T12:50:00Z">
                  <w:rPr>
                    <w:ins w:id="2917" w:author="Daniel Noble" w:date="2023-06-30T12:44:00Z"/>
                  </w:rPr>
                </w:rPrChange>
              </w:rPr>
              <w:pPrChange w:id="29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19" w:author="Daniel Noble" w:date="2023-06-30T12:44:00Z">
              <w:r w:rsidRPr="00427B7F">
                <w:rPr>
                  <w:rFonts w:ascii="Times New Roman" w:eastAsia="Helvetica" w:hAnsi="Times New Roman" w:cs="Times New Roman"/>
                  <w:color w:val="000000"/>
                  <w:sz w:val="22"/>
                  <w:szCs w:val="22"/>
                  <w:rPrChange w:id="2920" w:author="Daniel Noble" w:date="2023-06-30T12:50:00Z">
                    <w:rPr>
                      <w:rFonts w:ascii="Helvetica" w:eastAsia="Helvetica" w:hAnsi="Helvetica" w:cs="Helvetica"/>
                      <w:color w:val="000000"/>
                      <w:sz w:val="22"/>
                      <w:szCs w:val="22"/>
                    </w:rPr>
                  </w:rPrChange>
                </w:rPr>
                <w:t>3</w:t>
              </w:r>
            </w:ins>
          </w:p>
        </w:tc>
      </w:tr>
      <w:tr w:rsidR="00427B7F" w:rsidRPr="00427B7F" w14:paraId="2F74C95E" w14:textId="77777777" w:rsidTr="00427B7F">
        <w:trPr>
          <w:jc w:val="center"/>
          <w:ins w:id="292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75D85D" w14:textId="57A0959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22" w:author="Daniel Noble" w:date="2023-06-30T12:44:00Z"/>
                <w:rFonts w:ascii="Times New Roman" w:hAnsi="Times New Roman" w:cs="Times New Roman"/>
                <w:rPrChange w:id="2923" w:author="Daniel Noble" w:date="2023-06-30T12:50:00Z">
                  <w:rPr>
                    <w:ins w:id="2924" w:author="Daniel Noble" w:date="2023-06-30T12:44:00Z"/>
                  </w:rPr>
                </w:rPrChange>
              </w:rPr>
              <w:pPrChange w:id="29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FA37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26" w:author="Daniel Noble" w:date="2023-06-30T12:44:00Z"/>
                <w:rFonts w:ascii="Times New Roman" w:hAnsi="Times New Roman" w:cs="Times New Roman"/>
                <w:rPrChange w:id="2927" w:author="Daniel Noble" w:date="2023-06-30T12:50:00Z">
                  <w:rPr>
                    <w:ins w:id="2928" w:author="Daniel Noble" w:date="2023-06-30T12:44:00Z"/>
                  </w:rPr>
                </w:rPrChange>
              </w:rPr>
              <w:pPrChange w:id="29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30" w:author="Daniel Noble" w:date="2023-06-30T12:44:00Z">
              <w:r w:rsidRPr="00427B7F">
                <w:rPr>
                  <w:rFonts w:ascii="Times New Roman" w:eastAsia="Helvetica" w:hAnsi="Times New Roman" w:cs="Times New Roman"/>
                  <w:color w:val="000000"/>
                  <w:sz w:val="22"/>
                  <w:szCs w:val="22"/>
                  <w:rPrChange w:id="2931"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3EB9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32" w:author="Daniel Noble" w:date="2023-06-30T12:44:00Z"/>
                <w:rFonts w:ascii="Times New Roman" w:hAnsi="Times New Roman" w:cs="Times New Roman"/>
                <w:rPrChange w:id="2933" w:author="Daniel Noble" w:date="2023-06-30T12:50:00Z">
                  <w:rPr>
                    <w:ins w:id="2934" w:author="Daniel Noble" w:date="2023-06-30T12:44:00Z"/>
                  </w:rPr>
                </w:rPrChange>
              </w:rPr>
              <w:pPrChange w:id="29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36" w:author="Daniel Noble" w:date="2023-06-30T12:44:00Z">
              <w:r w:rsidRPr="00427B7F">
                <w:rPr>
                  <w:rFonts w:ascii="Times New Roman" w:eastAsia="Helvetica" w:hAnsi="Times New Roman" w:cs="Times New Roman"/>
                  <w:color w:val="000000"/>
                  <w:sz w:val="22"/>
                  <w:szCs w:val="22"/>
                  <w:rPrChange w:id="2937"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36D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38" w:author="Daniel Noble" w:date="2023-06-30T12:44:00Z"/>
                <w:rFonts w:ascii="Times New Roman" w:hAnsi="Times New Roman" w:cs="Times New Roman"/>
                <w:rPrChange w:id="2939" w:author="Daniel Noble" w:date="2023-06-30T12:50:00Z">
                  <w:rPr>
                    <w:ins w:id="2940" w:author="Daniel Noble" w:date="2023-06-30T12:44:00Z"/>
                  </w:rPr>
                </w:rPrChange>
              </w:rPr>
              <w:pPrChange w:id="29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42" w:author="Daniel Noble" w:date="2023-06-30T12:44:00Z">
              <w:r w:rsidRPr="00427B7F">
                <w:rPr>
                  <w:rFonts w:ascii="Times New Roman" w:eastAsia="Helvetica" w:hAnsi="Times New Roman" w:cs="Times New Roman"/>
                  <w:color w:val="000000"/>
                  <w:sz w:val="22"/>
                  <w:szCs w:val="22"/>
                  <w:rPrChange w:id="2943" w:author="Daniel Noble" w:date="2023-06-30T12:50:00Z">
                    <w:rPr>
                      <w:rFonts w:ascii="Helvetica" w:eastAsia="Helvetica" w:hAnsi="Helvetica" w:cs="Helvetica"/>
                      <w:color w:val="000000"/>
                      <w:sz w:val="22"/>
                      <w:szCs w:val="22"/>
                    </w:rPr>
                  </w:rPrChange>
                </w:rPr>
                <w:t>2</w:t>
              </w:r>
            </w:ins>
          </w:p>
        </w:tc>
      </w:tr>
      <w:tr w:rsidR="00427B7F" w:rsidRPr="00427B7F" w14:paraId="5F405854" w14:textId="77777777" w:rsidTr="00427B7F">
        <w:trPr>
          <w:jc w:val="center"/>
          <w:ins w:id="294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5DE45B" w14:textId="46987BB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45" w:author="Daniel Noble" w:date="2023-06-30T12:44:00Z"/>
                <w:rFonts w:ascii="Times New Roman" w:hAnsi="Times New Roman" w:cs="Times New Roman"/>
                <w:rPrChange w:id="2946" w:author="Daniel Noble" w:date="2023-06-30T12:50:00Z">
                  <w:rPr>
                    <w:ins w:id="2947" w:author="Daniel Noble" w:date="2023-06-30T12:44:00Z"/>
                  </w:rPr>
                </w:rPrChange>
              </w:rPr>
              <w:pPrChange w:id="29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0E3C4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49" w:author="Daniel Noble" w:date="2023-06-30T12:44:00Z"/>
                <w:rFonts w:ascii="Times New Roman" w:hAnsi="Times New Roman" w:cs="Times New Roman"/>
                <w:rPrChange w:id="2950" w:author="Daniel Noble" w:date="2023-06-30T12:50:00Z">
                  <w:rPr>
                    <w:ins w:id="2951" w:author="Daniel Noble" w:date="2023-06-30T12:44:00Z"/>
                  </w:rPr>
                </w:rPrChange>
              </w:rPr>
              <w:pPrChange w:id="29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53" w:author="Daniel Noble" w:date="2023-06-30T12:44:00Z">
              <w:r w:rsidRPr="00427B7F">
                <w:rPr>
                  <w:rFonts w:ascii="Times New Roman" w:eastAsia="Helvetica" w:hAnsi="Times New Roman" w:cs="Times New Roman"/>
                  <w:color w:val="000000"/>
                  <w:sz w:val="22"/>
                  <w:szCs w:val="22"/>
                  <w:rPrChange w:id="2954"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2BDCC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55" w:author="Daniel Noble" w:date="2023-06-30T12:44:00Z"/>
                <w:rFonts w:ascii="Times New Roman" w:hAnsi="Times New Roman" w:cs="Times New Roman"/>
                <w:rPrChange w:id="2956" w:author="Daniel Noble" w:date="2023-06-30T12:50:00Z">
                  <w:rPr>
                    <w:ins w:id="2957" w:author="Daniel Noble" w:date="2023-06-30T12:44:00Z"/>
                  </w:rPr>
                </w:rPrChange>
              </w:rPr>
              <w:pPrChange w:id="29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59" w:author="Daniel Noble" w:date="2023-06-30T12:44:00Z">
              <w:r w:rsidRPr="00427B7F">
                <w:rPr>
                  <w:rFonts w:ascii="Times New Roman" w:eastAsia="Helvetica" w:hAnsi="Times New Roman" w:cs="Times New Roman"/>
                  <w:color w:val="000000"/>
                  <w:sz w:val="22"/>
                  <w:szCs w:val="22"/>
                  <w:rPrChange w:id="2960"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C21F8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61" w:author="Daniel Noble" w:date="2023-06-30T12:44:00Z"/>
                <w:rFonts w:ascii="Times New Roman" w:hAnsi="Times New Roman" w:cs="Times New Roman"/>
                <w:rPrChange w:id="2962" w:author="Daniel Noble" w:date="2023-06-30T12:50:00Z">
                  <w:rPr>
                    <w:ins w:id="2963" w:author="Daniel Noble" w:date="2023-06-30T12:44:00Z"/>
                  </w:rPr>
                </w:rPrChange>
              </w:rPr>
              <w:pPrChange w:id="29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65" w:author="Daniel Noble" w:date="2023-06-30T12:44:00Z">
              <w:r w:rsidRPr="00427B7F">
                <w:rPr>
                  <w:rFonts w:ascii="Times New Roman" w:eastAsia="Helvetica" w:hAnsi="Times New Roman" w:cs="Times New Roman"/>
                  <w:color w:val="000000"/>
                  <w:sz w:val="22"/>
                  <w:szCs w:val="22"/>
                  <w:rPrChange w:id="2966" w:author="Daniel Noble" w:date="2023-06-30T12:50:00Z">
                    <w:rPr>
                      <w:rFonts w:ascii="Helvetica" w:eastAsia="Helvetica" w:hAnsi="Helvetica" w:cs="Helvetica"/>
                      <w:color w:val="000000"/>
                      <w:sz w:val="22"/>
                      <w:szCs w:val="22"/>
                    </w:rPr>
                  </w:rPrChange>
                </w:rPr>
                <w:t>1</w:t>
              </w:r>
            </w:ins>
          </w:p>
        </w:tc>
      </w:tr>
      <w:tr w:rsidR="00427B7F" w:rsidRPr="00427B7F" w14:paraId="1C78DAAC" w14:textId="77777777" w:rsidTr="00427B7F">
        <w:trPr>
          <w:jc w:val="center"/>
          <w:ins w:id="296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8989FF" w14:textId="62CF8A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68" w:author="Daniel Noble" w:date="2023-06-30T12:44:00Z"/>
                <w:rFonts w:ascii="Times New Roman" w:hAnsi="Times New Roman" w:cs="Times New Roman"/>
                <w:rPrChange w:id="2969" w:author="Daniel Noble" w:date="2023-06-30T12:50:00Z">
                  <w:rPr>
                    <w:ins w:id="2970" w:author="Daniel Noble" w:date="2023-06-30T12:44:00Z"/>
                  </w:rPr>
                </w:rPrChange>
              </w:rPr>
              <w:pPrChange w:id="29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FE2AA" w14:textId="2BFFAB6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72" w:author="Daniel Noble" w:date="2023-06-30T12:44:00Z"/>
                <w:rFonts w:ascii="Times New Roman" w:hAnsi="Times New Roman" w:cs="Times New Roman"/>
                <w:rPrChange w:id="2973" w:author="Daniel Noble" w:date="2023-06-30T12:50:00Z">
                  <w:rPr>
                    <w:ins w:id="2974" w:author="Daniel Noble" w:date="2023-06-30T12:44:00Z"/>
                  </w:rPr>
                </w:rPrChange>
              </w:rPr>
              <w:pPrChange w:id="29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76" w:author="Daniel Noble" w:date="2023-06-30T12:49:00Z">
              <w:r w:rsidRPr="00427B7F">
                <w:rPr>
                  <w:rFonts w:ascii="Times New Roman" w:eastAsia="Helvetica" w:hAnsi="Times New Roman" w:cs="Times New Roman"/>
                  <w:color w:val="000000"/>
                  <w:sz w:val="22"/>
                  <w:szCs w:val="22"/>
                  <w:rPrChange w:id="2977"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764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78" w:author="Daniel Noble" w:date="2023-06-30T12:44:00Z"/>
                <w:rFonts w:ascii="Times New Roman" w:hAnsi="Times New Roman" w:cs="Times New Roman"/>
                <w:rPrChange w:id="2979" w:author="Daniel Noble" w:date="2023-06-30T12:50:00Z">
                  <w:rPr>
                    <w:ins w:id="2980" w:author="Daniel Noble" w:date="2023-06-30T12:44:00Z"/>
                  </w:rPr>
                </w:rPrChange>
              </w:rPr>
              <w:pPrChange w:id="29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82" w:author="Daniel Noble" w:date="2023-06-30T12:44:00Z">
              <w:r w:rsidRPr="00427B7F">
                <w:rPr>
                  <w:rFonts w:ascii="Times New Roman" w:eastAsia="Helvetica" w:hAnsi="Times New Roman" w:cs="Times New Roman"/>
                  <w:color w:val="000000"/>
                  <w:sz w:val="22"/>
                  <w:szCs w:val="22"/>
                  <w:rPrChange w:id="2983"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3D08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84" w:author="Daniel Noble" w:date="2023-06-30T12:44:00Z"/>
                <w:rFonts w:ascii="Times New Roman" w:hAnsi="Times New Roman" w:cs="Times New Roman"/>
                <w:rPrChange w:id="2985" w:author="Daniel Noble" w:date="2023-06-30T12:50:00Z">
                  <w:rPr>
                    <w:ins w:id="2986" w:author="Daniel Noble" w:date="2023-06-30T12:44:00Z"/>
                  </w:rPr>
                </w:rPrChange>
              </w:rPr>
              <w:pPrChange w:id="29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88" w:author="Daniel Noble" w:date="2023-06-30T12:44:00Z">
              <w:r w:rsidRPr="00427B7F">
                <w:rPr>
                  <w:rFonts w:ascii="Times New Roman" w:eastAsia="Helvetica" w:hAnsi="Times New Roman" w:cs="Times New Roman"/>
                  <w:color w:val="000000"/>
                  <w:sz w:val="22"/>
                  <w:szCs w:val="22"/>
                  <w:rPrChange w:id="2989" w:author="Daniel Noble" w:date="2023-06-30T12:50:00Z">
                    <w:rPr>
                      <w:rFonts w:ascii="Helvetica" w:eastAsia="Helvetica" w:hAnsi="Helvetica" w:cs="Helvetica"/>
                      <w:color w:val="000000"/>
                      <w:sz w:val="22"/>
                      <w:szCs w:val="22"/>
                    </w:rPr>
                  </w:rPrChange>
                </w:rPr>
                <w:t>1</w:t>
              </w:r>
            </w:ins>
          </w:p>
        </w:tc>
      </w:tr>
      <w:tr w:rsidR="00427B7F" w:rsidRPr="00427B7F" w14:paraId="28D6F292" w14:textId="77777777" w:rsidTr="00427B7F">
        <w:trPr>
          <w:jc w:val="center"/>
          <w:ins w:id="299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69BE3E" w14:textId="4F06FAB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91" w:author="Daniel Noble" w:date="2023-06-30T12:44:00Z"/>
                <w:rFonts w:ascii="Times New Roman" w:hAnsi="Times New Roman" w:cs="Times New Roman"/>
                <w:rPrChange w:id="2992" w:author="Daniel Noble" w:date="2023-06-30T12:50:00Z">
                  <w:rPr>
                    <w:ins w:id="2993" w:author="Daniel Noble" w:date="2023-06-30T12:44:00Z"/>
                  </w:rPr>
                </w:rPrChange>
              </w:rPr>
              <w:pPrChange w:id="29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B42E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95" w:author="Daniel Noble" w:date="2023-06-30T12:44:00Z"/>
                <w:rFonts w:ascii="Times New Roman" w:hAnsi="Times New Roman" w:cs="Times New Roman"/>
                <w:rPrChange w:id="2996" w:author="Daniel Noble" w:date="2023-06-30T12:50:00Z">
                  <w:rPr>
                    <w:ins w:id="2997" w:author="Daniel Noble" w:date="2023-06-30T12:44:00Z"/>
                  </w:rPr>
                </w:rPrChange>
              </w:rPr>
              <w:pPrChange w:id="29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99" w:author="Daniel Noble" w:date="2023-06-30T12:44:00Z">
              <w:r w:rsidRPr="00427B7F">
                <w:rPr>
                  <w:rFonts w:ascii="Times New Roman" w:eastAsia="Helvetica" w:hAnsi="Times New Roman" w:cs="Times New Roman"/>
                  <w:color w:val="000000"/>
                  <w:sz w:val="22"/>
                  <w:szCs w:val="22"/>
                  <w:rPrChange w:id="3000"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681C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01" w:author="Daniel Noble" w:date="2023-06-30T12:44:00Z"/>
                <w:rFonts w:ascii="Times New Roman" w:hAnsi="Times New Roman" w:cs="Times New Roman"/>
                <w:rPrChange w:id="3002" w:author="Daniel Noble" w:date="2023-06-30T12:50:00Z">
                  <w:rPr>
                    <w:ins w:id="3003" w:author="Daniel Noble" w:date="2023-06-30T12:44:00Z"/>
                  </w:rPr>
                </w:rPrChange>
              </w:rPr>
              <w:pPrChange w:id="30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05" w:author="Daniel Noble" w:date="2023-06-30T12:44:00Z">
              <w:r w:rsidRPr="00427B7F">
                <w:rPr>
                  <w:rFonts w:ascii="Times New Roman" w:eastAsia="Helvetica" w:hAnsi="Times New Roman" w:cs="Times New Roman"/>
                  <w:color w:val="000000"/>
                  <w:sz w:val="22"/>
                  <w:szCs w:val="22"/>
                  <w:rPrChange w:id="3006"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1438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07" w:author="Daniel Noble" w:date="2023-06-30T12:44:00Z"/>
                <w:rFonts w:ascii="Times New Roman" w:hAnsi="Times New Roman" w:cs="Times New Roman"/>
                <w:rPrChange w:id="3008" w:author="Daniel Noble" w:date="2023-06-30T12:50:00Z">
                  <w:rPr>
                    <w:ins w:id="3009" w:author="Daniel Noble" w:date="2023-06-30T12:44:00Z"/>
                  </w:rPr>
                </w:rPrChange>
              </w:rPr>
              <w:pPrChange w:id="30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11" w:author="Daniel Noble" w:date="2023-06-30T12:44:00Z">
              <w:r w:rsidRPr="00427B7F">
                <w:rPr>
                  <w:rFonts w:ascii="Times New Roman" w:eastAsia="Helvetica" w:hAnsi="Times New Roman" w:cs="Times New Roman"/>
                  <w:color w:val="000000"/>
                  <w:sz w:val="22"/>
                  <w:szCs w:val="22"/>
                  <w:rPrChange w:id="3012" w:author="Daniel Noble" w:date="2023-06-30T12:50:00Z">
                    <w:rPr>
                      <w:rFonts w:ascii="Helvetica" w:eastAsia="Helvetica" w:hAnsi="Helvetica" w:cs="Helvetica"/>
                      <w:color w:val="000000"/>
                      <w:sz w:val="22"/>
                      <w:szCs w:val="22"/>
                    </w:rPr>
                  </w:rPrChange>
                </w:rPr>
                <w:t>4</w:t>
              </w:r>
            </w:ins>
          </w:p>
        </w:tc>
      </w:tr>
      <w:tr w:rsidR="00427B7F" w:rsidRPr="00427B7F" w14:paraId="46623FCB" w14:textId="77777777" w:rsidTr="00427B7F">
        <w:trPr>
          <w:jc w:val="center"/>
          <w:ins w:id="301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94EB" w14:textId="59CD145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14" w:author="Daniel Noble" w:date="2023-06-30T12:44:00Z"/>
                <w:rFonts w:ascii="Times New Roman" w:hAnsi="Times New Roman" w:cs="Times New Roman"/>
                <w:rPrChange w:id="3015" w:author="Daniel Noble" w:date="2023-06-30T12:50:00Z">
                  <w:rPr>
                    <w:ins w:id="3016" w:author="Daniel Noble" w:date="2023-06-30T12:44:00Z"/>
                  </w:rPr>
                </w:rPrChange>
              </w:rPr>
              <w:pPrChange w:id="30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71D8F4" w14:textId="46B0568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18" w:author="Daniel Noble" w:date="2023-06-30T12:44:00Z"/>
                <w:rFonts w:ascii="Times New Roman" w:hAnsi="Times New Roman" w:cs="Times New Roman"/>
                <w:rPrChange w:id="3019" w:author="Daniel Noble" w:date="2023-06-30T12:50:00Z">
                  <w:rPr>
                    <w:ins w:id="3020" w:author="Daniel Noble" w:date="2023-06-30T12:44:00Z"/>
                  </w:rPr>
                </w:rPrChange>
              </w:rPr>
              <w:pPrChange w:id="30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22" w:author="Daniel Noble" w:date="2023-06-30T12:49:00Z">
              <w:r w:rsidRPr="00427B7F">
                <w:rPr>
                  <w:rFonts w:ascii="Times New Roman" w:eastAsia="Helvetica" w:hAnsi="Times New Roman" w:cs="Times New Roman"/>
                  <w:color w:val="000000"/>
                  <w:sz w:val="22"/>
                  <w:szCs w:val="22"/>
                  <w:rPrChange w:id="3023"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9D03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24" w:author="Daniel Noble" w:date="2023-06-30T12:44:00Z"/>
                <w:rFonts w:ascii="Times New Roman" w:hAnsi="Times New Roman" w:cs="Times New Roman"/>
                <w:rPrChange w:id="3025" w:author="Daniel Noble" w:date="2023-06-30T12:50:00Z">
                  <w:rPr>
                    <w:ins w:id="3026" w:author="Daniel Noble" w:date="2023-06-30T12:44:00Z"/>
                  </w:rPr>
                </w:rPrChange>
              </w:rPr>
              <w:pPrChange w:id="30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28" w:author="Daniel Noble" w:date="2023-06-30T12:44:00Z">
              <w:r w:rsidRPr="00427B7F">
                <w:rPr>
                  <w:rFonts w:ascii="Times New Roman" w:eastAsia="Helvetica" w:hAnsi="Times New Roman" w:cs="Times New Roman"/>
                  <w:color w:val="000000"/>
                  <w:sz w:val="22"/>
                  <w:szCs w:val="22"/>
                  <w:rPrChange w:id="3029"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A880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30" w:author="Daniel Noble" w:date="2023-06-30T12:44:00Z"/>
                <w:rFonts w:ascii="Times New Roman" w:hAnsi="Times New Roman" w:cs="Times New Roman"/>
                <w:rPrChange w:id="3031" w:author="Daniel Noble" w:date="2023-06-30T12:50:00Z">
                  <w:rPr>
                    <w:ins w:id="3032" w:author="Daniel Noble" w:date="2023-06-30T12:44:00Z"/>
                  </w:rPr>
                </w:rPrChange>
              </w:rPr>
              <w:pPrChange w:id="30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34" w:author="Daniel Noble" w:date="2023-06-30T12:44:00Z">
              <w:r w:rsidRPr="00427B7F">
                <w:rPr>
                  <w:rFonts w:ascii="Times New Roman" w:eastAsia="Helvetica" w:hAnsi="Times New Roman" w:cs="Times New Roman"/>
                  <w:color w:val="000000"/>
                  <w:sz w:val="22"/>
                  <w:szCs w:val="22"/>
                  <w:rPrChange w:id="3035" w:author="Daniel Noble" w:date="2023-06-30T12:50:00Z">
                    <w:rPr>
                      <w:rFonts w:ascii="Helvetica" w:eastAsia="Helvetica" w:hAnsi="Helvetica" w:cs="Helvetica"/>
                      <w:color w:val="000000"/>
                      <w:sz w:val="22"/>
                      <w:szCs w:val="22"/>
                    </w:rPr>
                  </w:rPrChange>
                </w:rPr>
                <w:t>2</w:t>
              </w:r>
            </w:ins>
          </w:p>
        </w:tc>
      </w:tr>
      <w:tr w:rsidR="00427B7F" w:rsidRPr="00427B7F" w14:paraId="78724D46" w14:textId="77777777" w:rsidTr="00427B7F">
        <w:trPr>
          <w:jc w:val="center"/>
          <w:ins w:id="303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362A3C" w14:textId="2B927A5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37" w:author="Daniel Noble" w:date="2023-06-30T12:44:00Z"/>
                <w:rFonts w:ascii="Times New Roman" w:hAnsi="Times New Roman" w:cs="Times New Roman"/>
                <w:rPrChange w:id="3038" w:author="Daniel Noble" w:date="2023-06-30T12:50:00Z">
                  <w:rPr>
                    <w:ins w:id="3039" w:author="Daniel Noble" w:date="2023-06-30T12:44:00Z"/>
                  </w:rPr>
                </w:rPrChange>
              </w:rPr>
              <w:pPrChange w:id="30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FF115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41" w:author="Daniel Noble" w:date="2023-06-30T12:44:00Z"/>
                <w:rFonts w:ascii="Times New Roman" w:hAnsi="Times New Roman" w:cs="Times New Roman"/>
                <w:rPrChange w:id="3042" w:author="Daniel Noble" w:date="2023-06-30T12:50:00Z">
                  <w:rPr>
                    <w:ins w:id="3043" w:author="Daniel Noble" w:date="2023-06-30T12:44:00Z"/>
                  </w:rPr>
                </w:rPrChange>
              </w:rPr>
              <w:pPrChange w:id="30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45" w:author="Daniel Noble" w:date="2023-06-30T12:44:00Z">
              <w:r w:rsidRPr="00427B7F">
                <w:rPr>
                  <w:rFonts w:ascii="Times New Roman" w:eastAsia="Helvetica" w:hAnsi="Times New Roman" w:cs="Times New Roman"/>
                  <w:color w:val="000000"/>
                  <w:sz w:val="22"/>
                  <w:szCs w:val="22"/>
                  <w:rPrChange w:id="3046"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48423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47" w:author="Daniel Noble" w:date="2023-06-30T12:44:00Z"/>
                <w:rFonts w:ascii="Times New Roman" w:hAnsi="Times New Roman" w:cs="Times New Roman"/>
                <w:rPrChange w:id="3048" w:author="Daniel Noble" w:date="2023-06-30T12:50:00Z">
                  <w:rPr>
                    <w:ins w:id="3049" w:author="Daniel Noble" w:date="2023-06-30T12:44:00Z"/>
                  </w:rPr>
                </w:rPrChange>
              </w:rPr>
              <w:pPrChange w:id="30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51" w:author="Daniel Noble" w:date="2023-06-30T12:44:00Z">
              <w:r w:rsidRPr="00427B7F">
                <w:rPr>
                  <w:rFonts w:ascii="Times New Roman" w:eastAsia="Helvetica" w:hAnsi="Times New Roman" w:cs="Times New Roman"/>
                  <w:color w:val="000000"/>
                  <w:sz w:val="22"/>
                  <w:szCs w:val="22"/>
                  <w:rPrChange w:id="3052"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221A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53" w:author="Daniel Noble" w:date="2023-06-30T12:44:00Z"/>
                <w:rFonts w:ascii="Times New Roman" w:hAnsi="Times New Roman" w:cs="Times New Roman"/>
                <w:rPrChange w:id="3054" w:author="Daniel Noble" w:date="2023-06-30T12:50:00Z">
                  <w:rPr>
                    <w:ins w:id="3055" w:author="Daniel Noble" w:date="2023-06-30T12:44:00Z"/>
                  </w:rPr>
                </w:rPrChange>
              </w:rPr>
              <w:pPrChange w:id="30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57" w:author="Daniel Noble" w:date="2023-06-30T12:44:00Z">
              <w:r w:rsidRPr="00427B7F">
                <w:rPr>
                  <w:rFonts w:ascii="Times New Roman" w:eastAsia="Helvetica" w:hAnsi="Times New Roman" w:cs="Times New Roman"/>
                  <w:color w:val="000000"/>
                  <w:sz w:val="22"/>
                  <w:szCs w:val="22"/>
                  <w:rPrChange w:id="3058" w:author="Daniel Noble" w:date="2023-06-30T12:50:00Z">
                    <w:rPr>
                      <w:rFonts w:ascii="Helvetica" w:eastAsia="Helvetica" w:hAnsi="Helvetica" w:cs="Helvetica"/>
                      <w:color w:val="000000"/>
                      <w:sz w:val="22"/>
                      <w:szCs w:val="22"/>
                    </w:rPr>
                  </w:rPrChange>
                </w:rPr>
                <w:t>1</w:t>
              </w:r>
            </w:ins>
          </w:p>
        </w:tc>
      </w:tr>
      <w:tr w:rsidR="00427B7F" w:rsidRPr="00427B7F" w14:paraId="547EC860" w14:textId="77777777" w:rsidTr="00427B7F">
        <w:trPr>
          <w:jc w:val="center"/>
          <w:ins w:id="305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0B6FD0" w14:textId="2D6B43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60" w:author="Daniel Noble" w:date="2023-06-30T12:44:00Z"/>
                <w:rFonts w:ascii="Times New Roman" w:hAnsi="Times New Roman" w:cs="Times New Roman"/>
                <w:rPrChange w:id="3061" w:author="Daniel Noble" w:date="2023-06-30T12:50:00Z">
                  <w:rPr>
                    <w:ins w:id="3062" w:author="Daniel Noble" w:date="2023-06-30T12:44:00Z"/>
                  </w:rPr>
                </w:rPrChange>
              </w:rPr>
              <w:pPrChange w:id="30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CD624B" w14:textId="18CB0F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64" w:author="Daniel Noble" w:date="2023-06-30T12:44:00Z"/>
                <w:rFonts w:ascii="Times New Roman" w:hAnsi="Times New Roman" w:cs="Times New Roman"/>
                <w:rPrChange w:id="3065" w:author="Daniel Noble" w:date="2023-06-30T12:50:00Z">
                  <w:rPr>
                    <w:ins w:id="3066" w:author="Daniel Noble" w:date="2023-06-30T12:44:00Z"/>
                  </w:rPr>
                </w:rPrChange>
              </w:rPr>
              <w:pPrChange w:id="30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68" w:author="Daniel Noble" w:date="2023-06-30T12:49:00Z">
              <w:r w:rsidRPr="00427B7F">
                <w:rPr>
                  <w:rFonts w:ascii="Times New Roman" w:eastAsia="Helvetica" w:hAnsi="Times New Roman" w:cs="Times New Roman"/>
                  <w:color w:val="000000"/>
                  <w:sz w:val="22"/>
                  <w:szCs w:val="22"/>
                  <w:rPrChange w:id="3069"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40A80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70" w:author="Daniel Noble" w:date="2023-06-30T12:44:00Z"/>
                <w:rFonts w:ascii="Times New Roman" w:hAnsi="Times New Roman" w:cs="Times New Roman"/>
                <w:rPrChange w:id="3071" w:author="Daniel Noble" w:date="2023-06-30T12:50:00Z">
                  <w:rPr>
                    <w:ins w:id="3072" w:author="Daniel Noble" w:date="2023-06-30T12:44:00Z"/>
                  </w:rPr>
                </w:rPrChange>
              </w:rPr>
              <w:pPrChange w:id="30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74" w:author="Daniel Noble" w:date="2023-06-30T12:44:00Z">
              <w:r w:rsidRPr="00427B7F">
                <w:rPr>
                  <w:rFonts w:ascii="Times New Roman" w:eastAsia="Helvetica" w:hAnsi="Times New Roman" w:cs="Times New Roman"/>
                  <w:color w:val="000000"/>
                  <w:sz w:val="22"/>
                  <w:szCs w:val="22"/>
                  <w:rPrChange w:id="3075"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7A9A5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76" w:author="Daniel Noble" w:date="2023-06-30T12:44:00Z"/>
                <w:rFonts w:ascii="Times New Roman" w:hAnsi="Times New Roman" w:cs="Times New Roman"/>
                <w:rPrChange w:id="3077" w:author="Daniel Noble" w:date="2023-06-30T12:50:00Z">
                  <w:rPr>
                    <w:ins w:id="3078" w:author="Daniel Noble" w:date="2023-06-30T12:44:00Z"/>
                  </w:rPr>
                </w:rPrChange>
              </w:rPr>
              <w:pPrChange w:id="30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80" w:author="Daniel Noble" w:date="2023-06-30T12:44:00Z">
              <w:r w:rsidRPr="00427B7F">
                <w:rPr>
                  <w:rFonts w:ascii="Times New Roman" w:eastAsia="Helvetica" w:hAnsi="Times New Roman" w:cs="Times New Roman"/>
                  <w:color w:val="000000"/>
                  <w:sz w:val="22"/>
                  <w:szCs w:val="22"/>
                  <w:rPrChange w:id="3081" w:author="Daniel Noble" w:date="2023-06-30T12:50:00Z">
                    <w:rPr>
                      <w:rFonts w:ascii="Helvetica" w:eastAsia="Helvetica" w:hAnsi="Helvetica" w:cs="Helvetica"/>
                      <w:color w:val="000000"/>
                      <w:sz w:val="22"/>
                      <w:szCs w:val="22"/>
                    </w:rPr>
                  </w:rPrChange>
                </w:rPr>
                <w:t>3</w:t>
              </w:r>
            </w:ins>
          </w:p>
        </w:tc>
      </w:tr>
      <w:tr w:rsidR="00427B7F" w:rsidRPr="00427B7F" w14:paraId="6B7BC283" w14:textId="77777777" w:rsidTr="00427B7F">
        <w:trPr>
          <w:jc w:val="center"/>
          <w:ins w:id="308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D9F87F" w14:textId="06F82A7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83" w:author="Daniel Noble" w:date="2023-06-30T12:44:00Z"/>
                <w:rFonts w:ascii="Times New Roman" w:hAnsi="Times New Roman" w:cs="Times New Roman"/>
                <w:rPrChange w:id="3084" w:author="Daniel Noble" w:date="2023-06-30T12:50:00Z">
                  <w:rPr>
                    <w:ins w:id="3085" w:author="Daniel Noble" w:date="2023-06-30T12:44:00Z"/>
                  </w:rPr>
                </w:rPrChange>
              </w:rPr>
              <w:pPrChange w:id="30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1EF00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87" w:author="Daniel Noble" w:date="2023-06-30T12:44:00Z"/>
                <w:rFonts w:ascii="Times New Roman" w:hAnsi="Times New Roman" w:cs="Times New Roman"/>
                <w:rPrChange w:id="3088" w:author="Daniel Noble" w:date="2023-06-30T12:50:00Z">
                  <w:rPr>
                    <w:ins w:id="3089" w:author="Daniel Noble" w:date="2023-06-30T12:44:00Z"/>
                  </w:rPr>
                </w:rPrChange>
              </w:rPr>
              <w:pPrChange w:id="30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91" w:author="Daniel Noble" w:date="2023-06-30T12:44:00Z">
              <w:r w:rsidRPr="00427B7F">
                <w:rPr>
                  <w:rFonts w:ascii="Times New Roman" w:eastAsia="Helvetica" w:hAnsi="Times New Roman" w:cs="Times New Roman"/>
                  <w:color w:val="000000"/>
                  <w:sz w:val="22"/>
                  <w:szCs w:val="22"/>
                  <w:rPrChange w:id="3092"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A6EB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93" w:author="Daniel Noble" w:date="2023-06-30T12:44:00Z"/>
                <w:rFonts w:ascii="Times New Roman" w:hAnsi="Times New Roman" w:cs="Times New Roman"/>
                <w:rPrChange w:id="3094" w:author="Daniel Noble" w:date="2023-06-30T12:50:00Z">
                  <w:rPr>
                    <w:ins w:id="3095" w:author="Daniel Noble" w:date="2023-06-30T12:44:00Z"/>
                  </w:rPr>
                </w:rPrChange>
              </w:rPr>
              <w:pPrChange w:id="30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97" w:author="Daniel Noble" w:date="2023-06-30T12:44:00Z">
              <w:r w:rsidRPr="00427B7F">
                <w:rPr>
                  <w:rFonts w:ascii="Times New Roman" w:eastAsia="Helvetica" w:hAnsi="Times New Roman" w:cs="Times New Roman"/>
                  <w:color w:val="000000"/>
                  <w:sz w:val="22"/>
                  <w:szCs w:val="22"/>
                  <w:rPrChange w:id="3098"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560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99" w:author="Daniel Noble" w:date="2023-06-30T12:44:00Z"/>
                <w:rFonts w:ascii="Times New Roman" w:hAnsi="Times New Roman" w:cs="Times New Roman"/>
                <w:rPrChange w:id="3100" w:author="Daniel Noble" w:date="2023-06-30T12:50:00Z">
                  <w:rPr>
                    <w:ins w:id="3101" w:author="Daniel Noble" w:date="2023-06-30T12:44:00Z"/>
                  </w:rPr>
                </w:rPrChange>
              </w:rPr>
              <w:pPrChange w:id="31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03" w:author="Daniel Noble" w:date="2023-06-30T12:44:00Z">
              <w:r w:rsidRPr="00427B7F">
                <w:rPr>
                  <w:rFonts w:ascii="Times New Roman" w:eastAsia="Helvetica" w:hAnsi="Times New Roman" w:cs="Times New Roman"/>
                  <w:color w:val="000000"/>
                  <w:sz w:val="22"/>
                  <w:szCs w:val="22"/>
                  <w:rPrChange w:id="3104" w:author="Daniel Noble" w:date="2023-06-30T12:50:00Z">
                    <w:rPr>
                      <w:rFonts w:ascii="Helvetica" w:eastAsia="Helvetica" w:hAnsi="Helvetica" w:cs="Helvetica"/>
                      <w:color w:val="000000"/>
                      <w:sz w:val="22"/>
                      <w:szCs w:val="22"/>
                    </w:rPr>
                  </w:rPrChange>
                </w:rPr>
                <w:t>4</w:t>
              </w:r>
            </w:ins>
          </w:p>
        </w:tc>
      </w:tr>
      <w:tr w:rsidR="00427B7F" w:rsidRPr="00427B7F" w14:paraId="3517878A" w14:textId="77777777" w:rsidTr="00427B7F">
        <w:trPr>
          <w:jc w:val="center"/>
          <w:ins w:id="310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E215BA" w14:textId="7981911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06" w:author="Daniel Noble" w:date="2023-06-30T12:44:00Z"/>
                <w:rFonts w:ascii="Times New Roman" w:hAnsi="Times New Roman" w:cs="Times New Roman"/>
                <w:rPrChange w:id="3107" w:author="Daniel Noble" w:date="2023-06-30T12:50:00Z">
                  <w:rPr>
                    <w:ins w:id="3108" w:author="Daniel Noble" w:date="2023-06-30T12:44:00Z"/>
                  </w:rPr>
                </w:rPrChange>
              </w:rPr>
              <w:pPrChange w:id="31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836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10" w:author="Daniel Noble" w:date="2023-06-30T12:44:00Z"/>
                <w:rFonts w:ascii="Times New Roman" w:hAnsi="Times New Roman" w:cs="Times New Roman"/>
                <w:rPrChange w:id="3111" w:author="Daniel Noble" w:date="2023-06-30T12:50:00Z">
                  <w:rPr>
                    <w:ins w:id="3112" w:author="Daniel Noble" w:date="2023-06-30T12:44:00Z"/>
                  </w:rPr>
                </w:rPrChange>
              </w:rPr>
              <w:pPrChange w:id="31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14" w:author="Daniel Noble" w:date="2023-06-30T12:44:00Z">
              <w:r w:rsidRPr="00427B7F">
                <w:rPr>
                  <w:rFonts w:ascii="Times New Roman" w:eastAsia="Helvetica" w:hAnsi="Times New Roman" w:cs="Times New Roman"/>
                  <w:color w:val="000000"/>
                  <w:sz w:val="22"/>
                  <w:szCs w:val="22"/>
                  <w:rPrChange w:id="3115"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EBD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16" w:author="Daniel Noble" w:date="2023-06-30T12:44:00Z"/>
                <w:rFonts w:ascii="Times New Roman" w:hAnsi="Times New Roman" w:cs="Times New Roman"/>
                <w:rPrChange w:id="3117" w:author="Daniel Noble" w:date="2023-06-30T12:50:00Z">
                  <w:rPr>
                    <w:ins w:id="3118" w:author="Daniel Noble" w:date="2023-06-30T12:44:00Z"/>
                  </w:rPr>
                </w:rPrChange>
              </w:rPr>
              <w:pPrChange w:id="31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20" w:author="Daniel Noble" w:date="2023-06-30T12:44:00Z">
              <w:r w:rsidRPr="00427B7F">
                <w:rPr>
                  <w:rFonts w:ascii="Times New Roman" w:eastAsia="Helvetica" w:hAnsi="Times New Roman" w:cs="Times New Roman"/>
                  <w:color w:val="000000"/>
                  <w:sz w:val="22"/>
                  <w:szCs w:val="22"/>
                  <w:rPrChange w:id="3121"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79FE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22" w:author="Daniel Noble" w:date="2023-06-30T12:44:00Z"/>
                <w:rFonts w:ascii="Times New Roman" w:hAnsi="Times New Roman" w:cs="Times New Roman"/>
                <w:rPrChange w:id="3123" w:author="Daniel Noble" w:date="2023-06-30T12:50:00Z">
                  <w:rPr>
                    <w:ins w:id="3124" w:author="Daniel Noble" w:date="2023-06-30T12:44:00Z"/>
                  </w:rPr>
                </w:rPrChange>
              </w:rPr>
              <w:pPrChange w:id="31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26" w:author="Daniel Noble" w:date="2023-06-30T12:44:00Z">
              <w:r w:rsidRPr="00427B7F">
                <w:rPr>
                  <w:rFonts w:ascii="Times New Roman" w:eastAsia="Helvetica" w:hAnsi="Times New Roman" w:cs="Times New Roman"/>
                  <w:color w:val="000000"/>
                  <w:sz w:val="22"/>
                  <w:szCs w:val="22"/>
                  <w:rPrChange w:id="3127" w:author="Daniel Noble" w:date="2023-06-30T12:50:00Z">
                    <w:rPr>
                      <w:rFonts w:ascii="Helvetica" w:eastAsia="Helvetica" w:hAnsi="Helvetica" w:cs="Helvetica"/>
                      <w:color w:val="000000"/>
                      <w:sz w:val="22"/>
                      <w:szCs w:val="22"/>
                    </w:rPr>
                  </w:rPrChange>
                </w:rPr>
                <w:t>2</w:t>
              </w:r>
            </w:ins>
          </w:p>
        </w:tc>
      </w:tr>
      <w:tr w:rsidR="00427B7F" w:rsidRPr="00427B7F" w14:paraId="3273BC4A" w14:textId="77777777" w:rsidTr="00427B7F">
        <w:trPr>
          <w:jc w:val="center"/>
          <w:ins w:id="312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79884" w14:textId="7AA7D6E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29" w:author="Daniel Noble" w:date="2023-06-30T12:44:00Z"/>
                <w:rFonts w:ascii="Times New Roman" w:hAnsi="Times New Roman" w:cs="Times New Roman"/>
                <w:rPrChange w:id="3130" w:author="Daniel Noble" w:date="2023-06-30T12:50:00Z">
                  <w:rPr>
                    <w:ins w:id="3131" w:author="Daniel Noble" w:date="2023-06-30T12:44:00Z"/>
                  </w:rPr>
                </w:rPrChange>
              </w:rPr>
              <w:pPrChange w:id="31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62E28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33" w:author="Daniel Noble" w:date="2023-06-30T12:44:00Z"/>
                <w:rFonts w:ascii="Times New Roman" w:hAnsi="Times New Roman" w:cs="Times New Roman"/>
                <w:rPrChange w:id="3134" w:author="Daniel Noble" w:date="2023-06-30T12:50:00Z">
                  <w:rPr>
                    <w:ins w:id="3135" w:author="Daniel Noble" w:date="2023-06-30T12:44:00Z"/>
                  </w:rPr>
                </w:rPrChange>
              </w:rPr>
              <w:pPrChange w:id="31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37" w:author="Daniel Noble" w:date="2023-06-30T12:44:00Z">
              <w:r w:rsidRPr="00427B7F">
                <w:rPr>
                  <w:rFonts w:ascii="Times New Roman" w:eastAsia="Helvetica" w:hAnsi="Times New Roman" w:cs="Times New Roman"/>
                  <w:color w:val="000000"/>
                  <w:sz w:val="22"/>
                  <w:szCs w:val="22"/>
                  <w:rPrChange w:id="3138" w:author="Daniel Noble" w:date="2023-06-30T12:50:00Z">
                    <w:rPr>
                      <w:rFonts w:ascii="Helvetica" w:eastAsia="Helvetica" w:hAnsi="Helvetica" w:cs="Helvetica"/>
                      <w:color w:val="000000"/>
                      <w:sz w:val="22"/>
                      <w:szCs w:val="22"/>
                    </w:rPr>
                  </w:rPrChange>
                </w:rPr>
                <w:t>ld007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9A634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39" w:author="Daniel Noble" w:date="2023-06-30T12:44:00Z"/>
                <w:rFonts w:ascii="Times New Roman" w:hAnsi="Times New Roman" w:cs="Times New Roman"/>
                <w:rPrChange w:id="3140" w:author="Daniel Noble" w:date="2023-06-30T12:50:00Z">
                  <w:rPr>
                    <w:ins w:id="3141" w:author="Daniel Noble" w:date="2023-06-30T12:44:00Z"/>
                  </w:rPr>
                </w:rPrChange>
              </w:rPr>
              <w:pPrChange w:id="31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43" w:author="Daniel Noble" w:date="2023-06-30T12:44:00Z">
              <w:r w:rsidRPr="00427B7F">
                <w:rPr>
                  <w:rFonts w:ascii="Times New Roman" w:eastAsia="Helvetica" w:hAnsi="Times New Roman" w:cs="Times New Roman"/>
                  <w:color w:val="000000"/>
                  <w:sz w:val="22"/>
                  <w:szCs w:val="22"/>
                  <w:rPrChange w:id="3144" w:author="Daniel Noble" w:date="2023-06-30T12:50:00Z">
                    <w:rPr>
                      <w:rFonts w:ascii="Helvetica" w:eastAsia="Helvetica" w:hAnsi="Helvetica" w:cs="Helvetica"/>
                      <w:color w:val="000000"/>
                      <w:sz w:val="22"/>
                      <w:szCs w:val="22"/>
                    </w:rPr>
                  </w:rPrChange>
                </w:rPr>
                <w:t>ld01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DFD1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45" w:author="Daniel Noble" w:date="2023-06-30T12:44:00Z"/>
                <w:rFonts w:ascii="Times New Roman" w:hAnsi="Times New Roman" w:cs="Times New Roman"/>
                <w:rPrChange w:id="3146" w:author="Daniel Noble" w:date="2023-06-30T12:50:00Z">
                  <w:rPr>
                    <w:ins w:id="3147" w:author="Daniel Noble" w:date="2023-06-30T12:44:00Z"/>
                  </w:rPr>
                </w:rPrChange>
              </w:rPr>
              <w:pPrChange w:id="31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49" w:author="Daniel Noble" w:date="2023-06-30T12:44:00Z">
              <w:r w:rsidRPr="00427B7F">
                <w:rPr>
                  <w:rFonts w:ascii="Times New Roman" w:eastAsia="Helvetica" w:hAnsi="Times New Roman" w:cs="Times New Roman"/>
                  <w:color w:val="000000"/>
                  <w:sz w:val="22"/>
                  <w:szCs w:val="22"/>
                  <w:rPrChange w:id="3150" w:author="Daniel Noble" w:date="2023-06-30T12:50:00Z">
                    <w:rPr>
                      <w:rFonts w:ascii="Helvetica" w:eastAsia="Helvetica" w:hAnsi="Helvetica" w:cs="Helvetica"/>
                      <w:color w:val="000000"/>
                      <w:sz w:val="22"/>
                      <w:szCs w:val="22"/>
                    </w:rPr>
                  </w:rPrChange>
                </w:rPr>
                <w:t>1</w:t>
              </w:r>
            </w:ins>
          </w:p>
        </w:tc>
      </w:tr>
      <w:tr w:rsidR="00427B7F" w:rsidRPr="00427B7F" w14:paraId="41A1E2CF" w14:textId="77777777" w:rsidTr="00427B7F">
        <w:trPr>
          <w:jc w:val="center"/>
          <w:ins w:id="315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0B38AE" w14:textId="13EB402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52" w:author="Daniel Noble" w:date="2023-06-30T12:44:00Z"/>
                <w:rFonts w:ascii="Times New Roman" w:hAnsi="Times New Roman" w:cs="Times New Roman"/>
                <w:rPrChange w:id="3153" w:author="Daniel Noble" w:date="2023-06-30T12:50:00Z">
                  <w:rPr>
                    <w:ins w:id="3154" w:author="Daniel Noble" w:date="2023-06-30T12:44:00Z"/>
                  </w:rPr>
                </w:rPrChange>
              </w:rPr>
              <w:pPrChange w:id="31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8A1D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56" w:author="Daniel Noble" w:date="2023-06-30T12:44:00Z"/>
                <w:rFonts w:ascii="Times New Roman" w:hAnsi="Times New Roman" w:cs="Times New Roman"/>
                <w:rPrChange w:id="3157" w:author="Daniel Noble" w:date="2023-06-30T12:50:00Z">
                  <w:rPr>
                    <w:ins w:id="3158" w:author="Daniel Noble" w:date="2023-06-30T12:44:00Z"/>
                  </w:rPr>
                </w:rPrChange>
              </w:rPr>
              <w:pPrChange w:id="31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60" w:author="Daniel Noble" w:date="2023-06-30T12:44:00Z">
              <w:r w:rsidRPr="00427B7F">
                <w:rPr>
                  <w:rFonts w:ascii="Times New Roman" w:eastAsia="Helvetica" w:hAnsi="Times New Roman" w:cs="Times New Roman"/>
                  <w:color w:val="000000"/>
                  <w:sz w:val="22"/>
                  <w:szCs w:val="22"/>
                  <w:rPrChange w:id="3161"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A879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62" w:author="Daniel Noble" w:date="2023-06-30T12:44:00Z"/>
                <w:rFonts w:ascii="Times New Roman" w:hAnsi="Times New Roman" w:cs="Times New Roman"/>
                <w:rPrChange w:id="3163" w:author="Daniel Noble" w:date="2023-06-30T12:50:00Z">
                  <w:rPr>
                    <w:ins w:id="3164" w:author="Daniel Noble" w:date="2023-06-30T12:44:00Z"/>
                  </w:rPr>
                </w:rPrChange>
              </w:rPr>
              <w:pPrChange w:id="31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66" w:author="Daniel Noble" w:date="2023-06-30T12:44:00Z">
              <w:r w:rsidRPr="00427B7F">
                <w:rPr>
                  <w:rFonts w:ascii="Times New Roman" w:eastAsia="Helvetica" w:hAnsi="Times New Roman" w:cs="Times New Roman"/>
                  <w:color w:val="000000"/>
                  <w:sz w:val="22"/>
                  <w:szCs w:val="22"/>
                  <w:rPrChange w:id="3167"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3808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68" w:author="Daniel Noble" w:date="2023-06-30T12:44:00Z"/>
                <w:rFonts w:ascii="Times New Roman" w:hAnsi="Times New Roman" w:cs="Times New Roman"/>
                <w:rPrChange w:id="3169" w:author="Daniel Noble" w:date="2023-06-30T12:50:00Z">
                  <w:rPr>
                    <w:ins w:id="3170" w:author="Daniel Noble" w:date="2023-06-30T12:44:00Z"/>
                  </w:rPr>
                </w:rPrChange>
              </w:rPr>
              <w:pPrChange w:id="31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72" w:author="Daniel Noble" w:date="2023-06-30T12:44:00Z">
              <w:r w:rsidRPr="00427B7F">
                <w:rPr>
                  <w:rFonts w:ascii="Times New Roman" w:eastAsia="Helvetica" w:hAnsi="Times New Roman" w:cs="Times New Roman"/>
                  <w:color w:val="000000"/>
                  <w:sz w:val="22"/>
                  <w:szCs w:val="22"/>
                  <w:rPrChange w:id="3173" w:author="Daniel Noble" w:date="2023-06-30T12:50:00Z">
                    <w:rPr>
                      <w:rFonts w:ascii="Helvetica" w:eastAsia="Helvetica" w:hAnsi="Helvetica" w:cs="Helvetica"/>
                      <w:color w:val="000000"/>
                      <w:sz w:val="22"/>
                      <w:szCs w:val="22"/>
                    </w:rPr>
                  </w:rPrChange>
                </w:rPr>
                <w:t>2</w:t>
              </w:r>
            </w:ins>
          </w:p>
        </w:tc>
      </w:tr>
      <w:tr w:rsidR="00427B7F" w:rsidRPr="00427B7F" w14:paraId="3E451B3A" w14:textId="77777777" w:rsidTr="00427B7F">
        <w:trPr>
          <w:jc w:val="center"/>
          <w:ins w:id="317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86EB53" w14:textId="43088D2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75" w:author="Daniel Noble" w:date="2023-06-30T12:44:00Z"/>
                <w:rFonts w:ascii="Times New Roman" w:hAnsi="Times New Roman" w:cs="Times New Roman"/>
                <w:rPrChange w:id="3176" w:author="Daniel Noble" w:date="2023-06-30T12:50:00Z">
                  <w:rPr>
                    <w:ins w:id="3177" w:author="Daniel Noble" w:date="2023-06-30T12:44:00Z"/>
                  </w:rPr>
                </w:rPrChange>
              </w:rPr>
              <w:pPrChange w:id="31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FEBDF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79" w:author="Daniel Noble" w:date="2023-06-30T12:44:00Z"/>
                <w:rFonts w:ascii="Times New Roman" w:hAnsi="Times New Roman" w:cs="Times New Roman"/>
                <w:rPrChange w:id="3180" w:author="Daniel Noble" w:date="2023-06-30T12:50:00Z">
                  <w:rPr>
                    <w:ins w:id="3181" w:author="Daniel Noble" w:date="2023-06-30T12:44:00Z"/>
                  </w:rPr>
                </w:rPrChange>
              </w:rPr>
              <w:pPrChange w:id="31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83" w:author="Daniel Noble" w:date="2023-06-30T12:44:00Z">
              <w:r w:rsidRPr="00427B7F">
                <w:rPr>
                  <w:rFonts w:ascii="Times New Roman" w:eastAsia="Helvetica" w:hAnsi="Times New Roman" w:cs="Times New Roman"/>
                  <w:color w:val="000000"/>
                  <w:sz w:val="22"/>
                  <w:szCs w:val="22"/>
                  <w:rPrChange w:id="3184"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CAC5C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85" w:author="Daniel Noble" w:date="2023-06-30T12:44:00Z"/>
                <w:rFonts w:ascii="Times New Roman" w:hAnsi="Times New Roman" w:cs="Times New Roman"/>
                <w:rPrChange w:id="3186" w:author="Daniel Noble" w:date="2023-06-30T12:50:00Z">
                  <w:rPr>
                    <w:ins w:id="3187" w:author="Daniel Noble" w:date="2023-06-30T12:44:00Z"/>
                  </w:rPr>
                </w:rPrChange>
              </w:rPr>
              <w:pPrChange w:id="31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89" w:author="Daniel Noble" w:date="2023-06-30T12:44:00Z">
              <w:r w:rsidRPr="00427B7F">
                <w:rPr>
                  <w:rFonts w:ascii="Times New Roman" w:eastAsia="Helvetica" w:hAnsi="Times New Roman" w:cs="Times New Roman"/>
                  <w:color w:val="000000"/>
                  <w:sz w:val="22"/>
                  <w:szCs w:val="22"/>
                  <w:rPrChange w:id="3190"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13739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91" w:author="Daniel Noble" w:date="2023-06-30T12:44:00Z"/>
                <w:rFonts w:ascii="Times New Roman" w:hAnsi="Times New Roman" w:cs="Times New Roman"/>
                <w:rPrChange w:id="3192" w:author="Daniel Noble" w:date="2023-06-30T12:50:00Z">
                  <w:rPr>
                    <w:ins w:id="3193" w:author="Daniel Noble" w:date="2023-06-30T12:44:00Z"/>
                  </w:rPr>
                </w:rPrChange>
              </w:rPr>
              <w:pPrChange w:id="31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95" w:author="Daniel Noble" w:date="2023-06-30T12:44:00Z">
              <w:r w:rsidRPr="00427B7F">
                <w:rPr>
                  <w:rFonts w:ascii="Times New Roman" w:eastAsia="Helvetica" w:hAnsi="Times New Roman" w:cs="Times New Roman"/>
                  <w:color w:val="000000"/>
                  <w:sz w:val="22"/>
                  <w:szCs w:val="22"/>
                  <w:rPrChange w:id="3196" w:author="Daniel Noble" w:date="2023-06-30T12:50:00Z">
                    <w:rPr>
                      <w:rFonts w:ascii="Helvetica" w:eastAsia="Helvetica" w:hAnsi="Helvetica" w:cs="Helvetica"/>
                      <w:color w:val="000000"/>
                      <w:sz w:val="22"/>
                      <w:szCs w:val="22"/>
                    </w:rPr>
                  </w:rPrChange>
                </w:rPr>
                <w:t>3</w:t>
              </w:r>
            </w:ins>
          </w:p>
        </w:tc>
      </w:tr>
      <w:tr w:rsidR="00427B7F" w:rsidRPr="00427B7F" w14:paraId="7208CA5F" w14:textId="77777777" w:rsidTr="00427B7F">
        <w:trPr>
          <w:jc w:val="center"/>
          <w:ins w:id="319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25795" w14:textId="3A1BF6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98" w:author="Daniel Noble" w:date="2023-06-30T12:44:00Z"/>
                <w:rFonts w:ascii="Times New Roman" w:hAnsi="Times New Roman" w:cs="Times New Roman"/>
                <w:rPrChange w:id="3199" w:author="Daniel Noble" w:date="2023-06-30T12:50:00Z">
                  <w:rPr>
                    <w:ins w:id="3200" w:author="Daniel Noble" w:date="2023-06-30T12:44:00Z"/>
                  </w:rPr>
                </w:rPrChange>
              </w:rPr>
              <w:pPrChange w:id="32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56F554" w14:textId="538E686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02" w:author="Daniel Noble" w:date="2023-06-30T12:44:00Z"/>
                <w:rFonts w:ascii="Times New Roman" w:hAnsi="Times New Roman" w:cs="Times New Roman"/>
                <w:rPrChange w:id="3203" w:author="Daniel Noble" w:date="2023-06-30T12:50:00Z">
                  <w:rPr>
                    <w:ins w:id="3204" w:author="Daniel Noble" w:date="2023-06-30T12:44:00Z"/>
                  </w:rPr>
                </w:rPrChange>
              </w:rPr>
              <w:pPrChange w:id="32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06" w:author="Daniel Noble" w:date="2023-06-30T12:49:00Z">
              <w:r w:rsidRPr="00427B7F">
                <w:rPr>
                  <w:rFonts w:ascii="Times New Roman" w:eastAsia="Helvetica" w:hAnsi="Times New Roman" w:cs="Times New Roman"/>
                  <w:color w:val="000000"/>
                  <w:sz w:val="22"/>
                  <w:szCs w:val="22"/>
                  <w:rPrChange w:id="3207"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E57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08" w:author="Daniel Noble" w:date="2023-06-30T12:44:00Z"/>
                <w:rFonts w:ascii="Times New Roman" w:hAnsi="Times New Roman" w:cs="Times New Roman"/>
                <w:rPrChange w:id="3209" w:author="Daniel Noble" w:date="2023-06-30T12:50:00Z">
                  <w:rPr>
                    <w:ins w:id="3210" w:author="Daniel Noble" w:date="2023-06-30T12:44:00Z"/>
                  </w:rPr>
                </w:rPrChange>
              </w:rPr>
              <w:pPrChange w:id="32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12" w:author="Daniel Noble" w:date="2023-06-30T12:44:00Z">
              <w:r w:rsidRPr="00427B7F">
                <w:rPr>
                  <w:rFonts w:ascii="Times New Roman" w:eastAsia="Helvetica" w:hAnsi="Times New Roman" w:cs="Times New Roman"/>
                  <w:color w:val="000000"/>
                  <w:sz w:val="22"/>
                  <w:szCs w:val="22"/>
                  <w:rPrChange w:id="3213"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372E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14" w:author="Daniel Noble" w:date="2023-06-30T12:44:00Z"/>
                <w:rFonts w:ascii="Times New Roman" w:hAnsi="Times New Roman" w:cs="Times New Roman"/>
                <w:rPrChange w:id="3215" w:author="Daniel Noble" w:date="2023-06-30T12:50:00Z">
                  <w:rPr>
                    <w:ins w:id="3216" w:author="Daniel Noble" w:date="2023-06-30T12:44:00Z"/>
                  </w:rPr>
                </w:rPrChange>
              </w:rPr>
              <w:pPrChange w:id="32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18" w:author="Daniel Noble" w:date="2023-06-30T12:44:00Z">
              <w:r w:rsidRPr="00427B7F">
                <w:rPr>
                  <w:rFonts w:ascii="Times New Roman" w:eastAsia="Helvetica" w:hAnsi="Times New Roman" w:cs="Times New Roman"/>
                  <w:color w:val="000000"/>
                  <w:sz w:val="22"/>
                  <w:szCs w:val="22"/>
                  <w:rPrChange w:id="3219" w:author="Daniel Noble" w:date="2023-06-30T12:50:00Z">
                    <w:rPr>
                      <w:rFonts w:ascii="Helvetica" w:eastAsia="Helvetica" w:hAnsi="Helvetica" w:cs="Helvetica"/>
                      <w:color w:val="000000"/>
                      <w:sz w:val="22"/>
                      <w:szCs w:val="22"/>
                    </w:rPr>
                  </w:rPrChange>
                </w:rPr>
                <w:t>1</w:t>
              </w:r>
            </w:ins>
          </w:p>
        </w:tc>
      </w:tr>
      <w:tr w:rsidR="00427B7F" w:rsidRPr="00427B7F" w14:paraId="584B7DA1" w14:textId="77777777" w:rsidTr="00427B7F">
        <w:trPr>
          <w:jc w:val="center"/>
          <w:ins w:id="322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883D0" w14:textId="5DCB499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21" w:author="Daniel Noble" w:date="2023-06-30T12:44:00Z"/>
                <w:rFonts w:ascii="Times New Roman" w:hAnsi="Times New Roman" w:cs="Times New Roman"/>
                <w:rPrChange w:id="3222" w:author="Daniel Noble" w:date="2023-06-30T12:50:00Z">
                  <w:rPr>
                    <w:ins w:id="3223" w:author="Daniel Noble" w:date="2023-06-30T12:44:00Z"/>
                  </w:rPr>
                </w:rPrChange>
              </w:rPr>
              <w:pPrChange w:id="32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F5B2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25" w:author="Daniel Noble" w:date="2023-06-30T12:44:00Z"/>
                <w:rFonts w:ascii="Times New Roman" w:hAnsi="Times New Roman" w:cs="Times New Roman"/>
                <w:rPrChange w:id="3226" w:author="Daniel Noble" w:date="2023-06-30T12:50:00Z">
                  <w:rPr>
                    <w:ins w:id="3227" w:author="Daniel Noble" w:date="2023-06-30T12:44:00Z"/>
                  </w:rPr>
                </w:rPrChange>
              </w:rPr>
              <w:pPrChange w:id="32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29" w:author="Daniel Noble" w:date="2023-06-30T12:44:00Z">
              <w:r w:rsidRPr="00427B7F">
                <w:rPr>
                  <w:rFonts w:ascii="Times New Roman" w:eastAsia="Helvetica" w:hAnsi="Times New Roman" w:cs="Times New Roman"/>
                  <w:color w:val="000000"/>
                  <w:sz w:val="22"/>
                  <w:szCs w:val="22"/>
                  <w:rPrChange w:id="3230"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0C6D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31" w:author="Daniel Noble" w:date="2023-06-30T12:44:00Z"/>
                <w:rFonts w:ascii="Times New Roman" w:hAnsi="Times New Roman" w:cs="Times New Roman"/>
                <w:rPrChange w:id="3232" w:author="Daniel Noble" w:date="2023-06-30T12:50:00Z">
                  <w:rPr>
                    <w:ins w:id="3233" w:author="Daniel Noble" w:date="2023-06-30T12:44:00Z"/>
                  </w:rPr>
                </w:rPrChange>
              </w:rPr>
              <w:pPrChange w:id="32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35" w:author="Daniel Noble" w:date="2023-06-30T12:44:00Z">
              <w:r w:rsidRPr="00427B7F">
                <w:rPr>
                  <w:rFonts w:ascii="Times New Roman" w:eastAsia="Helvetica" w:hAnsi="Times New Roman" w:cs="Times New Roman"/>
                  <w:color w:val="000000"/>
                  <w:sz w:val="22"/>
                  <w:szCs w:val="22"/>
                  <w:rPrChange w:id="3236"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7D46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37" w:author="Daniel Noble" w:date="2023-06-30T12:44:00Z"/>
                <w:rFonts w:ascii="Times New Roman" w:hAnsi="Times New Roman" w:cs="Times New Roman"/>
                <w:rPrChange w:id="3238" w:author="Daniel Noble" w:date="2023-06-30T12:50:00Z">
                  <w:rPr>
                    <w:ins w:id="3239" w:author="Daniel Noble" w:date="2023-06-30T12:44:00Z"/>
                  </w:rPr>
                </w:rPrChange>
              </w:rPr>
              <w:pPrChange w:id="32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41" w:author="Daniel Noble" w:date="2023-06-30T12:44:00Z">
              <w:r w:rsidRPr="00427B7F">
                <w:rPr>
                  <w:rFonts w:ascii="Times New Roman" w:eastAsia="Helvetica" w:hAnsi="Times New Roman" w:cs="Times New Roman"/>
                  <w:color w:val="000000"/>
                  <w:sz w:val="22"/>
                  <w:szCs w:val="22"/>
                  <w:rPrChange w:id="3242" w:author="Daniel Noble" w:date="2023-06-30T12:50:00Z">
                    <w:rPr>
                      <w:rFonts w:ascii="Helvetica" w:eastAsia="Helvetica" w:hAnsi="Helvetica" w:cs="Helvetica"/>
                      <w:color w:val="000000"/>
                      <w:sz w:val="22"/>
                      <w:szCs w:val="22"/>
                    </w:rPr>
                  </w:rPrChange>
                </w:rPr>
                <w:t>4</w:t>
              </w:r>
            </w:ins>
          </w:p>
        </w:tc>
      </w:tr>
      <w:tr w:rsidR="00427B7F" w:rsidRPr="00427B7F" w14:paraId="3EB1BD5C" w14:textId="77777777" w:rsidTr="00427B7F">
        <w:trPr>
          <w:jc w:val="center"/>
          <w:ins w:id="324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1F7502" w14:textId="5AD3D4B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44" w:author="Daniel Noble" w:date="2023-06-30T12:44:00Z"/>
                <w:rFonts w:ascii="Times New Roman" w:hAnsi="Times New Roman" w:cs="Times New Roman"/>
                <w:rPrChange w:id="3245" w:author="Daniel Noble" w:date="2023-06-30T12:50:00Z">
                  <w:rPr>
                    <w:ins w:id="3246" w:author="Daniel Noble" w:date="2023-06-30T12:44:00Z"/>
                  </w:rPr>
                </w:rPrChange>
              </w:rPr>
              <w:pPrChange w:id="32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D8C0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48" w:author="Daniel Noble" w:date="2023-06-30T12:44:00Z"/>
                <w:rFonts w:ascii="Times New Roman" w:hAnsi="Times New Roman" w:cs="Times New Roman"/>
                <w:rPrChange w:id="3249" w:author="Daniel Noble" w:date="2023-06-30T12:50:00Z">
                  <w:rPr>
                    <w:ins w:id="3250" w:author="Daniel Noble" w:date="2023-06-30T12:44:00Z"/>
                  </w:rPr>
                </w:rPrChange>
              </w:rPr>
              <w:pPrChange w:id="32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52" w:author="Daniel Noble" w:date="2023-06-30T12:44:00Z">
              <w:r w:rsidRPr="00427B7F">
                <w:rPr>
                  <w:rFonts w:ascii="Times New Roman" w:eastAsia="Helvetica" w:hAnsi="Times New Roman" w:cs="Times New Roman"/>
                  <w:color w:val="000000"/>
                  <w:sz w:val="22"/>
                  <w:szCs w:val="22"/>
                  <w:rPrChange w:id="3253"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42C0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54" w:author="Daniel Noble" w:date="2023-06-30T12:44:00Z"/>
                <w:rFonts w:ascii="Times New Roman" w:hAnsi="Times New Roman" w:cs="Times New Roman"/>
                <w:rPrChange w:id="3255" w:author="Daniel Noble" w:date="2023-06-30T12:50:00Z">
                  <w:rPr>
                    <w:ins w:id="3256" w:author="Daniel Noble" w:date="2023-06-30T12:44:00Z"/>
                  </w:rPr>
                </w:rPrChange>
              </w:rPr>
              <w:pPrChange w:id="32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58" w:author="Daniel Noble" w:date="2023-06-30T12:44:00Z">
              <w:r w:rsidRPr="00427B7F">
                <w:rPr>
                  <w:rFonts w:ascii="Times New Roman" w:eastAsia="Helvetica" w:hAnsi="Times New Roman" w:cs="Times New Roman"/>
                  <w:color w:val="000000"/>
                  <w:sz w:val="22"/>
                  <w:szCs w:val="22"/>
                  <w:rPrChange w:id="3259"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F9BC1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60" w:author="Daniel Noble" w:date="2023-06-30T12:44:00Z"/>
                <w:rFonts w:ascii="Times New Roman" w:hAnsi="Times New Roman" w:cs="Times New Roman"/>
                <w:rPrChange w:id="3261" w:author="Daniel Noble" w:date="2023-06-30T12:50:00Z">
                  <w:rPr>
                    <w:ins w:id="3262" w:author="Daniel Noble" w:date="2023-06-30T12:44:00Z"/>
                  </w:rPr>
                </w:rPrChange>
              </w:rPr>
              <w:pPrChange w:id="32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64" w:author="Daniel Noble" w:date="2023-06-30T12:44:00Z">
              <w:r w:rsidRPr="00427B7F">
                <w:rPr>
                  <w:rFonts w:ascii="Times New Roman" w:eastAsia="Helvetica" w:hAnsi="Times New Roman" w:cs="Times New Roman"/>
                  <w:color w:val="000000"/>
                  <w:sz w:val="22"/>
                  <w:szCs w:val="22"/>
                  <w:rPrChange w:id="3265" w:author="Daniel Noble" w:date="2023-06-30T12:50:00Z">
                    <w:rPr>
                      <w:rFonts w:ascii="Helvetica" w:eastAsia="Helvetica" w:hAnsi="Helvetica" w:cs="Helvetica"/>
                      <w:color w:val="000000"/>
                      <w:sz w:val="22"/>
                      <w:szCs w:val="22"/>
                    </w:rPr>
                  </w:rPrChange>
                </w:rPr>
                <w:t>2</w:t>
              </w:r>
            </w:ins>
          </w:p>
        </w:tc>
      </w:tr>
      <w:tr w:rsidR="00427B7F" w:rsidRPr="00427B7F" w14:paraId="3DA834F7" w14:textId="77777777" w:rsidTr="00427B7F">
        <w:trPr>
          <w:jc w:val="center"/>
          <w:ins w:id="326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BA47B1" w14:textId="0B9451A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67" w:author="Daniel Noble" w:date="2023-06-30T12:44:00Z"/>
                <w:rFonts w:ascii="Times New Roman" w:hAnsi="Times New Roman" w:cs="Times New Roman"/>
                <w:rPrChange w:id="3268" w:author="Daniel Noble" w:date="2023-06-30T12:50:00Z">
                  <w:rPr>
                    <w:ins w:id="3269" w:author="Daniel Noble" w:date="2023-06-30T12:44:00Z"/>
                  </w:rPr>
                </w:rPrChange>
              </w:rPr>
              <w:pPrChange w:id="32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5D1FE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71" w:author="Daniel Noble" w:date="2023-06-30T12:44:00Z"/>
                <w:rFonts w:ascii="Times New Roman" w:hAnsi="Times New Roman" w:cs="Times New Roman"/>
                <w:rPrChange w:id="3272" w:author="Daniel Noble" w:date="2023-06-30T12:50:00Z">
                  <w:rPr>
                    <w:ins w:id="3273" w:author="Daniel Noble" w:date="2023-06-30T12:44:00Z"/>
                  </w:rPr>
                </w:rPrChange>
              </w:rPr>
              <w:pPrChange w:id="32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75" w:author="Daniel Noble" w:date="2023-06-30T12:44:00Z">
              <w:r w:rsidRPr="00427B7F">
                <w:rPr>
                  <w:rFonts w:ascii="Times New Roman" w:eastAsia="Helvetica" w:hAnsi="Times New Roman" w:cs="Times New Roman"/>
                  <w:color w:val="000000"/>
                  <w:sz w:val="22"/>
                  <w:szCs w:val="22"/>
                  <w:rPrChange w:id="3276"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9DA9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77" w:author="Daniel Noble" w:date="2023-06-30T12:44:00Z"/>
                <w:rFonts w:ascii="Times New Roman" w:hAnsi="Times New Roman" w:cs="Times New Roman"/>
                <w:rPrChange w:id="3278" w:author="Daniel Noble" w:date="2023-06-30T12:50:00Z">
                  <w:rPr>
                    <w:ins w:id="3279" w:author="Daniel Noble" w:date="2023-06-30T12:44:00Z"/>
                  </w:rPr>
                </w:rPrChange>
              </w:rPr>
              <w:pPrChange w:id="32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81" w:author="Daniel Noble" w:date="2023-06-30T12:44:00Z">
              <w:r w:rsidRPr="00427B7F">
                <w:rPr>
                  <w:rFonts w:ascii="Times New Roman" w:eastAsia="Helvetica" w:hAnsi="Times New Roman" w:cs="Times New Roman"/>
                  <w:color w:val="000000"/>
                  <w:sz w:val="22"/>
                  <w:szCs w:val="22"/>
                  <w:rPrChange w:id="3282"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6EF48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83" w:author="Daniel Noble" w:date="2023-06-30T12:44:00Z"/>
                <w:rFonts w:ascii="Times New Roman" w:hAnsi="Times New Roman" w:cs="Times New Roman"/>
                <w:rPrChange w:id="3284" w:author="Daniel Noble" w:date="2023-06-30T12:50:00Z">
                  <w:rPr>
                    <w:ins w:id="3285" w:author="Daniel Noble" w:date="2023-06-30T12:44:00Z"/>
                  </w:rPr>
                </w:rPrChange>
              </w:rPr>
              <w:pPrChange w:id="32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87" w:author="Daniel Noble" w:date="2023-06-30T12:44:00Z">
              <w:r w:rsidRPr="00427B7F">
                <w:rPr>
                  <w:rFonts w:ascii="Times New Roman" w:eastAsia="Helvetica" w:hAnsi="Times New Roman" w:cs="Times New Roman"/>
                  <w:color w:val="000000"/>
                  <w:sz w:val="22"/>
                  <w:szCs w:val="22"/>
                  <w:rPrChange w:id="3288" w:author="Daniel Noble" w:date="2023-06-30T12:50:00Z">
                    <w:rPr>
                      <w:rFonts w:ascii="Helvetica" w:eastAsia="Helvetica" w:hAnsi="Helvetica" w:cs="Helvetica"/>
                      <w:color w:val="000000"/>
                      <w:sz w:val="22"/>
                      <w:szCs w:val="22"/>
                    </w:rPr>
                  </w:rPrChange>
                </w:rPr>
                <w:t>3</w:t>
              </w:r>
            </w:ins>
          </w:p>
        </w:tc>
      </w:tr>
      <w:tr w:rsidR="00427B7F" w:rsidRPr="00427B7F" w14:paraId="6CCB4D2F" w14:textId="77777777" w:rsidTr="00427B7F">
        <w:trPr>
          <w:jc w:val="center"/>
          <w:ins w:id="328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04B19B" w14:textId="540DB0C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90" w:author="Daniel Noble" w:date="2023-06-30T12:44:00Z"/>
                <w:rFonts w:ascii="Times New Roman" w:hAnsi="Times New Roman" w:cs="Times New Roman"/>
                <w:rPrChange w:id="3291" w:author="Daniel Noble" w:date="2023-06-30T12:50:00Z">
                  <w:rPr>
                    <w:ins w:id="3292" w:author="Daniel Noble" w:date="2023-06-30T12:44:00Z"/>
                  </w:rPr>
                </w:rPrChange>
              </w:rPr>
              <w:pPrChange w:id="32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1E8B4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94" w:author="Daniel Noble" w:date="2023-06-30T12:44:00Z"/>
                <w:rFonts w:ascii="Times New Roman" w:hAnsi="Times New Roman" w:cs="Times New Roman"/>
                <w:rPrChange w:id="3295" w:author="Daniel Noble" w:date="2023-06-30T12:50:00Z">
                  <w:rPr>
                    <w:ins w:id="3296" w:author="Daniel Noble" w:date="2023-06-30T12:44:00Z"/>
                  </w:rPr>
                </w:rPrChange>
              </w:rPr>
              <w:pPrChange w:id="32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98" w:author="Daniel Noble" w:date="2023-06-30T12:44:00Z">
              <w:r w:rsidRPr="00427B7F">
                <w:rPr>
                  <w:rFonts w:ascii="Times New Roman" w:eastAsia="Helvetica" w:hAnsi="Times New Roman" w:cs="Times New Roman"/>
                  <w:color w:val="000000"/>
                  <w:sz w:val="22"/>
                  <w:szCs w:val="22"/>
                  <w:rPrChange w:id="3299"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D137D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00" w:author="Daniel Noble" w:date="2023-06-30T12:44:00Z"/>
                <w:rFonts w:ascii="Times New Roman" w:hAnsi="Times New Roman" w:cs="Times New Roman"/>
                <w:rPrChange w:id="3301" w:author="Daniel Noble" w:date="2023-06-30T12:50:00Z">
                  <w:rPr>
                    <w:ins w:id="3302" w:author="Daniel Noble" w:date="2023-06-30T12:44:00Z"/>
                  </w:rPr>
                </w:rPrChange>
              </w:rPr>
              <w:pPrChange w:id="33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04" w:author="Daniel Noble" w:date="2023-06-30T12:44:00Z">
              <w:r w:rsidRPr="00427B7F">
                <w:rPr>
                  <w:rFonts w:ascii="Times New Roman" w:eastAsia="Helvetica" w:hAnsi="Times New Roman" w:cs="Times New Roman"/>
                  <w:color w:val="000000"/>
                  <w:sz w:val="22"/>
                  <w:szCs w:val="22"/>
                  <w:rPrChange w:id="3305"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5938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06" w:author="Daniel Noble" w:date="2023-06-30T12:44:00Z"/>
                <w:rFonts w:ascii="Times New Roman" w:hAnsi="Times New Roman" w:cs="Times New Roman"/>
                <w:rPrChange w:id="3307" w:author="Daniel Noble" w:date="2023-06-30T12:50:00Z">
                  <w:rPr>
                    <w:ins w:id="3308" w:author="Daniel Noble" w:date="2023-06-30T12:44:00Z"/>
                  </w:rPr>
                </w:rPrChange>
              </w:rPr>
              <w:pPrChange w:id="33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10" w:author="Daniel Noble" w:date="2023-06-30T12:44:00Z">
              <w:r w:rsidRPr="00427B7F">
                <w:rPr>
                  <w:rFonts w:ascii="Times New Roman" w:eastAsia="Helvetica" w:hAnsi="Times New Roman" w:cs="Times New Roman"/>
                  <w:color w:val="000000"/>
                  <w:sz w:val="22"/>
                  <w:szCs w:val="22"/>
                  <w:rPrChange w:id="3311" w:author="Daniel Noble" w:date="2023-06-30T12:50:00Z">
                    <w:rPr>
                      <w:rFonts w:ascii="Helvetica" w:eastAsia="Helvetica" w:hAnsi="Helvetica" w:cs="Helvetica"/>
                      <w:color w:val="000000"/>
                      <w:sz w:val="22"/>
                      <w:szCs w:val="22"/>
                    </w:rPr>
                  </w:rPrChange>
                </w:rPr>
                <w:t>2</w:t>
              </w:r>
            </w:ins>
          </w:p>
        </w:tc>
      </w:tr>
      <w:tr w:rsidR="00427B7F" w:rsidRPr="00427B7F" w14:paraId="0E5414A1" w14:textId="77777777" w:rsidTr="00427B7F">
        <w:trPr>
          <w:jc w:val="center"/>
          <w:ins w:id="331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5D064D" w14:textId="2C43FA8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13" w:author="Daniel Noble" w:date="2023-06-30T12:44:00Z"/>
                <w:rFonts w:ascii="Times New Roman" w:hAnsi="Times New Roman" w:cs="Times New Roman"/>
                <w:rPrChange w:id="3314" w:author="Daniel Noble" w:date="2023-06-30T12:50:00Z">
                  <w:rPr>
                    <w:ins w:id="3315" w:author="Daniel Noble" w:date="2023-06-30T12:44:00Z"/>
                  </w:rPr>
                </w:rPrChange>
              </w:rPr>
              <w:pPrChange w:id="33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C785F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17" w:author="Daniel Noble" w:date="2023-06-30T12:44:00Z"/>
                <w:rFonts w:ascii="Times New Roman" w:hAnsi="Times New Roman" w:cs="Times New Roman"/>
                <w:rPrChange w:id="3318" w:author="Daniel Noble" w:date="2023-06-30T12:50:00Z">
                  <w:rPr>
                    <w:ins w:id="3319" w:author="Daniel Noble" w:date="2023-06-30T12:44:00Z"/>
                  </w:rPr>
                </w:rPrChange>
              </w:rPr>
              <w:pPrChange w:id="33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21" w:author="Daniel Noble" w:date="2023-06-30T12:44:00Z">
              <w:r w:rsidRPr="00427B7F">
                <w:rPr>
                  <w:rFonts w:ascii="Times New Roman" w:eastAsia="Helvetica" w:hAnsi="Times New Roman" w:cs="Times New Roman"/>
                  <w:color w:val="000000"/>
                  <w:sz w:val="22"/>
                  <w:szCs w:val="22"/>
                  <w:rPrChange w:id="3322"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B7E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23" w:author="Daniel Noble" w:date="2023-06-30T12:44:00Z"/>
                <w:rFonts w:ascii="Times New Roman" w:hAnsi="Times New Roman" w:cs="Times New Roman"/>
                <w:rPrChange w:id="3324" w:author="Daniel Noble" w:date="2023-06-30T12:50:00Z">
                  <w:rPr>
                    <w:ins w:id="3325" w:author="Daniel Noble" w:date="2023-06-30T12:44:00Z"/>
                  </w:rPr>
                </w:rPrChange>
              </w:rPr>
              <w:pPrChange w:id="33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27" w:author="Daniel Noble" w:date="2023-06-30T12:44:00Z">
              <w:r w:rsidRPr="00427B7F">
                <w:rPr>
                  <w:rFonts w:ascii="Times New Roman" w:eastAsia="Helvetica" w:hAnsi="Times New Roman" w:cs="Times New Roman"/>
                  <w:color w:val="000000"/>
                  <w:sz w:val="22"/>
                  <w:szCs w:val="22"/>
                  <w:rPrChange w:id="3328"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E73E7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29" w:author="Daniel Noble" w:date="2023-06-30T12:44:00Z"/>
                <w:rFonts w:ascii="Times New Roman" w:hAnsi="Times New Roman" w:cs="Times New Roman"/>
                <w:rPrChange w:id="3330" w:author="Daniel Noble" w:date="2023-06-30T12:50:00Z">
                  <w:rPr>
                    <w:ins w:id="3331" w:author="Daniel Noble" w:date="2023-06-30T12:44:00Z"/>
                  </w:rPr>
                </w:rPrChange>
              </w:rPr>
              <w:pPrChange w:id="33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33" w:author="Daniel Noble" w:date="2023-06-30T12:44:00Z">
              <w:r w:rsidRPr="00427B7F">
                <w:rPr>
                  <w:rFonts w:ascii="Times New Roman" w:eastAsia="Helvetica" w:hAnsi="Times New Roman" w:cs="Times New Roman"/>
                  <w:color w:val="000000"/>
                  <w:sz w:val="22"/>
                  <w:szCs w:val="22"/>
                  <w:rPrChange w:id="3334" w:author="Daniel Noble" w:date="2023-06-30T12:50:00Z">
                    <w:rPr>
                      <w:rFonts w:ascii="Helvetica" w:eastAsia="Helvetica" w:hAnsi="Helvetica" w:cs="Helvetica"/>
                      <w:color w:val="000000"/>
                      <w:sz w:val="22"/>
                      <w:szCs w:val="22"/>
                    </w:rPr>
                  </w:rPrChange>
                </w:rPr>
                <w:t>3</w:t>
              </w:r>
            </w:ins>
          </w:p>
        </w:tc>
      </w:tr>
      <w:tr w:rsidR="00427B7F" w:rsidRPr="00427B7F" w14:paraId="278F242F" w14:textId="77777777" w:rsidTr="00427B7F">
        <w:trPr>
          <w:jc w:val="center"/>
          <w:ins w:id="333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A81D35" w14:textId="46EF731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36" w:author="Daniel Noble" w:date="2023-06-30T12:44:00Z"/>
                <w:rFonts w:ascii="Times New Roman" w:hAnsi="Times New Roman" w:cs="Times New Roman"/>
                <w:rPrChange w:id="3337" w:author="Daniel Noble" w:date="2023-06-30T12:50:00Z">
                  <w:rPr>
                    <w:ins w:id="3338" w:author="Daniel Noble" w:date="2023-06-30T12:44:00Z"/>
                  </w:rPr>
                </w:rPrChange>
              </w:rPr>
              <w:pPrChange w:id="33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75675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40" w:author="Daniel Noble" w:date="2023-06-30T12:44:00Z"/>
                <w:rFonts w:ascii="Times New Roman" w:hAnsi="Times New Roman" w:cs="Times New Roman"/>
                <w:rPrChange w:id="3341" w:author="Daniel Noble" w:date="2023-06-30T12:50:00Z">
                  <w:rPr>
                    <w:ins w:id="3342" w:author="Daniel Noble" w:date="2023-06-30T12:44:00Z"/>
                  </w:rPr>
                </w:rPrChange>
              </w:rPr>
              <w:pPrChange w:id="33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44" w:author="Daniel Noble" w:date="2023-06-30T12:44:00Z">
              <w:r w:rsidRPr="00427B7F">
                <w:rPr>
                  <w:rFonts w:ascii="Times New Roman" w:eastAsia="Helvetica" w:hAnsi="Times New Roman" w:cs="Times New Roman"/>
                  <w:color w:val="000000"/>
                  <w:sz w:val="22"/>
                  <w:szCs w:val="22"/>
                  <w:rPrChange w:id="3345"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0AAD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46" w:author="Daniel Noble" w:date="2023-06-30T12:44:00Z"/>
                <w:rFonts w:ascii="Times New Roman" w:hAnsi="Times New Roman" w:cs="Times New Roman"/>
                <w:rPrChange w:id="3347" w:author="Daniel Noble" w:date="2023-06-30T12:50:00Z">
                  <w:rPr>
                    <w:ins w:id="3348" w:author="Daniel Noble" w:date="2023-06-30T12:44:00Z"/>
                  </w:rPr>
                </w:rPrChange>
              </w:rPr>
              <w:pPrChange w:id="33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50" w:author="Daniel Noble" w:date="2023-06-30T12:44:00Z">
              <w:r w:rsidRPr="00427B7F">
                <w:rPr>
                  <w:rFonts w:ascii="Times New Roman" w:eastAsia="Helvetica" w:hAnsi="Times New Roman" w:cs="Times New Roman"/>
                  <w:color w:val="000000"/>
                  <w:sz w:val="22"/>
                  <w:szCs w:val="22"/>
                  <w:rPrChange w:id="3351"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A199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52" w:author="Daniel Noble" w:date="2023-06-30T12:44:00Z"/>
                <w:rFonts w:ascii="Times New Roman" w:hAnsi="Times New Roman" w:cs="Times New Roman"/>
                <w:rPrChange w:id="3353" w:author="Daniel Noble" w:date="2023-06-30T12:50:00Z">
                  <w:rPr>
                    <w:ins w:id="3354" w:author="Daniel Noble" w:date="2023-06-30T12:44:00Z"/>
                  </w:rPr>
                </w:rPrChange>
              </w:rPr>
              <w:pPrChange w:id="33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56" w:author="Daniel Noble" w:date="2023-06-30T12:44:00Z">
              <w:r w:rsidRPr="00427B7F">
                <w:rPr>
                  <w:rFonts w:ascii="Times New Roman" w:eastAsia="Helvetica" w:hAnsi="Times New Roman" w:cs="Times New Roman"/>
                  <w:color w:val="000000"/>
                  <w:sz w:val="22"/>
                  <w:szCs w:val="22"/>
                  <w:rPrChange w:id="3357" w:author="Daniel Noble" w:date="2023-06-30T12:50:00Z">
                    <w:rPr>
                      <w:rFonts w:ascii="Helvetica" w:eastAsia="Helvetica" w:hAnsi="Helvetica" w:cs="Helvetica"/>
                      <w:color w:val="000000"/>
                      <w:sz w:val="22"/>
                      <w:szCs w:val="22"/>
                    </w:rPr>
                  </w:rPrChange>
                </w:rPr>
                <w:t>5</w:t>
              </w:r>
            </w:ins>
          </w:p>
        </w:tc>
      </w:tr>
      <w:tr w:rsidR="00427B7F" w:rsidRPr="00427B7F" w14:paraId="3E63998F" w14:textId="77777777" w:rsidTr="00427B7F">
        <w:trPr>
          <w:jc w:val="center"/>
          <w:ins w:id="335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BD420" w14:textId="6B1E6BC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59" w:author="Daniel Noble" w:date="2023-06-30T12:44:00Z"/>
                <w:rFonts w:ascii="Times New Roman" w:hAnsi="Times New Roman" w:cs="Times New Roman"/>
                <w:rPrChange w:id="3360" w:author="Daniel Noble" w:date="2023-06-30T12:50:00Z">
                  <w:rPr>
                    <w:ins w:id="3361" w:author="Daniel Noble" w:date="2023-06-30T12:44:00Z"/>
                  </w:rPr>
                </w:rPrChange>
              </w:rPr>
              <w:pPrChange w:id="33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B59A2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63" w:author="Daniel Noble" w:date="2023-06-30T12:44:00Z"/>
                <w:rFonts w:ascii="Times New Roman" w:hAnsi="Times New Roman" w:cs="Times New Roman"/>
                <w:rPrChange w:id="3364" w:author="Daniel Noble" w:date="2023-06-30T12:50:00Z">
                  <w:rPr>
                    <w:ins w:id="3365" w:author="Daniel Noble" w:date="2023-06-30T12:44:00Z"/>
                  </w:rPr>
                </w:rPrChange>
              </w:rPr>
              <w:pPrChange w:id="33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67" w:author="Daniel Noble" w:date="2023-06-30T12:44:00Z">
              <w:r w:rsidRPr="00427B7F">
                <w:rPr>
                  <w:rFonts w:ascii="Times New Roman" w:eastAsia="Helvetica" w:hAnsi="Times New Roman" w:cs="Times New Roman"/>
                  <w:color w:val="000000"/>
                  <w:sz w:val="22"/>
                  <w:szCs w:val="22"/>
                  <w:rPrChange w:id="3368" w:author="Daniel Noble" w:date="2023-06-30T12:50:00Z">
                    <w:rPr>
                      <w:rFonts w:ascii="Helvetica" w:eastAsia="Helvetica" w:hAnsi="Helvetica" w:cs="Helvetica"/>
                      <w:color w:val="000000"/>
                      <w:sz w:val="22"/>
                      <w:szCs w:val="22"/>
                    </w:rPr>
                  </w:rPrChange>
                </w:rPr>
                <w:t>ld012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E8A6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69" w:author="Daniel Noble" w:date="2023-06-30T12:44:00Z"/>
                <w:rFonts w:ascii="Times New Roman" w:hAnsi="Times New Roman" w:cs="Times New Roman"/>
                <w:rPrChange w:id="3370" w:author="Daniel Noble" w:date="2023-06-30T12:50:00Z">
                  <w:rPr>
                    <w:ins w:id="3371" w:author="Daniel Noble" w:date="2023-06-30T12:44:00Z"/>
                  </w:rPr>
                </w:rPrChange>
              </w:rPr>
              <w:pPrChange w:id="33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73" w:author="Daniel Noble" w:date="2023-06-30T12:44:00Z">
              <w:r w:rsidRPr="00427B7F">
                <w:rPr>
                  <w:rFonts w:ascii="Times New Roman" w:eastAsia="Helvetica" w:hAnsi="Times New Roman" w:cs="Times New Roman"/>
                  <w:color w:val="000000"/>
                  <w:sz w:val="22"/>
                  <w:szCs w:val="22"/>
                  <w:rPrChange w:id="3374" w:author="Daniel Noble" w:date="2023-06-30T12:50:00Z">
                    <w:rPr>
                      <w:rFonts w:ascii="Helvetica" w:eastAsia="Helvetica" w:hAnsi="Helvetica" w:cs="Helvetica"/>
                      <w:color w:val="000000"/>
                      <w:sz w:val="22"/>
                      <w:szCs w:val="22"/>
                    </w:rPr>
                  </w:rPrChange>
                </w:rPr>
                <w:t>ld014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40149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75" w:author="Daniel Noble" w:date="2023-06-30T12:44:00Z"/>
                <w:rFonts w:ascii="Times New Roman" w:hAnsi="Times New Roman" w:cs="Times New Roman"/>
                <w:rPrChange w:id="3376" w:author="Daniel Noble" w:date="2023-06-30T12:50:00Z">
                  <w:rPr>
                    <w:ins w:id="3377" w:author="Daniel Noble" w:date="2023-06-30T12:44:00Z"/>
                  </w:rPr>
                </w:rPrChange>
              </w:rPr>
              <w:pPrChange w:id="33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79" w:author="Daniel Noble" w:date="2023-06-30T12:44:00Z">
              <w:r w:rsidRPr="00427B7F">
                <w:rPr>
                  <w:rFonts w:ascii="Times New Roman" w:eastAsia="Helvetica" w:hAnsi="Times New Roman" w:cs="Times New Roman"/>
                  <w:color w:val="000000"/>
                  <w:sz w:val="22"/>
                  <w:szCs w:val="22"/>
                  <w:rPrChange w:id="3380" w:author="Daniel Noble" w:date="2023-06-30T12:50:00Z">
                    <w:rPr>
                      <w:rFonts w:ascii="Helvetica" w:eastAsia="Helvetica" w:hAnsi="Helvetica" w:cs="Helvetica"/>
                      <w:color w:val="000000"/>
                      <w:sz w:val="22"/>
                      <w:szCs w:val="22"/>
                    </w:rPr>
                  </w:rPrChange>
                </w:rPr>
                <w:t>2</w:t>
              </w:r>
            </w:ins>
          </w:p>
        </w:tc>
      </w:tr>
      <w:tr w:rsidR="00427B7F" w:rsidRPr="00427B7F" w14:paraId="089EA183" w14:textId="77777777" w:rsidTr="00427B7F">
        <w:trPr>
          <w:jc w:val="center"/>
          <w:ins w:id="338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06EA94" w14:textId="091A97C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82" w:author="Daniel Noble" w:date="2023-06-30T12:44:00Z"/>
                <w:rFonts w:ascii="Times New Roman" w:hAnsi="Times New Roman" w:cs="Times New Roman"/>
                <w:rPrChange w:id="3383" w:author="Daniel Noble" w:date="2023-06-30T12:50:00Z">
                  <w:rPr>
                    <w:ins w:id="3384" w:author="Daniel Noble" w:date="2023-06-30T12:44:00Z"/>
                  </w:rPr>
                </w:rPrChange>
              </w:rPr>
              <w:pPrChange w:id="33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61EB4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86" w:author="Daniel Noble" w:date="2023-06-30T12:44:00Z"/>
                <w:rFonts w:ascii="Times New Roman" w:hAnsi="Times New Roman" w:cs="Times New Roman"/>
                <w:rPrChange w:id="3387" w:author="Daniel Noble" w:date="2023-06-30T12:50:00Z">
                  <w:rPr>
                    <w:ins w:id="3388" w:author="Daniel Noble" w:date="2023-06-30T12:44:00Z"/>
                  </w:rPr>
                </w:rPrChange>
              </w:rPr>
              <w:pPrChange w:id="33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90" w:author="Daniel Noble" w:date="2023-06-30T12:44:00Z">
              <w:r w:rsidRPr="00427B7F">
                <w:rPr>
                  <w:rFonts w:ascii="Times New Roman" w:eastAsia="Helvetica" w:hAnsi="Times New Roman" w:cs="Times New Roman"/>
                  <w:color w:val="000000"/>
                  <w:sz w:val="22"/>
                  <w:szCs w:val="22"/>
                  <w:rPrChange w:id="3391"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8B255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92" w:author="Daniel Noble" w:date="2023-06-30T12:44:00Z"/>
                <w:rFonts w:ascii="Times New Roman" w:hAnsi="Times New Roman" w:cs="Times New Roman"/>
                <w:rPrChange w:id="3393" w:author="Daniel Noble" w:date="2023-06-30T12:50:00Z">
                  <w:rPr>
                    <w:ins w:id="3394" w:author="Daniel Noble" w:date="2023-06-30T12:44:00Z"/>
                  </w:rPr>
                </w:rPrChange>
              </w:rPr>
              <w:pPrChange w:id="33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96" w:author="Daniel Noble" w:date="2023-06-30T12:44:00Z">
              <w:r w:rsidRPr="00427B7F">
                <w:rPr>
                  <w:rFonts w:ascii="Times New Roman" w:eastAsia="Helvetica" w:hAnsi="Times New Roman" w:cs="Times New Roman"/>
                  <w:color w:val="000000"/>
                  <w:sz w:val="22"/>
                  <w:szCs w:val="22"/>
                  <w:rPrChange w:id="3397"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500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98" w:author="Daniel Noble" w:date="2023-06-30T12:44:00Z"/>
                <w:rFonts w:ascii="Times New Roman" w:hAnsi="Times New Roman" w:cs="Times New Roman"/>
                <w:rPrChange w:id="3399" w:author="Daniel Noble" w:date="2023-06-30T12:50:00Z">
                  <w:rPr>
                    <w:ins w:id="3400" w:author="Daniel Noble" w:date="2023-06-30T12:44:00Z"/>
                  </w:rPr>
                </w:rPrChange>
              </w:rPr>
              <w:pPrChange w:id="34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02" w:author="Daniel Noble" w:date="2023-06-30T12:44:00Z">
              <w:r w:rsidRPr="00427B7F">
                <w:rPr>
                  <w:rFonts w:ascii="Times New Roman" w:eastAsia="Helvetica" w:hAnsi="Times New Roman" w:cs="Times New Roman"/>
                  <w:color w:val="000000"/>
                  <w:sz w:val="22"/>
                  <w:szCs w:val="22"/>
                  <w:rPrChange w:id="3403" w:author="Daniel Noble" w:date="2023-06-30T12:50:00Z">
                    <w:rPr>
                      <w:rFonts w:ascii="Helvetica" w:eastAsia="Helvetica" w:hAnsi="Helvetica" w:cs="Helvetica"/>
                      <w:color w:val="000000"/>
                      <w:sz w:val="22"/>
                      <w:szCs w:val="22"/>
                    </w:rPr>
                  </w:rPrChange>
                </w:rPr>
                <w:t>4</w:t>
              </w:r>
            </w:ins>
          </w:p>
        </w:tc>
      </w:tr>
      <w:tr w:rsidR="00427B7F" w:rsidRPr="00427B7F" w14:paraId="6EB90AC8" w14:textId="77777777" w:rsidTr="00427B7F">
        <w:trPr>
          <w:jc w:val="center"/>
          <w:ins w:id="340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6CACC" w14:textId="5C3C796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05" w:author="Daniel Noble" w:date="2023-06-30T12:44:00Z"/>
                <w:rFonts w:ascii="Times New Roman" w:hAnsi="Times New Roman" w:cs="Times New Roman"/>
                <w:rPrChange w:id="3406" w:author="Daniel Noble" w:date="2023-06-30T12:50:00Z">
                  <w:rPr>
                    <w:ins w:id="3407" w:author="Daniel Noble" w:date="2023-06-30T12:44:00Z"/>
                  </w:rPr>
                </w:rPrChange>
              </w:rPr>
              <w:pPrChange w:id="34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BED46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09" w:author="Daniel Noble" w:date="2023-06-30T12:44:00Z"/>
                <w:rFonts w:ascii="Times New Roman" w:hAnsi="Times New Roman" w:cs="Times New Roman"/>
                <w:rPrChange w:id="3410" w:author="Daniel Noble" w:date="2023-06-30T12:50:00Z">
                  <w:rPr>
                    <w:ins w:id="3411" w:author="Daniel Noble" w:date="2023-06-30T12:44:00Z"/>
                  </w:rPr>
                </w:rPrChange>
              </w:rPr>
              <w:pPrChange w:id="34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13" w:author="Daniel Noble" w:date="2023-06-30T12:44:00Z">
              <w:r w:rsidRPr="00427B7F">
                <w:rPr>
                  <w:rFonts w:ascii="Times New Roman" w:eastAsia="Helvetica" w:hAnsi="Times New Roman" w:cs="Times New Roman"/>
                  <w:color w:val="000000"/>
                  <w:sz w:val="22"/>
                  <w:szCs w:val="22"/>
                  <w:rPrChange w:id="3414"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E6E9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15" w:author="Daniel Noble" w:date="2023-06-30T12:44:00Z"/>
                <w:rFonts w:ascii="Times New Roman" w:hAnsi="Times New Roman" w:cs="Times New Roman"/>
                <w:rPrChange w:id="3416" w:author="Daniel Noble" w:date="2023-06-30T12:50:00Z">
                  <w:rPr>
                    <w:ins w:id="3417" w:author="Daniel Noble" w:date="2023-06-30T12:44:00Z"/>
                  </w:rPr>
                </w:rPrChange>
              </w:rPr>
              <w:pPrChange w:id="34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19" w:author="Daniel Noble" w:date="2023-06-30T12:44:00Z">
              <w:r w:rsidRPr="00427B7F">
                <w:rPr>
                  <w:rFonts w:ascii="Times New Roman" w:eastAsia="Helvetica" w:hAnsi="Times New Roman" w:cs="Times New Roman"/>
                  <w:color w:val="000000"/>
                  <w:sz w:val="22"/>
                  <w:szCs w:val="22"/>
                  <w:rPrChange w:id="3420"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5A53A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21" w:author="Daniel Noble" w:date="2023-06-30T12:44:00Z"/>
                <w:rFonts w:ascii="Times New Roman" w:hAnsi="Times New Roman" w:cs="Times New Roman"/>
                <w:rPrChange w:id="3422" w:author="Daniel Noble" w:date="2023-06-30T12:50:00Z">
                  <w:rPr>
                    <w:ins w:id="3423" w:author="Daniel Noble" w:date="2023-06-30T12:44:00Z"/>
                  </w:rPr>
                </w:rPrChange>
              </w:rPr>
              <w:pPrChange w:id="34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25" w:author="Daniel Noble" w:date="2023-06-30T12:44:00Z">
              <w:r w:rsidRPr="00427B7F">
                <w:rPr>
                  <w:rFonts w:ascii="Times New Roman" w:eastAsia="Helvetica" w:hAnsi="Times New Roman" w:cs="Times New Roman"/>
                  <w:color w:val="000000"/>
                  <w:sz w:val="22"/>
                  <w:szCs w:val="22"/>
                  <w:rPrChange w:id="3426" w:author="Daniel Noble" w:date="2023-06-30T12:50:00Z">
                    <w:rPr>
                      <w:rFonts w:ascii="Helvetica" w:eastAsia="Helvetica" w:hAnsi="Helvetica" w:cs="Helvetica"/>
                      <w:color w:val="000000"/>
                      <w:sz w:val="22"/>
                      <w:szCs w:val="22"/>
                    </w:rPr>
                  </w:rPrChange>
                </w:rPr>
                <w:t>2</w:t>
              </w:r>
            </w:ins>
          </w:p>
        </w:tc>
      </w:tr>
      <w:tr w:rsidR="00427B7F" w:rsidRPr="00427B7F" w14:paraId="7DCBD510" w14:textId="77777777" w:rsidTr="00427B7F">
        <w:trPr>
          <w:jc w:val="center"/>
          <w:ins w:id="342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DF90D1" w14:textId="1709C69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28" w:author="Daniel Noble" w:date="2023-06-30T12:44:00Z"/>
                <w:rFonts w:ascii="Times New Roman" w:hAnsi="Times New Roman" w:cs="Times New Roman"/>
                <w:rPrChange w:id="3429" w:author="Daniel Noble" w:date="2023-06-30T12:50:00Z">
                  <w:rPr>
                    <w:ins w:id="3430" w:author="Daniel Noble" w:date="2023-06-30T12:44:00Z"/>
                  </w:rPr>
                </w:rPrChange>
              </w:rPr>
              <w:pPrChange w:id="34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C38C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32" w:author="Daniel Noble" w:date="2023-06-30T12:44:00Z"/>
                <w:rFonts w:ascii="Times New Roman" w:hAnsi="Times New Roman" w:cs="Times New Roman"/>
                <w:rPrChange w:id="3433" w:author="Daniel Noble" w:date="2023-06-30T12:50:00Z">
                  <w:rPr>
                    <w:ins w:id="3434" w:author="Daniel Noble" w:date="2023-06-30T12:44:00Z"/>
                  </w:rPr>
                </w:rPrChange>
              </w:rPr>
              <w:pPrChange w:id="34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36" w:author="Daniel Noble" w:date="2023-06-30T12:44:00Z">
              <w:r w:rsidRPr="00427B7F">
                <w:rPr>
                  <w:rFonts w:ascii="Times New Roman" w:eastAsia="Helvetica" w:hAnsi="Times New Roman" w:cs="Times New Roman"/>
                  <w:color w:val="000000"/>
                  <w:sz w:val="22"/>
                  <w:szCs w:val="22"/>
                  <w:rPrChange w:id="3437"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5022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38" w:author="Daniel Noble" w:date="2023-06-30T12:44:00Z"/>
                <w:rFonts w:ascii="Times New Roman" w:hAnsi="Times New Roman" w:cs="Times New Roman"/>
                <w:rPrChange w:id="3439" w:author="Daniel Noble" w:date="2023-06-30T12:50:00Z">
                  <w:rPr>
                    <w:ins w:id="3440" w:author="Daniel Noble" w:date="2023-06-30T12:44:00Z"/>
                  </w:rPr>
                </w:rPrChange>
              </w:rPr>
              <w:pPrChange w:id="34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42" w:author="Daniel Noble" w:date="2023-06-30T12:44:00Z">
              <w:r w:rsidRPr="00427B7F">
                <w:rPr>
                  <w:rFonts w:ascii="Times New Roman" w:eastAsia="Helvetica" w:hAnsi="Times New Roman" w:cs="Times New Roman"/>
                  <w:color w:val="000000"/>
                  <w:sz w:val="22"/>
                  <w:szCs w:val="22"/>
                  <w:rPrChange w:id="3443"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2F90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44" w:author="Daniel Noble" w:date="2023-06-30T12:44:00Z"/>
                <w:rFonts w:ascii="Times New Roman" w:hAnsi="Times New Roman" w:cs="Times New Roman"/>
                <w:rPrChange w:id="3445" w:author="Daniel Noble" w:date="2023-06-30T12:50:00Z">
                  <w:rPr>
                    <w:ins w:id="3446" w:author="Daniel Noble" w:date="2023-06-30T12:44:00Z"/>
                  </w:rPr>
                </w:rPrChange>
              </w:rPr>
              <w:pPrChange w:id="34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48" w:author="Daniel Noble" w:date="2023-06-30T12:44:00Z">
              <w:r w:rsidRPr="00427B7F">
                <w:rPr>
                  <w:rFonts w:ascii="Times New Roman" w:eastAsia="Helvetica" w:hAnsi="Times New Roman" w:cs="Times New Roman"/>
                  <w:color w:val="000000"/>
                  <w:sz w:val="22"/>
                  <w:szCs w:val="22"/>
                  <w:rPrChange w:id="3449" w:author="Daniel Noble" w:date="2023-06-30T12:50:00Z">
                    <w:rPr>
                      <w:rFonts w:ascii="Helvetica" w:eastAsia="Helvetica" w:hAnsi="Helvetica" w:cs="Helvetica"/>
                      <w:color w:val="000000"/>
                      <w:sz w:val="22"/>
                      <w:szCs w:val="22"/>
                    </w:rPr>
                  </w:rPrChange>
                </w:rPr>
                <w:t>2</w:t>
              </w:r>
            </w:ins>
          </w:p>
        </w:tc>
      </w:tr>
      <w:tr w:rsidR="00427B7F" w:rsidRPr="00427B7F" w14:paraId="1D4FC078" w14:textId="77777777" w:rsidTr="00427B7F">
        <w:trPr>
          <w:jc w:val="center"/>
          <w:ins w:id="345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B9B496" w14:textId="6D14AA2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51" w:author="Daniel Noble" w:date="2023-06-30T12:44:00Z"/>
                <w:rFonts w:ascii="Times New Roman" w:hAnsi="Times New Roman" w:cs="Times New Roman"/>
                <w:rPrChange w:id="3452" w:author="Daniel Noble" w:date="2023-06-30T12:50:00Z">
                  <w:rPr>
                    <w:ins w:id="3453" w:author="Daniel Noble" w:date="2023-06-30T12:44:00Z"/>
                  </w:rPr>
                </w:rPrChange>
              </w:rPr>
              <w:pPrChange w:id="34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51960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55" w:author="Daniel Noble" w:date="2023-06-30T12:44:00Z"/>
                <w:rFonts w:ascii="Times New Roman" w:hAnsi="Times New Roman" w:cs="Times New Roman"/>
                <w:rPrChange w:id="3456" w:author="Daniel Noble" w:date="2023-06-30T12:50:00Z">
                  <w:rPr>
                    <w:ins w:id="3457" w:author="Daniel Noble" w:date="2023-06-30T12:44:00Z"/>
                  </w:rPr>
                </w:rPrChange>
              </w:rPr>
              <w:pPrChange w:id="34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59" w:author="Daniel Noble" w:date="2023-06-30T12:44:00Z">
              <w:r w:rsidRPr="00427B7F">
                <w:rPr>
                  <w:rFonts w:ascii="Times New Roman" w:eastAsia="Helvetica" w:hAnsi="Times New Roman" w:cs="Times New Roman"/>
                  <w:color w:val="000000"/>
                  <w:sz w:val="22"/>
                  <w:szCs w:val="22"/>
                  <w:rPrChange w:id="3460"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F4E1C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61" w:author="Daniel Noble" w:date="2023-06-30T12:44:00Z"/>
                <w:rFonts w:ascii="Times New Roman" w:hAnsi="Times New Roman" w:cs="Times New Roman"/>
                <w:rPrChange w:id="3462" w:author="Daniel Noble" w:date="2023-06-30T12:50:00Z">
                  <w:rPr>
                    <w:ins w:id="3463" w:author="Daniel Noble" w:date="2023-06-30T12:44:00Z"/>
                  </w:rPr>
                </w:rPrChange>
              </w:rPr>
              <w:pPrChange w:id="34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65" w:author="Daniel Noble" w:date="2023-06-30T12:44:00Z">
              <w:r w:rsidRPr="00427B7F">
                <w:rPr>
                  <w:rFonts w:ascii="Times New Roman" w:eastAsia="Helvetica" w:hAnsi="Times New Roman" w:cs="Times New Roman"/>
                  <w:color w:val="000000"/>
                  <w:sz w:val="22"/>
                  <w:szCs w:val="22"/>
                  <w:rPrChange w:id="3466"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696B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67" w:author="Daniel Noble" w:date="2023-06-30T12:44:00Z"/>
                <w:rFonts w:ascii="Times New Roman" w:hAnsi="Times New Roman" w:cs="Times New Roman"/>
                <w:rPrChange w:id="3468" w:author="Daniel Noble" w:date="2023-06-30T12:50:00Z">
                  <w:rPr>
                    <w:ins w:id="3469" w:author="Daniel Noble" w:date="2023-06-30T12:44:00Z"/>
                  </w:rPr>
                </w:rPrChange>
              </w:rPr>
              <w:pPrChange w:id="34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71" w:author="Daniel Noble" w:date="2023-06-30T12:44:00Z">
              <w:r w:rsidRPr="00427B7F">
                <w:rPr>
                  <w:rFonts w:ascii="Times New Roman" w:eastAsia="Helvetica" w:hAnsi="Times New Roman" w:cs="Times New Roman"/>
                  <w:color w:val="000000"/>
                  <w:sz w:val="22"/>
                  <w:szCs w:val="22"/>
                  <w:rPrChange w:id="3472" w:author="Daniel Noble" w:date="2023-06-30T12:50:00Z">
                    <w:rPr>
                      <w:rFonts w:ascii="Helvetica" w:eastAsia="Helvetica" w:hAnsi="Helvetica" w:cs="Helvetica"/>
                      <w:color w:val="000000"/>
                      <w:sz w:val="22"/>
                      <w:szCs w:val="22"/>
                    </w:rPr>
                  </w:rPrChange>
                </w:rPr>
                <w:t>1</w:t>
              </w:r>
            </w:ins>
          </w:p>
        </w:tc>
      </w:tr>
      <w:tr w:rsidR="00427B7F" w:rsidRPr="00427B7F" w14:paraId="49B78D75" w14:textId="77777777" w:rsidTr="00427B7F">
        <w:trPr>
          <w:jc w:val="center"/>
          <w:ins w:id="347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978FF7" w14:textId="4CD1954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74" w:author="Daniel Noble" w:date="2023-06-30T12:44:00Z"/>
                <w:rFonts w:ascii="Times New Roman" w:hAnsi="Times New Roman" w:cs="Times New Roman"/>
                <w:rPrChange w:id="3475" w:author="Daniel Noble" w:date="2023-06-30T12:50:00Z">
                  <w:rPr>
                    <w:ins w:id="3476" w:author="Daniel Noble" w:date="2023-06-30T12:44:00Z"/>
                  </w:rPr>
                </w:rPrChange>
              </w:rPr>
              <w:pPrChange w:id="34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7ABE7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78" w:author="Daniel Noble" w:date="2023-06-30T12:44:00Z"/>
                <w:rFonts w:ascii="Times New Roman" w:hAnsi="Times New Roman" w:cs="Times New Roman"/>
                <w:rPrChange w:id="3479" w:author="Daniel Noble" w:date="2023-06-30T12:50:00Z">
                  <w:rPr>
                    <w:ins w:id="3480" w:author="Daniel Noble" w:date="2023-06-30T12:44:00Z"/>
                  </w:rPr>
                </w:rPrChange>
              </w:rPr>
              <w:pPrChange w:id="34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82" w:author="Daniel Noble" w:date="2023-06-30T12:44:00Z">
              <w:r w:rsidRPr="00427B7F">
                <w:rPr>
                  <w:rFonts w:ascii="Times New Roman" w:eastAsia="Helvetica" w:hAnsi="Times New Roman" w:cs="Times New Roman"/>
                  <w:color w:val="000000"/>
                  <w:sz w:val="22"/>
                  <w:szCs w:val="22"/>
                  <w:rPrChange w:id="3483"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8A2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84" w:author="Daniel Noble" w:date="2023-06-30T12:44:00Z"/>
                <w:rFonts w:ascii="Times New Roman" w:hAnsi="Times New Roman" w:cs="Times New Roman"/>
                <w:rPrChange w:id="3485" w:author="Daniel Noble" w:date="2023-06-30T12:50:00Z">
                  <w:rPr>
                    <w:ins w:id="3486" w:author="Daniel Noble" w:date="2023-06-30T12:44:00Z"/>
                  </w:rPr>
                </w:rPrChange>
              </w:rPr>
              <w:pPrChange w:id="34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88" w:author="Daniel Noble" w:date="2023-06-30T12:44:00Z">
              <w:r w:rsidRPr="00427B7F">
                <w:rPr>
                  <w:rFonts w:ascii="Times New Roman" w:eastAsia="Helvetica" w:hAnsi="Times New Roman" w:cs="Times New Roman"/>
                  <w:color w:val="000000"/>
                  <w:sz w:val="22"/>
                  <w:szCs w:val="22"/>
                  <w:rPrChange w:id="3489"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9BFFF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90" w:author="Daniel Noble" w:date="2023-06-30T12:44:00Z"/>
                <w:rFonts w:ascii="Times New Roman" w:hAnsi="Times New Roman" w:cs="Times New Roman"/>
                <w:rPrChange w:id="3491" w:author="Daniel Noble" w:date="2023-06-30T12:50:00Z">
                  <w:rPr>
                    <w:ins w:id="3492" w:author="Daniel Noble" w:date="2023-06-30T12:44:00Z"/>
                  </w:rPr>
                </w:rPrChange>
              </w:rPr>
              <w:pPrChange w:id="34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94" w:author="Daniel Noble" w:date="2023-06-30T12:44:00Z">
              <w:r w:rsidRPr="00427B7F">
                <w:rPr>
                  <w:rFonts w:ascii="Times New Roman" w:eastAsia="Helvetica" w:hAnsi="Times New Roman" w:cs="Times New Roman"/>
                  <w:color w:val="000000"/>
                  <w:sz w:val="22"/>
                  <w:szCs w:val="22"/>
                  <w:rPrChange w:id="3495" w:author="Daniel Noble" w:date="2023-06-30T12:50:00Z">
                    <w:rPr>
                      <w:rFonts w:ascii="Helvetica" w:eastAsia="Helvetica" w:hAnsi="Helvetica" w:cs="Helvetica"/>
                      <w:color w:val="000000"/>
                      <w:sz w:val="22"/>
                      <w:szCs w:val="22"/>
                    </w:rPr>
                  </w:rPrChange>
                </w:rPr>
                <w:t>2</w:t>
              </w:r>
            </w:ins>
          </w:p>
        </w:tc>
      </w:tr>
      <w:tr w:rsidR="00427B7F" w:rsidRPr="00427B7F" w14:paraId="789A2813" w14:textId="77777777" w:rsidTr="00427B7F">
        <w:trPr>
          <w:jc w:val="center"/>
          <w:ins w:id="349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BA9C78" w14:textId="1F59AF1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97" w:author="Daniel Noble" w:date="2023-06-30T12:44:00Z"/>
                <w:rFonts w:ascii="Times New Roman" w:hAnsi="Times New Roman" w:cs="Times New Roman"/>
                <w:rPrChange w:id="3498" w:author="Daniel Noble" w:date="2023-06-30T12:50:00Z">
                  <w:rPr>
                    <w:ins w:id="3499" w:author="Daniel Noble" w:date="2023-06-30T12:44:00Z"/>
                  </w:rPr>
                </w:rPrChange>
              </w:rPr>
              <w:pPrChange w:id="35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116E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01" w:author="Daniel Noble" w:date="2023-06-30T12:44:00Z"/>
                <w:rFonts w:ascii="Times New Roman" w:hAnsi="Times New Roman" w:cs="Times New Roman"/>
                <w:rPrChange w:id="3502" w:author="Daniel Noble" w:date="2023-06-30T12:50:00Z">
                  <w:rPr>
                    <w:ins w:id="3503" w:author="Daniel Noble" w:date="2023-06-30T12:44:00Z"/>
                  </w:rPr>
                </w:rPrChange>
              </w:rPr>
              <w:pPrChange w:id="35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05" w:author="Daniel Noble" w:date="2023-06-30T12:44:00Z">
              <w:r w:rsidRPr="00427B7F">
                <w:rPr>
                  <w:rFonts w:ascii="Times New Roman" w:eastAsia="Helvetica" w:hAnsi="Times New Roman" w:cs="Times New Roman"/>
                  <w:color w:val="000000"/>
                  <w:sz w:val="22"/>
                  <w:szCs w:val="22"/>
                  <w:rPrChange w:id="3506"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D0B15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07" w:author="Daniel Noble" w:date="2023-06-30T12:44:00Z"/>
                <w:rFonts w:ascii="Times New Roman" w:hAnsi="Times New Roman" w:cs="Times New Roman"/>
                <w:rPrChange w:id="3508" w:author="Daniel Noble" w:date="2023-06-30T12:50:00Z">
                  <w:rPr>
                    <w:ins w:id="3509" w:author="Daniel Noble" w:date="2023-06-30T12:44:00Z"/>
                  </w:rPr>
                </w:rPrChange>
              </w:rPr>
              <w:pPrChange w:id="35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11" w:author="Daniel Noble" w:date="2023-06-30T12:44:00Z">
              <w:r w:rsidRPr="00427B7F">
                <w:rPr>
                  <w:rFonts w:ascii="Times New Roman" w:eastAsia="Helvetica" w:hAnsi="Times New Roman" w:cs="Times New Roman"/>
                  <w:color w:val="000000"/>
                  <w:sz w:val="22"/>
                  <w:szCs w:val="22"/>
                  <w:rPrChange w:id="3512"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FB7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13" w:author="Daniel Noble" w:date="2023-06-30T12:44:00Z"/>
                <w:rFonts w:ascii="Times New Roman" w:hAnsi="Times New Roman" w:cs="Times New Roman"/>
                <w:rPrChange w:id="3514" w:author="Daniel Noble" w:date="2023-06-30T12:50:00Z">
                  <w:rPr>
                    <w:ins w:id="3515" w:author="Daniel Noble" w:date="2023-06-30T12:44:00Z"/>
                  </w:rPr>
                </w:rPrChange>
              </w:rPr>
              <w:pPrChange w:id="35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17" w:author="Daniel Noble" w:date="2023-06-30T12:44:00Z">
              <w:r w:rsidRPr="00427B7F">
                <w:rPr>
                  <w:rFonts w:ascii="Times New Roman" w:eastAsia="Helvetica" w:hAnsi="Times New Roman" w:cs="Times New Roman"/>
                  <w:color w:val="000000"/>
                  <w:sz w:val="22"/>
                  <w:szCs w:val="22"/>
                  <w:rPrChange w:id="3518" w:author="Daniel Noble" w:date="2023-06-30T12:50:00Z">
                    <w:rPr>
                      <w:rFonts w:ascii="Helvetica" w:eastAsia="Helvetica" w:hAnsi="Helvetica" w:cs="Helvetica"/>
                      <w:color w:val="000000"/>
                      <w:sz w:val="22"/>
                      <w:szCs w:val="22"/>
                    </w:rPr>
                  </w:rPrChange>
                </w:rPr>
                <w:t>3</w:t>
              </w:r>
            </w:ins>
          </w:p>
        </w:tc>
      </w:tr>
      <w:tr w:rsidR="00427B7F" w:rsidRPr="00427B7F" w14:paraId="566DB9FA" w14:textId="77777777" w:rsidTr="00427B7F">
        <w:trPr>
          <w:jc w:val="center"/>
          <w:ins w:id="351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05112" w14:textId="4E9E284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20" w:author="Daniel Noble" w:date="2023-06-30T12:44:00Z"/>
                <w:rFonts w:ascii="Times New Roman" w:hAnsi="Times New Roman" w:cs="Times New Roman"/>
                <w:rPrChange w:id="3521" w:author="Daniel Noble" w:date="2023-06-30T12:50:00Z">
                  <w:rPr>
                    <w:ins w:id="3522" w:author="Daniel Noble" w:date="2023-06-30T12:44:00Z"/>
                  </w:rPr>
                </w:rPrChange>
              </w:rPr>
              <w:pPrChange w:id="35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32F6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24" w:author="Daniel Noble" w:date="2023-06-30T12:44:00Z"/>
                <w:rFonts w:ascii="Times New Roman" w:hAnsi="Times New Roman" w:cs="Times New Roman"/>
                <w:rPrChange w:id="3525" w:author="Daniel Noble" w:date="2023-06-30T12:50:00Z">
                  <w:rPr>
                    <w:ins w:id="3526" w:author="Daniel Noble" w:date="2023-06-30T12:44:00Z"/>
                  </w:rPr>
                </w:rPrChange>
              </w:rPr>
              <w:pPrChange w:id="35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28" w:author="Daniel Noble" w:date="2023-06-30T12:44:00Z">
              <w:r w:rsidRPr="00427B7F">
                <w:rPr>
                  <w:rFonts w:ascii="Times New Roman" w:eastAsia="Helvetica" w:hAnsi="Times New Roman" w:cs="Times New Roman"/>
                  <w:color w:val="000000"/>
                  <w:sz w:val="22"/>
                  <w:szCs w:val="22"/>
                  <w:rPrChange w:id="3529"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1D155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30" w:author="Daniel Noble" w:date="2023-06-30T12:44:00Z"/>
                <w:rFonts w:ascii="Times New Roman" w:hAnsi="Times New Roman" w:cs="Times New Roman"/>
                <w:rPrChange w:id="3531" w:author="Daniel Noble" w:date="2023-06-30T12:50:00Z">
                  <w:rPr>
                    <w:ins w:id="3532" w:author="Daniel Noble" w:date="2023-06-30T12:44:00Z"/>
                  </w:rPr>
                </w:rPrChange>
              </w:rPr>
              <w:pPrChange w:id="35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34" w:author="Daniel Noble" w:date="2023-06-30T12:44:00Z">
              <w:r w:rsidRPr="00427B7F">
                <w:rPr>
                  <w:rFonts w:ascii="Times New Roman" w:eastAsia="Helvetica" w:hAnsi="Times New Roman" w:cs="Times New Roman"/>
                  <w:color w:val="000000"/>
                  <w:sz w:val="22"/>
                  <w:szCs w:val="22"/>
                  <w:rPrChange w:id="3535"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C89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36" w:author="Daniel Noble" w:date="2023-06-30T12:44:00Z"/>
                <w:rFonts w:ascii="Times New Roman" w:hAnsi="Times New Roman" w:cs="Times New Roman"/>
                <w:rPrChange w:id="3537" w:author="Daniel Noble" w:date="2023-06-30T12:50:00Z">
                  <w:rPr>
                    <w:ins w:id="3538" w:author="Daniel Noble" w:date="2023-06-30T12:44:00Z"/>
                  </w:rPr>
                </w:rPrChange>
              </w:rPr>
              <w:pPrChange w:id="35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40" w:author="Daniel Noble" w:date="2023-06-30T12:44:00Z">
              <w:r w:rsidRPr="00427B7F">
                <w:rPr>
                  <w:rFonts w:ascii="Times New Roman" w:eastAsia="Helvetica" w:hAnsi="Times New Roman" w:cs="Times New Roman"/>
                  <w:color w:val="000000"/>
                  <w:sz w:val="22"/>
                  <w:szCs w:val="22"/>
                  <w:rPrChange w:id="3541" w:author="Daniel Noble" w:date="2023-06-30T12:50:00Z">
                    <w:rPr>
                      <w:rFonts w:ascii="Helvetica" w:eastAsia="Helvetica" w:hAnsi="Helvetica" w:cs="Helvetica"/>
                      <w:color w:val="000000"/>
                      <w:sz w:val="22"/>
                      <w:szCs w:val="22"/>
                    </w:rPr>
                  </w:rPrChange>
                </w:rPr>
                <w:t>2</w:t>
              </w:r>
            </w:ins>
          </w:p>
        </w:tc>
      </w:tr>
      <w:tr w:rsidR="00427B7F" w:rsidRPr="00427B7F" w14:paraId="22FEBEEC" w14:textId="77777777" w:rsidTr="00427B7F">
        <w:trPr>
          <w:jc w:val="center"/>
          <w:ins w:id="354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849864" w14:textId="247CAE8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43" w:author="Daniel Noble" w:date="2023-06-30T12:44:00Z"/>
                <w:rFonts w:ascii="Times New Roman" w:hAnsi="Times New Roman" w:cs="Times New Roman"/>
                <w:rPrChange w:id="3544" w:author="Daniel Noble" w:date="2023-06-30T12:50:00Z">
                  <w:rPr>
                    <w:ins w:id="3545" w:author="Daniel Noble" w:date="2023-06-30T12:44:00Z"/>
                  </w:rPr>
                </w:rPrChange>
              </w:rPr>
              <w:pPrChange w:id="35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D715B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47" w:author="Daniel Noble" w:date="2023-06-30T12:44:00Z"/>
                <w:rFonts w:ascii="Times New Roman" w:hAnsi="Times New Roman" w:cs="Times New Roman"/>
                <w:rPrChange w:id="3548" w:author="Daniel Noble" w:date="2023-06-30T12:50:00Z">
                  <w:rPr>
                    <w:ins w:id="3549" w:author="Daniel Noble" w:date="2023-06-30T12:44:00Z"/>
                  </w:rPr>
                </w:rPrChange>
              </w:rPr>
              <w:pPrChange w:id="35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51" w:author="Daniel Noble" w:date="2023-06-30T12:44:00Z">
              <w:r w:rsidRPr="00427B7F">
                <w:rPr>
                  <w:rFonts w:ascii="Times New Roman" w:eastAsia="Helvetica" w:hAnsi="Times New Roman" w:cs="Times New Roman"/>
                  <w:color w:val="000000"/>
                  <w:sz w:val="22"/>
                  <w:szCs w:val="22"/>
                  <w:rPrChange w:id="3552"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9AC3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53" w:author="Daniel Noble" w:date="2023-06-30T12:44:00Z"/>
                <w:rFonts w:ascii="Times New Roman" w:hAnsi="Times New Roman" w:cs="Times New Roman"/>
                <w:rPrChange w:id="3554" w:author="Daniel Noble" w:date="2023-06-30T12:50:00Z">
                  <w:rPr>
                    <w:ins w:id="3555" w:author="Daniel Noble" w:date="2023-06-30T12:44:00Z"/>
                  </w:rPr>
                </w:rPrChange>
              </w:rPr>
              <w:pPrChange w:id="35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57" w:author="Daniel Noble" w:date="2023-06-30T12:44:00Z">
              <w:r w:rsidRPr="00427B7F">
                <w:rPr>
                  <w:rFonts w:ascii="Times New Roman" w:eastAsia="Helvetica" w:hAnsi="Times New Roman" w:cs="Times New Roman"/>
                  <w:color w:val="000000"/>
                  <w:sz w:val="22"/>
                  <w:szCs w:val="22"/>
                  <w:rPrChange w:id="3558"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0132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59" w:author="Daniel Noble" w:date="2023-06-30T12:44:00Z"/>
                <w:rFonts w:ascii="Times New Roman" w:hAnsi="Times New Roman" w:cs="Times New Roman"/>
                <w:rPrChange w:id="3560" w:author="Daniel Noble" w:date="2023-06-30T12:50:00Z">
                  <w:rPr>
                    <w:ins w:id="3561" w:author="Daniel Noble" w:date="2023-06-30T12:44:00Z"/>
                  </w:rPr>
                </w:rPrChange>
              </w:rPr>
              <w:pPrChange w:id="35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63" w:author="Daniel Noble" w:date="2023-06-30T12:44:00Z">
              <w:r w:rsidRPr="00427B7F">
                <w:rPr>
                  <w:rFonts w:ascii="Times New Roman" w:eastAsia="Helvetica" w:hAnsi="Times New Roman" w:cs="Times New Roman"/>
                  <w:color w:val="000000"/>
                  <w:sz w:val="22"/>
                  <w:szCs w:val="22"/>
                  <w:rPrChange w:id="3564" w:author="Daniel Noble" w:date="2023-06-30T12:50:00Z">
                    <w:rPr>
                      <w:rFonts w:ascii="Helvetica" w:eastAsia="Helvetica" w:hAnsi="Helvetica" w:cs="Helvetica"/>
                      <w:color w:val="000000"/>
                      <w:sz w:val="22"/>
                      <w:szCs w:val="22"/>
                    </w:rPr>
                  </w:rPrChange>
                </w:rPr>
                <w:t>1</w:t>
              </w:r>
            </w:ins>
          </w:p>
        </w:tc>
      </w:tr>
      <w:tr w:rsidR="00427B7F" w:rsidRPr="00427B7F" w14:paraId="62D89F0C" w14:textId="77777777" w:rsidTr="00427B7F">
        <w:trPr>
          <w:jc w:val="center"/>
          <w:ins w:id="356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EF2513" w14:textId="5E40060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66" w:author="Daniel Noble" w:date="2023-06-30T12:44:00Z"/>
                <w:rFonts w:ascii="Times New Roman" w:hAnsi="Times New Roman" w:cs="Times New Roman"/>
                <w:rPrChange w:id="3567" w:author="Daniel Noble" w:date="2023-06-30T12:50:00Z">
                  <w:rPr>
                    <w:ins w:id="3568" w:author="Daniel Noble" w:date="2023-06-30T12:44:00Z"/>
                  </w:rPr>
                </w:rPrChange>
              </w:rPr>
              <w:pPrChange w:id="35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6E0C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70" w:author="Daniel Noble" w:date="2023-06-30T12:44:00Z"/>
                <w:rFonts w:ascii="Times New Roman" w:hAnsi="Times New Roman" w:cs="Times New Roman"/>
                <w:rPrChange w:id="3571" w:author="Daniel Noble" w:date="2023-06-30T12:50:00Z">
                  <w:rPr>
                    <w:ins w:id="3572" w:author="Daniel Noble" w:date="2023-06-30T12:44:00Z"/>
                  </w:rPr>
                </w:rPrChange>
              </w:rPr>
              <w:pPrChange w:id="35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74" w:author="Daniel Noble" w:date="2023-06-30T12:44:00Z">
              <w:r w:rsidRPr="00427B7F">
                <w:rPr>
                  <w:rFonts w:ascii="Times New Roman" w:eastAsia="Helvetica" w:hAnsi="Times New Roman" w:cs="Times New Roman"/>
                  <w:color w:val="000000"/>
                  <w:sz w:val="22"/>
                  <w:szCs w:val="22"/>
                  <w:rPrChange w:id="3575"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DD2A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76" w:author="Daniel Noble" w:date="2023-06-30T12:44:00Z"/>
                <w:rFonts w:ascii="Times New Roman" w:hAnsi="Times New Roman" w:cs="Times New Roman"/>
                <w:rPrChange w:id="3577" w:author="Daniel Noble" w:date="2023-06-30T12:50:00Z">
                  <w:rPr>
                    <w:ins w:id="3578" w:author="Daniel Noble" w:date="2023-06-30T12:44:00Z"/>
                  </w:rPr>
                </w:rPrChange>
              </w:rPr>
              <w:pPrChange w:id="35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80" w:author="Daniel Noble" w:date="2023-06-30T12:44:00Z">
              <w:r w:rsidRPr="00427B7F">
                <w:rPr>
                  <w:rFonts w:ascii="Times New Roman" w:eastAsia="Helvetica" w:hAnsi="Times New Roman" w:cs="Times New Roman"/>
                  <w:color w:val="000000"/>
                  <w:sz w:val="22"/>
                  <w:szCs w:val="22"/>
                  <w:rPrChange w:id="3581"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2D52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82" w:author="Daniel Noble" w:date="2023-06-30T12:44:00Z"/>
                <w:rFonts w:ascii="Times New Roman" w:hAnsi="Times New Roman" w:cs="Times New Roman"/>
                <w:rPrChange w:id="3583" w:author="Daniel Noble" w:date="2023-06-30T12:50:00Z">
                  <w:rPr>
                    <w:ins w:id="3584" w:author="Daniel Noble" w:date="2023-06-30T12:44:00Z"/>
                  </w:rPr>
                </w:rPrChange>
              </w:rPr>
              <w:pPrChange w:id="35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86" w:author="Daniel Noble" w:date="2023-06-30T12:44:00Z">
              <w:r w:rsidRPr="00427B7F">
                <w:rPr>
                  <w:rFonts w:ascii="Times New Roman" w:eastAsia="Helvetica" w:hAnsi="Times New Roman" w:cs="Times New Roman"/>
                  <w:color w:val="000000"/>
                  <w:sz w:val="22"/>
                  <w:szCs w:val="22"/>
                  <w:rPrChange w:id="3587" w:author="Daniel Noble" w:date="2023-06-30T12:50:00Z">
                    <w:rPr>
                      <w:rFonts w:ascii="Helvetica" w:eastAsia="Helvetica" w:hAnsi="Helvetica" w:cs="Helvetica"/>
                      <w:color w:val="000000"/>
                      <w:sz w:val="22"/>
                      <w:szCs w:val="22"/>
                    </w:rPr>
                  </w:rPrChange>
                </w:rPr>
                <w:t>3</w:t>
              </w:r>
            </w:ins>
          </w:p>
        </w:tc>
      </w:tr>
      <w:tr w:rsidR="00427B7F" w:rsidRPr="00427B7F" w14:paraId="0D4D7DFF" w14:textId="77777777" w:rsidTr="00427B7F">
        <w:trPr>
          <w:jc w:val="center"/>
          <w:ins w:id="358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A73B1" w14:textId="5933E89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89" w:author="Daniel Noble" w:date="2023-06-30T12:44:00Z"/>
                <w:rFonts w:ascii="Times New Roman" w:hAnsi="Times New Roman" w:cs="Times New Roman"/>
                <w:rPrChange w:id="3590" w:author="Daniel Noble" w:date="2023-06-30T12:50:00Z">
                  <w:rPr>
                    <w:ins w:id="3591" w:author="Daniel Noble" w:date="2023-06-30T12:44:00Z"/>
                  </w:rPr>
                </w:rPrChange>
              </w:rPr>
              <w:pPrChange w:id="35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15091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93" w:author="Daniel Noble" w:date="2023-06-30T12:44:00Z"/>
                <w:rFonts w:ascii="Times New Roman" w:hAnsi="Times New Roman" w:cs="Times New Roman"/>
                <w:rPrChange w:id="3594" w:author="Daniel Noble" w:date="2023-06-30T12:50:00Z">
                  <w:rPr>
                    <w:ins w:id="3595" w:author="Daniel Noble" w:date="2023-06-30T12:44:00Z"/>
                  </w:rPr>
                </w:rPrChange>
              </w:rPr>
              <w:pPrChange w:id="35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97" w:author="Daniel Noble" w:date="2023-06-30T12:44:00Z">
              <w:r w:rsidRPr="00427B7F">
                <w:rPr>
                  <w:rFonts w:ascii="Times New Roman" w:eastAsia="Helvetica" w:hAnsi="Times New Roman" w:cs="Times New Roman"/>
                  <w:color w:val="000000"/>
                  <w:sz w:val="22"/>
                  <w:szCs w:val="22"/>
                  <w:rPrChange w:id="3598"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0AB5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99" w:author="Daniel Noble" w:date="2023-06-30T12:44:00Z"/>
                <w:rFonts w:ascii="Times New Roman" w:hAnsi="Times New Roman" w:cs="Times New Roman"/>
                <w:rPrChange w:id="3600" w:author="Daniel Noble" w:date="2023-06-30T12:50:00Z">
                  <w:rPr>
                    <w:ins w:id="3601" w:author="Daniel Noble" w:date="2023-06-30T12:44:00Z"/>
                  </w:rPr>
                </w:rPrChange>
              </w:rPr>
              <w:pPrChange w:id="36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03" w:author="Daniel Noble" w:date="2023-06-30T12:44:00Z">
              <w:r w:rsidRPr="00427B7F">
                <w:rPr>
                  <w:rFonts w:ascii="Times New Roman" w:eastAsia="Helvetica" w:hAnsi="Times New Roman" w:cs="Times New Roman"/>
                  <w:color w:val="000000"/>
                  <w:sz w:val="22"/>
                  <w:szCs w:val="22"/>
                  <w:rPrChange w:id="3604"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E5FDF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05" w:author="Daniel Noble" w:date="2023-06-30T12:44:00Z"/>
                <w:rFonts w:ascii="Times New Roman" w:hAnsi="Times New Roman" w:cs="Times New Roman"/>
                <w:rPrChange w:id="3606" w:author="Daniel Noble" w:date="2023-06-30T12:50:00Z">
                  <w:rPr>
                    <w:ins w:id="3607" w:author="Daniel Noble" w:date="2023-06-30T12:44:00Z"/>
                  </w:rPr>
                </w:rPrChange>
              </w:rPr>
              <w:pPrChange w:id="36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09" w:author="Daniel Noble" w:date="2023-06-30T12:44:00Z">
              <w:r w:rsidRPr="00427B7F">
                <w:rPr>
                  <w:rFonts w:ascii="Times New Roman" w:eastAsia="Helvetica" w:hAnsi="Times New Roman" w:cs="Times New Roman"/>
                  <w:color w:val="000000"/>
                  <w:sz w:val="22"/>
                  <w:szCs w:val="22"/>
                  <w:rPrChange w:id="3610" w:author="Daniel Noble" w:date="2023-06-30T12:50:00Z">
                    <w:rPr>
                      <w:rFonts w:ascii="Helvetica" w:eastAsia="Helvetica" w:hAnsi="Helvetica" w:cs="Helvetica"/>
                      <w:color w:val="000000"/>
                      <w:sz w:val="22"/>
                      <w:szCs w:val="22"/>
                    </w:rPr>
                  </w:rPrChange>
                </w:rPr>
                <w:t>2</w:t>
              </w:r>
            </w:ins>
          </w:p>
        </w:tc>
      </w:tr>
      <w:tr w:rsidR="00427B7F" w:rsidRPr="00427B7F" w14:paraId="58A816E5" w14:textId="77777777" w:rsidTr="00427B7F">
        <w:trPr>
          <w:jc w:val="center"/>
          <w:ins w:id="361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E7641E" w14:textId="377010C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12" w:author="Daniel Noble" w:date="2023-06-30T12:44:00Z"/>
                <w:rFonts w:ascii="Times New Roman" w:hAnsi="Times New Roman" w:cs="Times New Roman"/>
                <w:rPrChange w:id="3613" w:author="Daniel Noble" w:date="2023-06-30T12:50:00Z">
                  <w:rPr>
                    <w:ins w:id="3614" w:author="Daniel Noble" w:date="2023-06-30T12:44:00Z"/>
                  </w:rPr>
                </w:rPrChange>
              </w:rPr>
              <w:pPrChange w:id="36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F8D3D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16" w:author="Daniel Noble" w:date="2023-06-30T12:44:00Z"/>
                <w:rFonts w:ascii="Times New Roman" w:hAnsi="Times New Roman" w:cs="Times New Roman"/>
                <w:rPrChange w:id="3617" w:author="Daniel Noble" w:date="2023-06-30T12:50:00Z">
                  <w:rPr>
                    <w:ins w:id="3618" w:author="Daniel Noble" w:date="2023-06-30T12:44:00Z"/>
                  </w:rPr>
                </w:rPrChange>
              </w:rPr>
              <w:pPrChange w:id="36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20" w:author="Daniel Noble" w:date="2023-06-30T12:44:00Z">
              <w:r w:rsidRPr="00427B7F">
                <w:rPr>
                  <w:rFonts w:ascii="Times New Roman" w:eastAsia="Helvetica" w:hAnsi="Times New Roman" w:cs="Times New Roman"/>
                  <w:color w:val="000000"/>
                  <w:sz w:val="22"/>
                  <w:szCs w:val="22"/>
                  <w:rPrChange w:id="3621"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E41CE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22" w:author="Daniel Noble" w:date="2023-06-30T12:44:00Z"/>
                <w:rFonts w:ascii="Times New Roman" w:hAnsi="Times New Roman" w:cs="Times New Roman"/>
                <w:rPrChange w:id="3623" w:author="Daniel Noble" w:date="2023-06-30T12:50:00Z">
                  <w:rPr>
                    <w:ins w:id="3624" w:author="Daniel Noble" w:date="2023-06-30T12:44:00Z"/>
                  </w:rPr>
                </w:rPrChange>
              </w:rPr>
              <w:pPrChange w:id="36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26" w:author="Daniel Noble" w:date="2023-06-30T12:44:00Z">
              <w:r w:rsidRPr="00427B7F">
                <w:rPr>
                  <w:rFonts w:ascii="Times New Roman" w:eastAsia="Helvetica" w:hAnsi="Times New Roman" w:cs="Times New Roman"/>
                  <w:color w:val="000000"/>
                  <w:sz w:val="22"/>
                  <w:szCs w:val="22"/>
                  <w:rPrChange w:id="3627"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3581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28" w:author="Daniel Noble" w:date="2023-06-30T12:44:00Z"/>
                <w:rFonts w:ascii="Times New Roman" w:hAnsi="Times New Roman" w:cs="Times New Roman"/>
                <w:rPrChange w:id="3629" w:author="Daniel Noble" w:date="2023-06-30T12:50:00Z">
                  <w:rPr>
                    <w:ins w:id="3630" w:author="Daniel Noble" w:date="2023-06-30T12:44:00Z"/>
                  </w:rPr>
                </w:rPrChange>
              </w:rPr>
              <w:pPrChange w:id="36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32" w:author="Daniel Noble" w:date="2023-06-30T12:44:00Z">
              <w:r w:rsidRPr="00427B7F">
                <w:rPr>
                  <w:rFonts w:ascii="Times New Roman" w:eastAsia="Helvetica" w:hAnsi="Times New Roman" w:cs="Times New Roman"/>
                  <w:color w:val="000000"/>
                  <w:sz w:val="22"/>
                  <w:szCs w:val="22"/>
                  <w:rPrChange w:id="3633" w:author="Daniel Noble" w:date="2023-06-30T12:50:00Z">
                    <w:rPr>
                      <w:rFonts w:ascii="Helvetica" w:eastAsia="Helvetica" w:hAnsi="Helvetica" w:cs="Helvetica"/>
                      <w:color w:val="000000"/>
                      <w:sz w:val="22"/>
                      <w:szCs w:val="22"/>
                    </w:rPr>
                  </w:rPrChange>
                </w:rPr>
                <w:t>1</w:t>
              </w:r>
            </w:ins>
          </w:p>
        </w:tc>
      </w:tr>
      <w:tr w:rsidR="00427B7F" w:rsidRPr="00427B7F" w14:paraId="1774DED6" w14:textId="77777777" w:rsidTr="00427B7F">
        <w:trPr>
          <w:jc w:val="center"/>
          <w:ins w:id="363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340B5" w14:textId="614157A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35" w:author="Daniel Noble" w:date="2023-06-30T12:44:00Z"/>
                <w:rFonts w:ascii="Times New Roman" w:hAnsi="Times New Roman" w:cs="Times New Roman"/>
                <w:rPrChange w:id="3636" w:author="Daniel Noble" w:date="2023-06-30T12:50:00Z">
                  <w:rPr>
                    <w:ins w:id="3637" w:author="Daniel Noble" w:date="2023-06-30T12:44:00Z"/>
                  </w:rPr>
                </w:rPrChange>
              </w:rPr>
              <w:pPrChange w:id="36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640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39" w:author="Daniel Noble" w:date="2023-06-30T12:44:00Z"/>
                <w:rFonts w:ascii="Times New Roman" w:hAnsi="Times New Roman" w:cs="Times New Roman"/>
                <w:rPrChange w:id="3640" w:author="Daniel Noble" w:date="2023-06-30T12:50:00Z">
                  <w:rPr>
                    <w:ins w:id="3641" w:author="Daniel Noble" w:date="2023-06-30T12:44:00Z"/>
                  </w:rPr>
                </w:rPrChange>
              </w:rPr>
              <w:pPrChange w:id="36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43" w:author="Daniel Noble" w:date="2023-06-30T12:44:00Z">
              <w:r w:rsidRPr="00427B7F">
                <w:rPr>
                  <w:rFonts w:ascii="Times New Roman" w:eastAsia="Helvetica" w:hAnsi="Times New Roman" w:cs="Times New Roman"/>
                  <w:color w:val="000000"/>
                  <w:sz w:val="22"/>
                  <w:szCs w:val="22"/>
                  <w:rPrChange w:id="3644" w:author="Daniel Noble" w:date="2023-06-30T12:50:00Z">
                    <w:rPr>
                      <w:rFonts w:ascii="Helvetica" w:eastAsia="Helvetica" w:hAnsi="Helvetica" w:cs="Helvetica"/>
                      <w:color w:val="000000"/>
                      <w:sz w:val="22"/>
                      <w:szCs w:val="22"/>
                    </w:rPr>
                  </w:rPrChange>
                </w:rPr>
                <w:t>ld016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FD61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45" w:author="Daniel Noble" w:date="2023-06-30T12:44:00Z"/>
                <w:rFonts w:ascii="Times New Roman" w:hAnsi="Times New Roman" w:cs="Times New Roman"/>
                <w:rPrChange w:id="3646" w:author="Daniel Noble" w:date="2023-06-30T12:50:00Z">
                  <w:rPr>
                    <w:ins w:id="3647" w:author="Daniel Noble" w:date="2023-06-30T12:44:00Z"/>
                  </w:rPr>
                </w:rPrChange>
              </w:rPr>
              <w:pPrChange w:id="36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49" w:author="Daniel Noble" w:date="2023-06-30T12:44:00Z">
              <w:r w:rsidRPr="00427B7F">
                <w:rPr>
                  <w:rFonts w:ascii="Times New Roman" w:eastAsia="Helvetica" w:hAnsi="Times New Roman" w:cs="Times New Roman"/>
                  <w:color w:val="000000"/>
                  <w:sz w:val="22"/>
                  <w:szCs w:val="22"/>
                  <w:rPrChange w:id="3650" w:author="Daniel Noble" w:date="2023-06-30T12:50:00Z">
                    <w:rPr>
                      <w:rFonts w:ascii="Helvetica" w:eastAsia="Helvetica" w:hAnsi="Helvetica" w:cs="Helvetica"/>
                      <w:color w:val="000000"/>
                      <w:sz w:val="22"/>
                      <w:szCs w:val="22"/>
                    </w:rPr>
                  </w:rPrChange>
                </w:rPr>
                <w:t>w000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648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51" w:author="Daniel Noble" w:date="2023-06-30T12:44:00Z"/>
                <w:rFonts w:ascii="Times New Roman" w:hAnsi="Times New Roman" w:cs="Times New Roman"/>
                <w:rPrChange w:id="3652" w:author="Daniel Noble" w:date="2023-06-30T12:50:00Z">
                  <w:rPr>
                    <w:ins w:id="3653" w:author="Daniel Noble" w:date="2023-06-30T12:44:00Z"/>
                  </w:rPr>
                </w:rPrChange>
              </w:rPr>
              <w:pPrChange w:id="36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55" w:author="Daniel Noble" w:date="2023-06-30T12:44:00Z">
              <w:r w:rsidRPr="00427B7F">
                <w:rPr>
                  <w:rFonts w:ascii="Times New Roman" w:eastAsia="Helvetica" w:hAnsi="Times New Roman" w:cs="Times New Roman"/>
                  <w:color w:val="000000"/>
                  <w:sz w:val="22"/>
                  <w:szCs w:val="22"/>
                  <w:rPrChange w:id="3656" w:author="Daniel Noble" w:date="2023-06-30T12:50:00Z">
                    <w:rPr>
                      <w:rFonts w:ascii="Helvetica" w:eastAsia="Helvetica" w:hAnsi="Helvetica" w:cs="Helvetica"/>
                      <w:color w:val="000000"/>
                      <w:sz w:val="22"/>
                      <w:szCs w:val="22"/>
                    </w:rPr>
                  </w:rPrChange>
                </w:rPr>
                <w:t>2</w:t>
              </w:r>
            </w:ins>
          </w:p>
        </w:tc>
      </w:tr>
      <w:tr w:rsidR="00427B7F" w:rsidRPr="00427B7F" w14:paraId="0877CD94" w14:textId="77777777" w:rsidTr="00427B7F">
        <w:trPr>
          <w:jc w:val="center"/>
          <w:ins w:id="365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9567D8" w14:textId="22CD3B1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58" w:author="Daniel Noble" w:date="2023-06-30T12:44:00Z"/>
                <w:rFonts w:ascii="Times New Roman" w:hAnsi="Times New Roman" w:cs="Times New Roman"/>
                <w:rPrChange w:id="3659" w:author="Daniel Noble" w:date="2023-06-30T12:50:00Z">
                  <w:rPr>
                    <w:ins w:id="3660" w:author="Daniel Noble" w:date="2023-06-30T12:44:00Z"/>
                  </w:rPr>
                </w:rPrChange>
              </w:rPr>
              <w:pPrChange w:id="36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BDBA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62" w:author="Daniel Noble" w:date="2023-06-30T12:44:00Z"/>
                <w:rFonts w:ascii="Times New Roman" w:hAnsi="Times New Roman" w:cs="Times New Roman"/>
                <w:rPrChange w:id="3663" w:author="Daniel Noble" w:date="2023-06-30T12:50:00Z">
                  <w:rPr>
                    <w:ins w:id="3664" w:author="Daniel Noble" w:date="2023-06-30T12:44:00Z"/>
                  </w:rPr>
                </w:rPrChange>
              </w:rPr>
              <w:pPrChange w:id="36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66" w:author="Daniel Noble" w:date="2023-06-30T12:44:00Z">
              <w:r w:rsidRPr="00427B7F">
                <w:rPr>
                  <w:rFonts w:ascii="Times New Roman" w:eastAsia="Helvetica" w:hAnsi="Times New Roman" w:cs="Times New Roman"/>
                  <w:color w:val="000000"/>
                  <w:sz w:val="22"/>
                  <w:szCs w:val="22"/>
                  <w:rPrChange w:id="3667"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576D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68" w:author="Daniel Noble" w:date="2023-06-30T12:44:00Z"/>
                <w:rFonts w:ascii="Times New Roman" w:hAnsi="Times New Roman" w:cs="Times New Roman"/>
                <w:rPrChange w:id="3669" w:author="Daniel Noble" w:date="2023-06-30T12:50:00Z">
                  <w:rPr>
                    <w:ins w:id="3670" w:author="Daniel Noble" w:date="2023-06-30T12:44:00Z"/>
                  </w:rPr>
                </w:rPrChange>
              </w:rPr>
              <w:pPrChange w:id="36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72" w:author="Daniel Noble" w:date="2023-06-30T12:44:00Z">
              <w:r w:rsidRPr="00427B7F">
                <w:rPr>
                  <w:rFonts w:ascii="Times New Roman" w:eastAsia="Helvetica" w:hAnsi="Times New Roman" w:cs="Times New Roman"/>
                  <w:color w:val="000000"/>
                  <w:sz w:val="22"/>
                  <w:szCs w:val="22"/>
                  <w:rPrChange w:id="3673"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9CDA8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74" w:author="Daniel Noble" w:date="2023-06-30T12:44:00Z"/>
                <w:rFonts w:ascii="Times New Roman" w:hAnsi="Times New Roman" w:cs="Times New Roman"/>
                <w:rPrChange w:id="3675" w:author="Daniel Noble" w:date="2023-06-30T12:50:00Z">
                  <w:rPr>
                    <w:ins w:id="3676" w:author="Daniel Noble" w:date="2023-06-30T12:44:00Z"/>
                  </w:rPr>
                </w:rPrChange>
              </w:rPr>
              <w:pPrChange w:id="36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78" w:author="Daniel Noble" w:date="2023-06-30T12:44:00Z">
              <w:r w:rsidRPr="00427B7F">
                <w:rPr>
                  <w:rFonts w:ascii="Times New Roman" w:eastAsia="Helvetica" w:hAnsi="Times New Roman" w:cs="Times New Roman"/>
                  <w:color w:val="000000"/>
                  <w:sz w:val="22"/>
                  <w:szCs w:val="22"/>
                  <w:rPrChange w:id="3679" w:author="Daniel Noble" w:date="2023-06-30T12:50:00Z">
                    <w:rPr>
                      <w:rFonts w:ascii="Helvetica" w:eastAsia="Helvetica" w:hAnsi="Helvetica" w:cs="Helvetica"/>
                      <w:color w:val="000000"/>
                      <w:sz w:val="22"/>
                      <w:szCs w:val="22"/>
                    </w:rPr>
                  </w:rPrChange>
                </w:rPr>
                <w:t>2</w:t>
              </w:r>
            </w:ins>
          </w:p>
        </w:tc>
      </w:tr>
      <w:tr w:rsidR="00427B7F" w:rsidRPr="00427B7F" w14:paraId="39A66AB4" w14:textId="77777777" w:rsidTr="00427B7F">
        <w:trPr>
          <w:jc w:val="center"/>
          <w:ins w:id="368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164F26" w14:textId="3661113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81" w:author="Daniel Noble" w:date="2023-06-30T12:44:00Z"/>
                <w:rFonts w:ascii="Times New Roman" w:hAnsi="Times New Roman" w:cs="Times New Roman"/>
                <w:rPrChange w:id="3682" w:author="Daniel Noble" w:date="2023-06-30T12:50:00Z">
                  <w:rPr>
                    <w:ins w:id="3683" w:author="Daniel Noble" w:date="2023-06-30T12:44:00Z"/>
                  </w:rPr>
                </w:rPrChange>
              </w:rPr>
              <w:pPrChange w:id="36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E761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85" w:author="Daniel Noble" w:date="2023-06-30T12:44:00Z"/>
                <w:rFonts w:ascii="Times New Roman" w:hAnsi="Times New Roman" w:cs="Times New Roman"/>
                <w:rPrChange w:id="3686" w:author="Daniel Noble" w:date="2023-06-30T12:50:00Z">
                  <w:rPr>
                    <w:ins w:id="3687" w:author="Daniel Noble" w:date="2023-06-30T12:44:00Z"/>
                  </w:rPr>
                </w:rPrChange>
              </w:rPr>
              <w:pPrChange w:id="36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89" w:author="Daniel Noble" w:date="2023-06-30T12:44:00Z">
              <w:r w:rsidRPr="00427B7F">
                <w:rPr>
                  <w:rFonts w:ascii="Times New Roman" w:eastAsia="Helvetica" w:hAnsi="Times New Roman" w:cs="Times New Roman"/>
                  <w:color w:val="000000"/>
                  <w:sz w:val="22"/>
                  <w:szCs w:val="22"/>
                  <w:rPrChange w:id="3690"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8DF5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91" w:author="Daniel Noble" w:date="2023-06-30T12:44:00Z"/>
                <w:rFonts w:ascii="Times New Roman" w:hAnsi="Times New Roman" w:cs="Times New Roman"/>
                <w:rPrChange w:id="3692" w:author="Daniel Noble" w:date="2023-06-30T12:50:00Z">
                  <w:rPr>
                    <w:ins w:id="3693" w:author="Daniel Noble" w:date="2023-06-30T12:44:00Z"/>
                  </w:rPr>
                </w:rPrChange>
              </w:rPr>
              <w:pPrChange w:id="36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95" w:author="Daniel Noble" w:date="2023-06-30T12:44:00Z">
              <w:r w:rsidRPr="00427B7F">
                <w:rPr>
                  <w:rFonts w:ascii="Times New Roman" w:eastAsia="Helvetica" w:hAnsi="Times New Roman" w:cs="Times New Roman"/>
                  <w:color w:val="000000"/>
                  <w:sz w:val="22"/>
                  <w:szCs w:val="22"/>
                  <w:rPrChange w:id="3696"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910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97" w:author="Daniel Noble" w:date="2023-06-30T12:44:00Z"/>
                <w:rFonts w:ascii="Times New Roman" w:hAnsi="Times New Roman" w:cs="Times New Roman"/>
                <w:rPrChange w:id="3698" w:author="Daniel Noble" w:date="2023-06-30T12:50:00Z">
                  <w:rPr>
                    <w:ins w:id="3699" w:author="Daniel Noble" w:date="2023-06-30T12:44:00Z"/>
                  </w:rPr>
                </w:rPrChange>
              </w:rPr>
              <w:pPrChange w:id="37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01" w:author="Daniel Noble" w:date="2023-06-30T12:44:00Z">
              <w:r w:rsidRPr="00427B7F">
                <w:rPr>
                  <w:rFonts w:ascii="Times New Roman" w:eastAsia="Helvetica" w:hAnsi="Times New Roman" w:cs="Times New Roman"/>
                  <w:color w:val="000000"/>
                  <w:sz w:val="22"/>
                  <w:szCs w:val="22"/>
                  <w:rPrChange w:id="3702" w:author="Daniel Noble" w:date="2023-06-30T12:50:00Z">
                    <w:rPr>
                      <w:rFonts w:ascii="Helvetica" w:eastAsia="Helvetica" w:hAnsi="Helvetica" w:cs="Helvetica"/>
                      <w:color w:val="000000"/>
                      <w:sz w:val="22"/>
                      <w:szCs w:val="22"/>
                    </w:rPr>
                  </w:rPrChange>
                </w:rPr>
                <w:t>1</w:t>
              </w:r>
            </w:ins>
          </w:p>
        </w:tc>
      </w:tr>
      <w:tr w:rsidR="00427B7F" w:rsidRPr="00427B7F" w14:paraId="3450ED9D" w14:textId="77777777" w:rsidTr="00427B7F">
        <w:trPr>
          <w:jc w:val="center"/>
          <w:ins w:id="370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585A40" w14:textId="44DE2A5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04" w:author="Daniel Noble" w:date="2023-06-30T12:44:00Z"/>
                <w:rFonts w:ascii="Times New Roman" w:hAnsi="Times New Roman" w:cs="Times New Roman"/>
                <w:rPrChange w:id="3705" w:author="Daniel Noble" w:date="2023-06-30T12:50:00Z">
                  <w:rPr>
                    <w:ins w:id="3706" w:author="Daniel Noble" w:date="2023-06-30T12:44:00Z"/>
                  </w:rPr>
                </w:rPrChange>
              </w:rPr>
              <w:pPrChange w:id="37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B2CE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08" w:author="Daniel Noble" w:date="2023-06-30T12:44:00Z"/>
                <w:rFonts w:ascii="Times New Roman" w:hAnsi="Times New Roman" w:cs="Times New Roman"/>
                <w:rPrChange w:id="3709" w:author="Daniel Noble" w:date="2023-06-30T12:50:00Z">
                  <w:rPr>
                    <w:ins w:id="3710" w:author="Daniel Noble" w:date="2023-06-30T12:44:00Z"/>
                  </w:rPr>
                </w:rPrChange>
              </w:rPr>
              <w:pPrChange w:id="37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12" w:author="Daniel Noble" w:date="2023-06-30T12:44:00Z">
              <w:r w:rsidRPr="00427B7F">
                <w:rPr>
                  <w:rFonts w:ascii="Times New Roman" w:eastAsia="Helvetica" w:hAnsi="Times New Roman" w:cs="Times New Roman"/>
                  <w:color w:val="000000"/>
                  <w:sz w:val="22"/>
                  <w:szCs w:val="22"/>
                  <w:rPrChange w:id="3713"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68A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14" w:author="Daniel Noble" w:date="2023-06-30T12:44:00Z"/>
                <w:rFonts w:ascii="Times New Roman" w:hAnsi="Times New Roman" w:cs="Times New Roman"/>
                <w:rPrChange w:id="3715" w:author="Daniel Noble" w:date="2023-06-30T12:50:00Z">
                  <w:rPr>
                    <w:ins w:id="3716" w:author="Daniel Noble" w:date="2023-06-30T12:44:00Z"/>
                  </w:rPr>
                </w:rPrChange>
              </w:rPr>
              <w:pPrChange w:id="37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18" w:author="Daniel Noble" w:date="2023-06-30T12:44:00Z">
              <w:r w:rsidRPr="00427B7F">
                <w:rPr>
                  <w:rFonts w:ascii="Times New Roman" w:eastAsia="Helvetica" w:hAnsi="Times New Roman" w:cs="Times New Roman"/>
                  <w:color w:val="000000"/>
                  <w:sz w:val="22"/>
                  <w:szCs w:val="22"/>
                  <w:rPrChange w:id="3719"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2C44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20" w:author="Daniel Noble" w:date="2023-06-30T12:44:00Z"/>
                <w:rFonts w:ascii="Times New Roman" w:hAnsi="Times New Roman" w:cs="Times New Roman"/>
                <w:rPrChange w:id="3721" w:author="Daniel Noble" w:date="2023-06-30T12:50:00Z">
                  <w:rPr>
                    <w:ins w:id="3722" w:author="Daniel Noble" w:date="2023-06-30T12:44:00Z"/>
                  </w:rPr>
                </w:rPrChange>
              </w:rPr>
              <w:pPrChange w:id="37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24" w:author="Daniel Noble" w:date="2023-06-30T12:44:00Z">
              <w:r w:rsidRPr="00427B7F">
                <w:rPr>
                  <w:rFonts w:ascii="Times New Roman" w:eastAsia="Helvetica" w:hAnsi="Times New Roman" w:cs="Times New Roman"/>
                  <w:color w:val="000000"/>
                  <w:sz w:val="22"/>
                  <w:szCs w:val="22"/>
                  <w:rPrChange w:id="3725" w:author="Daniel Noble" w:date="2023-06-30T12:50:00Z">
                    <w:rPr>
                      <w:rFonts w:ascii="Helvetica" w:eastAsia="Helvetica" w:hAnsi="Helvetica" w:cs="Helvetica"/>
                      <w:color w:val="000000"/>
                      <w:sz w:val="22"/>
                      <w:szCs w:val="22"/>
                    </w:rPr>
                  </w:rPrChange>
                </w:rPr>
                <w:t>1</w:t>
              </w:r>
            </w:ins>
          </w:p>
        </w:tc>
      </w:tr>
      <w:tr w:rsidR="00427B7F" w:rsidRPr="00427B7F" w14:paraId="36AFE0E8" w14:textId="77777777" w:rsidTr="00427B7F">
        <w:trPr>
          <w:jc w:val="center"/>
          <w:ins w:id="372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86AD1" w14:textId="1A0C4B9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27" w:author="Daniel Noble" w:date="2023-06-30T12:44:00Z"/>
                <w:rFonts w:ascii="Times New Roman" w:hAnsi="Times New Roman" w:cs="Times New Roman"/>
                <w:rPrChange w:id="3728" w:author="Daniel Noble" w:date="2023-06-30T12:50:00Z">
                  <w:rPr>
                    <w:ins w:id="3729" w:author="Daniel Noble" w:date="2023-06-30T12:44:00Z"/>
                  </w:rPr>
                </w:rPrChange>
              </w:rPr>
              <w:pPrChange w:id="37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E692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31" w:author="Daniel Noble" w:date="2023-06-30T12:44:00Z"/>
                <w:rFonts w:ascii="Times New Roman" w:hAnsi="Times New Roman" w:cs="Times New Roman"/>
                <w:rPrChange w:id="3732" w:author="Daniel Noble" w:date="2023-06-30T12:50:00Z">
                  <w:rPr>
                    <w:ins w:id="3733" w:author="Daniel Noble" w:date="2023-06-30T12:44:00Z"/>
                  </w:rPr>
                </w:rPrChange>
              </w:rPr>
              <w:pPrChange w:id="37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35" w:author="Daniel Noble" w:date="2023-06-30T12:44:00Z">
              <w:r w:rsidRPr="00427B7F">
                <w:rPr>
                  <w:rFonts w:ascii="Times New Roman" w:eastAsia="Helvetica" w:hAnsi="Times New Roman" w:cs="Times New Roman"/>
                  <w:color w:val="000000"/>
                  <w:sz w:val="22"/>
                  <w:szCs w:val="22"/>
                  <w:rPrChange w:id="3736" w:author="Daniel Noble" w:date="2023-06-30T12:50:00Z">
                    <w:rPr>
                      <w:rFonts w:ascii="Helvetica" w:eastAsia="Helvetica" w:hAnsi="Helvetica" w:cs="Helvetica"/>
                      <w:color w:val="000000"/>
                      <w:sz w:val="22"/>
                      <w:szCs w:val="22"/>
                    </w:rPr>
                  </w:rPrChange>
                </w:rPr>
                <w:t>ld01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7D79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37" w:author="Daniel Noble" w:date="2023-06-30T12:44:00Z"/>
                <w:rFonts w:ascii="Times New Roman" w:hAnsi="Times New Roman" w:cs="Times New Roman"/>
                <w:rPrChange w:id="3738" w:author="Daniel Noble" w:date="2023-06-30T12:50:00Z">
                  <w:rPr>
                    <w:ins w:id="3739" w:author="Daniel Noble" w:date="2023-06-30T12:44:00Z"/>
                  </w:rPr>
                </w:rPrChange>
              </w:rPr>
              <w:pPrChange w:id="37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41" w:author="Daniel Noble" w:date="2023-06-30T12:44:00Z">
              <w:r w:rsidRPr="00427B7F">
                <w:rPr>
                  <w:rFonts w:ascii="Times New Roman" w:eastAsia="Helvetica" w:hAnsi="Times New Roman" w:cs="Times New Roman"/>
                  <w:color w:val="000000"/>
                  <w:sz w:val="22"/>
                  <w:szCs w:val="22"/>
                  <w:rPrChange w:id="3742" w:author="Daniel Noble" w:date="2023-06-30T12:50:00Z">
                    <w:rPr>
                      <w:rFonts w:ascii="Helvetica" w:eastAsia="Helvetica" w:hAnsi="Helvetica" w:cs="Helvetica"/>
                      <w:color w:val="000000"/>
                      <w:sz w:val="22"/>
                      <w:szCs w:val="22"/>
                    </w:rPr>
                  </w:rPrChange>
                </w:rPr>
                <w:t>w001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B3A43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43" w:author="Daniel Noble" w:date="2023-06-30T12:44:00Z"/>
                <w:rFonts w:ascii="Times New Roman" w:hAnsi="Times New Roman" w:cs="Times New Roman"/>
                <w:rPrChange w:id="3744" w:author="Daniel Noble" w:date="2023-06-30T12:50:00Z">
                  <w:rPr>
                    <w:ins w:id="3745" w:author="Daniel Noble" w:date="2023-06-30T12:44:00Z"/>
                  </w:rPr>
                </w:rPrChange>
              </w:rPr>
              <w:pPrChange w:id="37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47" w:author="Daniel Noble" w:date="2023-06-30T12:44:00Z">
              <w:r w:rsidRPr="00427B7F">
                <w:rPr>
                  <w:rFonts w:ascii="Times New Roman" w:eastAsia="Helvetica" w:hAnsi="Times New Roman" w:cs="Times New Roman"/>
                  <w:color w:val="000000"/>
                  <w:sz w:val="22"/>
                  <w:szCs w:val="22"/>
                  <w:rPrChange w:id="3748" w:author="Daniel Noble" w:date="2023-06-30T12:50:00Z">
                    <w:rPr>
                      <w:rFonts w:ascii="Helvetica" w:eastAsia="Helvetica" w:hAnsi="Helvetica" w:cs="Helvetica"/>
                      <w:color w:val="000000"/>
                      <w:sz w:val="22"/>
                      <w:szCs w:val="22"/>
                    </w:rPr>
                  </w:rPrChange>
                </w:rPr>
                <w:t>2</w:t>
              </w:r>
            </w:ins>
          </w:p>
        </w:tc>
      </w:tr>
      <w:tr w:rsidR="00427B7F" w:rsidRPr="00427B7F" w14:paraId="7D3FB52F" w14:textId="77777777" w:rsidTr="00427B7F">
        <w:trPr>
          <w:jc w:val="center"/>
          <w:ins w:id="374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53FD60" w14:textId="64BD9C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50" w:author="Daniel Noble" w:date="2023-06-30T12:44:00Z"/>
                <w:rFonts w:ascii="Times New Roman" w:hAnsi="Times New Roman" w:cs="Times New Roman"/>
                <w:rPrChange w:id="3751" w:author="Daniel Noble" w:date="2023-06-30T12:50:00Z">
                  <w:rPr>
                    <w:ins w:id="3752" w:author="Daniel Noble" w:date="2023-06-30T12:44:00Z"/>
                  </w:rPr>
                </w:rPrChange>
              </w:rPr>
              <w:pPrChange w:id="37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2BFE3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54" w:author="Daniel Noble" w:date="2023-06-30T12:44:00Z"/>
                <w:rFonts w:ascii="Times New Roman" w:hAnsi="Times New Roman" w:cs="Times New Roman"/>
                <w:rPrChange w:id="3755" w:author="Daniel Noble" w:date="2023-06-30T12:50:00Z">
                  <w:rPr>
                    <w:ins w:id="3756" w:author="Daniel Noble" w:date="2023-06-30T12:44:00Z"/>
                  </w:rPr>
                </w:rPrChange>
              </w:rPr>
              <w:pPrChange w:id="37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58" w:author="Daniel Noble" w:date="2023-06-30T12:44:00Z">
              <w:r w:rsidRPr="00427B7F">
                <w:rPr>
                  <w:rFonts w:ascii="Times New Roman" w:eastAsia="Helvetica" w:hAnsi="Times New Roman" w:cs="Times New Roman"/>
                  <w:color w:val="000000"/>
                  <w:sz w:val="22"/>
                  <w:szCs w:val="22"/>
                  <w:rPrChange w:id="3759"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4D3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60" w:author="Daniel Noble" w:date="2023-06-30T12:44:00Z"/>
                <w:rFonts w:ascii="Times New Roman" w:hAnsi="Times New Roman" w:cs="Times New Roman"/>
                <w:rPrChange w:id="3761" w:author="Daniel Noble" w:date="2023-06-30T12:50:00Z">
                  <w:rPr>
                    <w:ins w:id="3762" w:author="Daniel Noble" w:date="2023-06-30T12:44:00Z"/>
                  </w:rPr>
                </w:rPrChange>
              </w:rPr>
              <w:pPrChange w:id="37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64" w:author="Daniel Noble" w:date="2023-06-30T12:44:00Z">
              <w:r w:rsidRPr="00427B7F">
                <w:rPr>
                  <w:rFonts w:ascii="Times New Roman" w:eastAsia="Helvetica" w:hAnsi="Times New Roman" w:cs="Times New Roman"/>
                  <w:color w:val="000000"/>
                  <w:sz w:val="22"/>
                  <w:szCs w:val="22"/>
                  <w:rPrChange w:id="3765"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EB48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66" w:author="Daniel Noble" w:date="2023-06-30T12:44:00Z"/>
                <w:rFonts w:ascii="Times New Roman" w:hAnsi="Times New Roman" w:cs="Times New Roman"/>
                <w:rPrChange w:id="3767" w:author="Daniel Noble" w:date="2023-06-30T12:50:00Z">
                  <w:rPr>
                    <w:ins w:id="3768" w:author="Daniel Noble" w:date="2023-06-30T12:44:00Z"/>
                  </w:rPr>
                </w:rPrChange>
              </w:rPr>
              <w:pPrChange w:id="37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70" w:author="Daniel Noble" w:date="2023-06-30T12:44:00Z">
              <w:r w:rsidRPr="00427B7F">
                <w:rPr>
                  <w:rFonts w:ascii="Times New Roman" w:eastAsia="Helvetica" w:hAnsi="Times New Roman" w:cs="Times New Roman"/>
                  <w:color w:val="000000"/>
                  <w:sz w:val="22"/>
                  <w:szCs w:val="22"/>
                  <w:rPrChange w:id="3771" w:author="Daniel Noble" w:date="2023-06-30T12:50:00Z">
                    <w:rPr>
                      <w:rFonts w:ascii="Helvetica" w:eastAsia="Helvetica" w:hAnsi="Helvetica" w:cs="Helvetica"/>
                      <w:color w:val="000000"/>
                      <w:sz w:val="22"/>
                      <w:szCs w:val="22"/>
                    </w:rPr>
                  </w:rPrChange>
                </w:rPr>
                <w:t>1</w:t>
              </w:r>
            </w:ins>
          </w:p>
        </w:tc>
      </w:tr>
      <w:tr w:rsidR="00427B7F" w:rsidRPr="00427B7F" w14:paraId="7B63E56A" w14:textId="77777777" w:rsidTr="00427B7F">
        <w:trPr>
          <w:jc w:val="center"/>
          <w:ins w:id="377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16C889" w14:textId="59240C2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73" w:author="Daniel Noble" w:date="2023-06-30T12:44:00Z"/>
                <w:rFonts w:ascii="Times New Roman" w:hAnsi="Times New Roman" w:cs="Times New Roman"/>
                <w:rPrChange w:id="3774" w:author="Daniel Noble" w:date="2023-06-30T12:50:00Z">
                  <w:rPr>
                    <w:ins w:id="3775" w:author="Daniel Noble" w:date="2023-06-30T12:44:00Z"/>
                  </w:rPr>
                </w:rPrChange>
              </w:rPr>
              <w:pPrChange w:id="37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7D8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77" w:author="Daniel Noble" w:date="2023-06-30T12:44:00Z"/>
                <w:rFonts w:ascii="Times New Roman" w:hAnsi="Times New Roman" w:cs="Times New Roman"/>
                <w:rPrChange w:id="3778" w:author="Daniel Noble" w:date="2023-06-30T12:50:00Z">
                  <w:rPr>
                    <w:ins w:id="3779" w:author="Daniel Noble" w:date="2023-06-30T12:44:00Z"/>
                  </w:rPr>
                </w:rPrChange>
              </w:rPr>
              <w:pPrChange w:id="37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81" w:author="Daniel Noble" w:date="2023-06-30T12:44:00Z">
              <w:r w:rsidRPr="00427B7F">
                <w:rPr>
                  <w:rFonts w:ascii="Times New Roman" w:eastAsia="Helvetica" w:hAnsi="Times New Roman" w:cs="Times New Roman"/>
                  <w:color w:val="000000"/>
                  <w:sz w:val="22"/>
                  <w:szCs w:val="22"/>
                  <w:rPrChange w:id="3782" w:author="Daniel Noble" w:date="2023-06-30T12:50:00Z">
                    <w:rPr>
                      <w:rFonts w:ascii="Helvetica" w:eastAsia="Helvetica" w:hAnsi="Helvetica" w:cs="Helvetica"/>
                      <w:color w:val="000000"/>
                      <w:sz w:val="22"/>
                      <w:szCs w:val="22"/>
                    </w:rPr>
                  </w:rPrChange>
                </w:rPr>
                <w:t>ld01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C68C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83" w:author="Daniel Noble" w:date="2023-06-30T12:44:00Z"/>
                <w:rFonts w:ascii="Times New Roman" w:hAnsi="Times New Roman" w:cs="Times New Roman"/>
                <w:rPrChange w:id="3784" w:author="Daniel Noble" w:date="2023-06-30T12:50:00Z">
                  <w:rPr>
                    <w:ins w:id="3785" w:author="Daniel Noble" w:date="2023-06-30T12:44:00Z"/>
                  </w:rPr>
                </w:rPrChange>
              </w:rPr>
              <w:pPrChange w:id="37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87" w:author="Daniel Noble" w:date="2023-06-30T12:44:00Z">
              <w:r w:rsidRPr="00427B7F">
                <w:rPr>
                  <w:rFonts w:ascii="Times New Roman" w:eastAsia="Helvetica" w:hAnsi="Times New Roman" w:cs="Times New Roman"/>
                  <w:color w:val="000000"/>
                  <w:sz w:val="22"/>
                  <w:szCs w:val="22"/>
                  <w:rPrChange w:id="3788" w:author="Daniel Noble" w:date="2023-06-30T12:50:00Z">
                    <w:rPr>
                      <w:rFonts w:ascii="Helvetica" w:eastAsia="Helvetica" w:hAnsi="Helvetica" w:cs="Helvetica"/>
                      <w:color w:val="000000"/>
                      <w:sz w:val="22"/>
                      <w:szCs w:val="22"/>
                    </w:rPr>
                  </w:rPrChange>
                </w:rPr>
                <w:t>w001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1A70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89" w:author="Daniel Noble" w:date="2023-06-30T12:44:00Z"/>
                <w:rFonts w:ascii="Times New Roman" w:hAnsi="Times New Roman" w:cs="Times New Roman"/>
                <w:rPrChange w:id="3790" w:author="Daniel Noble" w:date="2023-06-30T12:50:00Z">
                  <w:rPr>
                    <w:ins w:id="3791" w:author="Daniel Noble" w:date="2023-06-30T12:44:00Z"/>
                  </w:rPr>
                </w:rPrChange>
              </w:rPr>
              <w:pPrChange w:id="37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93" w:author="Daniel Noble" w:date="2023-06-30T12:44:00Z">
              <w:r w:rsidRPr="00427B7F">
                <w:rPr>
                  <w:rFonts w:ascii="Times New Roman" w:eastAsia="Helvetica" w:hAnsi="Times New Roman" w:cs="Times New Roman"/>
                  <w:color w:val="000000"/>
                  <w:sz w:val="22"/>
                  <w:szCs w:val="22"/>
                  <w:rPrChange w:id="3794" w:author="Daniel Noble" w:date="2023-06-30T12:50:00Z">
                    <w:rPr>
                      <w:rFonts w:ascii="Helvetica" w:eastAsia="Helvetica" w:hAnsi="Helvetica" w:cs="Helvetica"/>
                      <w:color w:val="000000"/>
                      <w:sz w:val="22"/>
                      <w:szCs w:val="22"/>
                    </w:rPr>
                  </w:rPrChange>
                </w:rPr>
                <w:t>1</w:t>
              </w:r>
            </w:ins>
          </w:p>
        </w:tc>
      </w:tr>
      <w:tr w:rsidR="00427B7F" w:rsidRPr="00427B7F" w14:paraId="78928192" w14:textId="77777777" w:rsidTr="00427B7F">
        <w:trPr>
          <w:jc w:val="center"/>
          <w:ins w:id="379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64FCC8" w14:textId="56F202E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96" w:author="Daniel Noble" w:date="2023-06-30T12:44:00Z"/>
                <w:rFonts w:ascii="Times New Roman" w:hAnsi="Times New Roman" w:cs="Times New Roman"/>
                <w:rPrChange w:id="3797" w:author="Daniel Noble" w:date="2023-06-30T12:50:00Z">
                  <w:rPr>
                    <w:ins w:id="3798" w:author="Daniel Noble" w:date="2023-06-30T12:44:00Z"/>
                  </w:rPr>
                </w:rPrChange>
              </w:rPr>
              <w:pPrChange w:id="37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42667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00" w:author="Daniel Noble" w:date="2023-06-30T12:44:00Z"/>
                <w:rFonts w:ascii="Times New Roman" w:hAnsi="Times New Roman" w:cs="Times New Roman"/>
                <w:rPrChange w:id="3801" w:author="Daniel Noble" w:date="2023-06-30T12:50:00Z">
                  <w:rPr>
                    <w:ins w:id="3802" w:author="Daniel Noble" w:date="2023-06-30T12:44:00Z"/>
                  </w:rPr>
                </w:rPrChange>
              </w:rPr>
              <w:pPrChange w:id="38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04" w:author="Daniel Noble" w:date="2023-06-30T12:44:00Z">
              <w:r w:rsidRPr="00427B7F">
                <w:rPr>
                  <w:rFonts w:ascii="Times New Roman" w:eastAsia="Helvetica" w:hAnsi="Times New Roman" w:cs="Times New Roman"/>
                  <w:color w:val="000000"/>
                  <w:sz w:val="22"/>
                  <w:szCs w:val="22"/>
                  <w:rPrChange w:id="3805"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60B21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06" w:author="Daniel Noble" w:date="2023-06-30T12:44:00Z"/>
                <w:rFonts w:ascii="Times New Roman" w:hAnsi="Times New Roman" w:cs="Times New Roman"/>
                <w:rPrChange w:id="3807" w:author="Daniel Noble" w:date="2023-06-30T12:50:00Z">
                  <w:rPr>
                    <w:ins w:id="3808" w:author="Daniel Noble" w:date="2023-06-30T12:44:00Z"/>
                  </w:rPr>
                </w:rPrChange>
              </w:rPr>
              <w:pPrChange w:id="38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10" w:author="Daniel Noble" w:date="2023-06-30T12:44:00Z">
              <w:r w:rsidRPr="00427B7F">
                <w:rPr>
                  <w:rFonts w:ascii="Times New Roman" w:eastAsia="Helvetica" w:hAnsi="Times New Roman" w:cs="Times New Roman"/>
                  <w:color w:val="000000"/>
                  <w:sz w:val="22"/>
                  <w:szCs w:val="22"/>
                  <w:rPrChange w:id="3811"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9D59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12" w:author="Daniel Noble" w:date="2023-06-30T12:44:00Z"/>
                <w:rFonts w:ascii="Times New Roman" w:hAnsi="Times New Roman" w:cs="Times New Roman"/>
                <w:rPrChange w:id="3813" w:author="Daniel Noble" w:date="2023-06-30T12:50:00Z">
                  <w:rPr>
                    <w:ins w:id="3814" w:author="Daniel Noble" w:date="2023-06-30T12:44:00Z"/>
                  </w:rPr>
                </w:rPrChange>
              </w:rPr>
              <w:pPrChange w:id="38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16" w:author="Daniel Noble" w:date="2023-06-30T12:44:00Z">
              <w:r w:rsidRPr="00427B7F">
                <w:rPr>
                  <w:rFonts w:ascii="Times New Roman" w:eastAsia="Helvetica" w:hAnsi="Times New Roman" w:cs="Times New Roman"/>
                  <w:color w:val="000000"/>
                  <w:sz w:val="22"/>
                  <w:szCs w:val="22"/>
                  <w:rPrChange w:id="3817" w:author="Daniel Noble" w:date="2023-06-30T12:50:00Z">
                    <w:rPr>
                      <w:rFonts w:ascii="Helvetica" w:eastAsia="Helvetica" w:hAnsi="Helvetica" w:cs="Helvetica"/>
                      <w:color w:val="000000"/>
                      <w:sz w:val="22"/>
                      <w:szCs w:val="22"/>
                    </w:rPr>
                  </w:rPrChange>
                </w:rPr>
                <w:t>2</w:t>
              </w:r>
            </w:ins>
          </w:p>
        </w:tc>
      </w:tr>
      <w:tr w:rsidR="00427B7F" w:rsidRPr="00427B7F" w14:paraId="036DD112" w14:textId="77777777" w:rsidTr="00427B7F">
        <w:trPr>
          <w:jc w:val="center"/>
          <w:ins w:id="381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81BA7F" w14:textId="1D65A17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19" w:author="Daniel Noble" w:date="2023-06-30T12:44:00Z"/>
                <w:rFonts w:ascii="Times New Roman" w:hAnsi="Times New Roman" w:cs="Times New Roman"/>
                <w:rPrChange w:id="3820" w:author="Daniel Noble" w:date="2023-06-30T12:50:00Z">
                  <w:rPr>
                    <w:ins w:id="3821" w:author="Daniel Noble" w:date="2023-06-30T12:44:00Z"/>
                  </w:rPr>
                </w:rPrChange>
              </w:rPr>
              <w:pPrChange w:id="38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DC68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23" w:author="Daniel Noble" w:date="2023-06-30T12:44:00Z"/>
                <w:rFonts w:ascii="Times New Roman" w:hAnsi="Times New Roman" w:cs="Times New Roman"/>
                <w:rPrChange w:id="3824" w:author="Daniel Noble" w:date="2023-06-30T12:50:00Z">
                  <w:rPr>
                    <w:ins w:id="3825" w:author="Daniel Noble" w:date="2023-06-30T12:44:00Z"/>
                  </w:rPr>
                </w:rPrChange>
              </w:rPr>
              <w:pPrChange w:id="38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27" w:author="Daniel Noble" w:date="2023-06-30T12:44:00Z">
              <w:r w:rsidRPr="00427B7F">
                <w:rPr>
                  <w:rFonts w:ascii="Times New Roman" w:eastAsia="Helvetica" w:hAnsi="Times New Roman" w:cs="Times New Roman"/>
                  <w:color w:val="000000"/>
                  <w:sz w:val="22"/>
                  <w:szCs w:val="22"/>
                  <w:rPrChange w:id="3828"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AAE2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29" w:author="Daniel Noble" w:date="2023-06-30T12:44:00Z"/>
                <w:rFonts w:ascii="Times New Roman" w:hAnsi="Times New Roman" w:cs="Times New Roman"/>
                <w:rPrChange w:id="3830" w:author="Daniel Noble" w:date="2023-06-30T12:50:00Z">
                  <w:rPr>
                    <w:ins w:id="3831" w:author="Daniel Noble" w:date="2023-06-30T12:44:00Z"/>
                  </w:rPr>
                </w:rPrChange>
              </w:rPr>
              <w:pPrChange w:id="38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33" w:author="Daniel Noble" w:date="2023-06-30T12:44:00Z">
              <w:r w:rsidRPr="00427B7F">
                <w:rPr>
                  <w:rFonts w:ascii="Times New Roman" w:eastAsia="Helvetica" w:hAnsi="Times New Roman" w:cs="Times New Roman"/>
                  <w:color w:val="000000"/>
                  <w:sz w:val="22"/>
                  <w:szCs w:val="22"/>
                  <w:rPrChange w:id="3834"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CF228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35" w:author="Daniel Noble" w:date="2023-06-30T12:44:00Z"/>
                <w:rFonts w:ascii="Times New Roman" w:hAnsi="Times New Roman" w:cs="Times New Roman"/>
                <w:rPrChange w:id="3836" w:author="Daniel Noble" w:date="2023-06-30T12:50:00Z">
                  <w:rPr>
                    <w:ins w:id="3837" w:author="Daniel Noble" w:date="2023-06-30T12:44:00Z"/>
                  </w:rPr>
                </w:rPrChange>
              </w:rPr>
              <w:pPrChange w:id="38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39" w:author="Daniel Noble" w:date="2023-06-30T12:44:00Z">
              <w:r w:rsidRPr="00427B7F">
                <w:rPr>
                  <w:rFonts w:ascii="Times New Roman" w:eastAsia="Helvetica" w:hAnsi="Times New Roman" w:cs="Times New Roman"/>
                  <w:color w:val="000000"/>
                  <w:sz w:val="22"/>
                  <w:szCs w:val="22"/>
                  <w:rPrChange w:id="3840" w:author="Daniel Noble" w:date="2023-06-30T12:50:00Z">
                    <w:rPr>
                      <w:rFonts w:ascii="Helvetica" w:eastAsia="Helvetica" w:hAnsi="Helvetica" w:cs="Helvetica"/>
                      <w:color w:val="000000"/>
                      <w:sz w:val="22"/>
                      <w:szCs w:val="22"/>
                    </w:rPr>
                  </w:rPrChange>
                </w:rPr>
                <w:t>2</w:t>
              </w:r>
            </w:ins>
          </w:p>
        </w:tc>
      </w:tr>
      <w:tr w:rsidR="00427B7F" w:rsidRPr="00427B7F" w14:paraId="4208DED9" w14:textId="77777777" w:rsidTr="00427B7F">
        <w:trPr>
          <w:jc w:val="center"/>
          <w:ins w:id="384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FA6274" w14:textId="5EEF6A3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42" w:author="Daniel Noble" w:date="2023-06-30T12:44:00Z"/>
                <w:rFonts w:ascii="Times New Roman" w:hAnsi="Times New Roman" w:cs="Times New Roman"/>
                <w:rPrChange w:id="3843" w:author="Daniel Noble" w:date="2023-06-30T12:50:00Z">
                  <w:rPr>
                    <w:ins w:id="3844" w:author="Daniel Noble" w:date="2023-06-30T12:44:00Z"/>
                  </w:rPr>
                </w:rPrChange>
              </w:rPr>
              <w:pPrChange w:id="38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9FB7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46" w:author="Daniel Noble" w:date="2023-06-30T12:44:00Z"/>
                <w:rFonts w:ascii="Times New Roman" w:hAnsi="Times New Roman" w:cs="Times New Roman"/>
                <w:rPrChange w:id="3847" w:author="Daniel Noble" w:date="2023-06-30T12:50:00Z">
                  <w:rPr>
                    <w:ins w:id="3848" w:author="Daniel Noble" w:date="2023-06-30T12:44:00Z"/>
                  </w:rPr>
                </w:rPrChange>
              </w:rPr>
              <w:pPrChange w:id="38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50" w:author="Daniel Noble" w:date="2023-06-30T12:44:00Z">
              <w:r w:rsidRPr="00427B7F">
                <w:rPr>
                  <w:rFonts w:ascii="Times New Roman" w:eastAsia="Helvetica" w:hAnsi="Times New Roman" w:cs="Times New Roman"/>
                  <w:color w:val="000000"/>
                  <w:sz w:val="22"/>
                  <w:szCs w:val="22"/>
                  <w:rPrChange w:id="3851"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4EE47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52" w:author="Daniel Noble" w:date="2023-06-30T12:44:00Z"/>
                <w:rFonts w:ascii="Times New Roman" w:hAnsi="Times New Roman" w:cs="Times New Roman"/>
                <w:rPrChange w:id="3853" w:author="Daniel Noble" w:date="2023-06-30T12:50:00Z">
                  <w:rPr>
                    <w:ins w:id="3854" w:author="Daniel Noble" w:date="2023-06-30T12:44:00Z"/>
                  </w:rPr>
                </w:rPrChange>
              </w:rPr>
              <w:pPrChange w:id="38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56" w:author="Daniel Noble" w:date="2023-06-30T12:44:00Z">
              <w:r w:rsidRPr="00427B7F">
                <w:rPr>
                  <w:rFonts w:ascii="Times New Roman" w:eastAsia="Helvetica" w:hAnsi="Times New Roman" w:cs="Times New Roman"/>
                  <w:color w:val="000000"/>
                  <w:sz w:val="22"/>
                  <w:szCs w:val="22"/>
                  <w:rPrChange w:id="3857"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084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58" w:author="Daniel Noble" w:date="2023-06-30T12:44:00Z"/>
                <w:rFonts w:ascii="Times New Roman" w:hAnsi="Times New Roman" w:cs="Times New Roman"/>
                <w:rPrChange w:id="3859" w:author="Daniel Noble" w:date="2023-06-30T12:50:00Z">
                  <w:rPr>
                    <w:ins w:id="3860" w:author="Daniel Noble" w:date="2023-06-30T12:44:00Z"/>
                  </w:rPr>
                </w:rPrChange>
              </w:rPr>
              <w:pPrChange w:id="38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62" w:author="Daniel Noble" w:date="2023-06-30T12:44:00Z">
              <w:r w:rsidRPr="00427B7F">
                <w:rPr>
                  <w:rFonts w:ascii="Times New Roman" w:eastAsia="Helvetica" w:hAnsi="Times New Roman" w:cs="Times New Roman"/>
                  <w:color w:val="000000"/>
                  <w:sz w:val="22"/>
                  <w:szCs w:val="22"/>
                  <w:rPrChange w:id="3863" w:author="Daniel Noble" w:date="2023-06-30T12:50:00Z">
                    <w:rPr>
                      <w:rFonts w:ascii="Helvetica" w:eastAsia="Helvetica" w:hAnsi="Helvetica" w:cs="Helvetica"/>
                      <w:color w:val="000000"/>
                      <w:sz w:val="22"/>
                      <w:szCs w:val="22"/>
                    </w:rPr>
                  </w:rPrChange>
                </w:rPr>
                <w:t>2</w:t>
              </w:r>
            </w:ins>
          </w:p>
        </w:tc>
      </w:tr>
      <w:tr w:rsidR="00427B7F" w:rsidRPr="00427B7F" w14:paraId="5E640E90" w14:textId="77777777" w:rsidTr="00427B7F">
        <w:trPr>
          <w:jc w:val="center"/>
          <w:ins w:id="386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A0EB6" w14:textId="21CB2EC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65" w:author="Daniel Noble" w:date="2023-06-30T12:44:00Z"/>
                <w:rFonts w:ascii="Times New Roman" w:hAnsi="Times New Roman" w:cs="Times New Roman"/>
                <w:rPrChange w:id="3866" w:author="Daniel Noble" w:date="2023-06-30T12:50:00Z">
                  <w:rPr>
                    <w:ins w:id="3867" w:author="Daniel Noble" w:date="2023-06-30T12:44:00Z"/>
                  </w:rPr>
                </w:rPrChange>
              </w:rPr>
              <w:pPrChange w:id="38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33A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69" w:author="Daniel Noble" w:date="2023-06-30T12:44:00Z"/>
                <w:rFonts w:ascii="Times New Roman" w:hAnsi="Times New Roman" w:cs="Times New Roman"/>
                <w:rPrChange w:id="3870" w:author="Daniel Noble" w:date="2023-06-30T12:50:00Z">
                  <w:rPr>
                    <w:ins w:id="3871" w:author="Daniel Noble" w:date="2023-06-30T12:44:00Z"/>
                  </w:rPr>
                </w:rPrChange>
              </w:rPr>
              <w:pPrChange w:id="38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73" w:author="Daniel Noble" w:date="2023-06-30T12:44:00Z">
              <w:r w:rsidRPr="00427B7F">
                <w:rPr>
                  <w:rFonts w:ascii="Times New Roman" w:eastAsia="Helvetica" w:hAnsi="Times New Roman" w:cs="Times New Roman"/>
                  <w:color w:val="000000"/>
                  <w:sz w:val="22"/>
                  <w:szCs w:val="22"/>
                  <w:rPrChange w:id="3874"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24A14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75" w:author="Daniel Noble" w:date="2023-06-30T12:44:00Z"/>
                <w:rFonts w:ascii="Times New Roman" w:hAnsi="Times New Roman" w:cs="Times New Roman"/>
                <w:rPrChange w:id="3876" w:author="Daniel Noble" w:date="2023-06-30T12:50:00Z">
                  <w:rPr>
                    <w:ins w:id="3877" w:author="Daniel Noble" w:date="2023-06-30T12:44:00Z"/>
                  </w:rPr>
                </w:rPrChange>
              </w:rPr>
              <w:pPrChange w:id="38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79" w:author="Daniel Noble" w:date="2023-06-30T12:44:00Z">
              <w:r w:rsidRPr="00427B7F">
                <w:rPr>
                  <w:rFonts w:ascii="Times New Roman" w:eastAsia="Helvetica" w:hAnsi="Times New Roman" w:cs="Times New Roman"/>
                  <w:color w:val="000000"/>
                  <w:sz w:val="22"/>
                  <w:szCs w:val="22"/>
                  <w:rPrChange w:id="3880"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4BAE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81" w:author="Daniel Noble" w:date="2023-06-30T12:44:00Z"/>
                <w:rFonts w:ascii="Times New Roman" w:hAnsi="Times New Roman" w:cs="Times New Roman"/>
                <w:rPrChange w:id="3882" w:author="Daniel Noble" w:date="2023-06-30T12:50:00Z">
                  <w:rPr>
                    <w:ins w:id="3883" w:author="Daniel Noble" w:date="2023-06-30T12:44:00Z"/>
                  </w:rPr>
                </w:rPrChange>
              </w:rPr>
              <w:pPrChange w:id="38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85" w:author="Daniel Noble" w:date="2023-06-30T12:44:00Z">
              <w:r w:rsidRPr="00427B7F">
                <w:rPr>
                  <w:rFonts w:ascii="Times New Roman" w:eastAsia="Helvetica" w:hAnsi="Times New Roman" w:cs="Times New Roman"/>
                  <w:color w:val="000000"/>
                  <w:sz w:val="22"/>
                  <w:szCs w:val="22"/>
                  <w:rPrChange w:id="3886" w:author="Daniel Noble" w:date="2023-06-30T12:50:00Z">
                    <w:rPr>
                      <w:rFonts w:ascii="Helvetica" w:eastAsia="Helvetica" w:hAnsi="Helvetica" w:cs="Helvetica"/>
                      <w:color w:val="000000"/>
                      <w:sz w:val="22"/>
                      <w:szCs w:val="22"/>
                    </w:rPr>
                  </w:rPrChange>
                </w:rPr>
                <w:t>1</w:t>
              </w:r>
            </w:ins>
          </w:p>
        </w:tc>
      </w:tr>
      <w:tr w:rsidR="00427B7F" w:rsidRPr="00427B7F" w14:paraId="5749C470" w14:textId="77777777" w:rsidTr="00427B7F">
        <w:trPr>
          <w:jc w:val="center"/>
          <w:ins w:id="388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8F9DB4" w14:textId="0ACE5DD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88" w:author="Daniel Noble" w:date="2023-06-30T12:44:00Z"/>
                <w:rFonts w:ascii="Times New Roman" w:hAnsi="Times New Roman" w:cs="Times New Roman"/>
                <w:rPrChange w:id="3889" w:author="Daniel Noble" w:date="2023-06-30T12:50:00Z">
                  <w:rPr>
                    <w:ins w:id="3890" w:author="Daniel Noble" w:date="2023-06-30T12:44:00Z"/>
                  </w:rPr>
                </w:rPrChange>
              </w:rPr>
              <w:pPrChange w:id="38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A1D1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92" w:author="Daniel Noble" w:date="2023-06-30T12:44:00Z"/>
                <w:rFonts w:ascii="Times New Roman" w:hAnsi="Times New Roman" w:cs="Times New Roman"/>
                <w:rPrChange w:id="3893" w:author="Daniel Noble" w:date="2023-06-30T12:50:00Z">
                  <w:rPr>
                    <w:ins w:id="3894" w:author="Daniel Noble" w:date="2023-06-30T12:44:00Z"/>
                  </w:rPr>
                </w:rPrChange>
              </w:rPr>
              <w:pPrChange w:id="38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96" w:author="Daniel Noble" w:date="2023-06-30T12:44:00Z">
              <w:r w:rsidRPr="00427B7F">
                <w:rPr>
                  <w:rFonts w:ascii="Times New Roman" w:eastAsia="Helvetica" w:hAnsi="Times New Roman" w:cs="Times New Roman"/>
                  <w:color w:val="000000"/>
                  <w:sz w:val="22"/>
                  <w:szCs w:val="22"/>
                  <w:rPrChange w:id="3897"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F8273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98" w:author="Daniel Noble" w:date="2023-06-30T12:44:00Z"/>
                <w:rFonts w:ascii="Times New Roman" w:hAnsi="Times New Roman" w:cs="Times New Roman"/>
                <w:rPrChange w:id="3899" w:author="Daniel Noble" w:date="2023-06-30T12:50:00Z">
                  <w:rPr>
                    <w:ins w:id="3900" w:author="Daniel Noble" w:date="2023-06-30T12:44:00Z"/>
                  </w:rPr>
                </w:rPrChange>
              </w:rPr>
              <w:pPrChange w:id="39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02" w:author="Daniel Noble" w:date="2023-06-30T12:44:00Z">
              <w:r w:rsidRPr="00427B7F">
                <w:rPr>
                  <w:rFonts w:ascii="Times New Roman" w:eastAsia="Helvetica" w:hAnsi="Times New Roman" w:cs="Times New Roman"/>
                  <w:color w:val="000000"/>
                  <w:sz w:val="22"/>
                  <w:szCs w:val="22"/>
                  <w:rPrChange w:id="3903"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051D8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04" w:author="Daniel Noble" w:date="2023-06-30T12:44:00Z"/>
                <w:rFonts w:ascii="Times New Roman" w:hAnsi="Times New Roman" w:cs="Times New Roman"/>
                <w:rPrChange w:id="3905" w:author="Daniel Noble" w:date="2023-06-30T12:50:00Z">
                  <w:rPr>
                    <w:ins w:id="3906" w:author="Daniel Noble" w:date="2023-06-30T12:44:00Z"/>
                  </w:rPr>
                </w:rPrChange>
              </w:rPr>
              <w:pPrChange w:id="39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08" w:author="Daniel Noble" w:date="2023-06-30T12:44:00Z">
              <w:r w:rsidRPr="00427B7F">
                <w:rPr>
                  <w:rFonts w:ascii="Times New Roman" w:eastAsia="Helvetica" w:hAnsi="Times New Roman" w:cs="Times New Roman"/>
                  <w:color w:val="000000"/>
                  <w:sz w:val="22"/>
                  <w:szCs w:val="22"/>
                  <w:rPrChange w:id="3909" w:author="Daniel Noble" w:date="2023-06-30T12:50:00Z">
                    <w:rPr>
                      <w:rFonts w:ascii="Helvetica" w:eastAsia="Helvetica" w:hAnsi="Helvetica" w:cs="Helvetica"/>
                      <w:color w:val="000000"/>
                      <w:sz w:val="22"/>
                      <w:szCs w:val="22"/>
                    </w:rPr>
                  </w:rPrChange>
                </w:rPr>
                <w:t>1</w:t>
              </w:r>
            </w:ins>
          </w:p>
        </w:tc>
      </w:tr>
      <w:tr w:rsidR="00427B7F" w:rsidRPr="00427B7F" w14:paraId="73C3A4BD" w14:textId="77777777" w:rsidTr="00427B7F">
        <w:trPr>
          <w:jc w:val="center"/>
          <w:ins w:id="391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01F014" w14:textId="29F3AB6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11" w:author="Daniel Noble" w:date="2023-06-30T12:44:00Z"/>
                <w:rFonts w:ascii="Times New Roman" w:hAnsi="Times New Roman" w:cs="Times New Roman"/>
                <w:rPrChange w:id="3912" w:author="Daniel Noble" w:date="2023-06-30T12:50:00Z">
                  <w:rPr>
                    <w:ins w:id="3913" w:author="Daniel Noble" w:date="2023-06-30T12:44:00Z"/>
                  </w:rPr>
                </w:rPrChange>
              </w:rPr>
              <w:pPrChange w:id="39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3FE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15" w:author="Daniel Noble" w:date="2023-06-30T12:44:00Z"/>
                <w:rFonts w:ascii="Times New Roman" w:hAnsi="Times New Roman" w:cs="Times New Roman"/>
                <w:rPrChange w:id="3916" w:author="Daniel Noble" w:date="2023-06-30T12:50:00Z">
                  <w:rPr>
                    <w:ins w:id="3917" w:author="Daniel Noble" w:date="2023-06-30T12:44:00Z"/>
                  </w:rPr>
                </w:rPrChange>
              </w:rPr>
              <w:pPrChange w:id="39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19" w:author="Daniel Noble" w:date="2023-06-30T12:44:00Z">
              <w:r w:rsidRPr="00427B7F">
                <w:rPr>
                  <w:rFonts w:ascii="Times New Roman" w:eastAsia="Helvetica" w:hAnsi="Times New Roman" w:cs="Times New Roman"/>
                  <w:color w:val="000000"/>
                  <w:sz w:val="22"/>
                  <w:szCs w:val="22"/>
                  <w:rPrChange w:id="3920"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2BB4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21" w:author="Daniel Noble" w:date="2023-06-30T12:44:00Z"/>
                <w:rFonts w:ascii="Times New Roman" w:hAnsi="Times New Roman" w:cs="Times New Roman"/>
                <w:rPrChange w:id="3922" w:author="Daniel Noble" w:date="2023-06-30T12:50:00Z">
                  <w:rPr>
                    <w:ins w:id="3923" w:author="Daniel Noble" w:date="2023-06-30T12:44:00Z"/>
                  </w:rPr>
                </w:rPrChange>
              </w:rPr>
              <w:pPrChange w:id="39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25" w:author="Daniel Noble" w:date="2023-06-30T12:44:00Z">
              <w:r w:rsidRPr="00427B7F">
                <w:rPr>
                  <w:rFonts w:ascii="Times New Roman" w:eastAsia="Helvetica" w:hAnsi="Times New Roman" w:cs="Times New Roman"/>
                  <w:color w:val="000000"/>
                  <w:sz w:val="22"/>
                  <w:szCs w:val="22"/>
                  <w:rPrChange w:id="3926"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BBB9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27" w:author="Daniel Noble" w:date="2023-06-30T12:44:00Z"/>
                <w:rFonts w:ascii="Times New Roman" w:hAnsi="Times New Roman" w:cs="Times New Roman"/>
                <w:rPrChange w:id="3928" w:author="Daniel Noble" w:date="2023-06-30T12:50:00Z">
                  <w:rPr>
                    <w:ins w:id="3929" w:author="Daniel Noble" w:date="2023-06-30T12:44:00Z"/>
                  </w:rPr>
                </w:rPrChange>
              </w:rPr>
              <w:pPrChange w:id="39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31" w:author="Daniel Noble" w:date="2023-06-30T12:44:00Z">
              <w:r w:rsidRPr="00427B7F">
                <w:rPr>
                  <w:rFonts w:ascii="Times New Roman" w:eastAsia="Helvetica" w:hAnsi="Times New Roman" w:cs="Times New Roman"/>
                  <w:color w:val="000000"/>
                  <w:sz w:val="22"/>
                  <w:szCs w:val="22"/>
                  <w:rPrChange w:id="3932" w:author="Daniel Noble" w:date="2023-06-30T12:50:00Z">
                    <w:rPr>
                      <w:rFonts w:ascii="Helvetica" w:eastAsia="Helvetica" w:hAnsi="Helvetica" w:cs="Helvetica"/>
                      <w:color w:val="000000"/>
                      <w:sz w:val="22"/>
                      <w:szCs w:val="22"/>
                    </w:rPr>
                  </w:rPrChange>
                </w:rPr>
                <w:t>2</w:t>
              </w:r>
            </w:ins>
          </w:p>
        </w:tc>
      </w:tr>
      <w:tr w:rsidR="00427B7F" w:rsidRPr="00427B7F" w14:paraId="6D84EAE9" w14:textId="77777777" w:rsidTr="00427B7F">
        <w:trPr>
          <w:jc w:val="center"/>
          <w:ins w:id="393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93D315" w14:textId="04031FC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34" w:author="Daniel Noble" w:date="2023-06-30T12:44:00Z"/>
                <w:rFonts w:ascii="Times New Roman" w:hAnsi="Times New Roman" w:cs="Times New Roman"/>
                <w:rPrChange w:id="3935" w:author="Daniel Noble" w:date="2023-06-30T12:50:00Z">
                  <w:rPr>
                    <w:ins w:id="3936" w:author="Daniel Noble" w:date="2023-06-30T12:44:00Z"/>
                  </w:rPr>
                </w:rPrChange>
              </w:rPr>
              <w:pPrChange w:id="39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15A02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38" w:author="Daniel Noble" w:date="2023-06-30T12:44:00Z"/>
                <w:rFonts w:ascii="Times New Roman" w:hAnsi="Times New Roman" w:cs="Times New Roman"/>
                <w:rPrChange w:id="3939" w:author="Daniel Noble" w:date="2023-06-30T12:50:00Z">
                  <w:rPr>
                    <w:ins w:id="3940" w:author="Daniel Noble" w:date="2023-06-30T12:44:00Z"/>
                  </w:rPr>
                </w:rPrChange>
              </w:rPr>
              <w:pPrChange w:id="39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42" w:author="Daniel Noble" w:date="2023-06-30T12:44:00Z">
              <w:r w:rsidRPr="00427B7F">
                <w:rPr>
                  <w:rFonts w:ascii="Times New Roman" w:eastAsia="Helvetica" w:hAnsi="Times New Roman" w:cs="Times New Roman"/>
                  <w:color w:val="000000"/>
                  <w:sz w:val="22"/>
                  <w:szCs w:val="22"/>
                  <w:rPrChange w:id="3943"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AEA6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44" w:author="Daniel Noble" w:date="2023-06-30T12:44:00Z"/>
                <w:rFonts w:ascii="Times New Roman" w:hAnsi="Times New Roman" w:cs="Times New Roman"/>
                <w:rPrChange w:id="3945" w:author="Daniel Noble" w:date="2023-06-30T12:50:00Z">
                  <w:rPr>
                    <w:ins w:id="3946" w:author="Daniel Noble" w:date="2023-06-30T12:44:00Z"/>
                  </w:rPr>
                </w:rPrChange>
              </w:rPr>
              <w:pPrChange w:id="39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48" w:author="Daniel Noble" w:date="2023-06-30T12:44:00Z">
              <w:r w:rsidRPr="00427B7F">
                <w:rPr>
                  <w:rFonts w:ascii="Times New Roman" w:eastAsia="Helvetica" w:hAnsi="Times New Roman" w:cs="Times New Roman"/>
                  <w:color w:val="000000"/>
                  <w:sz w:val="22"/>
                  <w:szCs w:val="22"/>
                  <w:rPrChange w:id="3949"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281A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50" w:author="Daniel Noble" w:date="2023-06-30T12:44:00Z"/>
                <w:rFonts w:ascii="Times New Roman" w:hAnsi="Times New Roman" w:cs="Times New Roman"/>
                <w:rPrChange w:id="3951" w:author="Daniel Noble" w:date="2023-06-30T12:50:00Z">
                  <w:rPr>
                    <w:ins w:id="3952" w:author="Daniel Noble" w:date="2023-06-30T12:44:00Z"/>
                  </w:rPr>
                </w:rPrChange>
              </w:rPr>
              <w:pPrChange w:id="39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54" w:author="Daniel Noble" w:date="2023-06-30T12:44:00Z">
              <w:r w:rsidRPr="00427B7F">
                <w:rPr>
                  <w:rFonts w:ascii="Times New Roman" w:eastAsia="Helvetica" w:hAnsi="Times New Roman" w:cs="Times New Roman"/>
                  <w:color w:val="000000"/>
                  <w:sz w:val="22"/>
                  <w:szCs w:val="22"/>
                  <w:rPrChange w:id="3955" w:author="Daniel Noble" w:date="2023-06-30T12:50:00Z">
                    <w:rPr>
                      <w:rFonts w:ascii="Helvetica" w:eastAsia="Helvetica" w:hAnsi="Helvetica" w:cs="Helvetica"/>
                      <w:color w:val="000000"/>
                      <w:sz w:val="22"/>
                      <w:szCs w:val="22"/>
                    </w:rPr>
                  </w:rPrChange>
                </w:rPr>
                <w:t>2</w:t>
              </w:r>
            </w:ins>
          </w:p>
        </w:tc>
      </w:tr>
      <w:tr w:rsidR="00427B7F" w:rsidRPr="00427B7F" w14:paraId="15A69F15" w14:textId="77777777" w:rsidTr="00427B7F">
        <w:trPr>
          <w:jc w:val="center"/>
          <w:ins w:id="395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34D3AC" w14:textId="06E7DAB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57" w:author="Daniel Noble" w:date="2023-06-30T12:44:00Z"/>
                <w:rFonts w:ascii="Times New Roman" w:hAnsi="Times New Roman" w:cs="Times New Roman"/>
                <w:rPrChange w:id="3958" w:author="Daniel Noble" w:date="2023-06-30T12:50:00Z">
                  <w:rPr>
                    <w:ins w:id="3959" w:author="Daniel Noble" w:date="2023-06-30T12:44:00Z"/>
                  </w:rPr>
                </w:rPrChange>
              </w:rPr>
              <w:pPrChange w:id="39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93E0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61" w:author="Daniel Noble" w:date="2023-06-30T12:44:00Z"/>
                <w:rFonts w:ascii="Times New Roman" w:hAnsi="Times New Roman" w:cs="Times New Roman"/>
                <w:rPrChange w:id="3962" w:author="Daniel Noble" w:date="2023-06-30T12:50:00Z">
                  <w:rPr>
                    <w:ins w:id="3963" w:author="Daniel Noble" w:date="2023-06-30T12:44:00Z"/>
                  </w:rPr>
                </w:rPrChange>
              </w:rPr>
              <w:pPrChange w:id="39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65" w:author="Daniel Noble" w:date="2023-06-30T12:44:00Z">
              <w:r w:rsidRPr="00427B7F">
                <w:rPr>
                  <w:rFonts w:ascii="Times New Roman" w:eastAsia="Helvetica" w:hAnsi="Times New Roman" w:cs="Times New Roman"/>
                  <w:color w:val="000000"/>
                  <w:sz w:val="22"/>
                  <w:szCs w:val="22"/>
                  <w:rPrChange w:id="3966"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D9C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67" w:author="Daniel Noble" w:date="2023-06-30T12:44:00Z"/>
                <w:rFonts w:ascii="Times New Roman" w:hAnsi="Times New Roman" w:cs="Times New Roman"/>
                <w:rPrChange w:id="3968" w:author="Daniel Noble" w:date="2023-06-30T12:50:00Z">
                  <w:rPr>
                    <w:ins w:id="3969" w:author="Daniel Noble" w:date="2023-06-30T12:44:00Z"/>
                  </w:rPr>
                </w:rPrChange>
              </w:rPr>
              <w:pPrChange w:id="39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71" w:author="Daniel Noble" w:date="2023-06-30T12:44:00Z">
              <w:r w:rsidRPr="00427B7F">
                <w:rPr>
                  <w:rFonts w:ascii="Times New Roman" w:eastAsia="Helvetica" w:hAnsi="Times New Roman" w:cs="Times New Roman"/>
                  <w:color w:val="000000"/>
                  <w:sz w:val="22"/>
                  <w:szCs w:val="22"/>
                  <w:rPrChange w:id="3972"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7899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73" w:author="Daniel Noble" w:date="2023-06-30T12:44:00Z"/>
                <w:rFonts w:ascii="Times New Roman" w:hAnsi="Times New Roman" w:cs="Times New Roman"/>
                <w:rPrChange w:id="3974" w:author="Daniel Noble" w:date="2023-06-30T12:50:00Z">
                  <w:rPr>
                    <w:ins w:id="3975" w:author="Daniel Noble" w:date="2023-06-30T12:44:00Z"/>
                  </w:rPr>
                </w:rPrChange>
              </w:rPr>
              <w:pPrChange w:id="39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77" w:author="Daniel Noble" w:date="2023-06-30T12:44:00Z">
              <w:r w:rsidRPr="00427B7F">
                <w:rPr>
                  <w:rFonts w:ascii="Times New Roman" w:eastAsia="Helvetica" w:hAnsi="Times New Roman" w:cs="Times New Roman"/>
                  <w:color w:val="000000"/>
                  <w:sz w:val="22"/>
                  <w:szCs w:val="22"/>
                  <w:rPrChange w:id="3978" w:author="Daniel Noble" w:date="2023-06-30T12:50:00Z">
                    <w:rPr>
                      <w:rFonts w:ascii="Helvetica" w:eastAsia="Helvetica" w:hAnsi="Helvetica" w:cs="Helvetica"/>
                      <w:color w:val="000000"/>
                      <w:sz w:val="22"/>
                      <w:szCs w:val="22"/>
                    </w:rPr>
                  </w:rPrChange>
                </w:rPr>
                <w:t>1</w:t>
              </w:r>
            </w:ins>
          </w:p>
        </w:tc>
      </w:tr>
      <w:tr w:rsidR="00427B7F" w:rsidRPr="00427B7F" w14:paraId="008D3891" w14:textId="77777777" w:rsidTr="00427B7F">
        <w:trPr>
          <w:jc w:val="center"/>
          <w:ins w:id="397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319CB5" w14:textId="07BE266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80" w:author="Daniel Noble" w:date="2023-06-30T12:44:00Z"/>
                <w:rFonts w:ascii="Times New Roman" w:hAnsi="Times New Roman" w:cs="Times New Roman"/>
                <w:rPrChange w:id="3981" w:author="Daniel Noble" w:date="2023-06-30T12:50:00Z">
                  <w:rPr>
                    <w:ins w:id="3982" w:author="Daniel Noble" w:date="2023-06-30T12:44:00Z"/>
                  </w:rPr>
                </w:rPrChange>
              </w:rPr>
              <w:pPrChange w:id="39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5588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84" w:author="Daniel Noble" w:date="2023-06-30T12:44:00Z"/>
                <w:rFonts w:ascii="Times New Roman" w:hAnsi="Times New Roman" w:cs="Times New Roman"/>
                <w:rPrChange w:id="3985" w:author="Daniel Noble" w:date="2023-06-30T12:50:00Z">
                  <w:rPr>
                    <w:ins w:id="3986" w:author="Daniel Noble" w:date="2023-06-30T12:44:00Z"/>
                  </w:rPr>
                </w:rPrChange>
              </w:rPr>
              <w:pPrChange w:id="39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88" w:author="Daniel Noble" w:date="2023-06-30T12:44:00Z">
              <w:r w:rsidRPr="00427B7F">
                <w:rPr>
                  <w:rFonts w:ascii="Times New Roman" w:eastAsia="Helvetica" w:hAnsi="Times New Roman" w:cs="Times New Roman"/>
                  <w:color w:val="000000"/>
                  <w:sz w:val="22"/>
                  <w:szCs w:val="22"/>
                  <w:rPrChange w:id="3989"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605C3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90" w:author="Daniel Noble" w:date="2023-06-30T12:44:00Z"/>
                <w:rFonts w:ascii="Times New Roman" w:hAnsi="Times New Roman" w:cs="Times New Roman"/>
                <w:rPrChange w:id="3991" w:author="Daniel Noble" w:date="2023-06-30T12:50:00Z">
                  <w:rPr>
                    <w:ins w:id="3992" w:author="Daniel Noble" w:date="2023-06-30T12:44:00Z"/>
                  </w:rPr>
                </w:rPrChange>
              </w:rPr>
              <w:pPrChange w:id="39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94" w:author="Daniel Noble" w:date="2023-06-30T12:44:00Z">
              <w:r w:rsidRPr="00427B7F">
                <w:rPr>
                  <w:rFonts w:ascii="Times New Roman" w:eastAsia="Helvetica" w:hAnsi="Times New Roman" w:cs="Times New Roman"/>
                  <w:color w:val="000000"/>
                  <w:sz w:val="22"/>
                  <w:szCs w:val="22"/>
                  <w:rPrChange w:id="3995"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BDE1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96" w:author="Daniel Noble" w:date="2023-06-30T12:44:00Z"/>
                <w:rFonts w:ascii="Times New Roman" w:hAnsi="Times New Roman" w:cs="Times New Roman"/>
                <w:rPrChange w:id="3997" w:author="Daniel Noble" w:date="2023-06-30T12:50:00Z">
                  <w:rPr>
                    <w:ins w:id="3998" w:author="Daniel Noble" w:date="2023-06-30T12:44:00Z"/>
                  </w:rPr>
                </w:rPrChange>
              </w:rPr>
              <w:pPrChange w:id="39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00" w:author="Daniel Noble" w:date="2023-06-30T12:44:00Z">
              <w:r w:rsidRPr="00427B7F">
                <w:rPr>
                  <w:rFonts w:ascii="Times New Roman" w:eastAsia="Helvetica" w:hAnsi="Times New Roman" w:cs="Times New Roman"/>
                  <w:color w:val="000000"/>
                  <w:sz w:val="22"/>
                  <w:szCs w:val="22"/>
                  <w:rPrChange w:id="4001" w:author="Daniel Noble" w:date="2023-06-30T12:50:00Z">
                    <w:rPr>
                      <w:rFonts w:ascii="Helvetica" w:eastAsia="Helvetica" w:hAnsi="Helvetica" w:cs="Helvetica"/>
                      <w:color w:val="000000"/>
                      <w:sz w:val="22"/>
                      <w:szCs w:val="22"/>
                    </w:rPr>
                  </w:rPrChange>
                </w:rPr>
                <w:t>1</w:t>
              </w:r>
            </w:ins>
          </w:p>
        </w:tc>
      </w:tr>
      <w:tr w:rsidR="00427B7F" w:rsidRPr="00427B7F" w14:paraId="6D790316" w14:textId="77777777" w:rsidTr="00427B7F">
        <w:trPr>
          <w:jc w:val="center"/>
          <w:ins w:id="400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BFCF25" w14:textId="24D4E0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03" w:author="Daniel Noble" w:date="2023-06-30T12:44:00Z"/>
                <w:rFonts w:ascii="Times New Roman" w:hAnsi="Times New Roman" w:cs="Times New Roman"/>
                <w:rPrChange w:id="4004" w:author="Daniel Noble" w:date="2023-06-30T12:50:00Z">
                  <w:rPr>
                    <w:ins w:id="4005" w:author="Daniel Noble" w:date="2023-06-30T12:44:00Z"/>
                  </w:rPr>
                </w:rPrChange>
              </w:rPr>
              <w:pPrChange w:id="40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7A885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07" w:author="Daniel Noble" w:date="2023-06-30T12:44:00Z"/>
                <w:rFonts w:ascii="Times New Roman" w:hAnsi="Times New Roman" w:cs="Times New Roman"/>
                <w:rPrChange w:id="4008" w:author="Daniel Noble" w:date="2023-06-30T12:50:00Z">
                  <w:rPr>
                    <w:ins w:id="4009" w:author="Daniel Noble" w:date="2023-06-30T12:44:00Z"/>
                  </w:rPr>
                </w:rPrChange>
              </w:rPr>
              <w:pPrChange w:id="40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11" w:author="Daniel Noble" w:date="2023-06-30T12:44:00Z">
              <w:r w:rsidRPr="00427B7F">
                <w:rPr>
                  <w:rFonts w:ascii="Times New Roman" w:eastAsia="Helvetica" w:hAnsi="Times New Roman" w:cs="Times New Roman"/>
                  <w:color w:val="000000"/>
                  <w:sz w:val="22"/>
                  <w:szCs w:val="22"/>
                  <w:rPrChange w:id="4012" w:author="Daniel Noble" w:date="2023-06-30T12:50:00Z">
                    <w:rPr>
                      <w:rFonts w:ascii="Helvetica" w:eastAsia="Helvetica" w:hAnsi="Helvetica" w:cs="Helvetica"/>
                      <w:color w:val="000000"/>
                      <w:sz w:val="22"/>
                      <w:szCs w:val="22"/>
                    </w:rPr>
                  </w:rPrChange>
                </w:rPr>
                <w:t>ld019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CC9AD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13" w:author="Daniel Noble" w:date="2023-06-30T12:44:00Z"/>
                <w:rFonts w:ascii="Times New Roman" w:hAnsi="Times New Roman" w:cs="Times New Roman"/>
                <w:rPrChange w:id="4014" w:author="Daniel Noble" w:date="2023-06-30T12:50:00Z">
                  <w:rPr>
                    <w:ins w:id="4015" w:author="Daniel Noble" w:date="2023-06-30T12:44:00Z"/>
                  </w:rPr>
                </w:rPrChange>
              </w:rPr>
              <w:pPrChange w:id="40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17" w:author="Daniel Noble" w:date="2023-06-30T12:44:00Z">
              <w:r w:rsidRPr="00427B7F">
                <w:rPr>
                  <w:rFonts w:ascii="Times New Roman" w:eastAsia="Helvetica" w:hAnsi="Times New Roman" w:cs="Times New Roman"/>
                  <w:color w:val="000000"/>
                  <w:sz w:val="22"/>
                  <w:szCs w:val="22"/>
                  <w:rPrChange w:id="4018" w:author="Daniel Noble" w:date="2023-06-30T12:50:00Z">
                    <w:rPr>
                      <w:rFonts w:ascii="Helvetica" w:eastAsia="Helvetica" w:hAnsi="Helvetica" w:cs="Helvetica"/>
                      <w:color w:val="000000"/>
                      <w:sz w:val="22"/>
                      <w:szCs w:val="22"/>
                    </w:rPr>
                  </w:rPrChange>
                </w:rPr>
                <w:t>w002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5CF6E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19" w:author="Daniel Noble" w:date="2023-06-30T12:44:00Z"/>
                <w:rFonts w:ascii="Times New Roman" w:hAnsi="Times New Roman" w:cs="Times New Roman"/>
                <w:rPrChange w:id="4020" w:author="Daniel Noble" w:date="2023-06-30T12:50:00Z">
                  <w:rPr>
                    <w:ins w:id="4021" w:author="Daniel Noble" w:date="2023-06-30T12:44:00Z"/>
                  </w:rPr>
                </w:rPrChange>
              </w:rPr>
              <w:pPrChange w:id="40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23" w:author="Daniel Noble" w:date="2023-06-30T12:44:00Z">
              <w:r w:rsidRPr="00427B7F">
                <w:rPr>
                  <w:rFonts w:ascii="Times New Roman" w:eastAsia="Helvetica" w:hAnsi="Times New Roman" w:cs="Times New Roman"/>
                  <w:color w:val="000000"/>
                  <w:sz w:val="22"/>
                  <w:szCs w:val="22"/>
                  <w:rPrChange w:id="4024" w:author="Daniel Noble" w:date="2023-06-30T12:50:00Z">
                    <w:rPr>
                      <w:rFonts w:ascii="Helvetica" w:eastAsia="Helvetica" w:hAnsi="Helvetica" w:cs="Helvetica"/>
                      <w:color w:val="000000"/>
                      <w:sz w:val="22"/>
                      <w:szCs w:val="22"/>
                    </w:rPr>
                  </w:rPrChange>
                </w:rPr>
                <w:t>1</w:t>
              </w:r>
            </w:ins>
          </w:p>
        </w:tc>
      </w:tr>
      <w:tr w:rsidR="00427B7F" w:rsidRPr="00427B7F" w14:paraId="1C08C048" w14:textId="77777777" w:rsidTr="00427B7F">
        <w:trPr>
          <w:jc w:val="center"/>
          <w:ins w:id="402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7856E8" w14:textId="15C174C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26" w:author="Daniel Noble" w:date="2023-06-30T12:44:00Z"/>
                <w:rFonts w:ascii="Times New Roman" w:hAnsi="Times New Roman" w:cs="Times New Roman"/>
                <w:rPrChange w:id="4027" w:author="Daniel Noble" w:date="2023-06-30T12:50:00Z">
                  <w:rPr>
                    <w:ins w:id="4028" w:author="Daniel Noble" w:date="2023-06-30T12:44:00Z"/>
                  </w:rPr>
                </w:rPrChange>
              </w:rPr>
              <w:pPrChange w:id="40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AADC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30" w:author="Daniel Noble" w:date="2023-06-30T12:44:00Z"/>
                <w:rFonts w:ascii="Times New Roman" w:hAnsi="Times New Roman" w:cs="Times New Roman"/>
                <w:rPrChange w:id="4031" w:author="Daniel Noble" w:date="2023-06-30T12:50:00Z">
                  <w:rPr>
                    <w:ins w:id="4032" w:author="Daniel Noble" w:date="2023-06-30T12:44:00Z"/>
                  </w:rPr>
                </w:rPrChange>
              </w:rPr>
              <w:pPrChange w:id="40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34" w:author="Daniel Noble" w:date="2023-06-30T12:44:00Z">
              <w:r w:rsidRPr="00427B7F">
                <w:rPr>
                  <w:rFonts w:ascii="Times New Roman" w:eastAsia="Helvetica" w:hAnsi="Times New Roman" w:cs="Times New Roman"/>
                  <w:color w:val="000000"/>
                  <w:sz w:val="22"/>
                  <w:szCs w:val="22"/>
                  <w:rPrChange w:id="4035"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CB62E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36" w:author="Daniel Noble" w:date="2023-06-30T12:44:00Z"/>
                <w:rFonts w:ascii="Times New Roman" w:hAnsi="Times New Roman" w:cs="Times New Roman"/>
                <w:rPrChange w:id="4037" w:author="Daniel Noble" w:date="2023-06-30T12:50:00Z">
                  <w:rPr>
                    <w:ins w:id="4038" w:author="Daniel Noble" w:date="2023-06-30T12:44:00Z"/>
                  </w:rPr>
                </w:rPrChange>
              </w:rPr>
              <w:pPrChange w:id="40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40" w:author="Daniel Noble" w:date="2023-06-30T12:44:00Z">
              <w:r w:rsidRPr="00427B7F">
                <w:rPr>
                  <w:rFonts w:ascii="Times New Roman" w:eastAsia="Helvetica" w:hAnsi="Times New Roman" w:cs="Times New Roman"/>
                  <w:color w:val="000000"/>
                  <w:sz w:val="22"/>
                  <w:szCs w:val="22"/>
                  <w:rPrChange w:id="4041"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9F44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42" w:author="Daniel Noble" w:date="2023-06-30T12:44:00Z"/>
                <w:rFonts w:ascii="Times New Roman" w:hAnsi="Times New Roman" w:cs="Times New Roman"/>
                <w:rPrChange w:id="4043" w:author="Daniel Noble" w:date="2023-06-30T12:50:00Z">
                  <w:rPr>
                    <w:ins w:id="4044" w:author="Daniel Noble" w:date="2023-06-30T12:44:00Z"/>
                  </w:rPr>
                </w:rPrChange>
              </w:rPr>
              <w:pPrChange w:id="40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46" w:author="Daniel Noble" w:date="2023-06-30T12:44:00Z">
              <w:r w:rsidRPr="00427B7F">
                <w:rPr>
                  <w:rFonts w:ascii="Times New Roman" w:eastAsia="Helvetica" w:hAnsi="Times New Roman" w:cs="Times New Roman"/>
                  <w:color w:val="000000"/>
                  <w:sz w:val="22"/>
                  <w:szCs w:val="22"/>
                  <w:rPrChange w:id="4047" w:author="Daniel Noble" w:date="2023-06-30T12:50:00Z">
                    <w:rPr>
                      <w:rFonts w:ascii="Helvetica" w:eastAsia="Helvetica" w:hAnsi="Helvetica" w:cs="Helvetica"/>
                      <w:color w:val="000000"/>
                      <w:sz w:val="22"/>
                      <w:szCs w:val="22"/>
                    </w:rPr>
                  </w:rPrChange>
                </w:rPr>
                <w:t>1</w:t>
              </w:r>
            </w:ins>
          </w:p>
        </w:tc>
      </w:tr>
      <w:tr w:rsidR="00427B7F" w:rsidRPr="00427B7F" w14:paraId="1B077633" w14:textId="77777777" w:rsidTr="00427B7F">
        <w:trPr>
          <w:jc w:val="center"/>
          <w:ins w:id="404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C55CF4" w14:textId="39A9379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49" w:author="Daniel Noble" w:date="2023-06-30T12:44:00Z"/>
                <w:rFonts w:ascii="Times New Roman" w:hAnsi="Times New Roman" w:cs="Times New Roman"/>
                <w:rPrChange w:id="4050" w:author="Daniel Noble" w:date="2023-06-30T12:50:00Z">
                  <w:rPr>
                    <w:ins w:id="4051" w:author="Daniel Noble" w:date="2023-06-30T12:44:00Z"/>
                  </w:rPr>
                </w:rPrChange>
              </w:rPr>
              <w:pPrChange w:id="40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8BCB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53" w:author="Daniel Noble" w:date="2023-06-30T12:44:00Z"/>
                <w:rFonts w:ascii="Times New Roman" w:hAnsi="Times New Roman" w:cs="Times New Roman"/>
                <w:rPrChange w:id="4054" w:author="Daniel Noble" w:date="2023-06-30T12:50:00Z">
                  <w:rPr>
                    <w:ins w:id="4055" w:author="Daniel Noble" w:date="2023-06-30T12:44:00Z"/>
                  </w:rPr>
                </w:rPrChange>
              </w:rPr>
              <w:pPrChange w:id="40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57" w:author="Daniel Noble" w:date="2023-06-30T12:44:00Z">
              <w:r w:rsidRPr="00427B7F">
                <w:rPr>
                  <w:rFonts w:ascii="Times New Roman" w:eastAsia="Helvetica" w:hAnsi="Times New Roman" w:cs="Times New Roman"/>
                  <w:color w:val="000000"/>
                  <w:sz w:val="22"/>
                  <w:szCs w:val="22"/>
                  <w:rPrChange w:id="4058"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09715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59" w:author="Daniel Noble" w:date="2023-06-30T12:44:00Z"/>
                <w:rFonts w:ascii="Times New Roman" w:hAnsi="Times New Roman" w:cs="Times New Roman"/>
                <w:rPrChange w:id="4060" w:author="Daniel Noble" w:date="2023-06-30T12:50:00Z">
                  <w:rPr>
                    <w:ins w:id="4061" w:author="Daniel Noble" w:date="2023-06-30T12:44:00Z"/>
                  </w:rPr>
                </w:rPrChange>
              </w:rPr>
              <w:pPrChange w:id="40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63" w:author="Daniel Noble" w:date="2023-06-30T12:44:00Z">
              <w:r w:rsidRPr="00427B7F">
                <w:rPr>
                  <w:rFonts w:ascii="Times New Roman" w:eastAsia="Helvetica" w:hAnsi="Times New Roman" w:cs="Times New Roman"/>
                  <w:color w:val="000000"/>
                  <w:sz w:val="22"/>
                  <w:szCs w:val="22"/>
                  <w:rPrChange w:id="4064"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48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65" w:author="Daniel Noble" w:date="2023-06-30T12:44:00Z"/>
                <w:rFonts w:ascii="Times New Roman" w:hAnsi="Times New Roman" w:cs="Times New Roman"/>
                <w:rPrChange w:id="4066" w:author="Daniel Noble" w:date="2023-06-30T12:50:00Z">
                  <w:rPr>
                    <w:ins w:id="4067" w:author="Daniel Noble" w:date="2023-06-30T12:44:00Z"/>
                  </w:rPr>
                </w:rPrChange>
              </w:rPr>
              <w:pPrChange w:id="40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69" w:author="Daniel Noble" w:date="2023-06-30T12:44:00Z">
              <w:r w:rsidRPr="00427B7F">
                <w:rPr>
                  <w:rFonts w:ascii="Times New Roman" w:eastAsia="Helvetica" w:hAnsi="Times New Roman" w:cs="Times New Roman"/>
                  <w:color w:val="000000"/>
                  <w:sz w:val="22"/>
                  <w:szCs w:val="22"/>
                  <w:rPrChange w:id="4070" w:author="Daniel Noble" w:date="2023-06-30T12:50:00Z">
                    <w:rPr>
                      <w:rFonts w:ascii="Helvetica" w:eastAsia="Helvetica" w:hAnsi="Helvetica" w:cs="Helvetica"/>
                      <w:color w:val="000000"/>
                      <w:sz w:val="22"/>
                      <w:szCs w:val="22"/>
                    </w:rPr>
                  </w:rPrChange>
                </w:rPr>
                <w:t>2</w:t>
              </w:r>
            </w:ins>
          </w:p>
        </w:tc>
      </w:tr>
      <w:tr w:rsidR="00427B7F" w:rsidRPr="00427B7F" w14:paraId="675F7B7F" w14:textId="77777777" w:rsidTr="00427B7F">
        <w:trPr>
          <w:jc w:val="center"/>
          <w:ins w:id="407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84E3AE1" w14:textId="2BC6015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72" w:author="Daniel Noble" w:date="2023-06-30T12:44:00Z"/>
                <w:rFonts w:ascii="Times New Roman" w:hAnsi="Times New Roman" w:cs="Times New Roman"/>
                <w:rPrChange w:id="4073" w:author="Daniel Noble" w:date="2023-06-30T12:50:00Z">
                  <w:rPr>
                    <w:ins w:id="4074" w:author="Daniel Noble" w:date="2023-06-30T12:44:00Z"/>
                  </w:rPr>
                </w:rPrChange>
              </w:rPr>
              <w:pPrChange w:id="40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356D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76" w:author="Daniel Noble" w:date="2023-06-30T12:44:00Z"/>
                <w:rFonts w:ascii="Times New Roman" w:hAnsi="Times New Roman" w:cs="Times New Roman"/>
                <w:rPrChange w:id="4077" w:author="Daniel Noble" w:date="2023-06-30T12:50:00Z">
                  <w:rPr>
                    <w:ins w:id="4078" w:author="Daniel Noble" w:date="2023-06-30T12:44:00Z"/>
                  </w:rPr>
                </w:rPrChange>
              </w:rPr>
              <w:pPrChange w:id="40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80" w:author="Daniel Noble" w:date="2023-06-30T12:44:00Z">
              <w:r w:rsidRPr="00427B7F">
                <w:rPr>
                  <w:rFonts w:ascii="Times New Roman" w:eastAsia="Helvetica" w:hAnsi="Times New Roman" w:cs="Times New Roman"/>
                  <w:color w:val="000000"/>
                  <w:sz w:val="22"/>
                  <w:szCs w:val="22"/>
                  <w:rPrChange w:id="4081"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BB938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82" w:author="Daniel Noble" w:date="2023-06-30T12:44:00Z"/>
                <w:rFonts w:ascii="Times New Roman" w:hAnsi="Times New Roman" w:cs="Times New Roman"/>
                <w:rPrChange w:id="4083" w:author="Daniel Noble" w:date="2023-06-30T12:50:00Z">
                  <w:rPr>
                    <w:ins w:id="4084" w:author="Daniel Noble" w:date="2023-06-30T12:44:00Z"/>
                  </w:rPr>
                </w:rPrChange>
              </w:rPr>
              <w:pPrChange w:id="40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86" w:author="Daniel Noble" w:date="2023-06-30T12:44:00Z">
              <w:r w:rsidRPr="00427B7F">
                <w:rPr>
                  <w:rFonts w:ascii="Times New Roman" w:eastAsia="Helvetica" w:hAnsi="Times New Roman" w:cs="Times New Roman"/>
                  <w:color w:val="000000"/>
                  <w:sz w:val="22"/>
                  <w:szCs w:val="22"/>
                  <w:rPrChange w:id="4087"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186E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88" w:author="Daniel Noble" w:date="2023-06-30T12:44:00Z"/>
                <w:rFonts w:ascii="Times New Roman" w:hAnsi="Times New Roman" w:cs="Times New Roman"/>
                <w:rPrChange w:id="4089" w:author="Daniel Noble" w:date="2023-06-30T12:50:00Z">
                  <w:rPr>
                    <w:ins w:id="4090" w:author="Daniel Noble" w:date="2023-06-30T12:44:00Z"/>
                  </w:rPr>
                </w:rPrChange>
              </w:rPr>
              <w:pPrChange w:id="40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92" w:author="Daniel Noble" w:date="2023-06-30T12:44:00Z">
              <w:r w:rsidRPr="00427B7F">
                <w:rPr>
                  <w:rFonts w:ascii="Times New Roman" w:eastAsia="Helvetica" w:hAnsi="Times New Roman" w:cs="Times New Roman"/>
                  <w:color w:val="000000"/>
                  <w:sz w:val="22"/>
                  <w:szCs w:val="22"/>
                  <w:rPrChange w:id="4093" w:author="Daniel Noble" w:date="2023-06-30T12:50:00Z">
                    <w:rPr>
                      <w:rFonts w:ascii="Helvetica" w:eastAsia="Helvetica" w:hAnsi="Helvetica" w:cs="Helvetica"/>
                      <w:color w:val="000000"/>
                      <w:sz w:val="22"/>
                      <w:szCs w:val="22"/>
                    </w:rPr>
                  </w:rPrChange>
                </w:rPr>
                <w:t>1</w:t>
              </w:r>
            </w:ins>
          </w:p>
        </w:tc>
      </w:tr>
      <w:tr w:rsidR="00427B7F" w:rsidRPr="00427B7F" w14:paraId="52F93611" w14:textId="77777777" w:rsidTr="00427B7F">
        <w:trPr>
          <w:jc w:val="center"/>
          <w:ins w:id="409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1ACD9" w14:textId="662DE82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95" w:author="Daniel Noble" w:date="2023-06-30T12:44:00Z"/>
                <w:rFonts w:ascii="Times New Roman" w:hAnsi="Times New Roman" w:cs="Times New Roman"/>
                <w:rPrChange w:id="4096" w:author="Daniel Noble" w:date="2023-06-30T12:50:00Z">
                  <w:rPr>
                    <w:ins w:id="4097" w:author="Daniel Noble" w:date="2023-06-30T12:44:00Z"/>
                  </w:rPr>
                </w:rPrChange>
              </w:rPr>
              <w:pPrChange w:id="40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20E86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99" w:author="Daniel Noble" w:date="2023-06-30T12:44:00Z"/>
                <w:rFonts w:ascii="Times New Roman" w:hAnsi="Times New Roman" w:cs="Times New Roman"/>
                <w:rPrChange w:id="4100" w:author="Daniel Noble" w:date="2023-06-30T12:50:00Z">
                  <w:rPr>
                    <w:ins w:id="4101" w:author="Daniel Noble" w:date="2023-06-30T12:44:00Z"/>
                  </w:rPr>
                </w:rPrChange>
              </w:rPr>
              <w:pPrChange w:id="41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03" w:author="Daniel Noble" w:date="2023-06-30T12:44:00Z">
              <w:r w:rsidRPr="00427B7F">
                <w:rPr>
                  <w:rFonts w:ascii="Times New Roman" w:eastAsia="Helvetica" w:hAnsi="Times New Roman" w:cs="Times New Roman"/>
                  <w:color w:val="000000"/>
                  <w:sz w:val="22"/>
                  <w:szCs w:val="22"/>
                  <w:rPrChange w:id="4104"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7FD2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05" w:author="Daniel Noble" w:date="2023-06-30T12:44:00Z"/>
                <w:rFonts w:ascii="Times New Roman" w:hAnsi="Times New Roman" w:cs="Times New Roman"/>
                <w:rPrChange w:id="4106" w:author="Daniel Noble" w:date="2023-06-30T12:50:00Z">
                  <w:rPr>
                    <w:ins w:id="4107" w:author="Daniel Noble" w:date="2023-06-30T12:44:00Z"/>
                  </w:rPr>
                </w:rPrChange>
              </w:rPr>
              <w:pPrChange w:id="41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09" w:author="Daniel Noble" w:date="2023-06-30T12:44:00Z">
              <w:r w:rsidRPr="00427B7F">
                <w:rPr>
                  <w:rFonts w:ascii="Times New Roman" w:eastAsia="Helvetica" w:hAnsi="Times New Roman" w:cs="Times New Roman"/>
                  <w:color w:val="000000"/>
                  <w:sz w:val="22"/>
                  <w:szCs w:val="22"/>
                  <w:rPrChange w:id="4110"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BAEBE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11" w:author="Daniel Noble" w:date="2023-06-30T12:44:00Z"/>
                <w:rFonts w:ascii="Times New Roman" w:hAnsi="Times New Roman" w:cs="Times New Roman"/>
                <w:rPrChange w:id="4112" w:author="Daniel Noble" w:date="2023-06-30T12:50:00Z">
                  <w:rPr>
                    <w:ins w:id="4113" w:author="Daniel Noble" w:date="2023-06-30T12:44:00Z"/>
                  </w:rPr>
                </w:rPrChange>
              </w:rPr>
              <w:pPrChange w:id="41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15" w:author="Daniel Noble" w:date="2023-06-30T12:44:00Z">
              <w:r w:rsidRPr="00427B7F">
                <w:rPr>
                  <w:rFonts w:ascii="Times New Roman" w:eastAsia="Helvetica" w:hAnsi="Times New Roman" w:cs="Times New Roman"/>
                  <w:color w:val="000000"/>
                  <w:sz w:val="22"/>
                  <w:szCs w:val="22"/>
                  <w:rPrChange w:id="4116" w:author="Daniel Noble" w:date="2023-06-30T12:50:00Z">
                    <w:rPr>
                      <w:rFonts w:ascii="Helvetica" w:eastAsia="Helvetica" w:hAnsi="Helvetica" w:cs="Helvetica"/>
                      <w:color w:val="000000"/>
                      <w:sz w:val="22"/>
                      <w:szCs w:val="22"/>
                    </w:rPr>
                  </w:rPrChange>
                </w:rPr>
                <w:t>1</w:t>
              </w:r>
            </w:ins>
          </w:p>
        </w:tc>
      </w:tr>
      <w:tr w:rsidR="00427B7F" w:rsidRPr="00427B7F" w14:paraId="6169AF99" w14:textId="77777777" w:rsidTr="00427B7F">
        <w:trPr>
          <w:jc w:val="center"/>
          <w:ins w:id="411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9BFDA5" w14:textId="0A30FF6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18" w:author="Daniel Noble" w:date="2023-06-30T12:44:00Z"/>
                <w:rFonts w:ascii="Times New Roman" w:hAnsi="Times New Roman" w:cs="Times New Roman"/>
                <w:rPrChange w:id="4119" w:author="Daniel Noble" w:date="2023-06-30T12:50:00Z">
                  <w:rPr>
                    <w:ins w:id="4120" w:author="Daniel Noble" w:date="2023-06-30T12:44:00Z"/>
                  </w:rPr>
                </w:rPrChange>
              </w:rPr>
              <w:pPrChange w:id="41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5E8A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22" w:author="Daniel Noble" w:date="2023-06-30T12:44:00Z"/>
                <w:rFonts w:ascii="Times New Roman" w:hAnsi="Times New Roman" w:cs="Times New Roman"/>
                <w:rPrChange w:id="4123" w:author="Daniel Noble" w:date="2023-06-30T12:50:00Z">
                  <w:rPr>
                    <w:ins w:id="4124" w:author="Daniel Noble" w:date="2023-06-30T12:44:00Z"/>
                  </w:rPr>
                </w:rPrChange>
              </w:rPr>
              <w:pPrChange w:id="41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26" w:author="Daniel Noble" w:date="2023-06-30T12:44:00Z">
              <w:r w:rsidRPr="00427B7F">
                <w:rPr>
                  <w:rFonts w:ascii="Times New Roman" w:eastAsia="Helvetica" w:hAnsi="Times New Roman" w:cs="Times New Roman"/>
                  <w:color w:val="000000"/>
                  <w:sz w:val="22"/>
                  <w:szCs w:val="22"/>
                  <w:rPrChange w:id="4127"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E57F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28" w:author="Daniel Noble" w:date="2023-06-30T12:44:00Z"/>
                <w:rFonts w:ascii="Times New Roman" w:hAnsi="Times New Roman" w:cs="Times New Roman"/>
                <w:rPrChange w:id="4129" w:author="Daniel Noble" w:date="2023-06-30T12:50:00Z">
                  <w:rPr>
                    <w:ins w:id="4130" w:author="Daniel Noble" w:date="2023-06-30T12:44:00Z"/>
                  </w:rPr>
                </w:rPrChange>
              </w:rPr>
              <w:pPrChange w:id="41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32" w:author="Daniel Noble" w:date="2023-06-30T12:44:00Z">
              <w:r w:rsidRPr="00427B7F">
                <w:rPr>
                  <w:rFonts w:ascii="Times New Roman" w:eastAsia="Helvetica" w:hAnsi="Times New Roman" w:cs="Times New Roman"/>
                  <w:color w:val="000000"/>
                  <w:sz w:val="22"/>
                  <w:szCs w:val="22"/>
                  <w:rPrChange w:id="4133"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51CE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34" w:author="Daniel Noble" w:date="2023-06-30T12:44:00Z"/>
                <w:rFonts w:ascii="Times New Roman" w:hAnsi="Times New Roman" w:cs="Times New Roman"/>
                <w:rPrChange w:id="4135" w:author="Daniel Noble" w:date="2023-06-30T12:50:00Z">
                  <w:rPr>
                    <w:ins w:id="4136" w:author="Daniel Noble" w:date="2023-06-30T12:44:00Z"/>
                  </w:rPr>
                </w:rPrChange>
              </w:rPr>
              <w:pPrChange w:id="41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38" w:author="Daniel Noble" w:date="2023-06-30T12:44:00Z">
              <w:r w:rsidRPr="00427B7F">
                <w:rPr>
                  <w:rFonts w:ascii="Times New Roman" w:eastAsia="Helvetica" w:hAnsi="Times New Roman" w:cs="Times New Roman"/>
                  <w:color w:val="000000"/>
                  <w:sz w:val="22"/>
                  <w:szCs w:val="22"/>
                  <w:rPrChange w:id="4139" w:author="Daniel Noble" w:date="2023-06-30T12:50:00Z">
                    <w:rPr>
                      <w:rFonts w:ascii="Helvetica" w:eastAsia="Helvetica" w:hAnsi="Helvetica" w:cs="Helvetica"/>
                      <w:color w:val="000000"/>
                      <w:sz w:val="22"/>
                      <w:szCs w:val="22"/>
                    </w:rPr>
                  </w:rPrChange>
                </w:rPr>
                <w:t>1</w:t>
              </w:r>
            </w:ins>
          </w:p>
        </w:tc>
      </w:tr>
      <w:tr w:rsidR="00427B7F" w:rsidRPr="00427B7F" w14:paraId="10DFC639" w14:textId="77777777" w:rsidTr="00427B7F">
        <w:trPr>
          <w:jc w:val="center"/>
          <w:ins w:id="414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265A9" w14:textId="14C40D2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41" w:author="Daniel Noble" w:date="2023-06-30T12:44:00Z"/>
                <w:rFonts w:ascii="Times New Roman" w:hAnsi="Times New Roman" w:cs="Times New Roman"/>
                <w:rPrChange w:id="4142" w:author="Daniel Noble" w:date="2023-06-30T12:50:00Z">
                  <w:rPr>
                    <w:ins w:id="4143" w:author="Daniel Noble" w:date="2023-06-30T12:44:00Z"/>
                  </w:rPr>
                </w:rPrChange>
              </w:rPr>
              <w:pPrChange w:id="41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82DF8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45" w:author="Daniel Noble" w:date="2023-06-30T12:44:00Z"/>
                <w:rFonts w:ascii="Times New Roman" w:hAnsi="Times New Roman" w:cs="Times New Roman"/>
                <w:rPrChange w:id="4146" w:author="Daniel Noble" w:date="2023-06-30T12:50:00Z">
                  <w:rPr>
                    <w:ins w:id="4147" w:author="Daniel Noble" w:date="2023-06-30T12:44:00Z"/>
                  </w:rPr>
                </w:rPrChange>
              </w:rPr>
              <w:pPrChange w:id="41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49" w:author="Daniel Noble" w:date="2023-06-30T12:44:00Z">
              <w:r w:rsidRPr="00427B7F">
                <w:rPr>
                  <w:rFonts w:ascii="Times New Roman" w:eastAsia="Helvetica" w:hAnsi="Times New Roman" w:cs="Times New Roman"/>
                  <w:color w:val="000000"/>
                  <w:sz w:val="22"/>
                  <w:szCs w:val="22"/>
                  <w:rPrChange w:id="4150"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C553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51" w:author="Daniel Noble" w:date="2023-06-30T12:44:00Z"/>
                <w:rFonts w:ascii="Times New Roman" w:hAnsi="Times New Roman" w:cs="Times New Roman"/>
                <w:rPrChange w:id="4152" w:author="Daniel Noble" w:date="2023-06-30T12:50:00Z">
                  <w:rPr>
                    <w:ins w:id="4153" w:author="Daniel Noble" w:date="2023-06-30T12:44:00Z"/>
                  </w:rPr>
                </w:rPrChange>
              </w:rPr>
              <w:pPrChange w:id="41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55" w:author="Daniel Noble" w:date="2023-06-30T12:44:00Z">
              <w:r w:rsidRPr="00427B7F">
                <w:rPr>
                  <w:rFonts w:ascii="Times New Roman" w:eastAsia="Helvetica" w:hAnsi="Times New Roman" w:cs="Times New Roman"/>
                  <w:color w:val="000000"/>
                  <w:sz w:val="22"/>
                  <w:szCs w:val="22"/>
                  <w:rPrChange w:id="4156"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185E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57" w:author="Daniel Noble" w:date="2023-06-30T12:44:00Z"/>
                <w:rFonts w:ascii="Times New Roman" w:hAnsi="Times New Roman" w:cs="Times New Roman"/>
                <w:rPrChange w:id="4158" w:author="Daniel Noble" w:date="2023-06-30T12:50:00Z">
                  <w:rPr>
                    <w:ins w:id="4159" w:author="Daniel Noble" w:date="2023-06-30T12:44:00Z"/>
                  </w:rPr>
                </w:rPrChange>
              </w:rPr>
              <w:pPrChange w:id="41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61" w:author="Daniel Noble" w:date="2023-06-30T12:44:00Z">
              <w:r w:rsidRPr="00427B7F">
                <w:rPr>
                  <w:rFonts w:ascii="Times New Roman" w:eastAsia="Helvetica" w:hAnsi="Times New Roman" w:cs="Times New Roman"/>
                  <w:color w:val="000000"/>
                  <w:sz w:val="22"/>
                  <w:szCs w:val="22"/>
                  <w:rPrChange w:id="4162" w:author="Daniel Noble" w:date="2023-06-30T12:50:00Z">
                    <w:rPr>
                      <w:rFonts w:ascii="Helvetica" w:eastAsia="Helvetica" w:hAnsi="Helvetica" w:cs="Helvetica"/>
                      <w:color w:val="000000"/>
                      <w:sz w:val="22"/>
                      <w:szCs w:val="22"/>
                    </w:rPr>
                  </w:rPrChange>
                </w:rPr>
                <w:t>2</w:t>
              </w:r>
            </w:ins>
          </w:p>
        </w:tc>
      </w:tr>
      <w:tr w:rsidR="00427B7F" w:rsidRPr="00427B7F" w14:paraId="7A28D49C" w14:textId="77777777" w:rsidTr="00427B7F">
        <w:trPr>
          <w:jc w:val="center"/>
          <w:ins w:id="416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C42EF4" w14:textId="403A7EF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64" w:author="Daniel Noble" w:date="2023-06-30T12:44:00Z"/>
                <w:rFonts w:ascii="Times New Roman" w:hAnsi="Times New Roman" w:cs="Times New Roman"/>
                <w:rPrChange w:id="4165" w:author="Daniel Noble" w:date="2023-06-30T12:50:00Z">
                  <w:rPr>
                    <w:ins w:id="4166" w:author="Daniel Noble" w:date="2023-06-30T12:44:00Z"/>
                  </w:rPr>
                </w:rPrChange>
              </w:rPr>
              <w:pPrChange w:id="41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A33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68" w:author="Daniel Noble" w:date="2023-06-30T12:44:00Z"/>
                <w:rFonts w:ascii="Times New Roman" w:hAnsi="Times New Roman" w:cs="Times New Roman"/>
                <w:rPrChange w:id="4169" w:author="Daniel Noble" w:date="2023-06-30T12:50:00Z">
                  <w:rPr>
                    <w:ins w:id="4170" w:author="Daniel Noble" w:date="2023-06-30T12:44:00Z"/>
                  </w:rPr>
                </w:rPrChange>
              </w:rPr>
              <w:pPrChange w:id="41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72" w:author="Daniel Noble" w:date="2023-06-30T12:44:00Z">
              <w:r w:rsidRPr="00427B7F">
                <w:rPr>
                  <w:rFonts w:ascii="Times New Roman" w:eastAsia="Helvetica" w:hAnsi="Times New Roman" w:cs="Times New Roman"/>
                  <w:color w:val="000000"/>
                  <w:sz w:val="22"/>
                  <w:szCs w:val="22"/>
                  <w:rPrChange w:id="4173"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B83E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74" w:author="Daniel Noble" w:date="2023-06-30T12:44:00Z"/>
                <w:rFonts w:ascii="Times New Roman" w:hAnsi="Times New Roman" w:cs="Times New Roman"/>
                <w:rPrChange w:id="4175" w:author="Daniel Noble" w:date="2023-06-30T12:50:00Z">
                  <w:rPr>
                    <w:ins w:id="4176" w:author="Daniel Noble" w:date="2023-06-30T12:44:00Z"/>
                  </w:rPr>
                </w:rPrChange>
              </w:rPr>
              <w:pPrChange w:id="41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78" w:author="Daniel Noble" w:date="2023-06-30T12:44:00Z">
              <w:r w:rsidRPr="00427B7F">
                <w:rPr>
                  <w:rFonts w:ascii="Times New Roman" w:eastAsia="Helvetica" w:hAnsi="Times New Roman" w:cs="Times New Roman"/>
                  <w:color w:val="000000"/>
                  <w:sz w:val="22"/>
                  <w:szCs w:val="22"/>
                  <w:rPrChange w:id="4179"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4E47E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80" w:author="Daniel Noble" w:date="2023-06-30T12:44:00Z"/>
                <w:rFonts w:ascii="Times New Roman" w:hAnsi="Times New Roman" w:cs="Times New Roman"/>
                <w:rPrChange w:id="4181" w:author="Daniel Noble" w:date="2023-06-30T12:50:00Z">
                  <w:rPr>
                    <w:ins w:id="4182" w:author="Daniel Noble" w:date="2023-06-30T12:44:00Z"/>
                  </w:rPr>
                </w:rPrChange>
              </w:rPr>
              <w:pPrChange w:id="41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84" w:author="Daniel Noble" w:date="2023-06-30T12:44:00Z">
              <w:r w:rsidRPr="00427B7F">
                <w:rPr>
                  <w:rFonts w:ascii="Times New Roman" w:eastAsia="Helvetica" w:hAnsi="Times New Roman" w:cs="Times New Roman"/>
                  <w:color w:val="000000"/>
                  <w:sz w:val="22"/>
                  <w:szCs w:val="22"/>
                  <w:rPrChange w:id="4185" w:author="Daniel Noble" w:date="2023-06-30T12:50:00Z">
                    <w:rPr>
                      <w:rFonts w:ascii="Helvetica" w:eastAsia="Helvetica" w:hAnsi="Helvetica" w:cs="Helvetica"/>
                      <w:color w:val="000000"/>
                      <w:sz w:val="22"/>
                      <w:szCs w:val="22"/>
                    </w:rPr>
                  </w:rPrChange>
                </w:rPr>
                <w:t>2</w:t>
              </w:r>
            </w:ins>
          </w:p>
        </w:tc>
      </w:tr>
      <w:tr w:rsidR="00427B7F" w:rsidRPr="00427B7F" w14:paraId="332A31B6" w14:textId="77777777" w:rsidTr="00427B7F">
        <w:trPr>
          <w:jc w:val="center"/>
          <w:ins w:id="418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715C56" w14:textId="1F25C11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87" w:author="Daniel Noble" w:date="2023-06-30T12:44:00Z"/>
                <w:rFonts w:ascii="Times New Roman" w:hAnsi="Times New Roman" w:cs="Times New Roman"/>
                <w:rPrChange w:id="4188" w:author="Daniel Noble" w:date="2023-06-30T12:50:00Z">
                  <w:rPr>
                    <w:ins w:id="4189" w:author="Daniel Noble" w:date="2023-06-30T12:44:00Z"/>
                  </w:rPr>
                </w:rPrChange>
              </w:rPr>
              <w:pPrChange w:id="41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F005DE" w14:textId="1CA7C94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91" w:author="Daniel Noble" w:date="2023-06-30T12:44:00Z"/>
                <w:rFonts w:ascii="Times New Roman" w:hAnsi="Times New Roman" w:cs="Times New Roman"/>
                <w:rPrChange w:id="4192" w:author="Daniel Noble" w:date="2023-06-30T12:50:00Z">
                  <w:rPr>
                    <w:ins w:id="4193" w:author="Daniel Noble" w:date="2023-06-30T12:44:00Z"/>
                  </w:rPr>
                </w:rPrChange>
              </w:rPr>
              <w:pPrChange w:id="41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95" w:author="Daniel Noble" w:date="2023-06-30T12:49:00Z">
              <w:r w:rsidRPr="00427B7F">
                <w:rPr>
                  <w:rFonts w:ascii="Times New Roman" w:eastAsia="Helvetica" w:hAnsi="Times New Roman" w:cs="Times New Roman"/>
                  <w:color w:val="000000"/>
                  <w:sz w:val="22"/>
                  <w:szCs w:val="22"/>
                  <w:rPrChange w:id="4196"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1DD9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97" w:author="Daniel Noble" w:date="2023-06-30T12:44:00Z"/>
                <w:rFonts w:ascii="Times New Roman" w:hAnsi="Times New Roman" w:cs="Times New Roman"/>
                <w:rPrChange w:id="4198" w:author="Daniel Noble" w:date="2023-06-30T12:50:00Z">
                  <w:rPr>
                    <w:ins w:id="4199" w:author="Daniel Noble" w:date="2023-06-30T12:44:00Z"/>
                  </w:rPr>
                </w:rPrChange>
              </w:rPr>
              <w:pPrChange w:id="42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01" w:author="Daniel Noble" w:date="2023-06-30T12:44:00Z">
              <w:r w:rsidRPr="00427B7F">
                <w:rPr>
                  <w:rFonts w:ascii="Times New Roman" w:eastAsia="Helvetica" w:hAnsi="Times New Roman" w:cs="Times New Roman"/>
                  <w:color w:val="000000"/>
                  <w:sz w:val="22"/>
                  <w:szCs w:val="22"/>
                  <w:rPrChange w:id="4202"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1DE6C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03" w:author="Daniel Noble" w:date="2023-06-30T12:44:00Z"/>
                <w:rFonts w:ascii="Times New Roman" w:hAnsi="Times New Roman" w:cs="Times New Roman"/>
                <w:rPrChange w:id="4204" w:author="Daniel Noble" w:date="2023-06-30T12:50:00Z">
                  <w:rPr>
                    <w:ins w:id="4205" w:author="Daniel Noble" w:date="2023-06-30T12:44:00Z"/>
                  </w:rPr>
                </w:rPrChange>
              </w:rPr>
              <w:pPrChange w:id="42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07" w:author="Daniel Noble" w:date="2023-06-30T12:44:00Z">
              <w:r w:rsidRPr="00427B7F">
                <w:rPr>
                  <w:rFonts w:ascii="Times New Roman" w:eastAsia="Helvetica" w:hAnsi="Times New Roman" w:cs="Times New Roman"/>
                  <w:color w:val="000000"/>
                  <w:sz w:val="22"/>
                  <w:szCs w:val="22"/>
                  <w:rPrChange w:id="4208" w:author="Daniel Noble" w:date="2023-06-30T12:50:00Z">
                    <w:rPr>
                      <w:rFonts w:ascii="Helvetica" w:eastAsia="Helvetica" w:hAnsi="Helvetica" w:cs="Helvetica"/>
                      <w:color w:val="000000"/>
                      <w:sz w:val="22"/>
                      <w:szCs w:val="22"/>
                    </w:rPr>
                  </w:rPrChange>
                </w:rPr>
                <w:t>2</w:t>
              </w:r>
            </w:ins>
          </w:p>
        </w:tc>
      </w:tr>
      <w:tr w:rsidR="00427B7F" w:rsidRPr="00427B7F" w14:paraId="167D6DA8" w14:textId="77777777" w:rsidTr="00427B7F">
        <w:trPr>
          <w:jc w:val="center"/>
          <w:ins w:id="420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C1E469" w14:textId="066D76C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10" w:author="Daniel Noble" w:date="2023-06-30T12:44:00Z"/>
                <w:rFonts w:ascii="Times New Roman" w:hAnsi="Times New Roman" w:cs="Times New Roman"/>
                <w:rPrChange w:id="4211" w:author="Daniel Noble" w:date="2023-06-30T12:50:00Z">
                  <w:rPr>
                    <w:ins w:id="4212" w:author="Daniel Noble" w:date="2023-06-30T12:44:00Z"/>
                  </w:rPr>
                </w:rPrChange>
              </w:rPr>
              <w:pPrChange w:id="42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4936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14" w:author="Daniel Noble" w:date="2023-06-30T12:44:00Z"/>
                <w:rFonts w:ascii="Times New Roman" w:hAnsi="Times New Roman" w:cs="Times New Roman"/>
                <w:rPrChange w:id="4215" w:author="Daniel Noble" w:date="2023-06-30T12:50:00Z">
                  <w:rPr>
                    <w:ins w:id="4216" w:author="Daniel Noble" w:date="2023-06-30T12:44:00Z"/>
                  </w:rPr>
                </w:rPrChange>
              </w:rPr>
              <w:pPrChange w:id="42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18" w:author="Daniel Noble" w:date="2023-06-30T12:44:00Z">
              <w:r w:rsidRPr="00427B7F">
                <w:rPr>
                  <w:rFonts w:ascii="Times New Roman" w:eastAsia="Helvetica" w:hAnsi="Times New Roman" w:cs="Times New Roman"/>
                  <w:color w:val="000000"/>
                  <w:sz w:val="22"/>
                  <w:szCs w:val="22"/>
                  <w:rPrChange w:id="4219"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7852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20" w:author="Daniel Noble" w:date="2023-06-30T12:44:00Z"/>
                <w:rFonts w:ascii="Times New Roman" w:hAnsi="Times New Roman" w:cs="Times New Roman"/>
                <w:rPrChange w:id="4221" w:author="Daniel Noble" w:date="2023-06-30T12:50:00Z">
                  <w:rPr>
                    <w:ins w:id="4222" w:author="Daniel Noble" w:date="2023-06-30T12:44:00Z"/>
                  </w:rPr>
                </w:rPrChange>
              </w:rPr>
              <w:pPrChange w:id="42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24" w:author="Daniel Noble" w:date="2023-06-30T12:44:00Z">
              <w:r w:rsidRPr="00427B7F">
                <w:rPr>
                  <w:rFonts w:ascii="Times New Roman" w:eastAsia="Helvetica" w:hAnsi="Times New Roman" w:cs="Times New Roman"/>
                  <w:color w:val="000000"/>
                  <w:sz w:val="22"/>
                  <w:szCs w:val="22"/>
                  <w:rPrChange w:id="4225"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098D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26" w:author="Daniel Noble" w:date="2023-06-30T12:44:00Z"/>
                <w:rFonts w:ascii="Times New Roman" w:hAnsi="Times New Roman" w:cs="Times New Roman"/>
                <w:rPrChange w:id="4227" w:author="Daniel Noble" w:date="2023-06-30T12:50:00Z">
                  <w:rPr>
                    <w:ins w:id="4228" w:author="Daniel Noble" w:date="2023-06-30T12:44:00Z"/>
                  </w:rPr>
                </w:rPrChange>
              </w:rPr>
              <w:pPrChange w:id="42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30" w:author="Daniel Noble" w:date="2023-06-30T12:44:00Z">
              <w:r w:rsidRPr="00427B7F">
                <w:rPr>
                  <w:rFonts w:ascii="Times New Roman" w:eastAsia="Helvetica" w:hAnsi="Times New Roman" w:cs="Times New Roman"/>
                  <w:color w:val="000000"/>
                  <w:sz w:val="22"/>
                  <w:szCs w:val="22"/>
                  <w:rPrChange w:id="4231" w:author="Daniel Noble" w:date="2023-06-30T12:50:00Z">
                    <w:rPr>
                      <w:rFonts w:ascii="Helvetica" w:eastAsia="Helvetica" w:hAnsi="Helvetica" w:cs="Helvetica"/>
                      <w:color w:val="000000"/>
                      <w:sz w:val="22"/>
                      <w:szCs w:val="22"/>
                    </w:rPr>
                  </w:rPrChange>
                </w:rPr>
                <w:t>1</w:t>
              </w:r>
            </w:ins>
          </w:p>
        </w:tc>
      </w:tr>
      <w:tr w:rsidR="00427B7F" w:rsidRPr="00427B7F" w14:paraId="5787497A" w14:textId="77777777" w:rsidTr="00427B7F">
        <w:trPr>
          <w:jc w:val="center"/>
          <w:ins w:id="423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E4748F" w14:textId="3071BD6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33" w:author="Daniel Noble" w:date="2023-06-30T12:44:00Z"/>
                <w:rFonts w:ascii="Times New Roman" w:hAnsi="Times New Roman" w:cs="Times New Roman"/>
                <w:rPrChange w:id="4234" w:author="Daniel Noble" w:date="2023-06-30T12:50:00Z">
                  <w:rPr>
                    <w:ins w:id="4235" w:author="Daniel Noble" w:date="2023-06-30T12:44:00Z"/>
                  </w:rPr>
                </w:rPrChange>
              </w:rPr>
              <w:pPrChange w:id="42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88A6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37" w:author="Daniel Noble" w:date="2023-06-30T12:44:00Z"/>
                <w:rFonts w:ascii="Times New Roman" w:hAnsi="Times New Roman" w:cs="Times New Roman"/>
                <w:rPrChange w:id="4238" w:author="Daniel Noble" w:date="2023-06-30T12:50:00Z">
                  <w:rPr>
                    <w:ins w:id="4239" w:author="Daniel Noble" w:date="2023-06-30T12:44:00Z"/>
                  </w:rPr>
                </w:rPrChange>
              </w:rPr>
              <w:pPrChange w:id="42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41" w:author="Daniel Noble" w:date="2023-06-30T12:44:00Z">
              <w:r w:rsidRPr="00427B7F">
                <w:rPr>
                  <w:rFonts w:ascii="Times New Roman" w:eastAsia="Helvetica" w:hAnsi="Times New Roman" w:cs="Times New Roman"/>
                  <w:color w:val="000000"/>
                  <w:sz w:val="22"/>
                  <w:szCs w:val="22"/>
                  <w:rPrChange w:id="4242"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3A12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43" w:author="Daniel Noble" w:date="2023-06-30T12:44:00Z"/>
                <w:rFonts w:ascii="Times New Roman" w:hAnsi="Times New Roman" w:cs="Times New Roman"/>
                <w:rPrChange w:id="4244" w:author="Daniel Noble" w:date="2023-06-30T12:50:00Z">
                  <w:rPr>
                    <w:ins w:id="4245" w:author="Daniel Noble" w:date="2023-06-30T12:44:00Z"/>
                  </w:rPr>
                </w:rPrChange>
              </w:rPr>
              <w:pPrChange w:id="42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47" w:author="Daniel Noble" w:date="2023-06-30T12:44:00Z">
              <w:r w:rsidRPr="00427B7F">
                <w:rPr>
                  <w:rFonts w:ascii="Times New Roman" w:eastAsia="Helvetica" w:hAnsi="Times New Roman" w:cs="Times New Roman"/>
                  <w:color w:val="000000"/>
                  <w:sz w:val="22"/>
                  <w:szCs w:val="22"/>
                  <w:rPrChange w:id="4248"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A7DC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49" w:author="Daniel Noble" w:date="2023-06-30T12:44:00Z"/>
                <w:rFonts w:ascii="Times New Roman" w:hAnsi="Times New Roman" w:cs="Times New Roman"/>
                <w:rPrChange w:id="4250" w:author="Daniel Noble" w:date="2023-06-30T12:50:00Z">
                  <w:rPr>
                    <w:ins w:id="4251" w:author="Daniel Noble" w:date="2023-06-30T12:44:00Z"/>
                  </w:rPr>
                </w:rPrChange>
              </w:rPr>
              <w:pPrChange w:id="42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53" w:author="Daniel Noble" w:date="2023-06-30T12:44:00Z">
              <w:r w:rsidRPr="00427B7F">
                <w:rPr>
                  <w:rFonts w:ascii="Times New Roman" w:eastAsia="Helvetica" w:hAnsi="Times New Roman" w:cs="Times New Roman"/>
                  <w:color w:val="000000"/>
                  <w:sz w:val="22"/>
                  <w:szCs w:val="22"/>
                  <w:rPrChange w:id="4254" w:author="Daniel Noble" w:date="2023-06-30T12:50:00Z">
                    <w:rPr>
                      <w:rFonts w:ascii="Helvetica" w:eastAsia="Helvetica" w:hAnsi="Helvetica" w:cs="Helvetica"/>
                      <w:color w:val="000000"/>
                      <w:sz w:val="22"/>
                      <w:szCs w:val="22"/>
                    </w:rPr>
                  </w:rPrChange>
                </w:rPr>
                <w:t>1</w:t>
              </w:r>
            </w:ins>
          </w:p>
        </w:tc>
      </w:tr>
      <w:tr w:rsidR="00427B7F" w:rsidRPr="00427B7F" w14:paraId="15848BAB" w14:textId="77777777" w:rsidTr="00427B7F">
        <w:trPr>
          <w:jc w:val="center"/>
          <w:ins w:id="4255" w:author="Daniel Noble" w:date="2023-06-30T12:44:00Z"/>
        </w:trPr>
        <w:tc>
          <w:tcPr>
            <w:tcW w:w="1340"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C1AAA87" w14:textId="167CED5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56" w:author="Daniel Noble" w:date="2023-06-30T12:44:00Z"/>
                <w:rFonts w:ascii="Times New Roman" w:hAnsi="Times New Roman" w:cs="Times New Roman"/>
                <w:rPrChange w:id="4257" w:author="Daniel Noble" w:date="2023-06-30T12:50:00Z">
                  <w:rPr>
                    <w:ins w:id="4258" w:author="Daniel Noble" w:date="2023-06-30T12:44:00Z"/>
                  </w:rPr>
                </w:rPrChange>
              </w:rPr>
              <w:pPrChange w:id="42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60CFBC0" w14:textId="7406397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60" w:author="Daniel Noble" w:date="2023-06-30T12:44:00Z"/>
                <w:rFonts w:ascii="Times New Roman" w:hAnsi="Times New Roman" w:cs="Times New Roman"/>
                <w:rPrChange w:id="4261" w:author="Daniel Noble" w:date="2023-06-30T12:50:00Z">
                  <w:rPr>
                    <w:ins w:id="4262" w:author="Daniel Noble" w:date="2023-06-30T12:44:00Z"/>
                  </w:rPr>
                </w:rPrChange>
              </w:rPr>
              <w:pPrChange w:id="42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64" w:author="Daniel Noble" w:date="2023-06-30T12:49:00Z">
              <w:r w:rsidRPr="00427B7F">
                <w:rPr>
                  <w:rFonts w:ascii="Times New Roman" w:eastAsia="Helvetica" w:hAnsi="Times New Roman" w:cs="Times New Roman"/>
                  <w:color w:val="000000"/>
                  <w:sz w:val="22"/>
                  <w:szCs w:val="22"/>
                  <w:rPrChange w:id="4265"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B22AE3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66" w:author="Daniel Noble" w:date="2023-06-30T12:44:00Z"/>
                <w:rFonts w:ascii="Times New Roman" w:hAnsi="Times New Roman" w:cs="Times New Roman"/>
                <w:rPrChange w:id="4267" w:author="Daniel Noble" w:date="2023-06-30T12:50:00Z">
                  <w:rPr>
                    <w:ins w:id="4268" w:author="Daniel Noble" w:date="2023-06-30T12:44:00Z"/>
                  </w:rPr>
                </w:rPrChange>
              </w:rPr>
              <w:pPrChange w:id="42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70" w:author="Daniel Noble" w:date="2023-06-30T12:44:00Z">
              <w:r w:rsidRPr="00427B7F">
                <w:rPr>
                  <w:rFonts w:ascii="Times New Roman" w:eastAsia="Helvetica" w:hAnsi="Times New Roman" w:cs="Times New Roman"/>
                  <w:color w:val="000000"/>
                  <w:sz w:val="22"/>
                  <w:szCs w:val="22"/>
                  <w:rPrChange w:id="4271"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C8280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72" w:author="Daniel Noble" w:date="2023-06-30T12:44:00Z"/>
                <w:rFonts w:ascii="Times New Roman" w:hAnsi="Times New Roman" w:cs="Times New Roman"/>
                <w:rPrChange w:id="4273" w:author="Daniel Noble" w:date="2023-06-30T12:50:00Z">
                  <w:rPr>
                    <w:ins w:id="4274" w:author="Daniel Noble" w:date="2023-06-30T12:44:00Z"/>
                  </w:rPr>
                </w:rPrChange>
              </w:rPr>
              <w:pPrChange w:id="42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76" w:author="Daniel Noble" w:date="2023-06-30T12:44:00Z">
              <w:r w:rsidRPr="00427B7F">
                <w:rPr>
                  <w:rFonts w:ascii="Times New Roman" w:eastAsia="Helvetica" w:hAnsi="Times New Roman" w:cs="Times New Roman"/>
                  <w:color w:val="000000"/>
                  <w:sz w:val="22"/>
                  <w:szCs w:val="22"/>
                  <w:rPrChange w:id="4277" w:author="Daniel Noble" w:date="2023-06-30T12:50:00Z">
                    <w:rPr>
                      <w:rFonts w:ascii="Helvetica" w:eastAsia="Helvetica" w:hAnsi="Helvetica" w:cs="Helvetica"/>
                      <w:color w:val="000000"/>
                      <w:sz w:val="22"/>
                      <w:szCs w:val="22"/>
                    </w:rPr>
                  </w:rPrChange>
                </w:rPr>
                <w:t>2</w:t>
              </w:r>
            </w:ins>
          </w:p>
        </w:tc>
      </w:tr>
    </w:tbl>
    <w:p w14:paraId="5ADD3BD3" w14:textId="18EEE4F5" w:rsidR="00427B7F" w:rsidRPr="00427B7F" w:rsidRDefault="00427B7F">
      <w:pPr>
        <w:pStyle w:val="BodyText"/>
        <w:contextualSpacing/>
        <w:rPr>
          <w:rFonts w:cs="Times New Roman"/>
        </w:rPr>
        <w:pPrChange w:id="4278" w:author="Daniel Noble" w:date="2023-07-12T13:16:00Z">
          <w:pPr>
            <w:pStyle w:val="FirstParagraph"/>
            <w:spacing w:line="480" w:lineRule="auto"/>
          </w:pPr>
        </w:pPrChange>
      </w:pPr>
    </w:p>
    <w:sectPr w:rsidR="00427B7F" w:rsidRPr="00427B7F" w:rsidSect="009A6120">
      <w:footerReference w:type="even" r:id="rId12"/>
      <w:footerReference w:type="defaul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7" w:author="Daniel Noble" w:date="2023-07-12T13:36:00Z" w:initials="DN">
    <w:p w14:paraId="37956A3C" w14:textId="10B55689" w:rsidR="00AD0F7A" w:rsidRDefault="00AD0F7A">
      <w:pPr>
        <w:pStyle w:val="CommentText"/>
      </w:pPr>
      <w:r>
        <w:rPr>
          <w:rStyle w:val="CommentReference"/>
        </w:rPr>
        <w:annotationRef/>
      </w:r>
      <w:r>
        <w:t xml:space="preserve">Seems useless as this just takes an average across age, but we know this model is </w:t>
      </w:r>
      <w:proofErr w:type="gramStart"/>
      <w:r>
        <w:t>pretty useless</w:t>
      </w:r>
      <w:proofErr w:type="gram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956A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92ADA" w16cex:dateUtc="2023-07-12T0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956A3C" w16cid:durableId="28592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66651" w14:textId="77777777" w:rsidR="00EC3225" w:rsidRDefault="00EC3225">
      <w:pPr>
        <w:spacing w:after="0"/>
      </w:pPr>
      <w:r>
        <w:separator/>
      </w:r>
    </w:p>
  </w:endnote>
  <w:endnote w:type="continuationSeparator" w:id="0">
    <w:p w14:paraId="15CF5EB8" w14:textId="77777777" w:rsidR="00EC3225" w:rsidRDefault="00EC32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Avenir Book">
    <w:panose1 w:val="02000503020000020003"/>
    <w:charset w:val="00"/>
    <w:family w:val="auto"/>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6872583"/>
      <w:docPartObj>
        <w:docPartGallery w:val="Page Numbers (Bottom of Page)"/>
        <w:docPartUnique/>
      </w:docPartObj>
    </w:sdtPr>
    <w:sdtContent>
      <w:p w14:paraId="5E8D356F" w14:textId="61DC9021"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84FA90" w14:textId="77777777" w:rsidR="009A6120" w:rsidRDefault="009A6120" w:rsidP="009A61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0404732"/>
      <w:docPartObj>
        <w:docPartGallery w:val="Page Numbers (Bottom of Page)"/>
        <w:docPartUnique/>
      </w:docPartObj>
    </w:sdtPr>
    <w:sdtContent>
      <w:p w14:paraId="1710E19B" w14:textId="600ACBF0"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69A5F7" w14:textId="77777777" w:rsidR="009A6120" w:rsidRDefault="009A6120" w:rsidP="009A612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E70EA" w14:textId="77777777" w:rsidR="00EC3225" w:rsidRDefault="00EC3225">
      <w:r>
        <w:separator/>
      </w:r>
    </w:p>
  </w:footnote>
  <w:footnote w:type="continuationSeparator" w:id="0">
    <w:p w14:paraId="2C592351" w14:textId="77777777" w:rsidR="00EC3225" w:rsidRDefault="00EC32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BC087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5A0C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474E9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3E4D7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9D05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2043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661A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5E87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9AE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58BF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8388211">
    <w:abstractNumId w:val="10"/>
  </w:num>
  <w:num w:numId="2" w16cid:durableId="265583800">
    <w:abstractNumId w:val="10"/>
  </w:num>
  <w:num w:numId="3" w16cid:durableId="2115512524">
    <w:abstractNumId w:val="0"/>
  </w:num>
  <w:num w:numId="4" w16cid:durableId="746148795">
    <w:abstractNumId w:val="1"/>
  </w:num>
  <w:num w:numId="5" w16cid:durableId="1384331624">
    <w:abstractNumId w:val="2"/>
  </w:num>
  <w:num w:numId="6" w16cid:durableId="614141136">
    <w:abstractNumId w:val="3"/>
  </w:num>
  <w:num w:numId="7" w16cid:durableId="99957296">
    <w:abstractNumId w:val="8"/>
  </w:num>
  <w:num w:numId="8" w16cid:durableId="1714114185">
    <w:abstractNumId w:val="4"/>
  </w:num>
  <w:num w:numId="9" w16cid:durableId="516696364">
    <w:abstractNumId w:val="5"/>
  </w:num>
  <w:num w:numId="10" w16cid:durableId="555973379">
    <w:abstractNumId w:val="6"/>
  </w:num>
  <w:num w:numId="11" w16cid:durableId="327484219">
    <w:abstractNumId w:val="7"/>
  </w:num>
  <w:num w:numId="12" w16cid:durableId="166529941">
    <w:abstractNumId w:val="9"/>
  </w:num>
  <w:num w:numId="13" w16cid:durableId="1453934728">
    <w:abstractNumId w:val="11"/>
  </w:num>
  <w:num w:numId="14" w16cid:durableId="398868101">
    <w:abstractNumId w:val="12"/>
  </w:num>
  <w:num w:numId="15" w16cid:durableId="1938324132">
    <w:abstractNumId w:val="0"/>
  </w:num>
  <w:num w:numId="16" w16cid:durableId="1050153759">
    <w:abstractNumId w:val="1"/>
  </w:num>
  <w:num w:numId="17" w16cid:durableId="466895866">
    <w:abstractNumId w:val="2"/>
  </w:num>
  <w:num w:numId="18" w16cid:durableId="156506645">
    <w:abstractNumId w:val="3"/>
  </w:num>
  <w:num w:numId="19" w16cid:durableId="764543310">
    <w:abstractNumId w:val="8"/>
  </w:num>
  <w:num w:numId="20" w16cid:durableId="602881958">
    <w:abstractNumId w:val="4"/>
  </w:num>
  <w:num w:numId="21" w16cid:durableId="1237011966">
    <w:abstractNumId w:val="5"/>
  </w:num>
  <w:num w:numId="22" w16cid:durableId="1685087115">
    <w:abstractNumId w:val="6"/>
  </w:num>
  <w:num w:numId="23" w16cid:durableId="319309142">
    <w:abstractNumId w:val="7"/>
  </w:num>
  <w:num w:numId="24" w16cid:durableId="425421214">
    <w:abstractNumId w:val="9"/>
  </w:num>
  <w:num w:numId="25" w16cid:durableId="79109607">
    <w:abstractNumId w:val="0"/>
  </w:num>
  <w:num w:numId="26" w16cid:durableId="752777038">
    <w:abstractNumId w:val="1"/>
  </w:num>
  <w:num w:numId="27" w16cid:durableId="744765941">
    <w:abstractNumId w:val="2"/>
  </w:num>
  <w:num w:numId="28" w16cid:durableId="1044791554">
    <w:abstractNumId w:val="3"/>
  </w:num>
  <w:num w:numId="29" w16cid:durableId="2975860">
    <w:abstractNumId w:val="8"/>
  </w:num>
  <w:num w:numId="30" w16cid:durableId="1112094876">
    <w:abstractNumId w:val="4"/>
  </w:num>
  <w:num w:numId="31" w16cid:durableId="539980915">
    <w:abstractNumId w:val="5"/>
  </w:num>
  <w:num w:numId="32" w16cid:durableId="30150653">
    <w:abstractNumId w:val="6"/>
  </w:num>
  <w:num w:numId="33" w16cid:durableId="734857596">
    <w:abstractNumId w:val="7"/>
  </w:num>
  <w:num w:numId="34" w16cid:durableId="2132282296">
    <w:abstractNumId w:val="9"/>
  </w:num>
  <w:num w:numId="35" w16cid:durableId="569967893">
    <w:abstractNumId w:val="0"/>
  </w:num>
  <w:num w:numId="36" w16cid:durableId="2086487892">
    <w:abstractNumId w:val="1"/>
  </w:num>
  <w:num w:numId="37" w16cid:durableId="226503682">
    <w:abstractNumId w:val="2"/>
  </w:num>
  <w:num w:numId="38" w16cid:durableId="56365403">
    <w:abstractNumId w:val="3"/>
  </w:num>
  <w:num w:numId="39" w16cid:durableId="176113977">
    <w:abstractNumId w:val="8"/>
  </w:num>
  <w:num w:numId="40" w16cid:durableId="1142380295">
    <w:abstractNumId w:val="4"/>
  </w:num>
  <w:num w:numId="41" w16cid:durableId="1812869001">
    <w:abstractNumId w:val="5"/>
  </w:num>
  <w:num w:numId="42" w16cid:durableId="1715813398">
    <w:abstractNumId w:val="6"/>
  </w:num>
  <w:num w:numId="43" w16cid:durableId="1252159958">
    <w:abstractNumId w:val="7"/>
  </w:num>
  <w:num w:numId="44" w16cid:durableId="428475498">
    <w:abstractNumId w:val="9"/>
  </w:num>
  <w:num w:numId="45" w16cid:durableId="1345400869">
    <w:abstractNumId w:val="0"/>
  </w:num>
  <w:num w:numId="46" w16cid:durableId="1161771737">
    <w:abstractNumId w:val="1"/>
  </w:num>
  <w:num w:numId="47" w16cid:durableId="480149073">
    <w:abstractNumId w:val="2"/>
  </w:num>
  <w:num w:numId="48" w16cid:durableId="540946968">
    <w:abstractNumId w:val="3"/>
  </w:num>
  <w:num w:numId="49" w16cid:durableId="1086881455">
    <w:abstractNumId w:val="8"/>
  </w:num>
  <w:num w:numId="50" w16cid:durableId="1197425872">
    <w:abstractNumId w:val="4"/>
  </w:num>
  <w:num w:numId="51" w16cid:durableId="2006933440">
    <w:abstractNumId w:val="5"/>
  </w:num>
  <w:num w:numId="52" w16cid:durableId="1186479749">
    <w:abstractNumId w:val="6"/>
  </w:num>
  <w:num w:numId="53" w16cid:durableId="867986538">
    <w:abstractNumId w:val="7"/>
  </w:num>
  <w:num w:numId="54" w16cid:durableId="529992342">
    <w:abstractNumId w:val="9"/>
  </w:num>
  <w:num w:numId="55" w16cid:durableId="1110667697">
    <w:abstractNumId w:val="0"/>
  </w:num>
  <w:num w:numId="56" w16cid:durableId="1887642917">
    <w:abstractNumId w:val="1"/>
  </w:num>
  <w:num w:numId="57" w16cid:durableId="1555314977">
    <w:abstractNumId w:val="2"/>
  </w:num>
  <w:num w:numId="58" w16cid:durableId="1625454283">
    <w:abstractNumId w:val="3"/>
  </w:num>
  <w:num w:numId="59" w16cid:durableId="1523593980">
    <w:abstractNumId w:val="8"/>
  </w:num>
  <w:num w:numId="60" w16cid:durableId="951715569">
    <w:abstractNumId w:val="4"/>
  </w:num>
  <w:num w:numId="61" w16cid:durableId="318734244">
    <w:abstractNumId w:val="5"/>
  </w:num>
  <w:num w:numId="62" w16cid:durableId="1368137174">
    <w:abstractNumId w:val="6"/>
  </w:num>
  <w:num w:numId="63" w16cid:durableId="1465851437">
    <w:abstractNumId w:val="7"/>
  </w:num>
  <w:num w:numId="64" w16cid:durableId="712272457">
    <w:abstractNumId w:val="9"/>
  </w:num>
  <w:num w:numId="65" w16cid:durableId="70389757">
    <w:abstractNumId w:val="0"/>
  </w:num>
  <w:num w:numId="66" w16cid:durableId="1189292390">
    <w:abstractNumId w:val="1"/>
  </w:num>
  <w:num w:numId="67" w16cid:durableId="2022002951">
    <w:abstractNumId w:val="2"/>
  </w:num>
  <w:num w:numId="68" w16cid:durableId="638152141">
    <w:abstractNumId w:val="3"/>
  </w:num>
  <w:num w:numId="69" w16cid:durableId="1374843056">
    <w:abstractNumId w:val="8"/>
  </w:num>
  <w:num w:numId="70" w16cid:durableId="1625888660">
    <w:abstractNumId w:val="4"/>
  </w:num>
  <w:num w:numId="71" w16cid:durableId="1327317523">
    <w:abstractNumId w:val="5"/>
  </w:num>
  <w:num w:numId="72" w16cid:durableId="357243732">
    <w:abstractNumId w:val="6"/>
  </w:num>
  <w:num w:numId="73" w16cid:durableId="1956323085">
    <w:abstractNumId w:val="7"/>
  </w:num>
  <w:num w:numId="74" w16cid:durableId="921178859">
    <w:abstractNumId w:val="9"/>
  </w:num>
  <w:num w:numId="75" w16cid:durableId="1340279628">
    <w:abstractNumId w:val="0"/>
  </w:num>
  <w:num w:numId="76" w16cid:durableId="1970361088">
    <w:abstractNumId w:val="1"/>
  </w:num>
  <w:num w:numId="77" w16cid:durableId="567570952">
    <w:abstractNumId w:val="2"/>
  </w:num>
  <w:num w:numId="78" w16cid:durableId="507906377">
    <w:abstractNumId w:val="3"/>
  </w:num>
  <w:num w:numId="79" w16cid:durableId="1466048513">
    <w:abstractNumId w:val="8"/>
  </w:num>
  <w:num w:numId="80" w16cid:durableId="1796413267">
    <w:abstractNumId w:val="4"/>
  </w:num>
  <w:num w:numId="81" w16cid:durableId="121312226">
    <w:abstractNumId w:val="5"/>
  </w:num>
  <w:num w:numId="82" w16cid:durableId="168756996">
    <w:abstractNumId w:val="6"/>
  </w:num>
  <w:num w:numId="83" w16cid:durableId="739718">
    <w:abstractNumId w:val="7"/>
  </w:num>
  <w:num w:numId="84" w16cid:durableId="52891276">
    <w:abstractNumId w:val="9"/>
  </w:num>
  <w:num w:numId="85" w16cid:durableId="1233731209">
    <w:abstractNumId w:val="0"/>
  </w:num>
  <w:num w:numId="86" w16cid:durableId="384649011">
    <w:abstractNumId w:val="1"/>
  </w:num>
  <w:num w:numId="87" w16cid:durableId="790053174">
    <w:abstractNumId w:val="2"/>
  </w:num>
  <w:num w:numId="88" w16cid:durableId="1413353094">
    <w:abstractNumId w:val="3"/>
  </w:num>
  <w:num w:numId="89" w16cid:durableId="552892464">
    <w:abstractNumId w:val="8"/>
  </w:num>
  <w:num w:numId="90" w16cid:durableId="1503548585">
    <w:abstractNumId w:val="4"/>
  </w:num>
  <w:num w:numId="91" w16cid:durableId="1497573979">
    <w:abstractNumId w:val="5"/>
  </w:num>
  <w:num w:numId="92" w16cid:durableId="1894384394">
    <w:abstractNumId w:val="6"/>
  </w:num>
  <w:num w:numId="93" w16cid:durableId="706880100">
    <w:abstractNumId w:val="7"/>
  </w:num>
  <w:num w:numId="94" w16cid:durableId="288708880">
    <w:abstractNumId w:val="9"/>
  </w:num>
  <w:num w:numId="95" w16cid:durableId="398210839">
    <w:abstractNumId w:val="0"/>
  </w:num>
  <w:num w:numId="96" w16cid:durableId="757562999">
    <w:abstractNumId w:val="1"/>
  </w:num>
  <w:num w:numId="97" w16cid:durableId="1564949310">
    <w:abstractNumId w:val="2"/>
  </w:num>
  <w:num w:numId="98" w16cid:durableId="805661031">
    <w:abstractNumId w:val="3"/>
  </w:num>
  <w:num w:numId="99" w16cid:durableId="390269292">
    <w:abstractNumId w:val="8"/>
  </w:num>
  <w:num w:numId="100" w16cid:durableId="1148932722">
    <w:abstractNumId w:val="4"/>
  </w:num>
  <w:num w:numId="101" w16cid:durableId="482161112">
    <w:abstractNumId w:val="5"/>
  </w:num>
  <w:num w:numId="102" w16cid:durableId="630094901">
    <w:abstractNumId w:val="6"/>
  </w:num>
  <w:num w:numId="103" w16cid:durableId="1081834598">
    <w:abstractNumId w:val="7"/>
  </w:num>
  <w:num w:numId="104" w16cid:durableId="212874060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27B"/>
    <w:rsid w:val="00040903"/>
    <w:rsid w:val="00042DBD"/>
    <w:rsid w:val="000448C8"/>
    <w:rsid w:val="00046479"/>
    <w:rsid w:val="00047F7C"/>
    <w:rsid w:val="00051418"/>
    <w:rsid w:val="000545CB"/>
    <w:rsid w:val="00075847"/>
    <w:rsid w:val="00076600"/>
    <w:rsid w:val="00077EA9"/>
    <w:rsid w:val="000900D4"/>
    <w:rsid w:val="000C20B7"/>
    <w:rsid w:val="000D5B81"/>
    <w:rsid w:val="000E55B9"/>
    <w:rsid w:val="00113E7D"/>
    <w:rsid w:val="00137E9F"/>
    <w:rsid w:val="00140FE2"/>
    <w:rsid w:val="0014506D"/>
    <w:rsid w:val="00163DB1"/>
    <w:rsid w:val="0016517D"/>
    <w:rsid w:val="00195B7F"/>
    <w:rsid w:val="00197597"/>
    <w:rsid w:val="001B5127"/>
    <w:rsid w:val="001B6835"/>
    <w:rsid w:val="001D0768"/>
    <w:rsid w:val="001D090E"/>
    <w:rsid w:val="002103E0"/>
    <w:rsid w:val="00212495"/>
    <w:rsid w:val="0021377C"/>
    <w:rsid w:val="002303D8"/>
    <w:rsid w:val="00237D40"/>
    <w:rsid w:val="00263AC9"/>
    <w:rsid w:val="00291237"/>
    <w:rsid w:val="00291290"/>
    <w:rsid w:val="002A2772"/>
    <w:rsid w:val="002A3343"/>
    <w:rsid w:val="002A636E"/>
    <w:rsid w:val="002B052A"/>
    <w:rsid w:val="002B204B"/>
    <w:rsid w:val="002B3754"/>
    <w:rsid w:val="002C4619"/>
    <w:rsid w:val="002E55D5"/>
    <w:rsid w:val="00312CF3"/>
    <w:rsid w:val="00347FBD"/>
    <w:rsid w:val="0035230D"/>
    <w:rsid w:val="0036234B"/>
    <w:rsid w:val="0036280F"/>
    <w:rsid w:val="0038090E"/>
    <w:rsid w:val="003A6940"/>
    <w:rsid w:val="003B1661"/>
    <w:rsid w:val="003B2EC0"/>
    <w:rsid w:val="003B6391"/>
    <w:rsid w:val="003E55BD"/>
    <w:rsid w:val="003E5E15"/>
    <w:rsid w:val="0042089A"/>
    <w:rsid w:val="00427B7F"/>
    <w:rsid w:val="00432494"/>
    <w:rsid w:val="00443CF3"/>
    <w:rsid w:val="00452B57"/>
    <w:rsid w:val="00484B67"/>
    <w:rsid w:val="0048545D"/>
    <w:rsid w:val="00490770"/>
    <w:rsid w:val="00493E13"/>
    <w:rsid w:val="00495F11"/>
    <w:rsid w:val="004A2EA0"/>
    <w:rsid w:val="004A53C1"/>
    <w:rsid w:val="004B65C4"/>
    <w:rsid w:val="004C1479"/>
    <w:rsid w:val="004C33D6"/>
    <w:rsid w:val="004C5982"/>
    <w:rsid w:val="004E2488"/>
    <w:rsid w:val="004E29B3"/>
    <w:rsid w:val="004E4C4D"/>
    <w:rsid w:val="004F32A7"/>
    <w:rsid w:val="004F3AC3"/>
    <w:rsid w:val="004F447D"/>
    <w:rsid w:val="005043B1"/>
    <w:rsid w:val="005076D6"/>
    <w:rsid w:val="00514493"/>
    <w:rsid w:val="00520EFD"/>
    <w:rsid w:val="00532972"/>
    <w:rsid w:val="00535CA6"/>
    <w:rsid w:val="00541CCA"/>
    <w:rsid w:val="00546BA8"/>
    <w:rsid w:val="00547E7B"/>
    <w:rsid w:val="0057037B"/>
    <w:rsid w:val="00590D07"/>
    <w:rsid w:val="00591DE3"/>
    <w:rsid w:val="005C28F3"/>
    <w:rsid w:val="005D398F"/>
    <w:rsid w:val="0060796A"/>
    <w:rsid w:val="00624AF5"/>
    <w:rsid w:val="00630058"/>
    <w:rsid w:val="0064379B"/>
    <w:rsid w:val="006B74D2"/>
    <w:rsid w:val="006E0378"/>
    <w:rsid w:val="00717146"/>
    <w:rsid w:val="00784D58"/>
    <w:rsid w:val="007B0571"/>
    <w:rsid w:val="007B6ADE"/>
    <w:rsid w:val="007D4864"/>
    <w:rsid w:val="007E1DF3"/>
    <w:rsid w:val="007E61CE"/>
    <w:rsid w:val="00804EC5"/>
    <w:rsid w:val="00813458"/>
    <w:rsid w:val="00835EC9"/>
    <w:rsid w:val="008415F3"/>
    <w:rsid w:val="00852C80"/>
    <w:rsid w:val="0088351E"/>
    <w:rsid w:val="00896A05"/>
    <w:rsid w:val="008B36B3"/>
    <w:rsid w:val="008D6863"/>
    <w:rsid w:val="008E2312"/>
    <w:rsid w:val="008E472C"/>
    <w:rsid w:val="00900993"/>
    <w:rsid w:val="00952440"/>
    <w:rsid w:val="00963C6E"/>
    <w:rsid w:val="00965DD4"/>
    <w:rsid w:val="00967807"/>
    <w:rsid w:val="00984DFF"/>
    <w:rsid w:val="0099081B"/>
    <w:rsid w:val="009A6120"/>
    <w:rsid w:val="009A6F35"/>
    <w:rsid w:val="009B7891"/>
    <w:rsid w:val="009C694A"/>
    <w:rsid w:val="009D5663"/>
    <w:rsid w:val="00A025FE"/>
    <w:rsid w:val="00A3434B"/>
    <w:rsid w:val="00A762C1"/>
    <w:rsid w:val="00A84421"/>
    <w:rsid w:val="00AA0F39"/>
    <w:rsid w:val="00AA62AB"/>
    <w:rsid w:val="00AD0F7A"/>
    <w:rsid w:val="00AD38B7"/>
    <w:rsid w:val="00AD6B78"/>
    <w:rsid w:val="00AF0978"/>
    <w:rsid w:val="00AF54F3"/>
    <w:rsid w:val="00B22AF7"/>
    <w:rsid w:val="00B3580B"/>
    <w:rsid w:val="00B64A3C"/>
    <w:rsid w:val="00B71132"/>
    <w:rsid w:val="00B73D40"/>
    <w:rsid w:val="00B86A00"/>
    <w:rsid w:val="00B86B75"/>
    <w:rsid w:val="00B86F39"/>
    <w:rsid w:val="00B9164D"/>
    <w:rsid w:val="00B96B27"/>
    <w:rsid w:val="00BA2056"/>
    <w:rsid w:val="00BA35C4"/>
    <w:rsid w:val="00BA505A"/>
    <w:rsid w:val="00BA5095"/>
    <w:rsid w:val="00BC1CD5"/>
    <w:rsid w:val="00BC48D5"/>
    <w:rsid w:val="00BE14F8"/>
    <w:rsid w:val="00BE6B84"/>
    <w:rsid w:val="00BF34E2"/>
    <w:rsid w:val="00BF557A"/>
    <w:rsid w:val="00C34D09"/>
    <w:rsid w:val="00C36279"/>
    <w:rsid w:val="00C627E3"/>
    <w:rsid w:val="00C67801"/>
    <w:rsid w:val="00C764D4"/>
    <w:rsid w:val="00C76FCD"/>
    <w:rsid w:val="00C87477"/>
    <w:rsid w:val="00C90EC7"/>
    <w:rsid w:val="00CA4579"/>
    <w:rsid w:val="00CF36A4"/>
    <w:rsid w:val="00D20739"/>
    <w:rsid w:val="00D3491E"/>
    <w:rsid w:val="00D63515"/>
    <w:rsid w:val="00D65CB3"/>
    <w:rsid w:val="00D9582A"/>
    <w:rsid w:val="00DA2792"/>
    <w:rsid w:val="00DD07C8"/>
    <w:rsid w:val="00DD3129"/>
    <w:rsid w:val="00DE04AF"/>
    <w:rsid w:val="00DF4AA5"/>
    <w:rsid w:val="00DF5401"/>
    <w:rsid w:val="00DF6366"/>
    <w:rsid w:val="00E06FD0"/>
    <w:rsid w:val="00E142DB"/>
    <w:rsid w:val="00E315A3"/>
    <w:rsid w:val="00E33665"/>
    <w:rsid w:val="00E3660D"/>
    <w:rsid w:val="00E56BA9"/>
    <w:rsid w:val="00EA3A75"/>
    <w:rsid w:val="00EB391C"/>
    <w:rsid w:val="00EC3225"/>
    <w:rsid w:val="00EF7BCB"/>
    <w:rsid w:val="00F2751E"/>
    <w:rsid w:val="00F36151"/>
    <w:rsid w:val="00F5129C"/>
    <w:rsid w:val="00F71303"/>
    <w:rsid w:val="00F76718"/>
    <w:rsid w:val="00F83289"/>
    <w:rsid w:val="00F862E4"/>
    <w:rsid w:val="00F97BAE"/>
    <w:rsid w:val="00FA5007"/>
    <w:rsid w:val="00FC54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08567"/>
  <w15:docId w15:val="{64F5E99A-73FA-E441-BD16-5700C9A8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BalloonText">
    <w:name w:val="Balloon Text"/>
    <w:basedOn w:val="Normal"/>
    <w:link w:val="BalloonTextChar"/>
    <w:semiHidden/>
    <w:unhideWhenUsed/>
    <w:rsid w:val="006B74D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B74D2"/>
    <w:rPr>
      <w:rFonts w:ascii="Times New Roman" w:hAnsi="Times New Roman" w:cs="Times New Roman"/>
      <w:sz w:val="18"/>
      <w:szCs w:val="18"/>
    </w:rPr>
  </w:style>
  <w:style w:type="character" w:styleId="PlaceholderText">
    <w:name w:val="Placeholder Text"/>
    <w:basedOn w:val="DefaultParagraphFont"/>
    <w:semiHidden/>
    <w:rsid w:val="006B74D2"/>
    <w:rPr>
      <w:color w:val="808080"/>
    </w:rPr>
  </w:style>
  <w:style w:type="paragraph" w:customStyle="1" w:styleId="Thesissubheading">
    <w:name w:val="Thesis subheading"/>
    <w:basedOn w:val="Heading2"/>
    <w:qFormat/>
    <w:rsid w:val="00140FE2"/>
    <w:pPr>
      <w:spacing w:before="40"/>
    </w:pPr>
    <w:rPr>
      <w:bCs w:val="0"/>
      <w:color w:val="000000" w:themeColor="text1"/>
      <w:sz w:val="26"/>
      <w:szCs w:val="26"/>
      <w:lang w:val="en-GB"/>
    </w:rPr>
  </w:style>
  <w:style w:type="character" w:styleId="CommentReference">
    <w:name w:val="annotation reference"/>
    <w:basedOn w:val="DefaultParagraphFont"/>
    <w:uiPriority w:val="99"/>
    <w:semiHidden/>
    <w:unhideWhenUsed/>
    <w:rsid w:val="00900993"/>
    <w:rPr>
      <w:sz w:val="16"/>
      <w:szCs w:val="16"/>
    </w:rPr>
  </w:style>
  <w:style w:type="paragraph" w:styleId="CommentText">
    <w:name w:val="annotation text"/>
    <w:basedOn w:val="Normal"/>
    <w:link w:val="CommentTextChar"/>
    <w:uiPriority w:val="99"/>
    <w:semiHidden/>
    <w:unhideWhenUsed/>
    <w:rsid w:val="00900993"/>
    <w:pPr>
      <w:spacing w:after="0"/>
    </w:pPr>
    <w:rPr>
      <w:rFonts w:ascii="Times New Roman" w:hAnsi="Times New Roman"/>
      <w:sz w:val="20"/>
      <w:szCs w:val="20"/>
      <w:lang w:val="en-GB"/>
    </w:rPr>
  </w:style>
  <w:style w:type="character" w:customStyle="1" w:styleId="CommentTextChar">
    <w:name w:val="Comment Text Char"/>
    <w:basedOn w:val="DefaultParagraphFont"/>
    <w:link w:val="CommentText"/>
    <w:uiPriority w:val="99"/>
    <w:semiHidden/>
    <w:rsid w:val="00900993"/>
    <w:rPr>
      <w:rFonts w:ascii="Times New Roman" w:hAnsi="Times New Roman"/>
      <w:sz w:val="20"/>
      <w:szCs w:val="20"/>
      <w:lang w:val="en-GB"/>
    </w:rPr>
  </w:style>
  <w:style w:type="paragraph" w:styleId="CommentSubject">
    <w:name w:val="annotation subject"/>
    <w:basedOn w:val="CommentText"/>
    <w:next w:val="CommentText"/>
    <w:link w:val="CommentSubjectChar"/>
    <w:semiHidden/>
    <w:unhideWhenUsed/>
    <w:rsid w:val="00493E13"/>
    <w:pPr>
      <w:spacing w:after="200"/>
    </w:pPr>
    <w:rPr>
      <w:rFonts w:asciiTheme="minorHAnsi" w:hAnsiTheme="minorHAnsi"/>
      <w:b/>
      <w:bCs/>
      <w:lang w:val="en-US"/>
    </w:rPr>
  </w:style>
  <w:style w:type="character" w:customStyle="1" w:styleId="CommentSubjectChar">
    <w:name w:val="Comment Subject Char"/>
    <w:basedOn w:val="CommentTextChar"/>
    <w:link w:val="CommentSubject"/>
    <w:semiHidden/>
    <w:rsid w:val="00493E13"/>
    <w:rPr>
      <w:rFonts w:ascii="Times New Roman" w:hAnsi="Times New Roman"/>
      <w:b/>
      <w:bCs/>
      <w:sz w:val="20"/>
      <w:szCs w:val="20"/>
      <w:lang w:val="en-GB"/>
    </w:rPr>
  </w:style>
  <w:style w:type="paragraph" w:styleId="Revision">
    <w:name w:val="Revision"/>
    <w:hidden/>
    <w:semiHidden/>
    <w:rsid w:val="00B22AF7"/>
    <w:pPr>
      <w:spacing w:after="0"/>
    </w:pPr>
  </w:style>
  <w:style w:type="character" w:styleId="LineNumber">
    <w:name w:val="line number"/>
    <w:basedOn w:val="DefaultParagraphFont"/>
    <w:semiHidden/>
    <w:unhideWhenUsed/>
    <w:rsid w:val="009A6120"/>
  </w:style>
  <w:style w:type="paragraph" w:styleId="Footer">
    <w:name w:val="footer"/>
    <w:basedOn w:val="Normal"/>
    <w:link w:val="FooterChar"/>
    <w:unhideWhenUsed/>
    <w:rsid w:val="009A6120"/>
    <w:pPr>
      <w:tabs>
        <w:tab w:val="center" w:pos="4680"/>
        <w:tab w:val="right" w:pos="9360"/>
      </w:tabs>
      <w:spacing w:after="0"/>
    </w:pPr>
  </w:style>
  <w:style w:type="character" w:customStyle="1" w:styleId="FooterChar">
    <w:name w:val="Footer Char"/>
    <w:basedOn w:val="DefaultParagraphFont"/>
    <w:link w:val="Footer"/>
    <w:rsid w:val="009A6120"/>
  </w:style>
  <w:style w:type="character" w:styleId="PageNumber">
    <w:name w:val="page number"/>
    <w:basedOn w:val="DefaultParagraphFont"/>
    <w:semiHidden/>
    <w:unhideWhenUsed/>
    <w:rsid w:val="009A6120"/>
  </w:style>
  <w:style w:type="paragraph" w:customStyle="1" w:styleId="FigureorTabletext">
    <w:name w:val="Figure or Table text"/>
    <w:basedOn w:val="Normal"/>
    <w:link w:val="FigureorTabletextChar"/>
    <w:qFormat/>
    <w:rsid w:val="00AA62AB"/>
    <w:pPr>
      <w:spacing w:after="0" w:line="276" w:lineRule="auto"/>
      <w:contextualSpacing/>
    </w:pPr>
    <w:rPr>
      <w:rFonts w:ascii="Avenir Book" w:eastAsia="Times New Roman" w:hAnsi="Avenir Book" w:cs="Times New Roman"/>
      <w:bCs/>
      <w:lang w:val="en-AU"/>
    </w:rPr>
  </w:style>
  <w:style w:type="character" w:customStyle="1" w:styleId="FigureorTabletextChar">
    <w:name w:val="Figure or Table text Char"/>
    <w:basedOn w:val="DefaultParagraphFont"/>
    <w:link w:val="FigureorTabletext"/>
    <w:rsid w:val="00AA62AB"/>
    <w:rPr>
      <w:rFonts w:ascii="Avenir Book" w:eastAsia="Times New Roman" w:hAnsi="Avenir Book" w:cs="Times New Roman"/>
      <w:bCs/>
      <w:lang w:val="en-AU"/>
    </w:rPr>
  </w:style>
  <w:style w:type="paragraph" w:customStyle="1" w:styleId="AppendixFigureTableHeader">
    <w:name w:val="Appendix Figure/Table Header"/>
    <w:basedOn w:val="FigureorTabletext"/>
    <w:link w:val="AppendixFigureTableHeaderChar"/>
    <w:qFormat/>
    <w:rsid w:val="00AA62AB"/>
    <w:rPr>
      <w:b/>
      <w:bCs w:val="0"/>
    </w:rPr>
  </w:style>
  <w:style w:type="character" w:customStyle="1" w:styleId="AppendixFigureTableHeaderChar">
    <w:name w:val="Appendix Figure/Table Header Char"/>
    <w:basedOn w:val="DefaultParagraphFont"/>
    <w:link w:val="AppendixFigureTableHeader"/>
    <w:rsid w:val="00AA62AB"/>
    <w:rPr>
      <w:rFonts w:ascii="Avenir Book" w:eastAsia="Times New Roman" w:hAnsi="Avenir Book" w:cs="Times New Roman"/>
      <w:b/>
      <w:lang w:val="en-AU"/>
    </w:rPr>
  </w:style>
  <w:style w:type="table" w:customStyle="1" w:styleId="Table1">
    <w:name w:val="Table1"/>
    <w:semiHidden/>
    <w:unhideWhenUsed/>
    <w:qFormat/>
    <w:rsid w:val="00AA62AB"/>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6803">
      <w:bodyDiv w:val="1"/>
      <w:marLeft w:val="0"/>
      <w:marRight w:val="0"/>
      <w:marTop w:val="0"/>
      <w:marBottom w:val="0"/>
      <w:divBdr>
        <w:top w:val="none" w:sz="0" w:space="0" w:color="auto"/>
        <w:left w:val="none" w:sz="0" w:space="0" w:color="auto"/>
        <w:bottom w:val="none" w:sz="0" w:space="0" w:color="auto"/>
        <w:right w:val="none" w:sz="0" w:space="0" w:color="auto"/>
      </w:divBdr>
    </w:div>
    <w:div w:id="130249321">
      <w:bodyDiv w:val="1"/>
      <w:marLeft w:val="0"/>
      <w:marRight w:val="0"/>
      <w:marTop w:val="0"/>
      <w:marBottom w:val="0"/>
      <w:divBdr>
        <w:top w:val="none" w:sz="0" w:space="0" w:color="auto"/>
        <w:left w:val="none" w:sz="0" w:space="0" w:color="auto"/>
        <w:bottom w:val="none" w:sz="0" w:space="0" w:color="auto"/>
        <w:right w:val="none" w:sz="0" w:space="0" w:color="auto"/>
      </w:divBdr>
    </w:div>
    <w:div w:id="364135318">
      <w:bodyDiv w:val="1"/>
      <w:marLeft w:val="0"/>
      <w:marRight w:val="0"/>
      <w:marTop w:val="0"/>
      <w:marBottom w:val="0"/>
      <w:divBdr>
        <w:top w:val="none" w:sz="0" w:space="0" w:color="auto"/>
        <w:left w:val="none" w:sz="0" w:space="0" w:color="auto"/>
        <w:bottom w:val="none" w:sz="0" w:space="0" w:color="auto"/>
        <w:right w:val="none" w:sz="0" w:space="0" w:color="auto"/>
      </w:divBdr>
    </w:div>
    <w:div w:id="438599196">
      <w:bodyDiv w:val="1"/>
      <w:marLeft w:val="0"/>
      <w:marRight w:val="0"/>
      <w:marTop w:val="0"/>
      <w:marBottom w:val="0"/>
      <w:divBdr>
        <w:top w:val="none" w:sz="0" w:space="0" w:color="auto"/>
        <w:left w:val="none" w:sz="0" w:space="0" w:color="auto"/>
        <w:bottom w:val="none" w:sz="0" w:space="0" w:color="auto"/>
        <w:right w:val="none" w:sz="0" w:space="0" w:color="auto"/>
      </w:divBdr>
    </w:div>
    <w:div w:id="1001661088">
      <w:bodyDiv w:val="1"/>
      <w:marLeft w:val="0"/>
      <w:marRight w:val="0"/>
      <w:marTop w:val="0"/>
      <w:marBottom w:val="0"/>
      <w:divBdr>
        <w:top w:val="none" w:sz="0" w:space="0" w:color="auto"/>
        <w:left w:val="none" w:sz="0" w:space="0" w:color="auto"/>
        <w:bottom w:val="none" w:sz="0" w:space="0" w:color="auto"/>
        <w:right w:val="none" w:sz="0" w:space="0" w:color="auto"/>
      </w:divBdr>
    </w:div>
    <w:div w:id="1073704138">
      <w:bodyDiv w:val="1"/>
      <w:marLeft w:val="0"/>
      <w:marRight w:val="0"/>
      <w:marTop w:val="0"/>
      <w:marBottom w:val="0"/>
      <w:divBdr>
        <w:top w:val="none" w:sz="0" w:space="0" w:color="auto"/>
        <w:left w:val="none" w:sz="0" w:space="0" w:color="auto"/>
        <w:bottom w:val="none" w:sz="0" w:space="0" w:color="auto"/>
        <w:right w:val="none" w:sz="0" w:space="0" w:color="auto"/>
      </w:divBdr>
    </w:div>
    <w:div w:id="1469124118">
      <w:bodyDiv w:val="1"/>
      <w:marLeft w:val="0"/>
      <w:marRight w:val="0"/>
      <w:marTop w:val="0"/>
      <w:marBottom w:val="0"/>
      <w:divBdr>
        <w:top w:val="none" w:sz="0" w:space="0" w:color="auto"/>
        <w:left w:val="none" w:sz="0" w:space="0" w:color="auto"/>
        <w:bottom w:val="none" w:sz="0" w:space="0" w:color="auto"/>
        <w:right w:val="none" w:sz="0" w:space="0" w:color="auto"/>
      </w:divBdr>
    </w:div>
    <w:div w:id="1602881712">
      <w:bodyDiv w:val="1"/>
      <w:marLeft w:val="0"/>
      <w:marRight w:val="0"/>
      <w:marTop w:val="0"/>
      <w:marBottom w:val="0"/>
      <w:divBdr>
        <w:top w:val="none" w:sz="0" w:space="0" w:color="auto"/>
        <w:left w:val="none" w:sz="0" w:space="0" w:color="auto"/>
        <w:bottom w:val="none" w:sz="0" w:space="0" w:color="auto"/>
        <w:right w:val="none" w:sz="0" w:space="0" w:color="auto"/>
      </w:divBdr>
    </w:div>
    <w:div w:id="1677342602">
      <w:bodyDiv w:val="1"/>
      <w:marLeft w:val="0"/>
      <w:marRight w:val="0"/>
      <w:marTop w:val="0"/>
      <w:marBottom w:val="0"/>
      <w:divBdr>
        <w:top w:val="none" w:sz="0" w:space="0" w:color="auto"/>
        <w:left w:val="none" w:sz="0" w:space="0" w:color="auto"/>
        <w:bottom w:val="none" w:sz="0" w:space="0" w:color="auto"/>
        <w:right w:val="none" w:sz="0" w:space="0" w:color="auto"/>
      </w:divBdr>
    </w:div>
    <w:div w:id="1794902482">
      <w:bodyDiv w:val="1"/>
      <w:marLeft w:val="0"/>
      <w:marRight w:val="0"/>
      <w:marTop w:val="0"/>
      <w:marBottom w:val="0"/>
      <w:divBdr>
        <w:top w:val="none" w:sz="0" w:space="0" w:color="auto"/>
        <w:left w:val="none" w:sz="0" w:space="0" w:color="auto"/>
        <w:bottom w:val="none" w:sz="0" w:space="0" w:color="auto"/>
        <w:right w:val="none" w:sz="0" w:space="0" w:color="auto"/>
      </w:divBdr>
    </w:div>
    <w:div w:id="1809588396">
      <w:bodyDiv w:val="1"/>
      <w:marLeft w:val="0"/>
      <w:marRight w:val="0"/>
      <w:marTop w:val="0"/>
      <w:marBottom w:val="0"/>
      <w:divBdr>
        <w:top w:val="none" w:sz="0" w:space="0" w:color="auto"/>
        <w:left w:val="none" w:sz="0" w:space="0" w:color="auto"/>
        <w:bottom w:val="none" w:sz="0" w:space="0" w:color="auto"/>
        <w:right w:val="none" w:sz="0" w:space="0" w:color="auto"/>
      </w:divBdr>
    </w:div>
    <w:div w:id="1875731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2</TotalTime>
  <Pages>13</Pages>
  <Words>3445</Words>
  <Characters>19639</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ESM text for ldeli growth</vt:lpstr>
    </vt:vector>
  </TitlesOfParts>
  <Company/>
  <LinksUpToDate>false</LinksUpToDate>
  <CharactersWithSpaces>2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text for ldeli growth</dc:title>
  <dc:creator>Fonti Kar</dc:creator>
  <cp:keywords/>
  <cp:lastModifiedBy>Daniel Noble</cp:lastModifiedBy>
  <cp:revision>143</cp:revision>
  <dcterms:created xsi:type="dcterms:W3CDTF">2020-06-11T07:52:00Z</dcterms:created>
  <dcterms:modified xsi:type="dcterms:W3CDTF">2023-07-21T06:14:00Z</dcterms:modified>
</cp:coreProperties>
</file>